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99.xml" ContentType="application/inkml+xml"/>
  <Override PartName="/word/ink/ink200.xml" ContentType="application/inkml+xml"/>
  <Override PartName="/word/ink/ink201.xml" ContentType="application/inkml+xml"/>
  <Override PartName="/word/ink/ink202.xml" ContentType="application/inkml+xml"/>
  <Override PartName="/word/ink/ink203.xml" ContentType="application/inkml+xml"/>
  <Override PartName="/word/ink/ink204.xml" ContentType="application/inkml+xml"/>
  <Override PartName="/word/ink/ink205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12.xml" ContentType="application/inkml+xml"/>
  <Override PartName="/word/ink/ink213.xml" ContentType="application/inkml+xml"/>
  <Override PartName="/word/ink/ink214.xml" ContentType="application/inkml+xml"/>
  <Override PartName="/word/ink/ink215.xml" ContentType="application/inkml+xml"/>
  <Override PartName="/word/ink/ink216.xml" ContentType="application/inkml+xml"/>
  <Override PartName="/word/ink/ink217.xml" ContentType="application/inkml+xml"/>
  <Override PartName="/word/ink/ink218.xml" ContentType="application/inkml+xml"/>
  <Override PartName="/word/ink/ink219.xml" ContentType="application/inkml+xml"/>
  <Override PartName="/word/ink/ink220.xml" ContentType="application/inkml+xml"/>
  <Override PartName="/word/ink/ink221.xml" ContentType="application/inkml+xml"/>
  <Override PartName="/word/ink/ink222.xml" ContentType="application/inkml+xml"/>
  <Override PartName="/word/ink/ink223.xml" ContentType="application/inkml+xml"/>
  <Override PartName="/word/ink/ink224.xml" ContentType="application/inkml+xml"/>
  <Override PartName="/word/ink/ink225.xml" ContentType="application/inkml+xml"/>
  <Override PartName="/word/ink/ink226.xml" ContentType="application/inkml+xml"/>
  <Override PartName="/word/ink/ink227.xml" ContentType="application/inkml+xml"/>
  <Override PartName="/word/ink/ink228.xml" ContentType="application/inkml+xml"/>
  <Override PartName="/word/ink/ink229.xml" ContentType="application/inkml+xml"/>
  <Override PartName="/word/ink/ink230.xml" ContentType="application/inkml+xml"/>
  <Override PartName="/word/ink/ink231.xml" ContentType="application/inkml+xml"/>
  <Override PartName="/word/ink/ink232.xml" ContentType="application/inkml+xml"/>
  <Override PartName="/word/ink/ink233.xml" ContentType="application/inkml+xml"/>
  <Override PartName="/word/ink/ink234.xml" ContentType="application/inkml+xml"/>
  <Override PartName="/word/ink/ink235.xml" ContentType="application/inkml+xml"/>
  <Override PartName="/word/ink/ink236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EC85E3" w14:textId="77777777" w:rsidR="00244258" w:rsidRPr="00E458FF" w:rsidRDefault="00244258" w:rsidP="00244258">
      <w:pPr>
        <w:jc w:val="center"/>
        <w:rPr>
          <w:b/>
          <w:u w:val="single"/>
        </w:rPr>
      </w:pPr>
      <w:r w:rsidRPr="00E458FF">
        <w:rPr>
          <w:b/>
          <w:u w:val="single"/>
        </w:rPr>
        <w:t>Department of Electrical Engineering</w:t>
      </w:r>
    </w:p>
    <w:p w14:paraId="66D924D0" w14:textId="77777777" w:rsidR="00244258" w:rsidRPr="00E458FF" w:rsidRDefault="00244258" w:rsidP="00244258">
      <w:pPr>
        <w:jc w:val="center"/>
        <w:rPr>
          <w:b/>
          <w:u w:val="single"/>
        </w:rPr>
      </w:pPr>
    </w:p>
    <w:p w14:paraId="3366271D" w14:textId="77777777" w:rsidR="00244258" w:rsidRPr="00E458FF" w:rsidRDefault="00244258" w:rsidP="00244258">
      <w:pPr>
        <w:jc w:val="center"/>
        <w:rPr>
          <w:b/>
        </w:rPr>
      </w:pPr>
    </w:p>
    <w:tbl>
      <w:tblPr>
        <w:tblW w:w="0" w:type="auto"/>
        <w:tblInd w:w="-90" w:type="dxa"/>
        <w:tblLook w:val="00A0" w:firstRow="1" w:lastRow="0" w:firstColumn="1" w:lastColumn="0" w:noHBand="0" w:noVBand="0"/>
      </w:tblPr>
      <w:tblGrid>
        <w:gridCol w:w="5172"/>
        <w:gridCol w:w="4278"/>
      </w:tblGrid>
      <w:tr w:rsidR="00244258" w:rsidRPr="00F31CC3" w14:paraId="3A7687B8" w14:textId="77777777" w:rsidTr="00177CFB">
        <w:tc>
          <w:tcPr>
            <w:tcW w:w="5238" w:type="dxa"/>
          </w:tcPr>
          <w:p w14:paraId="70F75E6C" w14:textId="7AE6F341" w:rsidR="00244258" w:rsidRPr="00F31CC3" w:rsidRDefault="00244258" w:rsidP="007944C4">
            <w:pPr>
              <w:rPr>
                <w:b/>
              </w:rPr>
            </w:pPr>
            <w:r w:rsidRPr="00F31CC3">
              <w:rPr>
                <w:b/>
              </w:rPr>
              <w:t>Faculty Member:</w:t>
            </w:r>
            <w:r w:rsidR="00D20D69">
              <w:rPr>
                <w:b/>
              </w:rPr>
              <w:t xml:space="preserve"> </w:t>
            </w:r>
            <w:r w:rsidR="008D0A62">
              <w:rPr>
                <w:b/>
              </w:rPr>
              <w:t xml:space="preserve">Ma’am </w:t>
            </w:r>
            <w:proofErr w:type="spellStart"/>
            <w:r w:rsidR="008D0A62">
              <w:rPr>
                <w:b/>
              </w:rPr>
              <w:t>Qurat</w:t>
            </w:r>
            <w:proofErr w:type="spellEnd"/>
            <w:r w:rsidR="008D0A62">
              <w:rPr>
                <w:b/>
              </w:rPr>
              <w:t>-ul-</w:t>
            </w:r>
            <w:proofErr w:type="spellStart"/>
            <w:r w:rsidR="008D0A62">
              <w:rPr>
                <w:b/>
              </w:rPr>
              <w:t>ain</w:t>
            </w:r>
            <w:proofErr w:type="spellEnd"/>
          </w:p>
        </w:tc>
        <w:tc>
          <w:tcPr>
            <w:tcW w:w="4338" w:type="dxa"/>
          </w:tcPr>
          <w:p w14:paraId="5CEE3BBC" w14:textId="21AC771F" w:rsidR="00244258" w:rsidRPr="00F31CC3" w:rsidRDefault="00D20D69" w:rsidP="007944C4">
            <w:pPr>
              <w:tabs>
                <w:tab w:val="left" w:pos="301"/>
                <w:tab w:val="right" w:pos="4122"/>
              </w:tabs>
              <w:rPr>
                <w:b/>
              </w:rPr>
            </w:pPr>
            <w:r>
              <w:rPr>
                <w:b/>
              </w:rPr>
              <w:tab/>
              <w:t xml:space="preserve">Dated: </w:t>
            </w:r>
            <w:r w:rsidR="008D0A62">
              <w:rPr>
                <w:b/>
              </w:rPr>
              <w:t>December 3, 2020</w:t>
            </w:r>
          </w:p>
        </w:tc>
      </w:tr>
      <w:tr w:rsidR="00244258" w:rsidRPr="00F31CC3" w14:paraId="6DDE88A7" w14:textId="77777777" w:rsidTr="00177CFB">
        <w:tc>
          <w:tcPr>
            <w:tcW w:w="5238" w:type="dxa"/>
          </w:tcPr>
          <w:p w14:paraId="70417150" w14:textId="77777777" w:rsidR="00244258" w:rsidRPr="00F31CC3" w:rsidRDefault="00244258" w:rsidP="00177CFB">
            <w:pPr>
              <w:rPr>
                <w:b/>
              </w:rPr>
            </w:pPr>
          </w:p>
          <w:p w14:paraId="19A4F13E" w14:textId="77777777" w:rsidR="00244258" w:rsidRPr="00F31CC3" w:rsidRDefault="00244258" w:rsidP="00177CFB">
            <w:pPr>
              <w:rPr>
                <w:b/>
              </w:rPr>
            </w:pPr>
          </w:p>
        </w:tc>
        <w:tc>
          <w:tcPr>
            <w:tcW w:w="4338" w:type="dxa"/>
          </w:tcPr>
          <w:p w14:paraId="67C78FA5" w14:textId="77777777" w:rsidR="00244258" w:rsidRPr="00F31CC3" w:rsidRDefault="00244258" w:rsidP="00177CFB">
            <w:pPr>
              <w:tabs>
                <w:tab w:val="left" w:pos="301"/>
                <w:tab w:val="right" w:pos="4122"/>
              </w:tabs>
              <w:rPr>
                <w:b/>
              </w:rPr>
            </w:pPr>
          </w:p>
        </w:tc>
      </w:tr>
      <w:tr w:rsidR="00244258" w:rsidRPr="00F31CC3" w14:paraId="78927506" w14:textId="77777777" w:rsidTr="00177CFB">
        <w:tc>
          <w:tcPr>
            <w:tcW w:w="5238" w:type="dxa"/>
          </w:tcPr>
          <w:p w14:paraId="0D2D5519" w14:textId="4F1553E7" w:rsidR="00244258" w:rsidRPr="00F31CC3" w:rsidRDefault="00D20D69" w:rsidP="007944C4">
            <w:pPr>
              <w:rPr>
                <w:b/>
              </w:rPr>
            </w:pPr>
            <w:r>
              <w:rPr>
                <w:b/>
              </w:rPr>
              <w:t xml:space="preserve">Course/Section: </w:t>
            </w:r>
            <w:r w:rsidR="008D0A62">
              <w:rPr>
                <w:b/>
              </w:rPr>
              <w:t>BSCS-9B</w:t>
            </w:r>
          </w:p>
        </w:tc>
        <w:tc>
          <w:tcPr>
            <w:tcW w:w="4338" w:type="dxa"/>
          </w:tcPr>
          <w:p w14:paraId="1F265F40" w14:textId="5A239BF1" w:rsidR="00244258" w:rsidRPr="00F31CC3" w:rsidRDefault="00244258" w:rsidP="00177CFB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  <w:r w:rsidRPr="00F31CC3">
              <w:rPr>
                <w:b/>
              </w:rPr>
              <w:t xml:space="preserve"> </w:t>
            </w:r>
            <w:r w:rsidR="00D20D69">
              <w:rPr>
                <w:b/>
              </w:rPr>
              <w:t xml:space="preserve">     Semester: </w:t>
            </w:r>
            <w:r w:rsidR="008D0A62">
              <w:rPr>
                <w:b/>
              </w:rPr>
              <w:t>3rd</w:t>
            </w:r>
          </w:p>
          <w:p w14:paraId="1E20D273" w14:textId="77777777" w:rsidR="00244258" w:rsidRPr="00F31CC3" w:rsidRDefault="00244258" w:rsidP="00177CFB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  <w:p w14:paraId="6C364218" w14:textId="77777777" w:rsidR="00244258" w:rsidRPr="00F31CC3" w:rsidRDefault="00244258" w:rsidP="00177CFB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  <w:tr w:rsidR="00244258" w:rsidRPr="00F31CC3" w14:paraId="3868592D" w14:textId="77777777" w:rsidTr="00177CFB">
        <w:tc>
          <w:tcPr>
            <w:tcW w:w="5238" w:type="dxa"/>
          </w:tcPr>
          <w:p w14:paraId="25A04D02" w14:textId="77777777" w:rsidR="00244258" w:rsidRPr="00F31CC3" w:rsidRDefault="00244258" w:rsidP="00177CFB">
            <w:pPr>
              <w:rPr>
                <w:b/>
              </w:rPr>
            </w:pPr>
          </w:p>
        </w:tc>
        <w:tc>
          <w:tcPr>
            <w:tcW w:w="4338" w:type="dxa"/>
          </w:tcPr>
          <w:p w14:paraId="11B719E0" w14:textId="77777777" w:rsidR="00244258" w:rsidRPr="00F31CC3" w:rsidRDefault="00244258" w:rsidP="00177CFB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</w:tbl>
    <w:p w14:paraId="1631F309" w14:textId="77777777" w:rsidR="00244258" w:rsidRPr="005A77CF" w:rsidRDefault="00244258" w:rsidP="00244258">
      <w:pPr>
        <w:jc w:val="center"/>
        <w:rPr>
          <w:b/>
          <w:bCs/>
          <w:noProof/>
        </w:rPr>
      </w:pPr>
      <w:r w:rsidRPr="005A77CF">
        <w:rPr>
          <w:b/>
          <w:bCs/>
          <w:noProof/>
        </w:rPr>
        <w:t>Computer Organization and</w:t>
      </w:r>
    </w:p>
    <w:p w14:paraId="15455206" w14:textId="77777777" w:rsidR="00244258" w:rsidRPr="00E458FF" w:rsidRDefault="00244258" w:rsidP="00244258">
      <w:pPr>
        <w:jc w:val="center"/>
        <w:rPr>
          <w:b/>
          <w:noProof/>
        </w:rPr>
      </w:pPr>
      <w:r w:rsidRPr="005A77CF">
        <w:rPr>
          <w:b/>
          <w:bCs/>
          <w:noProof/>
        </w:rPr>
        <w:t>Assembly Language (CS235)</w:t>
      </w:r>
    </w:p>
    <w:p w14:paraId="1F687B09" w14:textId="77777777" w:rsidR="00244258" w:rsidRPr="00E458FF" w:rsidRDefault="0041156D" w:rsidP="00244258">
      <w:pPr>
        <w:jc w:val="center"/>
      </w:pPr>
      <w:r>
        <w:rPr>
          <w:b/>
          <w:bCs/>
          <w:sz w:val="32"/>
          <w:szCs w:val="32"/>
          <w:u w:val="single"/>
        </w:rPr>
        <w:t>Lab #</w:t>
      </w:r>
      <w:r w:rsidR="001C5C46">
        <w:rPr>
          <w:b/>
          <w:bCs/>
          <w:sz w:val="32"/>
          <w:szCs w:val="32"/>
          <w:u w:val="single"/>
        </w:rPr>
        <w:t xml:space="preserve"> </w:t>
      </w:r>
      <w:r w:rsidR="007944C4">
        <w:rPr>
          <w:b/>
          <w:bCs/>
          <w:sz w:val="32"/>
          <w:szCs w:val="32"/>
          <w:u w:val="single"/>
        </w:rPr>
        <w:t>8</w:t>
      </w:r>
      <w:r w:rsidR="001C5C46">
        <w:rPr>
          <w:b/>
          <w:bCs/>
          <w:sz w:val="32"/>
          <w:szCs w:val="32"/>
          <w:u w:val="single"/>
        </w:rPr>
        <w:t xml:space="preserve"> </w:t>
      </w:r>
      <w:r w:rsidR="00244258">
        <w:rPr>
          <w:b/>
          <w:bCs/>
          <w:sz w:val="32"/>
          <w:szCs w:val="32"/>
          <w:u w:val="single"/>
        </w:rPr>
        <w:t xml:space="preserve">Conditional Structure in Assembly Language </w:t>
      </w:r>
    </w:p>
    <w:p w14:paraId="0644CD5B" w14:textId="77777777" w:rsidR="00244258" w:rsidRPr="00E458FF" w:rsidRDefault="00244258" w:rsidP="00244258">
      <w:pPr>
        <w:tabs>
          <w:tab w:val="left" w:pos="-450"/>
        </w:tabs>
        <w:rPr>
          <w:b/>
          <w:u w:val="single"/>
        </w:rPr>
      </w:pPr>
    </w:p>
    <w:p w14:paraId="1886E1AB" w14:textId="77777777" w:rsidR="00244258" w:rsidRPr="00E458FF" w:rsidRDefault="00244258" w:rsidP="00244258">
      <w:pPr>
        <w:tabs>
          <w:tab w:val="left" w:pos="-450"/>
        </w:tabs>
        <w:rPr>
          <w:b/>
          <w:u w:val="single"/>
        </w:rPr>
      </w:pPr>
    </w:p>
    <w:tbl>
      <w:tblPr>
        <w:tblW w:w="113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36"/>
        <w:gridCol w:w="1124"/>
        <w:gridCol w:w="1530"/>
        <w:gridCol w:w="1800"/>
        <w:gridCol w:w="1350"/>
        <w:gridCol w:w="1080"/>
        <w:gridCol w:w="1350"/>
        <w:gridCol w:w="1170"/>
      </w:tblGrid>
      <w:tr w:rsidR="001C5C46" w:rsidRPr="005B7FC2" w14:paraId="215BF20A" w14:textId="77777777" w:rsidTr="00B83B2A">
        <w:trPr>
          <w:trHeight w:val="288"/>
        </w:trPr>
        <w:tc>
          <w:tcPr>
            <w:tcW w:w="3060" w:type="dxa"/>
            <w:gridSpan w:val="2"/>
          </w:tcPr>
          <w:p w14:paraId="098C2D26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</w:tc>
        <w:tc>
          <w:tcPr>
            <w:tcW w:w="3330" w:type="dxa"/>
            <w:gridSpan w:val="2"/>
          </w:tcPr>
          <w:p w14:paraId="61ACBDFB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4</w:t>
            </w:r>
          </w:p>
        </w:tc>
        <w:tc>
          <w:tcPr>
            <w:tcW w:w="1350" w:type="dxa"/>
          </w:tcPr>
          <w:p w14:paraId="3B012259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5</w:t>
            </w:r>
          </w:p>
        </w:tc>
        <w:tc>
          <w:tcPr>
            <w:tcW w:w="1080" w:type="dxa"/>
          </w:tcPr>
          <w:p w14:paraId="358F73D8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8</w:t>
            </w:r>
          </w:p>
        </w:tc>
        <w:tc>
          <w:tcPr>
            <w:tcW w:w="1350" w:type="dxa"/>
          </w:tcPr>
          <w:p w14:paraId="5B5BF232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9</w:t>
            </w:r>
          </w:p>
        </w:tc>
        <w:tc>
          <w:tcPr>
            <w:tcW w:w="1170" w:type="dxa"/>
          </w:tcPr>
          <w:p w14:paraId="71674200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</w:tc>
      </w:tr>
      <w:tr w:rsidR="001C5C46" w:rsidRPr="005B7FC2" w14:paraId="04D4F7E7" w14:textId="77777777" w:rsidTr="00B83B2A">
        <w:trPr>
          <w:trHeight w:val="288"/>
        </w:trPr>
        <w:tc>
          <w:tcPr>
            <w:tcW w:w="1936" w:type="dxa"/>
          </w:tcPr>
          <w:p w14:paraId="5F611CCF" w14:textId="77777777" w:rsidR="001C5C46" w:rsidRPr="005B7FC2" w:rsidRDefault="001C5C46" w:rsidP="00B83B2A">
            <w:pPr>
              <w:ind w:left="-90"/>
              <w:jc w:val="center"/>
              <w:rPr>
                <w:b/>
              </w:rPr>
            </w:pPr>
            <w:r w:rsidRPr="005B7FC2">
              <w:rPr>
                <w:b/>
              </w:rPr>
              <w:t>Name</w:t>
            </w:r>
          </w:p>
          <w:p w14:paraId="2B9B0D5D" w14:textId="77777777" w:rsidR="001C5C46" w:rsidRPr="005B7FC2" w:rsidRDefault="001C5C46" w:rsidP="00B83B2A">
            <w:pPr>
              <w:ind w:left="-90"/>
              <w:jc w:val="center"/>
              <w:rPr>
                <w:b/>
              </w:rPr>
            </w:pPr>
          </w:p>
        </w:tc>
        <w:tc>
          <w:tcPr>
            <w:tcW w:w="1124" w:type="dxa"/>
          </w:tcPr>
          <w:p w14:paraId="765C6C4B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Roll number</w:t>
            </w:r>
          </w:p>
        </w:tc>
        <w:tc>
          <w:tcPr>
            <w:tcW w:w="1530" w:type="dxa"/>
          </w:tcPr>
          <w:p w14:paraId="52B36C56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Viva /Quiz/ Lab performance</w:t>
            </w:r>
          </w:p>
          <w:p w14:paraId="484FF915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  <w:p w14:paraId="3F136C4D" w14:textId="77777777" w:rsidR="001C5C46" w:rsidRPr="005B7FC2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800" w:type="dxa"/>
          </w:tcPr>
          <w:p w14:paraId="672E9F5C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Analysis of data in lab report</w:t>
            </w:r>
            <w:r w:rsidRPr="005B7FC2">
              <w:rPr>
                <w:b/>
              </w:rPr>
              <w:t xml:space="preserve"> </w:t>
            </w:r>
          </w:p>
          <w:p w14:paraId="02A48104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  <w:p w14:paraId="7BF61BD7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  <w:p w14:paraId="2B96F973" w14:textId="77777777" w:rsidR="001C5C46" w:rsidRPr="005B7FC2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59EC825F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Modern tool Usage</w:t>
            </w:r>
          </w:p>
          <w:p w14:paraId="61526F4B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  <w:p w14:paraId="328488F5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  <w:p w14:paraId="2186EA62" w14:textId="77777777" w:rsidR="001C5C46" w:rsidRPr="005B7FC2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080" w:type="dxa"/>
          </w:tcPr>
          <w:p w14:paraId="4FDA811A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Ethics and Safety</w:t>
            </w:r>
          </w:p>
          <w:p w14:paraId="0C979193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  <w:p w14:paraId="2DB860B0" w14:textId="77777777" w:rsidR="001C5C46" w:rsidRPr="005B7FC2" w:rsidRDefault="001C5C46" w:rsidP="00B83B2A">
            <w:pPr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156200D4" w14:textId="7C8CE084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 xml:space="preserve">Individual and </w:t>
            </w:r>
            <w:proofErr w:type="gramStart"/>
            <w:r>
              <w:rPr>
                <w:b/>
              </w:rPr>
              <w:t>team</w:t>
            </w:r>
            <w:r w:rsidR="008D0A62">
              <w:rPr>
                <w:b/>
              </w:rPr>
              <w:t>-</w:t>
            </w:r>
            <w:r>
              <w:rPr>
                <w:b/>
              </w:rPr>
              <w:t>work</w:t>
            </w:r>
            <w:proofErr w:type="gramEnd"/>
          </w:p>
          <w:p w14:paraId="6BC68407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  <w:p w14:paraId="39C3F788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170" w:type="dxa"/>
          </w:tcPr>
          <w:p w14:paraId="2DFBE0F8" w14:textId="77777777" w:rsidR="001C5C46" w:rsidRDefault="001C5C46" w:rsidP="00B83B2A">
            <w:pPr>
              <w:ind w:left="-90"/>
              <w:jc w:val="center"/>
              <w:rPr>
                <w:b/>
              </w:rPr>
            </w:pPr>
          </w:p>
          <w:p w14:paraId="32F2454A" w14:textId="77777777" w:rsidR="001C5C46" w:rsidRDefault="001C5C46" w:rsidP="00B83B2A">
            <w:pPr>
              <w:rPr>
                <w:b/>
              </w:rPr>
            </w:pPr>
            <w:r w:rsidRPr="002A5F78">
              <w:rPr>
                <w:b/>
              </w:rPr>
              <w:t>Total</w:t>
            </w:r>
          </w:p>
          <w:p w14:paraId="1358EE65" w14:textId="77777777" w:rsidR="001C5C46" w:rsidRDefault="001C5C46" w:rsidP="00B83B2A">
            <w:pPr>
              <w:rPr>
                <w:b/>
              </w:rPr>
            </w:pPr>
          </w:p>
          <w:p w14:paraId="55BE493E" w14:textId="77777777" w:rsidR="001C5C46" w:rsidRDefault="001C5C46" w:rsidP="00B83B2A">
            <w:pPr>
              <w:rPr>
                <w:b/>
              </w:rPr>
            </w:pPr>
          </w:p>
          <w:p w14:paraId="000CC457" w14:textId="77777777" w:rsidR="001C5C46" w:rsidRPr="002A5F78" w:rsidRDefault="001C5C46" w:rsidP="00B83B2A">
            <w:pPr>
              <w:rPr>
                <w:b/>
              </w:rPr>
            </w:pPr>
            <w:r>
              <w:rPr>
                <w:b/>
              </w:rPr>
              <w:t>25 marks</w:t>
            </w:r>
          </w:p>
        </w:tc>
      </w:tr>
      <w:tr w:rsidR="001C5C46" w:rsidRPr="005B7FC2" w14:paraId="0690B9C4" w14:textId="77777777" w:rsidTr="00B83B2A">
        <w:trPr>
          <w:trHeight w:val="288"/>
        </w:trPr>
        <w:tc>
          <w:tcPr>
            <w:tcW w:w="1936" w:type="dxa"/>
          </w:tcPr>
          <w:p w14:paraId="79371888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  <w:p w14:paraId="51B50911" w14:textId="00A81E19" w:rsidR="001C5C46" w:rsidRPr="005B7FC2" w:rsidRDefault="008D0A62" w:rsidP="00B83B2A">
            <w:pPr>
              <w:ind w:left="-90"/>
              <w:rPr>
                <w:b/>
              </w:rPr>
            </w:pPr>
            <w:r>
              <w:rPr>
                <w:b/>
              </w:rPr>
              <w:t xml:space="preserve">Fatima </w:t>
            </w:r>
            <w:proofErr w:type="spellStart"/>
            <w:r>
              <w:rPr>
                <w:b/>
              </w:rPr>
              <w:t>Seemab</w:t>
            </w:r>
            <w:proofErr w:type="spellEnd"/>
          </w:p>
        </w:tc>
        <w:tc>
          <w:tcPr>
            <w:tcW w:w="1124" w:type="dxa"/>
          </w:tcPr>
          <w:p w14:paraId="66F08351" w14:textId="77777777" w:rsidR="001C5C46" w:rsidRDefault="001C5C46" w:rsidP="00B83B2A">
            <w:pPr>
              <w:ind w:left="-90"/>
              <w:rPr>
                <w:b/>
              </w:rPr>
            </w:pPr>
          </w:p>
          <w:p w14:paraId="2929BBF3" w14:textId="52E99BC0" w:rsidR="008D0A62" w:rsidRPr="005B7FC2" w:rsidRDefault="008D0A62" w:rsidP="00B83B2A">
            <w:pPr>
              <w:ind w:left="-90"/>
              <w:rPr>
                <w:b/>
              </w:rPr>
            </w:pPr>
            <w:r>
              <w:rPr>
                <w:b/>
              </w:rPr>
              <w:t>291310</w:t>
            </w:r>
          </w:p>
        </w:tc>
        <w:tc>
          <w:tcPr>
            <w:tcW w:w="1530" w:type="dxa"/>
          </w:tcPr>
          <w:p w14:paraId="411C2CE6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70F3424D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3F438081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1BA5AA82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3D8B084E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19CA7254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</w:tr>
      <w:tr w:rsidR="001C5C46" w:rsidRPr="005B7FC2" w14:paraId="2EBC8596" w14:textId="77777777" w:rsidTr="00B83B2A">
        <w:trPr>
          <w:trHeight w:val="288"/>
        </w:trPr>
        <w:tc>
          <w:tcPr>
            <w:tcW w:w="1936" w:type="dxa"/>
          </w:tcPr>
          <w:p w14:paraId="79333EFC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  <w:p w14:paraId="3E043EE3" w14:textId="7E94C37A" w:rsidR="001C5C46" w:rsidRPr="005B7FC2" w:rsidRDefault="008D0A62" w:rsidP="00B83B2A">
            <w:pPr>
              <w:ind w:left="-90"/>
              <w:rPr>
                <w:b/>
              </w:rPr>
            </w:pPr>
            <w:r>
              <w:rPr>
                <w:b/>
              </w:rPr>
              <w:t>Mahum Samar</w:t>
            </w:r>
          </w:p>
        </w:tc>
        <w:tc>
          <w:tcPr>
            <w:tcW w:w="1124" w:type="dxa"/>
          </w:tcPr>
          <w:p w14:paraId="4BF28072" w14:textId="77777777" w:rsidR="001C5C46" w:rsidRDefault="001C5C46" w:rsidP="00B83B2A">
            <w:pPr>
              <w:ind w:left="-90"/>
              <w:rPr>
                <w:b/>
              </w:rPr>
            </w:pPr>
          </w:p>
          <w:p w14:paraId="43ED4F53" w14:textId="2927A13E" w:rsidR="008D0A62" w:rsidRPr="005B7FC2" w:rsidRDefault="008D0A62" w:rsidP="00B83B2A">
            <w:pPr>
              <w:ind w:left="-90"/>
              <w:rPr>
                <w:b/>
              </w:rPr>
            </w:pPr>
            <w:r>
              <w:rPr>
                <w:b/>
              </w:rPr>
              <w:t>290647</w:t>
            </w:r>
          </w:p>
        </w:tc>
        <w:tc>
          <w:tcPr>
            <w:tcW w:w="1530" w:type="dxa"/>
          </w:tcPr>
          <w:p w14:paraId="0208FA39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2D7412BB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58FF685A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59531C0F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646863B5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13C6050D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</w:tr>
      <w:tr w:rsidR="001C5C46" w:rsidRPr="005B7FC2" w14:paraId="0EE058F0" w14:textId="77777777" w:rsidTr="00B83B2A">
        <w:trPr>
          <w:trHeight w:val="288"/>
        </w:trPr>
        <w:tc>
          <w:tcPr>
            <w:tcW w:w="1936" w:type="dxa"/>
          </w:tcPr>
          <w:p w14:paraId="115D985F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  <w:p w14:paraId="4EAB35EC" w14:textId="52D132F0" w:rsidR="001C5C46" w:rsidRPr="005B7FC2" w:rsidRDefault="008D0A62" w:rsidP="00B83B2A">
            <w:pPr>
              <w:ind w:left="-90"/>
              <w:rPr>
                <w:b/>
              </w:rPr>
            </w:pPr>
            <w:r>
              <w:rPr>
                <w:b/>
              </w:rPr>
              <w:t>Maryam Fatima</w:t>
            </w:r>
          </w:p>
        </w:tc>
        <w:tc>
          <w:tcPr>
            <w:tcW w:w="1124" w:type="dxa"/>
          </w:tcPr>
          <w:p w14:paraId="01FC3737" w14:textId="77777777" w:rsidR="001C5C46" w:rsidRDefault="001C5C46" w:rsidP="00B83B2A">
            <w:pPr>
              <w:ind w:left="-90"/>
              <w:rPr>
                <w:b/>
              </w:rPr>
            </w:pPr>
          </w:p>
          <w:p w14:paraId="19408E88" w14:textId="53196C72" w:rsidR="008D0A62" w:rsidRPr="005B7FC2" w:rsidRDefault="008D0A62" w:rsidP="00B83B2A">
            <w:pPr>
              <w:ind w:left="-90"/>
              <w:rPr>
                <w:b/>
              </w:rPr>
            </w:pPr>
            <w:r>
              <w:rPr>
                <w:b/>
              </w:rPr>
              <w:t>290479</w:t>
            </w:r>
          </w:p>
        </w:tc>
        <w:tc>
          <w:tcPr>
            <w:tcW w:w="1530" w:type="dxa"/>
          </w:tcPr>
          <w:p w14:paraId="5CA8AB2E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4DBBF141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3E2339E2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687062D3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3A8C1CAF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2C352BDC" w14:textId="77777777" w:rsidR="001C5C46" w:rsidRPr="005B7FC2" w:rsidRDefault="001C5C46" w:rsidP="00B83B2A">
            <w:pPr>
              <w:ind w:left="-90"/>
              <w:rPr>
                <w:b/>
              </w:rPr>
            </w:pPr>
          </w:p>
        </w:tc>
      </w:tr>
    </w:tbl>
    <w:p w14:paraId="00ADA5CD" w14:textId="77777777" w:rsidR="00244258" w:rsidRPr="00E458FF" w:rsidRDefault="00244258" w:rsidP="00244258">
      <w:pPr>
        <w:rPr>
          <w:b/>
        </w:rPr>
      </w:pPr>
    </w:p>
    <w:p w14:paraId="2D69A57F" w14:textId="77777777" w:rsidR="00923F3A" w:rsidRDefault="00923F3A">
      <w:pPr>
        <w:spacing w:after="200" w:line="276" w:lineRule="auto"/>
      </w:pPr>
      <w:r>
        <w:br w:type="page"/>
      </w:r>
    </w:p>
    <w:p w14:paraId="64DA17D3" w14:textId="1F94E032" w:rsidR="006D5854" w:rsidRPr="006D5854" w:rsidRDefault="006B0C2A" w:rsidP="00B77132">
      <w:r w:rsidRPr="00322384">
        <w:rPr>
          <w:b/>
          <w:u w:val="single"/>
        </w:rPr>
        <w:lastRenderedPageBreak/>
        <w:t xml:space="preserve">Objective: </w:t>
      </w:r>
      <w:r w:rsidRPr="00322384">
        <w:t>The aim of this lab is to use</w:t>
      </w:r>
      <w:r>
        <w:t xml:space="preserve"> </w:t>
      </w:r>
      <w:r w:rsidR="00C01439">
        <w:t>c</w:t>
      </w:r>
      <w:r>
        <w:t>onditional jumps to implement conditional structures in Assembly language</w:t>
      </w:r>
      <w:r w:rsidRPr="00322384">
        <w:t>.</w:t>
      </w:r>
    </w:p>
    <w:p w14:paraId="1DD0F1D7" w14:textId="75EA6D84" w:rsidR="00B77132" w:rsidRDefault="00EE70CD" w:rsidP="00860BFE">
      <w:pPr>
        <w:jc w:val="both"/>
        <w:rPr>
          <w:b/>
          <w:sz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D7868E0" wp14:editId="6901FFC4">
                <wp:simplePos x="0" y="0"/>
                <wp:positionH relativeFrom="column">
                  <wp:posOffset>2302140</wp:posOffset>
                </wp:positionH>
                <wp:positionV relativeFrom="paragraph">
                  <wp:posOffset>690300</wp:posOffset>
                </wp:positionV>
                <wp:extent cx="7560" cy="14400"/>
                <wp:effectExtent l="38100" t="57150" r="69215" b="8128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756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D1BA2F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2" o:spid="_x0000_s1026" type="#_x0000_t75" style="position:absolute;margin-left:178.4pt;margin-top:48.7pt;width:6.3pt;height:12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">
                <v:imagedata r:id="rId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4D12FD7F" wp14:editId="7D85DB25">
                <wp:simplePos x="0" y="0"/>
                <wp:positionH relativeFrom="column">
                  <wp:posOffset>567660</wp:posOffset>
                </wp:positionH>
                <wp:positionV relativeFrom="paragraph">
                  <wp:posOffset>686340</wp:posOffset>
                </wp:positionV>
                <wp:extent cx="1713600" cy="103680"/>
                <wp:effectExtent l="76200" t="114300" r="77470" b="14414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71360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91434A" id="Ink 20" o:spid="_x0000_s1026" type="#_x0000_t75" style="position:absolute;margin-left:41.9pt;margin-top:48.4pt;width:140.6pt;height:19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0BFF2AD3" wp14:editId="477444AB">
                <wp:simplePos x="0" y="0"/>
                <wp:positionH relativeFrom="column">
                  <wp:posOffset>2097660</wp:posOffset>
                </wp:positionH>
                <wp:positionV relativeFrom="paragraph">
                  <wp:posOffset>411660</wp:posOffset>
                </wp:positionV>
                <wp:extent cx="2935440" cy="209880"/>
                <wp:effectExtent l="57150" t="114300" r="74930" b="13335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935440" cy="20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970B61" id="Ink 18" o:spid="_x0000_s1026" type="#_x0000_t75" style="position:absolute;margin-left:162.3pt;margin-top:26.75pt;width:236.85pt;height:27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8C35D74" wp14:editId="7D39FBC8">
                <wp:simplePos x="0" y="0"/>
                <wp:positionH relativeFrom="column">
                  <wp:posOffset>-3257340</wp:posOffset>
                </wp:positionH>
                <wp:positionV relativeFrom="paragraph">
                  <wp:posOffset>1617300</wp:posOffset>
                </wp:positionV>
                <wp:extent cx="2520" cy="2520"/>
                <wp:effectExtent l="38100" t="38100" r="36195" b="3619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52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25CE18" id="Ink 17" o:spid="_x0000_s1026" type="#_x0000_t75" style="position:absolute;margin-left:-256.85pt;margin-top:127pt;width:.95pt;height:.9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">
                <v:imagedata r:id="rId14" o:title=""/>
              </v:shape>
            </w:pict>
          </mc:Fallback>
        </mc:AlternateContent>
      </w:r>
      <w:r w:rsidR="00B77132">
        <w:rPr>
          <w:noProof/>
        </w:rPr>
        <w:drawing>
          <wp:inline distT="0" distB="0" distL="0" distR="0" wp14:anchorId="613B677A" wp14:editId="3EFD93FA">
            <wp:extent cx="5638800" cy="19335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525" t="8559" r="1601"/>
                    <a:stretch/>
                  </pic:blipFill>
                  <pic:spPr bwMode="auto">
                    <a:xfrm>
                      <a:off x="0" y="0"/>
                      <a:ext cx="5638800" cy="1933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DA8611" w14:textId="62ED8B40" w:rsidR="00B77132" w:rsidRDefault="00893A9A" w:rsidP="00860BFE">
      <w:pPr>
        <w:jc w:val="both"/>
        <w:rPr>
          <w:b/>
          <w:sz w:val="28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2323840" behindDoc="0" locked="0" layoutInCell="1" allowOverlap="1" wp14:anchorId="0CDECA99" wp14:editId="2C2EBBDF">
                <wp:simplePos x="0" y="0"/>
                <wp:positionH relativeFrom="column">
                  <wp:posOffset>3601720</wp:posOffset>
                </wp:positionH>
                <wp:positionV relativeFrom="paragraph">
                  <wp:posOffset>1675130</wp:posOffset>
                </wp:positionV>
                <wp:extent cx="398145" cy="30185"/>
                <wp:effectExtent l="38100" t="57150" r="0" b="4635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398145" cy="3018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23840" behindDoc="0" locked="0" layoutInCell="1" allowOverlap="1" wp14:anchorId="0CDECA99" wp14:editId="2C2EBBDF">
                <wp:simplePos x="0" y="0"/>
                <wp:positionH relativeFrom="column">
                  <wp:posOffset>3601720</wp:posOffset>
                </wp:positionH>
                <wp:positionV relativeFrom="paragraph">
                  <wp:posOffset>1675130</wp:posOffset>
                </wp:positionV>
                <wp:extent cx="398145" cy="30185"/>
                <wp:effectExtent l="38100" t="57150" r="0" b="46355"/>
                <wp:wrapNone/>
                <wp:docPr id="29" name="Ink 2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9" name="Ink 29"/>
                        <pic:cNvPicPr/>
                      </pic:nvPicPr>
                      <pic:blipFill>
                        <a:blip r:embed="rId1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5752" cy="480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2320768" behindDoc="0" locked="0" layoutInCell="1" allowOverlap="1" wp14:anchorId="21AE96BA" wp14:editId="7310121B">
                <wp:simplePos x="0" y="0"/>
                <wp:positionH relativeFrom="column">
                  <wp:posOffset>3731218</wp:posOffset>
                </wp:positionH>
                <wp:positionV relativeFrom="paragraph">
                  <wp:posOffset>1636729</wp:posOffset>
                </wp:positionV>
                <wp:extent cx="440640" cy="69480"/>
                <wp:effectExtent l="38100" t="57150" r="55245" b="4508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440640" cy="69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20768" behindDoc="0" locked="0" layoutInCell="1" allowOverlap="1" wp14:anchorId="21AE96BA" wp14:editId="7310121B">
                <wp:simplePos x="0" y="0"/>
                <wp:positionH relativeFrom="column">
                  <wp:posOffset>3731218</wp:posOffset>
                </wp:positionH>
                <wp:positionV relativeFrom="paragraph">
                  <wp:posOffset>1636729</wp:posOffset>
                </wp:positionV>
                <wp:extent cx="440640" cy="69480"/>
                <wp:effectExtent l="38100" t="57150" r="55245" b="45085"/>
                <wp:wrapNone/>
                <wp:docPr id="26" name="Ink 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Ink 26"/>
                        <pic:cNvPicPr/>
                      </pic:nvPicPr>
                      <pic:blipFill>
                        <a:blip r:embed="rId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8280" cy="87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2319744" behindDoc="0" locked="0" layoutInCell="1" allowOverlap="1" wp14:anchorId="7C72F933" wp14:editId="4B2210FD">
                <wp:simplePos x="0" y="0"/>
                <wp:positionH relativeFrom="column">
                  <wp:posOffset>3362578</wp:posOffset>
                </wp:positionH>
                <wp:positionV relativeFrom="paragraph">
                  <wp:posOffset>1241449</wp:posOffset>
                </wp:positionV>
                <wp:extent cx="540720" cy="487080"/>
                <wp:effectExtent l="57150" t="57150" r="50165" b="4635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540720" cy="4870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19744" behindDoc="0" locked="0" layoutInCell="1" allowOverlap="1" wp14:anchorId="7C72F933" wp14:editId="4B2210FD">
                <wp:simplePos x="0" y="0"/>
                <wp:positionH relativeFrom="column">
                  <wp:posOffset>3362578</wp:posOffset>
                </wp:positionH>
                <wp:positionV relativeFrom="paragraph">
                  <wp:posOffset>1241449</wp:posOffset>
                </wp:positionV>
                <wp:extent cx="540720" cy="487080"/>
                <wp:effectExtent l="57150" t="57150" r="50165" b="46355"/>
                <wp:wrapNone/>
                <wp:docPr id="16" name="Ink 1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Ink 16"/>
                        <pic:cNvPicPr/>
                      </pic:nvPicPr>
                      <pic:blipFill>
                        <a:blip r:embed="rId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8360" cy="504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E70CD"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737D33EC" wp14:editId="005B8F83">
                <wp:simplePos x="0" y="0"/>
                <wp:positionH relativeFrom="column">
                  <wp:posOffset>-633095</wp:posOffset>
                </wp:positionH>
                <wp:positionV relativeFrom="paragraph">
                  <wp:posOffset>1171575</wp:posOffset>
                </wp:positionV>
                <wp:extent cx="1056650" cy="713075"/>
                <wp:effectExtent l="38100" t="38100" r="29210" b="4953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056650" cy="713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07DC04" id="Ink 40" o:spid="_x0000_s1026" type="#_x0000_t75" style="position:absolute;margin-left:-50.2pt;margin-top:91.9pt;width:83.9pt;height:56.9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">
                <v:imagedata r:id="rId23" o:title=""/>
              </v:shape>
            </w:pict>
          </mc:Fallback>
        </mc:AlternateContent>
      </w:r>
      <w:r w:rsidR="00EE70CD"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34D639F" wp14:editId="263A30C4">
                <wp:simplePos x="0" y="0"/>
                <wp:positionH relativeFrom="column">
                  <wp:posOffset>610140</wp:posOffset>
                </wp:positionH>
                <wp:positionV relativeFrom="paragraph">
                  <wp:posOffset>1206720</wp:posOffset>
                </wp:positionV>
                <wp:extent cx="296280" cy="156600"/>
                <wp:effectExtent l="38100" t="38100" r="8890" b="3429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296280" cy="15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577E40" id="Ink 25" o:spid="_x0000_s1026" type="#_x0000_t75" style="position:absolute;margin-left:47.7pt;margin-top:94.65pt;width:24.05pt;height:13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">
                <v:imagedata r:id="rId25" o:title=""/>
              </v:shape>
            </w:pict>
          </mc:Fallback>
        </mc:AlternateContent>
      </w:r>
      <w:r w:rsidR="00EE70CD"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2AC3E67" wp14:editId="29BF978F">
                <wp:simplePos x="0" y="0"/>
                <wp:positionH relativeFrom="column">
                  <wp:posOffset>3429300</wp:posOffset>
                </wp:positionH>
                <wp:positionV relativeFrom="paragraph">
                  <wp:posOffset>1533960</wp:posOffset>
                </wp:positionV>
                <wp:extent cx="865440" cy="42120"/>
                <wp:effectExtent l="95250" t="133350" r="49530" b="14859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865440" cy="4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165D33" id="Ink 24" o:spid="_x0000_s1026" type="#_x0000_t75" style="position:absolute;margin-left:267.2pt;margin-top:115.15pt;width:73.85pt;height:14.6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">
                <v:imagedata r:id="rId27" o:title=""/>
              </v:shape>
            </w:pict>
          </mc:Fallback>
        </mc:AlternateContent>
      </w:r>
      <w:r w:rsidR="00EE70CD"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30439114" wp14:editId="77ACD006">
                <wp:simplePos x="0" y="0"/>
                <wp:positionH relativeFrom="column">
                  <wp:posOffset>3460260</wp:posOffset>
                </wp:positionH>
                <wp:positionV relativeFrom="paragraph">
                  <wp:posOffset>533160</wp:posOffset>
                </wp:positionV>
                <wp:extent cx="801000" cy="33120"/>
                <wp:effectExtent l="76200" t="133350" r="94615" b="13843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80100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FB5B42" id="Ink 23" o:spid="_x0000_s1026" type="#_x0000_t75" style="position:absolute;margin-left:269.65pt;margin-top:36.35pt;width:68.7pt;height:13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">
                <v:imagedata r:id="rId29" o:title=""/>
              </v:shape>
            </w:pict>
          </mc:Fallback>
        </mc:AlternateContent>
      </w:r>
      <w:r w:rsidR="00B77132">
        <w:rPr>
          <w:noProof/>
        </w:rPr>
        <w:drawing>
          <wp:inline distT="0" distB="0" distL="0" distR="0" wp14:anchorId="2122C3CD" wp14:editId="4DBE4B1D">
            <wp:extent cx="5619750" cy="1733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4711"/>
                    <a:stretch/>
                  </pic:blipFill>
                  <pic:spPr bwMode="auto">
                    <a:xfrm>
                      <a:off x="0" y="0"/>
                      <a:ext cx="561975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562686" w14:textId="51D47D84" w:rsidR="00B77132" w:rsidRDefault="00EE70CD" w:rsidP="00C315D9">
      <w:pPr>
        <w:ind w:left="720"/>
        <w:jc w:val="both"/>
        <w:rPr>
          <w:b/>
          <w:sz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5FE00B9D" wp14:editId="1A5E0C7D">
                <wp:simplePos x="0" y="0"/>
                <wp:positionH relativeFrom="column">
                  <wp:posOffset>3042660</wp:posOffset>
                </wp:positionH>
                <wp:positionV relativeFrom="paragraph">
                  <wp:posOffset>631290</wp:posOffset>
                </wp:positionV>
                <wp:extent cx="1625040" cy="94320"/>
                <wp:effectExtent l="95250" t="114300" r="89535" b="15367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625040" cy="9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C59BD" id="Ink 41" o:spid="_x0000_s1026" type="#_x0000_t75" style="position:absolute;margin-left:236.8pt;margin-top:44.05pt;width:133.6pt;height:18.8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">
                <v:imagedata r:id="rId32" o:title=""/>
              </v:shape>
            </w:pict>
          </mc:Fallback>
        </mc:AlternateContent>
      </w:r>
      <w:r w:rsidR="00B77132">
        <w:rPr>
          <w:noProof/>
        </w:rPr>
        <w:drawing>
          <wp:inline distT="0" distB="0" distL="0" distR="0" wp14:anchorId="185487DB" wp14:editId="7DEC9ABF">
            <wp:extent cx="5000625" cy="10287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2019" r="1651"/>
                    <a:stretch/>
                  </pic:blipFill>
                  <pic:spPr bwMode="auto">
                    <a:xfrm>
                      <a:off x="0" y="0"/>
                      <a:ext cx="5000625" cy="102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10AF56" w14:textId="77777777" w:rsidR="006D5854" w:rsidRDefault="006D5854" w:rsidP="00C315D9">
      <w:pPr>
        <w:ind w:left="720"/>
        <w:jc w:val="both"/>
        <w:rPr>
          <w:b/>
          <w:sz w:val="28"/>
        </w:rPr>
      </w:pPr>
    </w:p>
    <w:p w14:paraId="782322BF" w14:textId="77777777" w:rsidR="006D5854" w:rsidRDefault="006D5854" w:rsidP="006D5854">
      <w:pPr>
        <w:jc w:val="both"/>
        <w:rPr>
          <w:b/>
          <w:sz w:val="28"/>
        </w:rPr>
      </w:pPr>
      <w:r>
        <w:rPr>
          <w:b/>
          <w:sz w:val="28"/>
        </w:rPr>
        <w:t>USE THE CONDITIONAL JUMP</w:t>
      </w:r>
    </w:p>
    <w:p w14:paraId="76F8F58B" w14:textId="77777777" w:rsidR="006D5854" w:rsidRDefault="006D5854" w:rsidP="00C315D9">
      <w:pPr>
        <w:ind w:left="720"/>
        <w:jc w:val="both"/>
        <w:rPr>
          <w:b/>
          <w:sz w:val="28"/>
        </w:rPr>
      </w:pPr>
      <w:r>
        <w:rPr>
          <w:b/>
          <w:noProof/>
          <w:sz w:val="28"/>
        </w:rPr>
        <w:drawing>
          <wp:inline distT="0" distB="0" distL="0" distR="0" wp14:anchorId="78F98872" wp14:editId="17F46F62">
            <wp:extent cx="5629472" cy="657225"/>
            <wp:effectExtent l="19050" t="0" r="9328" b="0"/>
            <wp:docPr id="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 r="5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472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0BA20" w14:textId="77777777" w:rsidR="006D5854" w:rsidRDefault="006D5854" w:rsidP="00C315D9">
      <w:pPr>
        <w:ind w:left="720"/>
        <w:jc w:val="both"/>
        <w:rPr>
          <w:b/>
          <w:sz w:val="28"/>
        </w:rPr>
      </w:pPr>
    </w:p>
    <w:p w14:paraId="7921355D" w14:textId="77777777" w:rsidR="006D5854" w:rsidRDefault="006D5854" w:rsidP="006D5854">
      <w:pPr>
        <w:jc w:val="both"/>
        <w:rPr>
          <w:b/>
          <w:sz w:val="28"/>
        </w:rPr>
      </w:pPr>
      <w:r>
        <w:rPr>
          <w:b/>
          <w:sz w:val="28"/>
        </w:rPr>
        <w:t>CONDITIONAL JUMPS CAN BE DIVIDED IN TO FOUR GROUPS</w:t>
      </w:r>
    </w:p>
    <w:p w14:paraId="0A092587" w14:textId="1D7CAEB0" w:rsidR="006D5854" w:rsidRDefault="00893A9A" w:rsidP="00C315D9">
      <w:pPr>
        <w:ind w:left="720"/>
        <w:jc w:val="both"/>
        <w:rPr>
          <w:b/>
          <w:sz w:val="28"/>
        </w:rPr>
      </w:pP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0224" behindDoc="0" locked="0" layoutInCell="1" allowOverlap="1" wp14:anchorId="38BB20E0" wp14:editId="0F897D88">
                <wp:simplePos x="0" y="0"/>
                <wp:positionH relativeFrom="column">
                  <wp:posOffset>5184140</wp:posOffset>
                </wp:positionH>
                <wp:positionV relativeFrom="paragraph">
                  <wp:posOffset>709930</wp:posOffset>
                </wp:positionV>
                <wp:extent cx="687945" cy="211455"/>
                <wp:effectExtent l="57150" t="57150" r="0" b="55245"/>
                <wp:wrapNone/>
                <wp:docPr id="73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687945" cy="21145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0224" behindDoc="0" locked="0" layoutInCell="1" allowOverlap="1" wp14:anchorId="38BB20E0" wp14:editId="0F897D88">
                <wp:simplePos x="0" y="0"/>
                <wp:positionH relativeFrom="column">
                  <wp:posOffset>5184140</wp:posOffset>
                </wp:positionH>
                <wp:positionV relativeFrom="paragraph">
                  <wp:posOffset>709930</wp:posOffset>
                </wp:positionV>
                <wp:extent cx="687945" cy="211455"/>
                <wp:effectExtent l="57150" t="57150" r="0" b="55245"/>
                <wp:wrapNone/>
                <wp:docPr id="73" name="Ink 7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3" name="Ink 73"/>
                        <pic:cNvPicPr/>
                      </pic:nvPicPr>
                      <pic:blipFill>
                        <a:blip r:embed="rId3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5575" cy="2290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34080" behindDoc="0" locked="0" layoutInCell="1" allowOverlap="1" wp14:anchorId="041F0C6C" wp14:editId="2147ACE5">
                <wp:simplePos x="0" y="0"/>
                <wp:positionH relativeFrom="column">
                  <wp:posOffset>4916805</wp:posOffset>
                </wp:positionH>
                <wp:positionV relativeFrom="paragraph">
                  <wp:posOffset>415290</wp:posOffset>
                </wp:positionV>
                <wp:extent cx="876265" cy="216770"/>
                <wp:effectExtent l="57150" t="57150" r="0" b="5016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876265" cy="2167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34080" behindDoc="0" locked="0" layoutInCell="1" allowOverlap="1" wp14:anchorId="041F0C6C" wp14:editId="2147ACE5">
                <wp:simplePos x="0" y="0"/>
                <wp:positionH relativeFrom="column">
                  <wp:posOffset>4916805</wp:posOffset>
                </wp:positionH>
                <wp:positionV relativeFrom="paragraph">
                  <wp:posOffset>415290</wp:posOffset>
                </wp:positionV>
                <wp:extent cx="876265" cy="216770"/>
                <wp:effectExtent l="57150" t="57150" r="0" b="50165"/>
                <wp:wrapNone/>
                <wp:docPr id="39" name="Ink 3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9" name="Ink 39"/>
                        <pic:cNvPicPr/>
                      </pic:nvPicPr>
                      <pic:blipFill>
                        <a:blip r:embed="rId3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3898" cy="23441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27936" behindDoc="0" locked="0" layoutInCell="1" allowOverlap="1" wp14:anchorId="3D5B3202" wp14:editId="30FF2CA1">
                <wp:simplePos x="0" y="0"/>
                <wp:positionH relativeFrom="column">
                  <wp:posOffset>3798178</wp:posOffset>
                </wp:positionH>
                <wp:positionV relativeFrom="paragraph">
                  <wp:posOffset>826944</wp:posOffset>
                </wp:positionV>
                <wp:extent cx="412920" cy="52920"/>
                <wp:effectExtent l="38100" t="38100" r="44450" b="4254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412920" cy="529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27936" behindDoc="0" locked="0" layoutInCell="1" allowOverlap="1" wp14:anchorId="3D5B3202" wp14:editId="30FF2CA1">
                <wp:simplePos x="0" y="0"/>
                <wp:positionH relativeFrom="column">
                  <wp:posOffset>3798178</wp:posOffset>
                </wp:positionH>
                <wp:positionV relativeFrom="paragraph">
                  <wp:posOffset>826944</wp:posOffset>
                </wp:positionV>
                <wp:extent cx="412920" cy="52920"/>
                <wp:effectExtent l="38100" t="38100" r="44450" b="42545"/>
                <wp:wrapNone/>
                <wp:docPr id="33" name="Ink 3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3" name="Ink 33"/>
                        <pic:cNvPicPr/>
                      </pic:nvPicPr>
                      <pic:blipFill>
                        <a:blip r:embed="rId4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0560" cy="705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26912" behindDoc="0" locked="0" layoutInCell="1" allowOverlap="1" wp14:anchorId="355C3B92" wp14:editId="348C5EB1">
                <wp:simplePos x="0" y="0"/>
                <wp:positionH relativeFrom="column">
                  <wp:posOffset>3825538</wp:posOffset>
                </wp:positionH>
                <wp:positionV relativeFrom="paragraph">
                  <wp:posOffset>641184</wp:posOffset>
                </wp:positionV>
                <wp:extent cx="252360" cy="9000"/>
                <wp:effectExtent l="57150" t="57150" r="52705" b="4826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252360" cy="9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26912" behindDoc="0" locked="0" layoutInCell="1" allowOverlap="1" wp14:anchorId="355C3B92" wp14:editId="348C5EB1">
                <wp:simplePos x="0" y="0"/>
                <wp:positionH relativeFrom="column">
                  <wp:posOffset>3825538</wp:posOffset>
                </wp:positionH>
                <wp:positionV relativeFrom="paragraph">
                  <wp:posOffset>641184</wp:posOffset>
                </wp:positionV>
                <wp:extent cx="252360" cy="9000"/>
                <wp:effectExtent l="57150" t="57150" r="52705" b="48260"/>
                <wp:wrapNone/>
                <wp:docPr id="32" name="Ink 3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" name="Ink 32"/>
                        <pic:cNvPicPr/>
                      </pic:nvPicPr>
                      <pic:blipFill>
                        <a:blip r:embed="rId4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0000" cy="26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25888" behindDoc="0" locked="0" layoutInCell="1" allowOverlap="1" wp14:anchorId="2AFD56A3" wp14:editId="6ACEFCB4">
                <wp:simplePos x="0" y="0"/>
                <wp:positionH relativeFrom="column">
                  <wp:posOffset>3240898</wp:posOffset>
                </wp:positionH>
                <wp:positionV relativeFrom="paragraph">
                  <wp:posOffset>417624</wp:posOffset>
                </wp:positionV>
                <wp:extent cx="507240" cy="59040"/>
                <wp:effectExtent l="57150" t="57150" r="45720" b="5588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507240" cy="59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25888" behindDoc="0" locked="0" layoutInCell="1" allowOverlap="1" wp14:anchorId="2AFD56A3" wp14:editId="6ACEFCB4">
                <wp:simplePos x="0" y="0"/>
                <wp:positionH relativeFrom="column">
                  <wp:posOffset>3240898</wp:posOffset>
                </wp:positionH>
                <wp:positionV relativeFrom="paragraph">
                  <wp:posOffset>417624</wp:posOffset>
                </wp:positionV>
                <wp:extent cx="507240" cy="59040"/>
                <wp:effectExtent l="57150" t="57150" r="45720" b="55880"/>
                <wp:wrapNone/>
                <wp:docPr id="31" name="Ink 3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1" name="Ink 31"/>
                        <pic:cNvPicPr/>
                      </pic:nvPicPr>
                      <pic:blipFill>
                        <a:blip r:embed="rId4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4880" cy="76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24864" behindDoc="0" locked="0" layoutInCell="1" allowOverlap="1" wp14:anchorId="7AEF7197" wp14:editId="10D81B80">
                <wp:simplePos x="0" y="0"/>
                <wp:positionH relativeFrom="column">
                  <wp:posOffset>3951178</wp:posOffset>
                </wp:positionH>
                <wp:positionV relativeFrom="paragraph">
                  <wp:posOffset>220344</wp:posOffset>
                </wp:positionV>
                <wp:extent cx="307800" cy="1440"/>
                <wp:effectExtent l="38100" t="57150" r="54610" b="5588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307800" cy="14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24864" behindDoc="0" locked="0" layoutInCell="1" allowOverlap="1" wp14:anchorId="7AEF7197" wp14:editId="10D81B80">
                <wp:simplePos x="0" y="0"/>
                <wp:positionH relativeFrom="column">
                  <wp:posOffset>3951178</wp:posOffset>
                </wp:positionH>
                <wp:positionV relativeFrom="paragraph">
                  <wp:posOffset>220344</wp:posOffset>
                </wp:positionV>
                <wp:extent cx="307800" cy="1440"/>
                <wp:effectExtent l="38100" t="57150" r="54610" b="55880"/>
                <wp:wrapNone/>
                <wp:docPr id="30" name="Ink 3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Ink 30"/>
                        <pic:cNvPicPr/>
                      </pic:nvPicPr>
                      <pic:blipFill>
                        <a:blip r:embed="rId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25440" cy="19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6C029D22" wp14:editId="3256C6E3">
                <wp:simplePos x="0" y="0"/>
                <wp:positionH relativeFrom="column">
                  <wp:posOffset>3300420</wp:posOffset>
                </wp:positionH>
                <wp:positionV relativeFrom="paragraph">
                  <wp:posOffset>690685</wp:posOffset>
                </wp:positionV>
                <wp:extent cx="1835640" cy="92880"/>
                <wp:effectExtent l="76200" t="114300" r="50800" b="135890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83564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3BA1D4" id="Ink 45" o:spid="_x0000_s1026" type="#_x0000_t75" style="position:absolute;margin-left:257.1pt;margin-top:48.75pt;width:150.25pt;height:18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">
                <v:imagedata r:id="rId48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6E0AE31A" wp14:editId="46F26C39">
                <wp:simplePos x="0" y="0"/>
                <wp:positionH relativeFrom="column">
                  <wp:posOffset>3013140</wp:posOffset>
                </wp:positionH>
                <wp:positionV relativeFrom="paragraph">
                  <wp:posOffset>313765</wp:posOffset>
                </wp:positionV>
                <wp:extent cx="1022040" cy="65520"/>
                <wp:effectExtent l="76200" t="114300" r="26035" b="144145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022040" cy="6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166248" id="Ink 44" o:spid="_x0000_s1026" type="#_x0000_t75" style="position:absolute;margin-left:234.4pt;margin-top:19.05pt;width:86.15pt;height:16.4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">
                <v:imagedata r:id="rId50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392F6D22" wp14:editId="67E9A705">
                <wp:simplePos x="0" y="0"/>
                <wp:positionH relativeFrom="column">
                  <wp:posOffset>3355140</wp:posOffset>
                </wp:positionH>
                <wp:positionV relativeFrom="paragraph">
                  <wp:posOffset>509965</wp:posOffset>
                </wp:positionV>
                <wp:extent cx="1527480" cy="56520"/>
                <wp:effectExtent l="76200" t="133350" r="92075" b="153035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527480" cy="5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82C8F4" id="Ink 43" o:spid="_x0000_s1026" type="#_x0000_t75" style="position:absolute;margin-left:261.4pt;margin-top:34.5pt;width:125.9pt;height:15.7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">
                <v:imagedata r:id="rId52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7CD22335" wp14:editId="3834D5F6">
                <wp:simplePos x="0" y="0"/>
                <wp:positionH relativeFrom="column">
                  <wp:posOffset>3167940</wp:posOffset>
                </wp:positionH>
                <wp:positionV relativeFrom="paragraph">
                  <wp:posOffset>83005</wp:posOffset>
                </wp:positionV>
                <wp:extent cx="1968120" cy="119160"/>
                <wp:effectExtent l="95250" t="114300" r="13335" b="147955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968120" cy="11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9F2372" id="Ink 42" o:spid="_x0000_s1026" type="#_x0000_t75" style="position:absolute;margin-left:246.65pt;margin-top:.9pt;width:160.6pt;height:20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">
                <v:imagedata r:id="rId54" o:title=""/>
              </v:shape>
            </w:pict>
          </mc:Fallback>
        </mc:AlternateContent>
      </w:r>
      <w:r w:rsidR="006D5854">
        <w:rPr>
          <w:b/>
          <w:noProof/>
          <w:sz w:val="28"/>
        </w:rPr>
        <w:drawing>
          <wp:inline distT="0" distB="0" distL="0" distR="0" wp14:anchorId="1761C0B8" wp14:editId="1C2B1C93">
            <wp:extent cx="4722916" cy="876300"/>
            <wp:effectExtent l="19050" t="0" r="1484" b="0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916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15F85" w14:textId="77777777" w:rsidR="006D5854" w:rsidRDefault="006D5854" w:rsidP="006D5854">
      <w:pPr>
        <w:jc w:val="both"/>
        <w:rPr>
          <w:b/>
          <w:sz w:val="28"/>
        </w:rPr>
      </w:pPr>
    </w:p>
    <w:p w14:paraId="15EA42FE" w14:textId="77777777" w:rsidR="006D5854" w:rsidRDefault="006D5854" w:rsidP="006D5854">
      <w:pPr>
        <w:jc w:val="both"/>
        <w:rPr>
          <w:b/>
          <w:sz w:val="28"/>
        </w:rPr>
      </w:pPr>
    </w:p>
    <w:p w14:paraId="5718BD4C" w14:textId="77777777" w:rsidR="006D5854" w:rsidRDefault="006D5854" w:rsidP="006D5854">
      <w:pPr>
        <w:jc w:val="both"/>
        <w:rPr>
          <w:b/>
          <w:sz w:val="28"/>
        </w:rPr>
      </w:pPr>
    </w:p>
    <w:p w14:paraId="6B230132" w14:textId="77777777" w:rsidR="006D5854" w:rsidRDefault="006D5854" w:rsidP="006D5854">
      <w:pPr>
        <w:jc w:val="both"/>
        <w:rPr>
          <w:b/>
          <w:sz w:val="28"/>
        </w:rPr>
      </w:pPr>
    </w:p>
    <w:p w14:paraId="38F1CD48" w14:textId="71F91CD9" w:rsidR="006D5854" w:rsidRDefault="00EE70CD" w:rsidP="006D5854">
      <w:pPr>
        <w:jc w:val="both"/>
        <w:rPr>
          <w:b/>
          <w:sz w:val="28"/>
        </w:rPr>
      </w:pPr>
      <w:r>
        <w:rPr>
          <w:b/>
          <w:noProof/>
          <w:sz w:val="28"/>
        </w:rPr>
        <w:lastRenderedPageBreak/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7CD4A5DE" wp14:editId="34152683">
                <wp:simplePos x="0" y="0"/>
                <wp:positionH relativeFrom="column">
                  <wp:posOffset>-49380</wp:posOffset>
                </wp:positionH>
                <wp:positionV relativeFrom="paragraph">
                  <wp:posOffset>88560</wp:posOffset>
                </wp:positionV>
                <wp:extent cx="3305160" cy="106920"/>
                <wp:effectExtent l="95250" t="133350" r="86360" b="14097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330516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EB6EE8" id="Ink 62" o:spid="_x0000_s1026" type="#_x0000_t75" style="position:absolute;margin-left:-6.75pt;margin-top:1.3pt;width:265.95pt;height:19.7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">
                <v:imagedata r:id="rId57" o:title=""/>
              </v:shape>
            </w:pict>
          </mc:Fallback>
        </mc:AlternateContent>
      </w:r>
      <w:r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29E1BF79" wp14:editId="09BBD5F0">
                <wp:simplePos x="0" y="0"/>
                <wp:positionH relativeFrom="column">
                  <wp:posOffset>1204860</wp:posOffset>
                </wp:positionH>
                <wp:positionV relativeFrom="paragraph">
                  <wp:posOffset>123840</wp:posOffset>
                </wp:positionV>
                <wp:extent cx="37080" cy="3600"/>
                <wp:effectExtent l="57150" t="57150" r="58420" b="7302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37080" cy="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7CD408" id="Ink 61" o:spid="_x0000_s1026" type="#_x0000_t75" style="position:absolute;margin-left:92pt;margin-top:4.1pt;width:8.55pt;height:11.6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">
                <v:imagedata r:id="rId59" o:title=""/>
              </v:shape>
            </w:pict>
          </mc:Fallback>
        </mc:AlternateContent>
      </w:r>
      <w:r w:rsidR="006D5854">
        <w:rPr>
          <w:b/>
          <w:sz w:val="28"/>
        </w:rPr>
        <w:t xml:space="preserve">Jumps Based </w:t>
      </w:r>
      <w:proofErr w:type="gramStart"/>
      <w:r w:rsidR="006D5854">
        <w:rPr>
          <w:b/>
          <w:sz w:val="28"/>
        </w:rPr>
        <w:t>On</w:t>
      </w:r>
      <w:proofErr w:type="gramEnd"/>
      <w:r w:rsidR="006D5854">
        <w:rPr>
          <w:b/>
          <w:sz w:val="28"/>
        </w:rPr>
        <w:t xml:space="preserve"> Single Arithmetic Flags</w:t>
      </w:r>
    </w:p>
    <w:p w14:paraId="2F5D0F36" w14:textId="7433DF8F" w:rsidR="006D5854" w:rsidRDefault="00893A9A" w:rsidP="006D5854">
      <w:pPr>
        <w:jc w:val="both"/>
        <w:rPr>
          <w:b/>
          <w:sz w:val="28"/>
        </w:rPr>
      </w:pP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58656" behindDoc="0" locked="0" layoutInCell="1" allowOverlap="1" wp14:anchorId="79B8C025" wp14:editId="72160F9B">
                <wp:simplePos x="0" y="0"/>
                <wp:positionH relativeFrom="column">
                  <wp:posOffset>5800090</wp:posOffset>
                </wp:positionH>
                <wp:positionV relativeFrom="paragraph">
                  <wp:posOffset>2814320</wp:posOffset>
                </wp:positionV>
                <wp:extent cx="101625" cy="214630"/>
                <wp:effectExtent l="57150" t="57150" r="31750" b="52070"/>
                <wp:wrapNone/>
                <wp:docPr id="126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101625" cy="21463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58656" behindDoc="0" locked="0" layoutInCell="1" allowOverlap="1" wp14:anchorId="79B8C025" wp14:editId="72160F9B">
                <wp:simplePos x="0" y="0"/>
                <wp:positionH relativeFrom="column">
                  <wp:posOffset>5800090</wp:posOffset>
                </wp:positionH>
                <wp:positionV relativeFrom="paragraph">
                  <wp:posOffset>2814320</wp:posOffset>
                </wp:positionV>
                <wp:extent cx="101625" cy="214630"/>
                <wp:effectExtent l="57150" t="57150" r="31750" b="52070"/>
                <wp:wrapNone/>
                <wp:docPr id="126" name="Ink 1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6" name="Ink 126"/>
                        <pic:cNvPicPr/>
                      </pic:nvPicPr>
                      <pic:blipFill>
                        <a:blip r:embed="rId6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283" cy="2322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55584" behindDoc="0" locked="0" layoutInCell="1" allowOverlap="1" wp14:anchorId="4D2E81FA" wp14:editId="24270B89">
                <wp:simplePos x="0" y="0"/>
                <wp:positionH relativeFrom="column">
                  <wp:posOffset>5453878</wp:posOffset>
                </wp:positionH>
                <wp:positionV relativeFrom="paragraph">
                  <wp:posOffset>2803125</wp:posOffset>
                </wp:positionV>
                <wp:extent cx="100800" cy="366840"/>
                <wp:effectExtent l="38100" t="57150" r="52070" b="52705"/>
                <wp:wrapNone/>
                <wp:docPr id="123" name="Ink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100800" cy="366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55584" behindDoc="0" locked="0" layoutInCell="1" allowOverlap="1" wp14:anchorId="4D2E81FA" wp14:editId="24270B89">
                <wp:simplePos x="0" y="0"/>
                <wp:positionH relativeFrom="column">
                  <wp:posOffset>5453878</wp:posOffset>
                </wp:positionH>
                <wp:positionV relativeFrom="paragraph">
                  <wp:posOffset>2803125</wp:posOffset>
                </wp:positionV>
                <wp:extent cx="100800" cy="366840"/>
                <wp:effectExtent l="38100" t="57150" r="52070" b="52705"/>
                <wp:wrapNone/>
                <wp:docPr id="123" name="Ink 12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3" name="Ink 123"/>
                        <pic:cNvPicPr/>
                      </pic:nvPicPr>
                      <pic:blipFill>
                        <a:blip r:embed="rId6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440" cy="384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54560" behindDoc="0" locked="0" layoutInCell="1" allowOverlap="1" wp14:anchorId="453B0ECD" wp14:editId="1D692B31">
                <wp:simplePos x="0" y="0"/>
                <wp:positionH relativeFrom="column">
                  <wp:posOffset>5827198</wp:posOffset>
                </wp:positionH>
                <wp:positionV relativeFrom="paragraph">
                  <wp:posOffset>2327925</wp:posOffset>
                </wp:positionV>
                <wp:extent cx="151920" cy="146880"/>
                <wp:effectExtent l="57150" t="57150" r="19685" b="43815"/>
                <wp:wrapNone/>
                <wp:docPr id="122" name="Ink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151920" cy="1468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54560" behindDoc="0" locked="0" layoutInCell="1" allowOverlap="1" wp14:anchorId="453B0ECD" wp14:editId="1D692B31">
                <wp:simplePos x="0" y="0"/>
                <wp:positionH relativeFrom="column">
                  <wp:posOffset>5827198</wp:posOffset>
                </wp:positionH>
                <wp:positionV relativeFrom="paragraph">
                  <wp:posOffset>2327925</wp:posOffset>
                </wp:positionV>
                <wp:extent cx="151920" cy="146880"/>
                <wp:effectExtent l="57150" t="57150" r="19685" b="43815"/>
                <wp:wrapNone/>
                <wp:docPr id="122" name="Ink 12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2" name="Ink 122"/>
                        <pic:cNvPicPr/>
                      </pic:nvPicPr>
                      <pic:blipFill>
                        <a:blip r:embed="rId6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9560" cy="164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53536" behindDoc="0" locked="0" layoutInCell="1" allowOverlap="1" wp14:anchorId="5FF0BC3A" wp14:editId="1F0BBB0A">
                <wp:simplePos x="0" y="0"/>
                <wp:positionH relativeFrom="column">
                  <wp:posOffset>5397358</wp:posOffset>
                </wp:positionH>
                <wp:positionV relativeFrom="paragraph">
                  <wp:posOffset>2279325</wp:posOffset>
                </wp:positionV>
                <wp:extent cx="117720" cy="290520"/>
                <wp:effectExtent l="57150" t="57150" r="53975" b="52705"/>
                <wp:wrapNone/>
                <wp:docPr id="121" name="Ink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117720" cy="290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53536" behindDoc="0" locked="0" layoutInCell="1" allowOverlap="1" wp14:anchorId="5FF0BC3A" wp14:editId="1F0BBB0A">
                <wp:simplePos x="0" y="0"/>
                <wp:positionH relativeFrom="column">
                  <wp:posOffset>5397358</wp:posOffset>
                </wp:positionH>
                <wp:positionV relativeFrom="paragraph">
                  <wp:posOffset>2279325</wp:posOffset>
                </wp:positionV>
                <wp:extent cx="117720" cy="290520"/>
                <wp:effectExtent l="57150" t="57150" r="53975" b="52705"/>
                <wp:wrapNone/>
                <wp:docPr id="121" name="Ink 12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1" name="Ink 121"/>
                        <pic:cNvPicPr/>
                      </pic:nvPicPr>
                      <pic:blipFill>
                        <a:blip r:embed="rId6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5360" cy="308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52512" behindDoc="0" locked="0" layoutInCell="1" allowOverlap="1" wp14:anchorId="5A9CBA11" wp14:editId="6FA07225">
                <wp:simplePos x="0" y="0"/>
                <wp:positionH relativeFrom="column">
                  <wp:posOffset>5821078</wp:posOffset>
                </wp:positionH>
                <wp:positionV relativeFrom="paragraph">
                  <wp:posOffset>1840125</wp:posOffset>
                </wp:positionV>
                <wp:extent cx="136080" cy="151560"/>
                <wp:effectExtent l="57150" t="57150" r="0" b="58420"/>
                <wp:wrapNone/>
                <wp:docPr id="112" name="Ink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136080" cy="1515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52512" behindDoc="0" locked="0" layoutInCell="1" allowOverlap="1" wp14:anchorId="5A9CBA11" wp14:editId="6FA07225">
                <wp:simplePos x="0" y="0"/>
                <wp:positionH relativeFrom="column">
                  <wp:posOffset>5821078</wp:posOffset>
                </wp:positionH>
                <wp:positionV relativeFrom="paragraph">
                  <wp:posOffset>1840125</wp:posOffset>
                </wp:positionV>
                <wp:extent cx="136080" cy="151560"/>
                <wp:effectExtent l="57150" t="57150" r="0" b="58420"/>
                <wp:wrapNone/>
                <wp:docPr id="112" name="Ink 11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2" name="Ink 112"/>
                        <pic:cNvPicPr/>
                      </pic:nvPicPr>
                      <pic:blipFill>
                        <a:blip r:embed="rId6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3720" cy="16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51488" behindDoc="0" locked="0" layoutInCell="1" allowOverlap="1" wp14:anchorId="2212DB7E" wp14:editId="242E3DD0">
                <wp:simplePos x="0" y="0"/>
                <wp:positionH relativeFrom="column">
                  <wp:posOffset>5478718</wp:posOffset>
                </wp:positionH>
                <wp:positionV relativeFrom="paragraph">
                  <wp:posOffset>1738965</wp:posOffset>
                </wp:positionV>
                <wp:extent cx="156600" cy="315360"/>
                <wp:effectExtent l="38100" t="57150" r="53340" b="46990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56600" cy="315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51488" behindDoc="0" locked="0" layoutInCell="1" allowOverlap="1" wp14:anchorId="2212DB7E" wp14:editId="242E3DD0">
                <wp:simplePos x="0" y="0"/>
                <wp:positionH relativeFrom="column">
                  <wp:posOffset>5478718</wp:posOffset>
                </wp:positionH>
                <wp:positionV relativeFrom="paragraph">
                  <wp:posOffset>1738965</wp:posOffset>
                </wp:positionV>
                <wp:extent cx="156600" cy="315360"/>
                <wp:effectExtent l="38100" t="57150" r="53340" b="46990"/>
                <wp:wrapNone/>
                <wp:docPr id="111" name="Ink 1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1" name="Ink 111"/>
                        <pic:cNvPicPr/>
                      </pic:nvPicPr>
                      <pic:blipFill>
                        <a:blip r:embed="rId7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240" cy="333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50464" behindDoc="0" locked="0" layoutInCell="1" allowOverlap="1" wp14:anchorId="4D3376EA" wp14:editId="5BDA0DC6">
                <wp:simplePos x="0" y="0"/>
                <wp:positionH relativeFrom="column">
                  <wp:posOffset>5732878</wp:posOffset>
                </wp:positionH>
                <wp:positionV relativeFrom="paragraph">
                  <wp:posOffset>1386165</wp:posOffset>
                </wp:positionV>
                <wp:extent cx="163800" cy="121320"/>
                <wp:effectExtent l="57150" t="57150" r="27305" b="5016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163800" cy="121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50464" behindDoc="0" locked="0" layoutInCell="1" allowOverlap="1" wp14:anchorId="4D3376EA" wp14:editId="5BDA0DC6">
                <wp:simplePos x="0" y="0"/>
                <wp:positionH relativeFrom="column">
                  <wp:posOffset>5732878</wp:posOffset>
                </wp:positionH>
                <wp:positionV relativeFrom="paragraph">
                  <wp:posOffset>1386165</wp:posOffset>
                </wp:positionV>
                <wp:extent cx="163800" cy="121320"/>
                <wp:effectExtent l="57150" t="57150" r="27305" b="50165"/>
                <wp:wrapNone/>
                <wp:docPr id="95" name="Ink 9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5" name="Ink 95"/>
                        <pic:cNvPicPr/>
                      </pic:nvPicPr>
                      <pic:blipFill>
                        <a:blip r:embed="rId7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1440" cy="138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9440" behindDoc="0" locked="0" layoutInCell="1" allowOverlap="1" wp14:anchorId="7132E289" wp14:editId="3B5150C0">
                <wp:simplePos x="0" y="0"/>
                <wp:positionH relativeFrom="column">
                  <wp:posOffset>5416078</wp:posOffset>
                </wp:positionH>
                <wp:positionV relativeFrom="paragraph">
                  <wp:posOffset>1198245</wp:posOffset>
                </wp:positionV>
                <wp:extent cx="135000" cy="396720"/>
                <wp:effectExtent l="0" t="57150" r="55880" b="41910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35000" cy="3967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9440" behindDoc="0" locked="0" layoutInCell="1" allowOverlap="1" wp14:anchorId="7132E289" wp14:editId="3B5150C0">
                <wp:simplePos x="0" y="0"/>
                <wp:positionH relativeFrom="column">
                  <wp:posOffset>5416078</wp:posOffset>
                </wp:positionH>
                <wp:positionV relativeFrom="paragraph">
                  <wp:posOffset>1198245</wp:posOffset>
                </wp:positionV>
                <wp:extent cx="135000" cy="396720"/>
                <wp:effectExtent l="0" t="57150" r="55880" b="41910"/>
                <wp:wrapNone/>
                <wp:docPr id="94" name="Ink 9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4" name="Ink 94"/>
                        <pic:cNvPicPr/>
                      </pic:nvPicPr>
                      <pic:blipFill>
                        <a:blip r:embed="rId7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640" cy="414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8416" behindDoc="0" locked="0" layoutInCell="1" allowOverlap="1" wp14:anchorId="51701429" wp14:editId="6263E610">
                <wp:simplePos x="0" y="0"/>
                <wp:positionH relativeFrom="column">
                  <wp:posOffset>5675278</wp:posOffset>
                </wp:positionH>
                <wp:positionV relativeFrom="paragraph">
                  <wp:posOffset>817005</wp:posOffset>
                </wp:positionV>
                <wp:extent cx="210240" cy="133560"/>
                <wp:effectExtent l="57150" t="57150" r="0" b="57150"/>
                <wp:wrapNone/>
                <wp:docPr id="93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210240" cy="1335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8416" behindDoc="0" locked="0" layoutInCell="1" allowOverlap="1" wp14:anchorId="51701429" wp14:editId="6263E610">
                <wp:simplePos x="0" y="0"/>
                <wp:positionH relativeFrom="column">
                  <wp:posOffset>5675278</wp:posOffset>
                </wp:positionH>
                <wp:positionV relativeFrom="paragraph">
                  <wp:posOffset>817005</wp:posOffset>
                </wp:positionV>
                <wp:extent cx="210240" cy="133560"/>
                <wp:effectExtent l="57150" t="57150" r="0" b="57150"/>
                <wp:wrapNone/>
                <wp:docPr id="93" name="Ink 9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3" name="Ink 93"/>
                        <pic:cNvPicPr/>
                      </pic:nvPicPr>
                      <pic:blipFill>
                        <a:blip r:embed="rId7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7880" cy="151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7392" behindDoc="0" locked="0" layoutInCell="1" allowOverlap="1" wp14:anchorId="7CF15CCE" wp14:editId="179A4A5C">
                <wp:simplePos x="0" y="0"/>
                <wp:positionH relativeFrom="column">
                  <wp:posOffset>5420758</wp:posOffset>
                </wp:positionH>
                <wp:positionV relativeFrom="paragraph">
                  <wp:posOffset>699645</wp:posOffset>
                </wp:positionV>
                <wp:extent cx="84240" cy="372960"/>
                <wp:effectExtent l="38100" t="57150" r="49530" b="46355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84240" cy="3729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7392" behindDoc="0" locked="0" layoutInCell="1" allowOverlap="1" wp14:anchorId="7CF15CCE" wp14:editId="179A4A5C">
                <wp:simplePos x="0" y="0"/>
                <wp:positionH relativeFrom="column">
                  <wp:posOffset>5420758</wp:posOffset>
                </wp:positionH>
                <wp:positionV relativeFrom="paragraph">
                  <wp:posOffset>699645</wp:posOffset>
                </wp:positionV>
                <wp:extent cx="84240" cy="372960"/>
                <wp:effectExtent l="38100" t="57150" r="49530" b="46355"/>
                <wp:wrapNone/>
                <wp:docPr id="80" name="Ink 8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0" name="Ink 80"/>
                        <pic:cNvPicPr/>
                      </pic:nvPicPr>
                      <pic:blipFill>
                        <a:blip r:embed="rId7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880" cy="390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6368" behindDoc="0" locked="0" layoutInCell="1" allowOverlap="1" wp14:anchorId="5A74326A" wp14:editId="108C2B0C">
                <wp:simplePos x="0" y="0"/>
                <wp:positionH relativeFrom="column">
                  <wp:posOffset>557878</wp:posOffset>
                </wp:positionH>
                <wp:positionV relativeFrom="paragraph">
                  <wp:posOffset>3166725</wp:posOffset>
                </wp:positionV>
                <wp:extent cx="393120" cy="67680"/>
                <wp:effectExtent l="57150" t="57150" r="45085" b="46990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393120" cy="676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6368" behindDoc="0" locked="0" layoutInCell="1" allowOverlap="1" wp14:anchorId="5A74326A" wp14:editId="108C2B0C">
                <wp:simplePos x="0" y="0"/>
                <wp:positionH relativeFrom="column">
                  <wp:posOffset>557878</wp:posOffset>
                </wp:positionH>
                <wp:positionV relativeFrom="paragraph">
                  <wp:posOffset>3166725</wp:posOffset>
                </wp:positionV>
                <wp:extent cx="393120" cy="67680"/>
                <wp:effectExtent l="57150" t="57150" r="45085" b="46990"/>
                <wp:wrapNone/>
                <wp:docPr id="79" name="Ink 7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9" name="Ink 79"/>
                        <pic:cNvPicPr/>
                      </pic:nvPicPr>
                      <pic:blipFill>
                        <a:blip r:embed="rId8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0760" cy="853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5344" behindDoc="0" locked="0" layoutInCell="1" allowOverlap="1" wp14:anchorId="5AD9CA24" wp14:editId="58D3EC6E">
                <wp:simplePos x="0" y="0"/>
                <wp:positionH relativeFrom="column">
                  <wp:posOffset>461398</wp:posOffset>
                </wp:positionH>
                <wp:positionV relativeFrom="paragraph">
                  <wp:posOffset>2949645</wp:posOffset>
                </wp:positionV>
                <wp:extent cx="408240" cy="84240"/>
                <wp:effectExtent l="57150" t="57150" r="49530" b="49530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408240" cy="842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5344" behindDoc="0" locked="0" layoutInCell="1" allowOverlap="1" wp14:anchorId="5AD9CA24" wp14:editId="58D3EC6E">
                <wp:simplePos x="0" y="0"/>
                <wp:positionH relativeFrom="column">
                  <wp:posOffset>461398</wp:posOffset>
                </wp:positionH>
                <wp:positionV relativeFrom="paragraph">
                  <wp:posOffset>2949645</wp:posOffset>
                </wp:positionV>
                <wp:extent cx="408240" cy="84240"/>
                <wp:effectExtent l="57150" t="57150" r="49530" b="49530"/>
                <wp:wrapNone/>
                <wp:docPr id="78" name="Ink 7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8" name="Ink 78"/>
                        <pic:cNvPicPr/>
                      </pic:nvPicPr>
                      <pic:blipFill>
                        <a:blip r:embed="rId8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25880" cy="101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4320" behindDoc="0" locked="0" layoutInCell="1" allowOverlap="1" wp14:anchorId="0BBD4255" wp14:editId="2CBAF113">
                <wp:simplePos x="0" y="0"/>
                <wp:positionH relativeFrom="column">
                  <wp:posOffset>403438</wp:posOffset>
                </wp:positionH>
                <wp:positionV relativeFrom="paragraph">
                  <wp:posOffset>2629245</wp:posOffset>
                </wp:positionV>
                <wp:extent cx="132840" cy="7920"/>
                <wp:effectExtent l="57150" t="57150" r="57785" b="49530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132840" cy="79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4320" behindDoc="0" locked="0" layoutInCell="1" allowOverlap="1" wp14:anchorId="0BBD4255" wp14:editId="2CBAF113">
                <wp:simplePos x="0" y="0"/>
                <wp:positionH relativeFrom="column">
                  <wp:posOffset>403438</wp:posOffset>
                </wp:positionH>
                <wp:positionV relativeFrom="paragraph">
                  <wp:posOffset>2629245</wp:posOffset>
                </wp:positionV>
                <wp:extent cx="132840" cy="7920"/>
                <wp:effectExtent l="57150" t="57150" r="57785" b="49530"/>
                <wp:wrapNone/>
                <wp:docPr id="77" name="Ink 7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7" name="Ink 77"/>
                        <pic:cNvPicPr/>
                      </pic:nvPicPr>
                      <pic:blipFill>
                        <a:blip r:embed="rId8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0480" cy="255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3296" behindDoc="0" locked="0" layoutInCell="1" allowOverlap="1" wp14:anchorId="08412D5E" wp14:editId="7219DEFD">
                <wp:simplePos x="0" y="0"/>
                <wp:positionH relativeFrom="column">
                  <wp:posOffset>364558</wp:posOffset>
                </wp:positionH>
                <wp:positionV relativeFrom="paragraph">
                  <wp:posOffset>2428725</wp:posOffset>
                </wp:positionV>
                <wp:extent cx="159840" cy="19440"/>
                <wp:effectExtent l="38100" t="57150" r="31115" b="57150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159840" cy="194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3296" behindDoc="0" locked="0" layoutInCell="1" allowOverlap="1" wp14:anchorId="08412D5E" wp14:editId="7219DEFD">
                <wp:simplePos x="0" y="0"/>
                <wp:positionH relativeFrom="column">
                  <wp:posOffset>364558</wp:posOffset>
                </wp:positionH>
                <wp:positionV relativeFrom="paragraph">
                  <wp:posOffset>2428725</wp:posOffset>
                </wp:positionV>
                <wp:extent cx="159840" cy="19440"/>
                <wp:effectExtent l="38100" t="57150" r="31115" b="57150"/>
                <wp:wrapNone/>
                <wp:docPr id="76" name="Ink 7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6" name="Ink 76"/>
                        <pic:cNvPicPr/>
                      </pic:nvPicPr>
                      <pic:blipFill>
                        <a:blip r:embed="rId8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7480" cy="37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2272" behindDoc="0" locked="0" layoutInCell="1" allowOverlap="1" wp14:anchorId="6E943E92" wp14:editId="33CEE0F7">
                <wp:simplePos x="0" y="0"/>
                <wp:positionH relativeFrom="column">
                  <wp:posOffset>439438</wp:posOffset>
                </wp:positionH>
                <wp:positionV relativeFrom="paragraph">
                  <wp:posOffset>2141085</wp:posOffset>
                </wp:positionV>
                <wp:extent cx="201600" cy="28440"/>
                <wp:effectExtent l="57150" t="57150" r="46355" b="48260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201600" cy="284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2272" behindDoc="0" locked="0" layoutInCell="1" allowOverlap="1" wp14:anchorId="6E943E92" wp14:editId="33CEE0F7">
                <wp:simplePos x="0" y="0"/>
                <wp:positionH relativeFrom="column">
                  <wp:posOffset>439438</wp:posOffset>
                </wp:positionH>
                <wp:positionV relativeFrom="paragraph">
                  <wp:posOffset>2141085</wp:posOffset>
                </wp:positionV>
                <wp:extent cx="201600" cy="28440"/>
                <wp:effectExtent l="57150" t="57150" r="46355" b="48260"/>
                <wp:wrapNone/>
                <wp:docPr id="75" name="Ink 7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5" name="Ink 75"/>
                        <pic:cNvPicPr/>
                      </pic:nvPicPr>
                      <pic:blipFill>
                        <a:blip r:embed="rId8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9240" cy="46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41248" behindDoc="0" locked="0" layoutInCell="1" allowOverlap="1" wp14:anchorId="02E48C65" wp14:editId="7A378ED3">
                <wp:simplePos x="0" y="0"/>
                <wp:positionH relativeFrom="column">
                  <wp:posOffset>439798</wp:posOffset>
                </wp:positionH>
                <wp:positionV relativeFrom="paragraph">
                  <wp:posOffset>1890165</wp:posOffset>
                </wp:positionV>
                <wp:extent cx="156600" cy="12600"/>
                <wp:effectExtent l="57150" t="57150" r="53340" b="45085"/>
                <wp:wrapNone/>
                <wp:docPr id="74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156600" cy="126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41248" behindDoc="0" locked="0" layoutInCell="1" allowOverlap="1" wp14:anchorId="02E48C65" wp14:editId="7A378ED3">
                <wp:simplePos x="0" y="0"/>
                <wp:positionH relativeFrom="column">
                  <wp:posOffset>439798</wp:posOffset>
                </wp:positionH>
                <wp:positionV relativeFrom="paragraph">
                  <wp:posOffset>1890165</wp:posOffset>
                </wp:positionV>
                <wp:extent cx="156600" cy="12600"/>
                <wp:effectExtent l="57150" t="57150" r="53340" b="45085"/>
                <wp:wrapNone/>
                <wp:docPr id="74" name="Ink 7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4" name="Ink 74"/>
                        <pic:cNvPicPr/>
                      </pic:nvPicPr>
                      <pic:blipFill>
                        <a:blip r:embed="rId9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4240" cy="30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3F4F136C" wp14:editId="3D6B4C02">
                <wp:simplePos x="0" y="0"/>
                <wp:positionH relativeFrom="column">
                  <wp:posOffset>1925580</wp:posOffset>
                </wp:positionH>
                <wp:positionV relativeFrom="paragraph">
                  <wp:posOffset>3105730</wp:posOffset>
                </wp:positionV>
                <wp:extent cx="2503800" cy="59400"/>
                <wp:effectExtent l="76200" t="114300" r="87630" b="15049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2503800" cy="5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E6237A" id="Ink 60" o:spid="_x0000_s1026" type="#_x0000_t75" style="position:absolute;margin-left:148.8pt;margin-top:238.9pt;width:202.85pt;height:16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">
                <v:imagedata r:id="rId93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5EA23787" wp14:editId="13CD4D57">
                <wp:simplePos x="0" y="0"/>
                <wp:positionH relativeFrom="column">
                  <wp:posOffset>1868700</wp:posOffset>
                </wp:positionH>
                <wp:positionV relativeFrom="paragraph">
                  <wp:posOffset>3139930</wp:posOffset>
                </wp:positionV>
                <wp:extent cx="242280" cy="34920"/>
                <wp:effectExtent l="38100" t="57150" r="81915" b="8001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242280" cy="3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2B7B8F" id="Ink 59" o:spid="_x0000_s1026" type="#_x0000_t75" style="position:absolute;margin-left:144.3pt;margin-top:241.6pt;width:24.75pt;height:14.1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">
                <v:imagedata r:id="rId95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78F4F85D" wp14:editId="3A53E6A4">
                <wp:simplePos x="0" y="0"/>
                <wp:positionH relativeFrom="column">
                  <wp:posOffset>1950420</wp:posOffset>
                </wp:positionH>
                <wp:positionV relativeFrom="paragraph">
                  <wp:posOffset>2788210</wp:posOffset>
                </wp:positionV>
                <wp:extent cx="2239560" cy="90360"/>
                <wp:effectExtent l="76200" t="133350" r="46990" b="15748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2239560" cy="9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238098" id="Ink 58" o:spid="_x0000_s1026" type="#_x0000_t75" style="position:absolute;margin-left:150.8pt;margin-top:213.9pt;width:182.05pt;height:18.4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">
                <v:imagedata r:id="rId97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3F51C51E" wp14:editId="311524EB">
                <wp:simplePos x="0" y="0"/>
                <wp:positionH relativeFrom="column">
                  <wp:posOffset>1955820</wp:posOffset>
                </wp:positionH>
                <wp:positionV relativeFrom="paragraph">
                  <wp:posOffset>2577610</wp:posOffset>
                </wp:positionV>
                <wp:extent cx="851400" cy="40320"/>
                <wp:effectExtent l="76200" t="133350" r="63500" b="150495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851400" cy="4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BE1897" id="Ink 57" o:spid="_x0000_s1026" type="#_x0000_t75" style="position:absolute;margin-left:151.15pt;margin-top:197.3pt;width:72.75pt;height:14.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">
                <v:imagedata r:id="rId99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6DF6C516" wp14:editId="5735DD7C">
                <wp:simplePos x="0" y="0"/>
                <wp:positionH relativeFrom="column">
                  <wp:posOffset>1955100</wp:posOffset>
                </wp:positionH>
                <wp:positionV relativeFrom="paragraph">
                  <wp:posOffset>2365930</wp:posOffset>
                </wp:positionV>
                <wp:extent cx="604080" cy="36000"/>
                <wp:effectExtent l="76200" t="114300" r="100965" b="135890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604080" cy="3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9950FF" id="Ink 56" o:spid="_x0000_s1026" type="#_x0000_t75" style="position:absolute;margin-left:151.1pt;margin-top:180.65pt;width:53.2pt;height:14.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">
                <v:imagedata r:id="rId101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3A048F7F" wp14:editId="5AD73608">
                <wp:simplePos x="0" y="0"/>
                <wp:positionH relativeFrom="column">
                  <wp:posOffset>1985700</wp:posOffset>
                </wp:positionH>
                <wp:positionV relativeFrom="paragraph">
                  <wp:posOffset>2004490</wp:posOffset>
                </wp:positionV>
                <wp:extent cx="916560" cy="47880"/>
                <wp:effectExtent l="76200" t="114300" r="93345" b="14287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916560" cy="4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2A8B27" id="Ink 55" o:spid="_x0000_s1026" type="#_x0000_t75" style="position:absolute;margin-left:153.5pt;margin-top:152.2pt;width:77.8pt;height:15.1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">
                <v:imagedata r:id="rId103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186AD86D" wp14:editId="612F1840">
                <wp:simplePos x="0" y="0"/>
                <wp:positionH relativeFrom="column">
                  <wp:posOffset>1957980</wp:posOffset>
                </wp:positionH>
                <wp:positionV relativeFrom="paragraph">
                  <wp:posOffset>1785970</wp:posOffset>
                </wp:positionV>
                <wp:extent cx="669240" cy="42840"/>
                <wp:effectExtent l="57150" t="114300" r="112395" b="14795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66924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1DB490" id="Ink 54" o:spid="_x0000_s1026" type="#_x0000_t75" style="position:absolute;margin-left:151.3pt;margin-top:135pt;width:58.4pt;height:14.7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">
                <v:imagedata r:id="rId105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5CFED35A" wp14:editId="524DBC37">
                <wp:simplePos x="0" y="0"/>
                <wp:positionH relativeFrom="column">
                  <wp:posOffset>1969140</wp:posOffset>
                </wp:positionH>
                <wp:positionV relativeFrom="paragraph">
                  <wp:posOffset>1518850</wp:posOffset>
                </wp:positionV>
                <wp:extent cx="649080" cy="49680"/>
                <wp:effectExtent l="76200" t="114300" r="93980" b="14097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64908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EE6169" id="Ink 53" o:spid="_x0000_s1026" type="#_x0000_t75" style="position:absolute;margin-left:152.2pt;margin-top:113.95pt;width:56.75pt;height:15.2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">
                <v:imagedata r:id="rId107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6D064D3F" wp14:editId="3EF8C03D">
                <wp:simplePos x="0" y="0"/>
                <wp:positionH relativeFrom="column">
                  <wp:posOffset>1939980</wp:posOffset>
                </wp:positionH>
                <wp:positionV relativeFrom="paragraph">
                  <wp:posOffset>1206010</wp:posOffset>
                </wp:positionV>
                <wp:extent cx="554760" cy="91080"/>
                <wp:effectExtent l="57150" t="57150" r="112395" b="137795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554760" cy="9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3FA03D" id="Ink 52" o:spid="_x0000_s1026" type="#_x0000_t75" style="position:absolute;margin-left:149.9pt;margin-top:89.3pt;width:49.35pt;height:18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">
                <v:imagedata r:id="rId109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642CD1AF" wp14:editId="03D60F7C">
                <wp:simplePos x="0" y="0"/>
                <wp:positionH relativeFrom="column">
                  <wp:posOffset>3358740</wp:posOffset>
                </wp:positionH>
                <wp:positionV relativeFrom="paragraph">
                  <wp:posOffset>1013050</wp:posOffset>
                </wp:positionV>
                <wp:extent cx="779040" cy="72360"/>
                <wp:effectExtent l="76200" t="133350" r="97790" b="137795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779040" cy="7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A9405B" id="Ink 51" o:spid="_x0000_s1026" type="#_x0000_t75" style="position:absolute;margin-left:261.65pt;margin-top:74.1pt;width:67.05pt;height:17.0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">
                <v:imagedata r:id="rId111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70E76B91" wp14:editId="7DF86269">
                <wp:simplePos x="0" y="0"/>
                <wp:positionH relativeFrom="column">
                  <wp:posOffset>1998660</wp:posOffset>
                </wp:positionH>
                <wp:positionV relativeFrom="paragraph">
                  <wp:posOffset>1026370</wp:posOffset>
                </wp:positionV>
                <wp:extent cx="615960" cy="22320"/>
                <wp:effectExtent l="57150" t="133350" r="88900" b="149225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61596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C4EFC1" id="Ink 50" o:spid="_x0000_s1026" type="#_x0000_t75" style="position:absolute;margin-left:154.55pt;margin-top:75.15pt;width:54.15pt;height:13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">
                <v:imagedata r:id="rId113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278F81F4" wp14:editId="071427EB">
                <wp:simplePos x="0" y="0"/>
                <wp:positionH relativeFrom="column">
                  <wp:posOffset>2894340</wp:posOffset>
                </wp:positionH>
                <wp:positionV relativeFrom="paragraph">
                  <wp:posOffset>773650</wp:posOffset>
                </wp:positionV>
                <wp:extent cx="544320" cy="36720"/>
                <wp:effectExtent l="57150" t="114300" r="103505" b="13525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54432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151E98" id="Ink 49" o:spid="_x0000_s1026" type="#_x0000_t75" style="position:absolute;margin-left:225.05pt;margin-top:55.25pt;width:48.5pt;height:14.2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">
                <v:imagedata r:id="rId115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3FA3284A" wp14:editId="7624AA0D">
                <wp:simplePos x="0" y="0"/>
                <wp:positionH relativeFrom="column">
                  <wp:posOffset>1912620</wp:posOffset>
                </wp:positionH>
                <wp:positionV relativeFrom="paragraph">
                  <wp:posOffset>751690</wp:posOffset>
                </wp:positionV>
                <wp:extent cx="484200" cy="36360"/>
                <wp:effectExtent l="76200" t="114300" r="87630" b="135255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484200" cy="3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07119F" id="Ink 48" o:spid="_x0000_s1026" type="#_x0000_t75" style="position:absolute;margin-left:147.75pt;margin-top:53.55pt;width:43.8pt;height:14.1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">
                <v:imagedata r:id="rId117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00341C32" wp14:editId="6488F75C">
                <wp:simplePos x="0" y="0"/>
                <wp:positionH relativeFrom="column">
                  <wp:posOffset>3008460</wp:posOffset>
                </wp:positionH>
                <wp:positionV relativeFrom="paragraph">
                  <wp:posOffset>712450</wp:posOffset>
                </wp:positionV>
                <wp:extent cx="379800" cy="145440"/>
                <wp:effectExtent l="57150" t="57150" r="77470" b="121285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379800" cy="14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ED82D5" id="Ink 47" o:spid="_x0000_s1026" type="#_x0000_t75" style="position:absolute;margin-left:234.05pt;margin-top:50.45pt;width:35.55pt;height:22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">
                <v:imagedata r:id="rId119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10D93039" wp14:editId="715547C0">
                <wp:simplePos x="0" y="0"/>
                <wp:positionH relativeFrom="column">
                  <wp:posOffset>1873380</wp:posOffset>
                </wp:positionH>
                <wp:positionV relativeFrom="paragraph">
                  <wp:posOffset>699130</wp:posOffset>
                </wp:positionV>
                <wp:extent cx="460080" cy="104040"/>
                <wp:effectExtent l="76200" t="57150" r="35560" b="14414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46008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761D2A" id="Ink 46" o:spid="_x0000_s1026" type="#_x0000_t75" style="position:absolute;margin-left:144.65pt;margin-top:49.4pt;width:41.9pt;height:19.5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">
                <v:imagedata r:id="rId121" o:title=""/>
              </v:shape>
            </w:pict>
          </mc:Fallback>
        </mc:AlternateContent>
      </w:r>
      <w:r w:rsidR="006D5854">
        <w:rPr>
          <w:b/>
          <w:noProof/>
          <w:sz w:val="28"/>
        </w:rPr>
        <w:drawing>
          <wp:inline distT="0" distB="0" distL="0" distR="0" wp14:anchorId="3CF4030D" wp14:editId="7825E6C8">
            <wp:extent cx="5829300" cy="3324225"/>
            <wp:effectExtent l="19050" t="0" r="0" b="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3324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D4C1B" w14:textId="77777777" w:rsidR="006D5854" w:rsidRDefault="006D5854" w:rsidP="006D5854">
      <w:pPr>
        <w:jc w:val="both"/>
        <w:rPr>
          <w:b/>
          <w:sz w:val="28"/>
        </w:rPr>
      </w:pPr>
    </w:p>
    <w:p w14:paraId="1EFD7836" w14:textId="77777777" w:rsidR="006D5854" w:rsidRDefault="006D5854" w:rsidP="006D5854">
      <w:pPr>
        <w:jc w:val="both"/>
        <w:rPr>
          <w:b/>
          <w:sz w:val="28"/>
        </w:rPr>
      </w:pPr>
      <w:r>
        <w:rPr>
          <w:b/>
          <w:sz w:val="28"/>
        </w:rPr>
        <w:t xml:space="preserve">Jumps Based On </w:t>
      </w:r>
      <w:r w:rsidR="00C74BF9">
        <w:rPr>
          <w:b/>
          <w:sz w:val="28"/>
        </w:rPr>
        <w:t>ECX</w:t>
      </w:r>
    </w:p>
    <w:p w14:paraId="7CF95F45" w14:textId="4C6BDB39" w:rsidR="00C74BF9" w:rsidRDefault="00EE70CD" w:rsidP="00C74BF9">
      <w:pPr>
        <w:jc w:val="both"/>
        <w:rPr>
          <w:b/>
          <w:sz w:val="28"/>
        </w:rPr>
      </w:pPr>
      <w:r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479A0C74" wp14:editId="34AE6A83">
                <wp:simplePos x="0" y="0"/>
                <wp:positionH relativeFrom="column">
                  <wp:posOffset>-461010</wp:posOffset>
                </wp:positionH>
                <wp:positionV relativeFrom="paragraph">
                  <wp:posOffset>715010</wp:posOffset>
                </wp:positionV>
                <wp:extent cx="1231200" cy="1193760"/>
                <wp:effectExtent l="38100" t="38100" r="7620" b="45085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1231200" cy="11937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393FA" id="Ink 81" o:spid="_x0000_s1026" type="#_x0000_t75" style="position:absolute;margin-left:-36.65pt;margin-top:38.6pt;width:132.75pt;height:112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">
                <v:imagedata r:id="rId124" o:title=""/>
              </v:shape>
            </w:pict>
          </mc:Fallback>
        </mc:AlternateContent>
      </w:r>
      <w:r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509ED52D" wp14:editId="4E60326C">
                <wp:simplePos x="0" y="0"/>
                <wp:positionH relativeFrom="column">
                  <wp:posOffset>2410500</wp:posOffset>
                </wp:positionH>
                <wp:positionV relativeFrom="paragraph">
                  <wp:posOffset>1047765</wp:posOffset>
                </wp:positionV>
                <wp:extent cx="611280" cy="19800"/>
                <wp:effectExtent l="76200" t="114300" r="93980" b="151765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61128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BC3225" id="Ink 67" o:spid="_x0000_s1026" type="#_x0000_t75" style="position:absolute;margin-left:186.95pt;margin-top:76.85pt;width:53.8pt;height:12.8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">
                <v:imagedata r:id="rId126" o:title=""/>
              </v:shape>
            </w:pict>
          </mc:Fallback>
        </mc:AlternateContent>
      </w:r>
      <w:r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5AE50006" wp14:editId="24625ED5">
                <wp:simplePos x="0" y="0"/>
                <wp:positionH relativeFrom="column">
                  <wp:posOffset>2450820</wp:posOffset>
                </wp:positionH>
                <wp:positionV relativeFrom="paragraph">
                  <wp:posOffset>765885</wp:posOffset>
                </wp:positionV>
                <wp:extent cx="622440" cy="46080"/>
                <wp:effectExtent l="76200" t="95250" r="101600" b="144780"/>
                <wp:wrapNone/>
                <wp:docPr id="6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622440" cy="4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33C17D" id="Ink 66" o:spid="_x0000_s1026" type="#_x0000_t75" style="position:absolute;margin-left:190.2pt;margin-top:54.65pt;width:54.65pt;height:1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">
                <v:imagedata r:id="rId128" o:title=""/>
              </v:shape>
            </w:pict>
          </mc:Fallback>
        </mc:AlternateContent>
      </w:r>
      <w:r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7F00573A" wp14:editId="55840B85">
                <wp:simplePos x="0" y="0"/>
                <wp:positionH relativeFrom="column">
                  <wp:posOffset>712380</wp:posOffset>
                </wp:positionH>
                <wp:positionV relativeFrom="paragraph">
                  <wp:posOffset>1036605</wp:posOffset>
                </wp:positionV>
                <wp:extent cx="601200" cy="20520"/>
                <wp:effectExtent l="76200" t="114300" r="104140" b="151130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60120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85C773" id="Ink 65" o:spid="_x0000_s1026" type="#_x0000_t75" style="position:absolute;margin-left:53.25pt;margin-top:75.95pt;width:53.05pt;height:12.95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">
                <v:imagedata r:id="rId130" o:title=""/>
              </v:shape>
            </w:pict>
          </mc:Fallback>
        </mc:AlternateContent>
      </w:r>
      <w:r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6B1D2F9F" wp14:editId="3E809E9E">
                <wp:simplePos x="0" y="0"/>
                <wp:positionH relativeFrom="column">
                  <wp:posOffset>704820</wp:posOffset>
                </wp:positionH>
                <wp:positionV relativeFrom="paragraph">
                  <wp:posOffset>789645</wp:posOffset>
                </wp:positionV>
                <wp:extent cx="557280" cy="33480"/>
                <wp:effectExtent l="95250" t="133350" r="90805" b="138430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557280" cy="3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ACE69E" id="Ink 64" o:spid="_x0000_s1026" type="#_x0000_t75" style="position:absolute;margin-left:52.65pt;margin-top:56.55pt;width:49.55pt;height:14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">
                <v:imagedata r:id="rId132" o:title=""/>
              </v:shape>
            </w:pict>
          </mc:Fallback>
        </mc:AlternateContent>
      </w:r>
      <w:r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448D3839" wp14:editId="31FF8888">
                <wp:simplePos x="0" y="0"/>
                <wp:positionH relativeFrom="column">
                  <wp:posOffset>666660</wp:posOffset>
                </wp:positionH>
                <wp:positionV relativeFrom="paragraph">
                  <wp:posOffset>769125</wp:posOffset>
                </wp:positionV>
                <wp:extent cx="644760" cy="36720"/>
                <wp:effectExtent l="76200" t="133350" r="98425" b="154305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64476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B22997" id="Ink 63" o:spid="_x0000_s1026" type="#_x0000_t75" style="position:absolute;margin-left:49.7pt;margin-top:54.9pt;width:56.4pt;height:14.2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">
                <v:imagedata r:id="rId134" o:title=""/>
              </v:shape>
            </w:pict>
          </mc:Fallback>
        </mc:AlternateContent>
      </w:r>
      <w:r w:rsidR="006D5854">
        <w:rPr>
          <w:b/>
          <w:noProof/>
          <w:sz w:val="28"/>
        </w:rPr>
        <w:drawing>
          <wp:inline distT="0" distB="0" distL="0" distR="0" wp14:anchorId="6113776C" wp14:editId="42D9524F">
            <wp:extent cx="4933950" cy="1238250"/>
            <wp:effectExtent l="19050" t="0" r="0" b="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C8C7FD" w14:textId="34D19A12" w:rsidR="00C74BF9" w:rsidRDefault="00893A9A" w:rsidP="00C74BF9">
      <w:pPr>
        <w:jc w:val="both"/>
        <w:rPr>
          <w:b/>
          <w:sz w:val="28"/>
        </w:rPr>
      </w:pPr>
      <w:r>
        <w:rPr>
          <w:b/>
          <w:noProof/>
          <w:sz w:val="28"/>
        </w:rPr>
        <w:lastRenderedPageBreak/>
        <mc:AlternateContent>
          <mc:Choice Requires="aink">
            <w:drawing>
              <wp:anchor distT="0" distB="0" distL="114300" distR="114300" simplePos="0" relativeHeight="252364800" behindDoc="0" locked="0" layoutInCell="1" allowOverlap="1" wp14:anchorId="68107828" wp14:editId="271EAF44">
                <wp:simplePos x="0" y="0"/>
                <wp:positionH relativeFrom="column">
                  <wp:posOffset>137758</wp:posOffset>
                </wp:positionH>
                <wp:positionV relativeFrom="paragraph">
                  <wp:posOffset>3014681</wp:posOffset>
                </wp:positionV>
                <wp:extent cx="390240" cy="347760"/>
                <wp:effectExtent l="57150" t="57150" r="48260" b="52705"/>
                <wp:wrapNone/>
                <wp:docPr id="133" name="Ink 1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390240" cy="3477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64800" behindDoc="0" locked="0" layoutInCell="1" allowOverlap="1" wp14:anchorId="68107828" wp14:editId="271EAF44">
                <wp:simplePos x="0" y="0"/>
                <wp:positionH relativeFrom="column">
                  <wp:posOffset>137758</wp:posOffset>
                </wp:positionH>
                <wp:positionV relativeFrom="paragraph">
                  <wp:posOffset>3014681</wp:posOffset>
                </wp:positionV>
                <wp:extent cx="390240" cy="347760"/>
                <wp:effectExtent l="57150" t="57150" r="48260" b="52705"/>
                <wp:wrapNone/>
                <wp:docPr id="133" name="Ink 13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3" name="Ink 133"/>
                        <pic:cNvPicPr/>
                      </pic:nvPicPr>
                      <pic:blipFill>
                        <a:blip r:embed="rId13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07880" cy="365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63776" behindDoc="0" locked="0" layoutInCell="1" allowOverlap="1" wp14:anchorId="14B46383" wp14:editId="3ED91DE3">
                <wp:simplePos x="0" y="0"/>
                <wp:positionH relativeFrom="column">
                  <wp:posOffset>121198</wp:posOffset>
                </wp:positionH>
                <wp:positionV relativeFrom="paragraph">
                  <wp:posOffset>2428601</wp:posOffset>
                </wp:positionV>
                <wp:extent cx="326160" cy="402480"/>
                <wp:effectExtent l="57150" t="57150" r="36195" b="55245"/>
                <wp:wrapNone/>
                <wp:docPr id="132" name="Ink 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326160" cy="402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63776" behindDoc="0" locked="0" layoutInCell="1" allowOverlap="1" wp14:anchorId="14B46383" wp14:editId="3ED91DE3">
                <wp:simplePos x="0" y="0"/>
                <wp:positionH relativeFrom="column">
                  <wp:posOffset>121198</wp:posOffset>
                </wp:positionH>
                <wp:positionV relativeFrom="paragraph">
                  <wp:posOffset>2428601</wp:posOffset>
                </wp:positionV>
                <wp:extent cx="326160" cy="402480"/>
                <wp:effectExtent l="57150" t="57150" r="36195" b="55245"/>
                <wp:wrapNone/>
                <wp:docPr id="132" name="Ink 13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Ink 132"/>
                        <pic:cNvPicPr/>
                      </pic:nvPicPr>
                      <pic:blipFill>
                        <a:blip r:embed="rId13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3800" cy="420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62752" behindDoc="0" locked="0" layoutInCell="1" allowOverlap="1" wp14:anchorId="3213FF7D" wp14:editId="0264A78C">
                <wp:simplePos x="0" y="0"/>
                <wp:positionH relativeFrom="column">
                  <wp:posOffset>110038</wp:posOffset>
                </wp:positionH>
                <wp:positionV relativeFrom="paragraph">
                  <wp:posOffset>1796441</wp:posOffset>
                </wp:positionV>
                <wp:extent cx="223560" cy="373320"/>
                <wp:effectExtent l="57150" t="57150" r="24130" b="46355"/>
                <wp:wrapNone/>
                <wp:docPr id="131" name="Ink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223560" cy="373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62752" behindDoc="0" locked="0" layoutInCell="1" allowOverlap="1" wp14:anchorId="3213FF7D" wp14:editId="0264A78C">
                <wp:simplePos x="0" y="0"/>
                <wp:positionH relativeFrom="column">
                  <wp:posOffset>110038</wp:posOffset>
                </wp:positionH>
                <wp:positionV relativeFrom="paragraph">
                  <wp:posOffset>1796441</wp:posOffset>
                </wp:positionV>
                <wp:extent cx="223560" cy="373320"/>
                <wp:effectExtent l="57150" t="57150" r="24130" b="46355"/>
                <wp:wrapNone/>
                <wp:docPr id="131" name="Ink 13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1" name="Ink 131"/>
                        <pic:cNvPicPr/>
                      </pic:nvPicPr>
                      <pic:blipFill>
                        <a:blip r:embed="rId14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1200" cy="390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61728" behindDoc="0" locked="0" layoutInCell="1" allowOverlap="1" wp14:anchorId="763B9287" wp14:editId="76B963BC">
                <wp:simplePos x="0" y="0"/>
                <wp:positionH relativeFrom="column">
                  <wp:posOffset>156210</wp:posOffset>
                </wp:positionH>
                <wp:positionV relativeFrom="paragraph">
                  <wp:posOffset>1239520</wp:posOffset>
                </wp:positionV>
                <wp:extent cx="182880" cy="344170"/>
                <wp:effectExtent l="38100" t="57150" r="45720" b="55880"/>
                <wp:wrapNone/>
                <wp:docPr id="130" name="Ink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182880" cy="3441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61728" behindDoc="0" locked="0" layoutInCell="1" allowOverlap="1" wp14:anchorId="763B9287" wp14:editId="76B963BC">
                <wp:simplePos x="0" y="0"/>
                <wp:positionH relativeFrom="column">
                  <wp:posOffset>156210</wp:posOffset>
                </wp:positionH>
                <wp:positionV relativeFrom="paragraph">
                  <wp:posOffset>1239520</wp:posOffset>
                </wp:positionV>
                <wp:extent cx="182880" cy="344170"/>
                <wp:effectExtent l="38100" t="57150" r="45720" b="55880"/>
                <wp:wrapNone/>
                <wp:docPr id="130" name="Ink 13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0" name="Ink 130"/>
                        <pic:cNvPicPr/>
                      </pic:nvPicPr>
                      <pic:blipFill>
                        <a:blip r:embed="rId14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0520" cy="36177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 wp14:anchorId="52BEC1AA" wp14:editId="65DF3E96">
                <wp:simplePos x="0" y="0"/>
                <wp:positionH relativeFrom="column">
                  <wp:posOffset>3226260</wp:posOffset>
                </wp:positionH>
                <wp:positionV relativeFrom="paragraph">
                  <wp:posOffset>2962020</wp:posOffset>
                </wp:positionV>
                <wp:extent cx="1087200" cy="40680"/>
                <wp:effectExtent l="38100" t="133350" r="93980" b="130810"/>
                <wp:wrapNone/>
                <wp:docPr id="101" name="Ink 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1087200" cy="4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1AF39D" id="Ink 101" o:spid="_x0000_s1026" type="#_x0000_t75" style="position:absolute;margin-left:251.2pt;margin-top:227.6pt;width:91.25pt;height:14.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">
                <v:imagedata r:id="rId145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132EA7EF" wp14:editId="6C188AFA">
                <wp:simplePos x="0" y="0"/>
                <wp:positionH relativeFrom="column">
                  <wp:posOffset>2751060</wp:posOffset>
                </wp:positionH>
                <wp:positionV relativeFrom="paragraph">
                  <wp:posOffset>2369820</wp:posOffset>
                </wp:positionV>
                <wp:extent cx="1033200" cy="48960"/>
                <wp:effectExtent l="76200" t="114300" r="90805" b="141605"/>
                <wp:wrapNone/>
                <wp:docPr id="100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1033200" cy="4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8E5476" id="Ink 100" o:spid="_x0000_s1026" type="#_x0000_t75" style="position:absolute;margin-left:213.75pt;margin-top:180.95pt;width:87pt;height:15.1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">
                <v:imagedata r:id="rId147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09F0D44" wp14:editId="4EF5204D">
                <wp:simplePos x="0" y="0"/>
                <wp:positionH relativeFrom="column">
                  <wp:posOffset>3241380</wp:posOffset>
                </wp:positionH>
                <wp:positionV relativeFrom="paragraph">
                  <wp:posOffset>1829820</wp:posOffset>
                </wp:positionV>
                <wp:extent cx="1062000" cy="43200"/>
                <wp:effectExtent l="76200" t="114300" r="100330" b="128270"/>
                <wp:wrapNone/>
                <wp:docPr id="99" name="Ink 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1062000" cy="4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2DDCB5" id="Ink 99" o:spid="_x0000_s1026" type="#_x0000_t75" style="position:absolute;margin-left:252.45pt;margin-top:138.45pt;width:89.25pt;height:14.7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">
                <v:imagedata r:id="rId149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46BE3FC4" wp14:editId="0E80EF3F">
                <wp:simplePos x="0" y="0"/>
                <wp:positionH relativeFrom="column">
                  <wp:posOffset>2747460</wp:posOffset>
                </wp:positionH>
                <wp:positionV relativeFrom="paragraph">
                  <wp:posOffset>1248780</wp:posOffset>
                </wp:positionV>
                <wp:extent cx="985320" cy="141120"/>
                <wp:effectExtent l="95250" t="114300" r="5715" b="106680"/>
                <wp:wrapNone/>
                <wp:docPr id="98" name="Ink 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985320" cy="14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5BB1C5" id="Ink 98" o:spid="_x0000_s1026" type="#_x0000_t75" style="position:absolute;margin-left:213.55pt;margin-top:92.7pt;width:83.3pt;height:22.4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">
                <v:imagedata r:id="rId151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19C0390F" wp14:editId="5B41720C">
                <wp:simplePos x="0" y="0"/>
                <wp:positionH relativeFrom="column">
                  <wp:posOffset>102540</wp:posOffset>
                </wp:positionH>
                <wp:positionV relativeFrom="paragraph">
                  <wp:posOffset>1106940</wp:posOffset>
                </wp:positionV>
                <wp:extent cx="221400" cy="192960"/>
                <wp:effectExtent l="38100" t="19050" r="45720" b="36195"/>
                <wp:wrapNone/>
                <wp:docPr id="97" name="Ink 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221400" cy="19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5E3309" id="Ink 97" o:spid="_x0000_s1026" type="#_x0000_t75" style="position:absolute;margin-left:7.7pt;margin-top:86.8pt;width:18.15pt;height:15.9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">
                <v:imagedata r:id="rId153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74405A25" wp14:editId="4FDECD3B">
                <wp:simplePos x="0" y="0"/>
                <wp:positionH relativeFrom="column">
                  <wp:posOffset>-828675</wp:posOffset>
                </wp:positionH>
                <wp:positionV relativeFrom="paragraph">
                  <wp:posOffset>-122555</wp:posOffset>
                </wp:positionV>
                <wp:extent cx="1254105" cy="899795"/>
                <wp:effectExtent l="38100" t="38100" r="3810" b="33655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1254105" cy="899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FD2362" id="Ink 96" o:spid="_x0000_s1026" type="#_x0000_t75" style="position:absolute;margin-left:-65.6pt;margin-top:-10pt;width:99.5pt;height:71.5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">
                <v:imagedata r:id="rId155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06381F0B" wp14:editId="068C0AA2">
                <wp:simplePos x="0" y="0"/>
                <wp:positionH relativeFrom="column">
                  <wp:posOffset>828300</wp:posOffset>
                </wp:positionH>
                <wp:positionV relativeFrom="paragraph">
                  <wp:posOffset>364200</wp:posOffset>
                </wp:positionV>
                <wp:extent cx="3187440" cy="87840"/>
                <wp:effectExtent l="76200" t="114300" r="89535" b="140970"/>
                <wp:wrapNone/>
                <wp:docPr id="92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3187440" cy="8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251486" id="Ink 92" o:spid="_x0000_s1026" type="#_x0000_t75" style="position:absolute;margin-left:62.4pt;margin-top:23.05pt;width:256.65pt;height:18.2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">
                <v:imagedata r:id="rId157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02A8ED2B" wp14:editId="5CC6FA7F">
                <wp:simplePos x="0" y="0"/>
                <wp:positionH relativeFrom="column">
                  <wp:posOffset>615900</wp:posOffset>
                </wp:positionH>
                <wp:positionV relativeFrom="paragraph">
                  <wp:posOffset>222720</wp:posOffset>
                </wp:positionV>
                <wp:extent cx="4687560" cy="241560"/>
                <wp:effectExtent l="76200" t="133350" r="94615" b="15875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4687560" cy="24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33B845" id="Ink 91" o:spid="_x0000_s1026" type="#_x0000_t75" style="position:absolute;margin-left:45.65pt;margin-top:11.9pt;width:374.8pt;height:30.3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">
                <v:imagedata r:id="rId159" o:title=""/>
              </v:shape>
            </w:pict>
          </mc:Fallback>
        </mc:AlternateContent>
      </w:r>
      <w:r w:rsidR="00C74BF9" w:rsidRPr="00C74BF9">
        <w:rPr>
          <w:b/>
          <w:noProof/>
          <w:sz w:val="28"/>
        </w:rPr>
        <w:drawing>
          <wp:inline distT="0" distB="0" distL="0" distR="0" wp14:anchorId="26378601" wp14:editId="3B1C9E05">
            <wp:extent cx="5943600" cy="3556000"/>
            <wp:effectExtent l="19050" t="0" r="0" b="0"/>
            <wp:docPr id="2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FA5F" w14:textId="77777777" w:rsidR="00C74BF9" w:rsidRDefault="00C74BF9" w:rsidP="00C74BF9">
      <w:pPr>
        <w:rPr>
          <w:b/>
          <w:sz w:val="28"/>
        </w:rPr>
      </w:pPr>
    </w:p>
    <w:p w14:paraId="410DD099" w14:textId="69C1BE47" w:rsidR="00C74BF9" w:rsidRDefault="00893A9A" w:rsidP="00C74BF9">
      <w:pPr>
        <w:rPr>
          <w:b/>
          <w:sz w:val="28"/>
        </w:rPr>
      </w:pP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93472" behindDoc="0" locked="0" layoutInCell="1" allowOverlap="1" wp14:anchorId="48ADA846" wp14:editId="646E5765">
                <wp:simplePos x="0" y="0"/>
                <wp:positionH relativeFrom="column">
                  <wp:posOffset>2466566</wp:posOffset>
                </wp:positionH>
                <wp:positionV relativeFrom="paragraph">
                  <wp:posOffset>1314604</wp:posOffset>
                </wp:positionV>
                <wp:extent cx="35640" cy="37800"/>
                <wp:effectExtent l="38100" t="38100" r="40640" b="38735"/>
                <wp:wrapNone/>
                <wp:docPr id="167" name="Ink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">
                      <w14:nvContentPartPr>
                        <w14:cNvContentPartPr/>
                      </w14:nvContentPartPr>
                      <w14:xfrm>
                        <a:off x="0" y="0"/>
                        <a:ext cx="35640" cy="37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93472" behindDoc="0" locked="0" layoutInCell="1" allowOverlap="1" wp14:anchorId="48ADA846" wp14:editId="646E5765">
                <wp:simplePos x="0" y="0"/>
                <wp:positionH relativeFrom="column">
                  <wp:posOffset>2466566</wp:posOffset>
                </wp:positionH>
                <wp:positionV relativeFrom="paragraph">
                  <wp:posOffset>1314604</wp:posOffset>
                </wp:positionV>
                <wp:extent cx="35640" cy="37800"/>
                <wp:effectExtent l="38100" t="38100" r="40640" b="38735"/>
                <wp:wrapNone/>
                <wp:docPr id="167" name="Ink 16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7" name="Ink 167"/>
                        <pic:cNvPicPr/>
                      </pic:nvPicPr>
                      <pic:blipFill>
                        <a:blip r:embed="rId16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280" cy="55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78112" behindDoc="0" locked="0" layoutInCell="1" allowOverlap="1" wp14:anchorId="10423176" wp14:editId="523064D5">
                <wp:simplePos x="0" y="0"/>
                <wp:positionH relativeFrom="column">
                  <wp:posOffset>5059045</wp:posOffset>
                </wp:positionH>
                <wp:positionV relativeFrom="paragraph">
                  <wp:posOffset>525780</wp:posOffset>
                </wp:positionV>
                <wp:extent cx="654685" cy="253410"/>
                <wp:effectExtent l="57150" t="57150" r="0" b="51435"/>
                <wp:wrapNone/>
                <wp:docPr id="147" name="Ink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654685" cy="25341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78112" behindDoc="0" locked="0" layoutInCell="1" allowOverlap="1" wp14:anchorId="10423176" wp14:editId="523064D5">
                <wp:simplePos x="0" y="0"/>
                <wp:positionH relativeFrom="column">
                  <wp:posOffset>5059045</wp:posOffset>
                </wp:positionH>
                <wp:positionV relativeFrom="paragraph">
                  <wp:posOffset>525780</wp:posOffset>
                </wp:positionV>
                <wp:extent cx="654685" cy="253410"/>
                <wp:effectExtent l="57150" t="57150" r="0" b="51435"/>
                <wp:wrapNone/>
                <wp:docPr id="147" name="Ink 14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7" name="Ink 147"/>
                        <pic:cNvPicPr/>
                      </pic:nvPicPr>
                      <pic:blipFill>
                        <a:blip r:embed="rId16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2321" cy="27104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74016" behindDoc="0" locked="0" layoutInCell="1" allowOverlap="1" wp14:anchorId="386E414C" wp14:editId="61DA0866">
                <wp:simplePos x="0" y="0"/>
                <wp:positionH relativeFrom="column">
                  <wp:posOffset>1337606</wp:posOffset>
                </wp:positionH>
                <wp:positionV relativeFrom="paragraph">
                  <wp:posOffset>86284</wp:posOffset>
                </wp:positionV>
                <wp:extent cx="110520" cy="87480"/>
                <wp:effectExtent l="57150" t="57150" r="3810" b="46355"/>
                <wp:wrapNone/>
                <wp:docPr id="142" name="Ink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110520" cy="87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74016" behindDoc="0" locked="0" layoutInCell="1" allowOverlap="1" wp14:anchorId="386E414C" wp14:editId="61DA0866">
                <wp:simplePos x="0" y="0"/>
                <wp:positionH relativeFrom="column">
                  <wp:posOffset>1337606</wp:posOffset>
                </wp:positionH>
                <wp:positionV relativeFrom="paragraph">
                  <wp:posOffset>86284</wp:posOffset>
                </wp:positionV>
                <wp:extent cx="110520" cy="87480"/>
                <wp:effectExtent l="57150" t="57150" r="3810" b="46355"/>
                <wp:wrapNone/>
                <wp:docPr id="142" name="Ink 14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2" name="Ink 142"/>
                        <pic:cNvPicPr/>
                      </pic:nvPicPr>
                      <pic:blipFill>
                        <a:blip r:embed="rId16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160" cy="105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72992" behindDoc="0" locked="0" layoutInCell="1" allowOverlap="1" wp14:anchorId="7682A175" wp14:editId="79820CFD">
                <wp:simplePos x="0" y="0"/>
                <wp:positionH relativeFrom="column">
                  <wp:posOffset>4370070</wp:posOffset>
                </wp:positionH>
                <wp:positionV relativeFrom="paragraph">
                  <wp:posOffset>300355</wp:posOffset>
                </wp:positionV>
                <wp:extent cx="57255" cy="258740"/>
                <wp:effectExtent l="38100" t="38100" r="57150" b="46355"/>
                <wp:wrapNone/>
                <wp:docPr id="141" name="Ink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57255" cy="2587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72992" behindDoc="0" locked="0" layoutInCell="1" allowOverlap="1" wp14:anchorId="7682A175" wp14:editId="79820CFD">
                <wp:simplePos x="0" y="0"/>
                <wp:positionH relativeFrom="column">
                  <wp:posOffset>4370070</wp:posOffset>
                </wp:positionH>
                <wp:positionV relativeFrom="paragraph">
                  <wp:posOffset>300355</wp:posOffset>
                </wp:positionV>
                <wp:extent cx="57255" cy="258740"/>
                <wp:effectExtent l="38100" t="38100" r="57150" b="46355"/>
                <wp:wrapNone/>
                <wp:docPr id="141" name="Ink 14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1" name="Ink 141"/>
                        <pic:cNvPicPr/>
                      </pic:nvPicPr>
                      <pic:blipFill>
                        <a:blip r:embed="rId16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4789" cy="27634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71968" behindDoc="0" locked="0" layoutInCell="1" allowOverlap="1" wp14:anchorId="4B33D320" wp14:editId="593782FE">
                <wp:simplePos x="0" y="0"/>
                <wp:positionH relativeFrom="column">
                  <wp:posOffset>4302958</wp:posOffset>
                </wp:positionH>
                <wp:positionV relativeFrom="paragraph">
                  <wp:posOffset>487279</wp:posOffset>
                </wp:positionV>
                <wp:extent cx="3240" cy="5040"/>
                <wp:effectExtent l="57150" t="57150" r="53975" b="52705"/>
                <wp:wrapNone/>
                <wp:docPr id="140" name="Ink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3240" cy="5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71968" behindDoc="0" locked="0" layoutInCell="1" allowOverlap="1" wp14:anchorId="4B33D320" wp14:editId="593782FE">
                <wp:simplePos x="0" y="0"/>
                <wp:positionH relativeFrom="column">
                  <wp:posOffset>4302958</wp:posOffset>
                </wp:positionH>
                <wp:positionV relativeFrom="paragraph">
                  <wp:posOffset>487279</wp:posOffset>
                </wp:positionV>
                <wp:extent cx="3240" cy="5040"/>
                <wp:effectExtent l="57150" t="57150" r="53975" b="52705"/>
                <wp:wrapNone/>
                <wp:docPr id="140" name="Ink 14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0" name="Ink 140"/>
                        <pic:cNvPicPr/>
                      </pic:nvPicPr>
                      <pic:blipFill>
                        <a:blip r:embed="rId17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80" cy="22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60640" behindDoc="0" locked="0" layoutInCell="1" allowOverlap="1" wp14:anchorId="74290F62" wp14:editId="625AC6B8">
                <wp:simplePos x="0" y="0"/>
                <wp:positionH relativeFrom="column">
                  <wp:posOffset>4420783</wp:posOffset>
                </wp:positionH>
                <wp:positionV relativeFrom="paragraph">
                  <wp:posOffset>1147773</wp:posOffset>
                </wp:positionV>
                <wp:extent cx="1262880" cy="100080"/>
                <wp:effectExtent l="76200" t="57150" r="109220" b="147955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1">
                      <w14:nvContentPartPr>
                        <w14:cNvContentPartPr/>
                      </w14:nvContentPartPr>
                      <w14:xfrm>
                        <a:off x="0" y="0"/>
                        <a:ext cx="1262880" cy="10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8470A6" id="Ink 116" o:spid="_x0000_s1026" type="#_x0000_t75" style="position:absolute;margin-left:345.25pt;margin-top:84.75pt;width:105.15pt;height:19.2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">
                <v:imagedata r:id="rId172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711503EC" wp14:editId="73A164A2">
                <wp:simplePos x="0" y="0"/>
                <wp:positionH relativeFrom="column">
                  <wp:posOffset>4406383</wp:posOffset>
                </wp:positionH>
                <wp:positionV relativeFrom="paragraph">
                  <wp:posOffset>917013</wp:posOffset>
                </wp:positionV>
                <wp:extent cx="600480" cy="33480"/>
                <wp:effectExtent l="76200" t="133350" r="85725" b="119380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3">
                      <w14:nvContentPartPr>
                        <w14:cNvContentPartPr/>
                      </w14:nvContentPartPr>
                      <w14:xfrm>
                        <a:off x="0" y="0"/>
                        <a:ext cx="600480" cy="3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D5261C" id="Ink 115" o:spid="_x0000_s1026" type="#_x0000_t75" style="position:absolute;margin-left:344.15pt;margin-top:66.55pt;width:52.95pt;height:14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">
                <v:imagedata r:id="rId174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484B8167" wp14:editId="1355ECE7">
                <wp:simplePos x="0" y="0"/>
                <wp:positionH relativeFrom="column">
                  <wp:posOffset>4427623</wp:posOffset>
                </wp:positionH>
                <wp:positionV relativeFrom="paragraph">
                  <wp:posOffset>673653</wp:posOffset>
                </wp:positionV>
                <wp:extent cx="650880" cy="41400"/>
                <wp:effectExtent l="76200" t="114300" r="73025" b="149225"/>
                <wp:wrapNone/>
                <wp:docPr id="114" name="Ink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5">
                      <w14:nvContentPartPr>
                        <w14:cNvContentPartPr/>
                      </w14:nvContentPartPr>
                      <w14:xfrm>
                        <a:off x="0" y="0"/>
                        <a:ext cx="650880" cy="4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981F70" id="Ink 114" o:spid="_x0000_s1026" type="#_x0000_t75" style="position:absolute;margin-left:345.8pt;margin-top:47.4pt;width:56.9pt;height:14.55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">
                <v:imagedata r:id="rId176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4FE0594B" wp14:editId="4DA6077A">
                <wp:simplePos x="0" y="0"/>
                <wp:positionH relativeFrom="column">
                  <wp:posOffset>4423303</wp:posOffset>
                </wp:positionH>
                <wp:positionV relativeFrom="paragraph">
                  <wp:posOffset>363333</wp:posOffset>
                </wp:positionV>
                <wp:extent cx="1453320" cy="120960"/>
                <wp:effectExtent l="57150" t="114300" r="0" b="107950"/>
                <wp:wrapNone/>
                <wp:docPr id="113" name="Ink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7">
                      <w14:nvContentPartPr>
                        <w14:cNvContentPartPr/>
                      </w14:nvContentPartPr>
                      <w14:xfrm>
                        <a:off x="0" y="0"/>
                        <a:ext cx="1453320" cy="12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3581DE" id="Ink 113" o:spid="_x0000_s1026" type="#_x0000_t75" style="position:absolute;margin-left:345.5pt;margin-top:22.95pt;width:120.15pt;height:20.85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">
                <v:imagedata r:id="rId178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6544" behindDoc="0" locked="0" layoutInCell="1" allowOverlap="1" wp14:anchorId="1D1067A7" wp14:editId="67CFA8A8">
                <wp:simplePos x="0" y="0"/>
                <wp:positionH relativeFrom="column">
                  <wp:posOffset>3526543</wp:posOffset>
                </wp:positionH>
                <wp:positionV relativeFrom="paragraph">
                  <wp:posOffset>160293</wp:posOffset>
                </wp:positionV>
                <wp:extent cx="379080" cy="43200"/>
                <wp:effectExtent l="57150" t="57150" r="59690" b="71120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/>
                      </w14:nvContentPartPr>
                      <w14:xfrm>
                        <a:off x="0" y="0"/>
                        <a:ext cx="379080" cy="4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098F7F" id="Ink 110" o:spid="_x0000_s1026" type="#_x0000_t75" style="position:absolute;margin-left:274.85pt;margin-top:6.95pt;width:35.55pt;height:14.7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">
                <v:imagedata r:id="rId180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23853AC6" wp14:editId="50A4B9F3">
                <wp:simplePos x="0" y="0"/>
                <wp:positionH relativeFrom="column">
                  <wp:posOffset>3385020</wp:posOffset>
                </wp:positionH>
                <wp:positionV relativeFrom="paragraph">
                  <wp:posOffset>1188270</wp:posOffset>
                </wp:positionV>
                <wp:extent cx="754560" cy="73440"/>
                <wp:effectExtent l="76200" t="114300" r="102870" b="136525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/>
                      </w14:nvContentPartPr>
                      <w14:xfrm>
                        <a:off x="0" y="0"/>
                        <a:ext cx="754560" cy="7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79C274" id="Ink 90" o:spid="_x0000_s1026" type="#_x0000_t75" style="position:absolute;margin-left:263.75pt;margin-top:87.9pt;width:65.05pt;height:17.1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">
                <v:imagedata r:id="rId182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5E05CE00" wp14:editId="19982D67">
                <wp:simplePos x="0" y="0"/>
                <wp:positionH relativeFrom="column">
                  <wp:posOffset>1593660</wp:posOffset>
                </wp:positionH>
                <wp:positionV relativeFrom="paragraph">
                  <wp:posOffset>1164150</wp:posOffset>
                </wp:positionV>
                <wp:extent cx="1157760" cy="79920"/>
                <wp:effectExtent l="57150" t="133350" r="61595" b="130175"/>
                <wp:wrapNone/>
                <wp:docPr id="89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/>
                      </w14:nvContentPartPr>
                      <w14:xfrm>
                        <a:off x="0" y="0"/>
                        <a:ext cx="115776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170418" id="Ink 89" o:spid="_x0000_s1026" type="#_x0000_t75" style="position:absolute;margin-left:122.65pt;margin-top:86pt;width:96.8pt;height:17.6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">
                <v:imagedata r:id="rId184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69225904" wp14:editId="111C9988">
                <wp:simplePos x="0" y="0"/>
                <wp:positionH relativeFrom="column">
                  <wp:posOffset>2838180</wp:posOffset>
                </wp:positionH>
                <wp:positionV relativeFrom="paragraph">
                  <wp:posOffset>917910</wp:posOffset>
                </wp:positionV>
                <wp:extent cx="1371960" cy="38880"/>
                <wp:effectExtent l="76200" t="114300" r="38100" b="151765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137196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80ABFB" id="Ink 88" o:spid="_x0000_s1026" type="#_x0000_t75" style="position:absolute;margin-left:220.7pt;margin-top:66.65pt;width:113.7pt;height:14.3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">
                <v:imagedata r:id="rId186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2B99CC69" wp14:editId="33C26F6C">
                <wp:simplePos x="0" y="0"/>
                <wp:positionH relativeFrom="column">
                  <wp:posOffset>1690860</wp:posOffset>
                </wp:positionH>
                <wp:positionV relativeFrom="paragraph">
                  <wp:posOffset>925110</wp:posOffset>
                </wp:positionV>
                <wp:extent cx="555120" cy="28440"/>
                <wp:effectExtent l="57150" t="133350" r="35560" b="14351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55512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C9D7E0" id="Ink 87" o:spid="_x0000_s1026" type="#_x0000_t75" style="position:absolute;margin-left:130.35pt;margin-top:67.2pt;width:49.35pt;height:13.6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">
                <v:imagedata r:id="rId188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7540EF39" wp14:editId="5B127CB4">
                <wp:simplePos x="0" y="0"/>
                <wp:positionH relativeFrom="column">
                  <wp:posOffset>3470340</wp:posOffset>
                </wp:positionH>
                <wp:positionV relativeFrom="paragraph">
                  <wp:posOffset>682110</wp:posOffset>
                </wp:positionV>
                <wp:extent cx="699480" cy="29520"/>
                <wp:effectExtent l="76200" t="114300" r="100965" b="142240"/>
                <wp:wrapNone/>
                <wp:docPr id="86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/>
                      </w14:nvContentPartPr>
                      <w14:xfrm>
                        <a:off x="0" y="0"/>
                        <a:ext cx="69948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858E62" id="Ink 86" o:spid="_x0000_s1026" type="#_x0000_t75" style="position:absolute;margin-left:270.4pt;margin-top:48.05pt;width:60.75pt;height:13.6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">
                <v:imagedata r:id="rId190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78D9B906" wp14:editId="552D1F51">
                <wp:simplePos x="0" y="0"/>
                <wp:positionH relativeFrom="column">
                  <wp:posOffset>3610020</wp:posOffset>
                </wp:positionH>
                <wp:positionV relativeFrom="paragraph">
                  <wp:posOffset>672030</wp:posOffset>
                </wp:positionV>
                <wp:extent cx="35640" cy="2520"/>
                <wp:effectExtent l="57150" t="57150" r="59690" b="74295"/>
                <wp:wrapNone/>
                <wp:docPr id="85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3564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E632BD" id="Ink 85" o:spid="_x0000_s1026" type="#_x0000_t75" style="position:absolute;margin-left:281.45pt;margin-top:47.25pt;width:8.45pt;height:11.5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">
                <v:imagedata r:id="rId192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5076728E" wp14:editId="1952F20A">
                <wp:simplePos x="0" y="0"/>
                <wp:positionH relativeFrom="column">
                  <wp:posOffset>1635780</wp:posOffset>
                </wp:positionH>
                <wp:positionV relativeFrom="paragraph">
                  <wp:posOffset>673470</wp:posOffset>
                </wp:positionV>
                <wp:extent cx="1158120" cy="53280"/>
                <wp:effectExtent l="76200" t="114300" r="99695" b="137795"/>
                <wp:wrapNone/>
                <wp:docPr id="84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1158120" cy="5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9E39D6" id="Ink 84" o:spid="_x0000_s1026" type="#_x0000_t75" style="position:absolute;margin-left:126pt;margin-top:47.4pt;width:96.9pt;height:15.5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">
                <v:imagedata r:id="rId194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5B3A0CA9" wp14:editId="6D1FA567">
                <wp:simplePos x="0" y="0"/>
                <wp:positionH relativeFrom="column">
                  <wp:posOffset>2779140</wp:posOffset>
                </wp:positionH>
                <wp:positionV relativeFrom="paragraph">
                  <wp:posOffset>403470</wp:posOffset>
                </wp:positionV>
                <wp:extent cx="1470240" cy="43560"/>
                <wp:effectExtent l="76200" t="133350" r="111125" b="147320"/>
                <wp:wrapNone/>
                <wp:docPr id="83" name="Ink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1470240" cy="4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96C2E4" id="Ink 83" o:spid="_x0000_s1026" type="#_x0000_t75" style="position:absolute;margin-left:3in;margin-top:26.1pt;width:121.4pt;height:14.8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">
                <v:imagedata r:id="rId196" o:title=""/>
              </v:shape>
            </w:pict>
          </mc:Fallback>
        </mc:AlternateContent>
      </w:r>
      <w:r w:rsidR="00EE70CD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04878534" wp14:editId="4AF7F525">
                <wp:simplePos x="0" y="0"/>
                <wp:positionH relativeFrom="column">
                  <wp:posOffset>1639740</wp:posOffset>
                </wp:positionH>
                <wp:positionV relativeFrom="paragraph">
                  <wp:posOffset>367830</wp:posOffset>
                </wp:positionV>
                <wp:extent cx="509400" cy="81000"/>
                <wp:effectExtent l="76200" t="76200" r="100330" b="147955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509400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5A1C5F" id="Ink 82" o:spid="_x0000_s1026" type="#_x0000_t75" style="position:absolute;margin-left:126.25pt;margin-top:23.3pt;width:45.75pt;height:17.7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">
                <v:imagedata r:id="rId198" o:title=""/>
              </v:shape>
            </w:pict>
          </mc:Fallback>
        </mc:AlternateContent>
      </w:r>
      <w:r w:rsidR="00C74BF9">
        <w:rPr>
          <w:b/>
          <w:noProof/>
          <w:sz w:val="28"/>
        </w:rPr>
        <w:drawing>
          <wp:inline distT="0" distB="0" distL="0" distR="0" wp14:anchorId="53E6EE7F" wp14:editId="5D585F51">
            <wp:extent cx="5943600" cy="1353312"/>
            <wp:effectExtent l="19050" t="0" r="0" b="0"/>
            <wp:docPr id="19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33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85F5E" w14:textId="26634BD7" w:rsidR="006D5854" w:rsidRDefault="00893A9A" w:rsidP="006D5854">
      <w:pPr>
        <w:jc w:val="both"/>
        <w:rPr>
          <w:b/>
          <w:sz w:val="28"/>
        </w:rPr>
      </w:pP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92448" behindDoc="0" locked="0" layoutInCell="1" allowOverlap="1" wp14:anchorId="4A613ED0" wp14:editId="048D2B20">
                <wp:simplePos x="0" y="0"/>
                <wp:positionH relativeFrom="column">
                  <wp:posOffset>5298686</wp:posOffset>
                </wp:positionH>
                <wp:positionV relativeFrom="paragraph">
                  <wp:posOffset>16859</wp:posOffset>
                </wp:positionV>
                <wp:extent cx="106560" cy="130320"/>
                <wp:effectExtent l="57150" t="57150" r="8255" b="41275"/>
                <wp:wrapNone/>
                <wp:docPr id="166" name="Ink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106560" cy="130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92448" behindDoc="0" locked="0" layoutInCell="1" allowOverlap="1" wp14:anchorId="4A613ED0" wp14:editId="048D2B20">
                <wp:simplePos x="0" y="0"/>
                <wp:positionH relativeFrom="column">
                  <wp:posOffset>5298686</wp:posOffset>
                </wp:positionH>
                <wp:positionV relativeFrom="paragraph">
                  <wp:posOffset>16859</wp:posOffset>
                </wp:positionV>
                <wp:extent cx="106560" cy="130320"/>
                <wp:effectExtent l="57150" t="57150" r="8255" b="41275"/>
                <wp:wrapNone/>
                <wp:docPr id="166" name="Ink 16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6" name="Ink 166"/>
                        <pic:cNvPicPr/>
                      </pic:nvPicPr>
                      <pic:blipFill>
                        <a:blip r:embed="rId20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4200" cy="147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91424" behindDoc="0" locked="0" layoutInCell="1" allowOverlap="1" wp14:anchorId="69C45E0B" wp14:editId="47C4E390">
                <wp:simplePos x="0" y="0"/>
                <wp:positionH relativeFrom="column">
                  <wp:posOffset>5346206</wp:posOffset>
                </wp:positionH>
                <wp:positionV relativeFrom="paragraph">
                  <wp:posOffset>-61</wp:posOffset>
                </wp:positionV>
                <wp:extent cx="8640" cy="42120"/>
                <wp:effectExtent l="57150" t="38100" r="48895" b="53340"/>
                <wp:wrapNone/>
                <wp:docPr id="165" name="Ink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8640" cy="421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91424" behindDoc="0" locked="0" layoutInCell="1" allowOverlap="1" wp14:anchorId="69C45E0B" wp14:editId="47C4E390">
                <wp:simplePos x="0" y="0"/>
                <wp:positionH relativeFrom="column">
                  <wp:posOffset>5346206</wp:posOffset>
                </wp:positionH>
                <wp:positionV relativeFrom="paragraph">
                  <wp:posOffset>-61</wp:posOffset>
                </wp:positionV>
                <wp:extent cx="8640" cy="42120"/>
                <wp:effectExtent l="57150" t="38100" r="48895" b="53340"/>
                <wp:wrapNone/>
                <wp:docPr id="165" name="Ink 16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5" name="Ink 165"/>
                        <pic:cNvPicPr/>
                      </pic:nvPicPr>
                      <pic:blipFill>
                        <a:blip r:embed="rId20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280" cy="59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90400" behindDoc="0" locked="0" layoutInCell="1" allowOverlap="1" wp14:anchorId="18154335" wp14:editId="7BE5E244">
                <wp:simplePos x="0" y="0"/>
                <wp:positionH relativeFrom="column">
                  <wp:posOffset>4484366</wp:posOffset>
                </wp:positionH>
                <wp:positionV relativeFrom="paragraph">
                  <wp:posOffset>-6901</wp:posOffset>
                </wp:positionV>
                <wp:extent cx="377640" cy="59040"/>
                <wp:effectExtent l="57150" t="57150" r="3810" b="55880"/>
                <wp:wrapNone/>
                <wp:docPr id="164" name="Ink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377640" cy="59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90400" behindDoc="0" locked="0" layoutInCell="1" allowOverlap="1" wp14:anchorId="18154335" wp14:editId="7BE5E244">
                <wp:simplePos x="0" y="0"/>
                <wp:positionH relativeFrom="column">
                  <wp:posOffset>4484366</wp:posOffset>
                </wp:positionH>
                <wp:positionV relativeFrom="paragraph">
                  <wp:posOffset>-6901</wp:posOffset>
                </wp:positionV>
                <wp:extent cx="377640" cy="59040"/>
                <wp:effectExtent l="57150" t="57150" r="3810" b="55880"/>
                <wp:wrapNone/>
                <wp:docPr id="164" name="Ink 16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4" name="Ink 164"/>
                        <pic:cNvPicPr/>
                      </pic:nvPicPr>
                      <pic:blipFill>
                        <a:blip r:embed="rId20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5280" cy="76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89376" behindDoc="0" locked="0" layoutInCell="1" allowOverlap="1" wp14:anchorId="734DC0A5" wp14:editId="621AA8EA">
                <wp:simplePos x="0" y="0"/>
                <wp:positionH relativeFrom="column">
                  <wp:posOffset>4568966</wp:posOffset>
                </wp:positionH>
                <wp:positionV relativeFrom="paragraph">
                  <wp:posOffset>-7261</wp:posOffset>
                </wp:positionV>
                <wp:extent cx="199080" cy="49320"/>
                <wp:effectExtent l="57150" t="38100" r="48895" b="46355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199080" cy="49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89376" behindDoc="0" locked="0" layoutInCell="1" allowOverlap="1" wp14:anchorId="734DC0A5" wp14:editId="621AA8EA">
                <wp:simplePos x="0" y="0"/>
                <wp:positionH relativeFrom="column">
                  <wp:posOffset>4568966</wp:posOffset>
                </wp:positionH>
                <wp:positionV relativeFrom="paragraph">
                  <wp:posOffset>-7261</wp:posOffset>
                </wp:positionV>
                <wp:extent cx="199080" cy="49320"/>
                <wp:effectExtent l="57150" t="38100" r="48895" b="46355"/>
                <wp:wrapNone/>
                <wp:docPr id="163" name="Ink 16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3" name="Ink 163"/>
                        <pic:cNvPicPr/>
                      </pic:nvPicPr>
                      <pic:blipFill>
                        <a:blip r:embed="rId20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6720" cy="66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88352" behindDoc="0" locked="0" layoutInCell="1" allowOverlap="1" wp14:anchorId="35C24F84" wp14:editId="732D5019">
                <wp:simplePos x="0" y="0"/>
                <wp:positionH relativeFrom="column">
                  <wp:posOffset>2957830</wp:posOffset>
                </wp:positionH>
                <wp:positionV relativeFrom="paragraph">
                  <wp:posOffset>-19685</wp:posOffset>
                </wp:positionV>
                <wp:extent cx="191250" cy="156615"/>
                <wp:effectExtent l="57150" t="57150" r="0" b="53340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191250" cy="15661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88352" behindDoc="0" locked="0" layoutInCell="1" allowOverlap="1" wp14:anchorId="35C24F84" wp14:editId="732D5019">
                <wp:simplePos x="0" y="0"/>
                <wp:positionH relativeFrom="column">
                  <wp:posOffset>2957830</wp:posOffset>
                </wp:positionH>
                <wp:positionV relativeFrom="paragraph">
                  <wp:posOffset>-19685</wp:posOffset>
                </wp:positionV>
                <wp:extent cx="191250" cy="156615"/>
                <wp:effectExtent l="57150" t="57150" r="0" b="53340"/>
                <wp:wrapNone/>
                <wp:docPr id="162" name="Ink 16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2" name="Ink 162"/>
                        <pic:cNvPicPr/>
                      </pic:nvPicPr>
                      <pic:blipFill>
                        <a:blip r:embed="rId20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8898" cy="1742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82208" behindDoc="0" locked="0" layoutInCell="1" allowOverlap="1" wp14:anchorId="7A616A46" wp14:editId="4DEA9823">
                <wp:simplePos x="0" y="0"/>
                <wp:positionH relativeFrom="column">
                  <wp:posOffset>2013585</wp:posOffset>
                </wp:positionH>
                <wp:positionV relativeFrom="paragraph">
                  <wp:posOffset>-2540</wp:posOffset>
                </wp:positionV>
                <wp:extent cx="276455" cy="113665"/>
                <wp:effectExtent l="57150" t="57150" r="47625" b="57785"/>
                <wp:wrapNone/>
                <wp:docPr id="152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276455" cy="11366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82208" behindDoc="0" locked="0" layoutInCell="1" allowOverlap="1" wp14:anchorId="7A616A46" wp14:editId="4DEA9823">
                <wp:simplePos x="0" y="0"/>
                <wp:positionH relativeFrom="column">
                  <wp:posOffset>2013585</wp:posOffset>
                </wp:positionH>
                <wp:positionV relativeFrom="paragraph">
                  <wp:posOffset>-2540</wp:posOffset>
                </wp:positionV>
                <wp:extent cx="276455" cy="113665"/>
                <wp:effectExtent l="57150" t="57150" r="47625" b="57785"/>
                <wp:wrapNone/>
                <wp:docPr id="152" name="Ink 15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2" name="Ink 152"/>
                        <pic:cNvPicPr/>
                      </pic:nvPicPr>
                      <pic:blipFill>
                        <a:blip r:embed="rId2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4093" cy="1312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E3F6533" w14:textId="2354C7BE" w:rsidR="006D5854" w:rsidRDefault="00B2206B" w:rsidP="006D5854">
      <w:pPr>
        <w:jc w:val="both"/>
        <w:rPr>
          <w:b/>
          <w:sz w:val="28"/>
        </w:rPr>
      </w:pPr>
      <w:r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 wp14:anchorId="067F7B53" wp14:editId="39844604">
                <wp:simplePos x="0" y="0"/>
                <wp:positionH relativeFrom="column">
                  <wp:posOffset>-86057</wp:posOffset>
                </wp:positionH>
                <wp:positionV relativeFrom="paragraph">
                  <wp:posOffset>25392</wp:posOffset>
                </wp:positionV>
                <wp:extent cx="4078080" cy="167760"/>
                <wp:effectExtent l="57150" t="114300" r="93980" b="118110"/>
                <wp:wrapNone/>
                <wp:docPr id="155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4078080" cy="16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C50B4F" id="Ink 155" o:spid="_x0000_s1026" type="#_x0000_t75" style="position:absolute;margin-left:-9.65pt;margin-top:-3.65pt;width:326.75pt;height:24.5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">
                <v:imagedata r:id="rId213" o:title=""/>
              </v:shape>
            </w:pict>
          </mc:Fallback>
        </mc:AlternateContent>
      </w:r>
      <w:r w:rsidR="006D5854">
        <w:rPr>
          <w:b/>
          <w:sz w:val="28"/>
        </w:rPr>
        <w:t xml:space="preserve">Jumps Based </w:t>
      </w:r>
      <w:proofErr w:type="gramStart"/>
      <w:r w:rsidR="006D5854">
        <w:rPr>
          <w:b/>
          <w:sz w:val="28"/>
        </w:rPr>
        <w:t>On</w:t>
      </w:r>
      <w:proofErr w:type="gramEnd"/>
      <w:r w:rsidR="006D5854">
        <w:rPr>
          <w:b/>
          <w:sz w:val="28"/>
        </w:rPr>
        <w:t xml:space="preserve"> Comparison of Signed Operand</w:t>
      </w:r>
    </w:p>
    <w:p w14:paraId="211A3D61" w14:textId="591BC57C" w:rsidR="006D5854" w:rsidRDefault="00893A9A" w:rsidP="006D5854">
      <w:pPr>
        <w:jc w:val="both"/>
        <w:rPr>
          <w:b/>
          <w:sz w:val="28"/>
        </w:rPr>
      </w:pP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418048" behindDoc="0" locked="0" layoutInCell="1" allowOverlap="1" wp14:anchorId="7536305A" wp14:editId="197414F2">
                <wp:simplePos x="0" y="0"/>
                <wp:positionH relativeFrom="column">
                  <wp:posOffset>5207606</wp:posOffset>
                </wp:positionH>
                <wp:positionV relativeFrom="paragraph">
                  <wp:posOffset>1319239</wp:posOffset>
                </wp:positionV>
                <wp:extent cx="342720" cy="61560"/>
                <wp:effectExtent l="38100" t="57150" r="57785" b="53340"/>
                <wp:wrapNone/>
                <wp:docPr id="193" name="Ink 1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342720" cy="615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18048" behindDoc="0" locked="0" layoutInCell="1" allowOverlap="1" wp14:anchorId="7536305A" wp14:editId="197414F2">
                <wp:simplePos x="0" y="0"/>
                <wp:positionH relativeFrom="column">
                  <wp:posOffset>5207606</wp:posOffset>
                </wp:positionH>
                <wp:positionV relativeFrom="paragraph">
                  <wp:posOffset>1319239</wp:posOffset>
                </wp:positionV>
                <wp:extent cx="342720" cy="61560"/>
                <wp:effectExtent l="38100" t="57150" r="57785" b="53340"/>
                <wp:wrapNone/>
                <wp:docPr id="193" name="Ink 19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3" name="Ink 193"/>
                        <pic:cNvPicPr/>
                      </pic:nvPicPr>
                      <pic:blipFill>
                        <a:blip r:embed="rId2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360" cy="7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417024" behindDoc="0" locked="0" layoutInCell="1" allowOverlap="1" wp14:anchorId="25FDBA07" wp14:editId="155434CD">
                <wp:simplePos x="0" y="0"/>
                <wp:positionH relativeFrom="column">
                  <wp:posOffset>4568966</wp:posOffset>
                </wp:positionH>
                <wp:positionV relativeFrom="paragraph">
                  <wp:posOffset>1309519</wp:posOffset>
                </wp:positionV>
                <wp:extent cx="140040" cy="136440"/>
                <wp:effectExtent l="57150" t="57150" r="12700" b="54610"/>
                <wp:wrapNone/>
                <wp:docPr id="192" name="Ink 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140040" cy="1364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17024" behindDoc="0" locked="0" layoutInCell="1" allowOverlap="1" wp14:anchorId="25FDBA07" wp14:editId="155434CD">
                <wp:simplePos x="0" y="0"/>
                <wp:positionH relativeFrom="column">
                  <wp:posOffset>4568966</wp:posOffset>
                </wp:positionH>
                <wp:positionV relativeFrom="paragraph">
                  <wp:posOffset>1309519</wp:posOffset>
                </wp:positionV>
                <wp:extent cx="140040" cy="136440"/>
                <wp:effectExtent l="57150" t="57150" r="12700" b="54610"/>
                <wp:wrapNone/>
                <wp:docPr id="192" name="Ink 19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2" name="Ink 192"/>
                        <pic:cNvPicPr/>
                      </pic:nvPicPr>
                      <pic:blipFill>
                        <a:blip r:embed="rId21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680" cy="1540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416000" behindDoc="0" locked="0" layoutInCell="1" allowOverlap="1" wp14:anchorId="54B31787" wp14:editId="7B96D593">
                <wp:simplePos x="0" y="0"/>
                <wp:positionH relativeFrom="column">
                  <wp:posOffset>1675130</wp:posOffset>
                </wp:positionH>
                <wp:positionV relativeFrom="paragraph">
                  <wp:posOffset>1342390</wp:posOffset>
                </wp:positionV>
                <wp:extent cx="296845" cy="57815"/>
                <wp:effectExtent l="38100" t="57150" r="46355" b="56515"/>
                <wp:wrapNone/>
                <wp:docPr id="191" name="Ink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296845" cy="5781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16000" behindDoc="0" locked="0" layoutInCell="1" allowOverlap="1" wp14:anchorId="54B31787" wp14:editId="7B96D593">
                <wp:simplePos x="0" y="0"/>
                <wp:positionH relativeFrom="column">
                  <wp:posOffset>1675130</wp:posOffset>
                </wp:positionH>
                <wp:positionV relativeFrom="paragraph">
                  <wp:posOffset>1342390</wp:posOffset>
                </wp:positionV>
                <wp:extent cx="296845" cy="57815"/>
                <wp:effectExtent l="38100" t="57150" r="46355" b="56515"/>
                <wp:wrapNone/>
                <wp:docPr id="191" name="Ink 19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1" name="Ink 191"/>
                        <pic:cNvPicPr/>
                      </pic:nvPicPr>
                      <pic:blipFill>
                        <a:blip r:embed="rId2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4454" cy="7541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406784" behindDoc="0" locked="0" layoutInCell="1" allowOverlap="1" wp14:anchorId="6E03D337" wp14:editId="4BD02B9C">
                <wp:simplePos x="0" y="0"/>
                <wp:positionH relativeFrom="column">
                  <wp:posOffset>1960766</wp:posOffset>
                </wp:positionH>
                <wp:positionV relativeFrom="paragraph">
                  <wp:posOffset>1007119</wp:posOffset>
                </wp:positionV>
                <wp:extent cx="30240" cy="6120"/>
                <wp:effectExtent l="38100" t="38100" r="46355" b="51435"/>
                <wp:wrapNone/>
                <wp:docPr id="180" name="Ink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30240" cy="61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06784" behindDoc="0" locked="0" layoutInCell="1" allowOverlap="1" wp14:anchorId="6E03D337" wp14:editId="4BD02B9C">
                <wp:simplePos x="0" y="0"/>
                <wp:positionH relativeFrom="column">
                  <wp:posOffset>1960766</wp:posOffset>
                </wp:positionH>
                <wp:positionV relativeFrom="paragraph">
                  <wp:posOffset>1007119</wp:posOffset>
                </wp:positionV>
                <wp:extent cx="30240" cy="6120"/>
                <wp:effectExtent l="38100" t="38100" r="46355" b="51435"/>
                <wp:wrapNone/>
                <wp:docPr id="180" name="Ink 18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0" name="Ink 180"/>
                        <pic:cNvPicPr/>
                      </pic:nvPicPr>
                      <pic:blipFill>
                        <a:blip r:embed="rId2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7880" cy="23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405760" behindDoc="0" locked="0" layoutInCell="1" allowOverlap="1" wp14:anchorId="526037FD" wp14:editId="63FEC8C2">
                <wp:simplePos x="0" y="0"/>
                <wp:positionH relativeFrom="column">
                  <wp:posOffset>4909166</wp:posOffset>
                </wp:positionH>
                <wp:positionV relativeFrom="paragraph">
                  <wp:posOffset>551359</wp:posOffset>
                </wp:positionV>
                <wp:extent cx="96840" cy="76320"/>
                <wp:effectExtent l="19050" t="57150" r="17780" b="57150"/>
                <wp:wrapNone/>
                <wp:docPr id="179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96840" cy="76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05760" behindDoc="0" locked="0" layoutInCell="1" allowOverlap="1" wp14:anchorId="526037FD" wp14:editId="63FEC8C2">
                <wp:simplePos x="0" y="0"/>
                <wp:positionH relativeFrom="column">
                  <wp:posOffset>4909166</wp:posOffset>
                </wp:positionH>
                <wp:positionV relativeFrom="paragraph">
                  <wp:posOffset>551359</wp:posOffset>
                </wp:positionV>
                <wp:extent cx="96840" cy="76320"/>
                <wp:effectExtent l="19050" t="57150" r="17780" b="57150"/>
                <wp:wrapNone/>
                <wp:docPr id="179" name="Ink 17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9" name="Ink 179"/>
                        <pic:cNvPicPr/>
                      </pic:nvPicPr>
                      <pic:blipFill>
                        <a:blip r:embed="rId22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4480" cy="93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404736" behindDoc="0" locked="0" layoutInCell="1" allowOverlap="1" wp14:anchorId="320921E3" wp14:editId="45EAF0D8">
                <wp:simplePos x="0" y="0"/>
                <wp:positionH relativeFrom="column">
                  <wp:posOffset>4521806</wp:posOffset>
                </wp:positionH>
                <wp:positionV relativeFrom="paragraph">
                  <wp:posOffset>577639</wp:posOffset>
                </wp:positionV>
                <wp:extent cx="74160" cy="54720"/>
                <wp:effectExtent l="38100" t="57150" r="40640" b="40640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74160" cy="547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04736" behindDoc="0" locked="0" layoutInCell="1" allowOverlap="1" wp14:anchorId="320921E3" wp14:editId="45EAF0D8">
                <wp:simplePos x="0" y="0"/>
                <wp:positionH relativeFrom="column">
                  <wp:posOffset>4521806</wp:posOffset>
                </wp:positionH>
                <wp:positionV relativeFrom="paragraph">
                  <wp:posOffset>577639</wp:posOffset>
                </wp:positionV>
                <wp:extent cx="74160" cy="54720"/>
                <wp:effectExtent l="38100" t="57150" r="40640" b="40640"/>
                <wp:wrapNone/>
                <wp:docPr id="178" name="Ink 17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8" name="Ink 178"/>
                        <pic:cNvPicPr/>
                      </pic:nvPicPr>
                      <pic:blipFill>
                        <a:blip r:embed="rId22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1800" cy="72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403712" behindDoc="0" locked="0" layoutInCell="1" allowOverlap="1" wp14:anchorId="3EA3BD6E" wp14:editId="7161205E">
                <wp:simplePos x="0" y="0"/>
                <wp:positionH relativeFrom="column">
                  <wp:posOffset>5266055</wp:posOffset>
                </wp:positionH>
                <wp:positionV relativeFrom="paragraph">
                  <wp:posOffset>546100</wp:posOffset>
                </wp:positionV>
                <wp:extent cx="86760" cy="97920"/>
                <wp:effectExtent l="57150" t="57150" r="27940" b="54610"/>
                <wp:wrapNone/>
                <wp:docPr id="177" name="Ink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86760" cy="979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03712" behindDoc="0" locked="0" layoutInCell="1" allowOverlap="1" wp14:anchorId="3EA3BD6E" wp14:editId="7161205E">
                <wp:simplePos x="0" y="0"/>
                <wp:positionH relativeFrom="column">
                  <wp:posOffset>5266055</wp:posOffset>
                </wp:positionH>
                <wp:positionV relativeFrom="paragraph">
                  <wp:posOffset>546100</wp:posOffset>
                </wp:positionV>
                <wp:extent cx="86760" cy="97920"/>
                <wp:effectExtent l="57150" t="57150" r="27940" b="54610"/>
                <wp:wrapNone/>
                <wp:docPr id="177" name="Ink 17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7" name="Ink 177"/>
                        <pic:cNvPicPr/>
                      </pic:nvPicPr>
                      <pic:blipFill>
                        <a:blip r:embed="rId2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400" cy="1155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402688" behindDoc="0" locked="0" layoutInCell="1" allowOverlap="1" wp14:anchorId="0B1AB7A7" wp14:editId="3C36FE52">
                <wp:simplePos x="0" y="0"/>
                <wp:positionH relativeFrom="column">
                  <wp:posOffset>5537366</wp:posOffset>
                </wp:positionH>
                <wp:positionV relativeFrom="paragraph">
                  <wp:posOffset>541639</wp:posOffset>
                </wp:positionV>
                <wp:extent cx="117000" cy="59760"/>
                <wp:effectExtent l="57150" t="57150" r="35560" b="54610"/>
                <wp:wrapNone/>
                <wp:docPr id="176" name="Ink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117000" cy="597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02688" behindDoc="0" locked="0" layoutInCell="1" allowOverlap="1" wp14:anchorId="0B1AB7A7" wp14:editId="3C36FE52">
                <wp:simplePos x="0" y="0"/>
                <wp:positionH relativeFrom="column">
                  <wp:posOffset>5537366</wp:posOffset>
                </wp:positionH>
                <wp:positionV relativeFrom="paragraph">
                  <wp:posOffset>541639</wp:posOffset>
                </wp:positionV>
                <wp:extent cx="117000" cy="59760"/>
                <wp:effectExtent l="57150" t="57150" r="35560" b="54610"/>
                <wp:wrapNone/>
                <wp:docPr id="176" name="Ink 17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6" name="Ink 176"/>
                        <pic:cNvPicPr/>
                      </pic:nvPicPr>
                      <pic:blipFill>
                        <a:blip r:embed="rId22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640" cy="77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2379136" behindDoc="0" locked="0" layoutInCell="1" allowOverlap="1" wp14:anchorId="143CEE59" wp14:editId="5C405F53">
                <wp:simplePos x="0" y="0"/>
                <wp:positionH relativeFrom="column">
                  <wp:posOffset>2632886</wp:posOffset>
                </wp:positionH>
                <wp:positionV relativeFrom="paragraph">
                  <wp:posOffset>30559</wp:posOffset>
                </wp:positionV>
                <wp:extent cx="8280" cy="360"/>
                <wp:effectExtent l="38100" t="38100" r="48895" b="57150"/>
                <wp:wrapNone/>
                <wp:docPr id="148" name="Ink 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828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379136" behindDoc="0" locked="0" layoutInCell="1" allowOverlap="1" wp14:anchorId="143CEE59" wp14:editId="5C405F53">
                <wp:simplePos x="0" y="0"/>
                <wp:positionH relativeFrom="column">
                  <wp:posOffset>2632886</wp:posOffset>
                </wp:positionH>
                <wp:positionV relativeFrom="paragraph">
                  <wp:posOffset>30559</wp:posOffset>
                </wp:positionV>
                <wp:extent cx="8280" cy="360"/>
                <wp:effectExtent l="38100" t="38100" r="48895" b="57150"/>
                <wp:wrapNone/>
                <wp:docPr id="148" name="Ink 14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8" name="Ink 148"/>
                        <pic:cNvPicPr/>
                      </pic:nvPicPr>
                      <pic:blipFill>
                        <a:blip r:embed="rId23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920" cy="1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64736" behindDoc="0" locked="0" layoutInCell="1" allowOverlap="1" wp14:anchorId="5E3D9420" wp14:editId="242E6ED6">
                <wp:simplePos x="0" y="0"/>
                <wp:positionH relativeFrom="column">
                  <wp:posOffset>4406383</wp:posOffset>
                </wp:positionH>
                <wp:positionV relativeFrom="paragraph">
                  <wp:posOffset>1204368</wp:posOffset>
                </wp:positionV>
                <wp:extent cx="1293840" cy="49320"/>
                <wp:effectExtent l="57150" t="114300" r="59055" b="122555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1293840" cy="4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4F5CFA" id="Ink 120" o:spid="_x0000_s1026" type="#_x0000_t75" style="position:absolute;margin-left:344.15pt;margin-top:89.2pt;width:107.55pt;height:15.25pt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">
                <v:imagedata r:id="rId233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63712" behindDoc="0" locked="0" layoutInCell="1" allowOverlap="1" wp14:anchorId="394DD185" wp14:editId="6C7DBB63">
                <wp:simplePos x="0" y="0"/>
                <wp:positionH relativeFrom="column">
                  <wp:posOffset>4393423</wp:posOffset>
                </wp:positionH>
                <wp:positionV relativeFrom="paragraph">
                  <wp:posOffset>922488</wp:posOffset>
                </wp:positionV>
                <wp:extent cx="709920" cy="53280"/>
                <wp:effectExtent l="57150" t="114300" r="71755" b="118745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709920" cy="5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26C706" id="Ink 119" o:spid="_x0000_s1026" type="#_x0000_t75" style="position:absolute;margin-left:343.15pt;margin-top:67pt;width:61.6pt;height:15.55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">
                <v:imagedata r:id="rId235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62688" behindDoc="0" locked="0" layoutInCell="1" allowOverlap="1" wp14:anchorId="43468D0A" wp14:editId="36C4F4FF">
                <wp:simplePos x="0" y="0"/>
                <wp:positionH relativeFrom="column">
                  <wp:posOffset>4341943</wp:posOffset>
                </wp:positionH>
                <wp:positionV relativeFrom="paragraph">
                  <wp:posOffset>692808</wp:posOffset>
                </wp:positionV>
                <wp:extent cx="835920" cy="72720"/>
                <wp:effectExtent l="57150" t="114300" r="97790" b="80010"/>
                <wp:wrapNone/>
                <wp:docPr id="118" name="Ink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83592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F21519" id="Ink 118" o:spid="_x0000_s1026" type="#_x0000_t75" style="position:absolute;margin-left:339.05pt;margin-top:48.9pt;width:71.45pt;height:17.1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">
                <v:imagedata r:id="rId237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04477B57" wp14:editId="7FAB88EE">
                <wp:simplePos x="0" y="0"/>
                <wp:positionH relativeFrom="column">
                  <wp:posOffset>4366063</wp:posOffset>
                </wp:positionH>
                <wp:positionV relativeFrom="paragraph">
                  <wp:posOffset>421008</wp:posOffset>
                </wp:positionV>
                <wp:extent cx="1519200" cy="68040"/>
                <wp:effectExtent l="76200" t="133350" r="5080" b="103505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151920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FE50FB" id="Ink 117" o:spid="_x0000_s1026" type="#_x0000_t75" style="position:absolute;margin-left:341pt;margin-top:27.5pt;width:125.25pt;height:16.65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">
                <v:imagedata r:id="rId239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5520" behindDoc="0" locked="0" layoutInCell="1" allowOverlap="1" wp14:anchorId="27589A8E" wp14:editId="5B2AA788">
                <wp:simplePos x="0" y="0"/>
                <wp:positionH relativeFrom="column">
                  <wp:posOffset>3167263</wp:posOffset>
                </wp:positionH>
                <wp:positionV relativeFrom="paragraph">
                  <wp:posOffset>1196448</wp:posOffset>
                </wp:positionV>
                <wp:extent cx="1082160" cy="47520"/>
                <wp:effectExtent l="38100" t="114300" r="99060" b="143510"/>
                <wp:wrapNone/>
                <wp:docPr id="109" name="Ink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1082160" cy="4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FA8335" id="Ink 109" o:spid="_x0000_s1026" type="#_x0000_t75" style="position:absolute;margin-left:246.55pt;margin-top:88.55pt;width:90.85pt;height:15.1pt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">
                <v:imagedata r:id="rId241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 wp14:anchorId="0F6D93EA" wp14:editId="27615F6B">
                <wp:simplePos x="0" y="0"/>
                <wp:positionH relativeFrom="column">
                  <wp:posOffset>1699183</wp:posOffset>
                </wp:positionH>
                <wp:positionV relativeFrom="paragraph">
                  <wp:posOffset>1223808</wp:posOffset>
                </wp:positionV>
                <wp:extent cx="1046160" cy="29880"/>
                <wp:effectExtent l="57150" t="133350" r="97155" b="141605"/>
                <wp:wrapNone/>
                <wp:docPr id="108" name="Ink 1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104616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B6FDF0" id="Ink 108" o:spid="_x0000_s1026" type="#_x0000_t75" style="position:absolute;margin-left:130.95pt;margin-top:90.7pt;width:88pt;height:13.6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">
                <v:imagedata r:id="rId243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062E3624" wp14:editId="1EF4E1A6">
                <wp:simplePos x="0" y="0"/>
                <wp:positionH relativeFrom="column">
                  <wp:posOffset>2663983</wp:posOffset>
                </wp:positionH>
                <wp:positionV relativeFrom="paragraph">
                  <wp:posOffset>964968</wp:posOffset>
                </wp:positionV>
                <wp:extent cx="1561680" cy="28080"/>
                <wp:effectExtent l="76200" t="133350" r="95885" b="124460"/>
                <wp:wrapNone/>
                <wp:docPr id="107" name="Ink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1561680" cy="2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D2F2E5" id="Ink 107" o:spid="_x0000_s1026" type="#_x0000_t75" style="position:absolute;margin-left:206.95pt;margin-top:70.35pt;width:128.6pt;height:13.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">
                <v:imagedata r:id="rId245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7D8D2371" wp14:editId="4E7200F6">
                <wp:simplePos x="0" y="0"/>
                <wp:positionH relativeFrom="column">
                  <wp:posOffset>1641943</wp:posOffset>
                </wp:positionH>
                <wp:positionV relativeFrom="paragraph">
                  <wp:posOffset>968928</wp:posOffset>
                </wp:positionV>
                <wp:extent cx="443520" cy="35640"/>
                <wp:effectExtent l="76200" t="114300" r="90170" b="116840"/>
                <wp:wrapNone/>
                <wp:docPr id="106" name="Ink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443520" cy="3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BDDEA6" id="Ink 106" o:spid="_x0000_s1026" type="#_x0000_t75" style="position:absolute;margin-left:126.45pt;margin-top:70.65pt;width:40.55pt;height:14.1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">
                <v:imagedata r:id="rId247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4097E347" wp14:editId="313E2D70">
                <wp:simplePos x="0" y="0"/>
                <wp:positionH relativeFrom="column">
                  <wp:posOffset>3474703</wp:posOffset>
                </wp:positionH>
                <wp:positionV relativeFrom="paragraph">
                  <wp:posOffset>719448</wp:posOffset>
                </wp:positionV>
                <wp:extent cx="757080" cy="31680"/>
                <wp:effectExtent l="57150" t="133350" r="100330" b="140335"/>
                <wp:wrapNone/>
                <wp:docPr id="105" name="Ink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8">
                      <w14:nvContentPartPr>
                        <w14:cNvContentPartPr/>
                      </w14:nvContentPartPr>
                      <w14:xfrm>
                        <a:off x="0" y="0"/>
                        <a:ext cx="75708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0AAFB8" id="Ink 105" o:spid="_x0000_s1026" type="#_x0000_t75" style="position:absolute;margin-left:270.8pt;margin-top:51pt;width:65.25pt;height:13.8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">
                <v:imagedata r:id="rId249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7BFD7402" wp14:editId="218E89BF">
                <wp:simplePos x="0" y="0"/>
                <wp:positionH relativeFrom="column">
                  <wp:posOffset>1696663</wp:posOffset>
                </wp:positionH>
                <wp:positionV relativeFrom="paragraph">
                  <wp:posOffset>706128</wp:posOffset>
                </wp:positionV>
                <wp:extent cx="1113840" cy="28080"/>
                <wp:effectExtent l="76200" t="133350" r="105410" b="124460"/>
                <wp:wrapNone/>
                <wp:docPr id="104" name="Ink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1113840" cy="2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C8D9B7" id="Ink 104" o:spid="_x0000_s1026" type="#_x0000_t75" style="position:absolute;margin-left:130.75pt;margin-top:49.95pt;width:93.35pt;height:13.5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">
                <v:imagedata r:id="rId251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6ED1CA24" wp14:editId="7E2F467E">
                <wp:simplePos x="0" y="0"/>
                <wp:positionH relativeFrom="column">
                  <wp:posOffset>2886103</wp:posOffset>
                </wp:positionH>
                <wp:positionV relativeFrom="paragraph">
                  <wp:posOffset>452328</wp:posOffset>
                </wp:positionV>
                <wp:extent cx="1296360" cy="24120"/>
                <wp:effectExtent l="76200" t="95250" r="94615" b="147955"/>
                <wp:wrapNone/>
                <wp:docPr id="103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2">
                      <w14:nvContentPartPr>
                        <w14:cNvContentPartPr/>
                      </w14:nvContentPartPr>
                      <w14:xfrm>
                        <a:off x="0" y="0"/>
                        <a:ext cx="129636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B90EED" id="Ink 103" o:spid="_x0000_s1026" type="#_x0000_t75" style="position:absolute;margin-left:224.4pt;margin-top:29.95pt;width:107.75pt;height:13.2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">
                <v:imagedata r:id="rId253" o:title=""/>
              </v:shape>
            </w:pict>
          </mc:Fallback>
        </mc:AlternateContent>
      </w:r>
      <w:r w:rsidR="00B2206B"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18ED04E8" wp14:editId="4854CAE3">
                <wp:simplePos x="0" y="0"/>
                <wp:positionH relativeFrom="column">
                  <wp:posOffset>1622503</wp:posOffset>
                </wp:positionH>
                <wp:positionV relativeFrom="paragraph">
                  <wp:posOffset>438648</wp:posOffset>
                </wp:positionV>
                <wp:extent cx="596880" cy="60120"/>
                <wp:effectExtent l="76200" t="95250" r="13335" b="149860"/>
                <wp:wrapNone/>
                <wp:docPr id="102" name="Ink 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4">
                      <w14:nvContentPartPr>
                        <w14:cNvContentPartPr/>
                      </w14:nvContentPartPr>
                      <w14:xfrm>
                        <a:off x="0" y="0"/>
                        <a:ext cx="596880" cy="6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D108E0" id="Ink 102" o:spid="_x0000_s1026" type="#_x0000_t75" style="position:absolute;margin-left:124.9pt;margin-top:28.9pt;width:52.7pt;height:16.1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">
                <v:imagedata r:id="rId255" o:title=""/>
              </v:shape>
            </w:pict>
          </mc:Fallback>
        </mc:AlternateContent>
      </w:r>
      <w:r w:rsidR="006D5854">
        <w:rPr>
          <w:b/>
          <w:noProof/>
          <w:sz w:val="28"/>
        </w:rPr>
        <w:drawing>
          <wp:inline distT="0" distB="0" distL="0" distR="0" wp14:anchorId="224D96D2" wp14:editId="159FBB73">
            <wp:extent cx="5943600" cy="1377835"/>
            <wp:effectExtent l="19050" t="0" r="0" b="0"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77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B182A4" w14:textId="239B93EA" w:rsidR="006D5854" w:rsidRDefault="006D5854" w:rsidP="006D5854">
      <w:pPr>
        <w:jc w:val="both"/>
        <w:rPr>
          <w:b/>
          <w:sz w:val="28"/>
        </w:rPr>
      </w:pPr>
    </w:p>
    <w:p w14:paraId="62ED7D3B" w14:textId="1703405C" w:rsidR="006D5854" w:rsidRDefault="00B2206B" w:rsidP="006D5854">
      <w:pPr>
        <w:jc w:val="both"/>
        <w:rPr>
          <w:b/>
          <w:sz w:val="28"/>
        </w:rPr>
      </w:pP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1777024" behindDoc="0" locked="0" layoutInCell="1" allowOverlap="1" wp14:anchorId="6563BE96" wp14:editId="771981BB">
                <wp:simplePos x="0" y="0"/>
                <wp:positionH relativeFrom="column">
                  <wp:posOffset>1845310</wp:posOffset>
                </wp:positionH>
                <wp:positionV relativeFrom="paragraph">
                  <wp:posOffset>-59690</wp:posOffset>
                </wp:positionV>
                <wp:extent cx="448310" cy="602065"/>
                <wp:effectExtent l="57150" t="57150" r="0" b="45720"/>
                <wp:wrapNone/>
                <wp:docPr id="154" name="Ink 1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448310" cy="60206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77024" behindDoc="0" locked="0" layoutInCell="1" allowOverlap="1" wp14:anchorId="6563BE96" wp14:editId="771981BB">
                <wp:simplePos x="0" y="0"/>
                <wp:positionH relativeFrom="column">
                  <wp:posOffset>1845310</wp:posOffset>
                </wp:positionH>
                <wp:positionV relativeFrom="paragraph">
                  <wp:posOffset>-59690</wp:posOffset>
                </wp:positionV>
                <wp:extent cx="448310" cy="602065"/>
                <wp:effectExtent l="57150" t="57150" r="0" b="45720"/>
                <wp:wrapNone/>
                <wp:docPr id="154" name="Ink 15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4" name="Ink 154"/>
                        <pic:cNvPicPr/>
                      </pic:nvPicPr>
                      <pic:blipFill>
                        <a:blip r:embed="rId25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5940" cy="6197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aink">
            <w:drawing>
              <wp:anchor distT="0" distB="0" distL="114300" distR="114300" simplePos="0" relativeHeight="251773952" behindDoc="0" locked="0" layoutInCell="1" allowOverlap="1" wp14:anchorId="30030909" wp14:editId="518D35AF">
                <wp:simplePos x="0" y="0"/>
                <wp:positionH relativeFrom="column">
                  <wp:posOffset>611505</wp:posOffset>
                </wp:positionH>
                <wp:positionV relativeFrom="paragraph">
                  <wp:posOffset>532130</wp:posOffset>
                </wp:positionV>
                <wp:extent cx="4126375" cy="1026520"/>
                <wp:effectExtent l="57150" t="57150" r="45720" b="40640"/>
                <wp:wrapNone/>
                <wp:docPr id="151" name="Ink 1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4126375" cy="1026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73952" behindDoc="0" locked="0" layoutInCell="1" allowOverlap="1" wp14:anchorId="30030909" wp14:editId="518D35AF">
                <wp:simplePos x="0" y="0"/>
                <wp:positionH relativeFrom="column">
                  <wp:posOffset>611505</wp:posOffset>
                </wp:positionH>
                <wp:positionV relativeFrom="paragraph">
                  <wp:posOffset>532130</wp:posOffset>
                </wp:positionV>
                <wp:extent cx="4126375" cy="1026520"/>
                <wp:effectExtent l="57150" t="57150" r="45720" b="40640"/>
                <wp:wrapNone/>
                <wp:docPr id="151" name="Ink 15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1" name="Ink 151"/>
                        <pic:cNvPicPr/>
                      </pic:nvPicPr>
                      <pic:blipFill>
                        <a:blip r:embed="rId26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44014" cy="10441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28"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2E8B0E34" wp14:editId="1F18407B">
                <wp:simplePos x="0" y="0"/>
                <wp:positionH relativeFrom="column">
                  <wp:posOffset>1812223</wp:posOffset>
                </wp:positionH>
                <wp:positionV relativeFrom="paragraph">
                  <wp:posOffset>-31423</wp:posOffset>
                </wp:positionV>
                <wp:extent cx="444600" cy="600840"/>
                <wp:effectExtent l="95250" t="152400" r="88900" b="12319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444600" cy="60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4615A9" id="Ink 143" o:spid="_x0000_s1026" type="#_x0000_t75" style="position:absolute;margin-left:139.85pt;margin-top:-8.1pt;width:40.65pt;height:58.6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">
                <v:imagedata r:id="rId262" o:title=""/>
              </v:shape>
            </w:pict>
          </mc:Fallback>
        </mc:AlternateContent>
      </w:r>
    </w:p>
    <w:p w14:paraId="4BEA2E5A" w14:textId="20379C03" w:rsidR="001773DC" w:rsidRDefault="00F51478" w:rsidP="006B0C2A">
      <w:pPr>
        <w:jc w:val="center"/>
        <w:rPr>
          <w:b/>
          <w:sz w:val="32"/>
          <w:u w:val="single"/>
        </w:rPr>
      </w:pPr>
      <w:r>
        <w:rPr>
          <w:b/>
          <w:noProof/>
          <w:sz w:val="32"/>
        </w:rPr>
        <w:lastRenderedPageBreak/>
        <mc:AlternateContent>
          <mc:Choice Requires="aink">
            <w:drawing>
              <wp:anchor distT="0" distB="0" distL="114300" distR="114300" simplePos="0" relativeHeight="252419072" behindDoc="0" locked="0" layoutInCell="1" allowOverlap="1" wp14:anchorId="1068F2B7" wp14:editId="00C97761">
                <wp:simplePos x="0" y="0"/>
                <wp:positionH relativeFrom="column">
                  <wp:posOffset>3160646</wp:posOffset>
                </wp:positionH>
                <wp:positionV relativeFrom="paragraph">
                  <wp:posOffset>1446137</wp:posOffset>
                </wp:positionV>
                <wp:extent cx="258840" cy="142200"/>
                <wp:effectExtent l="57150" t="57150" r="0" b="48895"/>
                <wp:wrapNone/>
                <wp:docPr id="199" name="Ink 1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3">
                      <w14:nvContentPartPr>
                        <w14:cNvContentPartPr/>
                      </w14:nvContentPartPr>
                      <w14:xfrm>
                        <a:off x="0" y="0"/>
                        <a:ext cx="258840" cy="142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19072" behindDoc="0" locked="0" layoutInCell="1" allowOverlap="1" wp14:anchorId="1068F2B7" wp14:editId="00C97761">
                <wp:simplePos x="0" y="0"/>
                <wp:positionH relativeFrom="column">
                  <wp:posOffset>3160646</wp:posOffset>
                </wp:positionH>
                <wp:positionV relativeFrom="paragraph">
                  <wp:posOffset>1446137</wp:posOffset>
                </wp:positionV>
                <wp:extent cx="258840" cy="142200"/>
                <wp:effectExtent l="57150" t="57150" r="0" b="48895"/>
                <wp:wrapNone/>
                <wp:docPr id="199" name="Ink 19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9" name="Ink 199"/>
                        <pic:cNvPicPr/>
                      </pic:nvPicPr>
                      <pic:blipFill>
                        <a:blip r:embed="rId26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6480" cy="159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B2206B">
        <w:rPr>
          <w:b/>
          <w:noProof/>
          <w:sz w:val="32"/>
        </w:rPr>
        <mc:AlternateContent>
          <mc:Choice Requires="wpi">
            <w:drawing>
              <wp:anchor distT="0" distB="0" distL="114300" distR="114300" simplePos="0" relativeHeight="251783168" behindDoc="0" locked="0" layoutInCell="1" allowOverlap="1" wp14:anchorId="37CA3D39" wp14:editId="1C4C0CD9">
                <wp:simplePos x="0" y="0"/>
                <wp:positionH relativeFrom="column">
                  <wp:posOffset>4474210</wp:posOffset>
                </wp:positionH>
                <wp:positionV relativeFrom="paragraph">
                  <wp:posOffset>1051560</wp:posOffset>
                </wp:positionV>
                <wp:extent cx="2104030" cy="655955"/>
                <wp:effectExtent l="38100" t="38100" r="29845" b="48895"/>
                <wp:wrapNone/>
                <wp:docPr id="160" name="Ink 1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5">
                      <w14:nvContentPartPr>
                        <w14:cNvContentPartPr/>
                      </w14:nvContentPartPr>
                      <w14:xfrm>
                        <a:off x="0" y="0"/>
                        <a:ext cx="2104030" cy="655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7CC6F0" id="Ink 160" o:spid="_x0000_s1026" type="#_x0000_t75" style="position:absolute;margin-left:351.95pt;margin-top:82.45pt;width:166.35pt;height:52.3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">
                <v:imagedata r:id="rId266" o:title=""/>
              </v:shape>
            </w:pict>
          </mc:Fallback>
        </mc:AlternateContent>
      </w:r>
      <w:r w:rsidR="00B2206B">
        <w:rPr>
          <w:b/>
          <w:noProof/>
          <w:sz w:val="32"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6C64EDFB" wp14:editId="77072611">
                <wp:simplePos x="0" y="0"/>
                <wp:positionH relativeFrom="column">
                  <wp:posOffset>3425440</wp:posOffset>
                </wp:positionH>
                <wp:positionV relativeFrom="paragraph">
                  <wp:posOffset>1485851</wp:posOffset>
                </wp:positionV>
                <wp:extent cx="14760" cy="360"/>
                <wp:effectExtent l="38100" t="57150" r="80645" b="76200"/>
                <wp:wrapNone/>
                <wp:docPr id="156" name="Ink 1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7">
                      <w14:nvContentPartPr>
                        <w14:cNvContentPartPr/>
                      </w14:nvContentPartPr>
                      <w14:xfrm>
                        <a:off x="0" y="0"/>
                        <a:ext cx="147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C550B5" id="Ink 156" o:spid="_x0000_s1026" type="#_x0000_t75" style="position:absolute;margin-left:266.85pt;margin-top:111.35pt;width:6.8pt;height:11.4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">
                <v:imagedata r:id="rId268" o:title=""/>
              </v:shape>
            </w:pict>
          </mc:Fallback>
        </mc:AlternateContent>
      </w:r>
      <w:r w:rsidR="006B0C2A" w:rsidRPr="006B0C2A">
        <w:rPr>
          <w:b/>
          <w:noProof/>
          <w:sz w:val="32"/>
        </w:rPr>
        <w:drawing>
          <wp:inline distT="0" distB="0" distL="0" distR="0" wp14:anchorId="2BE6F75B" wp14:editId="56AC29F6">
            <wp:extent cx="5934075" cy="2295525"/>
            <wp:effectExtent l="0" t="0" r="9525" b="9525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69"/>
                    <a:srcRect l="24039" t="18671" r="29327" b="25410"/>
                    <a:stretch/>
                  </pic:blipFill>
                  <pic:spPr bwMode="auto">
                    <a:xfrm>
                      <a:off x="0" y="0"/>
                      <a:ext cx="593407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011E71" w14:textId="129B2F38" w:rsidR="00B77132" w:rsidRDefault="00F51478" w:rsidP="006B0C2A">
      <w:pPr>
        <w:jc w:val="center"/>
        <w:rPr>
          <w:b/>
          <w:sz w:val="32"/>
          <w:u w:val="single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2420096" behindDoc="0" locked="0" layoutInCell="1" allowOverlap="1" wp14:anchorId="564905C6" wp14:editId="666F3169">
                <wp:simplePos x="0" y="0"/>
                <wp:positionH relativeFrom="column">
                  <wp:posOffset>4897286</wp:posOffset>
                </wp:positionH>
                <wp:positionV relativeFrom="paragraph">
                  <wp:posOffset>130007</wp:posOffset>
                </wp:positionV>
                <wp:extent cx="43920" cy="20520"/>
                <wp:effectExtent l="38100" t="57150" r="51435" b="55880"/>
                <wp:wrapNone/>
                <wp:docPr id="200" name="Ink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43920" cy="20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20096" behindDoc="0" locked="0" layoutInCell="1" allowOverlap="1" wp14:anchorId="564905C6" wp14:editId="666F3169">
                <wp:simplePos x="0" y="0"/>
                <wp:positionH relativeFrom="column">
                  <wp:posOffset>4897286</wp:posOffset>
                </wp:positionH>
                <wp:positionV relativeFrom="paragraph">
                  <wp:posOffset>130007</wp:posOffset>
                </wp:positionV>
                <wp:extent cx="43920" cy="20520"/>
                <wp:effectExtent l="38100" t="57150" r="51435" b="55880"/>
                <wp:wrapNone/>
                <wp:docPr id="200" name="Ink 20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0" name="Ink 200"/>
                        <pic:cNvPicPr/>
                      </pic:nvPicPr>
                      <pic:blipFill>
                        <a:blip r:embed="rId27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560" cy="38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B2206B">
        <w:rPr>
          <w:noProof/>
        </w:rPr>
        <mc:AlternateContent>
          <mc:Choice Requires="wpi">
            <w:drawing>
              <wp:anchor distT="0" distB="0" distL="114300" distR="114300" simplePos="0" relativeHeight="251849728" behindDoc="0" locked="0" layoutInCell="1" allowOverlap="1" wp14:anchorId="16D342B0" wp14:editId="52C78094">
                <wp:simplePos x="0" y="0"/>
                <wp:positionH relativeFrom="column">
                  <wp:posOffset>1994440</wp:posOffset>
                </wp:positionH>
                <wp:positionV relativeFrom="paragraph">
                  <wp:posOffset>2836319</wp:posOffset>
                </wp:positionV>
                <wp:extent cx="10800" cy="360"/>
                <wp:effectExtent l="38100" t="38100" r="46355" b="38100"/>
                <wp:wrapNone/>
                <wp:docPr id="225" name="Ink 2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108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15DFA2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25" o:spid="_x0000_s1026" type="#_x0000_t75" style="position:absolute;margin-left:156.7pt;margin-top:223pt;width:1.55pt;height:.75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">
                <v:imagedata r:id="rId273" o:title=""/>
              </v:shape>
            </w:pict>
          </mc:Fallback>
        </mc:AlternateContent>
      </w:r>
      <w:r w:rsidR="00B2206B">
        <w:rPr>
          <w:noProof/>
        </w:rPr>
        <mc:AlternateContent>
          <mc:Choice Requires="wpi">
            <w:drawing>
              <wp:anchor distT="0" distB="0" distL="114300" distR="114300" simplePos="0" relativeHeight="251835392" behindDoc="0" locked="0" layoutInCell="1" allowOverlap="1" wp14:anchorId="6C7970CB" wp14:editId="4A9C9C22">
                <wp:simplePos x="0" y="0"/>
                <wp:positionH relativeFrom="column">
                  <wp:posOffset>4110880</wp:posOffset>
                </wp:positionH>
                <wp:positionV relativeFrom="paragraph">
                  <wp:posOffset>2765399</wp:posOffset>
                </wp:positionV>
                <wp:extent cx="1560240" cy="144360"/>
                <wp:effectExtent l="38100" t="38100" r="40005" b="46355"/>
                <wp:wrapNone/>
                <wp:docPr id="211" name="Ink 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1560240" cy="14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E2505F" id="Ink 211" o:spid="_x0000_s1026" type="#_x0000_t75" style="position:absolute;margin-left:323.35pt;margin-top:217.4pt;width:123.55pt;height:12.0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">
                <v:imagedata r:id="rId275" o:title=""/>
              </v:shape>
            </w:pict>
          </mc:Fallback>
        </mc:AlternateContent>
      </w:r>
      <w:r w:rsidR="00B2206B">
        <w:rPr>
          <w:noProof/>
        </w:rPr>
        <mc:AlternateContent>
          <mc:Choice Requires="wpi">
            <w:drawing>
              <wp:anchor distT="0" distB="0" distL="114300" distR="114300" simplePos="0" relativeHeight="251829248" behindDoc="0" locked="0" layoutInCell="1" allowOverlap="1" wp14:anchorId="74160BF0" wp14:editId="751EB38B">
                <wp:simplePos x="0" y="0"/>
                <wp:positionH relativeFrom="column">
                  <wp:posOffset>796925</wp:posOffset>
                </wp:positionH>
                <wp:positionV relativeFrom="paragraph">
                  <wp:posOffset>3340735</wp:posOffset>
                </wp:positionV>
                <wp:extent cx="854585" cy="94615"/>
                <wp:effectExtent l="38100" t="38100" r="41275" b="38735"/>
                <wp:wrapNone/>
                <wp:docPr id="205" name="Ink 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854585" cy="946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4843EC" id="Ink 205" o:spid="_x0000_s1026" type="#_x0000_t75" style="position:absolute;margin-left:62.4pt;margin-top:262.7pt;width:68pt;height:8.15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">
                <v:imagedata r:id="rId277" o:title=""/>
              </v:shape>
            </w:pict>
          </mc:Fallback>
        </mc:AlternateContent>
      </w:r>
      <w:r w:rsidR="00B2206B">
        <w:rPr>
          <w:noProof/>
        </w:rPr>
        <mc:AlternateContent>
          <mc:Choice Requires="wpi">
            <w:drawing>
              <wp:anchor distT="0" distB="0" distL="114300" distR="114300" simplePos="0" relativeHeight="251826176" behindDoc="0" locked="0" layoutInCell="1" allowOverlap="1" wp14:anchorId="14C601CC" wp14:editId="35DACA9E">
                <wp:simplePos x="0" y="0"/>
                <wp:positionH relativeFrom="column">
                  <wp:posOffset>582160</wp:posOffset>
                </wp:positionH>
                <wp:positionV relativeFrom="paragraph">
                  <wp:posOffset>1348001</wp:posOffset>
                </wp:positionV>
                <wp:extent cx="685440" cy="486720"/>
                <wp:effectExtent l="38100" t="38100" r="38735" b="46990"/>
                <wp:wrapNone/>
                <wp:docPr id="202" name="Ink 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685440" cy="48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511EAF" id="Ink 202" o:spid="_x0000_s1026" type="#_x0000_t75" style="position:absolute;margin-left:45.5pt;margin-top:105.8pt;width:54.65pt;height:39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">
                <v:imagedata r:id="rId279" o:title=""/>
              </v:shape>
            </w:pict>
          </mc:Fallback>
        </mc:AlternateContent>
      </w:r>
      <w:r w:rsidR="00B2206B">
        <w:rPr>
          <w:noProof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 wp14:anchorId="7349BD60" wp14:editId="259BD143">
                <wp:simplePos x="0" y="0"/>
                <wp:positionH relativeFrom="column">
                  <wp:posOffset>4913630</wp:posOffset>
                </wp:positionH>
                <wp:positionV relativeFrom="paragraph">
                  <wp:posOffset>894080</wp:posOffset>
                </wp:positionV>
                <wp:extent cx="321925" cy="10440"/>
                <wp:effectExtent l="38100" t="19050" r="40640" b="46990"/>
                <wp:wrapNone/>
                <wp:docPr id="201" name="Ink 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321925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E14DBD" id="Ink 201" o:spid="_x0000_s1026" type="#_x0000_t75" style="position:absolute;margin-left:386.55pt;margin-top:70.05pt;width:26.1pt;height:1.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">
                <v:imagedata r:id="rId281" o:title=""/>
              </v:shape>
            </w:pict>
          </mc:Fallback>
        </mc:AlternateContent>
      </w:r>
      <w:r w:rsidR="00B2206B">
        <w:rPr>
          <w:noProof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 wp14:anchorId="481AF3EE" wp14:editId="65B7C437">
                <wp:simplePos x="0" y="0"/>
                <wp:positionH relativeFrom="column">
                  <wp:posOffset>5022850</wp:posOffset>
                </wp:positionH>
                <wp:positionV relativeFrom="paragraph">
                  <wp:posOffset>934720</wp:posOffset>
                </wp:positionV>
                <wp:extent cx="1632330" cy="841705"/>
                <wp:effectExtent l="38100" t="38100" r="25400" b="34925"/>
                <wp:wrapNone/>
                <wp:docPr id="197" name="Ink 1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1632330" cy="841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49CB30" id="Ink 197" o:spid="_x0000_s1026" type="#_x0000_t75" style="position:absolute;margin-left:395.15pt;margin-top:73.25pt;width:129.25pt;height:67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">
                <v:imagedata r:id="rId283" o:title=""/>
              </v:shape>
            </w:pict>
          </mc:Fallback>
        </mc:AlternateContent>
      </w:r>
      <w:r w:rsidR="00B2206B">
        <w:rPr>
          <w:noProof/>
        </w:rPr>
        <mc:AlternateContent>
          <mc:Choice Requires="wpi">
            <w:drawing>
              <wp:anchor distT="0" distB="0" distL="114300" distR="114300" simplePos="0" relativeHeight="251812864" behindDoc="0" locked="0" layoutInCell="1" allowOverlap="1" wp14:anchorId="353C80FF" wp14:editId="55EF59C1">
                <wp:simplePos x="0" y="0"/>
                <wp:positionH relativeFrom="column">
                  <wp:posOffset>5451880</wp:posOffset>
                </wp:positionH>
                <wp:positionV relativeFrom="paragraph">
                  <wp:posOffset>529001</wp:posOffset>
                </wp:positionV>
                <wp:extent cx="732600" cy="522360"/>
                <wp:effectExtent l="38100" t="38100" r="48895" b="49530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732600" cy="52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88D495" id="Ink 189" o:spid="_x0000_s1026" type="#_x0000_t75" style="position:absolute;margin-left:428.95pt;margin-top:41.3pt;width:58.4pt;height:41.8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">
                <v:imagedata r:id="rId285" o:title=""/>
              </v:shape>
            </w:pict>
          </mc:Fallback>
        </mc:AlternateContent>
      </w:r>
      <w:r w:rsidR="00B2206B">
        <w:rPr>
          <w:noProof/>
        </w:rPr>
        <mc:AlternateContent>
          <mc:Choice Requires="wpi">
            <w:drawing>
              <wp:anchor distT="0" distB="0" distL="114300" distR="114300" simplePos="0" relativeHeight="251811840" behindDoc="0" locked="0" layoutInCell="1" allowOverlap="1" wp14:anchorId="3A1E3193" wp14:editId="5A5330E8">
                <wp:simplePos x="0" y="0"/>
                <wp:positionH relativeFrom="column">
                  <wp:posOffset>4857830</wp:posOffset>
                </wp:positionH>
                <wp:positionV relativeFrom="paragraph">
                  <wp:posOffset>-849630</wp:posOffset>
                </wp:positionV>
                <wp:extent cx="2036880" cy="2194200"/>
                <wp:effectExtent l="38100" t="38100" r="40005" b="34290"/>
                <wp:wrapNone/>
                <wp:docPr id="188" name="Ink 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2036880" cy="21945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646C3" id="Ink 188" o:spid="_x0000_s1026" type="#_x0000_t75" style="position:absolute;margin-left:382.15pt;margin-top:-67.25pt;width:161.1pt;height:173.5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">
                <v:imagedata r:id="rId287" o:title=""/>
              </v:shape>
            </w:pict>
          </mc:Fallback>
        </mc:AlternateContent>
      </w:r>
      <w:r w:rsidR="00C315D9">
        <w:rPr>
          <w:noProof/>
        </w:rPr>
        <w:drawing>
          <wp:anchor distT="0" distB="0" distL="114300" distR="114300" simplePos="0" relativeHeight="251658240" behindDoc="0" locked="0" layoutInCell="1" allowOverlap="1" wp14:anchorId="25D29C48" wp14:editId="44880E6C">
            <wp:simplePos x="0" y="0"/>
            <wp:positionH relativeFrom="margin">
              <wp:posOffset>38100</wp:posOffset>
            </wp:positionH>
            <wp:positionV relativeFrom="paragraph">
              <wp:posOffset>1809750</wp:posOffset>
            </wp:positionV>
            <wp:extent cx="6162675" cy="180975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1" t="3034" r="2170"/>
                    <a:stretch/>
                  </pic:blipFill>
                  <pic:spPr bwMode="auto">
                    <a:xfrm>
                      <a:off x="0" y="0"/>
                      <a:ext cx="6162675" cy="180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77132">
        <w:rPr>
          <w:noProof/>
        </w:rPr>
        <w:drawing>
          <wp:inline distT="0" distB="0" distL="0" distR="0" wp14:anchorId="0855BD62" wp14:editId="5C4F00D6">
            <wp:extent cx="6162675" cy="17335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9"/>
                    <a:srcRect l="6164" t="14953" r="2810"/>
                    <a:stretch/>
                  </pic:blipFill>
                  <pic:spPr bwMode="auto">
                    <a:xfrm>
                      <a:off x="0" y="0"/>
                      <a:ext cx="6162675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F9B689" w14:textId="0039D37C" w:rsidR="00C315D9" w:rsidRDefault="00C315D9" w:rsidP="00C315D9">
      <w:pPr>
        <w:rPr>
          <w:b/>
          <w:sz w:val="32"/>
          <w:u w:val="single"/>
        </w:rPr>
      </w:pPr>
      <w:r>
        <w:rPr>
          <w:b/>
          <w:sz w:val="32"/>
          <w:u w:val="single"/>
        </w:rPr>
        <w:br w:type="textWrapping" w:clear="all"/>
      </w:r>
    </w:p>
    <w:p w14:paraId="19DC6563" w14:textId="54D4BBEA" w:rsidR="00C315D9" w:rsidRDefault="00C315D9" w:rsidP="006B0C2A">
      <w:pPr>
        <w:jc w:val="center"/>
        <w:rPr>
          <w:b/>
          <w:sz w:val="32"/>
          <w:u w:val="single"/>
        </w:rPr>
      </w:pPr>
    </w:p>
    <w:p w14:paraId="372A429C" w14:textId="7E2AA19C" w:rsidR="006B0C2A" w:rsidRDefault="00F51478" w:rsidP="006B0C2A">
      <w:pPr>
        <w:jc w:val="center"/>
        <w:rPr>
          <w:b/>
          <w:sz w:val="32"/>
          <w:u w:val="single"/>
        </w:rPr>
      </w:pPr>
      <w:r>
        <w:rPr>
          <w:b/>
          <w:noProof/>
          <w:sz w:val="32"/>
        </w:rPr>
        <w:lastRenderedPageBreak/>
        <mc:AlternateContent>
          <mc:Choice Requires="aink">
            <w:drawing>
              <wp:anchor distT="0" distB="0" distL="114300" distR="114300" simplePos="0" relativeHeight="252425216" behindDoc="0" locked="0" layoutInCell="1" allowOverlap="1" wp14:anchorId="4486D841" wp14:editId="109579E7">
                <wp:simplePos x="0" y="0"/>
                <wp:positionH relativeFrom="column">
                  <wp:posOffset>3186206</wp:posOffset>
                </wp:positionH>
                <wp:positionV relativeFrom="paragraph">
                  <wp:posOffset>2985189</wp:posOffset>
                </wp:positionV>
                <wp:extent cx="601560" cy="43560"/>
                <wp:effectExtent l="0" t="57150" r="46355" b="52070"/>
                <wp:wrapNone/>
                <wp:docPr id="209" name="Ink 2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601560" cy="435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25216" behindDoc="0" locked="0" layoutInCell="1" allowOverlap="1" wp14:anchorId="4486D841" wp14:editId="109579E7">
                <wp:simplePos x="0" y="0"/>
                <wp:positionH relativeFrom="column">
                  <wp:posOffset>3186206</wp:posOffset>
                </wp:positionH>
                <wp:positionV relativeFrom="paragraph">
                  <wp:posOffset>2985189</wp:posOffset>
                </wp:positionV>
                <wp:extent cx="601560" cy="43560"/>
                <wp:effectExtent l="0" t="57150" r="46355" b="52070"/>
                <wp:wrapNone/>
                <wp:docPr id="209" name="Ink 20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9" name="Ink 209"/>
                        <pic:cNvPicPr/>
                      </pic:nvPicPr>
                      <pic:blipFill>
                        <a:blip r:embed="rId29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9200" cy="61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32"/>
        </w:rPr>
        <mc:AlternateContent>
          <mc:Choice Requires="aink">
            <w:drawing>
              <wp:anchor distT="0" distB="0" distL="114300" distR="114300" simplePos="0" relativeHeight="252424192" behindDoc="0" locked="0" layoutInCell="1" allowOverlap="1" wp14:anchorId="7E524927" wp14:editId="111C3E49">
                <wp:simplePos x="0" y="0"/>
                <wp:positionH relativeFrom="column">
                  <wp:posOffset>2860040</wp:posOffset>
                </wp:positionH>
                <wp:positionV relativeFrom="paragraph">
                  <wp:posOffset>3013075</wp:posOffset>
                </wp:positionV>
                <wp:extent cx="98185" cy="145980"/>
                <wp:effectExtent l="38100" t="38100" r="35560" b="45085"/>
                <wp:wrapNone/>
                <wp:docPr id="208" name="Ink 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98185" cy="1459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24192" behindDoc="0" locked="0" layoutInCell="1" allowOverlap="1" wp14:anchorId="7E524927" wp14:editId="111C3E49">
                <wp:simplePos x="0" y="0"/>
                <wp:positionH relativeFrom="column">
                  <wp:posOffset>2860040</wp:posOffset>
                </wp:positionH>
                <wp:positionV relativeFrom="paragraph">
                  <wp:posOffset>3013075</wp:posOffset>
                </wp:positionV>
                <wp:extent cx="98185" cy="145980"/>
                <wp:effectExtent l="38100" t="38100" r="35560" b="45085"/>
                <wp:wrapNone/>
                <wp:docPr id="208" name="Ink 20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8" name="Ink 208"/>
                        <pic:cNvPicPr/>
                      </pic:nvPicPr>
                      <pic:blipFill>
                        <a:blip r:embed="rId29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5808" cy="1635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b/>
          <w:noProof/>
          <w:sz w:val="32"/>
        </w:rPr>
        <mc:AlternateContent>
          <mc:Choice Requires="aink">
            <w:drawing>
              <wp:anchor distT="0" distB="0" distL="114300" distR="114300" simplePos="0" relativeHeight="252421120" behindDoc="0" locked="0" layoutInCell="1" allowOverlap="1" wp14:anchorId="1C9BFB05" wp14:editId="28339AA5">
                <wp:simplePos x="0" y="0"/>
                <wp:positionH relativeFrom="column">
                  <wp:posOffset>2653046</wp:posOffset>
                </wp:positionH>
                <wp:positionV relativeFrom="paragraph">
                  <wp:posOffset>2455269</wp:posOffset>
                </wp:positionV>
                <wp:extent cx="540000" cy="45000"/>
                <wp:effectExtent l="0" t="57150" r="50800" b="50800"/>
                <wp:wrapNone/>
                <wp:docPr id="204" name="Ink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540000" cy="45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21120" behindDoc="0" locked="0" layoutInCell="1" allowOverlap="1" wp14:anchorId="1C9BFB05" wp14:editId="28339AA5">
                <wp:simplePos x="0" y="0"/>
                <wp:positionH relativeFrom="column">
                  <wp:posOffset>2653046</wp:posOffset>
                </wp:positionH>
                <wp:positionV relativeFrom="paragraph">
                  <wp:posOffset>2455269</wp:posOffset>
                </wp:positionV>
                <wp:extent cx="540000" cy="45000"/>
                <wp:effectExtent l="0" t="57150" r="50800" b="50800"/>
                <wp:wrapNone/>
                <wp:docPr id="204" name="Ink 20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" name="Ink 204"/>
                        <pic:cNvPicPr/>
                      </pic:nvPicPr>
                      <pic:blipFill>
                        <a:blip r:embed="rId29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7640" cy="62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D2A3C">
        <w:rPr>
          <w:b/>
          <w:noProof/>
          <w:sz w:val="32"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 wp14:anchorId="69039DB6" wp14:editId="6626940A">
                <wp:simplePos x="0" y="0"/>
                <wp:positionH relativeFrom="column">
                  <wp:posOffset>4940935</wp:posOffset>
                </wp:positionH>
                <wp:positionV relativeFrom="paragraph">
                  <wp:posOffset>2719705</wp:posOffset>
                </wp:positionV>
                <wp:extent cx="1671955" cy="1207770"/>
                <wp:effectExtent l="38100" t="38100" r="23495" b="30480"/>
                <wp:wrapNone/>
                <wp:docPr id="271" name="Ink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1671955" cy="1207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03808D" id="Ink 271" o:spid="_x0000_s1026" type="#_x0000_t75" style="position:absolute;margin-left:388.7pt;margin-top:213.8pt;width:132.35pt;height:95.8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">
                <v:imagedata r:id="rId297" o:title=""/>
              </v:shape>
            </w:pict>
          </mc:Fallback>
        </mc:AlternateContent>
      </w:r>
      <w:r w:rsidR="006D2A3C">
        <w:rPr>
          <w:b/>
          <w:noProof/>
          <w:sz w:val="32"/>
        </w:rPr>
        <mc:AlternateContent>
          <mc:Choice Requires="wpi">
            <w:drawing>
              <wp:anchor distT="0" distB="0" distL="114300" distR="114300" simplePos="0" relativeHeight="251876352" behindDoc="0" locked="0" layoutInCell="1" allowOverlap="1" wp14:anchorId="7FB96C0D" wp14:editId="7F7881CC">
                <wp:simplePos x="0" y="0"/>
                <wp:positionH relativeFrom="column">
                  <wp:posOffset>3270885</wp:posOffset>
                </wp:positionH>
                <wp:positionV relativeFrom="paragraph">
                  <wp:posOffset>2804750</wp:posOffset>
                </wp:positionV>
                <wp:extent cx="1689840" cy="641880"/>
                <wp:effectExtent l="19050" t="38100" r="24765" b="44450"/>
                <wp:wrapNone/>
                <wp:docPr id="254" name="Ink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1689840" cy="6418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C05D6" id="Ink 254" o:spid="_x0000_s1026" type="#_x0000_t75" style="position:absolute;margin-left:257.2pt;margin-top:220.5pt;width:133.75pt;height:51.2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">
                <v:imagedata r:id="rId299" o:title=""/>
              </v:shape>
            </w:pict>
          </mc:Fallback>
        </mc:AlternateContent>
      </w:r>
      <w:r w:rsidR="006D2A3C">
        <w:rPr>
          <w:b/>
          <w:noProof/>
          <w:sz w:val="32"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 wp14:anchorId="27A5B2CB" wp14:editId="6EB5845E">
                <wp:simplePos x="0" y="0"/>
                <wp:positionH relativeFrom="column">
                  <wp:posOffset>2629423</wp:posOffset>
                </wp:positionH>
                <wp:positionV relativeFrom="paragraph">
                  <wp:posOffset>2477197</wp:posOffset>
                </wp:positionV>
                <wp:extent cx="604440" cy="688680"/>
                <wp:effectExtent l="38100" t="38100" r="24765" b="35560"/>
                <wp:wrapNone/>
                <wp:docPr id="232" name="Ink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604440" cy="68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515EE3" id="Ink 232" o:spid="_x0000_s1026" type="#_x0000_t75" style="position:absolute;margin-left:206.7pt;margin-top:194.7pt;width:48.3pt;height:54.9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">
                <v:imagedata r:id="rId301" o:title=""/>
              </v:shape>
            </w:pict>
          </mc:Fallback>
        </mc:AlternateContent>
      </w:r>
      <w:r w:rsidR="00B2206B">
        <w:rPr>
          <w:b/>
          <w:noProof/>
          <w:sz w:val="32"/>
        </w:rPr>
        <mc:AlternateContent>
          <mc:Choice Requires="wpi">
            <w:drawing>
              <wp:anchor distT="0" distB="0" distL="114300" distR="114300" simplePos="0" relativeHeight="251852800" behindDoc="0" locked="0" layoutInCell="1" allowOverlap="1" wp14:anchorId="1E859FEE" wp14:editId="60795F77">
                <wp:simplePos x="0" y="0"/>
                <wp:positionH relativeFrom="column">
                  <wp:posOffset>2169160</wp:posOffset>
                </wp:positionH>
                <wp:positionV relativeFrom="paragraph">
                  <wp:posOffset>1395730</wp:posOffset>
                </wp:positionV>
                <wp:extent cx="1085400" cy="146880"/>
                <wp:effectExtent l="38100" t="38100" r="38735" b="43815"/>
                <wp:wrapNone/>
                <wp:docPr id="231" name="Ink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1085400" cy="14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72260C" id="Ink 231" o:spid="_x0000_s1026" type="#_x0000_t75" style="position:absolute;margin-left:170.45pt;margin-top:109.55pt;width:86.15pt;height:12.25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">
                <v:imagedata r:id="rId303" o:title=""/>
              </v:shape>
            </w:pict>
          </mc:Fallback>
        </mc:AlternateContent>
      </w:r>
      <w:r w:rsidR="006B0C2A" w:rsidRPr="006B0C2A">
        <w:rPr>
          <w:b/>
          <w:noProof/>
          <w:sz w:val="32"/>
        </w:rPr>
        <w:drawing>
          <wp:inline distT="0" distB="0" distL="0" distR="0" wp14:anchorId="5DE00056" wp14:editId="7579C0F9">
            <wp:extent cx="6191250" cy="35909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04"/>
                    <a:srcRect l="23558" t="19589" r="21987" b="23218"/>
                    <a:stretch/>
                  </pic:blipFill>
                  <pic:spPr bwMode="auto">
                    <a:xfrm>
                      <a:off x="0" y="0"/>
                      <a:ext cx="6191250" cy="359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A24A0" w14:textId="544A61C0" w:rsidR="006B0C2A" w:rsidRDefault="006B0C2A" w:rsidP="006B0C2A"/>
    <w:p w14:paraId="166BF2AF" w14:textId="2A693F66" w:rsidR="006D03EC" w:rsidRDefault="006D03EC" w:rsidP="008D1F27">
      <w:pPr>
        <w:jc w:val="both"/>
        <w:rPr>
          <w:b/>
          <w:sz w:val="28"/>
          <w:u w:val="single"/>
        </w:rPr>
      </w:pPr>
      <w:r>
        <w:rPr>
          <w:b/>
          <w:sz w:val="28"/>
          <w:u w:val="single"/>
        </w:rPr>
        <w:t>Sample code:</w:t>
      </w:r>
    </w:p>
    <w:p w14:paraId="4649CE0F" w14:textId="77777777" w:rsidR="00250000" w:rsidRPr="006D03EC" w:rsidRDefault="00250000" w:rsidP="006D03EC">
      <w:pPr>
        <w:jc w:val="both"/>
        <w:rPr>
          <w:sz w:val="22"/>
          <w:szCs w:val="22"/>
        </w:rPr>
      </w:pPr>
    </w:p>
    <w:p w14:paraId="1872EEEB" w14:textId="2E4163CD" w:rsidR="006D03EC" w:rsidRDefault="006D2A3C" w:rsidP="00FC3706">
      <w:pPr>
        <w:pStyle w:val="ListParagraph"/>
        <w:numPr>
          <w:ilvl w:val="0"/>
          <w:numId w:val="2"/>
        </w:num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93760" behindDoc="0" locked="0" layoutInCell="1" allowOverlap="1" wp14:anchorId="1D9E710A" wp14:editId="06710576">
                <wp:simplePos x="0" y="0"/>
                <wp:positionH relativeFrom="column">
                  <wp:posOffset>2283103</wp:posOffset>
                </wp:positionH>
                <wp:positionV relativeFrom="paragraph">
                  <wp:posOffset>92762</wp:posOffset>
                </wp:positionV>
                <wp:extent cx="1695240" cy="43920"/>
                <wp:effectExtent l="19050" t="19050" r="0" b="32385"/>
                <wp:wrapNone/>
                <wp:docPr id="272" name="Ink 2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5">
                      <w14:nvContentPartPr>
                        <w14:cNvContentPartPr/>
                      </w14:nvContentPartPr>
                      <w14:xfrm>
                        <a:off x="0" y="0"/>
                        <a:ext cx="1695240" cy="4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B218F2" id="Ink 272" o:spid="_x0000_s1026" type="#_x0000_t75" style="position:absolute;margin-left:179.4pt;margin-top:6.95pt;width:134.2pt;height:4.15pt;z-index:25189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">
                <v:imagedata r:id="rId306" o:title=""/>
              </v:shape>
            </w:pict>
          </mc:Fallback>
        </mc:AlternateContent>
      </w:r>
      <w:r w:rsidR="00C05427">
        <w:t>We can also use</w:t>
      </w:r>
      <w:r w:rsidR="00FC3706">
        <w:t xml:space="preserve"> another jump label after jump body which points to the “exit” / end </w:t>
      </w:r>
      <w:proofErr w:type="gramStart"/>
      <w:r w:rsidR="00FC3706">
        <w:t>program</w:t>
      </w:r>
      <w:proofErr w:type="gramEnd"/>
    </w:p>
    <w:p w14:paraId="0C445C34" w14:textId="77777777" w:rsidR="00250000" w:rsidRPr="00250000" w:rsidRDefault="002148CF" w:rsidP="004314CB">
      <w:pPr>
        <w:ind w:left="360"/>
        <w:jc w:val="center"/>
        <w:rPr>
          <w:sz w:val="28"/>
        </w:rPr>
      </w:pPr>
      <w:r>
        <w:rPr>
          <w:sz w:val="28"/>
        </w:rPr>
        <w:t>;(example</w:t>
      </w:r>
      <w:r w:rsidR="00250000" w:rsidRPr="00250000">
        <w:rPr>
          <w:sz w:val="28"/>
        </w:rPr>
        <w:t>)</w:t>
      </w:r>
    </w:p>
    <w:p w14:paraId="3591FE86" w14:textId="77777777" w:rsidR="002148CF" w:rsidRDefault="002148CF" w:rsidP="002148CF">
      <w:pPr>
        <w:jc w:val="both"/>
      </w:pPr>
      <w:r>
        <w:t xml:space="preserve">INCLUDE </w:t>
      </w:r>
      <w:proofErr w:type="gramStart"/>
      <w:r>
        <w:t>Irvine32.inc</w:t>
      </w:r>
      <w:proofErr w:type="gramEnd"/>
    </w:p>
    <w:p w14:paraId="3CDE2708" w14:textId="34F6D5BB" w:rsidR="002148CF" w:rsidRDefault="002148CF" w:rsidP="002148CF">
      <w:pPr>
        <w:jc w:val="both"/>
      </w:pPr>
      <w:r>
        <w:t>.data</w:t>
      </w:r>
    </w:p>
    <w:p w14:paraId="318C3B45" w14:textId="77777777" w:rsidR="002148CF" w:rsidRDefault="002148CF" w:rsidP="002148CF">
      <w:pPr>
        <w:jc w:val="both"/>
      </w:pPr>
      <w:proofErr w:type="gramStart"/>
      <w:r>
        <w:t>.code</w:t>
      </w:r>
      <w:proofErr w:type="gramEnd"/>
    </w:p>
    <w:p w14:paraId="6BCA85FA" w14:textId="77777777" w:rsidR="002148CF" w:rsidRDefault="002148CF" w:rsidP="002148CF">
      <w:pPr>
        <w:jc w:val="both"/>
      </w:pPr>
      <w:r>
        <w:t xml:space="preserve">main </w:t>
      </w:r>
      <w:proofErr w:type="gramStart"/>
      <w:r>
        <w:t>proc</w:t>
      </w:r>
      <w:proofErr w:type="gramEnd"/>
    </w:p>
    <w:p w14:paraId="5382C5B3" w14:textId="77777777" w:rsidR="002148CF" w:rsidRDefault="002148CF" w:rsidP="002148CF">
      <w:pPr>
        <w:jc w:val="both"/>
      </w:pPr>
      <w:r>
        <w:t>mov eax,6</w:t>
      </w:r>
    </w:p>
    <w:p w14:paraId="5AE743DC" w14:textId="77777777" w:rsidR="002148CF" w:rsidRDefault="002148CF" w:rsidP="002148CF">
      <w:pPr>
        <w:jc w:val="both"/>
      </w:pPr>
      <w:r>
        <w:t xml:space="preserve">mov </w:t>
      </w:r>
      <w:proofErr w:type="spellStart"/>
      <w:r>
        <w:t>ebx</w:t>
      </w:r>
      <w:proofErr w:type="spellEnd"/>
      <w:r>
        <w:t>, 5</w:t>
      </w:r>
    </w:p>
    <w:p w14:paraId="752334F9" w14:textId="2790678A" w:rsidR="002148CF" w:rsidRDefault="00F51478" w:rsidP="002148CF">
      <w:pPr>
        <w:jc w:val="both"/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2426240" behindDoc="0" locked="0" layoutInCell="1" allowOverlap="1" wp14:anchorId="69E0D78C" wp14:editId="4C6BD1CD">
                <wp:simplePos x="0" y="0"/>
                <wp:positionH relativeFrom="column">
                  <wp:posOffset>-18874</wp:posOffset>
                </wp:positionH>
                <wp:positionV relativeFrom="paragraph">
                  <wp:posOffset>2089</wp:posOffset>
                </wp:positionV>
                <wp:extent cx="321840" cy="216000"/>
                <wp:effectExtent l="57150" t="57150" r="2540" b="50800"/>
                <wp:wrapNone/>
                <wp:docPr id="210" name="Ink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7">
                      <w14:nvContentPartPr>
                        <w14:cNvContentPartPr/>
                      </w14:nvContentPartPr>
                      <w14:xfrm>
                        <a:off x="0" y="0"/>
                        <a:ext cx="321840" cy="216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26240" behindDoc="0" locked="0" layoutInCell="1" allowOverlap="1" wp14:anchorId="69E0D78C" wp14:editId="4C6BD1CD">
                <wp:simplePos x="0" y="0"/>
                <wp:positionH relativeFrom="column">
                  <wp:posOffset>-18874</wp:posOffset>
                </wp:positionH>
                <wp:positionV relativeFrom="paragraph">
                  <wp:posOffset>2089</wp:posOffset>
                </wp:positionV>
                <wp:extent cx="321840" cy="216000"/>
                <wp:effectExtent l="57150" t="57150" r="2540" b="50800"/>
                <wp:wrapNone/>
                <wp:docPr id="210" name="Ink 21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0" name="Ink 210"/>
                        <pic:cNvPicPr/>
                      </pic:nvPicPr>
                      <pic:blipFill>
                        <a:blip r:embed="rId30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39480" cy="233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D2A3C">
        <w:rPr>
          <w:noProof/>
        </w:rPr>
        <mc:AlternateContent>
          <mc:Choice Requires="wpi">
            <w:drawing>
              <wp:anchor distT="0" distB="0" distL="114300" distR="114300" simplePos="0" relativeHeight="251897856" behindDoc="0" locked="0" layoutInCell="1" allowOverlap="1" wp14:anchorId="11BD1848" wp14:editId="35CDE43E">
                <wp:simplePos x="0" y="0"/>
                <wp:positionH relativeFrom="column">
                  <wp:posOffset>-324485</wp:posOffset>
                </wp:positionH>
                <wp:positionV relativeFrom="paragraph">
                  <wp:posOffset>189230</wp:posOffset>
                </wp:positionV>
                <wp:extent cx="290830" cy="90170"/>
                <wp:effectExtent l="38100" t="38100" r="33020" b="43180"/>
                <wp:wrapNone/>
                <wp:docPr id="276" name="Ink 2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9">
                      <w14:nvContentPartPr>
                        <w14:cNvContentPartPr/>
                      </w14:nvContentPartPr>
                      <w14:xfrm>
                        <a:off x="0" y="0"/>
                        <a:ext cx="290830" cy="90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3B6ABF" id="Ink 276" o:spid="_x0000_s1026" type="#_x0000_t75" style="position:absolute;margin-left:-25.9pt;margin-top:14.55pt;width:23.6pt;height:7.75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">
                <v:imagedata r:id="rId310" o:title=""/>
              </v:shape>
            </w:pict>
          </mc:Fallback>
        </mc:AlternateContent>
      </w:r>
      <w:proofErr w:type="spellStart"/>
      <w:r w:rsidR="002148CF">
        <w:t>cmp</w:t>
      </w:r>
      <w:proofErr w:type="spellEnd"/>
      <w:r w:rsidR="002148CF">
        <w:t xml:space="preserve"> </w:t>
      </w:r>
      <w:proofErr w:type="spellStart"/>
      <w:r w:rsidR="002148CF">
        <w:t>eax</w:t>
      </w:r>
      <w:proofErr w:type="spellEnd"/>
      <w:r w:rsidR="002148CF">
        <w:t xml:space="preserve">, </w:t>
      </w:r>
      <w:proofErr w:type="spellStart"/>
      <w:r w:rsidR="002148CF">
        <w:t>ebx</w:t>
      </w:r>
      <w:proofErr w:type="spellEnd"/>
    </w:p>
    <w:p w14:paraId="62B41D6E" w14:textId="417C9A20" w:rsidR="002148CF" w:rsidRPr="004A7726" w:rsidRDefault="006D2A3C" w:rsidP="002148CF">
      <w:pPr>
        <w:jc w:val="both"/>
        <w:rPr>
          <w:color w:val="95B3D7" w:themeColor="accent1" w:themeTint="99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02976" behindDoc="0" locked="0" layoutInCell="1" allowOverlap="1" wp14:anchorId="64318BD9" wp14:editId="2FBF71A8">
                <wp:simplePos x="0" y="0"/>
                <wp:positionH relativeFrom="column">
                  <wp:posOffset>-52217</wp:posOffset>
                </wp:positionH>
                <wp:positionV relativeFrom="paragraph">
                  <wp:posOffset>104472</wp:posOffset>
                </wp:positionV>
                <wp:extent cx="452520" cy="17280"/>
                <wp:effectExtent l="76200" t="114300" r="100330" b="154305"/>
                <wp:wrapNone/>
                <wp:docPr id="283" name="Ink 2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1">
                      <w14:nvContentPartPr>
                        <w14:cNvContentPartPr/>
                      </w14:nvContentPartPr>
                      <w14:xfrm>
                        <a:off x="0" y="0"/>
                        <a:ext cx="45252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1ADFA9" id="Ink 283" o:spid="_x0000_s1026" type="#_x0000_t75" style="position:absolute;margin-left:-6.9pt;margin-top:2.6pt;width:41.3pt;height:12.65pt;z-index:25190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">
                <v:imagedata r:id="rId312" o:title=""/>
              </v:shape>
            </w:pict>
          </mc:Fallback>
        </mc:AlternateContent>
      </w:r>
      <w:proofErr w:type="spellStart"/>
      <w:r w:rsidR="002148CF">
        <w:t>jb</w:t>
      </w:r>
      <w:proofErr w:type="spellEnd"/>
      <w:r w:rsidR="002148CF">
        <w:t xml:space="preserve"> </w:t>
      </w:r>
      <w:r w:rsidR="002148CF" w:rsidRPr="004A7726">
        <w:rPr>
          <w:b/>
          <w:color w:val="FF0000"/>
        </w:rPr>
        <w:t>L</w:t>
      </w:r>
      <w:proofErr w:type="gramStart"/>
      <w:r w:rsidR="002148CF" w:rsidRPr="004A7726">
        <w:rPr>
          <w:b/>
          <w:color w:val="FF0000"/>
        </w:rPr>
        <w:t>1</w:t>
      </w:r>
      <w:r w:rsidR="00213831">
        <w:t xml:space="preserve"> </w:t>
      </w:r>
      <w:r w:rsidR="00213831" w:rsidRPr="004A7726">
        <w:rPr>
          <w:color w:val="95B3D7" w:themeColor="accent1" w:themeTint="99"/>
        </w:rPr>
        <w:t>;</w:t>
      </w:r>
      <w:proofErr w:type="gramEnd"/>
      <w:r w:rsidR="00213831" w:rsidRPr="004A7726">
        <w:rPr>
          <w:color w:val="95B3D7" w:themeColor="accent1" w:themeTint="99"/>
        </w:rPr>
        <w:t xml:space="preserve"> jump to L1 if </w:t>
      </w:r>
      <w:proofErr w:type="spellStart"/>
      <w:r w:rsidR="00213831" w:rsidRPr="004A7726">
        <w:rPr>
          <w:color w:val="95B3D7" w:themeColor="accent1" w:themeTint="99"/>
        </w:rPr>
        <w:t>eax</w:t>
      </w:r>
      <w:proofErr w:type="spellEnd"/>
      <w:r w:rsidR="00213831" w:rsidRPr="004A7726">
        <w:rPr>
          <w:color w:val="95B3D7" w:themeColor="accent1" w:themeTint="99"/>
        </w:rPr>
        <w:t xml:space="preserve"> is less than </w:t>
      </w:r>
      <w:proofErr w:type="spellStart"/>
      <w:r w:rsidR="00213831" w:rsidRPr="004A7726">
        <w:rPr>
          <w:color w:val="95B3D7" w:themeColor="accent1" w:themeTint="99"/>
        </w:rPr>
        <w:t>ebx</w:t>
      </w:r>
      <w:proofErr w:type="spellEnd"/>
      <w:r w:rsidR="00213831" w:rsidRPr="004A7726">
        <w:rPr>
          <w:color w:val="95B3D7" w:themeColor="accent1" w:themeTint="99"/>
        </w:rPr>
        <w:t xml:space="preserve"> otherwise move to next line</w:t>
      </w:r>
    </w:p>
    <w:p w14:paraId="32D9F13C" w14:textId="412B958D" w:rsidR="002148CF" w:rsidRPr="004A7726" w:rsidRDefault="006D2A3C" w:rsidP="002148CF">
      <w:pPr>
        <w:jc w:val="both"/>
        <w:rPr>
          <w:color w:val="95B3D7" w:themeColor="accent1" w:themeTint="99"/>
          <w:sz w:val="22"/>
          <w:szCs w:val="22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00928" behindDoc="0" locked="0" layoutInCell="1" allowOverlap="1" wp14:anchorId="401519BD" wp14:editId="2C609353">
                <wp:simplePos x="0" y="0"/>
                <wp:positionH relativeFrom="column">
                  <wp:posOffset>-10097</wp:posOffset>
                </wp:positionH>
                <wp:positionV relativeFrom="paragraph">
                  <wp:posOffset>87612</wp:posOffset>
                </wp:positionV>
                <wp:extent cx="1039680" cy="19440"/>
                <wp:effectExtent l="57150" t="114300" r="84455" b="133350"/>
                <wp:wrapNone/>
                <wp:docPr id="279" name="Ink 2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3">
                      <w14:nvContentPartPr>
                        <w14:cNvContentPartPr/>
                      </w14:nvContentPartPr>
                      <w14:xfrm>
                        <a:off x="0" y="0"/>
                        <a:ext cx="103968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7C6B79" id="Ink 279" o:spid="_x0000_s1026" type="#_x0000_t75" style="position:absolute;margin-left:-3.65pt;margin-top:1.25pt;width:87.5pt;height:12.9pt;z-index:25190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">
                <v:imagedata r:id="rId3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98880" behindDoc="0" locked="0" layoutInCell="1" allowOverlap="1" wp14:anchorId="486AE8F0" wp14:editId="7819139C">
                <wp:simplePos x="0" y="0"/>
                <wp:positionH relativeFrom="column">
                  <wp:posOffset>-422657</wp:posOffset>
                </wp:positionH>
                <wp:positionV relativeFrom="paragraph">
                  <wp:posOffset>-213708</wp:posOffset>
                </wp:positionV>
                <wp:extent cx="444600" cy="767160"/>
                <wp:effectExtent l="38100" t="38100" r="31750" b="33020"/>
                <wp:wrapNone/>
                <wp:docPr id="277" name="Ink 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5">
                      <w14:nvContentPartPr>
                        <w14:cNvContentPartPr/>
                      </w14:nvContentPartPr>
                      <w14:xfrm>
                        <a:off x="0" y="0"/>
                        <a:ext cx="444600" cy="76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47ECFD" id="Ink 277" o:spid="_x0000_s1026" type="#_x0000_t75" style="position:absolute;margin-left:-33.65pt;margin-top:-17.2pt;width:35.7pt;height:61.1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">
                <v:imagedata r:id="rId316" o:title=""/>
              </v:shape>
            </w:pict>
          </mc:Fallback>
        </mc:AlternateContent>
      </w:r>
      <w:proofErr w:type="spellStart"/>
      <w:r w:rsidR="002148CF">
        <w:t>Jmp</w:t>
      </w:r>
      <w:proofErr w:type="spellEnd"/>
      <w:r w:rsidR="002148CF">
        <w:t xml:space="preserve"> </w:t>
      </w:r>
      <w:proofErr w:type="spellStart"/>
      <w:r w:rsidR="002148CF" w:rsidRPr="004A7726">
        <w:rPr>
          <w:b/>
          <w:color w:val="00B050"/>
        </w:rPr>
        <w:t>progmend</w:t>
      </w:r>
      <w:proofErr w:type="spellEnd"/>
      <w:r w:rsidR="004A7726" w:rsidRPr="004A7726">
        <w:rPr>
          <w:color w:val="95B3D7" w:themeColor="accent1" w:themeTint="99"/>
        </w:rPr>
        <w:t xml:space="preserve">; jump to label </w:t>
      </w:r>
      <w:proofErr w:type="spellStart"/>
      <w:r w:rsidR="004A7726" w:rsidRPr="004A7726">
        <w:rPr>
          <w:color w:val="95B3D7" w:themeColor="accent1" w:themeTint="99"/>
        </w:rPr>
        <w:t>prog</w:t>
      </w:r>
      <w:r w:rsidR="00335583" w:rsidRPr="004A7726">
        <w:rPr>
          <w:color w:val="95B3D7" w:themeColor="accent1" w:themeTint="99"/>
        </w:rPr>
        <w:t>mend</w:t>
      </w:r>
      <w:proofErr w:type="spellEnd"/>
      <w:r w:rsidR="004A7726" w:rsidRPr="004A7726">
        <w:rPr>
          <w:color w:val="95B3D7" w:themeColor="accent1" w:themeTint="99"/>
        </w:rPr>
        <w:t xml:space="preserve">; </w:t>
      </w:r>
      <w:r w:rsidR="004A7726" w:rsidRPr="004A7726">
        <w:rPr>
          <w:color w:val="95B3D7" w:themeColor="accent1" w:themeTint="99"/>
          <w:sz w:val="22"/>
          <w:szCs w:val="22"/>
        </w:rPr>
        <w:t xml:space="preserve">If this </w:t>
      </w:r>
      <w:proofErr w:type="spellStart"/>
      <w:r w:rsidR="004A7726" w:rsidRPr="004A7726">
        <w:rPr>
          <w:color w:val="95B3D7" w:themeColor="accent1" w:themeTint="99"/>
          <w:sz w:val="22"/>
          <w:szCs w:val="22"/>
        </w:rPr>
        <w:t>jmp</w:t>
      </w:r>
      <w:proofErr w:type="spellEnd"/>
      <w:r w:rsidR="004A7726" w:rsidRPr="004A7726">
        <w:rPr>
          <w:color w:val="95B3D7" w:themeColor="accent1" w:themeTint="99"/>
          <w:sz w:val="22"/>
          <w:szCs w:val="22"/>
        </w:rPr>
        <w:t xml:space="preserve"> is not used then L1 will execute in </w:t>
      </w:r>
      <w:r w:rsidR="004A7726" w:rsidRPr="004A7726">
        <w:rPr>
          <w:color w:val="FF0000"/>
          <w:sz w:val="22"/>
          <w:szCs w:val="22"/>
        </w:rPr>
        <w:t xml:space="preserve">all </w:t>
      </w:r>
      <w:proofErr w:type="gramStart"/>
      <w:r w:rsidR="004A7726" w:rsidRPr="004A7726">
        <w:rPr>
          <w:color w:val="95B3D7" w:themeColor="accent1" w:themeTint="99"/>
          <w:sz w:val="22"/>
          <w:szCs w:val="22"/>
        </w:rPr>
        <w:t>conditions</w:t>
      </w:r>
      <w:proofErr w:type="gramEnd"/>
    </w:p>
    <w:p w14:paraId="6E085054" w14:textId="3EFE2AED" w:rsidR="002148CF" w:rsidRPr="004A7726" w:rsidRDefault="006D2A3C" w:rsidP="002148CF">
      <w:pPr>
        <w:jc w:val="both"/>
        <w:rPr>
          <w:b/>
          <w:color w:val="FF0000"/>
        </w:rPr>
      </w:pPr>
      <w:r>
        <w:rPr>
          <w:b/>
          <w:noProof/>
          <w:color w:val="FF0000"/>
        </w:rPr>
        <mc:AlternateContent>
          <mc:Choice Requires="wpi">
            <w:drawing>
              <wp:anchor distT="0" distB="0" distL="114300" distR="114300" simplePos="0" relativeHeight="251904000" behindDoc="0" locked="0" layoutInCell="1" allowOverlap="1" wp14:anchorId="37C1A016" wp14:editId="10032087">
                <wp:simplePos x="0" y="0"/>
                <wp:positionH relativeFrom="column">
                  <wp:posOffset>-62657</wp:posOffset>
                </wp:positionH>
                <wp:positionV relativeFrom="paragraph">
                  <wp:posOffset>121872</wp:posOffset>
                </wp:positionV>
                <wp:extent cx="290160" cy="38880"/>
                <wp:effectExtent l="57150" t="114300" r="110490" b="132715"/>
                <wp:wrapNone/>
                <wp:docPr id="284" name="Ink 2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7">
                      <w14:nvContentPartPr>
                        <w14:cNvContentPartPr/>
                      </w14:nvContentPartPr>
                      <w14:xfrm>
                        <a:off x="0" y="0"/>
                        <a:ext cx="29016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DBFF16" id="Ink 284" o:spid="_x0000_s1026" type="#_x0000_t75" style="position:absolute;margin-left:-7.8pt;margin-top:3.95pt;width:28.55pt;height:14.35pt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">
                <v:imagedata r:id="rId318" o:title=""/>
              </v:shape>
            </w:pict>
          </mc:Fallback>
        </mc:AlternateContent>
      </w:r>
      <w:r w:rsidR="002148CF" w:rsidRPr="004A7726">
        <w:rPr>
          <w:b/>
          <w:color w:val="FF0000"/>
        </w:rPr>
        <w:t xml:space="preserve">L1: </w:t>
      </w:r>
    </w:p>
    <w:p w14:paraId="4FFE95EF" w14:textId="77777777" w:rsidR="002148CF" w:rsidRDefault="002148CF" w:rsidP="002148CF">
      <w:pPr>
        <w:jc w:val="both"/>
      </w:pPr>
      <w:r>
        <w:t>mov eax,10</w:t>
      </w:r>
    </w:p>
    <w:p w14:paraId="74CACF8E" w14:textId="77777777" w:rsidR="002148CF" w:rsidRDefault="002148CF" w:rsidP="002148CF">
      <w:pPr>
        <w:jc w:val="both"/>
      </w:pPr>
      <w:r>
        <w:t xml:space="preserve">call </w:t>
      </w:r>
      <w:proofErr w:type="spellStart"/>
      <w:proofErr w:type="gramStart"/>
      <w:r>
        <w:t>dumpregs</w:t>
      </w:r>
      <w:proofErr w:type="spellEnd"/>
      <w:proofErr w:type="gramEnd"/>
    </w:p>
    <w:p w14:paraId="238983B5" w14:textId="017C8106" w:rsidR="002148CF" w:rsidRDefault="006D2A3C" w:rsidP="002148CF">
      <w:pPr>
        <w:jc w:val="bot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901952" behindDoc="0" locked="0" layoutInCell="1" allowOverlap="1" wp14:anchorId="206E7A1B" wp14:editId="45616721">
                <wp:simplePos x="0" y="0"/>
                <wp:positionH relativeFrom="column">
                  <wp:posOffset>-75257</wp:posOffset>
                </wp:positionH>
                <wp:positionV relativeFrom="paragraph">
                  <wp:posOffset>88932</wp:posOffset>
                </wp:positionV>
                <wp:extent cx="949320" cy="50760"/>
                <wp:effectExtent l="76200" t="95250" r="80010" b="140335"/>
                <wp:wrapNone/>
                <wp:docPr id="280" name="Ink 2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9">
                      <w14:nvContentPartPr>
                        <w14:cNvContentPartPr/>
                      </w14:nvContentPartPr>
                      <w14:xfrm>
                        <a:off x="0" y="0"/>
                        <a:ext cx="949320" cy="5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63D8B3" id="Ink 280" o:spid="_x0000_s1026" type="#_x0000_t75" style="position:absolute;margin-left:-8.8pt;margin-top:1.35pt;width:80.45pt;height:15.35pt;z-index:25190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">
                <v:imagedata r:id="rId3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99904" behindDoc="0" locked="0" layoutInCell="1" allowOverlap="1" wp14:anchorId="4A612471" wp14:editId="24ED1B0B">
                <wp:simplePos x="0" y="0"/>
                <wp:positionH relativeFrom="column">
                  <wp:posOffset>-284417</wp:posOffset>
                </wp:positionH>
                <wp:positionV relativeFrom="paragraph">
                  <wp:posOffset>48972</wp:posOffset>
                </wp:positionV>
                <wp:extent cx="306000" cy="79920"/>
                <wp:effectExtent l="38100" t="38100" r="37465" b="34925"/>
                <wp:wrapNone/>
                <wp:docPr id="278" name="Ink 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1">
                      <w14:nvContentPartPr>
                        <w14:cNvContentPartPr/>
                      </w14:nvContentPartPr>
                      <w14:xfrm>
                        <a:off x="0" y="0"/>
                        <a:ext cx="30600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D2FF74" id="Ink 278" o:spid="_x0000_s1026" type="#_x0000_t75" style="position:absolute;margin-left:-22.75pt;margin-top:3.5pt;width:24.8pt;height:7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">
                <v:imagedata r:id="rId322" o:title=""/>
              </v:shape>
            </w:pict>
          </mc:Fallback>
        </mc:AlternateContent>
      </w:r>
      <w:proofErr w:type="spellStart"/>
      <w:r w:rsidR="002148CF">
        <w:t>Jmp</w:t>
      </w:r>
      <w:proofErr w:type="spellEnd"/>
      <w:r w:rsidR="002148CF">
        <w:t xml:space="preserve"> </w:t>
      </w:r>
      <w:proofErr w:type="spellStart"/>
      <w:r w:rsidR="002148CF">
        <w:t>progmend</w:t>
      </w:r>
      <w:proofErr w:type="spellEnd"/>
    </w:p>
    <w:p w14:paraId="6D8E79D0" w14:textId="77777777" w:rsidR="002148CF" w:rsidRPr="004A7726" w:rsidRDefault="002148CF" w:rsidP="002148CF">
      <w:pPr>
        <w:jc w:val="both"/>
        <w:rPr>
          <w:b/>
          <w:color w:val="00B050"/>
        </w:rPr>
      </w:pPr>
      <w:proofErr w:type="spellStart"/>
      <w:r w:rsidRPr="004A7726">
        <w:rPr>
          <w:b/>
          <w:color w:val="00B050"/>
        </w:rPr>
        <w:t>progmend</w:t>
      </w:r>
      <w:proofErr w:type="spellEnd"/>
      <w:r w:rsidRPr="004A7726">
        <w:rPr>
          <w:b/>
          <w:color w:val="00B050"/>
        </w:rPr>
        <w:t>:</w:t>
      </w:r>
    </w:p>
    <w:p w14:paraId="0DE41036" w14:textId="77777777" w:rsidR="002148CF" w:rsidRDefault="002148CF" w:rsidP="002148CF">
      <w:pPr>
        <w:jc w:val="both"/>
      </w:pPr>
      <w:r>
        <w:t>exit</w:t>
      </w:r>
    </w:p>
    <w:p w14:paraId="014E8D9C" w14:textId="77777777" w:rsidR="002148CF" w:rsidRDefault="002148CF" w:rsidP="002148CF">
      <w:pPr>
        <w:jc w:val="both"/>
      </w:pPr>
      <w:r>
        <w:t xml:space="preserve">main </w:t>
      </w:r>
      <w:proofErr w:type="spellStart"/>
      <w:r>
        <w:t>endp</w:t>
      </w:r>
      <w:proofErr w:type="spellEnd"/>
    </w:p>
    <w:p w14:paraId="3D9B50AB" w14:textId="77777777" w:rsidR="004314CB" w:rsidRDefault="002148CF" w:rsidP="00BC1F21">
      <w:pPr>
        <w:jc w:val="both"/>
      </w:pPr>
      <w:r>
        <w:t xml:space="preserve">END </w:t>
      </w:r>
      <w:proofErr w:type="gramStart"/>
      <w:r>
        <w:t>main</w:t>
      </w:r>
      <w:proofErr w:type="gramEnd"/>
    </w:p>
    <w:p w14:paraId="0A729667" w14:textId="77777777" w:rsidR="0013504C" w:rsidRDefault="0013504C" w:rsidP="00BC1F21">
      <w:pPr>
        <w:jc w:val="both"/>
      </w:pPr>
    </w:p>
    <w:p w14:paraId="6900AA08" w14:textId="77777777" w:rsidR="00BC1F21" w:rsidRPr="0013504C" w:rsidRDefault="00677249" w:rsidP="0013504C">
      <w:pPr>
        <w:pStyle w:val="ListParagraph"/>
        <w:numPr>
          <w:ilvl w:val="0"/>
          <w:numId w:val="2"/>
        </w:numPr>
        <w:jc w:val="both"/>
      </w:pPr>
      <w:r w:rsidRPr="0013504C">
        <w:t xml:space="preserve">OR </w:t>
      </w:r>
      <w:r w:rsidR="00BC1F21" w:rsidRPr="0013504C">
        <w:t xml:space="preserve">It </w:t>
      </w:r>
      <w:r w:rsidR="00C05427" w:rsidRPr="0013504C">
        <w:t xml:space="preserve">totally </w:t>
      </w:r>
      <w:r w:rsidR="00BC1F21" w:rsidRPr="0013504C">
        <w:t>depends on the program</w:t>
      </w:r>
      <w:r w:rsidR="00781069" w:rsidRPr="0013504C">
        <w:t>/task</w:t>
      </w:r>
      <w:r w:rsidR="00BC1F21" w:rsidRPr="0013504C">
        <w:t xml:space="preserve"> requirement</w:t>
      </w:r>
      <w:r w:rsidR="00781069" w:rsidRPr="0013504C">
        <w:t xml:space="preserve"> that how you use the </w:t>
      </w:r>
      <w:proofErr w:type="spellStart"/>
      <w:r w:rsidR="00781069" w:rsidRPr="0013504C">
        <w:t>jmp</w:t>
      </w:r>
      <w:proofErr w:type="spellEnd"/>
      <w:r w:rsidR="00781069" w:rsidRPr="0013504C">
        <w:t xml:space="preserve"> labels </w:t>
      </w:r>
      <w:r w:rsidR="00C05427" w:rsidRPr="0013504C">
        <w:t>for executing the</w:t>
      </w:r>
      <w:r w:rsidR="00781069" w:rsidRPr="0013504C">
        <w:t xml:space="preserve"> program</w:t>
      </w:r>
      <w:r w:rsidR="00DD03A2" w:rsidRPr="0013504C">
        <w:t>.</w:t>
      </w:r>
    </w:p>
    <w:p w14:paraId="5987F316" w14:textId="77777777" w:rsidR="003D0743" w:rsidRDefault="003D0743" w:rsidP="00BC1F21">
      <w:pPr>
        <w:jc w:val="both"/>
      </w:pPr>
    </w:p>
    <w:p w14:paraId="4F856856" w14:textId="77777777" w:rsidR="008D1F27" w:rsidRPr="00227DA8" w:rsidRDefault="008D1F27" w:rsidP="00BC1F21">
      <w:pPr>
        <w:jc w:val="both"/>
        <w:rPr>
          <w:b/>
          <w:sz w:val="28"/>
          <w:u w:val="single"/>
        </w:rPr>
      </w:pPr>
      <w:r>
        <w:rPr>
          <w:b/>
          <w:sz w:val="28"/>
          <w:u w:val="single"/>
        </w:rPr>
        <w:t>LAB TASK 1</w:t>
      </w:r>
      <w:r w:rsidRPr="00227DA8">
        <w:rPr>
          <w:b/>
          <w:sz w:val="28"/>
          <w:u w:val="single"/>
        </w:rPr>
        <w:t>:</w:t>
      </w:r>
    </w:p>
    <w:p w14:paraId="4C0080CF" w14:textId="77777777" w:rsidR="008D1F27" w:rsidRDefault="008D1F27" w:rsidP="006B0C2A">
      <w:pPr>
        <w:jc w:val="both"/>
      </w:pPr>
    </w:p>
    <w:p w14:paraId="4A5A6FAC" w14:textId="08BAE44C" w:rsidR="004314CB" w:rsidRDefault="008D1F27" w:rsidP="006B0C2A">
      <w:pPr>
        <w:jc w:val="both"/>
      </w:pPr>
      <w:r>
        <w:t xml:space="preserve">Compare unsigned AX to </w:t>
      </w:r>
      <w:r w:rsidR="00045DB4">
        <w:t>BX and</w:t>
      </w:r>
      <w:r>
        <w:t xml:space="preserve"> copy the smaller of the two into a variable named smaller. Take integer input from the user</w:t>
      </w:r>
      <w:r w:rsidR="0092640B">
        <w:t>.</w:t>
      </w:r>
      <w:r w:rsidR="00B03B61">
        <w:t xml:space="preserve"> Display the variable ‘smaller’ content.</w:t>
      </w:r>
    </w:p>
    <w:p w14:paraId="0A7AF799" w14:textId="77777777" w:rsidR="008D1F27" w:rsidRDefault="00B03B61" w:rsidP="006B0C2A">
      <w:pPr>
        <w:jc w:val="both"/>
      </w:pPr>
      <w:r>
        <w:t xml:space="preserve"> </w:t>
      </w:r>
    </w:p>
    <w:p w14:paraId="2A796174" w14:textId="22DF03DD" w:rsidR="00B03B61" w:rsidRPr="004314CB" w:rsidRDefault="006D2A3C" w:rsidP="0018063E">
      <w:pPr>
        <w:jc w:val="both"/>
        <w:rPr>
          <w:color w:val="000000" w:themeColor="text1"/>
        </w:rPr>
      </w:pPr>
      <w:r>
        <w:rPr>
          <w:b/>
          <w:noProof/>
          <w:color w:val="000000" w:themeColor="text1"/>
        </w:rPr>
        <mc:AlternateContent>
          <mc:Choice Requires="wpi">
            <w:drawing>
              <wp:anchor distT="0" distB="0" distL="114300" distR="114300" simplePos="0" relativeHeight="251905024" behindDoc="0" locked="0" layoutInCell="1" allowOverlap="1" wp14:anchorId="60A3E949" wp14:editId="6911AE7A">
                <wp:simplePos x="0" y="0"/>
                <wp:positionH relativeFrom="column">
                  <wp:posOffset>903640</wp:posOffset>
                </wp:positionH>
                <wp:positionV relativeFrom="paragraph">
                  <wp:posOffset>40129</wp:posOffset>
                </wp:positionV>
                <wp:extent cx="739800" cy="89280"/>
                <wp:effectExtent l="57150" t="95250" r="0" b="120650"/>
                <wp:wrapNone/>
                <wp:docPr id="292" name="Ink 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3">
                      <w14:nvContentPartPr>
                        <w14:cNvContentPartPr/>
                      </w14:nvContentPartPr>
                      <w14:xfrm>
                        <a:off x="0" y="0"/>
                        <a:ext cx="739800" cy="8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EAE721" id="Ink 292" o:spid="_x0000_s1026" type="#_x0000_t75" style="position:absolute;margin-left:68.35pt;margin-top:-2.5pt;width:63.9pt;height:18.4pt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">
                <v:imagedata r:id="rId324" o:title=""/>
              </v:shape>
            </w:pict>
          </mc:Fallback>
        </mc:AlternateContent>
      </w:r>
      <w:r w:rsidR="00B03B61" w:rsidRPr="004314CB">
        <w:rPr>
          <w:b/>
          <w:color w:val="000000" w:themeColor="text1"/>
        </w:rPr>
        <w:t>Hint:</w:t>
      </w:r>
      <w:r w:rsidR="00B03B61" w:rsidRPr="004314CB">
        <w:rPr>
          <w:color w:val="000000" w:themeColor="text1"/>
        </w:rPr>
        <w:t xml:space="preserve"> Use call </w:t>
      </w:r>
      <w:proofErr w:type="spellStart"/>
      <w:r w:rsidR="00B03B61" w:rsidRPr="004314CB">
        <w:rPr>
          <w:color w:val="000000" w:themeColor="text1"/>
        </w:rPr>
        <w:t>dumpmem</w:t>
      </w:r>
      <w:proofErr w:type="spellEnd"/>
      <w:r w:rsidR="00B03B61" w:rsidRPr="004314CB">
        <w:rPr>
          <w:color w:val="000000" w:themeColor="text1"/>
        </w:rPr>
        <w:t xml:space="preserve">, to display </w:t>
      </w:r>
      <w:r w:rsidR="001B52B6" w:rsidRPr="004314CB">
        <w:rPr>
          <w:color w:val="000000" w:themeColor="text1"/>
        </w:rPr>
        <w:t>variable</w:t>
      </w:r>
      <w:r w:rsidR="00B03B61" w:rsidRPr="004314CB">
        <w:rPr>
          <w:color w:val="000000" w:themeColor="text1"/>
        </w:rPr>
        <w:t>.</w:t>
      </w:r>
    </w:p>
    <w:p w14:paraId="0D9C73D0" w14:textId="7EB7888F" w:rsidR="001B52B6" w:rsidRPr="004314CB" w:rsidRDefault="004314CB" w:rsidP="0018063E">
      <w:pPr>
        <w:jc w:val="both"/>
        <w:rPr>
          <w:color w:val="000000" w:themeColor="text1"/>
        </w:rPr>
      </w:pPr>
      <w:r w:rsidRPr="004314CB">
        <w:rPr>
          <w:color w:val="000000" w:themeColor="text1"/>
        </w:rPr>
        <w:t>M</w:t>
      </w:r>
      <w:r w:rsidR="001B52B6" w:rsidRPr="004314CB">
        <w:rPr>
          <w:color w:val="000000" w:themeColor="text1"/>
        </w:rPr>
        <w:t>ov</w:t>
      </w:r>
      <w:r>
        <w:rPr>
          <w:color w:val="000000" w:themeColor="text1"/>
        </w:rPr>
        <w:t xml:space="preserve"> </w:t>
      </w:r>
      <w:proofErr w:type="spellStart"/>
      <w:r w:rsidR="001B52B6" w:rsidRPr="004314CB">
        <w:rPr>
          <w:color w:val="000000" w:themeColor="text1"/>
        </w:rPr>
        <w:t>esi</w:t>
      </w:r>
      <w:proofErr w:type="spellEnd"/>
      <w:r w:rsidR="001B52B6" w:rsidRPr="004314CB">
        <w:rPr>
          <w:color w:val="000000" w:themeColor="text1"/>
        </w:rPr>
        <w:t xml:space="preserve">, offset   </w:t>
      </w:r>
      <w:proofErr w:type="gramStart"/>
      <w:r w:rsidR="001B52B6" w:rsidRPr="004314CB">
        <w:rPr>
          <w:color w:val="000000" w:themeColor="text1"/>
        </w:rPr>
        <w:t>var</w:t>
      </w:r>
      <w:proofErr w:type="gramEnd"/>
    </w:p>
    <w:p w14:paraId="4613AFC7" w14:textId="518563A6" w:rsidR="001B52B6" w:rsidRPr="004314CB" w:rsidRDefault="004314CB" w:rsidP="0018063E">
      <w:pPr>
        <w:jc w:val="both"/>
        <w:rPr>
          <w:color w:val="000000" w:themeColor="text1"/>
        </w:rPr>
      </w:pPr>
      <w:r w:rsidRPr="004314CB">
        <w:rPr>
          <w:color w:val="000000" w:themeColor="text1"/>
        </w:rPr>
        <w:t>M</w:t>
      </w:r>
      <w:r w:rsidR="001B52B6" w:rsidRPr="004314CB">
        <w:rPr>
          <w:color w:val="000000" w:themeColor="text1"/>
        </w:rPr>
        <w:t>ov</w:t>
      </w:r>
      <w:r>
        <w:rPr>
          <w:color w:val="000000" w:themeColor="text1"/>
        </w:rPr>
        <w:t xml:space="preserve"> </w:t>
      </w:r>
      <w:proofErr w:type="spellStart"/>
      <w:proofErr w:type="gramStart"/>
      <w:r w:rsidR="001B52B6" w:rsidRPr="004314CB">
        <w:rPr>
          <w:color w:val="000000" w:themeColor="text1"/>
        </w:rPr>
        <w:t>ecx,lengthof</w:t>
      </w:r>
      <w:proofErr w:type="spellEnd"/>
      <w:proofErr w:type="gramEnd"/>
      <w:r w:rsidR="00045DB4">
        <w:rPr>
          <w:color w:val="000000" w:themeColor="text1"/>
        </w:rPr>
        <w:t xml:space="preserve"> </w:t>
      </w:r>
      <w:r w:rsidR="001B52B6" w:rsidRPr="004314CB">
        <w:rPr>
          <w:color w:val="000000" w:themeColor="text1"/>
        </w:rPr>
        <w:t>var</w:t>
      </w:r>
    </w:p>
    <w:p w14:paraId="7C4B4E7D" w14:textId="59BA0CAE" w:rsidR="001B52B6" w:rsidRPr="004314CB" w:rsidRDefault="004314CB" w:rsidP="0018063E">
      <w:pPr>
        <w:jc w:val="both"/>
        <w:rPr>
          <w:color w:val="000000" w:themeColor="text1"/>
        </w:rPr>
      </w:pPr>
      <w:r w:rsidRPr="004314CB">
        <w:rPr>
          <w:color w:val="000000" w:themeColor="text1"/>
        </w:rPr>
        <w:t>M</w:t>
      </w:r>
      <w:r w:rsidR="001B52B6" w:rsidRPr="004314CB">
        <w:rPr>
          <w:color w:val="000000" w:themeColor="text1"/>
        </w:rPr>
        <w:t>ov</w:t>
      </w:r>
      <w:r>
        <w:rPr>
          <w:color w:val="000000" w:themeColor="text1"/>
        </w:rPr>
        <w:t xml:space="preserve"> </w:t>
      </w:r>
      <w:proofErr w:type="spellStart"/>
      <w:r w:rsidR="001B52B6" w:rsidRPr="004314CB">
        <w:rPr>
          <w:color w:val="000000" w:themeColor="text1"/>
        </w:rPr>
        <w:t>ebx</w:t>
      </w:r>
      <w:proofErr w:type="spellEnd"/>
      <w:r w:rsidR="001B52B6" w:rsidRPr="004314CB">
        <w:rPr>
          <w:color w:val="000000" w:themeColor="text1"/>
        </w:rPr>
        <w:t>, type var</w:t>
      </w:r>
    </w:p>
    <w:p w14:paraId="700F1282" w14:textId="77777777" w:rsidR="00C74BF9" w:rsidRPr="004314CB" w:rsidRDefault="001B52B6" w:rsidP="0018063E">
      <w:pPr>
        <w:jc w:val="both"/>
        <w:rPr>
          <w:color w:val="000000" w:themeColor="text1"/>
        </w:rPr>
      </w:pPr>
      <w:r w:rsidRPr="004314CB">
        <w:rPr>
          <w:color w:val="000000" w:themeColor="text1"/>
        </w:rPr>
        <w:t xml:space="preserve">call </w:t>
      </w:r>
      <w:proofErr w:type="spellStart"/>
      <w:proofErr w:type="gramStart"/>
      <w:r w:rsidRPr="004314CB">
        <w:rPr>
          <w:color w:val="000000" w:themeColor="text1"/>
        </w:rPr>
        <w:t>dumpmem</w:t>
      </w:r>
      <w:proofErr w:type="spellEnd"/>
      <w:proofErr w:type="gramEnd"/>
    </w:p>
    <w:p w14:paraId="0D46043C" w14:textId="750FEB01" w:rsidR="004314CB" w:rsidRDefault="00045DB4" w:rsidP="006B0C2A">
      <w:pPr>
        <w:jc w:val="both"/>
        <w:rPr>
          <w:b/>
          <w:sz w:val="28"/>
          <w:u w:val="single"/>
        </w:rPr>
      </w:pPr>
      <w:r w:rsidRPr="00045DB4">
        <w:rPr>
          <w:b/>
          <w:sz w:val="28"/>
          <w:u w:val="single"/>
        </w:rPr>
        <w:t>Code</w:t>
      </w:r>
      <w:r>
        <w:rPr>
          <w:b/>
          <w:sz w:val="28"/>
          <w:u w:val="single"/>
        </w:rPr>
        <w:t>:</w:t>
      </w:r>
    </w:p>
    <w:p w14:paraId="0A2AC14D" w14:textId="783A11ED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TITLE smaller unsigned variable</w:t>
      </w:r>
    </w:p>
    <w:p w14:paraId="25464E50" w14:textId="77777777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INCLUDE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irvine32.inc</w:t>
      </w:r>
      <w:proofErr w:type="gramEnd"/>
    </w:p>
    <w:p w14:paraId="15371467" w14:textId="573E2070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data</w:t>
      </w:r>
    </w:p>
    <w:p w14:paraId="7D1675E0" w14:textId="77777777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maller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ORD ?</w:t>
      </w:r>
      <w:proofErr w:type="gramEnd"/>
    </w:p>
    <w:p w14:paraId="61B516FF" w14:textId="3F09302D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sInput1 BYTE "Enter first number: ",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0</w:t>
      </w:r>
      <w:proofErr w:type="gramEnd"/>
    </w:p>
    <w:p w14:paraId="7B4021F4" w14:textId="7B2F6494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24480" behindDoc="0" locked="0" layoutInCell="1" allowOverlap="1" wp14:anchorId="3512216D" wp14:editId="2EA93468">
                <wp:simplePos x="0" y="0"/>
                <wp:positionH relativeFrom="column">
                  <wp:posOffset>2917825</wp:posOffset>
                </wp:positionH>
                <wp:positionV relativeFrom="paragraph">
                  <wp:posOffset>-293370</wp:posOffset>
                </wp:positionV>
                <wp:extent cx="3388255" cy="721460"/>
                <wp:effectExtent l="38100" t="38100" r="41275" b="40640"/>
                <wp:wrapNone/>
                <wp:docPr id="315" name="Ink 3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5">
                      <w14:nvContentPartPr>
                        <w14:cNvContentPartPr/>
                      </w14:nvContentPartPr>
                      <w14:xfrm>
                        <a:off x="0" y="0"/>
                        <a:ext cx="3388255" cy="721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9E55C7" id="Ink 315" o:spid="_x0000_s1026" type="#_x0000_t75" style="position:absolute;margin-left:229.4pt;margin-top:-23.45pt;width:267.5pt;height:57.5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">
                <v:imagedata r:id="rId326" o:title=""/>
              </v:shape>
            </w:pict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sInput2 BYTE "Enter second number: ",</w:t>
      </w:r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0</w:t>
      </w:r>
      <w:proofErr w:type="gramEnd"/>
    </w:p>
    <w:p w14:paraId="66638E5E" w14:textId="4062A654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06048" behindDoc="0" locked="0" layoutInCell="1" allowOverlap="1" wp14:anchorId="06242CDE" wp14:editId="79D709F4">
                <wp:simplePos x="0" y="0"/>
                <wp:positionH relativeFrom="column">
                  <wp:posOffset>2176240</wp:posOffset>
                </wp:positionH>
                <wp:positionV relativeFrom="paragraph">
                  <wp:posOffset>29085</wp:posOffset>
                </wp:positionV>
                <wp:extent cx="662400" cy="200160"/>
                <wp:effectExtent l="76200" t="114300" r="99695" b="142875"/>
                <wp:wrapNone/>
                <wp:docPr id="293" name="Ink 2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7">
                      <w14:nvContentPartPr>
                        <w14:cNvContentPartPr/>
                      </w14:nvContentPartPr>
                      <w14:xfrm>
                        <a:off x="0" y="0"/>
                        <a:ext cx="662400" cy="20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63631F" id="Ink 293" o:spid="_x0000_s1026" type="#_x0000_t75" style="position:absolute;margin-left:168.5pt;margin-top:-3.35pt;width:57.8pt;height:27.05pt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">
                <v:imagedata r:id="rId328" o:title=""/>
              </v:shape>
            </w:pict>
          </mc:Fallback>
        </mc:AlternateContent>
      </w:r>
      <w:proofErr w:type="spell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 xml:space="preserve"> BYTE "smaller number is ",13,10,</w:t>
      </w:r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0</w:t>
      </w:r>
      <w:proofErr w:type="gramEnd"/>
    </w:p>
    <w:p w14:paraId="14598863" w14:textId="71338172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25504" behindDoc="0" locked="0" layoutInCell="1" allowOverlap="1" wp14:anchorId="2BA9B15D" wp14:editId="76C6C430">
                <wp:simplePos x="0" y="0"/>
                <wp:positionH relativeFrom="column">
                  <wp:posOffset>2200000</wp:posOffset>
                </wp:positionH>
                <wp:positionV relativeFrom="paragraph">
                  <wp:posOffset>2235</wp:posOffset>
                </wp:positionV>
                <wp:extent cx="612000" cy="104760"/>
                <wp:effectExtent l="38100" t="38100" r="17145" b="48260"/>
                <wp:wrapNone/>
                <wp:docPr id="316" name="Ink 3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9">
                      <w14:nvContentPartPr>
                        <w14:cNvContentPartPr/>
                      </w14:nvContentPartPr>
                      <w14:xfrm>
                        <a:off x="0" y="0"/>
                        <a:ext cx="61200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101BD3" id="Ink 316" o:spid="_x0000_s1026" type="#_x0000_t75" style="position:absolute;margin-left:172.9pt;margin-top:-.15pt;width:48.9pt;height:9pt;z-index:25192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">
                <v:imagedata r:id="rId330" o:title=""/>
              </v:shape>
            </w:pict>
          </mc:Fallback>
        </mc:AlternateContent>
      </w:r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.code</w:t>
      </w:r>
      <w:proofErr w:type="gramEnd"/>
    </w:p>
    <w:p w14:paraId="49D20871" w14:textId="5448D3BA" w:rsidR="002A039D" w:rsidRDefault="00F51478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34432" behindDoc="0" locked="0" layoutInCell="1" allowOverlap="1" wp14:anchorId="08EF5E3D" wp14:editId="14F3DDB9">
                <wp:simplePos x="0" y="0"/>
                <wp:positionH relativeFrom="column">
                  <wp:posOffset>2159126</wp:posOffset>
                </wp:positionH>
                <wp:positionV relativeFrom="paragraph">
                  <wp:posOffset>2006</wp:posOffset>
                </wp:positionV>
                <wp:extent cx="12600" cy="10080"/>
                <wp:effectExtent l="38100" t="38100" r="45085" b="47625"/>
                <wp:wrapNone/>
                <wp:docPr id="219" name="Ink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1">
                      <w14:nvContentPartPr>
                        <w14:cNvContentPartPr/>
                      </w14:nvContentPartPr>
                      <w14:xfrm>
                        <a:off x="0" y="0"/>
                        <a:ext cx="12600" cy="100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34432" behindDoc="0" locked="0" layoutInCell="1" allowOverlap="1" wp14:anchorId="08EF5E3D" wp14:editId="14F3DDB9">
                <wp:simplePos x="0" y="0"/>
                <wp:positionH relativeFrom="column">
                  <wp:posOffset>2159126</wp:posOffset>
                </wp:positionH>
                <wp:positionV relativeFrom="paragraph">
                  <wp:posOffset>2006</wp:posOffset>
                </wp:positionV>
                <wp:extent cx="12600" cy="10080"/>
                <wp:effectExtent l="38100" t="38100" r="45085" b="47625"/>
                <wp:wrapNone/>
                <wp:docPr id="219" name="Ink 21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9" name="Ink 219"/>
                        <pic:cNvPicPr/>
                      </pic:nvPicPr>
                      <pic:blipFill>
                        <a:blip r:embed="rId33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240" cy="27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33408" behindDoc="0" locked="0" layoutInCell="1" allowOverlap="1" wp14:anchorId="2EF31174" wp14:editId="6A8DBDEC">
                <wp:simplePos x="0" y="0"/>
                <wp:positionH relativeFrom="column">
                  <wp:posOffset>2258765</wp:posOffset>
                </wp:positionH>
                <wp:positionV relativeFrom="paragraph">
                  <wp:posOffset>-91440</wp:posOffset>
                </wp:positionV>
                <wp:extent cx="247680" cy="169920"/>
                <wp:effectExtent l="57150" t="57150" r="57150" b="40005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3">
                      <w14:nvContentPartPr>
                        <w14:cNvContentPartPr/>
                      </w14:nvContentPartPr>
                      <w14:xfrm>
                        <a:off x="0" y="0"/>
                        <a:ext cx="247680" cy="1699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2433408" behindDoc="0" locked="0" layoutInCell="1" allowOverlap="1" wp14:anchorId="2EF31174" wp14:editId="6A8DBDEC">
                <wp:simplePos x="0" y="0"/>
                <wp:positionH relativeFrom="column">
                  <wp:posOffset>2258765</wp:posOffset>
                </wp:positionH>
                <wp:positionV relativeFrom="paragraph">
                  <wp:posOffset>-91440</wp:posOffset>
                </wp:positionV>
                <wp:extent cx="247680" cy="169920"/>
                <wp:effectExtent l="57150" t="57150" r="57150" b="40005"/>
                <wp:wrapNone/>
                <wp:docPr id="218" name="Ink 21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8" name="Ink 218"/>
                        <pic:cNvPicPr/>
                      </pic:nvPicPr>
                      <pic:blipFill>
                        <a:blip r:embed="rId33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5320" cy="1875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proc</w:t>
      </w:r>
      <w:proofErr w:type="gramEnd"/>
    </w:p>
    <w:p w14:paraId="199AC606" w14:textId="7A381AA6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1AB8807" w14:textId="1EB15BC6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edx,offset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Input1</w:t>
      </w:r>
    </w:p>
    <w:p w14:paraId="0C8E690F" w14:textId="70DC0DF4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prompt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user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E61293C" w14:textId="059B73F5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26528" behindDoc="0" locked="0" layoutInCell="1" allowOverlap="1" wp14:anchorId="1B242AED" wp14:editId="6723E69B">
                <wp:simplePos x="0" y="0"/>
                <wp:positionH relativeFrom="column">
                  <wp:posOffset>707800</wp:posOffset>
                </wp:positionH>
                <wp:positionV relativeFrom="paragraph">
                  <wp:posOffset>111155</wp:posOffset>
                </wp:positionV>
                <wp:extent cx="629280" cy="64800"/>
                <wp:effectExtent l="38100" t="38100" r="38100" b="30480"/>
                <wp:wrapNone/>
                <wp:docPr id="317" name="Ink 3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5">
                      <w14:nvContentPartPr>
                        <w14:cNvContentPartPr/>
                      </w14:nvContentPartPr>
                      <w14:xfrm>
                        <a:off x="0" y="0"/>
                        <a:ext cx="629280" cy="6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C60175" id="Ink 317" o:spid="_x0000_s1026" type="#_x0000_t75" style="position:absolute;margin-left:55.4pt;margin-top:8.4pt;width:50.3pt;height:5.8pt;z-index:25192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">
                <v:imagedata r:id="rId336" o:title=""/>
              </v:shape>
            </w:pict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readInt</w:t>
      </w:r>
      <w:proofErr w:type="spellEnd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read integer </w:t>
      </w:r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1</w:t>
      </w:r>
      <w:proofErr w:type="gramEnd"/>
    </w:p>
    <w:p w14:paraId="0077B2E6" w14:textId="4AEDFFE8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42912" behindDoc="0" locked="0" layoutInCell="1" allowOverlap="1" wp14:anchorId="0D2436A8" wp14:editId="7F18AF7D">
                <wp:simplePos x="0" y="0"/>
                <wp:positionH relativeFrom="column">
                  <wp:posOffset>3791585</wp:posOffset>
                </wp:positionH>
                <wp:positionV relativeFrom="paragraph">
                  <wp:posOffset>-388620</wp:posOffset>
                </wp:positionV>
                <wp:extent cx="2667395" cy="821255"/>
                <wp:effectExtent l="38100" t="38100" r="19050" b="36195"/>
                <wp:wrapNone/>
                <wp:docPr id="333" name="Ink 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7">
                      <w14:nvContentPartPr>
                        <w14:cNvContentPartPr/>
                      </w14:nvContentPartPr>
                      <w14:xfrm>
                        <a:off x="0" y="0"/>
                        <a:ext cx="2667395" cy="8212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541006" id="Ink 333" o:spid="_x0000_s1026" type="#_x0000_t75" style="position:absolute;margin-left:298.2pt;margin-top:-30.95pt;width:210.75pt;height:65.35pt;z-index:2519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">
                <v:imagedata r:id="rId338" o:title=""/>
              </v:shape>
            </w:pict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ebx,eax</w:t>
      </w:r>
      <w:proofErr w:type="spellEnd"/>
      <w:proofErr w:type="gramEnd"/>
    </w:p>
    <w:p w14:paraId="0B16DBB4" w14:textId="4563F6D5" w:rsidR="002A039D" w:rsidRDefault="00A06328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66144" behindDoc="0" locked="0" layoutInCell="1" allowOverlap="1" wp14:anchorId="270111B0" wp14:editId="216B9AF2">
                <wp:simplePos x="0" y="0"/>
                <wp:positionH relativeFrom="column">
                  <wp:posOffset>-92120</wp:posOffset>
                </wp:positionH>
                <wp:positionV relativeFrom="paragraph">
                  <wp:posOffset>-38702</wp:posOffset>
                </wp:positionV>
                <wp:extent cx="506520" cy="185040"/>
                <wp:effectExtent l="38100" t="38100" r="46355" b="43815"/>
                <wp:wrapNone/>
                <wp:docPr id="556" name="Ink 5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9">
                      <w14:nvContentPartPr>
                        <w14:cNvContentPartPr/>
                      </w14:nvContentPartPr>
                      <w14:xfrm>
                        <a:off x="0" y="0"/>
                        <a:ext cx="50652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2B8A55" id="Ink 556" o:spid="_x0000_s1026" type="#_x0000_t75" style="position:absolute;margin-left:-7.6pt;margin-top:-3.4pt;width:40.6pt;height:15.25pt;z-index:25216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">
                <v:imagedata r:id="rId340" o:title=""/>
              </v:shape>
            </w:pict>
          </mc:Fallback>
        </mc:AlternateContent>
      </w:r>
    </w:p>
    <w:p w14:paraId="06F73A13" w14:textId="77777777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edx,offset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Input2</w:t>
      </w:r>
    </w:p>
    <w:p w14:paraId="557B93ED" w14:textId="6BBAADA4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prompt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user</w:t>
      </w:r>
      <w:proofErr w:type="gramEnd"/>
    </w:p>
    <w:p w14:paraId="00E6C2F5" w14:textId="5D908903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read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read integer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proofErr w:type="gramEnd"/>
    </w:p>
    <w:p w14:paraId="2FD1D053" w14:textId="73A469DB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60320" behindDoc="0" locked="0" layoutInCell="1" allowOverlap="1" wp14:anchorId="7E4FED8E" wp14:editId="1E2D7511">
                <wp:simplePos x="0" y="0"/>
                <wp:positionH relativeFrom="column">
                  <wp:posOffset>4403090</wp:posOffset>
                </wp:positionH>
                <wp:positionV relativeFrom="paragraph">
                  <wp:posOffset>-95885</wp:posOffset>
                </wp:positionV>
                <wp:extent cx="253485" cy="267970"/>
                <wp:effectExtent l="38100" t="38100" r="0" b="55880"/>
                <wp:wrapNone/>
                <wp:docPr id="350" name="Ink 3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1">
                      <w14:nvContentPartPr>
                        <w14:cNvContentPartPr/>
                      </w14:nvContentPartPr>
                      <w14:xfrm>
                        <a:off x="0" y="0"/>
                        <a:ext cx="253485" cy="2679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60320" behindDoc="0" locked="0" layoutInCell="1" allowOverlap="1" wp14:anchorId="7E4FED8E" wp14:editId="1E2D7511">
                <wp:simplePos x="0" y="0"/>
                <wp:positionH relativeFrom="column">
                  <wp:posOffset>4403090</wp:posOffset>
                </wp:positionH>
                <wp:positionV relativeFrom="paragraph">
                  <wp:posOffset>-95885</wp:posOffset>
                </wp:positionV>
                <wp:extent cx="253485" cy="267970"/>
                <wp:effectExtent l="38100" t="38100" r="0" b="55880"/>
                <wp:wrapNone/>
                <wp:docPr id="350" name="Ink 35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50" name="Ink 350"/>
                        <pic:cNvPicPr/>
                      </pic:nvPicPr>
                      <pic:blipFill>
                        <a:blip r:embed="rId34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9182" cy="4831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F31D726" w14:textId="25581C98" w:rsidR="002A039D" w:rsidRDefault="00F51478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55200" behindDoc="0" locked="0" layoutInCell="1" allowOverlap="1" wp14:anchorId="10259FC9" wp14:editId="2F143E3A">
                <wp:simplePos x="0" y="0"/>
                <wp:positionH relativeFrom="column">
                  <wp:posOffset>4296410</wp:posOffset>
                </wp:positionH>
                <wp:positionV relativeFrom="paragraph">
                  <wp:posOffset>-386080</wp:posOffset>
                </wp:positionV>
                <wp:extent cx="2245995" cy="784345"/>
                <wp:effectExtent l="57150" t="57150" r="59055" b="53975"/>
                <wp:wrapNone/>
                <wp:docPr id="345" name="Ink 3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3">
                      <w14:nvContentPartPr>
                        <w14:cNvContentPartPr/>
                      </w14:nvContentPartPr>
                      <w14:xfrm>
                        <a:off x="0" y="0"/>
                        <a:ext cx="2245995" cy="78434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55200" behindDoc="0" locked="0" layoutInCell="1" allowOverlap="1" wp14:anchorId="10259FC9" wp14:editId="2F143E3A">
                <wp:simplePos x="0" y="0"/>
                <wp:positionH relativeFrom="column">
                  <wp:posOffset>4296410</wp:posOffset>
                </wp:positionH>
                <wp:positionV relativeFrom="paragraph">
                  <wp:posOffset>-386080</wp:posOffset>
                </wp:positionV>
                <wp:extent cx="2245995" cy="784345"/>
                <wp:effectExtent l="57150" t="57150" r="59055" b="53975"/>
                <wp:wrapNone/>
                <wp:docPr id="345" name="Ink 34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45" name="Ink 345"/>
                        <pic:cNvPicPr/>
                      </pic:nvPicPr>
                      <pic:blipFill>
                        <a:blip r:embed="rId34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1634" cy="9998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6328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79456" behindDoc="0" locked="0" layoutInCell="1" allowOverlap="1" wp14:anchorId="03A93E98" wp14:editId="540BD613">
                <wp:simplePos x="0" y="0"/>
                <wp:positionH relativeFrom="column">
                  <wp:posOffset>-892175</wp:posOffset>
                </wp:positionH>
                <wp:positionV relativeFrom="paragraph">
                  <wp:posOffset>-386080</wp:posOffset>
                </wp:positionV>
                <wp:extent cx="1104625" cy="1212850"/>
                <wp:effectExtent l="38100" t="38100" r="38735" b="44450"/>
                <wp:wrapNone/>
                <wp:docPr id="569" name="Ink 5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5">
                      <w14:nvContentPartPr>
                        <w14:cNvContentPartPr/>
                      </w14:nvContentPartPr>
                      <w14:xfrm>
                        <a:off x="0" y="0"/>
                        <a:ext cx="1104625" cy="1212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499D2A" id="Ink 569" o:spid="_x0000_s1026" type="#_x0000_t75" style="position:absolute;margin-left:-70.6pt;margin-top:-30.75pt;width:87.7pt;height:96.2pt;z-index:25217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">
                <v:imagedata r:id="rId346" o:title=""/>
              </v:shape>
            </w:pict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  <w:t>call small</w: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get smaller </w:t>
      </w:r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number</w:t>
      </w:r>
      <w:proofErr w:type="gramEnd"/>
    </w:p>
    <w:p w14:paraId="5617875C" w14:textId="4D26CF87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FB0BF9B" w14:textId="0CE520C5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edx,offset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</w:p>
    <w:p w14:paraId="1AB3841D" w14:textId="6965599F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prompt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user</w:t>
      </w:r>
      <w:proofErr w:type="gramEnd"/>
    </w:p>
    <w:p w14:paraId="73E0081A" w14:textId="6648D6AD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4A3B6CB" w14:textId="0886C0BF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esi,offset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maller</w:t>
      </w:r>
    </w:p>
    <w:p w14:paraId="47A87292" w14:textId="744C899A" w:rsidR="002A039D" w:rsidRDefault="00A06328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187648" behindDoc="0" locked="0" layoutInCell="1" allowOverlap="1" wp14:anchorId="7ECB7516" wp14:editId="36807562">
                <wp:simplePos x="0" y="0"/>
                <wp:positionH relativeFrom="column">
                  <wp:posOffset>654685</wp:posOffset>
                </wp:positionH>
                <wp:positionV relativeFrom="paragraph">
                  <wp:posOffset>-195580</wp:posOffset>
                </wp:positionV>
                <wp:extent cx="637270" cy="674310"/>
                <wp:effectExtent l="76200" t="76200" r="29845" b="88265"/>
                <wp:wrapNone/>
                <wp:docPr id="577" name="Ink 5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7">
                      <w14:nvContentPartPr>
                        <w14:cNvContentPartPr/>
                      </w14:nvContentPartPr>
                      <w14:xfrm>
                        <a:off x="0" y="0"/>
                        <a:ext cx="637270" cy="67431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87648" behindDoc="0" locked="0" layoutInCell="1" allowOverlap="1" wp14:anchorId="7ECB7516" wp14:editId="36807562">
                <wp:simplePos x="0" y="0"/>
                <wp:positionH relativeFrom="column">
                  <wp:posOffset>654685</wp:posOffset>
                </wp:positionH>
                <wp:positionV relativeFrom="paragraph">
                  <wp:posOffset>-195580</wp:posOffset>
                </wp:positionV>
                <wp:extent cx="637270" cy="674310"/>
                <wp:effectExtent l="76200" t="76200" r="29845" b="88265"/>
                <wp:wrapNone/>
                <wp:docPr id="577" name="Ink 57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7" name="Ink 577"/>
                        <pic:cNvPicPr/>
                      </pic:nvPicPr>
                      <pic:blipFill>
                        <a:blip r:embed="rId34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924" cy="142998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ecx,lengthof</w:t>
      </w:r>
      <w:proofErr w:type="spellEnd"/>
      <w:proofErr w:type="gramEnd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 xml:space="preserve"> smaller</w:t>
      </w:r>
    </w:p>
    <w:p w14:paraId="24402960" w14:textId="5DEE829E" w:rsidR="002A039D" w:rsidRDefault="00A06328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180480" behindDoc="0" locked="0" layoutInCell="1" allowOverlap="1" wp14:anchorId="6E578C04" wp14:editId="2C698938">
                <wp:simplePos x="0" y="0"/>
                <wp:positionH relativeFrom="column">
                  <wp:posOffset>166720</wp:posOffset>
                </wp:positionH>
                <wp:positionV relativeFrom="paragraph">
                  <wp:posOffset>-515528</wp:posOffset>
                </wp:positionV>
                <wp:extent cx="2277720" cy="1076760"/>
                <wp:effectExtent l="76200" t="76200" r="27940" b="66675"/>
                <wp:wrapNone/>
                <wp:docPr id="570" name="Ink 5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9">
                      <w14:nvContentPartPr>
                        <w14:cNvContentPartPr/>
                      </w14:nvContentPartPr>
                      <w14:xfrm>
                        <a:off x="0" y="0"/>
                        <a:ext cx="2277720" cy="10767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80480" behindDoc="0" locked="0" layoutInCell="1" allowOverlap="1" wp14:anchorId="6E578C04" wp14:editId="2C698938">
                <wp:simplePos x="0" y="0"/>
                <wp:positionH relativeFrom="column">
                  <wp:posOffset>166720</wp:posOffset>
                </wp:positionH>
                <wp:positionV relativeFrom="paragraph">
                  <wp:posOffset>-515528</wp:posOffset>
                </wp:positionV>
                <wp:extent cx="2277720" cy="1076760"/>
                <wp:effectExtent l="76200" t="76200" r="27940" b="66675"/>
                <wp:wrapNone/>
                <wp:docPr id="570" name="Ink 57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70" name="Ink 570"/>
                        <pic:cNvPicPr/>
                      </pic:nvPicPr>
                      <pic:blipFill>
                        <a:blip r:embed="rId35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3360" cy="1832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D2A3C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154880" behindDoc="0" locked="0" layoutInCell="1" allowOverlap="1" wp14:anchorId="6DB43B27" wp14:editId="18CFED96">
                <wp:simplePos x="0" y="0"/>
                <wp:positionH relativeFrom="column">
                  <wp:posOffset>4043680</wp:posOffset>
                </wp:positionH>
                <wp:positionV relativeFrom="paragraph">
                  <wp:posOffset>-100330</wp:posOffset>
                </wp:positionV>
                <wp:extent cx="506220" cy="451635"/>
                <wp:effectExtent l="0" t="57150" r="0" b="81915"/>
                <wp:wrapNone/>
                <wp:docPr id="545" name="Ink 5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1">
                      <w14:nvContentPartPr>
                        <w14:cNvContentPartPr/>
                      </w14:nvContentPartPr>
                      <w14:xfrm>
                        <a:off x="0" y="0"/>
                        <a:ext cx="506220" cy="4516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54880" behindDoc="0" locked="0" layoutInCell="1" allowOverlap="1" wp14:anchorId="6DB43B27" wp14:editId="18CFED96">
                <wp:simplePos x="0" y="0"/>
                <wp:positionH relativeFrom="column">
                  <wp:posOffset>4043680</wp:posOffset>
                </wp:positionH>
                <wp:positionV relativeFrom="paragraph">
                  <wp:posOffset>-100330</wp:posOffset>
                </wp:positionV>
                <wp:extent cx="506220" cy="451635"/>
                <wp:effectExtent l="0" t="57150" r="0" b="81915"/>
                <wp:wrapNone/>
                <wp:docPr id="545" name="Ink 54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45" name="Ink 545"/>
                        <pic:cNvPicPr/>
                      </pic:nvPicPr>
                      <pic:blipFill>
                        <a:blip r:embed="rId35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1875" cy="12063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D2A3C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87968" behindDoc="0" locked="0" layoutInCell="1" allowOverlap="1" wp14:anchorId="71D8906E" wp14:editId="0BBCA9F9">
                <wp:simplePos x="0" y="0"/>
                <wp:positionH relativeFrom="column">
                  <wp:posOffset>4029075</wp:posOffset>
                </wp:positionH>
                <wp:positionV relativeFrom="paragraph">
                  <wp:posOffset>-166370</wp:posOffset>
                </wp:positionV>
                <wp:extent cx="489915" cy="407670"/>
                <wp:effectExtent l="57150" t="57150" r="24765" b="87630"/>
                <wp:wrapNone/>
                <wp:docPr id="382" name="Ink 3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3">
                      <w14:nvContentPartPr>
                        <w14:cNvContentPartPr/>
                      </w14:nvContentPartPr>
                      <w14:xfrm>
                        <a:off x="0" y="0"/>
                        <a:ext cx="489915" cy="4076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87968" behindDoc="0" locked="0" layoutInCell="1" allowOverlap="1" wp14:anchorId="71D8906E" wp14:editId="0BBCA9F9">
                <wp:simplePos x="0" y="0"/>
                <wp:positionH relativeFrom="column">
                  <wp:posOffset>4029075</wp:posOffset>
                </wp:positionH>
                <wp:positionV relativeFrom="paragraph">
                  <wp:posOffset>-166370</wp:posOffset>
                </wp:positionV>
                <wp:extent cx="489915" cy="407670"/>
                <wp:effectExtent l="57150" t="57150" r="24765" b="87630"/>
                <wp:wrapNone/>
                <wp:docPr id="382" name="Ink 38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82" name="Ink 382"/>
                        <pic:cNvPicPr/>
                      </pic:nvPicPr>
                      <pic:blipFill>
                        <a:blip r:embed="rId35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5543" cy="11615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D2A3C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73632" behindDoc="0" locked="0" layoutInCell="1" allowOverlap="1" wp14:anchorId="28552469" wp14:editId="5372BE7B">
                <wp:simplePos x="0" y="0"/>
                <wp:positionH relativeFrom="column">
                  <wp:posOffset>4110160</wp:posOffset>
                </wp:positionH>
                <wp:positionV relativeFrom="paragraph">
                  <wp:posOffset>-147870</wp:posOffset>
                </wp:positionV>
                <wp:extent cx="245880" cy="469800"/>
                <wp:effectExtent l="57150" t="57150" r="20955" b="64135"/>
                <wp:wrapNone/>
                <wp:docPr id="367" name="Ink 3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5">
                      <w14:nvContentPartPr>
                        <w14:cNvContentPartPr/>
                      </w14:nvContentPartPr>
                      <w14:xfrm>
                        <a:off x="0" y="0"/>
                        <a:ext cx="245880" cy="469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73632" behindDoc="0" locked="0" layoutInCell="1" allowOverlap="1" wp14:anchorId="28552469" wp14:editId="5372BE7B">
                <wp:simplePos x="0" y="0"/>
                <wp:positionH relativeFrom="column">
                  <wp:posOffset>4110160</wp:posOffset>
                </wp:positionH>
                <wp:positionV relativeFrom="paragraph">
                  <wp:posOffset>-147870</wp:posOffset>
                </wp:positionV>
                <wp:extent cx="245880" cy="469800"/>
                <wp:effectExtent l="57150" t="57150" r="20955" b="64135"/>
                <wp:wrapNone/>
                <wp:docPr id="367" name="Ink 36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7" name="Ink 367"/>
                        <pic:cNvPicPr/>
                      </pic:nvPicPr>
                      <pic:blipFill>
                        <a:blip r:embed="rId35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1520" cy="1225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ebx,type</w:t>
      </w:r>
      <w:proofErr w:type="spellEnd"/>
      <w:proofErr w:type="gramEnd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 xml:space="preserve"> smaller</w:t>
      </w:r>
    </w:p>
    <w:p w14:paraId="4C8015A6" w14:textId="5FD8E235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dumpmem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output</w:t>
      </w:r>
      <w:proofErr w:type="gramEnd"/>
    </w:p>
    <w:p w14:paraId="68CB6FF9" w14:textId="042B5718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060672" behindDoc="0" locked="0" layoutInCell="1" allowOverlap="1" wp14:anchorId="33A4CCD7" wp14:editId="55FA6949">
                <wp:simplePos x="0" y="0"/>
                <wp:positionH relativeFrom="column">
                  <wp:posOffset>4199890</wp:posOffset>
                </wp:positionH>
                <wp:positionV relativeFrom="paragraph">
                  <wp:posOffset>-149225</wp:posOffset>
                </wp:positionV>
                <wp:extent cx="359410" cy="362015"/>
                <wp:effectExtent l="57150" t="57150" r="21590" b="95250"/>
                <wp:wrapNone/>
                <wp:docPr id="453" name="Ink 4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7">
                      <w14:nvContentPartPr>
                        <w14:cNvContentPartPr/>
                      </w14:nvContentPartPr>
                      <w14:xfrm>
                        <a:off x="0" y="0"/>
                        <a:ext cx="359410" cy="36201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60672" behindDoc="0" locked="0" layoutInCell="1" allowOverlap="1" wp14:anchorId="33A4CCD7" wp14:editId="55FA6949">
                <wp:simplePos x="0" y="0"/>
                <wp:positionH relativeFrom="column">
                  <wp:posOffset>4199890</wp:posOffset>
                </wp:positionH>
                <wp:positionV relativeFrom="paragraph">
                  <wp:posOffset>-149225</wp:posOffset>
                </wp:positionV>
                <wp:extent cx="359410" cy="362015"/>
                <wp:effectExtent l="57150" t="57150" r="21590" b="95250"/>
                <wp:wrapNone/>
                <wp:docPr id="453" name="Ink 45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53" name="Ink 453"/>
                        <pic:cNvPicPr/>
                      </pic:nvPicPr>
                      <pic:blipFill>
                        <a:blip r:embed="rId35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5095" cy="111735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F938829" w14:textId="196A92E7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069888" behindDoc="0" locked="0" layoutInCell="1" allowOverlap="1" wp14:anchorId="35DA3CAA" wp14:editId="248444E9">
                <wp:simplePos x="0" y="0"/>
                <wp:positionH relativeFrom="column">
                  <wp:posOffset>5346700</wp:posOffset>
                </wp:positionH>
                <wp:positionV relativeFrom="paragraph">
                  <wp:posOffset>-56515</wp:posOffset>
                </wp:positionV>
                <wp:extent cx="693320" cy="325755"/>
                <wp:effectExtent l="0" t="38100" r="69215" b="93345"/>
                <wp:wrapNone/>
                <wp:docPr id="462" name="Ink 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9">
                      <w14:nvContentPartPr>
                        <w14:cNvContentPartPr/>
                      </w14:nvContentPartPr>
                      <w14:xfrm>
                        <a:off x="0" y="0"/>
                        <a:ext cx="693320" cy="32575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69888" behindDoc="0" locked="0" layoutInCell="1" allowOverlap="1" wp14:anchorId="35DA3CAA" wp14:editId="248444E9">
                <wp:simplePos x="0" y="0"/>
                <wp:positionH relativeFrom="column">
                  <wp:posOffset>5346700</wp:posOffset>
                </wp:positionH>
                <wp:positionV relativeFrom="paragraph">
                  <wp:posOffset>-56515</wp:posOffset>
                </wp:positionV>
                <wp:extent cx="693320" cy="325755"/>
                <wp:effectExtent l="0" t="38100" r="69215" b="93345"/>
                <wp:wrapNone/>
                <wp:docPr id="462" name="Ink 46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2" name="Ink 462"/>
                        <pic:cNvPicPr/>
                      </pic:nvPicPr>
                      <pic:blipFill>
                        <a:blip r:embed="rId36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18953" cy="10812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exit</w:t>
      </w:r>
    </w:p>
    <w:p w14:paraId="39DB6B88" w14:textId="0D36A381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153856" behindDoc="0" locked="0" layoutInCell="1" allowOverlap="1" wp14:anchorId="2DFD4574" wp14:editId="0BA6A287">
                <wp:simplePos x="0" y="0"/>
                <wp:positionH relativeFrom="column">
                  <wp:posOffset>5334000</wp:posOffset>
                </wp:positionH>
                <wp:positionV relativeFrom="paragraph">
                  <wp:posOffset>-567690</wp:posOffset>
                </wp:positionV>
                <wp:extent cx="1329635" cy="1215200"/>
                <wp:effectExtent l="76200" t="57150" r="4445" b="80645"/>
                <wp:wrapNone/>
                <wp:docPr id="544" name="Ink 5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1">
                      <w14:nvContentPartPr>
                        <w14:cNvContentPartPr/>
                      </w14:nvContentPartPr>
                      <w14:xfrm>
                        <a:off x="0" y="0"/>
                        <a:ext cx="1329635" cy="1215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53856" behindDoc="0" locked="0" layoutInCell="1" allowOverlap="1" wp14:anchorId="2DFD4574" wp14:editId="0BA6A287">
                <wp:simplePos x="0" y="0"/>
                <wp:positionH relativeFrom="column">
                  <wp:posOffset>5334000</wp:posOffset>
                </wp:positionH>
                <wp:positionV relativeFrom="paragraph">
                  <wp:posOffset>-567690</wp:posOffset>
                </wp:positionV>
                <wp:extent cx="1329635" cy="1215200"/>
                <wp:effectExtent l="76200" t="57150" r="4445" b="80645"/>
                <wp:wrapNone/>
                <wp:docPr id="544" name="Ink 54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44" name="Ink 544"/>
                        <pic:cNvPicPr/>
                      </pic:nvPicPr>
                      <pic:blipFill>
                        <a:blip r:embed="rId36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5290" cy="197074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086272" behindDoc="0" locked="0" layoutInCell="1" allowOverlap="1" wp14:anchorId="42725C00" wp14:editId="013F1611">
                <wp:simplePos x="0" y="0"/>
                <wp:positionH relativeFrom="column">
                  <wp:posOffset>4297000</wp:posOffset>
                </wp:positionH>
                <wp:positionV relativeFrom="paragraph">
                  <wp:posOffset>-151780</wp:posOffset>
                </wp:positionV>
                <wp:extent cx="865440" cy="360360"/>
                <wp:effectExtent l="57150" t="76200" r="0" b="59055"/>
                <wp:wrapNone/>
                <wp:docPr id="478" name="Ink 4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3">
                      <w14:nvContentPartPr>
                        <w14:cNvContentPartPr/>
                      </w14:nvContentPartPr>
                      <w14:xfrm>
                        <a:off x="0" y="0"/>
                        <a:ext cx="865440" cy="360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86272" behindDoc="0" locked="0" layoutInCell="1" allowOverlap="1" wp14:anchorId="42725C00" wp14:editId="06D1A445">
                <wp:simplePos x="0" y="0"/>
                <wp:positionH relativeFrom="column">
                  <wp:posOffset>4297000</wp:posOffset>
                </wp:positionH>
                <wp:positionV relativeFrom="paragraph">
                  <wp:posOffset>-151780</wp:posOffset>
                </wp:positionV>
                <wp:extent cx="865440" cy="360360"/>
                <wp:effectExtent l="57150" t="76200" r="0" b="59055"/>
                <wp:wrapNone/>
                <wp:docPr id="478" name="Ink 47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78" name="Ink 478"/>
                        <pic:cNvPicPr/>
                      </pic:nvPicPr>
                      <pic:blipFill>
                        <a:blip r:embed="rId36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91080" cy="11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051456" behindDoc="0" locked="0" layoutInCell="1" allowOverlap="1" wp14:anchorId="433DB20D" wp14:editId="40038932">
                <wp:simplePos x="0" y="0"/>
                <wp:positionH relativeFrom="column">
                  <wp:posOffset>5189220</wp:posOffset>
                </wp:positionH>
                <wp:positionV relativeFrom="paragraph">
                  <wp:posOffset>-566420</wp:posOffset>
                </wp:positionV>
                <wp:extent cx="1588680" cy="1222200"/>
                <wp:effectExtent l="0" t="57150" r="0" b="92710"/>
                <wp:wrapNone/>
                <wp:docPr id="444" name="Ink 4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5">
                      <w14:nvContentPartPr>
                        <w14:cNvContentPartPr/>
                      </w14:nvContentPartPr>
                      <w14:xfrm>
                        <a:off x="0" y="0"/>
                        <a:ext cx="1588680" cy="1222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51456" behindDoc="0" locked="0" layoutInCell="1" allowOverlap="1" wp14:anchorId="433DB20D" wp14:editId="40038932">
                <wp:simplePos x="0" y="0"/>
                <wp:positionH relativeFrom="column">
                  <wp:posOffset>5189220</wp:posOffset>
                </wp:positionH>
                <wp:positionV relativeFrom="paragraph">
                  <wp:posOffset>-566420</wp:posOffset>
                </wp:positionV>
                <wp:extent cx="1588680" cy="1222200"/>
                <wp:effectExtent l="0" t="57150" r="0" b="92710"/>
                <wp:wrapNone/>
                <wp:docPr id="444" name="Ink 44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44" name="Ink 444"/>
                        <pic:cNvPicPr/>
                      </pic:nvPicPr>
                      <pic:blipFill>
                        <a:blip r:embed="rId36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14320" cy="1977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71584" behindDoc="0" locked="0" layoutInCell="1" allowOverlap="1" wp14:anchorId="05C7424A" wp14:editId="5BFD38F9">
                <wp:simplePos x="0" y="0"/>
                <wp:positionH relativeFrom="column">
                  <wp:posOffset>4124960</wp:posOffset>
                </wp:positionH>
                <wp:positionV relativeFrom="paragraph">
                  <wp:posOffset>-493285</wp:posOffset>
                </wp:positionV>
                <wp:extent cx="2005560" cy="1435320"/>
                <wp:effectExtent l="57150" t="57150" r="52070" b="69850"/>
                <wp:wrapNone/>
                <wp:docPr id="365" name="Ink 3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7">
                      <w14:nvContentPartPr>
                        <w14:cNvContentPartPr/>
                      </w14:nvContentPartPr>
                      <w14:xfrm>
                        <a:off x="0" y="0"/>
                        <a:ext cx="2005560" cy="14353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1971584" behindDoc="0" locked="0" layoutInCell="1" allowOverlap="1" wp14:anchorId="05C7424A" wp14:editId="5BFD38F9">
                <wp:simplePos x="0" y="0"/>
                <wp:positionH relativeFrom="column">
                  <wp:posOffset>4124960</wp:posOffset>
                </wp:positionH>
                <wp:positionV relativeFrom="paragraph">
                  <wp:posOffset>-493285</wp:posOffset>
                </wp:positionV>
                <wp:extent cx="2005560" cy="1435320"/>
                <wp:effectExtent l="57150" t="57150" r="52070" b="69850"/>
                <wp:wrapNone/>
                <wp:docPr id="365" name="Ink 36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5" name="Ink 365"/>
                        <pic:cNvPicPr/>
                      </pic:nvPicPr>
                      <pic:blipFill>
                        <a:blip r:embed="rId36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31200" cy="2190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spell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31B903B1" w14:textId="3B70599E" w:rsidR="002A039D" w:rsidRDefault="00A06328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217344" behindDoc="0" locked="0" layoutInCell="1" allowOverlap="1" wp14:anchorId="602ACCE0" wp14:editId="714230DA">
                <wp:simplePos x="0" y="0"/>
                <wp:positionH relativeFrom="column">
                  <wp:posOffset>10139760</wp:posOffset>
                </wp:positionH>
                <wp:positionV relativeFrom="paragraph">
                  <wp:posOffset>342020</wp:posOffset>
                </wp:positionV>
                <wp:extent cx="1382040" cy="72000"/>
                <wp:effectExtent l="57150" t="57150" r="0" b="42545"/>
                <wp:wrapNone/>
                <wp:docPr id="611" name="Ink 6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9">
                      <w14:nvContentPartPr>
                        <w14:cNvContentPartPr/>
                      </w14:nvContentPartPr>
                      <w14:xfrm>
                        <a:off x="0" y="0"/>
                        <a:ext cx="1382040" cy="72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217344" behindDoc="0" locked="0" layoutInCell="1" allowOverlap="1" wp14:anchorId="602ACCE0" wp14:editId="714230DA">
                <wp:simplePos x="0" y="0"/>
                <wp:positionH relativeFrom="column">
                  <wp:posOffset>10139760</wp:posOffset>
                </wp:positionH>
                <wp:positionV relativeFrom="paragraph">
                  <wp:posOffset>342020</wp:posOffset>
                </wp:positionV>
                <wp:extent cx="1382040" cy="72000"/>
                <wp:effectExtent l="57150" t="57150" r="0" b="42545"/>
                <wp:wrapNone/>
                <wp:docPr id="611" name="Ink 61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11" name="Ink 611"/>
                        <pic:cNvPicPr/>
                      </pic:nvPicPr>
                      <pic:blipFill>
                        <a:blip r:embed="rId37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99680" cy="89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21CF7B7D" w14:textId="23DB41FD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099584" behindDoc="0" locked="0" layoutInCell="1" allowOverlap="1" wp14:anchorId="22BCF3D1" wp14:editId="76179B03">
                <wp:simplePos x="0" y="0"/>
                <wp:positionH relativeFrom="column">
                  <wp:posOffset>5562760</wp:posOffset>
                </wp:positionH>
                <wp:positionV relativeFrom="paragraph">
                  <wp:posOffset>4276</wp:posOffset>
                </wp:positionV>
                <wp:extent cx="309240" cy="217800"/>
                <wp:effectExtent l="57150" t="38100" r="34290" b="49530"/>
                <wp:wrapNone/>
                <wp:docPr id="491" name="Ink 4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1">
                      <w14:nvContentPartPr>
                        <w14:cNvContentPartPr/>
                      </w14:nvContentPartPr>
                      <w14:xfrm>
                        <a:off x="0" y="0"/>
                        <a:ext cx="309240" cy="217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99584" behindDoc="0" locked="0" layoutInCell="1" allowOverlap="1" wp14:anchorId="22BCF3D1" wp14:editId="76179B03">
                <wp:simplePos x="0" y="0"/>
                <wp:positionH relativeFrom="column">
                  <wp:posOffset>5562760</wp:posOffset>
                </wp:positionH>
                <wp:positionV relativeFrom="paragraph">
                  <wp:posOffset>4276</wp:posOffset>
                </wp:positionV>
                <wp:extent cx="309240" cy="217800"/>
                <wp:effectExtent l="57150" t="38100" r="34290" b="49530"/>
                <wp:wrapNone/>
                <wp:docPr id="491" name="Ink 49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1" name="Ink 491"/>
                        <pic:cNvPicPr/>
                      </pic:nvPicPr>
                      <pic:blipFill>
                        <a:blip r:embed="rId37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4880" cy="973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098560" behindDoc="0" locked="0" layoutInCell="1" allowOverlap="1" wp14:anchorId="3D31AD81" wp14:editId="704690B6">
                <wp:simplePos x="0" y="0"/>
                <wp:positionH relativeFrom="column">
                  <wp:posOffset>5532880</wp:posOffset>
                </wp:positionH>
                <wp:positionV relativeFrom="paragraph">
                  <wp:posOffset>-41084</wp:posOffset>
                </wp:positionV>
                <wp:extent cx="421920" cy="245880"/>
                <wp:effectExtent l="57150" t="76200" r="35560" b="59055"/>
                <wp:wrapNone/>
                <wp:docPr id="490" name="Ink 4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3">
                      <w14:nvContentPartPr>
                        <w14:cNvContentPartPr/>
                      </w14:nvContentPartPr>
                      <w14:xfrm>
                        <a:off x="0" y="0"/>
                        <a:ext cx="421920" cy="2458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98560" behindDoc="0" locked="0" layoutInCell="1" allowOverlap="1" wp14:anchorId="3D31AD81" wp14:editId="704690B6">
                <wp:simplePos x="0" y="0"/>
                <wp:positionH relativeFrom="column">
                  <wp:posOffset>5532880</wp:posOffset>
                </wp:positionH>
                <wp:positionV relativeFrom="paragraph">
                  <wp:posOffset>-41084</wp:posOffset>
                </wp:positionV>
                <wp:extent cx="421920" cy="245880"/>
                <wp:effectExtent l="57150" t="76200" r="35560" b="59055"/>
                <wp:wrapNone/>
                <wp:docPr id="490" name="Ink 49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0" name="Ink 490"/>
                        <pic:cNvPicPr/>
                      </pic:nvPicPr>
                      <pic:blipFill>
                        <a:blip r:embed="rId37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7560" cy="1001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097536" behindDoc="0" locked="0" layoutInCell="1" allowOverlap="1" wp14:anchorId="0B26CF92" wp14:editId="28A1D8A8">
                <wp:simplePos x="0" y="0"/>
                <wp:positionH relativeFrom="column">
                  <wp:posOffset>4196080</wp:posOffset>
                </wp:positionH>
                <wp:positionV relativeFrom="paragraph">
                  <wp:posOffset>-325755</wp:posOffset>
                </wp:positionV>
                <wp:extent cx="2278080" cy="702360"/>
                <wp:effectExtent l="76200" t="76200" r="0" b="59690"/>
                <wp:wrapNone/>
                <wp:docPr id="489" name="Ink 4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5">
                      <w14:nvContentPartPr>
                        <w14:cNvContentPartPr/>
                      </w14:nvContentPartPr>
                      <w14:xfrm>
                        <a:off x="0" y="0"/>
                        <a:ext cx="2278080" cy="702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97536" behindDoc="0" locked="0" layoutInCell="1" allowOverlap="1" wp14:anchorId="0B26CF92" wp14:editId="3B4477EB">
                <wp:simplePos x="0" y="0"/>
                <wp:positionH relativeFrom="column">
                  <wp:posOffset>4196080</wp:posOffset>
                </wp:positionH>
                <wp:positionV relativeFrom="paragraph">
                  <wp:posOffset>-325755</wp:posOffset>
                </wp:positionV>
                <wp:extent cx="2278080" cy="702360"/>
                <wp:effectExtent l="76200" t="76200" r="0" b="59690"/>
                <wp:wrapNone/>
                <wp:docPr id="489" name="Ink 48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89" name="Ink 489"/>
                        <pic:cNvPicPr/>
                      </pic:nvPicPr>
                      <pic:blipFill>
                        <a:blip r:embed="rId37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03720" cy="145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084224" behindDoc="0" locked="0" layoutInCell="1" allowOverlap="1" wp14:anchorId="4739FD12" wp14:editId="41FC4282">
                <wp:simplePos x="0" y="0"/>
                <wp:positionH relativeFrom="column">
                  <wp:posOffset>4107180</wp:posOffset>
                </wp:positionH>
                <wp:positionV relativeFrom="paragraph">
                  <wp:posOffset>-494030</wp:posOffset>
                </wp:positionV>
                <wp:extent cx="2127075" cy="1268730"/>
                <wp:effectExtent l="76200" t="57150" r="45085" b="64770"/>
                <wp:wrapNone/>
                <wp:docPr id="476" name="Ink 4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7">
                      <w14:nvContentPartPr>
                        <w14:cNvContentPartPr/>
                      </w14:nvContentPartPr>
                      <w14:xfrm>
                        <a:off x="0" y="0"/>
                        <a:ext cx="2127075" cy="126873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84224" behindDoc="0" locked="0" layoutInCell="1" allowOverlap="1" wp14:anchorId="4739FD12" wp14:editId="41FC4282">
                <wp:simplePos x="0" y="0"/>
                <wp:positionH relativeFrom="column">
                  <wp:posOffset>4107180</wp:posOffset>
                </wp:positionH>
                <wp:positionV relativeFrom="paragraph">
                  <wp:posOffset>-494030</wp:posOffset>
                </wp:positionV>
                <wp:extent cx="2127075" cy="1268730"/>
                <wp:effectExtent l="76200" t="57150" r="45085" b="64770"/>
                <wp:wrapNone/>
                <wp:docPr id="476" name="Ink 47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76" name="Ink 476"/>
                        <pic:cNvPicPr/>
                      </pic:nvPicPr>
                      <pic:blipFill>
                        <a:blip r:embed="rId37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52705" cy="202442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72608" behindDoc="0" locked="0" layoutInCell="1" allowOverlap="1" wp14:anchorId="53EA8468" wp14:editId="33D542D9">
                <wp:simplePos x="0" y="0"/>
                <wp:positionH relativeFrom="column">
                  <wp:posOffset>5951920</wp:posOffset>
                </wp:positionH>
                <wp:positionV relativeFrom="paragraph">
                  <wp:posOffset>-79035</wp:posOffset>
                </wp:positionV>
                <wp:extent cx="751680" cy="210960"/>
                <wp:effectExtent l="76200" t="57150" r="0" b="74930"/>
                <wp:wrapNone/>
                <wp:docPr id="366" name="Ink 3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9">
                      <w14:nvContentPartPr>
                        <w14:cNvContentPartPr/>
                      </w14:nvContentPartPr>
                      <w14:xfrm>
                        <a:off x="0" y="0"/>
                        <a:ext cx="751680" cy="2109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72608" behindDoc="0" locked="0" layoutInCell="1" allowOverlap="1" wp14:anchorId="53EA8468" wp14:editId="33D542D9">
                <wp:simplePos x="0" y="0"/>
                <wp:positionH relativeFrom="column">
                  <wp:posOffset>5951920</wp:posOffset>
                </wp:positionH>
                <wp:positionV relativeFrom="paragraph">
                  <wp:posOffset>-79035</wp:posOffset>
                </wp:positionV>
                <wp:extent cx="751680" cy="210960"/>
                <wp:effectExtent l="76200" t="57150" r="0" b="74930"/>
                <wp:wrapNone/>
                <wp:docPr id="366" name="Ink 36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6" name="Ink 366"/>
                        <pic:cNvPicPr/>
                      </pic:nvPicPr>
                      <pic:blipFill>
                        <a:blip r:embed="rId3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77320" cy="966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 xml:space="preserve">small proc uses </w:t>
      </w:r>
      <w:proofErr w:type="spell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ebx</w:t>
      </w:r>
      <w:proofErr w:type="spellEnd"/>
      <w:proofErr w:type="gramEnd"/>
    </w:p>
    <w:p w14:paraId="2FC12A40" w14:textId="3D2D1719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085248" behindDoc="0" locked="0" layoutInCell="1" allowOverlap="1" wp14:anchorId="1CAD9AAB" wp14:editId="363B84D8">
                <wp:simplePos x="0" y="0"/>
                <wp:positionH relativeFrom="column">
                  <wp:posOffset>4111600</wp:posOffset>
                </wp:positionH>
                <wp:positionV relativeFrom="paragraph">
                  <wp:posOffset>-527805</wp:posOffset>
                </wp:positionV>
                <wp:extent cx="124200" cy="1129320"/>
                <wp:effectExtent l="76200" t="57150" r="9525" b="33020"/>
                <wp:wrapNone/>
                <wp:docPr id="477" name="Ink 4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1">
                      <w14:nvContentPartPr>
                        <w14:cNvContentPartPr/>
                      </w14:nvContentPartPr>
                      <w14:xfrm>
                        <a:off x="0" y="0"/>
                        <a:ext cx="124200" cy="1129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85248" behindDoc="0" locked="0" layoutInCell="1" allowOverlap="1" wp14:anchorId="1CAD9AAB" wp14:editId="363B84D8">
                <wp:simplePos x="0" y="0"/>
                <wp:positionH relativeFrom="column">
                  <wp:posOffset>4111600</wp:posOffset>
                </wp:positionH>
                <wp:positionV relativeFrom="paragraph">
                  <wp:posOffset>-527805</wp:posOffset>
                </wp:positionV>
                <wp:extent cx="124200" cy="1129320"/>
                <wp:effectExtent l="76200" t="57150" r="9525" b="33020"/>
                <wp:wrapNone/>
                <wp:docPr id="477" name="Ink 47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77" name="Ink 477"/>
                        <pic:cNvPicPr/>
                      </pic:nvPicPr>
                      <pic:blipFill>
                        <a:blip r:embed="rId3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9840" cy="1884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</w:t>
      </w:r>
    </w:p>
    <w:p w14:paraId="207EA9CD" w14:textId="0EA62795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recieve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wo integers in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nd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bx</w:t>
      </w:r>
      <w:proofErr w:type="spellEnd"/>
    </w:p>
    <w:p w14:paraId="3644DB11" w14:textId="77777777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returns smaller integer in var '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maller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'</w:t>
      </w:r>
    </w:p>
    <w:p w14:paraId="0A94DA7E" w14:textId="77777777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</w:t>
      </w:r>
    </w:p>
    <w:p w14:paraId="0B8ED9E9" w14:textId="3C7F231E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64096" behindDoc="0" locked="0" layoutInCell="1" allowOverlap="1" wp14:anchorId="7F162A51" wp14:editId="504CCDF5">
                <wp:simplePos x="0" y="0"/>
                <wp:positionH relativeFrom="column">
                  <wp:posOffset>2913380</wp:posOffset>
                </wp:positionH>
                <wp:positionV relativeFrom="paragraph">
                  <wp:posOffset>-20955</wp:posOffset>
                </wp:positionV>
                <wp:extent cx="557750" cy="197485"/>
                <wp:effectExtent l="38100" t="19050" r="0" b="31115"/>
                <wp:wrapNone/>
                <wp:docPr id="554" name="Ink 5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3">
                      <w14:nvContentPartPr>
                        <w14:cNvContentPartPr/>
                      </w14:nvContentPartPr>
                      <w14:xfrm>
                        <a:off x="0" y="0"/>
                        <a:ext cx="557750" cy="197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DED66D" id="Ink 554" o:spid="_x0000_s1026" type="#_x0000_t75" style="position:absolute;margin-left:229.05pt;margin-top:-2pt;width:44.6pt;height:16.25pt;z-index:25216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">
                <v:imagedata r:id="rId384" o:title=""/>
              </v:shape>
            </w:pict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ax,bx</w:t>
      </w:r>
      <w:proofErr w:type="spellEnd"/>
      <w:proofErr w:type="gramEnd"/>
    </w:p>
    <w:p w14:paraId="024A73B9" w14:textId="5595D21A" w:rsidR="002A039D" w:rsidRDefault="006D2A3C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165120" behindDoc="0" locked="0" layoutInCell="1" allowOverlap="1" wp14:anchorId="3A995502" wp14:editId="2D860739">
                <wp:simplePos x="0" y="0"/>
                <wp:positionH relativeFrom="column">
                  <wp:posOffset>1728470</wp:posOffset>
                </wp:positionH>
                <wp:positionV relativeFrom="paragraph">
                  <wp:posOffset>-111125</wp:posOffset>
                </wp:positionV>
                <wp:extent cx="872855" cy="310515"/>
                <wp:effectExtent l="38100" t="38100" r="22860" b="32385"/>
                <wp:wrapNone/>
                <wp:docPr id="555" name="Ink 5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5">
                      <w14:nvContentPartPr>
                        <w14:cNvContentPartPr/>
                      </w14:nvContentPartPr>
                      <w14:xfrm>
                        <a:off x="0" y="0"/>
                        <a:ext cx="872855" cy="310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A77D86" id="Ink 555" o:spid="_x0000_s1026" type="#_x0000_t75" style="position:absolute;margin-left:135.75pt;margin-top:-9.1pt;width:69.45pt;height:25.15pt;z-index:25216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">
                <v:imagedata r:id="rId386" o:title=""/>
              </v:shape>
            </w:pict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jna</w:t>
      </w:r>
      <w:proofErr w:type="spellEnd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 xml:space="preserve"> L</w:t>
      </w:r>
    </w:p>
    <w:p w14:paraId="7D463CE5" w14:textId="13C3483D" w:rsidR="002A039D" w:rsidRDefault="00F51478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43648" behindDoc="0" locked="0" layoutInCell="1" allowOverlap="1" wp14:anchorId="0D5CB802" wp14:editId="149A3E78">
                <wp:simplePos x="0" y="0"/>
                <wp:positionH relativeFrom="column">
                  <wp:posOffset>172085</wp:posOffset>
                </wp:positionH>
                <wp:positionV relativeFrom="paragraph">
                  <wp:posOffset>33655</wp:posOffset>
                </wp:positionV>
                <wp:extent cx="226060" cy="181240"/>
                <wp:effectExtent l="57150" t="38100" r="0" b="47625"/>
                <wp:wrapNone/>
                <wp:docPr id="229" name="Ink 2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7">
                      <w14:nvContentPartPr>
                        <w14:cNvContentPartPr/>
                      </w14:nvContentPartPr>
                      <w14:xfrm>
                        <a:off x="0" y="0"/>
                        <a:ext cx="226060" cy="1812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43648" behindDoc="0" locked="0" layoutInCell="1" allowOverlap="1" wp14:anchorId="0D5CB802" wp14:editId="149A3E78">
                <wp:simplePos x="0" y="0"/>
                <wp:positionH relativeFrom="column">
                  <wp:posOffset>172085</wp:posOffset>
                </wp:positionH>
                <wp:positionV relativeFrom="paragraph">
                  <wp:posOffset>33655</wp:posOffset>
                </wp:positionV>
                <wp:extent cx="226060" cy="181240"/>
                <wp:effectExtent l="57150" t="38100" r="0" b="47625"/>
                <wp:wrapNone/>
                <wp:docPr id="229" name="Ink 22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9" name="Ink 229"/>
                        <pic:cNvPicPr/>
                      </pic:nvPicPr>
                      <pic:blipFill>
                        <a:blip r:embed="rId38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3670" cy="198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6328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197888" behindDoc="0" locked="0" layoutInCell="1" allowOverlap="1" wp14:anchorId="412FFB6F" wp14:editId="55B5ED09">
                <wp:simplePos x="0" y="0"/>
                <wp:positionH relativeFrom="column">
                  <wp:posOffset>3824605</wp:posOffset>
                </wp:positionH>
                <wp:positionV relativeFrom="paragraph">
                  <wp:posOffset>-166370</wp:posOffset>
                </wp:positionV>
                <wp:extent cx="1995380" cy="381635"/>
                <wp:effectExtent l="57150" t="57150" r="24130" b="56515"/>
                <wp:wrapNone/>
                <wp:docPr id="592" name="Ink 5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9">
                      <w14:nvContentPartPr>
                        <w14:cNvContentPartPr/>
                      </w14:nvContentPartPr>
                      <w14:xfrm>
                        <a:off x="0" y="0"/>
                        <a:ext cx="1995380" cy="3816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97888" behindDoc="0" locked="0" layoutInCell="1" allowOverlap="1" wp14:anchorId="412FFB6F" wp14:editId="55B5ED09">
                <wp:simplePos x="0" y="0"/>
                <wp:positionH relativeFrom="column">
                  <wp:posOffset>3824605</wp:posOffset>
                </wp:positionH>
                <wp:positionV relativeFrom="paragraph">
                  <wp:posOffset>-166370</wp:posOffset>
                </wp:positionV>
                <wp:extent cx="1995380" cy="381635"/>
                <wp:effectExtent l="57150" t="57150" r="24130" b="56515"/>
                <wp:wrapNone/>
                <wp:docPr id="592" name="Ink 59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92" name="Ink 592"/>
                        <pic:cNvPicPr/>
                      </pic:nvPicPr>
                      <pic:blipFill>
                        <a:blip r:embed="rId39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13019" cy="3992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smaller,bx</w:t>
      </w:r>
      <w:proofErr w:type="spellEnd"/>
      <w:proofErr w:type="gramEnd"/>
    </w:p>
    <w:p w14:paraId="0A9B2258" w14:textId="25224644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roc</w:t>
      </w:r>
      <w:proofErr w:type="spellEnd"/>
    </w:p>
    <w:p w14:paraId="7C814BD4" w14:textId="46AC55E4" w:rsidR="002A039D" w:rsidRDefault="00F51478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35456" behindDoc="0" locked="0" layoutInCell="1" allowOverlap="1" wp14:anchorId="5C67D8B4" wp14:editId="76BD1177">
                <wp:simplePos x="0" y="0"/>
                <wp:positionH relativeFrom="column">
                  <wp:posOffset>-75754</wp:posOffset>
                </wp:positionH>
                <wp:positionV relativeFrom="paragraph">
                  <wp:posOffset>87568</wp:posOffset>
                </wp:positionV>
                <wp:extent cx="256320" cy="39960"/>
                <wp:effectExtent l="38100" t="38100" r="48895" b="55880"/>
                <wp:wrapNone/>
                <wp:docPr id="220" name="Ink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1">
                      <w14:nvContentPartPr>
                        <w14:cNvContentPartPr/>
                      </w14:nvContentPartPr>
                      <w14:xfrm>
                        <a:off x="0" y="0"/>
                        <a:ext cx="256320" cy="399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35456" behindDoc="0" locked="0" layoutInCell="1" allowOverlap="1" wp14:anchorId="5C67D8B4" wp14:editId="76BD1177">
                <wp:simplePos x="0" y="0"/>
                <wp:positionH relativeFrom="column">
                  <wp:posOffset>-75754</wp:posOffset>
                </wp:positionH>
                <wp:positionV relativeFrom="paragraph">
                  <wp:posOffset>87568</wp:posOffset>
                </wp:positionV>
                <wp:extent cx="256320" cy="39960"/>
                <wp:effectExtent l="38100" t="38100" r="48895" b="55880"/>
                <wp:wrapNone/>
                <wp:docPr id="220" name="Ink 22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0" name="Ink 220"/>
                        <pic:cNvPicPr/>
                      </pic:nvPicPr>
                      <pic:blipFill>
                        <a:blip r:embed="rId39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3960" cy="57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6328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216320" behindDoc="0" locked="0" layoutInCell="1" allowOverlap="1" wp14:anchorId="1904FD30" wp14:editId="613D4CB6">
                <wp:simplePos x="0" y="0"/>
                <wp:positionH relativeFrom="column">
                  <wp:posOffset>2546680</wp:posOffset>
                </wp:positionH>
                <wp:positionV relativeFrom="paragraph">
                  <wp:posOffset>192399</wp:posOffset>
                </wp:positionV>
                <wp:extent cx="627840" cy="241560"/>
                <wp:effectExtent l="57150" t="57150" r="0" b="44450"/>
                <wp:wrapNone/>
                <wp:docPr id="610" name="Ink 6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3">
                      <w14:nvContentPartPr>
                        <w14:cNvContentPartPr/>
                      </w14:nvContentPartPr>
                      <w14:xfrm>
                        <a:off x="0" y="0"/>
                        <a:ext cx="627840" cy="2415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216320" behindDoc="0" locked="0" layoutInCell="1" allowOverlap="1" wp14:anchorId="1904FD30" wp14:editId="613D4CB6">
                <wp:simplePos x="0" y="0"/>
                <wp:positionH relativeFrom="column">
                  <wp:posOffset>2546680</wp:posOffset>
                </wp:positionH>
                <wp:positionV relativeFrom="paragraph">
                  <wp:posOffset>192399</wp:posOffset>
                </wp:positionV>
                <wp:extent cx="627840" cy="241560"/>
                <wp:effectExtent l="57150" t="57150" r="0" b="44450"/>
                <wp:wrapNone/>
                <wp:docPr id="610" name="Ink 61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10" name="Ink 610"/>
                        <pic:cNvPicPr/>
                      </pic:nvPicPr>
                      <pic:blipFill>
                        <a:blip r:embed="rId39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5480" cy="25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6328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215296" behindDoc="0" locked="0" layoutInCell="1" allowOverlap="1" wp14:anchorId="0F8D7C86" wp14:editId="27AEDCB9">
                <wp:simplePos x="0" y="0"/>
                <wp:positionH relativeFrom="column">
                  <wp:posOffset>1702435</wp:posOffset>
                </wp:positionH>
                <wp:positionV relativeFrom="paragraph">
                  <wp:posOffset>-407670</wp:posOffset>
                </wp:positionV>
                <wp:extent cx="2291040" cy="1188000"/>
                <wp:effectExtent l="57150" t="57150" r="33655" b="50800"/>
                <wp:wrapNone/>
                <wp:docPr id="609" name="Ink 6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5">
                      <w14:nvContentPartPr>
                        <w14:cNvContentPartPr/>
                      </w14:nvContentPartPr>
                      <w14:xfrm>
                        <a:off x="0" y="0"/>
                        <a:ext cx="2291040" cy="1188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215296" behindDoc="0" locked="0" layoutInCell="1" allowOverlap="1" wp14:anchorId="0F8D7C86" wp14:editId="27AEDCB9">
                <wp:simplePos x="0" y="0"/>
                <wp:positionH relativeFrom="column">
                  <wp:posOffset>1702435</wp:posOffset>
                </wp:positionH>
                <wp:positionV relativeFrom="paragraph">
                  <wp:posOffset>-407670</wp:posOffset>
                </wp:positionV>
                <wp:extent cx="2291040" cy="1188000"/>
                <wp:effectExtent l="57150" t="57150" r="33655" b="50800"/>
                <wp:wrapNone/>
                <wp:docPr id="609" name="Ink 60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09" name="Ink 609"/>
                        <pic:cNvPicPr/>
                      </pic:nvPicPr>
                      <pic:blipFill>
                        <a:blip r:embed="rId39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08680" cy="1205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6328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209152" behindDoc="0" locked="0" layoutInCell="1" allowOverlap="1" wp14:anchorId="31896544" wp14:editId="580C0D5C">
                <wp:simplePos x="0" y="0"/>
                <wp:positionH relativeFrom="column">
                  <wp:posOffset>4978400</wp:posOffset>
                </wp:positionH>
                <wp:positionV relativeFrom="paragraph">
                  <wp:posOffset>373380</wp:posOffset>
                </wp:positionV>
                <wp:extent cx="737870" cy="396240"/>
                <wp:effectExtent l="57150" t="57150" r="5080" b="41910"/>
                <wp:wrapNone/>
                <wp:docPr id="603" name="Ink 6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7">
                      <w14:nvContentPartPr>
                        <w14:cNvContentPartPr/>
                      </w14:nvContentPartPr>
                      <w14:xfrm>
                        <a:off x="0" y="0"/>
                        <a:ext cx="737870" cy="3962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209152" behindDoc="0" locked="0" layoutInCell="1" allowOverlap="1" wp14:anchorId="31896544" wp14:editId="580C0D5C">
                <wp:simplePos x="0" y="0"/>
                <wp:positionH relativeFrom="column">
                  <wp:posOffset>4978400</wp:posOffset>
                </wp:positionH>
                <wp:positionV relativeFrom="paragraph">
                  <wp:posOffset>373380</wp:posOffset>
                </wp:positionV>
                <wp:extent cx="737870" cy="396240"/>
                <wp:effectExtent l="57150" t="57150" r="5080" b="41910"/>
                <wp:wrapNone/>
                <wp:docPr id="603" name="Ink 60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03" name="Ink 603"/>
                        <pic:cNvPicPr/>
                      </pic:nvPicPr>
                      <pic:blipFill>
                        <a:blip r:embed="rId39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498" cy="41385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6328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206080" behindDoc="0" locked="0" layoutInCell="1" allowOverlap="1" wp14:anchorId="708E622B" wp14:editId="2967431D">
                <wp:simplePos x="0" y="0"/>
                <wp:positionH relativeFrom="column">
                  <wp:posOffset>3929380</wp:posOffset>
                </wp:positionH>
                <wp:positionV relativeFrom="paragraph">
                  <wp:posOffset>412115</wp:posOffset>
                </wp:positionV>
                <wp:extent cx="1046805" cy="256540"/>
                <wp:effectExtent l="57150" t="57150" r="0" b="48260"/>
                <wp:wrapNone/>
                <wp:docPr id="600" name="Ink 6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9">
                      <w14:nvContentPartPr>
                        <w14:cNvContentPartPr/>
                      </w14:nvContentPartPr>
                      <w14:xfrm>
                        <a:off x="0" y="0"/>
                        <a:ext cx="1046805" cy="2565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206080" behindDoc="0" locked="0" layoutInCell="1" allowOverlap="1" wp14:anchorId="708E622B" wp14:editId="2967431D">
                <wp:simplePos x="0" y="0"/>
                <wp:positionH relativeFrom="column">
                  <wp:posOffset>3929380</wp:posOffset>
                </wp:positionH>
                <wp:positionV relativeFrom="paragraph">
                  <wp:posOffset>412115</wp:posOffset>
                </wp:positionV>
                <wp:extent cx="1046805" cy="256540"/>
                <wp:effectExtent l="57150" t="57150" r="0" b="48260"/>
                <wp:wrapNone/>
                <wp:docPr id="600" name="Ink 60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00" name="Ink 600"/>
                        <pic:cNvPicPr/>
                      </pic:nvPicPr>
                      <pic:blipFill>
                        <a:blip r:embed="rId40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4444" cy="2741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06328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203008" behindDoc="0" locked="0" layoutInCell="1" allowOverlap="1" wp14:anchorId="2DC22D28" wp14:editId="7D622621">
                <wp:simplePos x="0" y="0"/>
                <wp:positionH relativeFrom="column">
                  <wp:posOffset>3850005</wp:posOffset>
                </wp:positionH>
                <wp:positionV relativeFrom="paragraph">
                  <wp:posOffset>-91440</wp:posOffset>
                </wp:positionV>
                <wp:extent cx="2007790" cy="431640"/>
                <wp:effectExtent l="57150" t="57150" r="0" b="45085"/>
                <wp:wrapNone/>
                <wp:docPr id="597" name="Ink 5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1">
                      <w14:nvContentPartPr>
                        <w14:cNvContentPartPr/>
                      </w14:nvContentPartPr>
                      <w14:xfrm>
                        <a:off x="0" y="0"/>
                        <a:ext cx="2007790" cy="431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203008" behindDoc="0" locked="0" layoutInCell="1" allowOverlap="1" wp14:anchorId="2DC22D28" wp14:editId="7D622621">
                <wp:simplePos x="0" y="0"/>
                <wp:positionH relativeFrom="column">
                  <wp:posOffset>3850005</wp:posOffset>
                </wp:positionH>
                <wp:positionV relativeFrom="paragraph">
                  <wp:posOffset>-91440</wp:posOffset>
                </wp:positionV>
                <wp:extent cx="2007790" cy="431640"/>
                <wp:effectExtent l="57150" t="57150" r="0" b="45085"/>
                <wp:wrapNone/>
                <wp:docPr id="597" name="Ink 59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97" name="Ink 597"/>
                        <pic:cNvPicPr/>
                      </pic:nvPicPr>
                      <pic:blipFill>
                        <a:blip r:embed="rId40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5431" cy="449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039D">
        <w:rPr>
          <w:rFonts w:ascii="Consolas" w:eastAsiaTheme="minorHAnsi" w:hAnsi="Consolas" w:cs="Consolas"/>
          <w:color w:val="000000"/>
          <w:sz w:val="19"/>
          <w:szCs w:val="19"/>
        </w:rPr>
        <w:t>L:</w:t>
      </w:r>
    </w:p>
    <w:p w14:paraId="0746F742" w14:textId="77777777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lastRenderedPageBreak/>
        <w:tab/>
        <w:t xml:space="preserve">mov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maller,ax</w:t>
      </w:r>
      <w:proofErr w:type="spellEnd"/>
      <w:proofErr w:type="gramEnd"/>
    </w:p>
    <w:p w14:paraId="4888608A" w14:textId="77777777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ro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32EC6580" w14:textId="77777777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ret</w:t>
      </w:r>
    </w:p>
    <w:p w14:paraId="6BE08455" w14:textId="6992A486" w:rsidR="002A039D" w:rsidRDefault="002A039D" w:rsidP="002A039D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m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001A1DC1" w14:textId="3AA8444F" w:rsidR="002A039D" w:rsidRDefault="002A039D" w:rsidP="002A039D">
      <w:pPr>
        <w:jc w:val="both"/>
        <w:rPr>
          <w:b/>
          <w:sz w:val="28"/>
          <w:u w:val="single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nd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main</w:t>
      </w:r>
      <w:proofErr w:type="gramEnd"/>
    </w:p>
    <w:p w14:paraId="7AB55F11" w14:textId="6EAE3362" w:rsidR="00045DB4" w:rsidRDefault="00045DB4" w:rsidP="006B0C2A">
      <w:pPr>
        <w:jc w:val="both"/>
        <w:rPr>
          <w:b/>
          <w:sz w:val="28"/>
          <w:u w:val="single"/>
        </w:rPr>
      </w:pPr>
      <w:r>
        <w:rPr>
          <w:b/>
          <w:sz w:val="28"/>
          <w:u w:val="single"/>
        </w:rPr>
        <w:t>Output:</w:t>
      </w:r>
    </w:p>
    <w:p w14:paraId="52E6FEB5" w14:textId="3ED1C796" w:rsidR="0067106C" w:rsidRDefault="002A6EF0" w:rsidP="006B0C2A">
      <w:pPr>
        <w:jc w:val="both"/>
        <w:rPr>
          <w:b/>
          <w:sz w:val="28"/>
          <w:u w:val="single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220416" behindDoc="0" locked="0" layoutInCell="1" allowOverlap="1" wp14:anchorId="10E28928" wp14:editId="7A9A90DE">
                <wp:simplePos x="0" y="0"/>
                <wp:positionH relativeFrom="column">
                  <wp:posOffset>8291660</wp:posOffset>
                </wp:positionH>
                <wp:positionV relativeFrom="paragraph">
                  <wp:posOffset>359470</wp:posOffset>
                </wp:positionV>
                <wp:extent cx="72720" cy="14400"/>
                <wp:effectExtent l="38100" t="38100" r="41910" b="43180"/>
                <wp:wrapNone/>
                <wp:docPr id="627" name="Ink 6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3">
                      <w14:nvContentPartPr>
                        <w14:cNvContentPartPr/>
                      </w14:nvContentPartPr>
                      <w14:xfrm>
                        <a:off x="0" y="0"/>
                        <a:ext cx="72720" cy="1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410B76" id="Ink 627" o:spid="_x0000_s1026" type="#_x0000_t75" style="position:absolute;margin-left:652.55pt;margin-top:27.95pt;width:6.45pt;height:1.85pt;z-index:25222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">
                <v:imagedata r:id="rId404" o:title=""/>
              </v:shape>
            </w:pict>
          </mc:Fallback>
        </mc:AlternateContent>
      </w:r>
      <w:r w:rsidR="0067106C">
        <w:rPr>
          <w:noProof/>
        </w:rPr>
        <w:drawing>
          <wp:anchor distT="0" distB="0" distL="114300" distR="114300" simplePos="0" relativeHeight="251660288" behindDoc="0" locked="0" layoutInCell="1" allowOverlap="0" wp14:anchorId="277569DE" wp14:editId="13F29031">
            <wp:simplePos x="0" y="0"/>
            <wp:positionH relativeFrom="margin">
              <wp:posOffset>-220345</wp:posOffset>
            </wp:positionH>
            <wp:positionV relativeFrom="paragraph">
              <wp:posOffset>908685</wp:posOffset>
            </wp:positionV>
            <wp:extent cx="5952744" cy="4645152"/>
            <wp:effectExtent l="0" t="0" r="0" b="317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5"/>
                    <a:stretch>
                      <a:fillRect/>
                    </a:stretch>
                  </pic:blipFill>
                  <pic:spPr>
                    <a:xfrm>
                      <a:off x="0" y="0"/>
                      <a:ext cx="5952744" cy="46451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1685AB" w14:textId="1D564248" w:rsidR="002A039D" w:rsidRPr="00045DB4" w:rsidRDefault="002A039D" w:rsidP="006B0C2A">
      <w:pPr>
        <w:jc w:val="both"/>
        <w:rPr>
          <w:b/>
          <w:sz w:val="28"/>
          <w:u w:val="single"/>
        </w:rPr>
      </w:pPr>
    </w:p>
    <w:p w14:paraId="521D20C7" w14:textId="3A8C7B80" w:rsidR="006B0C2A" w:rsidRPr="004314CB" w:rsidRDefault="005118BA" w:rsidP="006B0C2A">
      <w:pPr>
        <w:jc w:val="both"/>
        <w:rPr>
          <w:sz w:val="28"/>
        </w:rPr>
      </w:pPr>
      <w:r>
        <w:rPr>
          <w:b/>
          <w:sz w:val="28"/>
          <w:u w:val="single"/>
        </w:rPr>
        <w:t>LAB TASK</w:t>
      </w:r>
      <w:r w:rsidR="008D1F27">
        <w:rPr>
          <w:b/>
          <w:sz w:val="28"/>
          <w:u w:val="single"/>
        </w:rPr>
        <w:t xml:space="preserve"> </w:t>
      </w:r>
      <w:r w:rsidR="00BF1F3D">
        <w:rPr>
          <w:b/>
          <w:sz w:val="28"/>
          <w:u w:val="single"/>
        </w:rPr>
        <w:t>2</w:t>
      </w:r>
      <w:r w:rsidR="006B0C2A" w:rsidRPr="00227DA8">
        <w:rPr>
          <w:b/>
          <w:sz w:val="28"/>
          <w:u w:val="single"/>
        </w:rPr>
        <w:t>:</w:t>
      </w:r>
    </w:p>
    <w:p w14:paraId="427F47DC" w14:textId="77777777" w:rsidR="006B0C2A" w:rsidRDefault="006B0C2A" w:rsidP="006B0C2A">
      <w:pPr>
        <w:jc w:val="both"/>
        <w:rPr>
          <w:sz w:val="28"/>
        </w:rPr>
      </w:pPr>
    </w:p>
    <w:p w14:paraId="27F4AD66" w14:textId="3A6B7483" w:rsidR="006B0C2A" w:rsidRDefault="006B0C2A" w:rsidP="006B0C2A">
      <w:pPr>
        <w:jc w:val="both"/>
        <w:rPr>
          <w:sz w:val="28"/>
        </w:rPr>
      </w:pPr>
      <w:r>
        <w:rPr>
          <w:sz w:val="28"/>
        </w:rPr>
        <w:t>Using the following table as a guide, write an assembly program that asks the user to enter an integer test score between 0 and 100. The program should display the appropriate letter grade:</w:t>
      </w:r>
    </w:p>
    <w:p w14:paraId="70ACD9CC" w14:textId="4D973712" w:rsidR="006B0C2A" w:rsidRPr="00E82A8C" w:rsidRDefault="006B0C2A" w:rsidP="006B0C2A">
      <w:pPr>
        <w:jc w:val="both"/>
        <w:rPr>
          <w:sz w:val="28"/>
        </w:rPr>
      </w:pPr>
    </w:p>
    <w:p w14:paraId="322C6CB5" w14:textId="5C8F7DDE" w:rsidR="006B0C2A" w:rsidRDefault="006B0C2A" w:rsidP="006B0C2A">
      <w:pPr>
        <w:jc w:val="both"/>
        <w:rPr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B0C2A" w14:paraId="446EB8CD" w14:textId="77777777" w:rsidTr="00682DC0">
        <w:tc>
          <w:tcPr>
            <w:tcW w:w="4788" w:type="dxa"/>
          </w:tcPr>
          <w:p w14:paraId="6D53307F" w14:textId="77777777" w:rsidR="006B0C2A" w:rsidRDefault="006B0C2A" w:rsidP="00682DC0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core Range</w:t>
            </w:r>
          </w:p>
        </w:tc>
        <w:tc>
          <w:tcPr>
            <w:tcW w:w="4788" w:type="dxa"/>
          </w:tcPr>
          <w:p w14:paraId="2B7862B0" w14:textId="77777777" w:rsidR="006B0C2A" w:rsidRDefault="006B0C2A" w:rsidP="00682DC0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Letter Grade</w:t>
            </w:r>
          </w:p>
        </w:tc>
      </w:tr>
      <w:tr w:rsidR="006B0C2A" w14:paraId="7F7F0D7D" w14:textId="77777777" w:rsidTr="00682DC0">
        <w:tc>
          <w:tcPr>
            <w:tcW w:w="4788" w:type="dxa"/>
          </w:tcPr>
          <w:p w14:paraId="66B47985" w14:textId="56C48713" w:rsidR="006B0C2A" w:rsidRPr="001347A3" w:rsidRDefault="00A06328" w:rsidP="00682DC0">
            <w:pPr>
              <w:jc w:val="center"/>
              <w:rPr>
                <w:sz w:val="28"/>
              </w:rPr>
            </w:pPr>
            <w:r>
              <w:rPr>
                <w:noProof/>
                <w:sz w:val="28"/>
              </w:rPr>
              <mc:AlternateContent>
                <mc:Choice Requires="wpi">
                  <w:drawing>
                    <wp:anchor distT="0" distB="0" distL="114300" distR="114300" simplePos="0" relativeHeight="252218368" behindDoc="0" locked="0" layoutInCell="1" allowOverlap="1" wp14:anchorId="4C7EBC05" wp14:editId="60714F54">
                      <wp:simplePos x="0" y="0"/>
                      <wp:positionH relativeFrom="column">
                        <wp:posOffset>581425</wp:posOffset>
                      </wp:positionH>
                      <wp:positionV relativeFrom="paragraph">
                        <wp:posOffset>78135</wp:posOffset>
                      </wp:positionV>
                      <wp:extent cx="443160" cy="138600"/>
                      <wp:effectExtent l="38100" t="38100" r="33655" b="33020"/>
                      <wp:wrapNone/>
                      <wp:docPr id="624" name="Ink 6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0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43160" cy="138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4A0AF76" id="Ink 624" o:spid="_x0000_s1026" type="#_x0000_t75" style="position:absolute;margin-left:45.45pt;margin-top:5.8pt;width:35.6pt;height:11.6pt;z-index:2522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">
                      <v:imagedata r:id="rId407" o:title=""/>
                    </v:shape>
                  </w:pict>
                </mc:Fallback>
              </mc:AlternateContent>
            </w:r>
            <w:r w:rsidR="006B0C2A" w:rsidRPr="001347A3">
              <w:rPr>
                <w:sz w:val="28"/>
              </w:rPr>
              <w:t>90 to 100</w:t>
            </w:r>
          </w:p>
        </w:tc>
        <w:tc>
          <w:tcPr>
            <w:tcW w:w="4788" w:type="dxa"/>
          </w:tcPr>
          <w:p w14:paraId="34A6D67B" w14:textId="77777777" w:rsidR="006B0C2A" w:rsidRPr="001347A3" w:rsidRDefault="006B0C2A" w:rsidP="00682DC0">
            <w:pPr>
              <w:jc w:val="center"/>
              <w:rPr>
                <w:sz w:val="28"/>
              </w:rPr>
            </w:pPr>
            <w:r w:rsidRPr="001347A3">
              <w:rPr>
                <w:sz w:val="28"/>
              </w:rPr>
              <w:t>A</w:t>
            </w:r>
          </w:p>
        </w:tc>
      </w:tr>
      <w:tr w:rsidR="006B0C2A" w14:paraId="6BEF0EF1" w14:textId="77777777" w:rsidTr="00682DC0">
        <w:tc>
          <w:tcPr>
            <w:tcW w:w="4788" w:type="dxa"/>
          </w:tcPr>
          <w:p w14:paraId="48356853" w14:textId="0B36AC40" w:rsidR="006B0C2A" w:rsidRPr="001347A3" w:rsidRDefault="00A06328" w:rsidP="00682DC0">
            <w:pPr>
              <w:jc w:val="center"/>
              <w:rPr>
                <w:sz w:val="28"/>
              </w:rPr>
            </w:pPr>
            <w:r>
              <w:rPr>
                <w:noProof/>
                <w:sz w:val="28"/>
              </w:rPr>
              <mc:AlternateContent>
                <mc:Choice Requires="wpi">
                  <w:drawing>
                    <wp:anchor distT="0" distB="0" distL="114300" distR="114300" simplePos="0" relativeHeight="252219392" behindDoc="0" locked="0" layoutInCell="1" allowOverlap="1" wp14:anchorId="4B7AD6E9" wp14:editId="617B1A40">
                      <wp:simplePos x="0" y="0"/>
                      <wp:positionH relativeFrom="column">
                        <wp:posOffset>551545</wp:posOffset>
                      </wp:positionH>
                      <wp:positionV relativeFrom="paragraph">
                        <wp:posOffset>59555</wp:posOffset>
                      </wp:positionV>
                      <wp:extent cx="474480" cy="170640"/>
                      <wp:effectExtent l="38100" t="38100" r="40005" b="39370"/>
                      <wp:wrapNone/>
                      <wp:docPr id="625" name="Ink 6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0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74480" cy="170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BBCF279" id="Ink 625" o:spid="_x0000_s1026" type="#_x0000_t75" style="position:absolute;margin-left:43.1pt;margin-top:4.35pt;width:38.05pt;height:14.15pt;z-index:25221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">
                      <v:imagedata r:id="rId409" o:title=""/>
                    </v:shape>
                  </w:pict>
                </mc:Fallback>
              </mc:AlternateContent>
            </w:r>
            <w:r w:rsidR="006B0C2A" w:rsidRPr="001347A3">
              <w:rPr>
                <w:sz w:val="28"/>
              </w:rPr>
              <w:t>80 to 89</w:t>
            </w:r>
          </w:p>
        </w:tc>
        <w:tc>
          <w:tcPr>
            <w:tcW w:w="4788" w:type="dxa"/>
          </w:tcPr>
          <w:p w14:paraId="43F011FE" w14:textId="77777777" w:rsidR="006B0C2A" w:rsidRPr="001347A3" w:rsidRDefault="006B0C2A" w:rsidP="00682DC0">
            <w:pPr>
              <w:jc w:val="center"/>
              <w:rPr>
                <w:sz w:val="28"/>
              </w:rPr>
            </w:pPr>
            <w:r w:rsidRPr="001347A3">
              <w:rPr>
                <w:sz w:val="28"/>
              </w:rPr>
              <w:t>B</w:t>
            </w:r>
          </w:p>
        </w:tc>
      </w:tr>
      <w:tr w:rsidR="006B0C2A" w14:paraId="3D5310F0" w14:textId="77777777" w:rsidTr="00682DC0">
        <w:tc>
          <w:tcPr>
            <w:tcW w:w="4788" w:type="dxa"/>
          </w:tcPr>
          <w:p w14:paraId="4D1D334E" w14:textId="77777777" w:rsidR="006B0C2A" w:rsidRPr="001347A3" w:rsidRDefault="006B0C2A" w:rsidP="00682DC0">
            <w:pPr>
              <w:jc w:val="center"/>
              <w:rPr>
                <w:sz w:val="28"/>
              </w:rPr>
            </w:pPr>
            <w:r w:rsidRPr="001347A3">
              <w:rPr>
                <w:sz w:val="28"/>
              </w:rPr>
              <w:lastRenderedPageBreak/>
              <w:t>70 to 79</w:t>
            </w:r>
          </w:p>
        </w:tc>
        <w:tc>
          <w:tcPr>
            <w:tcW w:w="4788" w:type="dxa"/>
          </w:tcPr>
          <w:p w14:paraId="744605A2" w14:textId="77777777" w:rsidR="006B0C2A" w:rsidRPr="001347A3" w:rsidRDefault="006B0C2A" w:rsidP="00682DC0">
            <w:pPr>
              <w:jc w:val="center"/>
              <w:rPr>
                <w:sz w:val="28"/>
              </w:rPr>
            </w:pPr>
            <w:r w:rsidRPr="001347A3">
              <w:rPr>
                <w:sz w:val="28"/>
              </w:rPr>
              <w:t>C</w:t>
            </w:r>
          </w:p>
        </w:tc>
      </w:tr>
      <w:tr w:rsidR="006B0C2A" w14:paraId="35CFE09D" w14:textId="77777777" w:rsidTr="00682DC0">
        <w:tc>
          <w:tcPr>
            <w:tcW w:w="4788" w:type="dxa"/>
          </w:tcPr>
          <w:p w14:paraId="36BD8F0B" w14:textId="77777777" w:rsidR="006B0C2A" w:rsidRPr="001347A3" w:rsidRDefault="006B0C2A" w:rsidP="00682DC0">
            <w:pPr>
              <w:jc w:val="center"/>
              <w:rPr>
                <w:sz w:val="28"/>
              </w:rPr>
            </w:pPr>
            <w:r w:rsidRPr="001347A3">
              <w:rPr>
                <w:sz w:val="28"/>
              </w:rPr>
              <w:t>60 to 69</w:t>
            </w:r>
          </w:p>
        </w:tc>
        <w:tc>
          <w:tcPr>
            <w:tcW w:w="4788" w:type="dxa"/>
          </w:tcPr>
          <w:p w14:paraId="21257A41" w14:textId="77777777" w:rsidR="006B0C2A" w:rsidRPr="001347A3" w:rsidRDefault="006B0C2A" w:rsidP="00682DC0">
            <w:pPr>
              <w:jc w:val="center"/>
              <w:rPr>
                <w:sz w:val="28"/>
              </w:rPr>
            </w:pPr>
            <w:r w:rsidRPr="001347A3">
              <w:rPr>
                <w:sz w:val="28"/>
              </w:rPr>
              <w:t>D</w:t>
            </w:r>
          </w:p>
        </w:tc>
      </w:tr>
      <w:tr w:rsidR="006B0C2A" w14:paraId="270E72F2" w14:textId="77777777" w:rsidTr="00682DC0">
        <w:tc>
          <w:tcPr>
            <w:tcW w:w="4788" w:type="dxa"/>
          </w:tcPr>
          <w:p w14:paraId="02E8A814" w14:textId="77777777" w:rsidR="006B0C2A" w:rsidRPr="001347A3" w:rsidRDefault="006B0C2A" w:rsidP="00682DC0">
            <w:pPr>
              <w:jc w:val="center"/>
              <w:rPr>
                <w:sz w:val="28"/>
              </w:rPr>
            </w:pPr>
            <w:r w:rsidRPr="001347A3">
              <w:rPr>
                <w:sz w:val="28"/>
              </w:rPr>
              <w:t>0 to 59</w:t>
            </w:r>
          </w:p>
        </w:tc>
        <w:tc>
          <w:tcPr>
            <w:tcW w:w="4788" w:type="dxa"/>
          </w:tcPr>
          <w:p w14:paraId="3284ADDB" w14:textId="77777777" w:rsidR="006B0C2A" w:rsidRPr="001347A3" w:rsidRDefault="006B0C2A" w:rsidP="00682DC0">
            <w:pPr>
              <w:jc w:val="center"/>
              <w:rPr>
                <w:sz w:val="28"/>
              </w:rPr>
            </w:pPr>
            <w:r w:rsidRPr="001347A3">
              <w:rPr>
                <w:sz w:val="28"/>
              </w:rPr>
              <w:t>F</w:t>
            </w:r>
          </w:p>
        </w:tc>
      </w:tr>
    </w:tbl>
    <w:p w14:paraId="705C63DC" w14:textId="77777777" w:rsidR="006B0C2A" w:rsidRPr="00664FE6" w:rsidRDefault="006B0C2A" w:rsidP="006B0C2A">
      <w:pPr>
        <w:jc w:val="both"/>
        <w:rPr>
          <w:sz w:val="28"/>
        </w:rPr>
      </w:pPr>
    </w:p>
    <w:p w14:paraId="236FE6BC" w14:textId="77777777" w:rsidR="006B0C2A" w:rsidRPr="00664FE6" w:rsidRDefault="006B0C2A" w:rsidP="006B0C2A">
      <w:pPr>
        <w:jc w:val="both"/>
        <w:rPr>
          <w:sz w:val="28"/>
        </w:rPr>
      </w:pPr>
      <w:r w:rsidRPr="00664FE6">
        <w:rPr>
          <w:sz w:val="28"/>
        </w:rPr>
        <w:t xml:space="preserve">Add the following features to the above </w:t>
      </w:r>
      <w:proofErr w:type="gramStart"/>
      <w:r w:rsidRPr="00664FE6">
        <w:rPr>
          <w:sz w:val="28"/>
        </w:rPr>
        <w:t>program;</w:t>
      </w:r>
      <w:proofErr w:type="gramEnd"/>
    </w:p>
    <w:p w14:paraId="16F37EDC" w14:textId="269479FB" w:rsidR="006B0C2A" w:rsidRDefault="002A6EF0" w:rsidP="006B0C2A">
      <w:pPr>
        <w:jc w:val="both"/>
        <w:rPr>
          <w:sz w:val="28"/>
        </w:rPr>
      </w:pPr>
      <w:r>
        <w:rPr>
          <w:noProof/>
          <w:sz w:val="28"/>
        </w:rPr>
        <mc:AlternateContent>
          <mc:Choice Requires="wpi">
            <w:drawing>
              <wp:anchor distT="0" distB="0" distL="114300" distR="114300" simplePos="0" relativeHeight="252221440" behindDoc="0" locked="0" layoutInCell="1" allowOverlap="1" wp14:anchorId="291848E2" wp14:editId="6FD05989">
                <wp:simplePos x="0" y="0"/>
                <wp:positionH relativeFrom="column">
                  <wp:posOffset>402400</wp:posOffset>
                </wp:positionH>
                <wp:positionV relativeFrom="paragraph">
                  <wp:posOffset>176230</wp:posOffset>
                </wp:positionV>
                <wp:extent cx="811440" cy="57600"/>
                <wp:effectExtent l="38100" t="38100" r="46355" b="38100"/>
                <wp:wrapNone/>
                <wp:docPr id="628" name="Ink 6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0">
                      <w14:nvContentPartPr>
                        <w14:cNvContentPartPr/>
                      </w14:nvContentPartPr>
                      <w14:xfrm>
                        <a:off x="0" y="0"/>
                        <a:ext cx="811440" cy="5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15C2D0" id="Ink 628" o:spid="_x0000_s1026" type="#_x0000_t75" style="position:absolute;margin-left:31.35pt;margin-top:13.55pt;width:64.6pt;height:5.25pt;z-index:25222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">
                <v:imagedata r:id="rId411" o:title=""/>
              </v:shape>
            </w:pict>
          </mc:Fallback>
        </mc:AlternateContent>
      </w:r>
      <w:r w:rsidR="006B0C2A" w:rsidRPr="00664FE6">
        <w:rPr>
          <w:sz w:val="28"/>
        </w:rPr>
        <w:t xml:space="preserve">1- </w:t>
      </w:r>
      <w:r w:rsidR="00FB019B">
        <w:rPr>
          <w:sz w:val="28"/>
        </w:rPr>
        <w:t xml:space="preserve">Use </w:t>
      </w:r>
      <w:proofErr w:type="spellStart"/>
      <w:r w:rsidR="00FB019B">
        <w:rPr>
          <w:sz w:val="28"/>
        </w:rPr>
        <w:t>jmp</w:t>
      </w:r>
      <w:proofErr w:type="spellEnd"/>
      <w:r w:rsidR="00FB019B">
        <w:rPr>
          <w:sz w:val="28"/>
        </w:rPr>
        <w:t xml:space="preserve">/loop in such a way </w:t>
      </w:r>
      <w:r w:rsidR="006B0C2A">
        <w:rPr>
          <w:sz w:val="28"/>
        </w:rPr>
        <w:t>that multiple test scores can be entered.</w:t>
      </w:r>
      <w:r w:rsidR="0002651B">
        <w:rPr>
          <w:sz w:val="28"/>
        </w:rPr>
        <w:t xml:space="preserve"> i.e., program is </w:t>
      </w:r>
      <w:r w:rsidR="002A039D">
        <w:rPr>
          <w:sz w:val="28"/>
        </w:rPr>
        <w:t>continuing</w:t>
      </w:r>
      <w:r w:rsidR="0002651B">
        <w:rPr>
          <w:sz w:val="28"/>
        </w:rPr>
        <w:t xml:space="preserve"> to ask input (test marks) from the user.</w:t>
      </w:r>
    </w:p>
    <w:p w14:paraId="1656791E" w14:textId="4193D975" w:rsidR="006B0C2A" w:rsidRDefault="00FB019B" w:rsidP="006B0C2A">
      <w:pPr>
        <w:jc w:val="both"/>
        <w:rPr>
          <w:sz w:val="28"/>
        </w:rPr>
      </w:pPr>
      <w:r>
        <w:rPr>
          <w:sz w:val="28"/>
        </w:rPr>
        <w:t xml:space="preserve">2- When you press the ‘-1’, program should </w:t>
      </w:r>
      <w:r w:rsidR="002A039D">
        <w:rPr>
          <w:sz w:val="28"/>
        </w:rPr>
        <w:t>end</w:t>
      </w:r>
      <w:r>
        <w:rPr>
          <w:sz w:val="28"/>
        </w:rPr>
        <w:t xml:space="preserve">. </w:t>
      </w:r>
    </w:p>
    <w:p w14:paraId="0E713A69" w14:textId="711A2C34" w:rsidR="006B0C2A" w:rsidRDefault="002A6EF0" w:rsidP="001161B5">
      <w:pPr>
        <w:jc w:val="both"/>
        <w:rPr>
          <w:sz w:val="28"/>
        </w:rPr>
      </w:pPr>
      <w:r>
        <w:rPr>
          <w:noProof/>
          <w:sz w:val="28"/>
        </w:rPr>
        <mc:AlternateContent>
          <mc:Choice Requires="wpi">
            <w:drawing>
              <wp:anchor distT="0" distB="0" distL="114300" distR="114300" simplePos="0" relativeHeight="252222464" behindDoc="0" locked="0" layoutInCell="1" allowOverlap="1" wp14:anchorId="141ECA9E" wp14:editId="5CB56BC8">
                <wp:simplePos x="0" y="0"/>
                <wp:positionH relativeFrom="column">
                  <wp:posOffset>1805320</wp:posOffset>
                </wp:positionH>
                <wp:positionV relativeFrom="paragraph">
                  <wp:posOffset>241060</wp:posOffset>
                </wp:positionV>
                <wp:extent cx="295560" cy="8280"/>
                <wp:effectExtent l="19050" t="19050" r="47625" b="48895"/>
                <wp:wrapNone/>
                <wp:docPr id="629" name="Ink 6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2">
                      <w14:nvContentPartPr>
                        <w14:cNvContentPartPr/>
                      </w14:nvContentPartPr>
                      <w14:xfrm>
                        <a:off x="0" y="0"/>
                        <a:ext cx="29556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FCDED8" id="Ink 629" o:spid="_x0000_s1026" type="#_x0000_t75" style="position:absolute;margin-left:141.8pt;margin-top:18.65pt;width:23.95pt;height:1.35pt;z-index:25222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">
                <v:imagedata r:id="rId413" o:title=""/>
              </v:shape>
            </w:pict>
          </mc:Fallback>
        </mc:AlternateContent>
      </w:r>
      <w:r w:rsidR="006B0C2A">
        <w:rPr>
          <w:sz w:val="28"/>
        </w:rPr>
        <w:t>3- Perform range checking on the user's input: display an error message if the test score is less than 0 or greater than 100.</w:t>
      </w:r>
    </w:p>
    <w:p w14:paraId="28DA7EB3" w14:textId="0AEBDA1B" w:rsidR="004C01B3" w:rsidRDefault="002A6EF0" w:rsidP="001161B5">
      <w:pPr>
        <w:jc w:val="both"/>
        <w:rPr>
          <w:sz w:val="28"/>
        </w:rPr>
      </w:pPr>
      <w:r>
        <w:rPr>
          <w:noProof/>
          <w:sz w:val="28"/>
        </w:rPr>
        <mc:AlternateContent>
          <mc:Choice Requires="wpi">
            <w:drawing>
              <wp:anchor distT="0" distB="0" distL="114300" distR="114300" simplePos="0" relativeHeight="252226560" behindDoc="0" locked="0" layoutInCell="1" allowOverlap="1" wp14:anchorId="38F17606" wp14:editId="46ADE8E0">
                <wp:simplePos x="0" y="0"/>
                <wp:positionH relativeFrom="column">
                  <wp:posOffset>635000</wp:posOffset>
                </wp:positionH>
                <wp:positionV relativeFrom="paragraph">
                  <wp:posOffset>-28575</wp:posOffset>
                </wp:positionV>
                <wp:extent cx="2055890" cy="76240"/>
                <wp:effectExtent l="38100" t="38100" r="20955" b="38100"/>
                <wp:wrapNone/>
                <wp:docPr id="633" name="Ink 6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4">
                      <w14:nvContentPartPr>
                        <w14:cNvContentPartPr/>
                      </w14:nvContentPartPr>
                      <w14:xfrm>
                        <a:off x="0" y="0"/>
                        <a:ext cx="2055890" cy="7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8CD5E7" id="Ink 633" o:spid="_x0000_s1026" type="#_x0000_t75" style="position:absolute;margin-left:49.65pt;margin-top:-2.6pt;width:162.6pt;height:6.7pt;z-index:25222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">
                <v:imagedata r:id="rId415" o:title=""/>
              </v:shape>
            </w:pict>
          </mc:Fallback>
        </mc:AlternateContent>
      </w:r>
      <w:r w:rsidR="004C01B3">
        <w:rPr>
          <w:sz w:val="28"/>
        </w:rPr>
        <w:t xml:space="preserve">You will display result such that you will give inputs to show all grades (A to F), give out of range input to print error message, give input -1, to exit from </w:t>
      </w:r>
      <w:proofErr w:type="gramStart"/>
      <w:r w:rsidR="004C01B3">
        <w:rPr>
          <w:sz w:val="28"/>
        </w:rPr>
        <w:t>program</w:t>
      </w:r>
      <w:proofErr w:type="gramEnd"/>
      <w:r w:rsidR="004C01B3">
        <w:rPr>
          <w:sz w:val="28"/>
        </w:rPr>
        <w:t xml:space="preserve"> </w:t>
      </w:r>
    </w:p>
    <w:p w14:paraId="755F33B9" w14:textId="605028F5" w:rsidR="00045DB4" w:rsidRDefault="00045DB4" w:rsidP="001161B5">
      <w:pPr>
        <w:jc w:val="both"/>
        <w:rPr>
          <w:sz w:val="28"/>
        </w:rPr>
      </w:pPr>
    </w:p>
    <w:p w14:paraId="7BA9EC47" w14:textId="7A22251C" w:rsidR="00045DB4" w:rsidRDefault="00045DB4" w:rsidP="00045DB4">
      <w:pPr>
        <w:jc w:val="both"/>
        <w:rPr>
          <w:b/>
          <w:sz w:val="28"/>
          <w:u w:val="single"/>
        </w:rPr>
      </w:pPr>
      <w:r w:rsidRPr="00045DB4">
        <w:rPr>
          <w:b/>
          <w:sz w:val="28"/>
          <w:u w:val="single"/>
        </w:rPr>
        <w:t>Code</w:t>
      </w:r>
      <w:r>
        <w:rPr>
          <w:b/>
          <w:sz w:val="28"/>
          <w:u w:val="single"/>
        </w:rPr>
        <w:t>:</w:t>
      </w:r>
    </w:p>
    <w:p w14:paraId="38AC68C1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TITLE grade generator</w:t>
      </w:r>
    </w:p>
    <w:p w14:paraId="493B7F44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INCLUDE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irvine32.inc</w:t>
      </w:r>
      <w:proofErr w:type="gramEnd"/>
    </w:p>
    <w:p w14:paraId="0A8E34AA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data</w:t>
      </w:r>
    </w:p>
    <w:p w14:paraId="0C8712E3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Enter score (-1 to exit): ",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0</w:t>
      </w:r>
      <w:proofErr w:type="gramEnd"/>
    </w:p>
    <w:p w14:paraId="34EC39A0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Grade: ",0</w:t>
      </w:r>
    </w:p>
    <w:p w14:paraId="656B7A93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val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Invalid score.",13,10,0</w:t>
      </w:r>
    </w:p>
    <w:p w14:paraId="674A563B" w14:textId="5726137E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27584" behindDoc="0" locked="0" layoutInCell="1" allowOverlap="1" wp14:anchorId="6AC6A070" wp14:editId="401A4010">
                <wp:simplePos x="0" y="0"/>
                <wp:positionH relativeFrom="column">
                  <wp:posOffset>1918523</wp:posOffset>
                </wp:positionH>
                <wp:positionV relativeFrom="paragraph">
                  <wp:posOffset>-2036</wp:posOffset>
                </wp:positionV>
                <wp:extent cx="744840" cy="70200"/>
                <wp:effectExtent l="38100" t="38100" r="36830" b="44450"/>
                <wp:wrapNone/>
                <wp:docPr id="634" name="Ink 6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6">
                      <w14:nvContentPartPr>
                        <w14:cNvContentPartPr/>
                      </w14:nvContentPartPr>
                      <w14:xfrm>
                        <a:off x="0" y="0"/>
                        <a:ext cx="744840" cy="7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E60AF2" id="Ink 634" o:spid="_x0000_s1026" type="#_x0000_t75" style="position:absolute;margin-left:150.7pt;margin-top:-.5pt;width:59.4pt;height:6.25pt;z-index:25222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">
                <v:imagedata r:id="rId417" o:title=""/>
              </v:shape>
            </w:pict>
          </mc:Fallback>
        </mc:AlternateContent>
      </w:r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.code</w:t>
      </w:r>
      <w:proofErr w:type="gramEnd"/>
    </w:p>
    <w:p w14:paraId="29DB06CD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proc</w:t>
      </w:r>
      <w:proofErr w:type="gramEnd"/>
    </w:p>
    <w:p w14:paraId="52A0B97E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AF8FA80" w14:textId="2A308C78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28608" behindDoc="0" locked="0" layoutInCell="1" allowOverlap="1" wp14:anchorId="2389A36C" wp14:editId="000A4110">
                <wp:simplePos x="0" y="0"/>
                <wp:positionH relativeFrom="column">
                  <wp:posOffset>-332557</wp:posOffset>
                </wp:positionH>
                <wp:positionV relativeFrom="paragraph">
                  <wp:posOffset>52584</wp:posOffset>
                </wp:positionV>
                <wp:extent cx="337680" cy="66960"/>
                <wp:effectExtent l="38100" t="38100" r="43815" b="47625"/>
                <wp:wrapNone/>
                <wp:docPr id="635" name="Ink 6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8">
                      <w14:nvContentPartPr>
                        <w14:cNvContentPartPr/>
                      </w14:nvContentPartPr>
                      <w14:xfrm>
                        <a:off x="0" y="0"/>
                        <a:ext cx="337680" cy="6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773160" id="Ink 635" o:spid="_x0000_s1026" type="#_x0000_t75" style="position:absolute;margin-left:-26.55pt;margin-top:3.8pt;width:27.3pt;height:5.95pt;z-index:25222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">
                <v:imagedata r:id="rId419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Ask:</w:t>
      </w:r>
    </w:p>
    <w:p w14:paraId="3CAEF7A3" w14:textId="58FED2D0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40896" behindDoc="0" locked="0" layoutInCell="1" allowOverlap="1" wp14:anchorId="6BF32AD1" wp14:editId="46CFEC07">
                <wp:simplePos x="0" y="0"/>
                <wp:positionH relativeFrom="column">
                  <wp:posOffset>4563110</wp:posOffset>
                </wp:positionH>
                <wp:positionV relativeFrom="paragraph">
                  <wp:posOffset>-80010</wp:posOffset>
                </wp:positionV>
                <wp:extent cx="1665315" cy="428625"/>
                <wp:effectExtent l="38100" t="38100" r="30480" b="47625"/>
                <wp:wrapNone/>
                <wp:docPr id="647" name="Ink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0">
                      <w14:nvContentPartPr>
                        <w14:cNvContentPartPr/>
                      </w14:nvContentPartPr>
                      <w14:xfrm>
                        <a:off x="0" y="0"/>
                        <a:ext cx="1665315" cy="4286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5C6B19" id="Ink 647" o:spid="_x0000_s1026" type="#_x0000_t75" style="position:absolute;margin-left:358.95pt;margin-top:-6.65pt;width:131.85pt;height:34.45pt;z-index:25224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">
                <v:imagedata r:id="rId421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>; prompt for score</w:t>
      </w:r>
    </w:p>
    <w:p w14:paraId="1F5EFADD" w14:textId="6E5549D8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41920" behindDoc="0" locked="0" layoutInCell="1" allowOverlap="1" wp14:anchorId="49A9B3F2" wp14:editId="319EA72E">
                <wp:simplePos x="0" y="0"/>
                <wp:positionH relativeFrom="column">
                  <wp:posOffset>2105660</wp:posOffset>
                </wp:positionH>
                <wp:positionV relativeFrom="paragraph">
                  <wp:posOffset>-221615</wp:posOffset>
                </wp:positionV>
                <wp:extent cx="4122765" cy="575205"/>
                <wp:effectExtent l="0" t="38100" r="30480" b="34925"/>
                <wp:wrapNone/>
                <wp:docPr id="648" name="Ink 6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2">
                      <w14:nvContentPartPr>
                        <w14:cNvContentPartPr/>
                      </w14:nvContentPartPr>
                      <w14:xfrm>
                        <a:off x="0" y="0"/>
                        <a:ext cx="4122765" cy="5752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1CC481" id="Ink 648" o:spid="_x0000_s1026" type="#_x0000_t75" style="position:absolute;margin-left:165.45pt;margin-top:-17.8pt;width:325.35pt;height:46pt;z-index:25224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">
                <v:imagedata r:id="rId423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edx,offset</w:t>
      </w:r>
      <w:proofErr w:type="spellEnd"/>
      <w:proofErr w:type="gram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</w:p>
    <w:p w14:paraId="19CAB12D" w14:textId="118FE3BB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proofErr w:type="gramEnd"/>
    </w:p>
    <w:p w14:paraId="0FFBCA5E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98F2268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read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core</w:t>
      </w:r>
      <w:proofErr w:type="gramEnd"/>
    </w:p>
    <w:p w14:paraId="1327DAB5" w14:textId="56233644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44672" behindDoc="0" locked="0" layoutInCell="1" allowOverlap="1" wp14:anchorId="1FE5A865" wp14:editId="63412670">
                <wp:simplePos x="0" y="0"/>
                <wp:positionH relativeFrom="column">
                  <wp:posOffset>871406</wp:posOffset>
                </wp:positionH>
                <wp:positionV relativeFrom="paragraph">
                  <wp:posOffset>120711</wp:posOffset>
                </wp:positionV>
                <wp:extent cx="530280" cy="31320"/>
                <wp:effectExtent l="57150" t="57150" r="41275" b="45085"/>
                <wp:wrapNone/>
                <wp:docPr id="230" name="Ink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4">
                      <w14:nvContentPartPr>
                        <w14:cNvContentPartPr/>
                      </w14:nvContentPartPr>
                      <w14:xfrm>
                        <a:off x="0" y="0"/>
                        <a:ext cx="530280" cy="31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44672" behindDoc="0" locked="0" layoutInCell="1" allowOverlap="1" wp14:anchorId="1FE5A865" wp14:editId="63412670">
                <wp:simplePos x="0" y="0"/>
                <wp:positionH relativeFrom="column">
                  <wp:posOffset>871406</wp:posOffset>
                </wp:positionH>
                <wp:positionV relativeFrom="paragraph">
                  <wp:posOffset>120711</wp:posOffset>
                </wp:positionV>
                <wp:extent cx="530280" cy="31320"/>
                <wp:effectExtent l="57150" t="57150" r="41275" b="45085"/>
                <wp:wrapNone/>
                <wp:docPr id="230" name="Ink 23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0" name="Ink 230"/>
                        <pic:cNvPicPr/>
                      </pic:nvPicPr>
                      <pic:blipFill>
                        <a:blip r:embed="rId42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7920" cy="48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6EF0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57280" behindDoc="0" locked="0" layoutInCell="1" allowOverlap="1" wp14:anchorId="6BB6E72E" wp14:editId="07DDFD25">
                <wp:simplePos x="0" y="0"/>
                <wp:positionH relativeFrom="column">
                  <wp:posOffset>783083</wp:posOffset>
                </wp:positionH>
                <wp:positionV relativeFrom="paragraph">
                  <wp:posOffset>10179</wp:posOffset>
                </wp:positionV>
                <wp:extent cx="543240" cy="174240"/>
                <wp:effectExtent l="38100" t="38100" r="47625" b="35560"/>
                <wp:wrapNone/>
                <wp:docPr id="667" name="Ink 6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6">
                      <w14:nvContentPartPr>
                        <w14:cNvContentPartPr/>
                      </w14:nvContentPartPr>
                      <w14:xfrm>
                        <a:off x="0" y="0"/>
                        <a:ext cx="543240" cy="17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52C2F1" id="Ink 667" o:spid="_x0000_s1026" type="#_x0000_t75" style="position:absolute;margin-left:61.3pt;margin-top:.45pt;width:43.45pt;height:14.4pt;z-index:25225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">
                <v:imagedata r:id="rId427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readInt</w:t>
      </w:r>
      <w:proofErr w:type="spellEnd"/>
      <w:proofErr w:type="gramEnd"/>
    </w:p>
    <w:p w14:paraId="7AFE0CF2" w14:textId="4D8BFBE8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52160" behindDoc="0" locked="0" layoutInCell="1" allowOverlap="1" wp14:anchorId="0B0C5EA3" wp14:editId="7B90842E">
                <wp:simplePos x="0" y="0"/>
                <wp:positionH relativeFrom="column">
                  <wp:posOffset>348615</wp:posOffset>
                </wp:positionH>
                <wp:positionV relativeFrom="paragraph">
                  <wp:posOffset>68580</wp:posOffset>
                </wp:positionV>
                <wp:extent cx="13040" cy="36830"/>
                <wp:effectExtent l="38100" t="38100" r="44450" b="39370"/>
                <wp:wrapNone/>
                <wp:docPr id="662" name="Ink 6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8">
                      <w14:nvContentPartPr>
                        <w14:cNvContentPartPr/>
                      </w14:nvContentPartPr>
                      <w14:xfrm>
                        <a:off x="0" y="0"/>
                        <a:ext cx="13040" cy="368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CD868D" id="Ink 662" o:spid="_x0000_s1026" type="#_x0000_t75" style="position:absolute;margin-left:27.1pt;margin-top:5.05pt;width:1.75pt;height:3.55pt;z-index:25225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">
                <v:imagedata r:id="rId429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al,-</w:t>
      </w:r>
      <w:proofErr w:type="gram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if </w:t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zf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 = 1</w:t>
      </w:r>
    </w:p>
    <w:p w14:paraId="7F438CC8" w14:textId="2E690C6D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54208" behindDoc="0" locked="0" layoutInCell="1" allowOverlap="1" wp14:anchorId="0F0E8F1D" wp14:editId="30176E38">
                <wp:simplePos x="0" y="0"/>
                <wp:positionH relativeFrom="column">
                  <wp:posOffset>-323557</wp:posOffset>
                </wp:positionH>
                <wp:positionV relativeFrom="paragraph">
                  <wp:posOffset>127204</wp:posOffset>
                </wp:positionV>
                <wp:extent cx="639720" cy="147960"/>
                <wp:effectExtent l="38100" t="38100" r="8255" b="42545"/>
                <wp:wrapNone/>
                <wp:docPr id="664" name="Ink 6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0">
                      <w14:nvContentPartPr>
                        <w14:cNvContentPartPr/>
                      </w14:nvContentPartPr>
                      <w14:xfrm>
                        <a:off x="0" y="0"/>
                        <a:ext cx="639720" cy="14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121E19" id="Ink 664" o:spid="_x0000_s1026" type="#_x0000_t75" style="position:absolute;margin-left:-25.85pt;margin-top:9.65pt;width:51.05pt;height:12.35pt;z-index:25225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">
                <v:imagedata r:id="rId431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49088" behindDoc="0" locked="0" layoutInCell="1" allowOverlap="1" wp14:anchorId="6B024167" wp14:editId="6574D384">
                <wp:simplePos x="0" y="0"/>
                <wp:positionH relativeFrom="column">
                  <wp:posOffset>-816610</wp:posOffset>
                </wp:positionH>
                <wp:positionV relativeFrom="paragraph">
                  <wp:posOffset>11405</wp:posOffset>
                </wp:positionV>
                <wp:extent cx="404280" cy="408600"/>
                <wp:effectExtent l="38100" t="38100" r="15240" b="48895"/>
                <wp:wrapNone/>
                <wp:docPr id="655" name="Ink 6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2">
                      <w14:nvContentPartPr>
                        <w14:cNvContentPartPr/>
                      </w14:nvContentPartPr>
                      <w14:xfrm>
                        <a:off x="0" y="0"/>
                        <a:ext cx="404280" cy="4086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D036B" id="Ink 655" o:spid="_x0000_s1026" type="#_x0000_t75" style="position:absolute;margin-left:-64.65pt;margin-top:.55pt;width:32.55pt;height:32.85pt;z-index:252249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">
                <v:imagedata r:id="rId433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jz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 quit</w: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end </w:t>
      </w:r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proc</w:t>
      </w:r>
      <w:proofErr w:type="gramEnd"/>
    </w:p>
    <w:p w14:paraId="5D7CD203" w14:textId="1804F122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53184" behindDoc="0" locked="0" layoutInCell="1" allowOverlap="1" wp14:anchorId="10A36438" wp14:editId="426CFFDD">
                <wp:simplePos x="0" y="0"/>
                <wp:positionH relativeFrom="column">
                  <wp:posOffset>302843</wp:posOffset>
                </wp:positionH>
                <wp:positionV relativeFrom="paragraph">
                  <wp:posOffset>-84686</wp:posOffset>
                </wp:positionV>
                <wp:extent cx="157320" cy="192240"/>
                <wp:effectExtent l="38100" t="38100" r="14605" b="36830"/>
                <wp:wrapNone/>
                <wp:docPr id="663" name="Ink 6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4">
                      <w14:nvContentPartPr>
                        <w14:cNvContentPartPr/>
                      </w14:nvContentPartPr>
                      <w14:xfrm>
                        <a:off x="0" y="0"/>
                        <a:ext cx="157320" cy="19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B0EDBD" id="Ink 663" o:spid="_x0000_s1026" type="#_x0000_t75" style="position:absolute;margin-left:23.5pt;margin-top:-7pt;width:13.1pt;height:15.85pt;z-index:25225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">
                <v:imagedata r:id="rId435" o:title=""/>
              </v:shape>
            </w:pict>
          </mc:Fallback>
        </mc:AlternateContent>
      </w:r>
    </w:p>
    <w:p w14:paraId="18919296" w14:textId="7DC7150C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calculate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grade</w:t>
      </w:r>
      <w:proofErr w:type="gramEnd"/>
    </w:p>
    <w:p w14:paraId="23B141A3" w14:textId="6E0EBA05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grade</w:t>
      </w:r>
      <w:proofErr w:type="gramEnd"/>
    </w:p>
    <w:p w14:paraId="622FC615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jnz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sk</w:t>
      </w:r>
    </w:p>
    <w:p w14:paraId="5DCEF27D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7397D99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quit: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</w:p>
    <w:p w14:paraId="23944EC5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exit</w:t>
      </w:r>
    </w:p>
    <w:p w14:paraId="0B9E9C88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5EE7D363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EA56FD4" w14:textId="35B26DC1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55232" behindDoc="0" locked="0" layoutInCell="1" allowOverlap="1" wp14:anchorId="192946D4" wp14:editId="32801B16">
                <wp:simplePos x="0" y="0"/>
                <wp:positionH relativeFrom="column">
                  <wp:posOffset>-441997</wp:posOffset>
                </wp:positionH>
                <wp:positionV relativeFrom="paragraph">
                  <wp:posOffset>21044</wp:posOffset>
                </wp:positionV>
                <wp:extent cx="391320" cy="176760"/>
                <wp:effectExtent l="38100" t="38100" r="46990" b="33020"/>
                <wp:wrapNone/>
                <wp:docPr id="665" name="Ink 6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6">
                      <w14:nvContentPartPr>
                        <w14:cNvContentPartPr/>
                      </w14:nvContentPartPr>
                      <w14:xfrm>
                        <a:off x="0" y="0"/>
                        <a:ext cx="39132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EBED03" id="Ink 665" o:spid="_x0000_s1026" type="#_x0000_t75" style="position:absolute;margin-left:-35.15pt;margin-top:1.3pt;width:31.5pt;height:14.6pt;z-index:25225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">
                <v:imagedata r:id="rId437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grade proc uses </w:t>
      </w:r>
      <w:proofErr w:type="spellStart"/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proofErr w:type="gramEnd"/>
    </w:p>
    <w:p w14:paraId="2BC00351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</w:t>
      </w:r>
    </w:p>
    <w:p w14:paraId="004BF21A" w14:textId="32ADDC57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56256" behindDoc="0" locked="0" layoutInCell="1" allowOverlap="1" wp14:anchorId="52EAC242" wp14:editId="142A77D4">
                <wp:simplePos x="0" y="0"/>
                <wp:positionH relativeFrom="column">
                  <wp:posOffset>1252523</wp:posOffset>
                </wp:positionH>
                <wp:positionV relativeFrom="paragraph">
                  <wp:posOffset>-28971</wp:posOffset>
                </wp:positionV>
                <wp:extent cx="363600" cy="234000"/>
                <wp:effectExtent l="38100" t="38100" r="17780" b="33020"/>
                <wp:wrapNone/>
                <wp:docPr id="666" name="Ink 6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8">
                      <w14:nvContentPartPr>
                        <w14:cNvContentPartPr/>
                      </w14:nvContentPartPr>
                      <w14:xfrm>
                        <a:off x="0" y="0"/>
                        <a:ext cx="363600" cy="234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1CDBE8" id="Ink 666" o:spid="_x0000_s1026" type="#_x0000_t75" style="position:absolute;margin-left:98.25pt;margin-top:-2.65pt;width:29.35pt;height:19.15pt;z-index:25225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">
                <v:imagedata r:id="rId439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; requires score in </w:t>
      </w:r>
      <w:proofErr w:type="spellStart"/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proofErr w:type="gramEnd"/>
    </w:p>
    <w:p w14:paraId="7C938158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returns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nothing</w:t>
      </w:r>
      <w:proofErr w:type="gramEnd"/>
    </w:p>
    <w:p w14:paraId="41D60C20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</w:t>
      </w:r>
    </w:p>
    <w:p w14:paraId="4B9BF2ED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8C35CFE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validScor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check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validity</w:t>
      </w:r>
      <w:proofErr w:type="gramEnd"/>
    </w:p>
    <w:p w14:paraId="39D34F85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jz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ro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if invalid</w:t>
      </w:r>
    </w:p>
    <w:p w14:paraId="7A9E7396" w14:textId="2EE19712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BC52C44" w14:textId="759C8DC5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73664" behindDoc="0" locked="0" layoutInCell="1" allowOverlap="1" wp14:anchorId="11F7C5E4" wp14:editId="28C0DD11">
                <wp:simplePos x="0" y="0"/>
                <wp:positionH relativeFrom="column">
                  <wp:posOffset>172883</wp:posOffset>
                </wp:positionH>
                <wp:positionV relativeFrom="paragraph">
                  <wp:posOffset>2264705</wp:posOffset>
                </wp:positionV>
                <wp:extent cx="273600" cy="77760"/>
                <wp:effectExtent l="38100" t="38100" r="31750" b="36830"/>
                <wp:wrapNone/>
                <wp:docPr id="683" name="Ink 6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0">
                      <w14:nvContentPartPr>
                        <w14:cNvContentPartPr/>
                      </w14:nvContentPartPr>
                      <w14:xfrm>
                        <a:off x="0" y="0"/>
                        <a:ext cx="273600" cy="7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27BC31" id="Ink 683" o:spid="_x0000_s1026" type="#_x0000_t75" style="position:absolute;margin-left:13.25pt;margin-top:177.95pt;width:22.25pt;height:6.8pt;z-index:25227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">
                <v:imagedata r:id="rId441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71616" behindDoc="0" locked="0" layoutInCell="1" allowOverlap="1" wp14:anchorId="0F9949A1" wp14:editId="4A78D783">
                <wp:simplePos x="0" y="0"/>
                <wp:positionH relativeFrom="column">
                  <wp:posOffset>5276215</wp:posOffset>
                </wp:positionH>
                <wp:positionV relativeFrom="paragraph">
                  <wp:posOffset>-127635</wp:posOffset>
                </wp:positionV>
                <wp:extent cx="1478810" cy="491490"/>
                <wp:effectExtent l="38100" t="38100" r="45720" b="41910"/>
                <wp:wrapNone/>
                <wp:docPr id="681" name="Ink 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2">
                      <w14:nvContentPartPr>
                        <w14:cNvContentPartPr/>
                      </w14:nvContentPartPr>
                      <w14:xfrm>
                        <a:off x="0" y="0"/>
                        <a:ext cx="1478810" cy="491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2D916B" id="Ink 681" o:spid="_x0000_s1026" type="#_x0000_t75" style="position:absolute;margin-left:415.1pt;margin-top:-10.4pt;width:117.15pt;height:39.4pt;z-index:25227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">
                <v:imagedata r:id="rId443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72640" behindDoc="0" locked="0" layoutInCell="1" allowOverlap="1" wp14:anchorId="2E339B7C" wp14:editId="18F09A2E">
                <wp:simplePos x="0" y="0"/>
                <wp:positionH relativeFrom="column">
                  <wp:posOffset>4403090</wp:posOffset>
                </wp:positionH>
                <wp:positionV relativeFrom="paragraph">
                  <wp:posOffset>-127635</wp:posOffset>
                </wp:positionV>
                <wp:extent cx="2351935" cy="491695"/>
                <wp:effectExtent l="38100" t="38100" r="48895" b="41910"/>
                <wp:wrapNone/>
                <wp:docPr id="682" name="Ink 6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4">
                      <w14:nvContentPartPr>
                        <w14:cNvContentPartPr/>
                      </w14:nvContentPartPr>
                      <w14:xfrm>
                        <a:off x="0" y="0"/>
                        <a:ext cx="2351935" cy="491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569ED1" id="Ink 682" o:spid="_x0000_s1026" type="#_x0000_t75" style="position:absolute;margin-left:346.35pt;margin-top:-10.4pt;width:185.9pt;height:39.4pt;z-index:25227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">
                <v:imagedata r:id="rId445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62400" behindDoc="0" locked="0" layoutInCell="1" allowOverlap="1" wp14:anchorId="3D471947" wp14:editId="0FDC732B">
                <wp:simplePos x="0" y="0"/>
                <wp:positionH relativeFrom="column">
                  <wp:posOffset>1482090</wp:posOffset>
                </wp:positionH>
                <wp:positionV relativeFrom="paragraph">
                  <wp:posOffset>7620</wp:posOffset>
                </wp:positionV>
                <wp:extent cx="2683020" cy="299720"/>
                <wp:effectExtent l="38100" t="38100" r="22225" b="43180"/>
                <wp:wrapNone/>
                <wp:docPr id="672" name="Ink 6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6">
                      <w14:nvContentPartPr>
                        <w14:cNvContentPartPr/>
                      </w14:nvContentPartPr>
                      <w14:xfrm>
                        <a:off x="0" y="0"/>
                        <a:ext cx="2683020" cy="2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98BB00" id="Ink 672" o:spid="_x0000_s1026" type="#_x0000_t75" style="position:absolute;margin-left:116.35pt;margin-top:.25pt;width:211.95pt;height:24.3pt;z-index:25226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">
                <v:imagedata r:id="rId447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 al, 59</w:t>
      </w:r>
    </w:p>
    <w:p w14:paraId="46400066" w14:textId="01AD065D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w:lastRenderedPageBreak/>
        <mc:AlternateContent>
          <mc:Choice Requires="aink">
            <w:drawing>
              <wp:anchor distT="0" distB="0" distL="114300" distR="114300" simplePos="0" relativeHeight="252465152" behindDoc="0" locked="0" layoutInCell="1" allowOverlap="1" wp14:anchorId="65D9D442" wp14:editId="43CCBE97">
                <wp:simplePos x="0" y="0"/>
                <wp:positionH relativeFrom="column">
                  <wp:posOffset>236366</wp:posOffset>
                </wp:positionH>
                <wp:positionV relativeFrom="paragraph">
                  <wp:posOffset>27531</wp:posOffset>
                </wp:positionV>
                <wp:extent cx="113400" cy="18000"/>
                <wp:effectExtent l="38100" t="57150" r="58420" b="39370"/>
                <wp:wrapNone/>
                <wp:docPr id="252" name="Ink 2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8">
                      <w14:nvContentPartPr>
                        <w14:cNvContentPartPr/>
                      </w14:nvContentPartPr>
                      <w14:xfrm>
                        <a:off x="0" y="0"/>
                        <a:ext cx="113400" cy="180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65152" behindDoc="0" locked="0" layoutInCell="1" allowOverlap="1" wp14:anchorId="65D9D442" wp14:editId="43CCBE97">
                <wp:simplePos x="0" y="0"/>
                <wp:positionH relativeFrom="column">
                  <wp:posOffset>236366</wp:posOffset>
                </wp:positionH>
                <wp:positionV relativeFrom="paragraph">
                  <wp:posOffset>27531</wp:posOffset>
                </wp:positionV>
                <wp:extent cx="113400" cy="18000"/>
                <wp:effectExtent l="38100" t="57150" r="58420" b="39370"/>
                <wp:wrapNone/>
                <wp:docPr id="252" name="Ink 25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2" name="Ink 252"/>
                        <pic:cNvPicPr/>
                      </pic:nvPicPr>
                      <pic:blipFill>
                        <a:blip r:embed="rId44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040" cy="35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ja </w:t>
      </w:r>
      <w:proofErr w:type="spellStart"/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gradeD</w:t>
      </w:r>
      <w:proofErr w:type="spellEnd"/>
      <w:proofErr w:type="gramEnd"/>
    </w:p>
    <w:p w14:paraId="205C1EC6" w14:textId="6B32DC2D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76416" behindDoc="0" locked="0" layoutInCell="1" allowOverlap="1" wp14:anchorId="70DB2E18" wp14:editId="6C02D68B">
                <wp:simplePos x="0" y="0"/>
                <wp:positionH relativeFrom="column">
                  <wp:posOffset>927100</wp:posOffset>
                </wp:positionH>
                <wp:positionV relativeFrom="paragraph">
                  <wp:posOffset>-50800</wp:posOffset>
                </wp:positionV>
                <wp:extent cx="491490" cy="273680"/>
                <wp:effectExtent l="57150" t="57150" r="3810" b="50800"/>
                <wp:wrapNone/>
                <wp:docPr id="264" name="Ink 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0">
                      <w14:nvContentPartPr>
                        <w14:cNvContentPartPr/>
                      </w14:nvContentPartPr>
                      <w14:xfrm>
                        <a:off x="0" y="0"/>
                        <a:ext cx="491490" cy="2736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76416" behindDoc="0" locked="0" layoutInCell="1" allowOverlap="1" wp14:anchorId="70DB2E18" wp14:editId="6C02D68B">
                <wp:simplePos x="0" y="0"/>
                <wp:positionH relativeFrom="column">
                  <wp:posOffset>927100</wp:posOffset>
                </wp:positionH>
                <wp:positionV relativeFrom="paragraph">
                  <wp:posOffset>-50800</wp:posOffset>
                </wp:positionV>
                <wp:extent cx="491490" cy="273680"/>
                <wp:effectExtent l="57150" t="57150" r="3810" b="50800"/>
                <wp:wrapNone/>
                <wp:docPr id="264" name="Ink 26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4" name="Ink 264"/>
                        <pic:cNvPicPr/>
                      </pic:nvPicPr>
                      <pic:blipFill>
                        <a:blip r:embed="rId45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9107" cy="2913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>mov al, 'F'</w:t>
      </w:r>
    </w:p>
    <w:p w14:paraId="091563FB" w14:textId="666944C3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73344" behindDoc="0" locked="0" layoutInCell="1" allowOverlap="1" wp14:anchorId="0D1085D1" wp14:editId="369F44E9">
                <wp:simplePos x="0" y="0"/>
                <wp:positionH relativeFrom="column">
                  <wp:posOffset>2048510</wp:posOffset>
                </wp:positionH>
                <wp:positionV relativeFrom="paragraph">
                  <wp:posOffset>-134620</wp:posOffset>
                </wp:positionV>
                <wp:extent cx="1432795" cy="367200"/>
                <wp:effectExtent l="57150" t="57150" r="0" b="52070"/>
                <wp:wrapNone/>
                <wp:docPr id="261" name="Ink 2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2">
                      <w14:nvContentPartPr>
                        <w14:cNvContentPartPr/>
                      </w14:nvContentPartPr>
                      <w14:xfrm>
                        <a:off x="0" y="0"/>
                        <a:ext cx="1432795" cy="367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73344" behindDoc="0" locked="0" layoutInCell="1" allowOverlap="1" wp14:anchorId="0D1085D1" wp14:editId="369F44E9">
                <wp:simplePos x="0" y="0"/>
                <wp:positionH relativeFrom="column">
                  <wp:posOffset>2048510</wp:posOffset>
                </wp:positionH>
                <wp:positionV relativeFrom="paragraph">
                  <wp:posOffset>-134620</wp:posOffset>
                </wp:positionV>
                <wp:extent cx="1432795" cy="367200"/>
                <wp:effectExtent l="57150" t="57150" r="0" b="52070"/>
                <wp:wrapNone/>
                <wp:docPr id="261" name="Ink 26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1" name="Ink 261"/>
                        <pic:cNvPicPr/>
                      </pic:nvPicPr>
                      <pic:blipFill>
                        <a:blip r:embed="rId45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0435" cy="384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6EF0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74688" behindDoc="0" locked="0" layoutInCell="1" allowOverlap="1" wp14:anchorId="0AE89AC7" wp14:editId="38C7A161">
                <wp:simplePos x="0" y="0"/>
                <wp:positionH relativeFrom="column">
                  <wp:posOffset>-245077</wp:posOffset>
                </wp:positionH>
                <wp:positionV relativeFrom="paragraph">
                  <wp:posOffset>-228298</wp:posOffset>
                </wp:positionV>
                <wp:extent cx="597240" cy="609480"/>
                <wp:effectExtent l="38100" t="38100" r="31750" b="38735"/>
                <wp:wrapNone/>
                <wp:docPr id="684" name="Ink 6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4">
                      <w14:nvContentPartPr>
                        <w14:cNvContentPartPr/>
                      </w14:nvContentPartPr>
                      <w14:xfrm>
                        <a:off x="0" y="0"/>
                        <a:ext cx="597240" cy="60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22D00A" id="Ink 684" o:spid="_x0000_s1026" type="#_x0000_t75" style="position:absolute;margin-left:-19.65pt;margin-top:-18.35pt;width:47.75pt;height:48.7pt;z-index:25227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">
                <v:imagedata r:id="rId455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jmp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quit</w:t>
      </w:r>
      <w:proofErr w:type="gramEnd"/>
    </w:p>
    <w:p w14:paraId="14A943B1" w14:textId="18B7567F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grade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3C9696EC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l, 69</w:t>
      </w:r>
    </w:p>
    <w:p w14:paraId="7828A95B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ja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gradeC</w:t>
      </w:r>
      <w:proofErr w:type="spellEnd"/>
      <w:proofErr w:type="gramEnd"/>
    </w:p>
    <w:p w14:paraId="4AF60F27" w14:textId="1B7183E1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75712" behindDoc="0" locked="0" layoutInCell="1" allowOverlap="1" wp14:anchorId="6CDD0788" wp14:editId="3BEC4390">
                <wp:simplePos x="0" y="0"/>
                <wp:positionH relativeFrom="column">
                  <wp:posOffset>-262717</wp:posOffset>
                </wp:positionH>
                <wp:positionV relativeFrom="paragraph">
                  <wp:posOffset>-11168</wp:posOffset>
                </wp:positionV>
                <wp:extent cx="662400" cy="392760"/>
                <wp:effectExtent l="38100" t="38100" r="42545" b="45720"/>
                <wp:wrapNone/>
                <wp:docPr id="685" name="Ink 6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6">
                      <w14:nvContentPartPr>
                        <w14:cNvContentPartPr/>
                      </w14:nvContentPartPr>
                      <w14:xfrm>
                        <a:off x="0" y="0"/>
                        <a:ext cx="662400" cy="39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2FD28A" id="Ink 685" o:spid="_x0000_s1026" type="#_x0000_t75" style="position:absolute;margin-left:-21.05pt;margin-top:-1.25pt;width:52.85pt;height:31.65pt;z-index:25227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">
                <v:imagedata r:id="rId457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>mov al, 'D'</w:t>
      </w:r>
    </w:p>
    <w:p w14:paraId="5CB03830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quit</w:t>
      </w:r>
      <w:proofErr w:type="gramEnd"/>
    </w:p>
    <w:p w14:paraId="6F686E4A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grade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145BF975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l, 79</w:t>
      </w:r>
    </w:p>
    <w:p w14:paraId="277DB8A0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ja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gradeB</w:t>
      </w:r>
      <w:proofErr w:type="spellEnd"/>
      <w:proofErr w:type="gramEnd"/>
    </w:p>
    <w:p w14:paraId="1D2091AB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mov al, 'C'</w:t>
      </w:r>
    </w:p>
    <w:p w14:paraId="058101CD" w14:textId="7F4EFD78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quit</w:t>
      </w:r>
      <w:proofErr w:type="gramEnd"/>
    </w:p>
    <w:p w14:paraId="412EBD2F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gradeB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391C9841" w14:textId="79927A6D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l, 89</w:t>
      </w:r>
    </w:p>
    <w:p w14:paraId="1909C9D6" w14:textId="491B3326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81856" behindDoc="0" locked="0" layoutInCell="1" allowOverlap="1" wp14:anchorId="33861771" wp14:editId="1424AFC8">
                <wp:simplePos x="0" y="0"/>
                <wp:positionH relativeFrom="column">
                  <wp:posOffset>-356870</wp:posOffset>
                </wp:positionH>
                <wp:positionV relativeFrom="paragraph">
                  <wp:posOffset>-605790</wp:posOffset>
                </wp:positionV>
                <wp:extent cx="1654240" cy="1356805"/>
                <wp:effectExtent l="38100" t="38100" r="22225" b="34290"/>
                <wp:wrapNone/>
                <wp:docPr id="691" name="Ink 6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8">
                      <w14:nvContentPartPr>
                        <w14:cNvContentPartPr/>
                      </w14:nvContentPartPr>
                      <w14:xfrm>
                        <a:off x="0" y="0"/>
                        <a:ext cx="1654240" cy="13568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6B1FC3" id="Ink 691" o:spid="_x0000_s1026" type="#_x0000_t75" style="position:absolute;margin-left:-28.45pt;margin-top:-48.05pt;width:130.95pt;height:107.55pt;z-index:25228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">
                <v:imagedata r:id="rId459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ja </w:t>
      </w:r>
      <w:proofErr w:type="spellStart"/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gradeA</w:t>
      </w:r>
      <w:proofErr w:type="spellEnd"/>
      <w:proofErr w:type="gramEnd"/>
    </w:p>
    <w:p w14:paraId="2790D084" w14:textId="145ED703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mov al, 'B'</w:t>
      </w:r>
    </w:p>
    <w:p w14:paraId="799C0D26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quit</w:t>
      </w:r>
      <w:proofErr w:type="gramEnd"/>
    </w:p>
    <w:p w14:paraId="72B169A8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gradeA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1B2F3FCE" w14:textId="036F8DCE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mov al, 'A'</w:t>
      </w:r>
    </w:p>
    <w:p w14:paraId="7EAF795B" w14:textId="771BDB04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quit:</w:t>
      </w:r>
    </w:p>
    <w:p w14:paraId="2CCF88C1" w14:textId="05FD3CA2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edx,offset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Output</w:t>
      </w:r>
      <w:proofErr w:type="spellEnd"/>
    </w:p>
    <w:p w14:paraId="30BE0EC9" w14:textId="3074FC1C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99264" behindDoc="0" locked="0" layoutInCell="1" allowOverlap="1" wp14:anchorId="038BB5A1" wp14:editId="41B0CAA2">
                <wp:simplePos x="0" y="0"/>
                <wp:positionH relativeFrom="column">
                  <wp:posOffset>2876550</wp:posOffset>
                </wp:positionH>
                <wp:positionV relativeFrom="paragraph">
                  <wp:posOffset>-161925</wp:posOffset>
                </wp:positionV>
                <wp:extent cx="2759180" cy="569485"/>
                <wp:effectExtent l="38100" t="38100" r="22225" b="40640"/>
                <wp:wrapNone/>
                <wp:docPr id="708" name="Ink 7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0">
                      <w14:nvContentPartPr>
                        <w14:cNvContentPartPr/>
                      </w14:nvContentPartPr>
                      <w14:xfrm>
                        <a:off x="0" y="0"/>
                        <a:ext cx="2759180" cy="569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2D5229" id="Ink 708" o:spid="_x0000_s1026" type="#_x0000_t75" style="position:absolute;margin-left:226.15pt;margin-top:-13.1pt;width:217.95pt;height:45.55pt;z-index:25229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">
                <v:imagedata r:id="rId461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86976" behindDoc="0" locked="0" layoutInCell="1" allowOverlap="1" wp14:anchorId="00A66952" wp14:editId="4505D160">
                <wp:simplePos x="0" y="0"/>
                <wp:positionH relativeFrom="column">
                  <wp:posOffset>1329055</wp:posOffset>
                </wp:positionH>
                <wp:positionV relativeFrom="paragraph">
                  <wp:posOffset>-17780</wp:posOffset>
                </wp:positionV>
                <wp:extent cx="248075" cy="156210"/>
                <wp:effectExtent l="38100" t="19050" r="0" b="34290"/>
                <wp:wrapNone/>
                <wp:docPr id="696" name="Ink 6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2">
                      <w14:nvContentPartPr>
                        <w14:cNvContentPartPr/>
                      </w14:nvContentPartPr>
                      <w14:xfrm>
                        <a:off x="0" y="0"/>
                        <a:ext cx="248075" cy="156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BF0A8E" id="Ink 696" o:spid="_x0000_s1026" type="#_x0000_t75" style="position:absolute;margin-left:104.3pt;margin-top:-1.75pt;width:20.25pt;height:13pt;z-index:25228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">
                <v:imagedata r:id="rId463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proofErr w:type="gramEnd"/>
    </w:p>
    <w:p w14:paraId="0649F11E" w14:textId="5F0BC61A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288000" behindDoc="0" locked="0" layoutInCell="1" allowOverlap="1" wp14:anchorId="3D49BD89" wp14:editId="68C1F607">
                <wp:simplePos x="0" y="0"/>
                <wp:positionH relativeFrom="column">
                  <wp:posOffset>139403</wp:posOffset>
                </wp:positionH>
                <wp:positionV relativeFrom="paragraph">
                  <wp:posOffset>74059</wp:posOffset>
                </wp:positionV>
                <wp:extent cx="272520" cy="125280"/>
                <wp:effectExtent l="19050" t="38100" r="32385" b="46355"/>
                <wp:wrapNone/>
                <wp:docPr id="697" name="Ink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4">
                      <w14:nvContentPartPr>
                        <w14:cNvContentPartPr/>
                      </w14:nvContentPartPr>
                      <w14:xfrm>
                        <a:off x="0" y="0"/>
                        <a:ext cx="272520" cy="12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F8FA20" id="Ink 697" o:spid="_x0000_s1026" type="#_x0000_t75" style="position:absolute;margin-left:10.65pt;margin-top:5.5pt;width:22.15pt;height:10.55pt;z-index:25228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">
                <v:imagedata r:id="rId465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writechar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output </w:t>
      </w:r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grade</w:t>
      </w:r>
      <w:proofErr w:type="gramEnd"/>
    </w:p>
    <w:p w14:paraId="5DB3B2EF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crlf</w:t>
      </w:r>
      <w:proofErr w:type="spellEnd"/>
      <w:proofErr w:type="gramEnd"/>
    </w:p>
    <w:p w14:paraId="51E46D04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3370566" w14:textId="6F778423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ro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30D6F6D1" w14:textId="5715274D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84608" behindDoc="0" locked="0" layoutInCell="1" allowOverlap="1" wp14:anchorId="1E99E22A" wp14:editId="15DB42C4">
                <wp:simplePos x="0" y="0"/>
                <wp:positionH relativeFrom="column">
                  <wp:posOffset>1431925</wp:posOffset>
                </wp:positionH>
                <wp:positionV relativeFrom="paragraph">
                  <wp:posOffset>-53340</wp:posOffset>
                </wp:positionV>
                <wp:extent cx="196920" cy="149400"/>
                <wp:effectExtent l="57150" t="57150" r="0" b="41275"/>
                <wp:wrapNone/>
                <wp:docPr id="274" name="Ink 2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6">
                      <w14:nvContentPartPr>
                        <w14:cNvContentPartPr/>
                      </w14:nvContentPartPr>
                      <w14:xfrm>
                        <a:off x="0" y="0"/>
                        <a:ext cx="196920" cy="1494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84608" behindDoc="0" locked="0" layoutInCell="1" allowOverlap="1" wp14:anchorId="1E99E22A" wp14:editId="15DB42C4">
                <wp:simplePos x="0" y="0"/>
                <wp:positionH relativeFrom="column">
                  <wp:posOffset>1431925</wp:posOffset>
                </wp:positionH>
                <wp:positionV relativeFrom="paragraph">
                  <wp:posOffset>-53340</wp:posOffset>
                </wp:positionV>
                <wp:extent cx="196920" cy="149400"/>
                <wp:effectExtent l="57150" t="57150" r="0" b="41275"/>
                <wp:wrapNone/>
                <wp:docPr id="274" name="Ink 27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4" name="Ink 274"/>
                        <pic:cNvPicPr/>
                      </pic:nvPicPr>
                      <pic:blipFill>
                        <a:blip r:embed="rId46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4560" cy="167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77440" behindDoc="0" locked="0" layoutInCell="1" allowOverlap="1" wp14:anchorId="5E5D266E" wp14:editId="1EC86139">
                <wp:simplePos x="0" y="0"/>
                <wp:positionH relativeFrom="column">
                  <wp:posOffset>104606</wp:posOffset>
                </wp:positionH>
                <wp:positionV relativeFrom="paragraph">
                  <wp:posOffset>33715</wp:posOffset>
                </wp:positionV>
                <wp:extent cx="290520" cy="120960"/>
                <wp:effectExtent l="57150" t="57150" r="33655" b="50800"/>
                <wp:wrapNone/>
                <wp:docPr id="265" name="Ink 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8">
                      <w14:nvContentPartPr>
                        <w14:cNvContentPartPr/>
                      </w14:nvContentPartPr>
                      <w14:xfrm>
                        <a:off x="0" y="0"/>
                        <a:ext cx="290520" cy="1209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77440" behindDoc="0" locked="0" layoutInCell="1" allowOverlap="1" wp14:anchorId="5E5D266E" wp14:editId="1EC86139">
                <wp:simplePos x="0" y="0"/>
                <wp:positionH relativeFrom="column">
                  <wp:posOffset>104606</wp:posOffset>
                </wp:positionH>
                <wp:positionV relativeFrom="paragraph">
                  <wp:posOffset>33715</wp:posOffset>
                </wp:positionV>
                <wp:extent cx="290520" cy="120960"/>
                <wp:effectExtent l="57150" t="57150" r="33655" b="50800"/>
                <wp:wrapNone/>
                <wp:docPr id="265" name="Ink 26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5" name="Ink 265"/>
                        <pic:cNvPicPr/>
                      </pic:nvPicPr>
                      <pic:blipFill>
                        <a:blip r:embed="rId46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8160" cy="138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>OR al,1</w: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reset </w:t>
      </w:r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ZF</w:t>
      </w:r>
      <w:proofErr w:type="gramEnd"/>
    </w:p>
    <w:p w14:paraId="41C784D2" w14:textId="74DDFEE7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315648" behindDoc="0" locked="0" layoutInCell="1" allowOverlap="1" wp14:anchorId="71D8173F" wp14:editId="2D7B6F97">
                <wp:simplePos x="0" y="0"/>
                <wp:positionH relativeFrom="column">
                  <wp:posOffset>2598420</wp:posOffset>
                </wp:positionH>
                <wp:positionV relativeFrom="paragraph">
                  <wp:posOffset>-238125</wp:posOffset>
                </wp:positionV>
                <wp:extent cx="3555105" cy="680085"/>
                <wp:effectExtent l="38100" t="38100" r="26670" b="43815"/>
                <wp:wrapNone/>
                <wp:docPr id="724" name="Ink 7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0">
                      <w14:nvContentPartPr>
                        <w14:cNvContentPartPr/>
                      </w14:nvContentPartPr>
                      <w14:xfrm>
                        <a:off x="0" y="0"/>
                        <a:ext cx="3555105" cy="6800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B5DDE" id="Ink 724" o:spid="_x0000_s1026" type="#_x0000_t75" style="position:absolute;margin-left:204.25pt;margin-top:-19.1pt;width:280.65pt;height:54.25pt;z-index:25231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">
                <v:imagedata r:id="rId471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crlf</w:t>
      </w:r>
      <w:proofErr w:type="spellEnd"/>
      <w:proofErr w:type="gramEnd"/>
    </w:p>
    <w:p w14:paraId="1E3F3E6A" w14:textId="76EAF5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ret</w:t>
      </w:r>
    </w:p>
    <w:p w14:paraId="7B4A1EFA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grade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65935F0B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1B21D82" w14:textId="61604A37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316672" behindDoc="0" locked="0" layoutInCell="1" allowOverlap="1" wp14:anchorId="460C1398" wp14:editId="5D002814">
                <wp:simplePos x="0" y="0"/>
                <wp:positionH relativeFrom="column">
                  <wp:posOffset>-136357</wp:posOffset>
                </wp:positionH>
                <wp:positionV relativeFrom="paragraph">
                  <wp:posOffset>105906</wp:posOffset>
                </wp:positionV>
                <wp:extent cx="817560" cy="28080"/>
                <wp:effectExtent l="57150" t="114300" r="97155" b="124460"/>
                <wp:wrapNone/>
                <wp:docPr id="725" name="Ink 7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2">
                      <w14:nvContentPartPr>
                        <w14:cNvContentPartPr/>
                      </w14:nvContentPartPr>
                      <w14:xfrm>
                        <a:off x="0" y="0"/>
                        <a:ext cx="817560" cy="2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E2A1BD" id="Ink 725" o:spid="_x0000_s1026" type="#_x0000_t75" style="position:absolute;margin-left:-13.55pt;margin-top:2.7pt;width:70pt;height:13.5pt;z-index:25231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">
                <v:imagedata r:id="rId473" o:title=""/>
              </v:shape>
            </w:pict>
          </mc:Fallback>
        </mc:AlternateContent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validScore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 proc uses </w:t>
      </w:r>
      <w:proofErr w:type="spellStart"/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proofErr w:type="gramEnd"/>
    </w:p>
    <w:p w14:paraId="0922EF61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</w:t>
      </w:r>
    </w:p>
    <w:p w14:paraId="1C4605FA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requires score in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proofErr w:type="gramEnd"/>
    </w:p>
    <w:p w14:paraId="456001F7" w14:textId="43F542E3" w:rsidR="006E648E" w:rsidRDefault="002A6EF0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317696" behindDoc="0" locked="0" layoutInCell="1" allowOverlap="1" wp14:anchorId="3313D72E" wp14:editId="6CE2A9D7">
                <wp:simplePos x="0" y="0"/>
                <wp:positionH relativeFrom="column">
                  <wp:posOffset>894683</wp:posOffset>
                </wp:positionH>
                <wp:positionV relativeFrom="paragraph">
                  <wp:posOffset>45961</wp:posOffset>
                </wp:positionV>
                <wp:extent cx="1217520" cy="60480"/>
                <wp:effectExtent l="76200" t="95250" r="59055" b="130175"/>
                <wp:wrapNone/>
                <wp:docPr id="726" name="Ink 7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4">
                      <w14:nvContentPartPr>
                        <w14:cNvContentPartPr/>
                      </w14:nvContentPartPr>
                      <w14:xfrm>
                        <a:off x="0" y="0"/>
                        <a:ext cx="1217520" cy="6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A2B371" id="Ink 726" o:spid="_x0000_s1026" type="#_x0000_t75" style="position:absolute;margin-left:67.6pt;margin-top:-2.05pt;width:101.5pt;height:16.05pt;z-index:25231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">
                <v:imagedata r:id="rId475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; returns set </w:t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zf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 = 1 if invalid</w:t>
      </w:r>
    </w:p>
    <w:p w14:paraId="0F3838C6" w14:textId="403EED83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45696" behindDoc="0" locked="0" layoutInCell="1" allowOverlap="1" wp14:anchorId="492A8BF6" wp14:editId="2590BC45">
                <wp:simplePos x="0" y="0"/>
                <wp:positionH relativeFrom="column">
                  <wp:posOffset>894086</wp:posOffset>
                </wp:positionH>
                <wp:positionV relativeFrom="paragraph">
                  <wp:posOffset>2354</wp:posOffset>
                </wp:positionV>
                <wp:extent cx="587520" cy="81720"/>
                <wp:effectExtent l="57150" t="57150" r="0" b="52070"/>
                <wp:wrapNone/>
                <wp:docPr id="233" name="Ink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6">
                      <w14:nvContentPartPr>
                        <w14:cNvContentPartPr/>
                      </w14:nvContentPartPr>
                      <w14:xfrm>
                        <a:off x="0" y="0"/>
                        <a:ext cx="587520" cy="817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45696" behindDoc="0" locked="0" layoutInCell="1" allowOverlap="1" wp14:anchorId="492A8BF6" wp14:editId="2590BC45">
                <wp:simplePos x="0" y="0"/>
                <wp:positionH relativeFrom="column">
                  <wp:posOffset>894086</wp:posOffset>
                </wp:positionH>
                <wp:positionV relativeFrom="paragraph">
                  <wp:posOffset>2354</wp:posOffset>
                </wp:positionV>
                <wp:extent cx="587520" cy="81720"/>
                <wp:effectExtent l="57150" t="57150" r="0" b="52070"/>
                <wp:wrapNone/>
                <wp:docPr id="233" name="Ink 23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3" name="Ink 233"/>
                        <pic:cNvPicPr/>
                      </pic:nvPicPr>
                      <pic:blipFill>
                        <a:blip r:embed="rId47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5160" cy="993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</w:t>
      </w:r>
    </w:p>
    <w:p w14:paraId="7AE6C7D0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l, 0</w:t>
      </w:r>
    </w:p>
    <w:p w14:paraId="028C6623" w14:textId="1379C566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jb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valid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if &lt; 0</w:t>
      </w:r>
    </w:p>
    <w:p w14:paraId="5F36EBA9" w14:textId="70463DA2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49792" behindDoc="0" locked="0" layoutInCell="1" allowOverlap="1" wp14:anchorId="7D745BE9" wp14:editId="57861AE9">
                <wp:simplePos x="0" y="0"/>
                <wp:positionH relativeFrom="column">
                  <wp:posOffset>1141730</wp:posOffset>
                </wp:positionH>
                <wp:positionV relativeFrom="paragraph">
                  <wp:posOffset>-32385</wp:posOffset>
                </wp:positionV>
                <wp:extent cx="169545" cy="271780"/>
                <wp:effectExtent l="57150" t="57150" r="40005" b="52070"/>
                <wp:wrapNone/>
                <wp:docPr id="237" name="Ink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8">
                      <w14:nvContentPartPr>
                        <w14:cNvContentPartPr/>
                      </w14:nvContentPartPr>
                      <w14:xfrm>
                        <a:off x="0" y="0"/>
                        <a:ext cx="169545" cy="2717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49792" behindDoc="0" locked="0" layoutInCell="1" allowOverlap="1" wp14:anchorId="7D745BE9" wp14:editId="57861AE9">
                <wp:simplePos x="0" y="0"/>
                <wp:positionH relativeFrom="column">
                  <wp:posOffset>1141730</wp:posOffset>
                </wp:positionH>
                <wp:positionV relativeFrom="paragraph">
                  <wp:posOffset>-32385</wp:posOffset>
                </wp:positionV>
                <wp:extent cx="169545" cy="271780"/>
                <wp:effectExtent l="57150" t="57150" r="40005" b="52070"/>
                <wp:wrapNone/>
                <wp:docPr id="237" name="Ink 23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7" name="Ink 237"/>
                        <pic:cNvPicPr/>
                      </pic:nvPicPr>
                      <pic:blipFill>
                        <a:blip r:embed="rId47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146" cy="28939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A6EF0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2318720" behindDoc="0" locked="0" layoutInCell="1" allowOverlap="1" wp14:anchorId="6968BBD4" wp14:editId="6E88BFC5">
                <wp:simplePos x="0" y="0"/>
                <wp:positionH relativeFrom="column">
                  <wp:posOffset>-309517</wp:posOffset>
                </wp:positionH>
                <wp:positionV relativeFrom="paragraph">
                  <wp:posOffset>-60909</wp:posOffset>
                </wp:positionV>
                <wp:extent cx="781200" cy="499320"/>
                <wp:effectExtent l="57150" t="95250" r="95250" b="91440"/>
                <wp:wrapNone/>
                <wp:docPr id="727" name="Ink 7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0">
                      <w14:nvContentPartPr>
                        <w14:cNvContentPartPr/>
                      </w14:nvContentPartPr>
                      <w14:xfrm>
                        <a:off x="0" y="0"/>
                        <a:ext cx="781200" cy="49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D9B638" id="Ink 727" o:spid="_x0000_s1026" type="#_x0000_t75" style="position:absolute;margin-left:-27.2pt;margin-top:-10.45pt;width:67.15pt;height:50.65pt;z-index:25231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">
                <v:imagedata r:id="rId481" o:title=""/>
              </v:shape>
            </w:pict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cmp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 xml:space="preserve"> al,100</w:t>
      </w:r>
    </w:p>
    <w:p w14:paraId="58FB8CE9" w14:textId="3A873698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jb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quit</w:t>
      </w:r>
      <w:proofErr w:type="gramEnd"/>
    </w:p>
    <w:p w14:paraId="4559A14F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Invalid: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if &gt; 100</w:t>
      </w:r>
    </w:p>
    <w:p w14:paraId="1A8E254C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mov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edx,offset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valid</w:t>
      </w:r>
      <w:proofErr w:type="spellEnd"/>
    </w:p>
    <w:p w14:paraId="5A39A707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proofErr w:type="gramEnd"/>
    </w:p>
    <w:p w14:paraId="70C9B040" w14:textId="4B6AFB5F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62080" behindDoc="0" locked="0" layoutInCell="1" allowOverlap="1" wp14:anchorId="623A4799" wp14:editId="52EA401D">
                <wp:simplePos x="0" y="0"/>
                <wp:positionH relativeFrom="column">
                  <wp:posOffset>3006566</wp:posOffset>
                </wp:positionH>
                <wp:positionV relativeFrom="paragraph">
                  <wp:posOffset>-44706</wp:posOffset>
                </wp:positionV>
                <wp:extent cx="101160" cy="183240"/>
                <wp:effectExtent l="57150" t="57150" r="13335" b="45720"/>
                <wp:wrapNone/>
                <wp:docPr id="249" name="Ink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2">
                      <w14:nvContentPartPr>
                        <w14:cNvContentPartPr/>
                      </w14:nvContentPartPr>
                      <w14:xfrm>
                        <a:off x="0" y="0"/>
                        <a:ext cx="101160" cy="1832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62080" behindDoc="0" locked="0" layoutInCell="1" allowOverlap="1" wp14:anchorId="623A4799" wp14:editId="52EA401D">
                <wp:simplePos x="0" y="0"/>
                <wp:positionH relativeFrom="column">
                  <wp:posOffset>3006566</wp:posOffset>
                </wp:positionH>
                <wp:positionV relativeFrom="paragraph">
                  <wp:posOffset>-44706</wp:posOffset>
                </wp:positionV>
                <wp:extent cx="101160" cy="183240"/>
                <wp:effectExtent l="57150" t="57150" r="13335" b="45720"/>
                <wp:wrapNone/>
                <wp:docPr id="249" name="Ink 24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9" name="Ink 249"/>
                        <pic:cNvPicPr/>
                      </pic:nvPicPr>
                      <pic:blipFill>
                        <a:blip r:embed="rId48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8800" cy="2008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61056" behindDoc="0" locked="0" layoutInCell="1" allowOverlap="1" wp14:anchorId="145CC5C7" wp14:editId="53CE8878">
                <wp:simplePos x="0" y="0"/>
                <wp:positionH relativeFrom="column">
                  <wp:posOffset>2511566</wp:posOffset>
                </wp:positionH>
                <wp:positionV relativeFrom="paragraph">
                  <wp:posOffset>37014</wp:posOffset>
                </wp:positionV>
                <wp:extent cx="276480" cy="148320"/>
                <wp:effectExtent l="38100" t="57150" r="28575" b="42545"/>
                <wp:wrapNone/>
                <wp:docPr id="248" name="Ink 2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4">
                      <w14:nvContentPartPr>
                        <w14:cNvContentPartPr/>
                      </w14:nvContentPartPr>
                      <w14:xfrm>
                        <a:off x="0" y="0"/>
                        <a:ext cx="276480" cy="1483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61056" behindDoc="0" locked="0" layoutInCell="1" allowOverlap="1" wp14:anchorId="145CC5C7" wp14:editId="53CE8878">
                <wp:simplePos x="0" y="0"/>
                <wp:positionH relativeFrom="column">
                  <wp:posOffset>2511566</wp:posOffset>
                </wp:positionH>
                <wp:positionV relativeFrom="paragraph">
                  <wp:posOffset>37014</wp:posOffset>
                </wp:positionV>
                <wp:extent cx="276480" cy="148320"/>
                <wp:effectExtent l="38100" t="57150" r="28575" b="42545"/>
                <wp:wrapNone/>
                <wp:docPr id="248" name="Ink 24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8" name="Ink 248"/>
                        <pic:cNvPicPr/>
                      </pic:nvPicPr>
                      <pic:blipFill>
                        <a:blip r:embed="rId48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94120" cy="165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46720" behindDoc="0" locked="0" layoutInCell="1" allowOverlap="1" wp14:anchorId="2DD96F41" wp14:editId="33DFCA8F">
                <wp:simplePos x="0" y="0"/>
                <wp:positionH relativeFrom="column">
                  <wp:posOffset>206486</wp:posOffset>
                </wp:positionH>
                <wp:positionV relativeFrom="paragraph">
                  <wp:posOffset>43134</wp:posOffset>
                </wp:positionV>
                <wp:extent cx="241200" cy="107640"/>
                <wp:effectExtent l="57150" t="57150" r="45085" b="45085"/>
                <wp:wrapNone/>
                <wp:docPr id="234" name="Ink 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6">
                      <w14:nvContentPartPr>
                        <w14:cNvContentPartPr/>
                      </w14:nvContentPartPr>
                      <w14:xfrm>
                        <a:off x="0" y="0"/>
                        <a:ext cx="241200" cy="107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46720" behindDoc="0" locked="0" layoutInCell="1" allowOverlap="1" wp14:anchorId="2DD96F41" wp14:editId="33DFCA8F">
                <wp:simplePos x="0" y="0"/>
                <wp:positionH relativeFrom="column">
                  <wp:posOffset>206486</wp:posOffset>
                </wp:positionH>
                <wp:positionV relativeFrom="paragraph">
                  <wp:posOffset>43134</wp:posOffset>
                </wp:positionV>
                <wp:extent cx="241200" cy="107640"/>
                <wp:effectExtent l="57150" t="57150" r="45085" b="45085"/>
                <wp:wrapNone/>
                <wp:docPr id="234" name="Ink 23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4" name="Ink 234"/>
                        <pic:cNvPicPr/>
                      </pic:nvPicPr>
                      <pic:blipFill>
                        <a:blip r:embed="rId48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8840" cy="125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>test al,0</w: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set </w:t>
      </w:r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ZF</w:t>
      </w:r>
      <w:proofErr w:type="gramEnd"/>
    </w:p>
    <w:p w14:paraId="047B78FF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jmp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roc</w:t>
      </w:r>
      <w:proofErr w:type="spellEnd"/>
    </w:p>
    <w:p w14:paraId="0FDD77ED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quit: </w:t>
      </w:r>
    </w:p>
    <w:p w14:paraId="3E4E75CC" w14:textId="06B9998B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in case </w:t>
      </w:r>
      <w:r w:rsidR="00923F3A">
        <w:rPr>
          <w:rFonts w:ascii="Consolas" w:eastAsiaTheme="minorHAnsi" w:hAnsi="Consolas" w:cs="Consolas"/>
          <w:color w:val="000000"/>
          <w:sz w:val="19"/>
          <w:szCs w:val="19"/>
        </w:rPr>
        <w:t>sco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s 0 or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proofErr w:type="gramEnd"/>
    </w:p>
    <w:p w14:paraId="6309DD83" w14:textId="49C5CBAF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64128" behindDoc="0" locked="0" layoutInCell="1" allowOverlap="1" wp14:anchorId="4423DB08" wp14:editId="17BC7CAD">
                <wp:simplePos x="0" y="0"/>
                <wp:positionH relativeFrom="column">
                  <wp:posOffset>3157046</wp:posOffset>
                </wp:positionH>
                <wp:positionV relativeFrom="paragraph">
                  <wp:posOffset>-19816</wp:posOffset>
                </wp:positionV>
                <wp:extent cx="128160" cy="140040"/>
                <wp:effectExtent l="57150" t="57150" r="24765" b="50800"/>
                <wp:wrapNone/>
                <wp:docPr id="251" name="Ink 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8">
                      <w14:nvContentPartPr>
                        <w14:cNvContentPartPr/>
                      </w14:nvContentPartPr>
                      <w14:xfrm>
                        <a:off x="0" y="0"/>
                        <a:ext cx="128160" cy="140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64128" behindDoc="0" locked="0" layoutInCell="1" allowOverlap="1" wp14:anchorId="4423DB08" wp14:editId="17BC7CAD">
                <wp:simplePos x="0" y="0"/>
                <wp:positionH relativeFrom="column">
                  <wp:posOffset>3157046</wp:posOffset>
                </wp:positionH>
                <wp:positionV relativeFrom="paragraph">
                  <wp:posOffset>-19816</wp:posOffset>
                </wp:positionV>
                <wp:extent cx="128160" cy="140040"/>
                <wp:effectExtent l="57150" t="57150" r="24765" b="50800"/>
                <wp:wrapNone/>
                <wp:docPr id="251" name="Ink 25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1" name="Ink 251"/>
                        <pic:cNvPicPr/>
                      </pic:nvPicPr>
                      <pic:blipFill>
                        <a:blip r:embed="rId48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5800" cy="157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63104" behindDoc="0" locked="0" layoutInCell="1" allowOverlap="1" wp14:anchorId="4D95BEDA" wp14:editId="6F9ED4AC">
                <wp:simplePos x="0" y="0"/>
                <wp:positionH relativeFrom="column">
                  <wp:posOffset>2721446</wp:posOffset>
                </wp:positionH>
                <wp:positionV relativeFrom="paragraph">
                  <wp:posOffset>-41416</wp:posOffset>
                </wp:positionV>
                <wp:extent cx="225720" cy="106560"/>
                <wp:effectExtent l="57150" t="57150" r="22225" b="46355"/>
                <wp:wrapNone/>
                <wp:docPr id="250" name="Ink 2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0">
                      <w14:nvContentPartPr>
                        <w14:cNvContentPartPr/>
                      </w14:nvContentPartPr>
                      <w14:xfrm>
                        <a:off x="0" y="0"/>
                        <a:ext cx="225720" cy="1065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63104" behindDoc="0" locked="0" layoutInCell="1" allowOverlap="1" wp14:anchorId="4D95BEDA" wp14:editId="6F9ED4AC">
                <wp:simplePos x="0" y="0"/>
                <wp:positionH relativeFrom="column">
                  <wp:posOffset>2721446</wp:posOffset>
                </wp:positionH>
                <wp:positionV relativeFrom="paragraph">
                  <wp:posOffset>-41416</wp:posOffset>
                </wp:positionV>
                <wp:extent cx="225720" cy="106560"/>
                <wp:effectExtent l="57150" t="57150" r="22225" b="46355"/>
                <wp:wrapNone/>
                <wp:docPr id="250" name="Ink 25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0" name="Ink 250"/>
                        <pic:cNvPicPr/>
                      </pic:nvPicPr>
                      <pic:blipFill>
                        <a:blip r:embed="rId49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3360" cy="124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>OR al,1</w:t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6E648E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reset </w:t>
      </w:r>
      <w:proofErr w:type="gram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ZF</w:t>
      </w:r>
      <w:proofErr w:type="gramEnd"/>
    </w:p>
    <w:p w14:paraId="0C83D298" w14:textId="7E2AAB02" w:rsidR="006E648E" w:rsidRDefault="00F51478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2460032" behindDoc="0" locked="0" layoutInCell="1" allowOverlap="1" wp14:anchorId="0ACD413B" wp14:editId="733551F6">
                <wp:simplePos x="0" y="0"/>
                <wp:positionH relativeFrom="column">
                  <wp:posOffset>1000760</wp:posOffset>
                </wp:positionH>
                <wp:positionV relativeFrom="paragraph">
                  <wp:posOffset>-44450</wp:posOffset>
                </wp:positionV>
                <wp:extent cx="134710" cy="186050"/>
                <wp:effectExtent l="57150" t="57150" r="55880" b="43180"/>
                <wp:wrapNone/>
                <wp:docPr id="247" name="Ink 2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2">
                      <w14:nvContentPartPr>
                        <w14:cNvContentPartPr/>
                      </w14:nvContentPartPr>
                      <w14:xfrm>
                        <a:off x="0" y="0"/>
                        <a:ext cx="134710" cy="18605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460032" behindDoc="0" locked="0" layoutInCell="1" allowOverlap="1" wp14:anchorId="0ACD413B" wp14:editId="733551F6">
                <wp:simplePos x="0" y="0"/>
                <wp:positionH relativeFrom="column">
                  <wp:posOffset>1000760</wp:posOffset>
                </wp:positionH>
                <wp:positionV relativeFrom="paragraph">
                  <wp:posOffset>-44450</wp:posOffset>
                </wp:positionV>
                <wp:extent cx="134710" cy="186050"/>
                <wp:effectExtent l="57150" t="57150" r="55880" b="43180"/>
                <wp:wrapNone/>
                <wp:docPr id="247" name="Ink 24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7" name="Ink 247"/>
                        <pic:cNvPicPr/>
                      </pic:nvPicPr>
                      <pic:blipFill>
                        <a:blip r:embed="rId49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2312" cy="2036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proofErr w:type="spellStart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endProc</w:t>
      </w:r>
      <w:proofErr w:type="spellEnd"/>
      <w:r w:rsidR="006E648E">
        <w:rPr>
          <w:rFonts w:ascii="Consolas" w:eastAsiaTheme="minorHAnsi" w:hAnsi="Consolas" w:cs="Consolas"/>
          <w:color w:val="000000"/>
          <w:sz w:val="19"/>
          <w:szCs w:val="19"/>
        </w:rPr>
        <w:t>:</w:t>
      </w:r>
    </w:p>
    <w:p w14:paraId="3832C931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>ret</w:t>
      </w:r>
    </w:p>
    <w:p w14:paraId="0F5D2A94" w14:textId="77777777" w:rsidR="006E648E" w:rsidRDefault="006E648E" w:rsidP="006E648E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validScor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0AF6A3C1" w14:textId="04373813" w:rsidR="006E648E" w:rsidRDefault="006E648E" w:rsidP="006E648E">
      <w:pPr>
        <w:jc w:val="both"/>
        <w:rPr>
          <w:b/>
          <w:sz w:val="28"/>
          <w:u w:val="single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nd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main</w:t>
      </w:r>
      <w:proofErr w:type="gramEnd"/>
    </w:p>
    <w:p w14:paraId="40DA4A1E" w14:textId="77777777" w:rsidR="00045DB4" w:rsidRPr="00045DB4" w:rsidRDefault="00045DB4" w:rsidP="00045DB4">
      <w:pPr>
        <w:jc w:val="both"/>
        <w:rPr>
          <w:b/>
          <w:sz w:val="28"/>
          <w:u w:val="single"/>
        </w:rPr>
      </w:pPr>
      <w:r>
        <w:rPr>
          <w:b/>
          <w:sz w:val="28"/>
          <w:u w:val="single"/>
        </w:rPr>
        <w:t>Output:</w:t>
      </w:r>
    </w:p>
    <w:p w14:paraId="7E401671" w14:textId="709E0034" w:rsidR="00045DB4" w:rsidRDefault="00923F3A" w:rsidP="001161B5">
      <w:pPr>
        <w:jc w:val="both"/>
        <w:rPr>
          <w:sz w:val="28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0" wp14:anchorId="787AB18A" wp14:editId="48FECFFA">
            <wp:simplePos x="0" y="0"/>
            <wp:positionH relativeFrom="page">
              <wp:align>center</wp:align>
            </wp:positionH>
            <wp:positionV relativeFrom="paragraph">
              <wp:posOffset>200025</wp:posOffset>
            </wp:positionV>
            <wp:extent cx="5349240" cy="6922008"/>
            <wp:effectExtent l="0" t="0" r="3810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4"/>
                    <a:stretch>
                      <a:fillRect/>
                    </a:stretch>
                  </pic:blipFill>
                  <pic:spPr>
                    <a:xfrm>
                      <a:off x="0" y="0"/>
                      <a:ext cx="5349240" cy="6922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45DB4" w:rsidSect="001773DC">
      <w:headerReference w:type="default" r:id="rId49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929FC" w14:textId="77777777" w:rsidR="00CE2384" w:rsidRDefault="00CE2384" w:rsidP="008D5FE7">
      <w:r>
        <w:separator/>
      </w:r>
    </w:p>
  </w:endnote>
  <w:endnote w:type="continuationSeparator" w:id="0">
    <w:p w14:paraId="1F5953AC" w14:textId="77777777" w:rsidR="00CE2384" w:rsidRDefault="00CE2384" w:rsidP="008D5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B3FAC1" w14:textId="77777777" w:rsidR="00CE2384" w:rsidRDefault="00CE2384" w:rsidP="008D5FE7">
      <w:r>
        <w:separator/>
      </w:r>
    </w:p>
  </w:footnote>
  <w:footnote w:type="continuationSeparator" w:id="0">
    <w:p w14:paraId="024FC1EA" w14:textId="77777777" w:rsidR="00CE2384" w:rsidRDefault="00CE2384" w:rsidP="008D5F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40027F" w14:textId="77777777" w:rsidR="00AB71DD" w:rsidRDefault="00AB71D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4FD7758B" wp14:editId="17C5364E">
          <wp:simplePos x="0" y="0"/>
          <wp:positionH relativeFrom="page">
            <wp:posOffset>971550</wp:posOffset>
          </wp:positionH>
          <wp:positionV relativeFrom="page">
            <wp:posOffset>304800</wp:posOffset>
          </wp:positionV>
          <wp:extent cx="5821680" cy="514350"/>
          <wp:effectExtent l="0" t="0" r="762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168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6757C3"/>
    <w:multiLevelType w:val="hybridMultilevel"/>
    <w:tmpl w:val="2430CB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B470C4"/>
    <w:multiLevelType w:val="hybridMultilevel"/>
    <w:tmpl w:val="C0285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CA5DD3"/>
    <w:multiLevelType w:val="hybridMultilevel"/>
    <w:tmpl w:val="5BDA159C"/>
    <w:lvl w:ilvl="0" w:tplc="7BB073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EC059A">
      <w:start w:val="75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D653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627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BE261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2E62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765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186D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9E99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6FB72007"/>
    <w:multiLevelType w:val="hybridMultilevel"/>
    <w:tmpl w:val="A72A7148"/>
    <w:lvl w:ilvl="0" w:tplc="662AEFC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QzNTEzNjcxNzFR0lEKTi0uzszPAykwqQUA2kK6SiwAAAA="/>
  </w:docVars>
  <w:rsids>
    <w:rsidRoot w:val="00BF685B"/>
    <w:rsid w:val="0002651B"/>
    <w:rsid w:val="00026F17"/>
    <w:rsid w:val="00033711"/>
    <w:rsid w:val="00045DB4"/>
    <w:rsid w:val="0004711C"/>
    <w:rsid w:val="00050712"/>
    <w:rsid w:val="000507C7"/>
    <w:rsid w:val="00075241"/>
    <w:rsid w:val="00097B75"/>
    <w:rsid w:val="000A7570"/>
    <w:rsid w:val="000C6B4E"/>
    <w:rsid w:val="000F0940"/>
    <w:rsid w:val="000F582A"/>
    <w:rsid w:val="00112D3F"/>
    <w:rsid w:val="00115FC0"/>
    <w:rsid w:val="001161B5"/>
    <w:rsid w:val="001211FF"/>
    <w:rsid w:val="00122F90"/>
    <w:rsid w:val="001347A3"/>
    <w:rsid w:val="0013504C"/>
    <w:rsid w:val="0013568A"/>
    <w:rsid w:val="00157CA5"/>
    <w:rsid w:val="00163694"/>
    <w:rsid w:val="0016451B"/>
    <w:rsid w:val="00171203"/>
    <w:rsid w:val="001773DC"/>
    <w:rsid w:val="0018063E"/>
    <w:rsid w:val="001A0E44"/>
    <w:rsid w:val="001B1B73"/>
    <w:rsid w:val="001B1EB5"/>
    <w:rsid w:val="001B52B6"/>
    <w:rsid w:val="001B7A46"/>
    <w:rsid w:val="001C5C46"/>
    <w:rsid w:val="001E2D54"/>
    <w:rsid w:val="0020181C"/>
    <w:rsid w:val="00205011"/>
    <w:rsid w:val="00213831"/>
    <w:rsid w:val="002148CF"/>
    <w:rsid w:val="0021608E"/>
    <w:rsid w:val="00227DA8"/>
    <w:rsid w:val="00232EF8"/>
    <w:rsid w:val="00235920"/>
    <w:rsid w:val="00244258"/>
    <w:rsid w:val="00250000"/>
    <w:rsid w:val="00273DD2"/>
    <w:rsid w:val="002A039D"/>
    <w:rsid w:val="002A415A"/>
    <w:rsid w:val="002A43E4"/>
    <w:rsid w:val="002A6EF0"/>
    <w:rsid w:val="002B053A"/>
    <w:rsid w:val="002C2575"/>
    <w:rsid w:val="0032619B"/>
    <w:rsid w:val="00332ED2"/>
    <w:rsid w:val="00335583"/>
    <w:rsid w:val="00341356"/>
    <w:rsid w:val="00342F8D"/>
    <w:rsid w:val="00347AD3"/>
    <w:rsid w:val="003553F4"/>
    <w:rsid w:val="00355FB9"/>
    <w:rsid w:val="00393A3E"/>
    <w:rsid w:val="003A7CB7"/>
    <w:rsid w:val="003B028B"/>
    <w:rsid w:val="003B0410"/>
    <w:rsid w:val="003C0A00"/>
    <w:rsid w:val="003C1333"/>
    <w:rsid w:val="003C1587"/>
    <w:rsid w:val="003D0743"/>
    <w:rsid w:val="003D238B"/>
    <w:rsid w:val="003D46FD"/>
    <w:rsid w:val="004067BA"/>
    <w:rsid w:val="0041156D"/>
    <w:rsid w:val="004222B2"/>
    <w:rsid w:val="004314CB"/>
    <w:rsid w:val="00433D0D"/>
    <w:rsid w:val="00453C28"/>
    <w:rsid w:val="00460AED"/>
    <w:rsid w:val="00461564"/>
    <w:rsid w:val="004A7726"/>
    <w:rsid w:val="004C01B3"/>
    <w:rsid w:val="004D2CB5"/>
    <w:rsid w:val="004E1BE3"/>
    <w:rsid w:val="005118BA"/>
    <w:rsid w:val="005253BF"/>
    <w:rsid w:val="00547B08"/>
    <w:rsid w:val="00556146"/>
    <w:rsid w:val="005660F3"/>
    <w:rsid w:val="00572161"/>
    <w:rsid w:val="0059004F"/>
    <w:rsid w:val="005A4C99"/>
    <w:rsid w:val="005B18FD"/>
    <w:rsid w:val="005B2699"/>
    <w:rsid w:val="005E00B5"/>
    <w:rsid w:val="005F20CE"/>
    <w:rsid w:val="00605000"/>
    <w:rsid w:val="00623906"/>
    <w:rsid w:val="006360EC"/>
    <w:rsid w:val="006443DB"/>
    <w:rsid w:val="00644BD0"/>
    <w:rsid w:val="00664FE6"/>
    <w:rsid w:val="0067106C"/>
    <w:rsid w:val="00677249"/>
    <w:rsid w:val="00682557"/>
    <w:rsid w:val="00691671"/>
    <w:rsid w:val="006952C7"/>
    <w:rsid w:val="006A1F18"/>
    <w:rsid w:val="006A343D"/>
    <w:rsid w:val="006B0C2A"/>
    <w:rsid w:val="006C460C"/>
    <w:rsid w:val="006D03EC"/>
    <w:rsid w:val="006D2A3C"/>
    <w:rsid w:val="006D5854"/>
    <w:rsid w:val="006D5C58"/>
    <w:rsid w:val="006D7C70"/>
    <w:rsid w:val="006E648E"/>
    <w:rsid w:val="007162EF"/>
    <w:rsid w:val="007202CA"/>
    <w:rsid w:val="00724193"/>
    <w:rsid w:val="00731BF2"/>
    <w:rsid w:val="00732DD6"/>
    <w:rsid w:val="00741B12"/>
    <w:rsid w:val="00755567"/>
    <w:rsid w:val="00773E2B"/>
    <w:rsid w:val="00781069"/>
    <w:rsid w:val="00782A66"/>
    <w:rsid w:val="007944C4"/>
    <w:rsid w:val="008308F7"/>
    <w:rsid w:val="00860BFE"/>
    <w:rsid w:val="00867BDA"/>
    <w:rsid w:val="00876FCC"/>
    <w:rsid w:val="00893A9A"/>
    <w:rsid w:val="008961D7"/>
    <w:rsid w:val="008B0F2C"/>
    <w:rsid w:val="008B6412"/>
    <w:rsid w:val="008D0A62"/>
    <w:rsid w:val="008D1F27"/>
    <w:rsid w:val="008D1FCB"/>
    <w:rsid w:val="008D5FE7"/>
    <w:rsid w:val="008E0324"/>
    <w:rsid w:val="008F39D1"/>
    <w:rsid w:val="008F6DCC"/>
    <w:rsid w:val="00901AE5"/>
    <w:rsid w:val="00903F55"/>
    <w:rsid w:val="00910224"/>
    <w:rsid w:val="009135AF"/>
    <w:rsid w:val="00920E10"/>
    <w:rsid w:val="00922A97"/>
    <w:rsid w:val="00923F3A"/>
    <w:rsid w:val="0092640B"/>
    <w:rsid w:val="00926E76"/>
    <w:rsid w:val="009456B3"/>
    <w:rsid w:val="009669DA"/>
    <w:rsid w:val="009714F3"/>
    <w:rsid w:val="00973E97"/>
    <w:rsid w:val="0098055B"/>
    <w:rsid w:val="009965D3"/>
    <w:rsid w:val="009A2625"/>
    <w:rsid w:val="009D09BA"/>
    <w:rsid w:val="009E4D81"/>
    <w:rsid w:val="009E5030"/>
    <w:rsid w:val="00A0423E"/>
    <w:rsid w:val="00A06328"/>
    <w:rsid w:val="00A210C3"/>
    <w:rsid w:val="00A272C7"/>
    <w:rsid w:val="00A308C1"/>
    <w:rsid w:val="00A96586"/>
    <w:rsid w:val="00AB71DD"/>
    <w:rsid w:val="00AC59F6"/>
    <w:rsid w:val="00AD4979"/>
    <w:rsid w:val="00AF0E38"/>
    <w:rsid w:val="00B03B61"/>
    <w:rsid w:val="00B11368"/>
    <w:rsid w:val="00B11931"/>
    <w:rsid w:val="00B1327F"/>
    <w:rsid w:val="00B2206B"/>
    <w:rsid w:val="00B32BF6"/>
    <w:rsid w:val="00B36A90"/>
    <w:rsid w:val="00B61687"/>
    <w:rsid w:val="00B62BE1"/>
    <w:rsid w:val="00B74F8A"/>
    <w:rsid w:val="00B77132"/>
    <w:rsid w:val="00B836D6"/>
    <w:rsid w:val="00B96729"/>
    <w:rsid w:val="00BC0CEA"/>
    <w:rsid w:val="00BC1F21"/>
    <w:rsid w:val="00BE3EE7"/>
    <w:rsid w:val="00BF1F3D"/>
    <w:rsid w:val="00BF685B"/>
    <w:rsid w:val="00BF7C52"/>
    <w:rsid w:val="00C01439"/>
    <w:rsid w:val="00C05427"/>
    <w:rsid w:val="00C315D9"/>
    <w:rsid w:val="00C50572"/>
    <w:rsid w:val="00C53E1B"/>
    <w:rsid w:val="00C70AC7"/>
    <w:rsid w:val="00C74BF9"/>
    <w:rsid w:val="00C84954"/>
    <w:rsid w:val="00C84E69"/>
    <w:rsid w:val="00C85E59"/>
    <w:rsid w:val="00C90960"/>
    <w:rsid w:val="00CA5D4F"/>
    <w:rsid w:val="00CC3DD7"/>
    <w:rsid w:val="00CE2384"/>
    <w:rsid w:val="00CF1112"/>
    <w:rsid w:val="00CF4513"/>
    <w:rsid w:val="00D20D69"/>
    <w:rsid w:val="00D30742"/>
    <w:rsid w:val="00D43B99"/>
    <w:rsid w:val="00D4534A"/>
    <w:rsid w:val="00D737A4"/>
    <w:rsid w:val="00D8454D"/>
    <w:rsid w:val="00D870B1"/>
    <w:rsid w:val="00DA0061"/>
    <w:rsid w:val="00DB652F"/>
    <w:rsid w:val="00DC27A2"/>
    <w:rsid w:val="00DD03A2"/>
    <w:rsid w:val="00DE5C07"/>
    <w:rsid w:val="00E13B50"/>
    <w:rsid w:val="00E17CCC"/>
    <w:rsid w:val="00E418FD"/>
    <w:rsid w:val="00E54F58"/>
    <w:rsid w:val="00E72BCE"/>
    <w:rsid w:val="00E82A8C"/>
    <w:rsid w:val="00EB7B9A"/>
    <w:rsid w:val="00EC5256"/>
    <w:rsid w:val="00EC5800"/>
    <w:rsid w:val="00ED014F"/>
    <w:rsid w:val="00ED0A92"/>
    <w:rsid w:val="00EE38A3"/>
    <w:rsid w:val="00EE70CD"/>
    <w:rsid w:val="00EF19DD"/>
    <w:rsid w:val="00EF356A"/>
    <w:rsid w:val="00EF53BD"/>
    <w:rsid w:val="00F04D51"/>
    <w:rsid w:val="00F277DA"/>
    <w:rsid w:val="00F421EF"/>
    <w:rsid w:val="00F51478"/>
    <w:rsid w:val="00F7064B"/>
    <w:rsid w:val="00F83B27"/>
    <w:rsid w:val="00FB019B"/>
    <w:rsid w:val="00FC1BC7"/>
    <w:rsid w:val="00FC3706"/>
    <w:rsid w:val="00FC78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7AD3B"/>
  <w15:docId w15:val="{D79E3224-1060-4E52-94FD-A1D29349D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5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73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3D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72C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8D5FE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D5FE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8D5FE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D5FE7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6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7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701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698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0344">
          <w:marLeft w:val="547"/>
          <w:marRight w:val="0"/>
          <w:marTop w:val="5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3105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334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9500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330.png"/><Relationship Id="rId299" Type="http://schemas.openxmlformats.org/officeDocument/2006/relationships/image" Target="media/image990.png"/><Relationship Id="rId21" Type="http://schemas.openxmlformats.org/officeDocument/2006/relationships/image" Target="media/image8.png"/><Relationship Id="rId63" Type="http://schemas.openxmlformats.org/officeDocument/2006/relationships/image" Target="media/image22.png"/><Relationship Id="rId159" Type="http://schemas.openxmlformats.org/officeDocument/2006/relationships/image" Target="media/image51.png"/><Relationship Id="rId324" Type="http://schemas.openxmlformats.org/officeDocument/2006/relationships/image" Target="media/image111.png"/><Relationship Id="rId366" Type="http://schemas.openxmlformats.org/officeDocument/2006/relationships/image" Target="media/image130.png"/><Relationship Id="rId170" Type="http://schemas.openxmlformats.org/officeDocument/2006/relationships/image" Target="media/image57.png"/><Relationship Id="rId226" Type="http://schemas.openxmlformats.org/officeDocument/2006/relationships/customXml" Target="ink/ink106.xml"/><Relationship Id="rId433" Type="http://schemas.openxmlformats.org/officeDocument/2006/relationships/image" Target="media/image161.png"/><Relationship Id="rId268" Type="http://schemas.openxmlformats.org/officeDocument/2006/relationships/image" Target="media/image86.png"/><Relationship Id="rId475" Type="http://schemas.openxmlformats.org/officeDocument/2006/relationships/image" Target="media/image177.png"/><Relationship Id="rId32" Type="http://schemas.openxmlformats.org/officeDocument/2006/relationships/image" Target="media/image11.png"/><Relationship Id="rId74" Type="http://schemas.openxmlformats.org/officeDocument/2006/relationships/customXml" Target="ink/ink32.xml"/><Relationship Id="rId128" Type="http://schemas.openxmlformats.org/officeDocument/2006/relationships/image" Target="media/image39.png"/><Relationship Id="rId335" Type="http://schemas.openxmlformats.org/officeDocument/2006/relationships/customXml" Target="ink/ink158.xml"/><Relationship Id="rId377" Type="http://schemas.openxmlformats.org/officeDocument/2006/relationships/customXml" Target="ink/ink179.xml"/><Relationship Id="rId5" Type="http://schemas.openxmlformats.org/officeDocument/2006/relationships/footnotes" Target="footnotes.xml"/><Relationship Id="rId181" Type="http://schemas.openxmlformats.org/officeDocument/2006/relationships/customXml" Target="ink/ink84.xml"/><Relationship Id="rId237" Type="http://schemas.openxmlformats.org/officeDocument/2006/relationships/image" Target="media/image711.png"/><Relationship Id="rId402" Type="http://schemas.openxmlformats.org/officeDocument/2006/relationships/image" Target="media/image146.png"/><Relationship Id="rId279" Type="http://schemas.openxmlformats.org/officeDocument/2006/relationships/image" Target="media/image92.png"/><Relationship Id="rId444" Type="http://schemas.openxmlformats.org/officeDocument/2006/relationships/customXml" Target="ink/ink212.xml"/><Relationship Id="rId486" Type="http://schemas.openxmlformats.org/officeDocument/2006/relationships/customXml" Target="ink/ink233.xml"/><Relationship Id="rId43" Type="http://schemas.openxmlformats.org/officeDocument/2006/relationships/customXml" Target="ink/ink17.xml"/><Relationship Id="rId139" Type="http://schemas.openxmlformats.org/officeDocument/2006/relationships/image" Target="media/image45.png"/><Relationship Id="rId290" Type="http://schemas.openxmlformats.org/officeDocument/2006/relationships/customXml" Target="ink/ink136.xml"/><Relationship Id="rId304" Type="http://schemas.openxmlformats.org/officeDocument/2006/relationships/image" Target="media/image102.png"/><Relationship Id="rId346" Type="http://schemas.openxmlformats.org/officeDocument/2006/relationships/image" Target="media/image120.png"/><Relationship Id="rId388" Type="http://schemas.openxmlformats.org/officeDocument/2006/relationships/image" Target="media/image141.png"/><Relationship Id="rId85" Type="http://schemas.openxmlformats.org/officeDocument/2006/relationships/image" Target="media/image33.png"/><Relationship Id="rId150" Type="http://schemas.openxmlformats.org/officeDocument/2006/relationships/customXml" Target="ink/ink69.xml"/><Relationship Id="rId192" Type="http://schemas.openxmlformats.org/officeDocument/2006/relationships/image" Target="media/image63.png"/><Relationship Id="rId206" Type="http://schemas.openxmlformats.org/officeDocument/2006/relationships/customXml" Target="ink/ink96.xml"/><Relationship Id="rId413" Type="http://schemas.openxmlformats.org/officeDocument/2006/relationships/image" Target="media/image152.png"/><Relationship Id="rId248" Type="http://schemas.openxmlformats.org/officeDocument/2006/relationships/customXml" Target="ink/ink117.xml"/><Relationship Id="rId455" Type="http://schemas.openxmlformats.org/officeDocument/2006/relationships/image" Target="media/image1690.png"/><Relationship Id="rId497" Type="http://schemas.openxmlformats.org/officeDocument/2006/relationships/theme" Target="theme/theme1.xml"/><Relationship Id="rId12" Type="http://schemas.openxmlformats.org/officeDocument/2006/relationships/image" Target="media/image3.png"/><Relationship Id="rId108" Type="http://schemas.openxmlformats.org/officeDocument/2006/relationships/customXml" Target="ink/ink49.xml"/><Relationship Id="rId315" Type="http://schemas.openxmlformats.org/officeDocument/2006/relationships/customXml" Target="ink/ink148.xml"/><Relationship Id="rId357" Type="http://schemas.openxmlformats.org/officeDocument/2006/relationships/customXml" Target="ink/ink169.xml"/><Relationship Id="rId54" Type="http://schemas.openxmlformats.org/officeDocument/2006/relationships/image" Target="media/image1710.png"/><Relationship Id="rId96" Type="http://schemas.openxmlformats.org/officeDocument/2006/relationships/customXml" Target="ink/ink43.xml"/><Relationship Id="rId161" Type="http://schemas.openxmlformats.org/officeDocument/2006/relationships/customXml" Target="ink/ink74.xml"/><Relationship Id="rId217" Type="http://schemas.openxmlformats.org/officeDocument/2006/relationships/image" Target="media/image75.png"/><Relationship Id="rId399" Type="http://schemas.openxmlformats.org/officeDocument/2006/relationships/customXml" Target="ink/ink190.xml"/><Relationship Id="rId259" Type="http://schemas.openxmlformats.org/officeDocument/2006/relationships/customXml" Target="ink/ink122.xml"/><Relationship Id="rId424" Type="http://schemas.openxmlformats.org/officeDocument/2006/relationships/customXml" Target="ink/ink202.xml"/><Relationship Id="rId466" Type="http://schemas.openxmlformats.org/officeDocument/2006/relationships/customXml" Target="ink/ink223.xml"/><Relationship Id="rId23" Type="http://schemas.openxmlformats.org/officeDocument/2006/relationships/image" Target="media/image610.png"/><Relationship Id="rId119" Type="http://schemas.openxmlformats.org/officeDocument/2006/relationships/image" Target="media/image340.png"/><Relationship Id="rId270" Type="http://schemas.openxmlformats.org/officeDocument/2006/relationships/customXml" Target="ink/ink127.xml"/><Relationship Id="rId326" Type="http://schemas.openxmlformats.org/officeDocument/2006/relationships/image" Target="media/image112.png"/><Relationship Id="rId65" Type="http://schemas.openxmlformats.org/officeDocument/2006/relationships/image" Target="media/image23.png"/><Relationship Id="rId130" Type="http://schemas.openxmlformats.org/officeDocument/2006/relationships/image" Target="media/image40.png"/><Relationship Id="rId368" Type="http://schemas.openxmlformats.org/officeDocument/2006/relationships/image" Target="media/image131.png"/><Relationship Id="rId172" Type="http://schemas.openxmlformats.org/officeDocument/2006/relationships/image" Target="media/image530.png"/><Relationship Id="rId228" Type="http://schemas.openxmlformats.org/officeDocument/2006/relationships/customXml" Target="ink/ink107.xml"/><Relationship Id="rId435" Type="http://schemas.openxmlformats.org/officeDocument/2006/relationships/image" Target="media/image162.png"/><Relationship Id="rId477" Type="http://schemas.openxmlformats.org/officeDocument/2006/relationships/image" Target="media/image178.png"/><Relationship Id="rId281" Type="http://schemas.openxmlformats.org/officeDocument/2006/relationships/image" Target="media/image93.png"/><Relationship Id="rId337" Type="http://schemas.openxmlformats.org/officeDocument/2006/relationships/customXml" Target="ink/ink159.xml"/><Relationship Id="rId34" Type="http://schemas.openxmlformats.org/officeDocument/2006/relationships/image" Target="media/image13.png"/><Relationship Id="rId76" Type="http://schemas.openxmlformats.org/officeDocument/2006/relationships/customXml" Target="ink/ink33.xml"/><Relationship Id="rId141" Type="http://schemas.openxmlformats.org/officeDocument/2006/relationships/image" Target="media/image46.png"/><Relationship Id="rId379" Type="http://schemas.openxmlformats.org/officeDocument/2006/relationships/customXml" Target="ink/ink180.xml"/><Relationship Id="rId7" Type="http://schemas.openxmlformats.org/officeDocument/2006/relationships/customXml" Target="ink/ink1.xml"/><Relationship Id="rId183" Type="http://schemas.openxmlformats.org/officeDocument/2006/relationships/customXml" Target="ink/ink85.xml"/><Relationship Id="rId239" Type="http://schemas.openxmlformats.org/officeDocument/2006/relationships/image" Target="media/image720.png"/><Relationship Id="rId390" Type="http://schemas.openxmlformats.org/officeDocument/2006/relationships/image" Target="media/image1411.png"/><Relationship Id="rId404" Type="http://schemas.openxmlformats.org/officeDocument/2006/relationships/image" Target="media/image147.png"/><Relationship Id="rId446" Type="http://schemas.openxmlformats.org/officeDocument/2006/relationships/customXml" Target="ink/ink213.xml"/><Relationship Id="rId250" Type="http://schemas.openxmlformats.org/officeDocument/2006/relationships/customXml" Target="ink/ink118.xml"/><Relationship Id="rId271" Type="http://schemas.openxmlformats.org/officeDocument/2006/relationships/image" Target="media/image88.png"/><Relationship Id="rId292" Type="http://schemas.openxmlformats.org/officeDocument/2006/relationships/customXml" Target="ink/ink137.xml"/><Relationship Id="rId306" Type="http://schemas.openxmlformats.org/officeDocument/2006/relationships/image" Target="media/image103.png"/><Relationship Id="rId488" Type="http://schemas.openxmlformats.org/officeDocument/2006/relationships/customXml" Target="ink/ink234.xml"/><Relationship Id="rId24" Type="http://schemas.openxmlformats.org/officeDocument/2006/relationships/customXml" Target="ink/ink9.xml"/><Relationship Id="rId45" Type="http://schemas.openxmlformats.org/officeDocument/2006/relationships/customXml" Target="ink/ink18.xml"/><Relationship Id="rId66" Type="http://schemas.openxmlformats.org/officeDocument/2006/relationships/customXml" Target="ink/ink28.xml"/><Relationship Id="rId87" Type="http://schemas.openxmlformats.org/officeDocument/2006/relationships/image" Target="media/image34.png"/><Relationship Id="rId110" Type="http://schemas.openxmlformats.org/officeDocument/2006/relationships/customXml" Target="ink/ink50.xml"/><Relationship Id="rId131" Type="http://schemas.openxmlformats.org/officeDocument/2006/relationships/customXml" Target="ink/ink60.xml"/><Relationship Id="rId327" Type="http://schemas.openxmlformats.org/officeDocument/2006/relationships/customXml" Target="ink/ink154.xml"/><Relationship Id="rId348" Type="http://schemas.openxmlformats.org/officeDocument/2006/relationships/image" Target="media/image121.png"/><Relationship Id="rId369" Type="http://schemas.openxmlformats.org/officeDocument/2006/relationships/customXml" Target="ink/ink175.xml"/><Relationship Id="rId152" Type="http://schemas.openxmlformats.org/officeDocument/2006/relationships/customXml" Target="ink/ink70.xml"/><Relationship Id="rId173" Type="http://schemas.openxmlformats.org/officeDocument/2006/relationships/customXml" Target="ink/ink80.xml"/><Relationship Id="rId194" Type="http://schemas.openxmlformats.org/officeDocument/2006/relationships/image" Target="media/image64.png"/><Relationship Id="rId208" Type="http://schemas.openxmlformats.org/officeDocument/2006/relationships/customXml" Target="ink/ink97.xml"/><Relationship Id="rId229" Type="http://schemas.openxmlformats.org/officeDocument/2006/relationships/image" Target="media/image81.png"/><Relationship Id="rId380" Type="http://schemas.openxmlformats.org/officeDocument/2006/relationships/image" Target="media/image137.png"/><Relationship Id="rId415" Type="http://schemas.openxmlformats.org/officeDocument/2006/relationships/image" Target="media/image153.png"/><Relationship Id="rId436" Type="http://schemas.openxmlformats.org/officeDocument/2006/relationships/customXml" Target="ink/ink208.xml"/><Relationship Id="rId457" Type="http://schemas.openxmlformats.org/officeDocument/2006/relationships/image" Target="media/image1700.png"/><Relationship Id="rId240" Type="http://schemas.openxmlformats.org/officeDocument/2006/relationships/customXml" Target="ink/ink113.xml"/><Relationship Id="rId261" Type="http://schemas.openxmlformats.org/officeDocument/2006/relationships/customXml" Target="ink/ink123.xml"/><Relationship Id="rId478" Type="http://schemas.openxmlformats.org/officeDocument/2006/relationships/customXml" Target="ink/ink229.xml"/><Relationship Id="rId14" Type="http://schemas.openxmlformats.org/officeDocument/2006/relationships/image" Target="media/image4.png"/><Relationship Id="rId35" Type="http://schemas.openxmlformats.org/officeDocument/2006/relationships/customXml" Target="ink/ink13.xml"/><Relationship Id="rId56" Type="http://schemas.openxmlformats.org/officeDocument/2006/relationships/customXml" Target="ink/ink23.xml"/><Relationship Id="rId77" Type="http://schemas.openxmlformats.org/officeDocument/2006/relationships/image" Target="media/image29.png"/><Relationship Id="rId100" Type="http://schemas.openxmlformats.org/officeDocument/2006/relationships/customXml" Target="ink/ink45.xml"/><Relationship Id="rId282" Type="http://schemas.openxmlformats.org/officeDocument/2006/relationships/customXml" Target="ink/ink133.xml"/><Relationship Id="rId317" Type="http://schemas.openxmlformats.org/officeDocument/2006/relationships/customXml" Target="ink/ink149.xml"/><Relationship Id="rId338" Type="http://schemas.openxmlformats.org/officeDocument/2006/relationships/image" Target="media/image1160.png"/><Relationship Id="rId359" Type="http://schemas.openxmlformats.org/officeDocument/2006/relationships/customXml" Target="ink/ink170.xml"/><Relationship Id="rId8" Type="http://schemas.openxmlformats.org/officeDocument/2006/relationships/image" Target="media/image1.png"/><Relationship Id="rId98" Type="http://schemas.openxmlformats.org/officeDocument/2006/relationships/customXml" Target="ink/ink44.xml"/><Relationship Id="rId121" Type="http://schemas.openxmlformats.org/officeDocument/2006/relationships/image" Target="media/image350.png"/><Relationship Id="rId142" Type="http://schemas.openxmlformats.org/officeDocument/2006/relationships/customXml" Target="ink/ink65.xml"/><Relationship Id="rId163" Type="http://schemas.openxmlformats.org/officeDocument/2006/relationships/customXml" Target="ink/ink75.xml"/><Relationship Id="rId184" Type="http://schemas.openxmlformats.org/officeDocument/2006/relationships/image" Target="media/image59.png"/><Relationship Id="rId219" Type="http://schemas.openxmlformats.org/officeDocument/2006/relationships/image" Target="media/image76.png"/><Relationship Id="rId370" Type="http://schemas.openxmlformats.org/officeDocument/2006/relationships/image" Target="media/image132.png"/><Relationship Id="rId391" Type="http://schemas.openxmlformats.org/officeDocument/2006/relationships/customXml" Target="ink/ink186.xml"/><Relationship Id="rId405" Type="http://schemas.openxmlformats.org/officeDocument/2006/relationships/image" Target="media/image148.png"/><Relationship Id="rId426" Type="http://schemas.openxmlformats.org/officeDocument/2006/relationships/customXml" Target="ink/ink203.xml"/><Relationship Id="rId447" Type="http://schemas.openxmlformats.org/officeDocument/2006/relationships/image" Target="media/image168.png"/><Relationship Id="rId230" Type="http://schemas.openxmlformats.org/officeDocument/2006/relationships/customXml" Target="ink/ink108.xml"/><Relationship Id="rId251" Type="http://schemas.openxmlformats.org/officeDocument/2006/relationships/image" Target="media/image780.png"/><Relationship Id="rId468" Type="http://schemas.openxmlformats.org/officeDocument/2006/relationships/customXml" Target="ink/ink224.xml"/><Relationship Id="rId489" Type="http://schemas.openxmlformats.org/officeDocument/2006/relationships/image" Target="media/image183.png"/><Relationship Id="rId25" Type="http://schemas.openxmlformats.org/officeDocument/2006/relationships/image" Target="media/image710.png"/><Relationship Id="rId46" Type="http://schemas.openxmlformats.org/officeDocument/2006/relationships/image" Target="media/image19.png"/><Relationship Id="rId67" Type="http://schemas.openxmlformats.org/officeDocument/2006/relationships/image" Target="media/image24.png"/><Relationship Id="rId272" Type="http://schemas.openxmlformats.org/officeDocument/2006/relationships/customXml" Target="ink/ink128.xml"/><Relationship Id="rId293" Type="http://schemas.openxmlformats.org/officeDocument/2006/relationships/image" Target="media/image100.png"/><Relationship Id="rId307" Type="http://schemas.openxmlformats.org/officeDocument/2006/relationships/customXml" Target="ink/ink144.xml"/><Relationship Id="rId328" Type="http://schemas.openxmlformats.org/officeDocument/2006/relationships/image" Target="media/image113.png"/><Relationship Id="rId349" Type="http://schemas.openxmlformats.org/officeDocument/2006/relationships/customXml" Target="ink/ink165.xml"/><Relationship Id="rId88" Type="http://schemas.openxmlformats.org/officeDocument/2006/relationships/customXml" Target="ink/ink39.xml"/><Relationship Id="rId111" Type="http://schemas.openxmlformats.org/officeDocument/2006/relationships/image" Target="media/image300.png"/><Relationship Id="rId132" Type="http://schemas.openxmlformats.org/officeDocument/2006/relationships/image" Target="media/image41.png"/><Relationship Id="rId153" Type="http://schemas.openxmlformats.org/officeDocument/2006/relationships/image" Target="media/image48.png"/><Relationship Id="rId174" Type="http://schemas.openxmlformats.org/officeDocument/2006/relationships/image" Target="media/image540.png"/><Relationship Id="rId195" Type="http://schemas.openxmlformats.org/officeDocument/2006/relationships/customXml" Target="ink/ink91.xml"/><Relationship Id="rId209" Type="http://schemas.openxmlformats.org/officeDocument/2006/relationships/image" Target="media/image72.png"/><Relationship Id="rId360" Type="http://schemas.openxmlformats.org/officeDocument/2006/relationships/image" Target="media/image127.png"/><Relationship Id="rId381" Type="http://schemas.openxmlformats.org/officeDocument/2006/relationships/customXml" Target="ink/ink181.xml"/><Relationship Id="rId416" Type="http://schemas.openxmlformats.org/officeDocument/2006/relationships/customXml" Target="ink/ink198.xml"/><Relationship Id="rId220" Type="http://schemas.openxmlformats.org/officeDocument/2006/relationships/customXml" Target="ink/ink103.xml"/><Relationship Id="rId241" Type="http://schemas.openxmlformats.org/officeDocument/2006/relationships/image" Target="media/image730.png"/><Relationship Id="rId437" Type="http://schemas.openxmlformats.org/officeDocument/2006/relationships/image" Target="media/image163.png"/><Relationship Id="rId458" Type="http://schemas.openxmlformats.org/officeDocument/2006/relationships/customXml" Target="ink/ink219.xml"/><Relationship Id="rId479" Type="http://schemas.openxmlformats.org/officeDocument/2006/relationships/image" Target="media/image179.png"/><Relationship Id="rId15" Type="http://schemas.openxmlformats.org/officeDocument/2006/relationships/image" Target="media/image5.png"/><Relationship Id="rId36" Type="http://schemas.openxmlformats.org/officeDocument/2006/relationships/image" Target="media/image14.png"/><Relationship Id="rId57" Type="http://schemas.openxmlformats.org/officeDocument/2006/relationships/image" Target="media/image190.png"/><Relationship Id="rId262" Type="http://schemas.openxmlformats.org/officeDocument/2006/relationships/image" Target="media/image84.png"/><Relationship Id="rId283" Type="http://schemas.openxmlformats.org/officeDocument/2006/relationships/image" Target="media/image94.png"/><Relationship Id="rId318" Type="http://schemas.openxmlformats.org/officeDocument/2006/relationships/image" Target="media/image108.png"/><Relationship Id="rId339" Type="http://schemas.openxmlformats.org/officeDocument/2006/relationships/customXml" Target="ink/ink160.xml"/><Relationship Id="rId490" Type="http://schemas.openxmlformats.org/officeDocument/2006/relationships/customXml" Target="ink/ink235.xml"/><Relationship Id="rId78" Type="http://schemas.openxmlformats.org/officeDocument/2006/relationships/customXml" Target="ink/ink34.xml"/><Relationship Id="rId99" Type="http://schemas.openxmlformats.org/officeDocument/2006/relationships/image" Target="media/image240.png"/><Relationship Id="rId101" Type="http://schemas.openxmlformats.org/officeDocument/2006/relationships/image" Target="media/image250.png"/><Relationship Id="rId122" Type="http://schemas.openxmlformats.org/officeDocument/2006/relationships/image" Target="media/image37.png"/><Relationship Id="rId143" Type="http://schemas.openxmlformats.org/officeDocument/2006/relationships/image" Target="media/image47.png"/><Relationship Id="rId164" Type="http://schemas.openxmlformats.org/officeDocument/2006/relationships/image" Target="media/image54.png"/><Relationship Id="rId185" Type="http://schemas.openxmlformats.org/officeDocument/2006/relationships/customXml" Target="ink/ink86.xml"/><Relationship Id="rId350" Type="http://schemas.openxmlformats.org/officeDocument/2006/relationships/image" Target="media/image122.png"/><Relationship Id="rId371" Type="http://schemas.openxmlformats.org/officeDocument/2006/relationships/customXml" Target="ink/ink176.xml"/><Relationship Id="rId406" Type="http://schemas.openxmlformats.org/officeDocument/2006/relationships/customXml" Target="ink/ink193.xml"/><Relationship Id="rId9" Type="http://schemas.openxmlformats.org/officeDocument/2006/relationships/customXml" Target="ink/ink2.xml"/><Relationship Id="rId210" Type="http://schemas.openxmlformats.org/officeDocument/2006/relationships/customXml" Target="ink/ink98.xml"/><Relationship Id="rId392" Type="http://schemas.openxmlformats.org/officeDocument/2006/relationships/image" Target="media/image142.png"/><Relationship Id="rId427" Type="http://schemas.openxmlformats.org/officeDocument/2006/relationships/image" Target="media/image1580.png"/><Relationship Id="rId448" Type="http://schemas.openxmlformats.org/officeDocument/2006/relationships/customXml" Target="ink/ink214.xml"/><Relationship Id="rId469" Type="http://schemas.openxmlformats.org/officeDocument/2006/relationships/image" Target="media/image176.png"/><Relationship Id="rId26" Type="http://schemas.openxmlformats.org/officeDocument/2006/relationships/customXml" Target="ink/ink10.xml"/><Relationship Id="rId231" Type="http://schemas.openxmlformats.org/officeDocument/2006/relationships/image" Target="media/image82.png"/><Relationship Id="rId252" Type="http://schemas.openxmlformats.org/officeDocument/2006/relationships/customXml" Target="ink/ink119.xml"/><Relationship Id="rId273" Type="http://schemas.openxmlformats.org/officeDocument/2006/relationships/image" Target="media/image89.png"/><Relationship Id="rId294" Type="http://schemas.openxmlformats.org/officeDocument/2006/relationships/customXml" Target="ink/ink138.xml"/><Relationship Id="rId308" Type="http://schemas.openxmlformats.org/officeDocument/2006/relationships/image" Target="media/image104.png"/><Relationship Id="rId329" Type="http://schemas.openxmlformats.org/officeDocument/2006/relationships/customXml" Target="ink/ink155.xml"/><Relationship Id="rId480" Type="http://schemas.openxmlformats.org/officeDocument/2006/relationships/customXml" Target="ink/ink230.xml"/><Relationship Id="rId47" Type="http://schemas.openxmlformats.org/officeDocument/2006/relationships/customXml" Target="ink/ink19.xml"/><Relationship Id="rId68" Type="http://schemas.openxmlformats.org/officeDocument/2006/relationships/customXml" Target="ink/ink29.xml"/><Relationship Id="rId89" Type="http://schemas.openxmlformats.org/officeDocument/2006/relationships/image" Target="media/image35.png"/><Relationship Id="rId112" Type="http://schemas.openxmlformats.org/officeDocument/2006/relationships/customXml" Target="ink/ink51.xml"/><Relationship Id="rId133" Type="http://schemas.openxmlformats.org/officeDocument/2006/relationships/customXml" Target="ink/ink61.xml"/><Relationship Id="rId154" Type="http://schemas.openxmlformats.org/officeDocument/2006/relationships/customXml" Target="ink/ink71.xml"/><Relationship Id="rId175" Type="http://schemas.openxmlformats.org/officeDocument/2006/relationships/customXml" Target="ink/ink81.xml"/><Relationship Id="rId340" Type="http://schemas.openxmlformats.org/officeDocument/2006/relationships/image" Target="media/image117.png"/><Relationship Id="rId361" Type="http://schemas.openxmlformats.org/officeDocument/2006/relationships/customXml" Target="ink/ink171.xml"/><Relationship Id="rId196" Type="http://schemas.openxmlformats.org/officeDocument/2006/relationships/image" Target="media/image65.png"/><Relationship Id="rId200" Type="http://schemas.openxmlformats.org/officeDocument/2006/relationships/customXml" Target="ink/ink93.xml"/><Relationship Id="rId382" Type="http://schemas.openxmlformats.org/officeDocument/2006/relationships/image" Target="media/image138.png"/><Relationship Id="rId417" Type="http://schemas.openxmlformats.org/officeDocument/2006/relationships/image" Target="media/image154.png"/><Relationship Id="rId438" Type="http://schemas.openxmlformats.org/officeDocument/2006/relationships/customXml" Target="ink/ink209.xml"/><Relationship Id="rId459" Type="http://schemas.openxmlformats.org/officeDocument/2006/relationships/image" Target="media/image1711.png"/><Relationship Id="rId16" Type="http://schemas.openxmlformats.org/officeDocument/2006/relationships/customXml" Target="ink/ink5.xml"/><Relationship Id="rId221" Type="http://schemas.openxmlformats.org/officeDocument/2006/relationships/image" Target="media/image77.png"/><Relationship Id="rId242" Type="http://schemas.openxmlformats.org/officeDocument/2006/relationships/customXml" Target="ink/ink114.xml"/><Relationship Id="rId263" Type="http://schemas.openxmlformats.org/officeDocument/2006/relationships/customXml" Target="ink/ink124.xml"/><Relationship Id="rId284" Type="http://schemas.openxmlformats.org/officeDocument/2006/relationships/customXml" Target="ink/ink134.xml"/><Relationship Id="rId319" Type="http://schemas.openxmlformats.org/officeDocument/2006/relationships/customXml" Target="ink/ink150.xml"/><Relationship Id="rId470" Type="http://schemas.openxmlformats.org/officeDocument/2006/relationships/customXml" Target="ink/ink225.xml"/><Relationship Id="rId491" Type="http://schemas.openxmlformats.org/officeDocument/2006/relationships/image" Target="media/image184.png"/><Relationship Id="rId37" Type="http://schemas.openxmlformats.org/officeDocument/2006/relationships/customXml" Target="ink/ink14.xml"/><Relationship Id="rId58" Type="http://schemas.openxmlformats.org/officeDocument/2006/relationships/customXml" Target="ink/ink24.xml"/><Relationship Id="rId79" Type="http://schemas.openxmlformats.org/officeDocument/2006/relationships/image" Target="media/image30.png"/><Relationship Id="rId102" Type="http://schemas.openxmlformats.org/officeDocument/2006/relationships/customXml" Target="ink/ink46.xml"/><Relationship Id="rId123" Type="http://schemas.openxmlformats.org/officeDocument/2006/relationships/customXml" Target="ink/ink56.xml"/><Relationship Id="rId144" Type="http://schemas.openxmlformats.org/officeDocument/2006/relationships/customXml" Target="ink/ink66.xml"/><Relationship Id="rId330" Type="http://schemas.openxmlformats.org/officeDocument/2006/relationships/image" Target="media/image114.png"/><Relationship Id="rId90" Type="http://schemas.openxmlformats.org/officeDocument/2006/relationships/customXml" Target="ink/ink40.xml"/><Relationship Id="rId165" Type="http://schemas.openxmlformats.org/officeDocument/2006/relationships/customXml" Target="ink/ink76.xml"/><Relationship Id="rId186" Type="http://schemas.openxmlformats.org/officeDocument/2006/relationships/image" Target="media/image60.png"/><Relationship Id="rId351" Type="http://schemas.openxmlformats.org/officeDocument/2006/relationships/customXml" Target="ink/ink166.xml"/><Relationship Id="rId372" Type="http://schemas.openxmlformats.org/officeDocument/2006/relationships/image" Target="media/image133.png"/><Relationship Id="rId393" Type="http://schemas.openxmlformats.org/officeDocument/2006/relationships/customXml" Target="ink/ink187.xml"/><Relationship Id="rId407" Type="http://schemas.openxmlformats.org/officeDocument/2006/relationships/image" Target="media/image149.png"/><Relationship Id="rId428" Type="http://schemas.openxmlformats.org/officeDocument/2006/relationships/customXml" Target="ink/ink204.xml"/><Relationship Id="rId449" Type="http://schemas.openxmlformats.org/officeDocument/2006/relationships/image" Target="media/image169.png"/><Relationship Id="rId211" Type="http://schemas.openxmlformats.org/officeDocument/2006/relationships/image" Target="media/image73.png"/><Relationship Id="rId232" Type="http://schemas.openxmlformats.org/officeDocument/2006/relationships/customXml" Target="ink/ink109.xml"/><Relationship Id="rId253" Type="http://schemas.openxmlformats.org/officeDocument/2006/relationships/image" Target="media/image790.png"/><Relationship Id="rId274" Type="http://schemas.openxmlformats.org/officeDocument/2006/relationships/customXml" Target="ink/ink129.xml"/><Relationship Id="rId295" Type="http://schemas.openxmlformats.org/officeDocument/2006/relationships/image" Target="media/image101.png"/><Relationship Id="rId309" Type="http://schemas.openxmlformats.org/officeDocument/2006/relationships/customXml" Target="ink/ink145.xml"/><Relationship Id="rId460" Type="http://schemas.openxmlformats.org/officeDocument/2006/relationships/customXml" Target="ink/ink220.xml"/><Relationship Id="rId481" Type="http://schemas.openxmlformats.org/officeDocument/2006/relationships/image" Target="media/image1780.png"/><Relationship Id="rId27" Type="http://schemas.openxmlformats.org/officeDocument/2006/relationships/image" Target="media/image810.png"/><Relationship Id="rId48" Type="http://schemas.openxmlformats.org/officeDocument/2006/relationships/image" Target="media/image1410.png"/><Relationship Id="rId69" Type="http://schemas.openxmlformats.org/officeDocument/2006/relationships/image" Target="media/image25.png"/><Relationship Id="rId113" Type="http://schemas.openxmlformats.org/officeDocument/2006/relationships/image" Target="media/image310.png"/><Relationship Id="rId134" Type="http://schemas.openxmlformats.org/officeDocument/2006/relationships/image" Target="media/image42.png"/><Relationship Id="rId320" Type="http://schemas.openxmlformats.org/officeDocument/2006/relationships/image" Target="media/image109.png"/><Relationship Id="rId80" Type="http://schemas.openxmlformats.org/officeDocument/2006/relationships/customXml" Target="ink/ink35.xml"/><Relationship Id="rId155" Type="http://schemas.openxmlformats.org/officeDocument/2006/relationships/image" Target="media/image49.png"/><Relationship Id="rId176" Type="http://schemas.openxmlformats.org/officeDocument/2006/relationships/image" Target="media/image550.png"/><Relationship Id="rId197" Type="http://schemas.openxmlformats.org/officeDocument/2006/relationships/customXml" Target="ink/ink92.xml"/><Relationship Id="rId341" Type="http://schemas.openxmlformats.org/officeDocument/2006/relationships/customXml" Target="ink/ink161.xml"/><Relationship Id="rId362" Type="http://schemas.openxmlformats.org/officeDocument/2006/relationships/image" Target="media/image128.png"/><Relationship Id="rId383" Type="http://schemas.openxmlformats.org/officeDocument/2006/relationships/customXml" Target="ink/ink182.xml"/><Relationship Id="rId418" Type="http://schemas.openxmlformats.org/officeDocument/2006/relationships/customXml" Target="ink/ink199.xml"/><Relationship Id="rId439" Type="http://schemas.openxmlformats.org/officeDocument/2006/relationships/image" Target="media/image164.png"/><Relationship Id="rId201" Type="http://schemas.openxmlformats.org/officeDocument/2006/relationships/image" Target="media/image68.png"/><Relationship Id="rId222" Type="http://schemas.openxmlformats.org/officeDocument/2006/relationships/customXml" Target="ink/ink104.xml"/><Relationship Id="rId243" Type="http://schemas.openxmlformats.org/officeDocument/2006/relationships/image" Target="media/image740.png"/><Relationship Id="rId264" Type="http://schemas.openxmlformats.org/officeDocument/2006/relationships/image" Target="media/image85.png"/><Relationship Id="rId285" Type="http://schemas.openxmlformats.org/officeDocument/2006/relationships/image" Target="media/image95.png"/><Relationship Id="rId450" Type="http://schemas.openxmlformats.org/officeDocument/2006/relationships/customXml" Target="ink/ink215.xml"/><Relationship Id="rId471" Type="http://schemas.openxmlformats.org/officeDocument/2006/relationships/image" Target="media/image1750.png"/><Relationship Id="rId17" Type="http://schemas.openxmlformats.org/officeDocument/2006/relationships/image" Target="media/image6.png"/><Relationship Id="rId38" Type="http://schemas.openxmlformats.org/officeDocument/2006/relationships/image" Target="media/image15.png"/><Relationship Id="rId59" Type="http://schemas.openxmlformats.org/officeDocument/2006/relationships/image" Target="media/image200.png"/><Relationship Id="rId103" Type="http://schemas.openxmlformats.org/officeDocument/2006/relationships/image" Target="media/image260.png"/><Relationship Id="rId124" Type="http://schemas.openxmlformats.org/officeDocument/2006/relationships/image" Target="media/image370.png"/><Relationship Id="rId310" Type="http://schemas.openxmlformats.org/officeDocument/2006/relationships/image" Target="media/image1040.png"/><Relationship Id="rId492" Type="http://schemas.openxmlformats.org/officeDocument/2006/relationships/customXml" Target="ink/ink236.xml"/><Relationship Id="rId70" Type="http://schemas.openxmlformats.org/officeDocument/2006/relationships/customXml" Target="ink/ink30.xml"/><Relationship Id="rId91" Type="http://schemas.openxmlformats.org/officeDocument/2006/relationships/image" Target="media/image36.png"/><Relationship Id="rId145" Type="http://schemas.openxmlformats.org/officeDocument/2006/relationships/image" Target="media/image440.png"/><Relationship Id="rId166" Type="http://schemas.openxmlformats.org/officeDocument/2006/relationships/image" Target="media/image55.png"/><Relationship Id="rId187" Type="http://schemas.openxmlformats.org/officeDocument/2006/relationships/customXml" Target="ink/ink87.xml"/><Relationship Id="rId331" Type="http://schemas.openxmlformats.org/officeDocument/2006/relationships/customXml" Target="ink/ink156.xml"/><Relationship Id="rId352" Type="http://schemas.openxmlformats.org/officeDocument/2006/relationships/image" Target="media/image123.png"/><Relationship Id="rId373" Type="http://schemas.openxmlformats.org/officeDocument/2006/relationships/customXml" Target="ink/ink177.xml"/><Relationship Id="rId394" Type="http://schemas.openxmlformats.org/officeDocument/2006/relationships/image" Target="media/image1420.png"/><Relationship Id="rId408" Type="http://schemas.openxmlformats.org/officeDocument/2006/relationships/customXml" Target="ink/ink194.xml"/><Relationship Id="rId429" Type="http://schemas.openxmlformats.org/officeDocument/2006/relationships/image" Target="media/image159.png"/><Relationship Id="rId1" Type="http://schemas.openxmlformats.org/officeDocument/2006/relationships/numbering" Target="numbering.xml"/><Relationship Id="rId212" Type="http://schemas.openxmlformats.org/officeDocument/2006/relationships/customXml" Target="ink/ink99.xml"/><Relationship Id="rId233" Type="http://schemas.openxmlformats.org/officeDocument/2006/relationships/image" Target="media/image690.png"/><Relationship Id="rId254" Type="http://schemas.openxmlformats.org/officeDocument/2006/relationships/customXml" Target="ink/ink120.xml"/><Relationship Id="rId440" Type="http://schemas.openxmlformats.org/officeDocument/2006/relationships/customXml" Target="ink/ink210.xml"/><Relationship Id="rId28" Type="http://schemas.openxmlformats.org/officeDocument/2006/relationships/customXml" Target="ink/ink11.xml"/><Relationship Id="rId49" Type="http://schemas.openxmlformats.org/officeDocument/2006/relationships/customXml" Target="ink/ink20.xml"/><Relationship Id="rId114" Type="http://schemas.openxmlformats.org/officeDocument/2006/relationships/customXml" Target="ink/ink52.xml"/><Relationship Id="rId275" Type="http://schemas.openxmlformats.org/officeDocument/2006/relationships/image" Target="media/image90.png"/><Relationship Id="rId296" Type="http://schemas.openxmlformats.org/officeDocument/2006/relationships/customXml" Target="ink/ink139.xml"/><Relationship Id="rId300" Type="http://schemas.openxmlformats.org/officeDocument/2006/relationships/customXml" Target="ink/ink141.xml"/><Relationship Id="rId461" Type="http://schemas.openxmlformats.org/officeDocument/2006/relationships/image" Target="media/image172.png"/><Relationship Id="rId482" Type="http://schemas.openxmlformats.org/officeDocument/2006/relationships/customXml" Target="ink/ink231.xml"/><Relationship Id="rId60" Type="http://schemas.openxmlformats.org/officeDocument/2006/relationships/customXml" Target="ink/ink25.xml"/><Relationship Id="rId81" Type="http://schemas.openxmlformats.org/officeDocument/2006/relationships/image" Target="media/image31.png"/><Relationship Id="rId135" Type="http://schemas.openxmlformats.org/officeDocument/2006/relationships/image" Target="media/image43.png"/><Relationship Id="rId156" Type="http://schemas.openxmlformats.org/officeDocument/2006/relationships/customXml" Target="ink/ink72.xml"/><Relationship Id="rId177" Type="http://schemas.openxmlformats.org/officeDocument/2006/relationships/customXml" Target="ink/ink82.xml"/><Relationship Id="rId198" Type="http://schemas.openxmlformats.org/officeDocument/2006/relationships/image" Target="media/image66.png"/><Relationship Id="rId321" Type="http://schemas.openxmlformats.org/officeDocument/2006/relationships/customXml" Target="ink/ink151.xml"/><Relationship Id="rId342" Type="http://schemas.openxmlformats.org/officeDocument/2006/relationships/image" Target="media/image118.png"/><Relationship Id="rId363" Type="http://schemas.openxmlformats.org/officeDocument/2006/relationships/customXml" Target="ink/ink172.xml"/><Relationship Id="rId384" Type="http://schemas.openxmlformats.org/officeDocument/2006/relationships/image" Target="media/image139.png"/><Relationship Id="rId419" Type="http://schemas.openxmlformats.org/officeDocument/2006/relationships/image" Target="media/image155.png"/><Relationship Id="rId202" Type="http://schemas.openxmlformats.org/officeDocument/2006/relationships/customXml" Target="ink/ink94.xml"/><Relationship Id="rId223" Type="http://schemas.openxmlformats.org/officeDocument/2006/relationships/image" Target="media/image78.png"/><Relationship Id="rId244" Type="http://schemas.openxmlformats.org/officeDocument/2006/relationships/customXml" Target="ink/ink115.xml"/><Relationship Id="rId430" Type="http://schemas.openxmlformats.org/officeDocument/2006/relationships/customXml" Target="ink/ink205.xml"/><Relationship Id="rId18" Type="http://schemas.openxmlformats.org/officeDocument/2006/relationships/customXml" Target="ink/ink6.xml"/><Relationship Id="rId39" Type="http://schemas.openxmlformats.org/officeDocument/2006/relationships/customXml" Target="ink/ink15.xml"/><Relationship Id="rId265" Type="http://schemas.openxmlformats.org/officeDocument/2006/relationships/customXml" Target="ink/ink125.xml"/><Relationship Id="rId286" Type="http://schemas.openxmlformats.org/officeDocument/2006/relationships/customXml" Target="ink/ink135.xml"/><Relationship Id="rId451" Type="http://schemas.openxmlformats.org/officeDocument/2006/relationships/image" Target="media/image170.png"/><Relationship Id="rId472" Type="http://schemas.openxmlformats.org/officeDocument/2006/relationships/customXml" Target="ink/ink226.xml"/><Relationship Id="rId493" Type="http://schemas.openxmlformats.org/officeDocument/2006/relationships/image" Target="media/image185.png"/><Relationship Id="rId50" Type="http://schemas.openxmlformats.org/officeDocument/2006/relationships/image" Target="media/image1510.png"/><Relationship Id="rId104" Type="http://schemas.openxmlformats.org/officeDocument/2006/relationships/customXml" Target="ink/ink47.xml"/><Relationship Id="rId125" Type="http://schemas.openxmlformats.org/officeDocument/2006/relationships/customXml" Target="ink/ink57.xml"/><Relationship Id="rId146" Type="http://schemas.openxmlformats.org/officeDocument/2006/relationships/customXml" Target="ink/ink67.xml"/><Relationship Id="rId167" Type="http://schemas.openxmlformats.org/officeDocument/2006/relationships/customXml" Target="ink/ink77.xml"/><Relationship Id="rId188" Type="http://schemas.openxmlformats.org/officeDocument/2006/relationships/image" Target="media/image61.png"/><Relationship Id="rId311" Type="http://schemas.openxmlformats.org/officeDocument/2006/relationships/customXml" Target="ink/ink146.xml"/><Relationship Id="rId332" Type="http://schemas.openxmlformats.org/officeDocument/2006/relationships/image" Target="media/image115.png"/><Relationship Id="rId353" Type="http://schemas.openxmlformats.org/officeDocument/2006/relationships/customXml" Target="ink/ink167.xml"/><Relationship Id="rId374" Type="http://schemas.openxmlformats.org/officeDocument/2006/relationships/image" Target="media/image134.png"/><Relationship Id="rId395" Type="http://schemas.openxmlformats.org/officeDocument/2006/relationships/customXml" Target="ink/ink188.xml"/><Relationship Id="rId409" Type="http://schemas.openxmlformats.org/officeDocument/2006/relationships/image" Target="media/image150.png"/><Relationship Id="rId71" Type="http://schemas.openxmlformats.org/officeDocument/2006/relationships/image" Target="media/image26.png"/><Relationship Id="rId92" Type="http://schemas.openxmlformats.org/officeDocument/2006/relationships/customXml" Target="ink/ink41.xml"/><Relationship Id="rId213" Type="http://schemas.openxmlformats.org/officeDocument/2006/relationships/image" Target="media/image680.png"/><Relationship Id="rId234" Type="http://schemas.openxmlformats.org/officeDocument/2006/relationships/customXml" Target="ink/ink110.xml"/><Relationship Id="rId420" Type="http://schemas.openxmlformats.org/officeDocument/2006/relationships/customXml" Target="ink/ink200.xml"/><Relationship Id="rId2" Type="http://schemas.openxmlformats.org/officeDocument/2006/relationships/styles" Target="styles.xml"/><Relationship Id="rId29" Type="http://schemas.openxmlformats.org/officeDocument/2006/relationships/image" Target="media/image9.png"/><Relationship Id="rId255" Type="http://schemas.openxmlformats.org/officeDocument/2006/relationships/image" Target="media/image800.png"/><Relationship Id="rId276" Type="http://schemas.openxmlformats.org/officeDocument/2006/relationships/customXml" Target="ink/ink130.xml"/><Relationship Id="rId297" Type="http://schemas.openxmlformats.org/officeDocument/2006/relationships/image" Target="media/image980.png"/><Relationship Id="rId441" Type="http://schemas.openxmlformats.org/officeDocument/2006/relationships/image" Target="media/image165.png"/><Relationship Id="rId462" Type="http://schemas.openxmlformats.org/officeDocument/2006/relationships/customXml" Target="ink/ink221.xml"/><Relationship Id="rId483" Type="http://schemas.openxmlformats.org/officeDocument/2006/relationships/image" Target="media/image180.png"/><Relationship Id="rId40" Type="http://schemas.openxmlformats.org/officeDocument/2006/relationships/image" Target="media/image16.png"/><Relationship Id="rId115" Type="http://schemas.openxmlformats.org/officeDocument/2006/relationships/image" Target="media/image320.png"/><Relationship Id="rId136" Type="http://schemas.openxmlformats.org/officeDocument/2006/relationships/customXml" Target="ink/ink62.xml"/><Relationship Id="rId157" Type="http://schemas.openxmlformats.org/officeDocument/2006/relationships/image" Target="media/image50.png"/><Relationship Id="rId178" Type="http://schemas.openxmlformats.org/officeDocument/2006/relationships/image" Target="media/image560.png"/><Relationship Id="rId301" Type="http://schemas.openxmlformats.org/officeDocument/2006/relationships/image" Target="media/image1000.png"/><Relationship Id="rId322" Type="http://schemas.openxmlformats.org/officeDocument/2006/relationships/image" Target="media/image110.png"/><Relationship Id="rId343" Type="http://schemas.openxmlformats.org/officeDocument/2006/relationships/customXml" Target="ink/ink162.xml"/><Relationship Id="rId364" Type="http://schemas.openxmlformats.org/officeDocument/2006/relationships/image" Target="media/image129.png"/><Relationship Id="rId61" Type="http://schemas.openxmlformats.org/officeDocument/2006/relationships/image" Target="media/image21.png"/><Relationship Id="rId82" Type="http://schemas.openxmlformats.org/officeDocument/2006/relationships/customXml" Target="ink/ink36.xml"/><Relationship Id="rId199" Type="http://schemas.openxmlformats.org/officeDocument/2006/relationships/image" Target="media/image67.png"/><Relationship Id="rId203" Type="http://schemas.openxmlformats.org/officeDocument/2006/relationships/image" Target="media/image69.png"/><Relationship Id="rId385" Type="http://schemas.openxmlformats.org/officeDocument/2006/relationships/customXml" Target="ink/ink183.xml"/><Relationship Id="rId19" Type="http://schemas.openxmlformats.org/officeDocument/2006/relationships/image" Target="media/image7.png"/><Relationship Id="rId224" Type="http://schemas.openxmlformats.org/officeDocument/2006/relationships/customXml" Target="ink/ink105.xml"/><Relationship Id="rId245" Type="http://schemas.openxmlformats.org/officeDocument/2006/relationships/image" Target="media/image750.png"/><Relationship Id="rId266" Type="http://schemas.openxmlformats.org/officeDocument/2006/relationships/image" Target="media/image850.png"/><Relationship Id="rId287" Type="http://schemas.openxmlformats.org/officeDocument/2006/relationships/image" Target="media/image96.png"/><Relationship Id="rId410" Type="http://schemas.openxmlformats.org/officeDocument/2006/relationships/customXml" Target="ink/ink195.xml"/><Relationship Id="rId431" Type="http://schemas.openxmlformats.org/officeDocument/2006/relationships/image" Target="media/image160.png"/><Relationship Id="rId452" Type="http://schemas.openxmlformats.org/officeDocument/2006/relationships/customXml" Target="ink/ink216.xml"/><Relationship Id="rId473" Type="http://schemas.openxmlformats.org/officeDocument/2006/relationships/image" Target="media/image1760.png"/><Relationship Id="rId494" Type="http://schemas.openxmlformats.org/officeDocument/2006/relationships/image" Target="media/image186.png"/><Relationship Id="rId30" Type="http://schemas.openxmlformats.org/officeDocument/2006/relationships/image" Target="media/image10.png"/><Relationship Id="rId105" Type="http://schemas.openxmlformats.org/officeDocument/2006/relationships/image" Target="media/image270.png"/><Relationship Id="rId126" Type="http://schemas.openxmlformats.org/officeDocument/2006/relationships/image" Target="media/image38.png"/><Relationship Id="rId147" Type="http://schemas.openxmlformats.org/officeDocument/2006/relationships/image" Target="media/image450.png"/><Relationship Id="rId168" Type="http://schemas.openxmlformats.org/officeDocument/2006/relationships/image" Target="media/image56.png"/><Relationship Id="rId312" Type="http://schemas.openxmlformats.org/officeDocument/2006/relationships/image" Target="media/image105.png"/><Relationship Id="rId333" Type="http://schemas.openxmlformats.org/officeDocument/2006/relationships/customXml" Target="ink/ink157.xml"/><Relationship Id="rId354" Type="http://schemas.openxmlformats.org/officeDocument/2006/relationships/image" Target="media/image124.png"/><Relationship Id="rId51" Type="http://schemas.openxmlformats.org/officeDocument/2006/relationships/customXml" Target="ink/ink21.xml"/><Relationship Id="rId72" Type="http://schemas.openxmlformats.org/officeDocument/2006/relationships/customXml" Target="ink/ink31.xml"/><Relationship Id="rId93" Type="http://schemas.openxmlformats.org/officeDocument/2006/relationships/image" Target="media/image210.png"/><Relationship Id="rId189" Type="http://schemas.openxmlformats.org/officeDocument/2006/relationships/customXml" Target="ink/ink88.xml"/><Relationship Id="rId375" Type="http://schemas.openxmlformats.org/officeDocument/2006/relationships/customXml" Target="ink/ink178.xml"/><Relationship Id="rId396" Type="http://schemas.openxmlformats.org/officeDocument/2006/relationships/image" Target="media/image143.png"/><Relationship Id="rId3" Type="http://schemas.openxmlformats.org/officeDocument/2006/relationships/settings" Target="settings.xml"/><Relationship Id="rId214" Type="http://schemas.openxmlformats.org/officeDocument/2006/relationships/customXml" Target="ink/ink100.xml"/><Relationship Id="rId235" Type="http://schemas.openxmlformats.org/officeDocument/2006/relationships/image" Target="media/image700.png"/><Relationship Id="rId256" Type="http://schemas.openxmlformats.org/officeDocument/2006/relationships/image" Target="media/image83.png"/><Relationship Id="rId277" Type="http://schemas.openxmlformats.org/officeDocument/2006/relationships/image" Target="media/image91.png"/><Relationship Id="rId298" Type="http://schemas.openxmlformats.org/officeDocument/2006/relationships/customXml" Target="ink/ink140.xml"/><Relationship Id="rId400" Type="http://schemas.openxmlformats.org/officeDocument/2006/relationships/image" Target="media/image145.png"/><Relationship Id="rId421" Type="http://schemas.openxmlformats.org/officeDocument/2006/relationships/image" Target="media/image156.png"/><Relationship Id="rId442" Type="http://schemas.openxmlformats.org/officeDocument/2006/relationships/customXml" Target="ink/ink211.xml"/><Relationship Id="rId463" Type="http://schemas.openxmlformats.org/officeDocument/2006/relationships/image" Target="media/image173.png"/><Relationship Id="rId484" Type="http://schemas.openxmlformats.org/officeDocument/2006/relationships/customXml" Target="ink/ink232.xml"/><Relationship Id="rId116" Type="http://schemas.openxmlformats.org/officeDocument/2006/relationships/customXml" Target="ink/ink53.xml"/><Relationship Id="rId137" Type="http://schemas.openxmlformats.org/officeDocument/2006/relationships/image" Target="media/image44.png"/><Relationship Id="rId158" Type="http://schemas.openxmlformats.org/officeDocument/2006/relationships/customXml" Target="ink/ink73.xml"/><Relationship Id="rId302" Type="http://schemas.openxmlformats.org/officeDocument/2006/relationships/customXml" Target="ink/ink142.xml"/><Relationship Id="rId323" Type="http://schemas.openxmlformats.org/officeDocument/2006/relationships/customXml" Target="ink/ink152.xml"/><Relationship Id="rId344" Type="http://schemas.openxmlformats.org/officeDocument/2006/relationships/image" Target="media/image119.png"/><Relationship Id="rId20" Type="http://schemas.openxmlformats.org/officeDocument/2006/relationships/customXml" Target="ink/ink7.xml"/><Relationship Id="rId41" Type="http://schemas.openxmlformats.org/officeDocument/2006/relationships/customXml" Target="ink/ink16.xml"/><Relationship Id="rId62" Type="http://schemas.openxmlformats.org/officeDocument/2006/relationships/customXml" Target="ink/ink26.xml"/><Relationship Id="rId83" Type="http://schemas.openxmlformats.org/officeDocument/2006/relationships/image" Target="media/image32.png"/><Relationship Id="rId179" Type="http://schemas.openxmlformats.org/officeDocument/2006/relationships/customXml" Target="ink/ink83.xml"/><Relationship Id="rId365" Type="http://schemas.openxmlformats.org/officeDocument/2006/relationships/customXml" Target="ink/ink173.xml"/><Relationship Id="rId386" Type="http://schemas.openxmlformats.org/officeDocument/2006/relationships/image" Target="media/image140.png"/><Relationship Id="rId190" Type="http://schemas.openxmlformats.org/officeDocument/2006/relationships/image" Target="media/image62.png"/><Relationship Id="rId204" Type="http://schemas.openxmlformats.org/officeDocument/2006/relationships/customXml" Target="ink/ink95.xml"/><Relationship Id="rId225" Type="http://schemas.openxmlformats.org/officeDocument/2006/relationships/image" Target="media/image79.png"/><Relationship Id="rId246" Type="http://schemas.openxmlformats.org/officeDocument/2006/relationships/customXml" Target="ink/ink116.xml"/><Relationship Id="rId267" Type="http://schemas.openxmlformats.org/officeDocument/2006/relationships/customXml" Target="ink/ink126.xml"/><Relationship Id="rId288" Type="http://schemas.openxmlformats.org/officeDocument/2006/relationships/image" Target="media/image97.png"/><Relationship Id="rId411" Type="http://schemas.openxmlformats.org/officeDocument/2006/relationships/image" Target="media/image151.png"/><Relationship Id="rId432" Type="http://schemas.openxmlformats.org/officeDocument/2006/relationships/customXml" Target="ink/ink206.xml"/><Relationship Id="rId453" Type="http://schemas.openxmlformats.org/officeDocument/2006/relationships/image" Target="media/image171.png"/><Relationship Id="rId474" Type="http://schemas.openxmlformats.org/officeDocument/2006/relationships/customXml" Target="ink/ink227.xml"/><Relationship Id="rId106" Type="http://schemas.openxmlformats.org/officeDocument/2006/relationships/customXml" Target="ink/ink48.xml"/><Relationship Id="rId127" Type="http://schemas.openxmlformats.org/officeDocument/2006/relationships/customXml" Target="ink/ink58.xml"/><Relationship Id="rId313" Type="http://schemas.openxmlformats.org/officeDocument/2006/relationships/customXml" Target="ink/ink147.xml"/><Relationship Id="rId495" Type="http://schemas.openxmlformats.org/officeDocument/2006/relationships/header" Target="header1.xml"/><Relationship Id="rId10" Type="http://schemas.openxmlformats.org/officeDocument/2006/relationships/image" Target="media/image2.png"/><Relationship Id="rId31" Type="http://schemas.openxmlformats.org/officeDocument/2006/relationships/customXml" Target="ink/ink12.xml"/><Relationship Id="rId52" Type="http://schemas.openxmlformats.org/officeDocument/2006/relationships/image" Target="media/image1610.png"/><Relationship Id="rId73" Type="http://schemas.openxmlformats.org/officeDocument/2006/relationships/image" Target="media/image27.png"/><Relationship Id="rId94" Type="http://schemas.openxmlformats.org/officeDocument/2006/relationships/customXml" Target="ink/ink42.xml"/><Relationship Id="rId148" Type="http://schemas.openxmlformats.org/officeDocument/2006/relationships/customXml" Target="ink/ink68.xml"/><Relationship Id="rId169" Type="http://schemas.openxmlformats.org/officeDocument/2006/relationships/customXml" Target="ink/ink78.xml"/><Relationship Id="rId334" Type="http://schemas.openxmlformats.org/officeDocument/2006/relationships/image" Target="media/image116.png"/><Relationship Id="rId355" Type="http://schemas.openxmlformats.org/officeDocument/2006/relationships/customXml" Target="ink/ink168.xml"/><Relationship Id="rId376" Type="http://schemas.openxmlformats.org/officeDocument/2006/relationships/image" Target="media/image135.png"/><Relationship Id="rId397" Type="http://schemas.openxmlformats.org/officeDocument/2006/relationships/customXml" Target="ink/ink189.xml"/><Relationship Id="rId4" Type="http://schemas.openxmlformats.org/officeDocument/2006/relationships/webSettings" Target="webSettings.xml"/><Relationship Id="rId180" Type="http://schemas.openxmlformats.org/officeDocument/2006/relationships/image" Target="media/image570.png"/><Relationship Id="rId215" Type="http://schemas.openxmlformats.org/officeDocument/2006/relationships/image" Target="media/image74.png"/><Relationship Id="rId236" Type="http://schemas.openxmlformats.org/officeDocument/2006/relationships/customXml" Target="ink/ink111.xml"/><Relationship Id="rId257" Type="http://schemas.openxmlformats.org/officeDocument/2006/relationships/customXml" Target="ink/ink121.xml"/><Relationship Id="rId278" Type="http://schemas.openxmlformats.org/officeDocument/2006/relationships/customXml" Target="ink/ink131.xml"/><Relationship Id="rId401" Type="http://schemas.openxmlformats.org/officeDocument/2006/relationships/customXml" Target="ink/ink191.xml"/><Relationship Id="rId422" Type="http://schemas.openxmlformats.org/officeDocument/2006/relationships/customXml" Target="ink/ink201.xml"/><Relationship Id="rId443" Type="http://schemas.openxmlformats.org/officeDocument/2006/relationships/image" Target="media/image166.png"/><Relationship Id="rId464" Type="http://schemas.openxmlformats.org/officeDocument/2006/relationships/customXml" Target="ink/ink222.xml"/><Relationship Id="rId303" Type="http://schemas.openxmlformats.org/officeDocument/2006/relationships/image" Target="media/image1010.png"/><Relationship Id="rId485" Type="http://schemas.openxmlformats.org/officeDocument/2006/relationships/image" Target="media/image181.png"/><Relationship Id="rId42" Type="http://schemas.openxmlformats.org/officeDocument/2006/relationships/image" Target="media/image17.png"/><Relationship Id="rId84" Type="http://schemas.openxmlformats.org/officeDocument/2006/relationships/customXml" Target="ink/ink37.xml"/><Relationship Id="rId138" Type="http://schemas.openxmlformats.org/officeDocument/2006/relationships/customXml" Target="ink/ink63.xml"/><Relationship Id="rId345" Type="http://schemas.openxmlformats.org/officeDocument/2006/relationships/customXml" Target="ink/ink163.xml"/><Relationship Id="rId387" Type="http://schemas.openxmlformats.org/officeDocument/2006/relationships/customXml" Target="ink/ink184.xml"/><Relationship Id="rId191" Type="http://schemas.openxmlformats.org/officeDocument/2006/relationships/customXml" Target="ink/ink89.xml"/><Relationship Id="rId205" Type="http://schemas.openxmlformats.org/officeDocument/2006/relationships/image" Target="media/image70.png"/><Relationship Id="rId247" Type="http://schemas.openxmlformats.org/officeDocument/2006/relationships/image" Target="media/image760.png"/><Relationship Id="rId412" Type="http://schemas.openxmlformats.org/officeDocument/2006/relationships/customXml" Target="ink/ink196.xml"/><Relationship Id="rId107" Type="http://schemas.openxmlformats.org/officeDocument/2006/relationships/image" Target="media/image280.png"/><Relationship Id="rId289" Type="http://schemas.openxmlformats.org/officeDocument/2006/relationships/image" Target="media/image98.png"/><Relationship Id="rId454" Type="http://schemas.openxmlformats.org/officeDocument/2006/relationships/customXml" Target="ink/ink217.xml"/><Relationship Id="rId496" Type="http://schemas.openxmlformats.org/officeDocument/2006/relationships/fontTable" Target="fontTable.xml"/><Relationship Id="rId11" Type="http://schemas.openxmlformats.org/officeDocument/2006/relationships/customXml" Target="ink/ink3.xml"/><Relationship Id="rId53" Type="http://schemas.openxmlformats.org/officeDocument/2006/relationships/customXml" Target="ink/ink22.xml"/><Relationship Id="rId149" Type="http://schemas.openxmlformats.org/officeDocument/2006/relationships/image" Target="media/image460.png"/><Relationship Id="rId314" Type="http://schemas.openxmlformats.org/officeDocument/2006/relationships/image" Target="media/image106.png"/><Relationship Id="rId356" Type="http://schemas.openxmlformats.org/officeDocument/2006/relationships/image" Target="media/image125.png"/><Relationship Id="rId398" Type="http://schemas.openxmlformats.org/officeDocument/2006/relationships/image" Target="media/image144.png"/><Relationship Id="rId95" Type="http://schemas.openxmlformats.org/officeDocument/2006/relationships/image" Target="media/image220.png"/><Relationship Id="rId160" Type="http://schemas.openxmlformats.org/officeDocument/2006/relationships/image" Target="media/image52.png"/><Relationship Id="rId216" Type="http://schemas.openxmlformats.org/officeDocument/2006/relationships/customXml" Target="ink/ink101.xml"/><Relationship Id="rId423" Type="http://schemas.openxmlformats.org/officeDocument/2006/relationships/image" Target="media/image157.png"/><Relationship Id="rId258" Type="http://schemas.openxmlformats.org/officeDocument/2006/relationships/image" Target="media/image820.png"/><Relationship Id="rId465" Type="http://schemas.openxmlformats.org/officeDocument/2006/relationships/image" Target="media/image174.png"/><Relationship Id="rId22" Type="http://schemas.openxmlformats.org/officeDocument/2006/relationships/customXml" Target="ink/ink8.xml"/><Relationship Id="rId64" Type="http://schemas.openxmlformats.org/officeDocument/2006/relationships/customXml" Target="ink/ink27.xml"/><Relationship Id="rId118" Type="http://schemas.openxmlformats.org/officeDocument/2006/relationships/customXml" Target="ink/ink54.xml"/><Relationship Id="rId325" Type="http://schemas.openxmlformats.org/officeDocument/2006/relationships/customXml" Target="ink/ink153.xml"/><Relationship Id="rId367" Type="http://schemas.openxmlformats.org/officeDocument/2006/relationships/customXml" Target="ink/ink174.xml"/><Relationship Id="rId171" Type="http://schemas.openxmlformats.org/officeDocument/2006/relationships/customXml" Target="ink/ink79.xml"/><Relationship Id="rId227" Type="http://schemas.openxmlformats.org/officeDocument/2006/relationships/image" Target="media/image80.png"/><Relationship Id="rId269" Type="http://schemas.openxmlformats.org/officeDocument/2006/relationships/image" Target="media/image87.png"/><Relationship Id="rId434" Type="http://schemas.openxmlformats.org/officeDocument/2006/relationships/customXml" Target="ink/ink207.xml"/><Relationship Id="rId476" Type="http://schemas.openxmlformats.org/officeDocument/2006/relationships/customXml" Target="ink/ink228.xml"/><Relationship Id="rId33" Type="http://schemas.openxmlformats.org/officeDocument/2006/relationships/image" Target="media/image12.png"/><Relationship Id="rId129" Type="http://schemas.openxmlformats.org/officeDocument/2006/relationships/customXml" Target="ink/ink59.xml"/><Relationship Id="rId280" Type="http://schemas.openxmlformats.org/officeDocument/2006/relationships/customXml" Target="ink/ink132.xml"/><Relationship Id="rId336" Type="http://schemas.openxmlformats.org/officeDocument/2006/relationships/image" Target="media/image1150.png"/><Relationship Id="rId75" Type="http://schemas.openxmlformats.org/officeDocument/2006/relationships/image" Target="media/image28.png"/><Relationship Id="rId140" Type="http://schemas.openxmlformats.org/officeDocument/2006/relationships/customXml" Target="ink/ink64.xml"/><Relationship Id="rId182" Type="http://schemas.openxmlformats.org/officeDocument/2006/relationships/image" Target="media/image58.png"/><Relationship Id="rId378" Type="http://schemas.openxmlformats.org/officeDocument/2006/relationships/image" Target="media/image136.png"/><Relationship Id="rId403" Type="http://schemas.openxmlformats.org/officeDocument/2006/relationships/customXml" Target="ink/ink192.xml"/><Relationship Id="rId6" Type="http://schemas.openxmlformats.org/officeDocument/2006/relationships/endnotes" Target="endnotes.xml"/><Relationship Id="rId238" Type="http://schemas.openxmlformats.org/officeDocument/2006/relationships/customXml" Target="ink/ink112.xml"/><Relationship Id="rId445" Type="http://schemas.openxmlformats.org/officeDocument/2006/relationships/image" Target="media/image167.png"/><Relationship Id="rId487" Type="http://schemas.openxmlformats.org/officeDocument/2006/relationships/image" Target="media/image182.png"/><Relationship Id="rId291" Type="http://schemas.openxmlformats.org/officeDocument/2006/relationships/image" Target="media/image99.png"/><Relationship Id="rId305" Type="http://schemas.openxmlformats.org/officeDocument/2006/relationships/customXml" Target="ink/ink143.xml"/><Relationship Id="rId347" Type="http://schemas.openxmlformats.org/officeDocument/2006/relationships/customXml" Target="ink/ink164.xml"/><Relationship Id="rId44" Type="http://schemas.openxmlformats.org/officeDocument/2006/relationships/image" Target="media/image18.png"/><Relationship Id="rId86" Type="http://schemas.openxmlformats.org/officeDocument/2006/relationships/customXml" Target="ink/ink38.xml"/><Relationship Id="rId151" Type="http://schemas.openxmlformats.org/officeDocument/2006/relationships/image" Target="media/image470.png"/><Relationship Id="rId389" Type="http://schemas.openxmlformats.org/officeDocument/2006/relationships/customXml" Target="ink/ink185.xml"/><Relationship Id="rId193" Type="http://schemas.openxmlformats.org/officeDocument/2006/relationships/customXml" Target="ink/ink90.xml"/><Relationship Id="rId207" Type="http://schemas.openxmlformats.org/officeDocument/2006/relationships/image" Target="media/image71.png"/><Relationship Id="rId249" Type="http://schemas.openxmlformats.org/officeDocument/2006/relationships/image" Target="media/image770.png"/><Relationship Id="rId414" Type="http://schemas.openxmlformats.org/officeDocument/2006/relationships/customXml" Target="ink/ink197.xml"/><Relationship Id="rId456" Type="http://schemas.openxmlformats.org/officeDocument/2006/relationships/customXml" Target="ink/ink218.xml"/><Relationship Id="rId13" Type="http://schemas.openxmlformats.org/officeDocument/2006/relationships/customXml" Target="ink/ink4.xml"/><Relationship Id="rId109" Type="http://schemas.openxmlformats.org/officeDocument/2006/relationships/image" Target="media/image290.png"/><Relationship Id="rId260" Type="http://schemas.openxmlformats.org/officeDocument/2006/relationships/image" Target="media/image830.png"/><Relationship Id="rId316" Type="http://schemas.openxmlformats.org/officeDocument/2006/relationships/image" Target="media/image107.png"/><Relationship Id="rId55" Type="http://schemas.openxmlformats.org/officeDocument/2006/relationships/image" Target="media/image20.png"/><Relationship Id="rId97" Type="http://schemas.openxmlformats.org/officeDocument/2006/relationships/image" Target="media/image230.png"/><Relationship Id="rId120" Type="http://schemas.openxmlformats.org/officeDocument/2006/relationships/customXml" Target="ink/ink55.xml"/><Relationship Id="rId358" Type="http://schemas.openxmlformats.org/officeDocument/2006/relationships/image" Target="media/image126.png"/><Relationship Id="rId162" Type="http://schemas.openxmlformats.org/officeDocument/2006/relationships/image" Target="media/image53.png"/><Relationship Id="rId218" Type="http://schemas.openxmlformats.org/officeDocument/2006/relationships/customXml" Target="ink/ink102.xml"/><Relationship Id="rId425" Type="http://schemas.openxmlformats.org/officeDocument/2006/relationships/image" Target="media/image158.png"/><Relationship Id="rId467" Type="http://schemas.openxmlformats.org/officeDocument/2006/relationships/image" Target="media/image17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7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9:51.607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0 1 1096,'6'5'-8,"-2"0"0,0-1 8,-2-1-28,0 0 56,-2-1-36,2 2-36,-2 0-8,0 0-136,0 1-6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0:25.048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41 31 4400,'-40'85'19024,"70"-85"-18735,-21 1-169,-1-2 1,1 1-1,-1-1 0,1-1 1,-1 1-1,0-1 0,0-1 1,0 0-1,13-6 0,0 1-7,-1 1 0,2 1 0,29-6 0,25 2-77,0 3-1,146 6 0,-106 3 40,-74-2-39,166-7-23,-60 3 21,-16 1 11,142-12 90,389 9-900,-457 7-6932,-253-12-2329,27 11 6686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0:15.88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2010.59375"/>
      <inkml:brushProperty name="anchorY" value="-63660.29297"/>
      <inkml:brushProperty name="scaleFactor" value="0.5"/>
    </inkml:brush>
  </inkml:definitions>
  <inkml:trace contextRef="#ctx0" brushRef="#br0">181 72 192,'0'0'0,"2"1"-16,5 2 42,3 1-26,6 1-23,6 0 41,6 0-57,5 1 59,6 0-9,5 0 13,4 0 41,2 0 8,3-1 140,-1 0-18,-1 0 9,-1-1 52,-4-1-104,-3-1 61,-5 0 105,-4-1-60,-5-1 12,-5 1-9,-5-1-200,-4-1 18,-6 1-22,-3-1-131,-3-2 116,-6-2-107,-5 0 49,-6-2 9,-6-1-9,-6-1 0,-5 0 0,-7-2-4,-4 0-18,-6-1 46,-4 1-23,-3 0 8,-3 0 32,0 1-14,-1 2 5,2 0-18,3 3 28,4 1-33,4 2 20,7 1 35,6 3-10,7 1 30,8 3 30,7 1-36,7 1 19,8 2-43,8 0-31,7 1 21,7 1-24,6 0 30,7-1-52,6 0 44,4 0-42,4 0 22,3-2-8,0 0-7,0-3 7,-1 0-17,-3-2 318,-3-1-31,-3-1 74,-6-1 98,-3-1-233,-6 0 33,-6 0-102,-6-2-84,-6 0-96,-5-3 42,-7 0-56,-8-2 59,-7-1 258,-8-2-82,-8 0 71,-7-2-10,-8 0-267,-8-1 64,-4 0-7,-6 0-38,-2 2 12,-2 0 24,1 3-27,3 0 28,2 4-7,5 0-17,5 3 6,7 0-13,6 3-6,6 1 67,8 3-30,8 1 78,5 1-2,9 2-42,7 1 44,8 0-53,8 1 11,8 0-18,6 0-16,8 0-43,5-1-8,5-1-20,3-1 3,3-1 6,0-2-12,0-1 14,-1-1-14,-4-1 0,-3-1 32,-4-2-28,-5 1 47,-6-1-13,-6-2 5,-6-2-10,-8-1-34,-6 0 19,-7-2-8,-8-1 29,-8 0-8,-8-1 22,-9-2-32,-8 0 47,-9-1-5,-7 0-7,-5-1 70,-5 1-86,-2 0 47,1 2-14,1 2 2,4 2 74,5 2-72,7 2-180,7 3-270,7 3-382,8 2-357,8 3-307,7 2 280,6-2-413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0:02.83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0742.41406"/>
      <inkml:brushProperty name="anchorY" value="-62500.52734"/>
      <inkml:brushProperty name="scaleFactor" value="0.5"/>
    </inkml:brush>
  </inkml:definitions>
  <inkml:trace contextRef="#ctx0" brushRef="#br0">136 129 628,'0'0'1825,"0"0"-1721,0-1-24,0 0-62,0 0 29,0 0-45,0-1 10,0 1-41,0-1 57,0 1 5,0 1 135,0-1-59,0 0 36,0 1-25,0 0-176,0-1 139,0 1-58,0 0 24,0 1-18,0-2-27,0 0-35,0 0 40,2 0 15,-1 0-22,1 0 13,-1 0-32,0 1 28,0-1-14,0 1 22,0 0-43,1 0 1161,-2-1-1149,0 0 18,0 0-17,0-2 14,0 1 5,0-1 3,0 1-4,0 1 11,0-1 183,0 2 79,1-1-1,1 1 2,-1 0-159,1 0-132,0-1 46,0 1-58,-1-1 38,0 1 6,0 0-19,-1-1 45,0 1-69,0 0 2,0 0 35,0 0-23,0 0 9,0 0 35,0 1-48,-1-1 17,1 0-9,0-2 6,0 1-26,0 0 50,0-1-53,0 0 34,0 0-29,0 0 36,0-1-11,0 0-6,2 1 32,0-1-48,0 1 44,1 0-42,0-1 2,1 1 28,-1 0-20,1 0 26,-1-1-34,0 1 28,0 1-18,-1-1-22,0 0 43,-1 1-42,1-1 13,0 1 42,-1 1-22,-1-1 10,1 1-12,-1 0-6,0 0-17,0 0 22,0 0-26,0 0 8,0 0 43,0 0-59,0 0 76,0-1-70,0 1 31,0 0-19,0 0 23,0 0-16,0 0-1,0 0 10,0 1-73,0 0 84,0 1-10,0 0-8,0 1 4,0 0 16,0 0-32,0 1 10,0-1 5,0 1-12,0-1 23,0 0-16,0 0 24,0 0-25,0 0 8,0 0-13,0 0 32,0 0-20,0 0 36,0 1-38,0 0 21,0 1-34,0 0 9,0 0-4,-2 1 0,0-1 56,0 1-54,0-1 57,1 1-63,0-1 19,0 0-35,0 1 64,-1-1-58,0 0 48,1 1-42,0 0 2,1 0 9,-1 0 5,-1 0-1,0 1-27,-1-1 45,0 1-24,1 0 37,-1 1-6,0-1-29,-1 1 10,1 0-15,0 0 13,1 0 33,-1 1-28,0-1 11,0 0-3,0-1 0,0 1-19,1-2 43,0 0-69,0 0 58,1-1-28,0 0 27,1-1-16,-1-1-13,1 0 13,0 0-33,1 0 27,-1-1 1,0 0 0,0 0 1,-2 1-19,1-2 15,0 1-5,-1 0 10,2-1 7,-1 1 8,1 0-20,0 2 2559,0-6-2586,0 0 22,0-1-13,1-1 18,0 0-25,2-1-2,0 0 5,1 0 2,-1-1 18,2 1-14,-1-1 6,0 1 7,0-1-21,-1 0 35,1 0-53,0 0 30,-1-1-38,1 1 47,-1-1-14,0 0-9,-1-1 46,-1 0-42,0 0 32,0 0 15,-1 0-46,0 0 10,0 0 0,0 1-1,1 0 42,0 0-36,1 1 14,1 0 5,0 1-30,1 0 18,-1 0 12,0 0-31,0 0 19,1 0-16,0 0-5,0 1 2,-1-1-16,1-1 27,0 1-18,-1 0 25,0-1-16,0 0 24,0-1-16,0 1-18,-1 0 20,1 0-18,-1 0 6,1 0 7,0 1 26,-1 0-35,1 0 2,-1 0-14,1 0 6,-1 1 16,1 0 24,-1-1-34,1 1 30,0 0-18,0 0-13,-1 0 32,0 0-39,0 0 30,-1 0-8,0 1-17,0 1 15,-1 0-29,1 0 4,-1 1 26,0 0-23,0 1 31,0-1-18,0 1 11,0 1-32,0-1 44,0 0-24,0 0 8,-1 0 35,-1 0-20,-1 0 9,-2 1-30,0 0 8,-2 1 24,-1 0-13,0 1 1,-2 1 29,0 0-56,-1 0 55,0 1-36,-2 1-36,0 1 67,-2 0-42,0 1 56,-2 0-20,0 2-20,0-1 21,-1 1-22,1-1 6,1 0 16,2 0-4,1-2-17,3 0 6,3-2 20,1-1 22,3-1 83,1-1 17,2 0-54,0-2 2,0 1-96,1-1-13,1 0 35,1 0-44,2-2 3,1-1 28,2-2-43,0 0 18,2-1 13,1-1-23,1 0-6,0 0 24,0 0-18,0-1-7,1 0 34,-2 0-20,1-1-11,-1 1 22,0 1-17,-1 0-8,1 0 6,0 2 2,0 2-5,0 0 11,-1 2 15,1 0-17,-1 3 34,0 3-6,0 2 4,-1 3 42,0 1-22,-1 3 28,0 1 31,-1 2-13,0 0 26,0 1-161,0 0-294,0 1-293,0-1-275,1-1-289,1 0-46,1-1-67,0-1-117,0-4-738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9:47.998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6629.34375"/>
      <inkml:brushProperty name="anchorY" value="-58339.13672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663.69922"/>
      <inkml:brushProperty name="anchorY" value="-59418.19531"/>
      <inkml:brushProperty name="scaleFactor" value="0.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688.83984"/>
      <inkml:brushProperty name="anchorY" value="-60382.80859"/>
      <inkml:brushProperty name="scaleFactor" value="0.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712.66797"/>
      <inkml:brushProperty name="anchorY" value="-61449.67578"/>
      <inkml:brushProperty name="scaleFactor" value="0.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692.55859"/>
      <inkml:brushProperty name="anchorY" value="-60478.84375"/>
      <inkml:brushProperty name="scaleFactor" value="0.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710.88281"/>
      <inkml:brushProperty name="anchorY" value="-61493.26953"/>
      <inkml:brushProperty name="scaleFactor" value="0.5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684.24609"/>
      <inkml:brushProperty name="anchorY" value="-60519.28125"/>
      <inkml:brushProperty name="scaleFactor" value="0.5"/>
    </inkml:brush>
    <inkml:brush xml:id="br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705.125"/>
      <inkml:brushProperty name="anchorY" value="-61506.60547"/>
      <inkml:brushProperty name="scaleFactor" value="0.5"/>
    </inkml:brush>
  </inkml:definitions>
  <inkml:trace contextRef="#ctx0" brushRef="#br0">0 31 328,'0'0'0,"0"0"80,0-1 65,0 0 1,0 0 110,0-2-125,0 1-22,0-1 4,0 1-32,0-1 127,0 0 43,0 1-7,2-1-6,-1 1-136,1 0 1,-1 1-80,0 0 6,0 1 90,-1 0 260,0 0-321,0 0-40,0 0-4,0 0-9,0 0-29,0 0 13,0 0 3,0 1 24,0 0-10,0 0 3,0 0-10,0 1 2,0 0 13,0 0-27,0 1 18,0 0 12,0-1-64,0 1 89,0-1-74,0 1 92,0 0-44,0 1 14,0 0-16,0 0-5,0 1-9,0 0 25,0 1-32,0 0 38,1 0-225,1 0-239,1 0-191,-1 1-239,0-2-420</inkml:trace>
  <inkml:trace contextRef="#ctx0" brushRef="#br1" timeOffset="362.21">102 110 1260,'0'0'0,"1"-1"208,0-2 75,1-1-3,1-1 43,-1-1-79,0 0-39,0 0 8,-1 1-18,0-1-133,-1 1 121,0 1-108,0 0 58,0-1-96,0 1-67,0 1 118,0 0-131,0 0 109,-2 0-55,1 1-49,0 0 29,0 1-36,0 0 41,1 0 1,0 1 20,0-1-32,0 3-68,0 1-168,0 1-66,0 2-252,0 0-3,0 0-137,0 0-570</inkml:trace>
  <inkml:trace contextRef="#ctx0" brushRef="#br2" timeOffset="815.99">214 54 1708,'0'0'0,"0"-1"112,0-1-14,0-2 112,0-1 74,0 0-76,0 0 116,0 1-60,0-1-17,0 2 6,0 1-70,0 0-66,0 1-55,0 0-52,0 0-3,0 1-15,0 0 29,0 0-27,0 0 8,0 0 40,0 0-72,0 0 50,0 0-39,0 2-59,0 1 85,0 2 15,0 1 8,0 1-196,1 2-259,1 1-194,0 2-183,-1 0-41,0 2 296,0-2-147</inkml:trace>
  <inkml:trace contextRef="#ctx0" brushRef="#br3" timeOffset="1627.71">387 31 1176,'0'0'0,"0"-1"-16,-1 0 42,-1-1-26,0 0 43,0 0-40,1-1 8,0 1-35,0 1 23,1-1 10,0 2-23,0-1 51,0 1-62,0 0 57,0 0-26,0 2 2,0 1-41,0 2 34,0 0-3,0 2-4,2 1 22,-1-1-198,0 2-125,1 0 25,-2-2-221</inkml:trace>
  <inkml:trace contextRef="#ctx0" brushRef="#br4" timeOffset="1904.73">441 50 328,'0'0'0,"1"-1"20,-1 0-19,1-1 1,-1 0-1,0 0 18,0 1-34,0 0 62,1 0-46,-1 1-32,0 2-4,0 1-92,-1 1-101</inkml:trace>
  <inkml:trace contextRef="#ctx0" brushRef="#br5" timeOffset="2162.84">646 79 2304,'0'0'0,"0"-1"48,1-4 154,-1 0-39,1-1 118,-1 0-69,0 1-104,0 1 2,0 0-98,0 2 16,-1 1-40,-1 1 18,1 1 11,-1 3 1,0 2 15,0 2 2,1 1-163,0 1-195,0 1-267,1 0-198,0 1 47,0-3-288</inkml:trace>
  <inkml:trace contextRef="#ctx0" brushRef="#br6" timeOffset="2349.11">688 161 2648,'0'0'0,"0"-2"48,0-2 84,0-2-19,0-1 94,0 0-102,0 1-3,0 0-10,0 1-133,0 1 82,0 2-78,0 0 29,0 1 37,0 1-7,0 0-9,0 2-251,0 2-93,2 1-330,-1 2-193,1-2-620</inkml:trace>
  <inkml:trace contextRef="#ctx0" brushRef="#br7" timeOffset="2509">803 148 3588,'0'0'0,"1"-1"120,1-2 33,0-2 79,0 1 124,1-2-159,0 1 6,0-1-92,-1 1-109,-1 1 15,0 0 40,-1 1-21,1 2 22,-1 0 10,0 1-25,0 1-230,0 3-196,0 1-394,0 0-547,1 1 309,-1-1-605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9:15.53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5530.72656"/>
      <inkml:brushProperty name="anchorY" value="-57306.70703"/>
      <inkml:brushProperty name="scaleFactor" value="0.5"/>
    </inkml:brush>
  </inkml:definitions>
  <inkml:trace contextRef="#ctx0" brushRef="#br0">0 0 192,'0'0'0,"1"0"20,0 0-23,1 0 34,0 0-67,0 0 48,-1 0 12,0 0-23,-1 0 57,1 0-87,-1 0 41,-1 0 252,3 1-277,1 0 57,2 2-63,2-1-30,0 0 87,2 0-85,0 0 69,1-1-118,1 0-41,-1 0-178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9:12.118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6723.61328"/>
      <inkml:brushProperty name="anchorY" value="-58343.71875"/>
      <inkml:brushProperty name="scaleFactor" value="0.5"/>
    </inkml:brush>
  </inkml:definitions>
  <inkml:trace contextRef="#ctx0" brushRef="#br0">178 102 1260,'0'0'0,"-1"0"124,0-1 28,0 0 151,-1-1 66,-1 0-97,0 0 129,0 0-108,-1 0 52,-1 2 73,0-1-41,-1 1 41,0 0 42,-1 0-58,0 0-91,0 0 104,-1 0-141,-1 0 97,0 0 62,1 2-182,-1 2 140,1 3-177,1 2 11,0 1 91,2 1-118,1 0 99,1 1-25,1-1-26,1-1 100,3-1 34,2-1 51,3-2-91,1-1-113,3-1-17,1-2-54,1-1 12,2 0 33,0-3 110,1-2-56,1-2 133,0-1-17,0-2-270,-1-1 153,-1 0-139,-2-1-56,-1-1 55,-3 0-75,-2 1-54,-3-1 51,-2 0-45,-3 1-34,-4-1 33,-3 1 0,-4 0-14,-2 0 20,-2 1 13,-3 1-46,-2 2 48,1 2-30,-1 1-79,0 2-332,2 4-285,0 2-364,3 5-456,1 1-27,2 3-331,2 1-111,1 1 89,3-2-1173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9:11.33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752.58203"/>
      <inkml:brushProperty name="anchorY" value="-59367.25"/>
      <inkml:brushProperty name="scaleFactor" value="0.5"/>
    </inkml:brush>
  </inkml:definitions>
  <inkml:trace contextRef="#ctx0" brushRef="#br0">72 14 168,'0'0'0,"-2"0"-63,1 0 49,-1 0 131,1 0-4,-1 0 43,0 0 0,-1 0-151,1 0 82,0 0-149,0 0 95,0 0-52,0 0 0,-1 0 43,1 0-65,0 0 99,0 0-99,-1 0 36,1 0 16,0 0-49,-1 0 305,0 0-125,-1 1 23,1 2 73,0 2-295,0 0 74,0 1 35,0 1-78,0 0 63,1 1 183,1 0-118,0 0 276,1 1-103,0-1-10,0 1 99,0-1-154,0-1 141,0 0-12,2-1-5,1 0-72,1-1 35,2 0 55,0-2 1,0 0 51,2-1 74,0-1-107,0 0 98,1-1-1,0 0-66,0 0 33,0 0-68,1-2 54,-1-1-121,1-1-63,-1-1 88,0-1-92,0 0 4,0-1-2,0-1-180,-1 0 22,0 0-22,-1-1 12,-1 1-38,-1 0 12,-1 0-38,-2 0-27,0 2 19,-1 0-14,0 1-1,-1 0-4,-3 1 29,-1 1-42,-1-1 37,-2 0-25,0 1-2,-2-1 14,0 1-196,0 1-98,-1 0-319,0 1-187,0 0-226,-1 1-105,0 0-24,-1 0-115,1 2 86,0 0-106,3 0-810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8:52.13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0827.54297"/>
      <inkml:brushProperty name="anchorY" value="-51945.96875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1843.54297"/>
      <inkml:brushProperty name="anchorY" value="-52956.96484"/>
      <inkml:brushProperty name="scaleFactor" value="0.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2859.54297"/>
      <inkml:brushProperty name="anchorY" value="-53972.96484"/>
      <inkml:brushProperty name="scaleFactor" value="0.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3875.54297"/>
      <inkml:brushProperty name="anchorY" value="-54981.26172"/>
      <inkml:brushProperty name="scaleFactor" value="0.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4891.54297"/>
      <inkml:brushProperty name="anchorY" value="-55990.76172"/>
      <inkml:brushProperty name="scaleFactor" value="0.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5907.54297"/>
      <inkml:brushProperty name="anchorY" value="-57006.76172"/>
      <inkml:brushProperty name="scaleFactor" value="0.5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6923.54297"/>
      <inkml:brushProperty name="anchorY" value="-58022.76172"/>
      <inkml:brushProperty name="scaleFactor" value="0.5"/>
    </inkml:brush>
    <inkml:brush xml:id="br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939.54297"/>
      <inkml:brushProperty name="anchorY" value="-59038.76172"/>
      <inkml:brushProperty name="scaleFactor" value="0.5"/>
    </inkml:brush>
  </inkml:definitions>
  <inkml:trace contextRef="#ctx0" brushRef="#br0">180 51 220,'0'0'0,"0"-1"-119,0 0 109,0-1 2,0 1-87</inkml:trace>
  <inkml:trace contextRef="#ctx0" brushRef="#br1" timeOffset="330.15">180 45 32,'0'0'172</inkml:trace>
  <inkml:trace contextRef="#ctx0" brushRef="#br2" timeOffset="420.76">180 46 84,'0'0'24,"0"-2"-9,0 1-3,0-1 6,0 1-22,0 0-16,0 0 26,0 1-51,0 0 80,0 0-54,0 0 26,0 0-31,0 0 54,0 0-11</inkml:trace>
  <inkml:trace contextRef="#ctx0" brushRef="#br3" timeOffset="489.59">180 37 32,'0'0'32,"0"-1"-28,0-1 36,0 1-49,0 0-9,0 0 34,0 1-55,0-1 64,0 1-21,0 0-18,0 0 60,0 1-78</inkml:trace>
  <inkml:trace contextRef="#ctx0" brushRef="#br4" timeOffset="556.08">180 31 84,'0'0'21</inkml:trace>
  <inkml:trace contextRef="#ctx0" brushRef="#br5" timeOffset="710.8">180 31 60,'0'0'147</inkml:trace>
  <inkml:trace contextRef="#ctx0" brushRef="#br6" timeOffset="828.25">180 31 192,'0'0'13</inkml:trace>
  <inkml:trace contextRef="#ctx0" brushRef="#br7" timeOffset="3121.78">180 31 168,'0'0'696,"0"-2"-747,0 1 57,0 0 67,0 0 161,0 0 49,1-1-61,4 0 3179,-7 1-3303,1-1 27,-2 0 24,0 0-23,0 0 46,0-1 10,1 1 3,0 1-49,0-1-50,0 1-7,1 0-79,-1 0 37,1 1-43,0-1 10,0 1 5,-1 0 16,0 0-3,1 0 11,-1 0 16,0 0 6,-1 0 0,1 0 5,0 0-14,-1 0 69,1 0 40,0 0-21,-1 0 58,1 0-94,0 0 39,-1 0-42,0 0-10,1 0 6,-1 0-27,0 0 87,0 0-78,0 0 64,0 0-14,0 0-5,1 0 50,-1 0-70,0 0 17,-1 0-53,1 0 17,0 1-21,-1 1 23,1 0-17,-1 0 10,0 0-26,0 1-2,0-1-1,0 0-24,0 1 62,0-1-24,0 0 24,1 1 14,0-1-46,0 1 10,1 0 10,0 0-42,1 0 31,-1 0-39,0 0 16,1 1 8,-1-1-12,0 0 37,0 0-67,0 1 77,1-1-29,0 1 24,1 0 18,-1 0-18,1 0 21,0 0-20,0 0-3,0 0 23,0 0-21,0-1 30,0 1-8,0-1-39,1 0 3,0-1-27,1 0-9,0 0 29,1-1-1,0 1-12,1-1-4,-1 2-42,1-1 25,0 2-15,-1 0 27,0 0-30,0 1 23,0 0-21,0 0 20,0 1-29,0-2 27,0 1-14,0-1-9,-1 1 36,1-2-35,0 1 20,0 0 23,0-1-26,0 1-27,0-2 40,0 1-48,0-1 34,1 0 12,0 0-59,0 0 66,0 0-13,0 0-18,0-1-2,-1 1-1,1 0-1,-1 0-9,0 0 30,-1-1-28,1 0 24,0-1 21,0 1-15,0-1-36,0 0 30,0 0 11,-1 0 20,1 0 6,0 0-22,-1 0 21,0-1-12,1 0-1,-1 0-13,1 0-30,0-2 50,0 1-3,-1-1 11,1 1-23,0-1-21,-1 1 24,1-2-66,-1 1 52,1 0-4,-1 0 1,0 0 21,1 0-25,-1 0-28,1 0 30,0-1 3,-1 1-10,1 0 32,0-1 5,-1 1 0,1-1 26,-1 0-45,0 1-18,0-1-6,-1 1-11,0 0 25,0 0 33,0 0-12,0 0 11,0 0-34,-1 0 9,1 0-27,-1 1 48,1 0-10,0 1-56,0 0 78,-1 0-72,1 0 21,-1 0 4,1 0-22,-1 0 16,0-1 4,0 0-11,0 0 4,0 0 23,0 0-40,0 0 31,0-1-19,0 1-18,0 0 38,0 0-22,0-1 21,0 1-51,0-1 33,0 1-7,0 0 25,0 0 35,0 0-54,0 0 42,0 0-70,0 1 11,0 0 41,0 0-29,0 0 35,0-1-10,0 1-75,0-1 22,0 1 31,0-1 2,0 0 68,0 0-102,0 0 53,0 0-32,-2 1 12,0 0 48,1 0-66,-1 0 46,0 0-43,-1-1 36,1 1 2,-1 0-23,1-1 8,0 1-3,1-1-23,-1 1 16,1-1 7,-1 0-2,0 0 2,0 0 0,1 0 24,-1 0-8,0 0-5,1 1-2,0-1-33,0 1 46,0-1 3,0 1-32,0 0 25,1 0-22,0 0-3,-1 1-14,1-1 3,0 1 22,0-1-8,0 1 37,0-1-19,0 1 73,0 0-21,0-1-78,0 1 51,0 0-61,-1 0 16,0 0 31,-1 0 103,1 0-163,-1 0 152,-1 0-131,0 0 24,0 0-143,0 0 148,-1 0-60,1 0 51,0 0 125,0 0-147,0 0 38,1 0-21,-1 0 0,1 0 9,-1 0 10,1 0-25,0 0 8,-1 0-3,1 0-23,1 0 30,-1 0 3,0 0-14,1 0 39,-1 0-68,1 0 26,-1 0-5,0 0-10,1 0 27,-1 0-18,0 0 48,0 0-45,0 0 14,0 0 10,0 0-32,1 0 24,0 0 25,0 0-26,1 0-5,0 0 2,0 0-16,0 0 32,0 0-47,0 0 47,0 0-43,0 0 32,0 0 9,0 0-5,-2 0-75,0 0 59,0 0 6,1 0-3,-2 0 12,1 0 10,0 0-34,-1 0 29,0 0-10,0 0-160,0 0 200,1 0-67,-1 0 8,1 0 168,-1 0-180,0 0 23,1 0 11,0 0-11,1 0-11,-1 0 9,1 0-4,0 1-3,0 1 5,0-1-104,0-1 15,0 2-28,0-1 21,0 1 128,0 0-65,0 1 89,-1-1-50,0 0-20,1 0 76,-1-1-71,1 1 32,0-1-5,-1 0-46,1-1-1,0 1 68,0 0-22,-1-1 20,1 1-27,-1 0-10,1-1-3,-1 1 12,1 0 6,-1 1-53,1-1 68,0 1-55,0-1 40,0 1 12,0-1-18,0 0 13,0 1-18,0-1 29,0 1-19,-1 0 2,1 0 13,0 1-50,-1-1 0,1 1 36,-1-1 0,0 1 21,1 0 1,-1 0-50,1 0 43,0 0-52,0-1 47,0 0-33,0 1 28,0-1 25,1 0-49,-1 0 31,1 0 0,0 1-34,-1-1-4,1 0 33,0 1-68,0-1 82,-1-1-7,1 1-6,0-1 29,-1 1-55,1 0 26,0-1-19,0 1 4,0-1 23,0 1-31,0 1 34,0-1-48,0 1 42,0 0-17,0 0-14,0 1 32,0-1-61,0 1 51,0-1-17,0 0-27,1 0 74,0-1-80,2 1 40,-1 0 44,0 0-84,0-1 94,1 1-72,-1 0 36,0 0-14,0 0-40,0 0 68,0-1-45,-1 0 14,1 0 30,0-1-56,-1 1 13,1-1 22,-1 1-40,0 0 59,0 0-27,0 0-19,0 1 21,0-1-17,-1 2 23,1-1-2,0 0 6,0 0-43,-1 1 27,1 0 0,0-1-11,0 1 46,0 0-36,0-1 40,1 1-15,-1-1 4,0-1-18,0 1-33,-1-2 18,1 1 29,0 0-66,0 0 55,0-1-8,1 1 15,-1-1 22,1 0-20,0 0-24,-1 0-3,2-1-30,-1 0 59,0 0-24,0 0-34,0 0 78,-1 0-68,1 0 32,0 0-10,-1 0 12,0 0-36,1 0 24,0 0 48,-1 0-74,1 0 85,0 0-49,0 0-31,0 0 42,0 0-34,0 0 19,1 0-6,0 0 26,0 0 2,0 0-46,1 0-14,-1 0 30,1 0-63,0 0 37,0 0-120,1 0-354,-1 0-348,1 0-368,0 0-203,1 0-221,1 0 25,0-1-107,0-2-87,-1 1-1034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8:56.06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957.50781"/>
      <inkml:brushProperty name="anchorY" value="-60289.04297"/>
      <inkml:brushProperty name="scaleFactor" value="0.5"/>
    </inkml:brush>
  </inkml:definitions>
  <inkml:trace contextRef="#ctx0" brushRef="#br0">189 30 1540,'0'0'0,"0"-1"96,0 0 131,-2 0 126,-1 0 111,0 0 26,-2 1 22,1 0-68,-2 0-34,1 0-124,-2 0-18,1 0 50,0 1-7,-1 1-25,1 0 28,1 2-60,0 1 55,1 0 24,1 0-49,1 2-6,1 0-78,1 1 1,-1 1 26,1 0-63,2 0 94,2-1 107,0 0-70,2 0 54,-1-1-63,1-1-16,0 0 78,0-1 20,1-1-54,-1 0 12,1 0 0,0-1-22,1-1 87,1 0-87,0-2-37,1 1 57,1-1-55,0-2 160,1 0-55,-1-2-79,1-1 41,-1 0 1,0-2 10,-2 1-38,-1-1-43,-1 0-121,-2-1-68,-2 1 13,-1-2-33,-1 0-88,-2 0 34,-3-1-12,-3 0 10,-3 0-16,-2 1 47,-2-1-33,-2 2 2,-2 1-13,-2 2 30,0 1-10,0 1-48,-1 2 30,1 0-246,1 3-155,1 3-347,1 1-320,2 3-142,1 2-243,2 1-42,1 0-39,1 1-112,1 0-15,3 1-105,0 0 256,2-2-641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6:40.11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5187.26953"/>
      <inkml:brushProperty name="anchorY" value="-45530.70703"/>
      <inkml:brushProperty name="scaleFactor" value="0.5"/>
    </inkml:brush>
  </inkml:definitions>
  <inkml:trace contextRef="#ctx0" brushRef="#br0">22 1 572,'0'0'0,"-9"0"-144,-4 0-330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2:30.136"/>
    </inkml:context>
    <inkml:brush xml:id="br0">
      <inkml:brushProperty name="width" value="0.2" units="cm"/>
      <inkml:brushProperty name="height" value="0.4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1 137 5168,'2'-32'6922,"2"32"-6717,1 0 0,-1-1-1,0 0 1,0 0 0,0 0 0,0 0 0,0 0 0,0-1 0,0 0-1,0 0 1,0 0 0,5-4 0,-2 2 62,-1 0 1,1 0-1,0 1 0,9-3 0,42-11 1643,-44 13-1826,0 0 0,0 0 0,0 1 0,20-1 0,18-4 181,-18 3-24,0 2 0,50 0 0,6 0-150,248-3 160,-212 8-140,-67 10-63,39-4 195,64-2-23,1791-6 1318,-1877 9-1250,106-9-2308,-180 0 1749,1-1 0,0 1 0,-1-1 1,1 0-1,-1 0 0,1 0 1,-1 0-1,1 0 0,-1 0 0,1 0 1,-1-1-1,0 1 0,0-1 1,2-2-1,12-7-2172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0:17.203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3 1 2420,'0'53'7825,"-12"-15"260,50-38-7009,204 0 1025,-230-1-2014,1 0 0,24-7-1,-9 2-6,27-1 246,1 3 1,100 4-1,-57 2 32,697-2-66,-750-2-282,58-10 0,22-2-11,-28 2-18,-67 7 25,54-3 0,105 3 18,-178 5-2301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2:28.702"/>
    </inkml:context>
    <inkml:brush xml:id="br0">
      <inkml:brushProperty name="width" value="0.2" units="cm"/>
      <inkml:brushProperty name="height" value="0.4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1 139 1680,'65'-13'7932,"-65"34"-4805,0-31-2573,0 9-533,-1 0 0,1 0 0,0 0 0,0 0 0,0 0 0,0 1 0,0-1 0,0 0 0,0 0 0,0 0 0,0 0 0,0 0 0,1 0 0,-1 1 0,0-1 0,0 0 0,1 0 0,-1 0 0,1 0 0,-1 1 0,1-1 0,-1 0 0,1 1 0,-1-1 0,1 0 0,0 1 0,-1-1 0,1 1 0,0-1 0,0 0 0,3-1 84,0 1 1,-1-1-1,1 1 1,0 0-1,0 0 1,0 1-1,0-1 1,0 1-1,6 0 1,48 1 769,-24 1-332,53-15-410,-78 12-85,0 0 1,-1-1-1,1 0 0,-1-1 0,0 0 0,10-4 1,6-3 434,-1 2-175,5-3-233,0 1-1,0 2 0,1 0 1,0 2-1,43-3 1,694 5 1056,-409 6-780,-339-2-348,-9 0-2,-1-1 0,1 2-1,0-1 1,0 1 0,-1 0 0,10 4-1,-6-3-59,-1 1-1,1-2 0,0 1 1,0-2-1,-1 1 0,19-3 1,2 1-6015,-35 16 3411,2-15 2520,0 1 0,0-1 0,0 1 0,0-1-1,-1 1 1,1-1 0,0 0 0,0 0 0,-1 0-1,1 0 1,0 1 0,0-2 0,-1 1 0,-1 0 0,-21 2-2167,15 3 1669,7-4 473,1 0 1,-1 0 0,0 0-1,0 0 1,0 0 0,0 0-1,0-1 1,0 1 0,0-1-1,0 0 1,0 1 0,-3-1-1,-16 0-1132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2:27.494"/>
    </inkml:context>
    <inkml:brush xml:id="br0">
      <inkml:brushProperty name="width" value="0.2" units="cm"/>
      <inkml:brushProperty name="height" value="0.4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0 201 1764,'200'-80'1245,"-176"71"-776,48-33 12254,-63 40-12498,-1 0 0,0-1 0,14-6 0,-22 9-206,18-6 191,1 0 1,0 1 0,-1 2 0,21-3-1,8-1 75,16-1 117,0 3 1,102 4-1,-78 2-221,93-8-163,1080 7 70,-1347 49-14233,60-42 11775,3 1 813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2:26.287"/>
    </inkml:context>
    <inkml:brush xml:id="br0">
      <inkml:brushProperty name="width" value="0.2" units="cm"/>
      <inkml:brushProperty name="height" value="0.4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483 169 1568,'-59'-8'1202,"58"8"-1133,-1 0 0,1 0 1,-1 0-1,1 0 1,-1 1-1,1-1 0,-1 0 1,1 1-1,0-1 1,-1 1-1,1-1 0,-1 1 1,1 0-1,0-1 1,0 1-1,-1 0 0,1 0 1,0 0-1,0 0 1,0 0-1,0 0 0,0 0 1,0 0-1,0 1 1,0 0-1,-4 4 197,3-5 246,-1 0 0,0-1-1,0 1 1,0-1 0,0 0 0,1 1 0,-1-1 0,0 0 0,0-1 0,-5 0 0,-3 1 457,1-2-969,0 1 1,1-2-1,-1 1 1,0-1-1,1-1 1,-16-7-1,-31-11 25,-43-14 652,50 16-266,47 20-371,-3-3 21,-1 1 0,0 0 0,0 1 0,0-1 1,0 1-1,-8 0 1693,63 1-874,346 0 1997,-359-3-2579,1-1 1,56-13 0,10-2-147,296-8-8,2 27-111,-169 1-37,1598-1 367,-1716 12-304,279-12 112,-256 0-2979,-184-2-2079,31 1 3248,-1 0 0,1 1 0,-1 0 0,-29 6 0,18 7-115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1:59.359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0 1 2796,'22'9'13375,"-8"-9"-12903,23 0-741,-36 0 306,21 0 1104,431 0-509,-255 15 69,-41-1-500,205-10 108,-253-5-226,-17 12-96,88 4 112,57 1-113,3 0 181,168-16-229,-379 2 77,40 7 0,-40-5 11,42 2-1,172 4-64,-236-10 41,-6 0-2,0 0 1,0 1-1,0-1 1,0 0-1,0 0 1,0 0-1,0 0 1,0 0-1,0 0 1,0 0-1,0-1 1,0 1-1,0 0 1,0-1-1,0 1 1,0 0-1,-1-1 1,1 1-1,0-1 1,0 1-1,0-1 1,0 0-1,-1 1 1,1-1-1,0 0 1,0-1-1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1:58.128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3 19 3264,'-3'21'13237,"262"-21"-10962,-156-14-1755,-72 12-420,42-7-1,4 0-34,320 3 360,-235 8-238,-100 8-17,66 4-23,-11-7 17,-32 0-173,223 9 193,135 4 229,177-13 119,-580-7-529,-40 0 33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1:55.486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64 77 3000,'0'0'1203,"-34"-2"495,33 1-1587,-1-1 0,0 0-1,1 1 1,-1-1 0,0 1-1,0 0 1,0 0 0,0-1-1,0 1 1,0 0 0,0 1-1,0-1 1,0 0 0,0 1-1,0-1 1,-1 1 0,1-1-1,0 1 1,0 0 0,-1 0-1,1 0 1,0 0 0,-3 1-1,-3 3 469,-6 2 135,-27-6 2666,41-38 945,0 38-4328,0-1 0,0 1 0,0 0 0,0-1 0,0 1 0,0 0 0,0-1 0,-1 1 0,1 0 0,0-1 0,0 1 0,0 0 0,-1-1 0,1 1 0,0 0 0,0-1 0,-1 1 0,1 0 0,0 0 0,-1-1 0,1 1 0,0 0 0,-1 0 0,1 0 0,0 0 0,-1-1 0,1 1 0,-1 0 0,1 0 0,0 0 0,-1 0 0,1 0 0,0 0 0,-1 0 0,1 0 0,-1 0 0,1 0 0,0 0 0,-1 0 0,1 0 0,-1 1 0,-2-1 568,16 0-561,162 0 1507,-118-12-1334,30 2 101,532 10-181,-451 14-105,-4-5 12,-23-1 41,284 11 138,-128-4-58,443-11-101,-407-6-74,-282-10 70,-1 2-3,92 2-26,495 8 98,-399 0-3207,-246 0 3210,-21 0-6387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1:53.630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21 75 1792,'0'0'6,"-2"0"60,0 0 0,0 0-1,0-1 1,0 2 0,0-1-1,0 0 1,0 0 0,0 1-1,0-1 1,0 1 0,0-1 0,0 1-1,0 0 1,0 0 0,0 0-1,-2 2 1,-11 0 457,14-2-449,0 0 0,0 0 1,0 0-1,0 0 1,0 0-1,0 0 0,0-1 1,0 1-1,0 0 0,0-1 1,0 1-1,0-1 1,-1 0-1,1 1 0,0-1 1,0 0-1,0 1 1,-1-1-1,1 0 0,0 0 1,-1 0-1,1 0 0,0 0 1,0 0-1,-2-1 1,3 1-68,-1-4 417,1 4-382,1 0 0,-1-1 0,0 1 0,0 0 1,0 0-1,0-1 0,0 1 0,0 0 0,0-1 0,0 1 0,0 0 1,0 0-1,0-1 0,0 1 0,0 0 0,0-1 0,0 1 0,0 0 1,0 0-1,0-1 0,0 1 0,0 0 0,0 0 0,0-1 0,-1 1 1,1 0-1,0 0 0,0-1 0,0 1 0,-1 0 0,1 0 0,0 0 1,0-1-1,0 1 0,-1 0 0,1 0 0,0 0 0,0 0 0,-1-1 0,1 1 1,0 0-1,0 0 0,-1 0 0,1 0 0,0 0 0,-1 0 0,1 0 1,0 0-1,0 0 0,-1 0 0,-31 0 4975,33-1-4934,0 0 0,0 0 0,0 1 0,0-1 1,0 0-1,0 0 0,0 1 0,0-1 1,0 0-1,1 1 0,-1-1 0,0 1 1,0 0-1,1-1 0,-1 1 0,0 0 1,0 0-1,1 0 0,-1 0 0,0 0 1,1 0-1,1 0 0,48 1 198,-37-1-194,148 0 816,-161 0-903,0 0 0,1-1 0,-1 1 0,0 0 0,1-1 0,-1 1 0,0-1 0,0 0 0,0 1 0,1-1 0,-1 0 0,0 0 0,2-1 0,-2 1-1,0 0 0,0 0 1,0 0-1,0 0 0,0 1 0,0-1 0,1 0 1,-1 1-1,0-1 0,0 1 0,1-1 0,-1 1 1,3-1-1,0 0 5,1 0 0,-1 0 0,0-1 0,1 1 0,-1-1 0,4-3 0,10-3 13,3 4 19,0 0-1,0 1 0,0 1 1,0 1-1,0 1 1,22 3-1,17-1 319,209-2 138,-175 9-390,-32-9 358,-61 0-477,30-1 934,8-11-639,-23 7-215,0 1 1,1 0-1,0 1 1,0 0 0,18 1-1,7 2-167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1:49.976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 11 436,'85'12'13370,"-9"-12"-9263,43 0-3088,-90 0-796,70 11-92,-18-2-3,-51-8-87,55 11 0,17 1-90,331-6 791,-386-7-663,7 11-120,617-11 139,-540-5-202,-129 5 103,3 0 9,0 0 0,0 0 0,0 0-1,0-1 1,0 0 0,0 0 0,0 0 0,5-3 0,-10 4 29,7 0-53,-11 0 16,-1 0 0,0 0 0,1 0-1,-1-1 1,1 0 0,-1 0 0,1 0 0,-1 0 0,1-1 0,0 0 0,-5-2 0,-16-7-17,-1 1 0,0 1 1,-1 1-1,0 2 1,0 0-1,-49-3 1,-179 7 26,136 4-74,-23-2 62,80 8 51,-661-8-11,715 6-41,8-6 2,-1 1 0,1-1 0,0 0 0,0 1 0,-1-1 0,1 1 0,-1-1 0,1 0 0,0 1 0,-1-1 0,1 0 0,-1 1 0,1-1 0,-1 0 0,1 0 1,-1 1-1,1-1 0,-1 0 0,1 0 0,-1 0 0,1 0 0,-1 0 0,0 1 0,-29 21-113,-70-17 258,99-5-168,-24-22-22,20 6-458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1:47.409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39 22 3116,'-17'36'11856,"18"-34"-11585,-3-2-219,-7 0 0,7 0-27,-4 3 459,6-3-462,0 0-1,-1 0 1,1 0 0,0 0 0,0 0 0,0 1 0,-1-1-1,1 0 1,0 0 0,0 0 0,0 0 0,-1 1 0,1-1-1,0 0 1,0 0 0,0 0 0,0 1 0,0-1 0,-1 0-1,1 0 1,0 1 0,0-1 0,0 0 0,0 0 0,0 1-1,0-1 1,0 0 0,0 0 0,0 1 0,0-1 0,0 0 0,0 0-1,0 1 1,0-1 0,0 0 0,0 0 0,1 1 0,-1 0 38,31 4 661,63-5-65,-89 0-569,0-1 1,0 0-1,0-1 0,0 1 1,0-1-1,0 0 0,0 0 0,6-4 1,-5 3-25,0 0 0,0 0 0,0 1 0,11-3 0,53-13 171,-53 13-234,0 1 0,0 0 0,0 1 1,30-2-1,939 0 229,718 5-631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1:45.324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01 0 2972,'-2'21'6827,"-15"-14"-6342,16-6-427,0 0-1,-1-1 1,1 1-1,-1 0 1,1 0-1,-1-1 0,1 1 1,-1-1-1,1 1 1,-1-1-1,0 0 1,-1 0-1,0 1 85,0-1-1,1 1 0,-1 0 1,0 0-1,0 0 1,1 0-1,-1 0 1,1 0-1,-1 1 1,1-1-1,-1 1 1,1 0-1,0 0 1,0 0-1,0 0 1,-19 8 4153,32-10-3948,409 0 2584,-405-1-2873,1-1 0,-1 0 0,0-1 0,15-6 0,-15 5-13,1 0-1,-1 1 1,1 1 0,17-1-1,1297 3 361,-1238 12-389,54-4-64,938-8 66,-1023-8-52,48 8 84,-53-11-94,13 11 14,-69 0 84,36 0-108,-53-10-3729,15 9 3649,0 0-1,0 1 1,1-1-1,-1 1 1,0 0-1,0-1 1,0 1 0,0 0-1,1 0 1,-1 0-1,0 1 1,-2-1-1,2 1-43,0-1-1,0 0 0,0 0 0,0 0 0,0 0 0,0 0 0,0 0 1,0-1-1,0 1 0,-2-1 0,-10-3-1293,1 0-1,-1 1 1,1 1-1,-1 0 1,0 1-1,-23 1 1,15 0-129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0:53.387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17 164 2304,'0'0'1280,"-30"3"5226,30-3-6435,0 1 0,0 0 0,-1 0 0,1-1 0,0 1 0,0 0 0,-1-1 0,1 1-1,0-1 1,-1 1 0,1 0 0,-1-1 0,1 1 0,0-1 0,-1 1 0,0-1 0,1 1 0,-1-1 0,1 1-1,-1-1 1,1 0 0,-1 1 0,0-1 0,1 0 0,-1 0 0,0 1 0,1-1 0,-1 0 0,0 0 0,0 0 0,1 0-1,-1 0 1,0 0 0,1 0 0,-1 0 0,-11-1 2455,12 2-2367,0 0 0,0 0 0,0 0 1,0 1-1,0-1 0,0 0 1,0 0-1,0 0 0,0 0 0,1 1 1,-1-1-1,0 0 0,1 0 0,-1 0 1,1 0-1,0 0 0,-1 0 0,2 1 1,18 1 1848,-8-3-2257,-4-1 359,-1 0-1,1 0 0,-1-1 1,0 0-1,10-4 0,-9 3-37,-1 1 0,1-1 0,0 2 0,-1-1 0,13 0 0,1369 2 1698,-1314-4-1669,95-16 0,-24 1-111,796-36 100,-884 53-92,534-32 32,-63 10-75,-490 23 32,250 1 69,-288 0-9,1 2-150,1 0 112,0 0 1,0-1 0,0 1-1,0-1 1,0 0-1,0 0 1,0 0 0,0 0-1,5 0 1,-6 0-14,35 6-88,-37-3 32,0-4 64,0 1 0,0 0 0,0-1 0,0 1 0,0 0 0,0-1 0,0 1 0,0 0 0,0-1 0,0 1 0,0-1 0,0 1 0,0 0 0,0-1 0,-1 1 0,1 0 0,0-1 0,-1 1 0,1-1 0,-1 2 0,-56 15-19,-1-2 0,0-2 0,-1-3 0,-73 3 0,-246-9-91,205-7 57,-535 3-164,681-1 181,0-2 0,-45-11 0,2 0 29,-26 3 9,-138 0 1,118 2-48,10 1 37,57 7-5,-404-23-134,229 10 221,12 1 162,117 7-260,-97 5 1,77 3 83,101-1-79,0 1 1,0 0 0,-16 5-1,-30 4 94,-56 4-118,-36 1-80,1 4-151,50-5-530,45-6 854,51-8-62,0 1 1,0-1-1,1 1 1,-1 0-1,0 0 1,1 0-1,-1 1 0,-7 5 1,9-5 43,1-1-36,-1 0 0,1 1 0,-1-1 0,0 0 0,0 0 0,0-1 0,-5 3 0,7-2-3,0-1-1,0 1 1,0-1-1,0 1 1,0-1-1,0 1 1,1 0-1,-1-1 1,0 1-1,1 0 1,-1 0 0,1 0-1,0-1 1,0 1-1,0 0 1,0 0-1,0 0 1,0 0-1,0-1 1,0 1-1,1 3 1,0 5-58,2-6 65,0 0 1,1 0-1,-1-1 0,1 1 0,7 5 0,13-1 5,0 0 0,1-2 1,-1-1-1,1-1 0,28 2 0,129-5 65,-92-2-61,-14 1-17,440-17-339,-136-7-5940,-197 15 984,-95 5 2202,0 4 125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1:43.043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211 0 2648,'0'54'5415,"0"-51"-5342,-1 0-1,0-1 1,0 1-1,0 0 1,0 0-1,-1-1 0,1 1 1,-1 0-1,1-1 1,-1 0-1,-2 3 0,-3 5 220,4-6-196,0 0 0,0-1 1,-1 1-1,1-1 1,-1 1-1,0-1 1,1 0-1,-2-1 1,1 1-1,0-1 1,-7 3-1,-21 15 1236,31-19-1195,-1 0 0,1 0-1,0 0 1,-1-1 0,0 1 0,1 0-1,-1-1 1,1 1 0,-1-1 0,0 0-1,1 0 1,-1 1 0,0-1 0,1 0-1,-4-1 1,3 1-209,0 0 178,-29 0 558,-10 0 2757,55 0-3167,-13 0-239,1 0-1,-1 0 1,0 0-1,0 0 0,0-1 1,1 1-1,-1 0 1,0-1-1,0 1 1,0-1-1,0 1 0,0-1 1,0 0-1,0 1 1,1-2-1,-1 1 4,0 0-1,0 1 1,0-1 0,0 0 0,0 1-1,0-1 1,0 1 0,0-1-1,0 1 1,1-1 0,-1 1 0,0 0-1,0 0 1,0-1 0,2 1-1,2-1 30,0 0 1,0 0-1,0-1 0,-1 0 0,1 0 0,0 0 0,7-6 0,14-5 48,84-22 105,4 16 220,-37 9-354,1 4-1,120 5 0,-96 2 19,-26 10-83,123-3-88,-195-8 91,-1 0 0,0 0 1,1 0-1,-1 0 0,0 0 1,0 1-1,1 0 0,-1 0 0,0 0 1,0 0-1,0 0 0,0 0 1,3 3-1,-1-2-3,0 0 1,-1 0-1,1-1 0,1 1 1,-1-1-1,8 1 0,334-2-21,-321 6 13,-24-4 7,1-1 0,0 0 0,-1 0 0,1-1 0,0 1 0,0 0 0,-1-1 0,5 1 0,80-1 12,-86 0 15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6:17.838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11446.76367"/>
      <inkml:brushProperty name="anchorY" value="-2585.49634"/>
      <inkml:brushProperty name="scaleFactor" value="0.49907"/>
    </inkml:brush>
    <inkml:brush xml:id="br1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13349.5625"/>
      <inkml:brushProperty name="anchorY" value="-3603.948"/>
      <inkml:brushProperty name="scaleFactor" value="0.49907"/>
    </inkml:brush>
  </inkml:definitions>
  <inkml:trace contextRef="#ctx0" brushRef="#br0">318 399 6081,'0'0'0,"0"-3"152,0-4 275,0-4 178,0-2 298,0-1-124,0 0 48,0 0-83,0 1-186,0 1-65,0 0-20,0 0-66,0-1 88,0-1 92,3-3-29,0-1-14,4-1 83,-2-1-68,3 2-196,-2 0 220,-1 2-218,-2 1-17,-1 3 88,-1 1-218,0 1 8,-1 1 50,-4 2-76,1 1 42,-3 0-64,0 0 32,-1 1-64,-2 0 18,1 1-22,-1 0-33,2 0 36,0 0-41,1 1-2,1 0 42,0 0-65,2 1-8,0 1 29,1 1-105,0-1 81,0 1-78,0 4-21,-1 3 61,0 4-36,-1 3 40,-2 4 13,1 3-39,-2 5 36,-1 3-48,0 3 78,-1 4-46,0 2-13,-2 3 0,0 1-39,-2 2 65,-1-1-77,0 0 108,-1-2-102,1 0 18,-1-2 22,1-2 13,1-1 31,1-4-21,1-2-33,1-2-4,1-3-2,1-3-30,2-2 64,1-3-39,2-2 19,0-3 51,2-1-113,0-3 22,1-1-10,0-1-53,0-2 177,0-2-123,0 0 57,0-1 23,4-1-69,-1 0 46,3-3-43,3-3-17,-2-4 18,1-2-8,1-3 16,-1-3-4,1-2-21,-1-2 67,-1-2-58,0 0 19,-1-2 65,0-1-104,0-1 76,0 0-24,-2-1-45,0 0-19,-2-1 45,1 1-40,-1-1 35,0 1 84,0 0-112,0 0 100,-1 0-68,1 0 5,-1 1 55,0 2-18,-1 0-34,0 2-16,0 2 2,0 2 38,0 2-12,0 4 20,0 1 5,0 3-117,0 2 100,0 2-49,0 1-24,0 2 59,0 0-56,0 1 54,0 0-15,0 1-9,0 0 83,0 0-99,0 0 56,3-1-8,1 0-22,1 0 49,0 0-43,2 0 14,1 1 10,0 0-4,1 1 16,-1 0-32,1 0-4,-1 3 14,1 3-34,0 2 52,0 3-58,0 0 9,0 1 47,1-1-29,0 1 48,1-1-7,0 0-39,2-1-1,0 0-2,1 0 12,2 0 38,1 1 13,0 1-9,2 0 0,0 2-8,1 1 1,0 1-15,0 1-24,1 0 34,-1 1-54,1 0-12,0 0 58,0-1-34,0 0-16,0-2 76,0 0-94,2-2 30,0-1 60,1-1-48,0-1 4,0 0 0,0-1 12,0-1-32,-1 0 38,-1 0-12,-1-1-38,-2 0 12,-2-1 22,-2-1-8,-2 0 32,-2-2 6,-2 0-42,-2 0 28,-1-2 13,-1 0-83,-1 0 81,-1-1-27,1-3-57,0-3 135,0-2-66,1-2-61,2 0 49,-1-2-71,2 1 27,2 0 33,1 0 17,2 1 54,1 2-82,0 0 51,2 0-77,0 2-26,1-1-154,0 1-260,0 0-143,-2-1-310,-1 1-30,-1 0-136,-3 0-181,-3 1-123,-1 0-304,-3 2-66,-1 0-111,-7 1-1609,-4 1 1868,-4 4 122,1 0-898</inkml:trace>
  <inkml:trace contextRef="#ctx0" brushRef="#br1" timeOffset="918.4">459 667 4952,'0'0'0,"0"-2"216,0-3 61,0-3 221,0-2 117,0-1-54,0-1 163,0-1-70,-2 1-58,-1 1-87,-3 1 65,-1 1-43,-1 1 2,1-1 84,1-1-104,1-1-26,3-4 52,0-2-106,2-2 17,0-1-50,0-1 15,0 0 95,0 1-169,-2 1 13,-1 2-7,-5 1-73,-1 0 104,-4 0-53,0 1-20,-1-1-52,1 1 30,0-1 10,1 0-65,2 1-40,1 1-43,1 1 7,2 2-83,2 2 17,1 2-33,0 1-17,1 2 36,1 1 20,0 2-23,1 0 15,0 0 119,0 2-104,0-1 587,0 3-504,3 2-60,0 3-54,2 1-4,1 2 23,1 2-104,1 2 44,1 0 25,0 2-10,0 2 43,0 0-5,0 2 54,-1 0-27,0 1 86,-1 0 13,0-1-92,0 0 73,0-1-95,0-1 54,0 0-65,-1-1 37,1-1-27,-1 2-16,1 0 41,0 1-139,1 1 97,-1 2-34,0 0-20,1 1 41,-1 1 24,0 0-133,0-1 70,1 0 2,0-1-74,0-1 52,2-2-4,0 0 56,0-2-70,1-1 80,0-1-52,0 1-12,-1-1 4,0 2-18,-1 0 32,-1 1-38,0 1-2,-2 0 28,0 0-10,-1 1 4,-1 0 42,0 0-21,-2 0 18,-1-1-61,0 1 32,-1 0-26,0-2 6,0 1 68,0 0-48,-1 0 18,1 0-46,0 2-16,0 0 44,0 1-30,0 2 38,0 0-10,3 2-10,0-1 32,3 1-66,-1-2 34,1-1 2,1 0-16,-1-3 48,1-2-28,-1-2-4,0-2 2,-1-2-2,-1-3 0,0-3 28,-2-1 6,0-2-28,0-2 24,-2 0-78,1-1 8,-1-1 22,0 0-38,0 0 54,-1 1-34,1-1 29,0 1 6,0 0 27,0 0-15,0 0-12,0 0 3,0-1-16,0 0 0,0 1 109,0-2-94,0-1 1,0 0 28,0-3-66,0-3 76,0-2-66,0-3 62,0-2-32,0-1-18,-3-2 6,-3-2-32,0-1 50,-2-1-30,-2 0 38,0-2-52,1 1 30,1-1-38,0-1 6,2 0-111,0-1-306,0-3-180,2-2-315,0-3-424,1-3-285,0-5-540,1-3-747,-1-6-580,-2-3-284,1 8-2658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6:09.806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0"/>
      <inkml:brushProperty name="anchorY" value="0"/>
      <inkml:brushProperty name="scaleFactor" value="0.49907"/>
    </inkml:brush>
    <inkml:brush xml:id="br1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4285.34375"/>
      <inkml:brushProperty name="anchorY" value="-447.03088"/>
      <inkml:brushProperty name="scaleFactor" value="0.49907"/>
    </inkml:brush>
    <inkml:brush xml:id="br2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6324.0083"/>
      <inkml:brushProperty name="anchorY" value="-1417.91443"/>
      <inkml:brushProperty name="scaleFactor" value="0.49907"/>
    </inkml:brush>
    <inkml:brush xml:id="br3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7587.74512"/>
      <inkml:brushProperty name="anchorY" value="-2358.88916"/>
      <inkml:brushProperty name="scaleFactor" value="0.49907"/>
    </inkml:brush>
    <inkml:brush xml:id="br4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6480.646"/>
      <inkml:brushProperty name="anchorY" value="-1360.14758"/>
      <inkml:brushProperty name="scaleFactor" value="0.49907"/>
    </inkml:brush>
    <inkml:brush xml:id="br5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8766.05371"/>
      <inkml:brushProperty name="anchorY" value="-2916.60132"/>
      <inkml:brushProperty name="scaleFactor" value="0.49907"/>
    </inkml:brush>
    <inkml:brush xml:id="br6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12622.69727"/>
      <inkml:brushProperty name="anchorY" value="-3411.65576"/>
      <inkml:brushProperty name="scaleFactor" value="0.49907"/>
    </inkml:brush>
  </inkml:definitions>
  <inkml:trace contextRef="#ctx0" brushRef="#br0">46 2449 10677,'0'0'0,"-3"5"244,-5 7 350,-2 2 283,1-1 99,2-2-121,2-4-67,1-6-294,6-8 229,5-6-155,4-8 4,2-6 109,3-7-307,0-7 74,-1-5-141,0-6-88,0-5 8,-1-5-13,0-3-53,-1-2-23,0-3 26,-1-1 22,-2-1 16,-1-2 69,-1-1-31,-2 1-23,0 0-1,-2 2-45,-1 3 39,-2 5-28,0 5-20,0 7-22,-1 8-117,-1 7-26,-2 7 13,0 8-63,-3 7 25,-3 6 19,2 4-49,-2 6 58,-1 7 24,0 6-34,-1 8 84,-1 8-108,-1 9 99,-1 10 45,0 10-69,0 8 153,1 9-100,2 6-22,1 5 50,3 2-76,3 1-6,1-1 47,6-4-107,6-4 33,5-5 15,5-6-50,3-7 30,4-6-24,2-8 6,3-8 68,0-7 134,1-8 74,2-8 28,0-5 9,-1-7-94,0-3 1,0-7-94,-2-7 6,0-5-64,-2-7-18,0-3 66,-2-5-131,0-4 82,-2-2-22,0-3-75,-3-2 84,0-1-71,-2-2 7,-1 0 68,-4-1-64,-2 1 83,-2 0-56,-5 3 36,-1 2 4,-3 4 69,-2 4 15,-4 5-42,-4 6 17,-4 6-99,-3 5 31,-1 5-80,-2 7 24,0 6-15,-1 8 20,1 6 22,1 6 28,2 6-24,4 4-33,3 4 10,3 3 36,3 1 7,5 1-14,5 0 63,6 0-92,5-3 0,5-2 12,4-3-36,5-5-8,4-5-46,4-4-32,3-6-22,2-6 16,2-5 67,2-3 74,0-8-21,0-7 42,-1-6-64,-2-6 48,-2-5 3,-3-4-20,-2-3 82,-5-4-112,-3-1 35,-4-3-26,-5 0 4,-5 0 26,-5-1-8,-4 1-24,-3 0 8,-3 1 10,-2 2-4,-1 1 77,-5 1-96,-5 4-1,-4 2-30,-5 5 23,-3 5-28,-4 6 82,-2 6-52,-3 8 33,0 8 6,-2 9-44,2 7 84,1 8-110,2 5 104,3 6-46,4 3-42,4 3 42,5 2-2,4-1-18,4-1 72,2-3-54,6-3-38,4-5 8,4-5-3,2-5 54,2-5-61,1-6 53,1-5-44,-1-5 13,1-2 66,0-7-1,-2-3 4,0-6-104,0-3 63,0-3-57,-1-4 46,0-1 61,-1-3-119,-1-2 49,0-2-13,-2 0 28,-1-2 35,-1 0-36,-2-2 19,-1 1-10,-1 0 1,-2 3 14,0 1-13,-1 4-89,0 5 86,-2 5-17,1 6 19,-1 4 40,0 7-33,-1 8 36,1 8-48,0 5 52,0 5-54,0 3 26,0 4 24,0-1 20,0 1-17,0-1-38,0-2 62,4-3-134,4-2 180,5-4-74,3-4-4,3-4 48,3-5-118,1-3 81,2-4-14,0-5 3,1-6 2,0-5-74,0-4-26,-1-4-16,0-4 78,-1-2-40,-1-2 16,-1-2 26,-2-2-68,-1-1 100,-2-1-36,-3-1 3,-1-1-35,-3 0-47,-2-1 86,-3 1-58,-2 0 33,-2 2 34,-1 1-70,-4 4 55,-3 2 1,0 4-66,-3 3-21,-1 5 17,2 3-42,-1 5 43,0 3 14,0 2-17,0 6 69,0 6-34,0 7-1,1 5-16,2 5-26,0 6 53,3 2-32,1 4 21,1 1-15,6 2 0,5-1 79,4-1-56,5-2 62,4-2-58,2-3 18,3-3-6,2-3-60,0-3 63,1-3 39,-1-1-29,0-3 74,-1-1-48,-2-2-57,-1-2 58,-1-2-50,-2-1 33,-2-1-14,-1-2 31,-2-1-3,-1 0-30,-2-2-5,-1 0-46,-1 1 29,-2-1 44,0 1-27,-2 0 12,-1 0 64,-2-1-38,0 0 56,-1-1 66,0 0-111,-1-1 10,0 1 56,0-5-143,-1-2 104,1-4-67,0-4 22,1-3 8,1-4-21,1-3 11,1-3-97,1-3 41,1-2-45,1-3 85,1-2 2,0-2-25,2-2 12,2-1-18,1 0-42,1-1 99,1 1-27,2 2-68,0 1 103,0 4-114,1 4 48,-1 4 79,-2 5-54,0 7 125,-2 6-15,-2 4-9,-1 7-39,-1 8-18,-1 8-26,-1 6 4,1 5-8,-1 4-28,0 5-6,0 1-4,0 2 50,0-1-76,0 0 66,0-3-1,-1-3-79,-1-4 119,-1-4-39,-1-3-18,-1-5 27,-1-4-61,-1-5 36,-1-2 1,0-4 18,0-1-4,0-5-48,0-5 19,0-3-9,0-5 1,1-3 28,1-3-22,-1-3 8,1-3 12,1-2-4,1-2 7,1-2 87,2 0-24,0 1 26,1 2 14,1 3-35,-1 3 44,0 4-27,0 7 82,1 4 15,-1 5-66,0 7 11,0 7-72,0 8-57,1 5-7,1 5 9,2 4-40,0 3 16,3 0 55,1 1-77,3-1-119,3-2-336,1-3-401,3-4-511,2-2-814,0-3-766,1-5-944,-1-5-899,-1-3 86,-7-4-2756</inkml:trace>
  <inkml:trace contextRef="#ctx0" brushRef="#br1" timeOffset="608.34">4793 1642 15033,'0'0'0,"-1"4"252,-1 5 182,0 3 317,0 1 252,1-2-290,1-2-59,3-7-222,0-5-215,4-7 138,2-5 122,3-5-91,1-5 18,0-2 46,1-2-106,-1-2 117,-2 0-46,-1 0-168,-3-1 32,-2 0-151,-2 0 152,-1 1 92,-2 0-6,0 1 48,-1 2-184,1 3-29,-4 3 18,1 6 15,-1 6 63,-2 3-24,1 9-76,-2 8-51,2 8-38,0 8-16,2 7 3,1 6-18,1 3-41,1 3 10,0 1-6,0-2-18,5-2 84,3-4-86,5-5 57,2-5 48,2-4-14,2-6 23,0-4 47,0-6-31,1-3-48,-1-2-65,1-7-65,-1-5 44,0-5-34,1-6 101,0-5-108,1-5 51,-2-3-16,-1-5 20,-1-4 42,-3-3-183,-2-4 116,-3-3-41,-4-5 40,-2-2 52,-2-4-22,0-2-105,-2-1 36,-3-3 29,-4 1-31,0 0 124,-3 2-21,0 4 44,-1 6-39,1 6-33,-1 8 9,2 9-21,0 10 64,1 8 33,0 14-72,0 14 153,2 12-9,-1 11 40,2 11 76,1 10-228,2 7 57,1 7-78,6 4-66,6 3 67,6 0-96,5 0 13,4-3 92,4-3-63,3-5 24,3-4 13,1-7-140,3-6-290,2-6-88,2-7-327,1-5-224,2-7-24,0-5-421,-2-6-302,-2-5-327,-3-4-382,-3-7-468,-3-8-352,-3-6-524,-3-6 268,-7 1-1710</inkml:trace>
  <inkml:trace contextRef="#ctx0" brushRef="#br2" timeOffset="783.7">5171 960 16710,'0'0'0,"-4"3"260,-5 4 373,-3 2 174,1 1 43,0-1-265,3-2-272,2-2-250,8-2-27,8-1-158,7-5-102,6-4-135,7-3-288,4-4-474,4-2-445,3-3-791,0-1-895,1-1-586,-9 3-3432</inkml:trace>
  <inkml:trace contextRef="#ctx0" brushRef="#br3" timeOffset="943.4">4534 723 20086,'0'0'0,"-9"3"332,-13 3 93,-6 1-119,-3 0-269,5-1-807,5-2-721,7-1-896,24-11-5372,14 1 4058,0 1-1552</inkml:trace>
  <inkml:trace contextRef="#ctx0" brushRef="#br4" timeOffset="1930.45">6751 1251 13813,'0'0'0,"8"0"164,11-5 448,8-5 348,8-6 153,3-4-25,1-5-292,0-2-240,-2-4-111,-4-1 45,-4-1 10,-5 0-82,-5 0 43,-4 1-48,-6 2 31,-3 2 50,-3 2-66,-6 2-145,-6 3-122,-5 2-122,-5 2 17,-4 6-48,-4 3-34,-4 3 8,-3 6-6,-2 7 70,-3 7 22,-1 8 12,-1 7 35,2 6-8,0 5-41,3 4 31,4 2-72,5 1-37,4-1 83,7-1-62,4-5 19,6-4 127,3-5-5,5-6 65,5-6 50,4-7-112,3-5-65,3-4 103,1-6-96,2-6 57,0-7 106,2-5-167,0-5 150,2-5-19,0-3-22,1-4 45,0-2-27,0-1 54,1-1-56,-1 3 78,0 2-83,-3 3-128,-1 6 30,-3 4-128,-2 7 96,-4 5 59,-1 4 62,-3 4-9,-1 7-69,-1 7-56,1 6-68,0 7 12,1 5-26,3 4-15,2 3 36,2 2 7,5 0-52,5-1 64,6-2-2,5-3-12,6-5-13,5-4 32,5-7-86,4-6 72,1-4 56,0-7-110,-3-6 99,-2-6-142,-5-7 138,-4-5 21,-5-4-56,-5-6 29,-5-3-111,-5-2-45,-3-2 49,-6-1 33,-4 0 50,-3 0 38,-4 1 94,-2 2 94,-4 2-56,-5 4-19,-4 3-170,-4 6-53,-4 6-50,-5 7 118,-3 8-54,-3 10 34,-3 9-6,-3 9-64,-1 9 71,0 9 4,2 7-48,3 5-29,6 5-45,4 2 9,7 0-36,6-2 50,4-3-77,4-6-23,6-6 117,5-7-53,5-8 146,2-8-24,2-9-47,1-5 66,0-9-3,-1-8-3,0-8 22,-2-6-24,1-6-34,-2-5 18,1-6 43,-1-2-32,-1-4 17,1-1-22,-1-2-13,1 1 35,-1-1-7,1 1 32,-1 1-4,0 2-15,0 2 6,-1 4-55,-2 4 2,0 5-37,-1 7 26,-2 6 37,-2 8 36,-1 7-2,0 10 15,-2 7 35,-1 9-28,0 9 109,-1 8 34,0 9-37,1 9 19,1 10-85,2 9 5,1 9-86,3 8 7,3 8 6,2 6-72,4 5 87,3 4-42,2 1-6,2 0 50,1-2-62,1-2 52,-1-5 3,-1-5-70,-1-6 54,-4-7-46,-2-7 26,-4-9-8,-4-9 34,-4-9-8,-3-9-62,-5-10 34,-5-9-10,-5-9 67,-4-9-37,-4-9-4,-2-9-77,-3-8-63,0-8-161,-2-8-186,0-7-241,1-8-312,3-6-184,1-7-377,2-4-306,3-5-212,5-4-283,5-2-53,2-2-127,7-2-5,8 0 41,7 1 141,7 3 116,7 4 553,-4 15-323</inkml:trace>
  <inkml:trace contextRef="#ctx0" brushRef="#br5" timeOffset="2850.1">8620 1315 8509,'0'0'0,"6"-2"364,8-1 523,5-1 284,3 0 422,1 0-6,0 1-135,-2-1 67,-3 1-275,-2-1-148,-2-2-145,-2-1-80,-1-2-90,-2-4-198,-1-3-28,1-3-279,-1-4 86,0-3-3,-1-4-153,-2-4 51,-1-2-208,-1-4 7,-2-2 89,-1-3 44,-4 0 61,-6 0 6,-4 1-17,-3 2-52,-5 6-61,-2 5-48,-2 8-40,-1 9-94,0 5 139,-2 11-80,-1 12 44,1 10-14,0 9-99,0 10 61,2 7 4,2 5-17,3 3 36,3 2-10,3 0-38,5-2 54,5-4-60,2-5-14,6-5 16,5-7-17,5-7 0,4-7-1,4-8 28,1-5-36,3-6 45,1-7 75,1-7-67,0-7 58,0-6 12,0-5-49,-1-3 2,0-3 45,-1-4-16,-1-2 21,1-2 71,-1-1-15,-1 1 65,-1 1 23,-2 2 6,-1 4 26,-2 4-164,-2 5-26,-4 6-48,-3 7 96,-3 4 27,-2 5 29,-1 6-33,-1 6-94,0 6 59,-1 6-57,-2 7 0,-1 4-20,1 5-57,1 4 33,0 3 61,1 1-51,5-1 6,4-1 13,4-2-48,5-5 23,3-3 24,2-5-35,2-5 26,0-6-55,0-6-17,0-4 7,0-4-10,0-6 128,-1-7-56,-1-6-4,0-6 37,-2-5-106,0-5 74,-2-3 11,-1-4 5,-1-1 7,-1-2-13,-1 1-1,-1 1-47,0 2 31,0 2 17,-2 5-20,-1 5-6,-1 4 30,-1 5-38,-2 6 58,-2 4-16,-1 4 34,-2 6 10,0 5-52,-1 6 8,0 6-9,0 6 32,-1 6 9,1 4 9,0 4-75,3 2 9,4 1 53,3 0-79,2-2 72,2-3-73,2-4-6,1-4 46,0-6 16,1-5 44,-1-6-74,0-5 91,0-3-108,-2-7 19,0-7-13,0-6-14,-1-5 21,0-5 22,0-4-2,1-3-48,1-2-12,0-2 60,1 0-53,1 1 97,0 2-9,0 4-59,0 4 68,0 4-120,-2 4 71,-1 7-10,-1 3 19,-3 4 72,-2 6 80,-2 5-51,-2 7 56,-1 4-79,-2 6-56,0 6 18,-1 3 16,1 4 24,1 2-102,2 1 83,3-1-108,2-3 12,3-3 124,4-4-72,1-5 88,3-5-68,2-6-58,1-5 17,0-4-40,1-7 68,0-8 8,0-7-28,0-6 12,0-5-51,1-5 28,0-4-128,1-3 92,0-2 55,0-1-12,-1 0 240,1 1-83,-3 2-42,-2 2 72,-2 5-124,-2 3-35,-3 6 94,-3 4-118,-2 6 31,-2 6 27,0 4 3,-1 3 71,1 5 47,3 6-8,4 4-56,4 3-15,7 3-97,6 1 37,8 1-37,6 0-6,7 0-4,5-3-98,5-2-57,3-4-275,1-3-42,-1-3-387,-2-3-291,-4-6-378,-7-3-692,-5-5-456,-8-3-802,-9-3-740,-7-3-581,-8-2 538,-7 3-1741</inkml:trace>
  <inkml:trace contextRef="#ctx0" brushRef="#br6" timeOffset="3162.42">9773 106 21882,'0'0'0,"-8"6"464,-12 7 630,-5 4 306,-6 4 249,-3 1-333,1-2-370,2-4-336,5-5-168,4-4-218,7-3-118,6-2-100,4-6-135,7-5-26,7-4-5,5-3-55,3-3 98,3-2-97,-1 0 64,0 0 61,-5 0-84,-3 2 115,-5 1-81,-2 2 54,-3 2-29,-1 2 40,0 4 4,-5 2-14,-3 2 48,-4 2 23,2 1-4,-1 5 93,-1 5-34,2 3-36,1 5 18,3 3-92,1 2 108,3 1 6,0 1-42,2 0-20,0-1-69,0-1-218,0-2-93,1-2-275,1-2-389,1-3-285,2-3-457,1-2-667,3-3-677,0-3-1119,1 0-508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6:06.228"/>
    </inkml:context>
    <inkml:brush xml:id="br0">
      <inkml:brushProperty name="width" value="0.2" units="cm"/>
      <inkml:brushProperty name="height" value="0.4" units="cm"/>
      <inkml:brushProperty name="color" value="#FF8517"/>
      <inkml:brushProperty name="tip" value="rectangle"/>
      <inkml:brushProperty name="rasterOp" value="maskPen"/>
    </inkml:brush>
  </inkml:definitions>
  <inkml:trace contextRef="#ctx0" brushRef="#br0">633 977 9405,'17'-82'2334,"-3"0"0,-5-1 0,0-131 0,-10 188-1741,0 1 0,-2 0 0,-2 0 1,0 0-1,-1 1 0,-1-1 0,-19-39 0,25 59-359,0 0 0,0 0 1,0 0-1,1 0 0,1-16 1917,0 42-1565,-2 49-20,-1-27-331,8 81-1,33 207 8,-19-107-466,1 290-5927,-21-496 5639,0-14 317,0 0-1,-1 0 1,1 0 0,-1 0 0,0 0-1,0 0 1,0 0 0,-1-1-1,1 1 1,-1 0 0,0-1-1,-2 4 1,-9 17-1563,12-23 1589,1 0 0,-1 1 1,0-1-1,0 0 0,0 0 0,0 0 0,0 0 0,0-1 1,0 1-1,0 0 0,0 0 0,0-1 0,-1 1 1,1 0-1,0-1 0,0 1 0,-1-1 0,1 0 1,0 1-1,-1-1 0,1 0 0,0 0 0,-1 0 1,1 0-1,0 0 0,-1 0 0,1 0 0,-2-1 0,1 1-18,0 0 0,0-1 0,0 1 0,0-1 0,0 0-1,0 1 1,0-1 0,0 0 0,0 0 0,0 0 0,1-1-1,-1 1 1,0 0 0,1-1 0,-1 1 0,1-1 0,0 1-1,-1-1 1,0-1 0,-5-14-597,1 0 1,0-1-1,-3-22 0,1 6 252,3 8 396,1 0 0,1-1 0,1-34 0,0 8 301,-4-375 4244,7 273-2134,-3 100-1025,-3-1-1,-2 1 0,-3 0 1,-31-100-1,41 153-1220,-21-49 1055,21 49-1025,-1 0-1,0 1 0,-1-1 0,1 0 0,0 0 0,-1 1 0,1-1 0,0 0 0,-1 1 0,0-1 0,1 1 0,-1 0 0,0 0 0,0 0 0,0-1 0,0 2 0,0-1 1,0 0-1,0 0 0,0 1 0,0-1 0,-3 0 0,3 2-19,0-1 0,1 1 0,-1-1 0,0 1 0,1 0 0,-1 0 0,1 0 0,-1 0 0,1 0 0,-1 0 0,1 0 0,0 0 0,-1 1 0,-1 1 0,-21 28 302,13-17-238,-174 232 491,147-185-517,1 2 0,-34 83-1,64-131 32,1 1 0,1 0 0,0 0 0,1 1-1,1-1 1,-2 29 314,7-46-390,-1 0 0,1 0 1,-1 0-1,0-1 0,0 1 0,0-1 0,0 1 0,0 0 1,0-1-1,0 0 0,0 1 0,0-4 0,33-78 120,6-25-53,-5-1-1,29-160 1,-9 34 843,-54 229-909,25-78 413,-23 75-389,1 1 1,-1 0 0,2 0-1,-1 1 1,1-1 0,0 1 0,11-12-1,-14 18-32,0-1 0,0 1 0,0 0 0,0-1 0,1 1 0,-1 0-1,1 0 1,-1 1 0,0-1 0,1 0 0,-1 1 0,1-1 0,-1 1-1,1 0 1,0 0 0,-1 0 0,1 0 0,-1 0 0,1 1 0,3 0-1,-2 0 23,1 0-1,-1 1 0,0-1 0,1 1 0,-1 0 0,0 0 0,0 1 1,0-1-1,6 6 0,147 160 494,-109-112-526,3-2-1,104 86 1,-109-108-442,0-2 0,70 34 0,-72-44-2481,62 19 0,-57-28-4168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1:10.175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3639.74609"/>
      <inkml:brushProperty name="anchorY" value="-63542.78906"/>
      <inkml:brushProperty name="scaleFactor" value="0.5"/>
    </inkml:brush>
  </inkml:definitions>
  <inkml:trace contextRef="#ctx0" brushRef="#br0">547 227 1880,'0'0'0,"1"-1"104,3-2 140,1-1 26,1-1 103,2 0 4,0-1 31,1 1 6,0-1-18,0 0 11,0 0-13,-2 0-10,0 1-92,-1 0-86,-1 0-122,-2 0 14,0 1 2,-2 0 40,0 1 41,-1 1-50,0 0 14,-2 0-93,0 1 1,-2-1-38,0 1 43,-2 0 59,-1 1-67,0-1 54,1 1-68,0 0-64,0 0 53,0 0-32,1 0 27,1 2-6,-1 0-26,0 1 8,1 1 14,-1 0-4,0 0 11,1 1-7,-1 0-11,0-1 12,0 1-14,1-1 229,0-1-57,1 1 142,0-2 249,1 0-227,0 0 119,0 0-70,0-1-200,0 0 169,0 0 26,0-1-85,-1 0-2,0 0-132,0 0-46,-2 0-25,1 0 44,-1 0 85,1 0-14,1 0 64,-1-1 15,2-1-19,1 1-34,0 0 20,0 0 18,1-1-155,0 1 23,1 0 911,-1 1-1017,0 0-42,-2 0 9,-1 0 17,-3 0-63,-3 0 43,-1 0-16,-4-1 42,-1-1-40,-3 0 19,-1 0-34,-2 0 47,-2 0-2,0 0-12,-2 1 53,0 0-62,0 0 5,-1 1 26,1 0 9,0 0-11,1 0-4,1 0 11,2 0-51,1 0 24,3 0 4,3 0-11,1 0 14,4 0-42,2 0 26,1 1 15,3 1 8,1 0-28,1 1 24,1 0 6,3-1-39,2 1 59,2 0-42,4-1-10,3 0 36,2-1-8,4 0 13,3-1-26,2 0 18,3-2-2,2-1-14,2-1-9,0 0 40,2-1-37,0 0-11,1 1 64,0 0-72,-1 0 28,-2 0 71,0 1-83,-3 1-14,-2 0 60,-2 0-45,-4 0 14,-3 0 67,-4 1-113,-3-1 36,-3 1 25,-2 0-63,-3 0 67,-2 1-2,-1-1-27,0 0-26,0 0 67,-1-1-55,-1 1-1,0 0 42,-1 0-42,-2 0 19,0 0 27,0 0-23,0 1 0,-1-1 0,0 1 37,0 0-40,1 0-4,0 0 24,0 1-84,-1-1 108,2 0-10,-1 0-75,0 0 82,0 0-50,1 0 0,0 0 53,0 0-55,0 0 9,0 0-7,1 0-1,1 0 14,0 0-41,1 0 87,0-2-50,0 0 13,0-1-21,1-1-24,0-1 6,2 0 34,0-1 26,1 0-29,0 0-16,1 0-4,-1 0 22,0 0-9,-2 1 37,0-1-42,1 2 41,-1 0-54,0 0 30,-1 1 4,1-1-67,-1 1 86,0 0-99,0 0 96,0-1-39,0 1-2,0-1 41,-2 1-46,1 0 61,-2 1-69,0 0 26,1 0-51,1 1 55,0 1-22,0 0 34,1 0 34,0 0-36,0 1 126,0 2 132,2 1-116,1 1 114,3 1-120,2 1-143,2 0 90,1 0-78,2 1-9,1 1 30,1 0-12,0 1-20,-1 0 26,1 1 20,-3 0-58,0 1 38,-3 1-31,-1 0-34,-3 0 65,-2 0 24,-2 0-37,0-1 62,-1 0-50,-3 0-82,-1-1 69,-4-1-3,-1-1-14,-1 1 86,-1-1-80,-1 0 31,-1 0 6,0-1-23,0 0 50,0 1-53,2-1-118,0 0-228,1 0-187,2 0-412,0-1-216,2 0-222,1 0-291,0-1-169,2 0-145,1 0-204,0-1 86,1-1-1103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7:10.977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59 1204 2304,'1'0'149,"0"0"-1,-1 0 1,1 0-1,-1 0 0,1 1 1,0-1-1,-1 0 1,1 0-1,0 0 1,-1 1-1,1-1 1,-1 0-1,1 1 0,-1-1 1,1 0-1,0 1 1,-1-1-1,1 1 1,-1-1-1,0 1 1,1-1-1,-1 1 0,1-1 1,-1 1-1,0-1 1,1 1-1,-1-1 1,0 1-1,0 0 1,0-1-1,1 1 0,-1 0 1,0-1-1,0 1 1,0 0-1,0-1 1,0 1-1,0 0 1,0-1-1,0 1 0,0-1 1,-1 1-1,1 0 1,0-1-1,0 1 1,-1 0-1,1 8-101,-1-9-14,1 1 0,0 0-1,0-1 1,-1 1 0,1 0 0,0-1 0,-1 1 0,1-1 0,0 1 0,-1 0 0,1-1 0,-1 1 0,1-1 0,-1 0 0,1 1 0,-1-1 0,0 1 0,1-1 0,-1 0 0,0 1 0,1-1 0,-1 0 0,0 0 0,1 0 0,-2 1 0,-16 2 7572,16-4-7279,1 1 0,-1 0 1,0 0-1,0 0 1,0 0-1,1 0 1,-1 0-1,0 1 0,0-1 1,0 1-1,-2 0 1,4 3-348,0-4 57,0 1-1,0-1 1,0 1 0,1 0 0,-1-1 0,0 1 0,0-1 0,0 1-1,0 0 1,0-1 0,0 1 0,0 0 0,0-1 0,0 1 0,-1 0-1,1-1 1,0 1 0,0-1 0,-1 1 0,1-1 0,0 1 0,0 0-1,-1-1 1,1 1 0,-1-1 0,1 1 0,0-1 0,-1 0 0,1 1-1,-1-1 1,1 1 0,-1-1 0,0 0 0,1 1 0,-1-1 0,1 0-1,-1 0 1,1 1 0,-1-1 0,0 0 0,1 0 0,-1 0 0,0 0-1,-2 0 916,32 0-503,-23 0-407,14 0 64,1 0-1,-1 1 1,0 2 0,21 4-1,-32-6-86,0 1 0,0-2 0,0 1 0,0-1 0,10-1-1,32 1 33,38 8 5,111-4 1,-2-2-50,479 36 245,-426-35-210,-167-4 79,-83 1-64,-1-2-59,-1 0 0,1 0 1,-1 0-1,1 0 0,-1 0 0,0 0 0,1 0 0,-1 0 0,0 0 0,0 0 0,-1 0 0,1 1 0,0-1 0,-1 0 0,1 1 0,-1-1 0,1 1 0,-1 0 0,1-1 0,-5-1 0,-46-23-71,18 10 28,11 5 50,0 0 0,-1 2 0,0 0 0,0 2 0,-1 0 0,-43-5 0,-4 6 21,-78 2 0,150 4-37,3 0-51,120 15 894,-102-14-685,0 1-1,32 8 1,0 0 41,-23-6-114,131 26 99,-146-26-116,-1 1 0,0 0 0,0 0 0,0 2 0,0 0 0,-1 0 0,0 1 0,18 16 0,-28-21-43,1 0 0,-1 1 0,0-1 0,0 1 0,0 0 0,0 0 0,-1 0 0,0 1 0,0-1 0,0 0 0,0 1 0,-1-1 0,1 1 0,-1 0 0,-1-1 0,1 1 0,0 0 0,-1 0 0,0 0 0,0-1 0,-1 1 0,1 0 0,-1 0 0,0-1 0,0 1 0,-1 0 0,1-1 0,-1 0 0,0 1 0,0-1 0,-1 0 0,-3 5 0,-107 99-56,42-45-2209,50-42-1193,-22 28-1,37-41 1711,0 1 0,0-1-1,1 1 1,1 0-1,0 0 1,0 1 0,-5 18-1,5-14-505</inkml:trace>
  <inkml:trace contextRef="#ctx0" brushRef="#br0" timeOffset="2330.41">2189 761 5012,'1'0'194,"-1"0"0,1 1 0,0-1 0,0 0 0,0 0 0,0 0 0,0 0 0,0 1 0,-1-1 0,1 0 0,0 1 0,0-1 0,0 1 0,-1-1 0,1 1 0,0-1 0,-1 1 0,1 0 0,0-1 0,-1 1 0,1 0 0,-1-1 0,1 1 0,-1 0 0,1 0 0,-1-1 0,0 1 0,1 0 0,-1 0 0,0 0 0,0 0 0,1-1 0,-1 2 0,-6 11 124,0-9 197,5-3-483,1-1 0,-1 0-1,1 0 1,-1 1 0,1-1-1,0 0 1,-1 1-1,1-1 1,-1 0 0,1 1-1,0-1 1,-1 1 0,1-1-1,0 1 1,0-1 0,-1 0-1,1 1 1,0-1 0,0 1-1,0-1 1,0 1-1,0-1 1,0 1 0,-1 0-1,1-1 1,0 1 0,0-1-1,1 1 1,-1-1 0,0 1-1,0 0 1,-11 56 3421,11-47-3135,2 11 4075,-1-20-4284,0 0 0,0-1 0,-1 1-1,1-1 1,0 1 0,0 0 0,0-1 0,0 0-1,0 1 1,0-1 0,0 0 0,0 1 0,0-1-1,0 0 1,0 0 0,0 0 0,0 0-1,0 0 1,1 0 0,0 0 0,3 0 170,-2 0-183,0 0 0,0 0 0,0 1 0,0-2 0,1 1 0,-1 0 0,0-1 1,0 1-1,0-1 0,0 0 0,0 0 0,-1 0 0,1 0 0,0-1 0,0 1 0,-1-1 0,1 0 1,2-2-1,10-9 125,1 1-1,1 0 1,22-11 0,-26 16-114,0 0 0,-1 0 0,-1-2 1,1 1-1,-1-2 0,0 1 0,-1-1 0,12-16 0,-14 14-53,-1-1 1,0 0-1,-1-1 0,-1 0 1,0 0-1,0 0 0,2-17 0,-2 2 69,-1 0-1,0-48 1,-4 76-113,-3 16 53,-59 72-126,31-27 95,3 2 0,-30 94 0,-22 135 84,12 20-64,55-229-21,-3 154 0,16-235-29,0 1 0,0-1-1,0 0 1,0 1-1,0-1 1,0 1 0,1-1-1,-1 0 1,1 1 0,-1-1-1,1 0 1,-1 1-1,1-1 1,0 0 0,-1 0-1,1 1 1,0-1 0,0 0-1,0 0 1,0 0-1,0 0 1,0 0 0,0 0-1,0-1 1,1 1 0,-1 0-1,0 0 1,3 0-1,1 0 12,1 1 0,-1-1-1,1-1 1,-1 1-1,12-1 1,-16 0-12,1-1 0,1 1-1,0-1 0,0 0 1,-1 0-1,1 0 1,-1-1-1,1 1 0,-1-1 1,1 1-1,-1-1 1,0 0-1,0 0 0,0 0 1,0 0-1,0 0 0,2-4 1,31-44 26,-29 40-18,5-10-2,0 0 0,-2-1 0,0 0 0,-1-1 0,-2 0-1,0 0 1,-1 0 0,2-25 0,-1-28-63,-3-82-1,-3 112 40,0 41 12,0 0 1,-1-1-1,1 1 1,-1-1-1,0 1 1,-1 0-1,1-1 0,-1 1 1,1 0-1,-1 0 1,-1 0-1,1 0 1,0 0-1,-1 1 1,0-1-1,0 1 0,0 0 1,0 0-1,0 0 1,-1 0-1,1 0 1,-1 1-1,0-1 0,0 1 1,0 0-1,0 0 1,0 1-1,0-1 1,-1 1-1,1 0 1,-8-1-1,6 2-23,0 0-1,0 1 1,0 0 0,0 0-1,0 0 1,0 1 0,0 0-1,0 0 1,1 0 0,-1 1-1,1 0 1,0 0 0,0 0-1,0 1 1,0 0 0,0-1-1,1 2 1,0-1 0,-5 6-1,3-4-116,1 0-1,-1 0 1,2 0-1,-1 0 0,0 1 1,1 0-1,1 0 1,-1 0-1,1 1 0,0-1 1,1 1-1,-1-1 1,2 1-1,-1 0 1,1 0-1,0 9 0,20-16 10,-3-1 96,-8 1 32,-1-1-1,0 0 0,0 0 1,1-1-1,-1 0 1,0 0-1,0 0 0,0-1 1,0 0-1,11-6 1,42-27 70,-6 5-27,91-68 0,-78 44 345,-1-3 0,-4-3 0,60-71 0,-121 129-364,1 0 1,0 0-1,-1-1 0,1 1 1,-1-1-1,0 1 1,0-1-1,0 1 0,0-1 1,0 1-1,0-1 1,-1 0-1,1 1 0,-1-5 1,-4 6-29,0 0 8,0 1-1,0 0 1,0 0 0,0 1-1,0-1 1,1 1 0,-1 0-1,0 0 1,0 0 0,0 0-1,1 1 1,-1-1 0,1 1-1,-1 0 1,1 0 0,-5 4 0,-26 23 9,1 1 1,2 2 0,-41 52-1,63-71-18,-1 1 0,2 1 0,0-1 0,0 1 0,2 1 0,-1-1 0,2 1 0,0 0 0,2 0 0,-1 1 0,2-1 0,-1 26 0,3-41 34,2-1-14,1-1 1,0 0-1,0 0 0,-1 0 0,1 0 0,-1-1 1,1 1-1,-1-1 0,1 1 0,-1-1 1,0 0-1,0 0 0,0 0 0,0 0 0,2-3 1,32-42-9,-27 35-22,45-72-40,-36 54 35,1 1 0,26-31 0,-44 59 119,-1 200-58,0-198-31,0 0 1,1 0-1,-1 0 1,1 0-1,-1 0 1,1 0-1,0 0 1,-1 0 0,1 0-1,0 0 1,0 0-1,0-1 1,-1 1-1,1 0 1,0-1-1,0 1 1,0 0-1,0-1 1,0 0-1,0 1 1,0-1-1,0 1 1,1-1-1,-1 0 1,0 0-1,0 0 1,0 0-1,0 1 1,3-2-1,43 3 0,-37-3 28,-6 1-27,0-1 0,-1 0 0,1 0 0,0 0 0,-1-1 0,0 1 1,1-1-1,-1 0 0,0 0 0,0 0 0,1 0 0,-2-1 0,6-4 1,37-42 36,-36 39-33,25-30-34,-1-3-1,-3 0 1,-1-2 0,42-91-1,-47 83-6,-5 14 35,-2 0 0,-2-1-1,-2 0 1,12-57 0,-24 51-32,-5 44 12,1 2 18,-1 0 1,1 0-1,0 0 0,0 1 0,0-1 1,-1 1-1,1 0 0,0 0 0,0 0 1,0 0-1,0 0 0,-3 3 0,1 0-2,0 1-1,0 0 0,0 0 1,1 0-1,-8 10 0,-16 27 16,2 2-1,1 0 0,3 1 1,2 2-1,1 0 1,-12 51-1,28-78-11,0 0 0,0 1 0,2-1 0,1 21 0,0-25 44,0-15-43,0 0-1,1 1 1,-1-1 0,0 0-1,0 0 1,1 0 0,-1 0-1,0 0 1,1 0-1,-1 0 1,1 1 0,0-1-1,-1 0 1,1-1-1,0 1 1,0 0 0,-1 0-1,1 0 1,0 0 0,0-1-1,0 1 1,0 0-1,0-1 1,1 2 0,1-1 1,1 1 0,-1-1 1,1 0-1,0 0 0,-1 0 1,1-1-1,0 1 0,3-1 1,0 0 4,-1 0 1,0 0 0,0 0 0,0-1 0,0 0 0,1-1 0,-2 1 0,1-1 0,11-5 0,-1-3-8,0-2 0,0 0 1,-2 0-1,1-2 0,14-16 1,-23 21-2,0 0 1,0 0-1,0 0 0,-1-1 1,-1 0-1,0 0 0,0 0 1,-1 0-1,0-1 0,3-20 1,9-54-26,-9 55-37,-1-1 1,3-46 0,-8 77 40,0 33 0,0 79 24,1-106 4,0 0 0,0 1 0,1-1 0,0 0 0,0 0 0,1 0 0,-1 0 0,1-1 1,1 1-1,-1-1 0,1 1 0,0-1 0,6 6 0,6 7 18,2-1-1,22 18 1,-19-21-2,0-1-1,1 0 0,0-2 1,0-1-1,2 0 0,-1-2 1,41 9-1,-44-11 112,-104 10 449,50-10-571,-36 7-37,64-11 16,-1-1 0,1 2 0,1-1 0,-1 1 0,0-1 1,0 2-1,1-1 0,-7 6 0,11-9 12,1 0 1,0 0 0,-1 0 0,1 0 0,0 1 0,0-1 0,-1 0 0,1 0-1,0 0 1,0 0 0,-1 1 0,1-1 0,0 0 0,0 0 0,0 0 0,-1 1-1,1-1 1,0 0 0,0 0 0,0 1 0,0-1 0,-1 0 0,1 1 0,0-1-1,0 0 1,0 0 0,0 1 0,0-1 0,0 0 0,0 1 0,0-1 0,0 0-1,0 1 1,0-1 0,0 0 0,0 0 0,0 1 0,0-1 0,0 0 0,0 1-1,1-1 1,-1 0 0,0 0 0,0 1 0,0-1 0,0 0 0,1 0 0,-1 1-1,0-1 1,0 0 0,0 0 0,1 0 0,-1 1 0,0-1 0,0 0 0,1 0-1,-1 0 1,1 0 0,16 1 155,-3-8-89,0 0 0,-1-1-1,-1 0 1,1-1 0,-1 0 0,16-17 0,-19 18-29,12-11-36,-1-1 0,-1-2 1,-1 1-1,0-2 0,-2-1 0,-1 0 1,-1-1-1,-1 0 0,-1-1 0,-1 0 0,8-31 1,-15 22-79,-4 33 42,-4 3 30,-1 1-1,1-1 1,0 1 0,-1 0 0,1 0 0,0 1 0,0-1 0,0 1 0,1 0 0,-1 0-1,1 0 1,-1 0 0,1 0 0,0 1 0,0 0 0,-3 5 0,-7 12 18,-21 42 0,25-44-3,0-3-15,2-1-1,-1 2 1,2-1 0,0 1 0,2 0-1,-1 0 1,2 1 0,0-1 0,0 27-1,3-43-1,1 1-1,-1-1 1,1 0-1,0 0 1,-1 1-1,1-1 1,0 0-1,0 0 1,0 0-1,0 0 1,0 0-1,0 0 1,0 0-1,0 0 1,0 0-1,0 0 1,0-1-1,1 1 1,-1 0-1,0-1 1,0 1-1,1-1 1,-1 0-1,0 1 1,1-1-1,-1 0 1,1 0-1,-1 0 1,2 0-1,46 4-607,-47-4 568,16 0-350,-2 1-341,1-1 0,-1-1 0,1-1 0,-1 0-1,0 0 1,24-8 0,184-84-14226,-183 76 11580</inkml:trace>
  <inkml:trace contextRef="#ctx0" brushRef="#br0" timeOffset="4074.26">4323 702 7573,'0'-88'6562,"0"85"-6362,1 1 1,0-1-1,0 1 0,0-1 0,0 1 0,0 0 0,0-1 1,1 1-1,-1 0 0,1 0 0,0 0 0,2-2 1,11-17 1403,-13 14-1175,0 0-1,0-1 0,0 1 1,-1 0-1,0-1 0,-1 1 0,0 0 1,-1-9-1,1 1 368,0 14-137,1 1-614,1 1-1,-1-1 0,0 0 1,0 0-1,0 1 1,0-1-1,1 1 0,-1-1 1,0 1-1,0 0 1,0-1-1,0 1 1,0 0-1,0 0 0,-1-1 1,1 1-1,0 0 1,0 0-1,-1 0 0,1 0 1,0 0-1,-1 0 1,1 0-1,-1 0 1,1 1-1,-1-1 0,0 0 1,1 0-1,-1 0 1,0 0-1,0 2 1,4 50 454,-2-21-326,4 50-93,-6-64-16,1-1 1,0 1-1,2 0 0,0 0 1,0-1-1,2 0 0,0 1 1,9 19-1,-13-35-36,1 0 1,-1 0-1,0-1 0,0 1 1,1 0-1,-1-1 0,1 1 1,-1-1-1,1 1 0,0-1 1,-1 0-1,1 1 0,0-1 1,0 0-1,0 0 0,0 0 1,0-1-1,0 1 0,0 0 1,0-1-1,0 1 0,1-1 1,-1 0-1,0 0 0,0 0 1,0 0-1,0 0 0,5-1 0,-6 0-23,1 0 0,-1 1 0,1-1-1,-1 0 1,1 0 0,-1 0 0,1-1-1,-1 1 1,0 0 0,1 0 0,-1-1-1,0 1 1,0-1 0,0 1 0,0-1-1,0 1 1,0-3 0,20-38 129,-17 32-92,18-38 2,-9 17 9,1 0 0,36-53 0,-50 84-51,0 0 1,0-1 0,0 1 0,0 0-1,1-1 1,-1 1 0,0 0 0,0-1-1,0 1 1,1 0 0,-1 0 0,0-1 0,1 1-1,-1 0 1,0 0 0,0-1 0,1 1-1,-1 0 1,0 0 0,1 0 0,-1 0-1,0 0 1,1-1 0,-1 1 0,0 0-1,1 0 1,-1 0 0,1 0 0,-1 0 0,0 0-1,1 0 1,-1 0 0,0 0 0,1 0-1,-1 0 1,0 1 0,1-1 0,-1 0-1,0 0 1,1 0 0,-1 0 0,0 1-1,1-1 1,-1 0 0,0 0 0,1 0 0,-1 1-1,0-1 1,0 0 0,1 0 0,-1 1-1,0-1 1,0 0 0,0 1 0,1-1-1,-1 0 1,0 1 0,0-1 0,0 0-1,0 1 1,0-1 0,0 0 0,0 1 0,0-1-1,0 1 1,0-1 0,0 1 0,6 33 275,-5-26-238,2 13-6,0 1 81,1 0-1,1-1 1,0 0-1,13 30 0,-18-50-97,1 0 1,-1 0-1,1 0 0,-1 0 0,0 0 0,1-1 1,0 1-1,-1 0 0,1 0 0,-1 0 0,1-1 0,0 1 1,0 0-1,-1-1 0,1 1 0,0-1 0,0 1 0,0 0 1,0-1-1,0 0 0,0 1 0,0-1 0,0 0 0,0 1 1,0-1-1,0 0 0,0 0 0,0 0 0,0 0 1,0 0-1,0 0 0,0 0 0,1-1 0,0 1-6,-1-1-1,1 0 1,-1 0-1,1 0 1,-1 0-1,1 0 1,-1 0-1,1-1 1,-1 1-1,0 0 1,0-1 0,0 1-1,0-1 1,0 1-1,0-1 1,0 0-1,1-2 1,4-15-3,0 0 1,-1-1-1,-1 1 0,0-1 1,0-24-1,-3-105-823,-3 76-2044,2 72 1762,0 4-1367,1 5 1912,0 0 0,0 0 1,1 0-1,0 0 0,1 0 0,-1 0 0,7 11 1,31 54-1456,-38-69 2013,1 0 0,-1 0 0,1 0 0,0-1 0,-1 1 0,1 0 0,1-1 0,-1 0 0,1 0-1,-1 0 1,1 0 0,0-1 0,0 0 0,0 1 0,0-1 0,0 0 0,1-1 0,-1 1 0,0-1 0,1 0-1,-1 0 1,1-1 0,0 1 0,-1-1 0,1 0 0,6 0 0,-4-1 138,0 0 1,-1-1 0,1 0-1,0 0 1,0 0-1,-1-1 1,0 0 0,1 0-1,-1 0 1,0-1-1,0 0 1,-1 0-1,1-1 1,8-9 0,10-10 850,34-48 0,-49 60-710,-4 7-97,-1-1 1,-1-1-1,1 1 0,-1-1 0,0 1 1,0-1-1,-1 0 0,0 0 0,2-10 1,-2-3 554,0-41 1,-2 47-797,0 13 69,-7 3-23,0 1 0,0 0 1,0 1-1,1 0 0,-1 0 1,1 0-1,0 0 0,0 1 1,-9 11-1,-49 58 101,52-58-99,0-1 1,0 0 0,1 1 1,1 0-1,1 1 0,0 0 0,1 0 0,1 1 0,1 0 0,0 0 1,1 1-1,1 0 0,1 0 0,-1 27 0,4-34 16,0-9-5,-1 0 0,1 0-1,0 0 1,1 0 0,-1 0-1,1 0 1,-1 0 0,2 4 0,-1-6-3,-1 0 0,1 0 0,0 0 0,0 0 0,0-1 0,-1 1 0,1 0 0,0 0 1,0-1-1,0 1 0,0 0 0,0-1 0,0 1 0,1-1 0,-1 0 0,0 1 1,0-1-1,0 0 0,0 0 0,0 0 0,1 1 0,-1-1 0,0-1 0,0 1 0,2 0 1,-1 0 10,1 0 1,0 0 0,0 0 0,-1 0 0,1-1 0,0 0 0,0 1 0,-1-1 0,1 0-1,-1 0 1,1 0 0,-1 0 0,5-3 0,-3 0-5,0 0-1,0-1 1,0 1-1,-1-1 1,4-6 0,0 1 3,19-28-9,24-51 0,-41 70 82,0 0-1,-2-1 0,0 0 1,8-41-1,-14 33 95,-1 27-162,0 4 3,0 255 837,0-250-812,1-1-1,0 1 1,1-1 0,-1 1-1,1-1 1,1 0 0,-1 0-1,1 0 1,1 0 0,-1 0-1,1-1 1,0 0 0,1 0-1,0 0 1,0 0 0,8 8-1,-10-12-30,-1 0 0,1 0 0,0 0 0,0 0 0,0 0 0,0 0 0,0-1 0,0 1 0,0-1 0,0 0 0,1 0 0,-1 0 0,0 0 0,1-1 0,-1 0 0,1 1 0,-1-1 0,1 0 0,-1-1 0,0 1 0,1 0 0,-1-1 0,1 0 0,-1 0 0,0 0 0,0 0 0,1-1 0,-1 1 0,0-1 0,0 0 0,-1 0 0,1 0 0,0 0 0,0 0 0,-1 0 0,0-1 0,3-3 0,13-15 0,0-1 0,-2-1 0,-1 0 0,-1-1 0,-1-1 0,-1 0 0,-1-1 0,-1 0 0,11-46 0,-10 13-21,-2-1 0,-2 0-1,-3-86 1,-4-25 93,0 170-88,0 0 1,0 1 0,0-1 0,-1 0 0,1 0-1,0 0 1,-1 1 0,1-1 0,-1 0 0,1 0 0,-1 1-1,1-1 1,-1 0 0,0 1 0,1-1 0,-1 1-1,0-1 1,1 1 0,-1-1 0,0 1 0,0-1 0,1 1-1,-1 0 1,0-1 0,0 1 0,0 0 0,0 0-1,1 0 1,-2-1 0,0 1 2,1 0 1,-1 0-1,0-1 0,1 1 1,-1 0-1,1 0 0,-1 1 0,0-1 1,1 0-1,-1 0 0,1 1 1,-1-1-1,0 1 0,1 0 1,-1-1-1,1 1 0,-3 1 1,-3 7 1,0 1 0,0 0 0,0 0 0,1 0 0,1 1 0,0 0 0,-5 15 0,1-4-5,-11 23 21,2 1 0,2 1 1,3 0-1,1 1 0,-7 61 1,19-16-84,0-92 56,0 1-1,0-1 1,1 1 0,-1-1-1,1 0 1,-1 1 0,1-1-1,0 1 1,-1-1-1,1 0 1,0 0 0,0 1-1,0-1 1,0 0 0,0 0-1,0 0 1,1 0-1,-1 0 1,0 0 0,0 0-1,1-1 1,-1 1-1,0 0 1,1-1 0,-1 1-1,1-1 1,-1 1 0,1-1-1,-1 0 1,1 0-1,1 1 1,9 0-157,1 1 0,23-2 0,-25 0 77,-6-1 81,0 0 1,0-1 0,-1 1-1,1-1 1,0 0 0,-1 0-1,1-1 1,-1 1 0,0-1-1,1 0 1,-2 0 0,1-1-1,0 1 1,0-1 0,2-4-1,2 0 45,0-1-1,-1-1 0,0 1 1,-1-1-1,9-18 0,-15 26-32,2-2 3,0 0-1,-1 0 1,1 0 0,-1 0-1,0-1 1,0 1 0,0-6-1,-1 9 136,0 36 71,0 154 18,0-185-231,0 1 0,1-1 1,0 0-1,0 0 0,0 0 0,1-1 0,-1 1 0,1 0 0,0 0 1,0-1-1,0 1 0,1-1 0,-1 1 0,1-1 0,0 0 0,0 0 0,0-1 1,0 1-1,4 3 0,-1-2-93,-1-1 0,1 0 1,0 0-1,-1 0 0,1 0 1,1-1-1,-1 0 0,0 0 1,0 0-1,1-1 0,-1 0 0,8 0 1,-8-1-239,0-1 0,0 1 0,0-1 0,0 0-1,0-1 1,0 0 0,0 0 0,0 0 0,-1 0 0,1-1 0,-1 0 0,1 0 0,-1 0 0,0-1 0,-1 0 0,1 0 0,0 0 0,-1-1 0,0 1 0,0-1 0,6-10-1,-3 4-704,0 0-1,-1 0 0,-1-1 1,0 0-1,0 0 0,-1 0 0,-1-1 1,0 1-1,2-26 0,-2-9-1453,-4-67-1,-1 40 2130,1 49 786,-2 1 1,-8-39 0,1 12 982,7 36-364,-1 1 0,0 0 0,-1 1 0,-1-1 0,0 1 0,-10-15 0,15 27-824,1 0 0,-1 0 0,0 1 0,0-1 0,-1 0 0,1 1 0,0-1 0,0 1 0,0-1 0,0 1 1,0 0-1,0-1 0,-1 1 0,1 0 0,0 0 0,0 0 0,-1 0 0,0 0 0,-31 1 5016,21 0-2973,11-1-2237,11 2-9603,-8-2 8663,0 23-5959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7:06.543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0 1 112,'0'0'904,"11"0"-828,-2 0-84,0 0-40,-4 0-152,-1 0 24,-1 0-244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1:17.28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2613.75"/>
      <inkml:brushProperty name="anchorY" value="-62693.64453"/>
      <inkml:brushProperty name="scaleFactor" value="0.5"/>
    </inkml:brush>
  </inkml:definitions>
  <inkml:trace contextRef="#ctx0" brushRef="#br0">0 47 1848,'0'-1'3987,"2"1"-3473,1 0-36,2 0-143,0 0 90,2 0-101,0 0-86,0 0 50,-1 0-48,0 0 12,-2 0 47,0 0-93,-2 0 24,0 0-102,-1 0 184,-1-1-198,-1 0-39,1 0-75,0 0 25,0-1-28,0 0 5,0 1-25,-1-1 11,0 1-19,-1 0 5,1 0 21,-1 1-6,0 0 22,-1 0-6,1-1 17,-1 1-27,-1 1 8,1-1-3,0 1-14,0 0 32,0 2-47,1-1 37,0 1-20,0 0 24,1 0 16,1 0-17,-1-1 30,1 0-27,0-1-5,2-1 24,0 1 286,1-1-72,2 0 105,0-1 6,2 1-272,-1 0 81,2-1 129,-1 0-1,1-2-60,0-1 97,0 0-193,0 0 24,-1 0 9,-1 1-77,-2 0-85,-1 0 40,-1 1-72,-1 1 22,-1 0 10,0 0-47,-2 0 48,-2 0-62,-1 1 78,-2 0-52,-1 0 31,0 0 48,0 0-79,0 0 59,1 0-42,1 1-21,1 1 57,0 1-38,2 0 3,0 0 52,2 0-21,0-1-10,0 0 9,1 0-13,0-1-11,1 0-29,-1-1 58,0 0-38,1 0 12,2 0 68,2 0-90,0-1 54,1 1-41,1 0-27,0 0 82,1-1-31,-1 0 11,0-2 24,-1 0 30,-1-1-54,0 0 51,0 1-25,-2 0-100,-1 0 81,-1 0-59,-1 0-2,-2 1 66,-2 0-78,-2 0 26,-1 0 39,-2 2-93,-1-1 109,-1 1-44,1-1 0,0 1 36,1 1-68,1 0 21,1 0 16,1 2 16,2-1-4,2 1-10,1-1 9,0 1-8,1 0 1,0 0 52,0-1-67,1 0 46,-1 0-24,0 0-17,2 0 19,0 0-44,1-1 36,1 1-218,2-1-68,0 0-175,0 0-171,0 0 37,0 0-222,-1 0-80,0 0-138,-1 0-150,-1 0-102,0 1-113,-1 0-100,0 1-111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9:24.110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30 0 712,'0'0'1330,"-23"0"-1728,17 0-11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9:02.007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947 61 3352,'0'0'70,"-3"0"94,-305 0 13310,100 0-11503,188 2-1815,1 0-1,-1 1 1,-32 10 0,-7 1 154,55-13-298,-8 1 29,0 0 0,0 1 0,1 1 1,-23 8-1,34-11-41,0-1-1,0 0 1,0 0 0,-1 0-1,1 0 1,0 0 0,0 0 0,0 0-1,0 0 1,0 1 0,-1-1-1,1 0 1,0 0 0,0 0 0,0 0-1,0 0 1,0 1 0,0-1-1,-1 0 1,1 0 0,0 0 0,0 1-1,0-1 1,0 0 0,0 0-1,0 0 1,0 1 0,0-1 0,0 0-1,0 0 1,0 0 0,0 1 0,0-1-1,0 0 1,0 0 0,0 0-1,0 1 1,0-1 0,1 0 0,-1 0-1,0 0 1,0 0 0,0 1-1,0-1 1,0 0 0,0 0 0,0 0-1,1 0 1,-1 1 0,0-1-1,0 0 1,0 0 0,0 0 0,1 0-1,-1 0 1,0 0 0,0 0-1,0 0 1,1 0 0,-1 1 0,11 3-14,-10-3 16,38 6 312,0 0 0,0-3 0,56 0 0,202-14-219,-93-1-78,110-1 131,-67 3-157,404-6 46,-37 1 0,-68-1-1,-52 2-2,33-30-9,-486 39-77,-40 4 241,-21 0-290,-313 15 110,-452 79-22,-641 20-29,928-80 26,160-9-27,-197 43 21,337-38-26,138-24 124,-80-1 0,139-5-100,124-33-120,133-29 214,793-72-108,7 53 45,-492 42-26,435-12 51,-1002 51 24,0 0-125,-9 0 94,9 0 49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1:48.569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7224.36523"/>
      <inkml:brushProperty name="anchorY" value="-12104.49316"/>
      <inkml:brushProperty name="scaleFactor" value="0.49912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8667.1875"/>
      <inkml:brushProperty name="anchorY" value="-13400.49902"/>
      <inkml:brushProperty name="scaleFactor" value="0.49912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9790.66016"/>
      <inkml:brushProperty name="anchorY" value="-14569.97168"/>
      <inkml:brushProperty name="scaleFactor" value="0.49912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0867.98438"/>
      <inkml:brushProperty name="anchorY" value="-15707.02344"/>
      <inkml:brushProperty name="scaleFactor" value="0.49912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1969.22852"/>
      <inkml:brushProperty name="anchorY" value="-16889.91992"/>
      <inkml:brushProperty name="scaleFactor" value="0.49912"/>
    </inkml:brush>
  </inkml:definitions>
  <inkml:trace contextRef="#ctx0" brushRef="#br0">9 306 764,'0'0'3311,"0"1"-3109,0 0-80,0 0-33,0 0 21,0 2 1379,0-4-1354,0 0-72,0-2 1899,0 4-1762,0 0 2,0 0 10,0 0-150,0 0 651,-2-1-480,0 0-200,1 0 35,-1 0-44,1 1 68,1 1 12,-1-1-15,1 0 9,0 0 697,1-1-777,2 0-4,0 0 40,2 0 8,2 0-34,2 0 22,1 0-26,2 0-2,3 1 8,1 0-26,1 1 16,2 0 0,2 0-15,0-1-4,2 0 33,1-1-30,0 1 30,1-1-23,0 0-30,-1-1 13,-1 1-2,-1 0-24,0 0 72,-2 0-54,-1 0 10,-2-1 25,-1 0-37,0-1 45,-1 1-37,-2-2 11,0 1 16,-1-1-34,-2 1 62,0-1-51,-2 0 8,-2 1 6,-1 0-12,-2 0 17,0 0-28,-2-1 17,-1 1-28,0-1 40,0 1-64,-2-1 52,-2 0-8,0 0 3,-2-1 43,-1 1-63,0-1 29,-1-1-32,0 1 7,-1 0 2,1 0 26,-1 0-7,0 0 9,0 0 3,0 0-71,-1 1 40,1 1-16,1-1 26,0 1-6,2 1-11,0 0 27,1 1-31,1 0 32,2 0-51,0 0 57,1 0-37,1 0 49,0 0 1,0 0-32,0 2 21,0 0-35,2 2 4,2 0-11,1 1 48,1 1-43,2 0 43,0 2-35,-1 0 29,1 2 0,-1 0 6,-1 2 8,0 1-15,0 1 19,-1 0 3,0 2-42,-1 1 13,0 0 3,0-1-11,-1 1 36,-1-1-53,0 0 8,-1-2-18,0 0 26,-1-2 1,-2-1 10,-1 0-234,-3-1-362,-1 0-485,-1 0-607,-2 0-256,0 0-233,0 0 426,1-2-417</inkml:trace>
  <inkml:trace contextRef="#ctx0" brushRef="#br1" timeOffset="1016.02">1054 255 2620,'0'0'0,"0"-1"64,1-1 80,1-1 149,-1 0 182,0-1-20,0-1 115,0 0 5,-1-1-153,0 0 105,-1 0-161,-3-1-162,-1 0-33,-1-1 24,-1 0-5,-1 1 4,-1 1-8,0 0-164,-2 2-6,0 1-8,-1 1-8,-1 2 9,0 2 7,0 2 185,0 4-5,1 1 18,-1 3 1,2 1-171,0 1 2,2 1-53,2 0 23,1 0-20,2-1 24,1 0 17,2-1-9,0-1-9,3-2 17,0-1-2,2-1 151,0-2 98,2-1-14,0-2-5,1 0-152,0-2-60,0 0-54,0-1 45,1-2-54,1 0 2,1-3 46,1 0 77,0-1 9,0-1-18,-1-1 38,0 0-128,-1 0 99,0 0 152,-2 0-59,0 1 40,-2 0-111,0 2-156,-1 1 25,0 1-18,-1 1 24,-1 1-26,0 1 43,0 1-27,0 2 9,1 2 45,0 2-37,0 1-20,1 1 49,1 2-40,1-1 40,1 2-39,0-1-7,2 1-469,0-1-298,1-1-416,1-1-543,1 0 123,0-2-163,-1-2 51,-1-1-885</inkml:trace>
  <inkml:trace contextRef="#ctx0" brushRef="#br2" timeOffset="1238.66">1386 273 2796,'0'0'0,"0"0"92,1 0 89,0 0 124,1 0 91,-1 2-88,1 1 24,1 1-178,0 1-80,0 1 87,2 0-86,0 1 79,0 0-17,1 0-115,0 0 35,-1 1-40,1-1 20,-2 1 49,0-1-56,-2 1-176,0-1-220,-1 0-348,-1-1-243,-2 0-246,0-1-967</inkml:trace>
  <inkml:trace contextRef="#ctx0" brushRef="#br3" timeOffset="1875.84">1538 186 2940,'0'0'0,"1"-3"140,1-4 75,1-4 221,0-3 30,1 0 154,0-2 42,0 1 4,-1 1 33,0 0-230,-1 1 85,0 2-204,0 0 59,-1 2 34,0 2-113,-1 0 22,0 1-131,0 2-117,0 0-12,0 1-90,0 2 8,0 0 14,0 0-54,0 4 208,0 1 214,0 3-42,2 3 51,-1 2-138,2 3-249,0 1 63,0 3-60,0 0-31,0 1 35,1 0-50,-1-1 37,-1 0-11,1-1 12,-1-1-21,0-2 26,-1-1-28,1-1 32,0-2-14,-1-2-18,1 0 42,-1-3-69,1 0 63,-1-2-15,-1-1-1,1 0 26,-1-2-7,0 0-39,1-1 49,0 0-44,0 0 27,0-2 29,1-1-59,1-1 42,0-1-36,1-2-14,1 1 17,0-2-7,0 1 11,2-2-2,0 1 1,0-1 0,0 1-14,0-1 18,0 2-6,1 0-31,-1 1 57,-1 1-47,0 1-22,0 2 57,-1 1-61,0 0 28,-1 2 57,0 2-73,-1 1 48,1 2-5,-1 0 6,-1 1 13,0 0-17,0 0 15,0 1-41,-1 0 6,0-1 2,-1 1-31,1-1 51,-3 1-25,-2-1 27,-1 0 30,-3 0-44,0 0 48,-2-1-15,-1 0-4,-1-1 2,0 0-118,0 0-423,0-1-284,1 0-390,2-1-319,0 0-119,2-1-153,2-1-43</inkml:trace>
  <inkml:trace contextRef="#ctx0" brushRef="#br4" timeOffset="1959.75">1868 289 4280,'0'0'0,"1"0"172,2 0 178,0 0 140,1 0 171,0 0-62,0 0-18,1 0-139,-2 0-100,0 0-146,0 0-66,-1 0-57,0 1-66,0 1 39,-1 0-56,-1 0 44,1-1-19,0 2-139,-1-1-272,1-1-417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8:36.049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628 263 4640,'-276'-44'2501,"52"36"-1027,167 8-995,-113 12 807,-2 0-109,53-12-221,-175-23 0,115 2-599,87 15-395,56 4 414,28 2 365,22 1-483,-6-1-236,1 2 0,-1-1 0,0 1 0,15 5 0,15 4 40,30 3 34,27 5 77,57-7 37,182-8 0,-180-6-149,899 2-41,-950-12 68,-89 7-52,-5 1 76,-8 4 124,-19 0-285,13 0 52,1 0 0,-1-1-1,1 0 1,-1 1 0,1-1-1,-1-1 1,1 1 0,0-1-1,-5-2 1,-57-18-26,55 18 5,-1 0 1,-1 1-1,1 0 1,-21-2-1,4 1-2,-101-12 49,-155 2 0,147 9 14,-255 2-116,244 3 56,114 3 38,0 0 0,1 3 0,-1 1 0,-37 12 0,70-19-56,1 0 0,-1 1 0,0-1 0,1 0-1,-1 1 1,1-1 0,-1 1 0,0 0 0,1 0-1,-1-1 1,1 1 0,0 0 0,-1 0 0,1 0 0,0 0-1,0 1 1,-1-1 0,1 0 0,0 0 0,0 1 0,0-1-1,0 1 1,1-1 0,-1 1 0,0-1 0,1 1 0,-1-1-1,1 1 1,-1 0 0,1-1 0,-1 3 0,21-3-192,419-1 109,-218-15 73,-93 4 65,-94 9-11,747-36 0,-648 36 41,-132 2 102,-13-2-156,1 1 0,-1 0 0,1 1 0,-16 2 0,-6 0-20,-959-2 8,920-4 14,-109-18 1,101 11-15,-19-13-121,99 23 117,1 1 1,-1 0 0,0 0 0,0 0-1,0 0 1,0 0 0,0 0 0,0 0-1,0 0 1,0-1 0,0 1 0,0 0-1,0 0 1,0 0 0,0 0 0,0 0-1,0 0 1,1-1 0,-1 1 0,0 0-1,0 0 1,0 0 0,-1 0 0,1 0 0,0 0-1,0-1 1,0 1 0,0 0 0,0 0-1,0 0 1,0 0 0,0 0 0,0 0-1,0 0 1,0-1 0,0 1 0,0 0-1,0 0 1,0 0 0,-1 0 0,1 0-1,0 0 1,0 0 0,0 0 0,0 0-1,0 0 1,0 0 0,0-1 0,-1 1-1,1 0 1,0 0 0,0 0 0,0 0-1,0 0 1,0 0 0,-1 0 0,17-3-952,-10 3 764,0 0 41,-1-1 1,0 1 0,0 1 0,0-1-1,0 1 1,0 0 0,0 0 0,0 0-1,0 1 1,0-1 0,0 1 0,-1 0 0,6 4-1,-4-3 43,0 0 0,0 0 0,0 0 0,0-1 0,0 0 0,1 0 0,-1 0 0,1-1 0,7 0 0,66 2-1137,-62-3 922,4 0 40,10 1-646,1-2 0,0-1 1,62-12-1,-37 0-479</inkml:trace>
  <inkml:trace contextRef="#ctx0" brushRef="#br0" timeOffset="346.53">2374 1 6045,'-12'4'-24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8:28.44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685 638 2648,'-14'7'10,"-80"45"-154,84-45 205,0 0 0,0 1 0,0-1 1,1 2-1,0-1 0,-11 16 0,6 8 1247,13-30-1262,1 0-1,-1 0 1,1 0 0,0-1-1,0 1 1,0 0 0,0 0-1,0 0 1,0 0 0,0 0-1,0 0 1,1 0 0,-1-1-1,1 1 1,0 0-1,-1 0 1,2 1 0,2 2-17,1-1 0,0 1 0,-1-1 1,1 0-1,7 4 0,-8-6-86,1 1-1,-1 0 1,0 0 0,0 0-1,0 1 1,0-1 0,-1 1-1,1 0 1,-1 0 0,0 1-1,0-1 1,2 6 0,5 15-594,-8-20 459,1 1 1,-1 0-1,0-1 1,-1 1 0,1 0-1,-1 0 1,0 0-1,0 7 1,-1-11 276,0 0 1,0 0 0,0 0 0,0 0 0,0 0 0,0 0-1,0 0 1,-1 0 0,1 0 0,-1-1 0,1 1 0,-1 0 0,0 0-1,0 0 1,0 0 0,0-1 0,0 1 0,0 0 0,0-1-1,-1 1 1,1-1 0,0 0 0,-1 1 0,0-1 0,1 0 0,-1 0-1,1 0 1,-1 0 0,0 0 0,0 0 0,0 0 0,0-1-1,1 1 1,-1-1 0,0 1 0,-3-1 0,-11 3 2493,-1 2 257,16-4-2681,0 0 0,1 1 0,-1-1 0,0 0 0,1 1 0,-1-1 0,1 0 0,-1 1 0,1-1 0,0 1 0,0-1 0,0 1 0,-1-1 0,1 1 0,1 2 0,-1 2 551,-1-4-583,1 0 0,0 0 0,0 0 1,0-1-1,0 1 0,0 0 0,0 0 0,1-1 1,-1 1-1,0 0 0,1 0 0,-1-1 0,1 1 0,0 0 1,0-1-1,-1 1 0,1-1 0,0 1 0,0-1 0,1 1 1,-1-1-1,0 0 0,0 1 0,1-1 0,2 2 1,65 46 1515,51 31 191,-92-65-1636,0-2 0,1-2 0,0 0-1,1-2 1,0-1 0,1-1 0,0-2-1,-1-1 1,2-2 0,39-1 0,-51-2-110,-1-1 1,1-1-1,-1 0 1,0-2 0,0 0-1,-1-2 1,35-15-1,-2-4 69,68-48-1,-83 49-93,0-2 0,-2-1 0,-1-2 0,-1-1 1,-2-2-1,-1-1 0,-2-1 0,-1-1 0,40-76 0,-58 94 8,-1-1 0,-1 0 1,-1 0-1,-1 0 0,0-1 0,-2 0 1,0 0-1,-1-32 0,-2 45-66,0-1-1,0 1 0,0 0 0,-1 0 1,0 0-1,-1 0 0,0 0 0,0 0 1,0 0-1,-1 1 0,-4-7 0,-11-13 11,-28-30 0,21 26-14,-25-30-46,-1 3 0,-4 3 0,-109-85 0,144 126 44,-1 1 1,0 0-1,-1 2 0,0 1 0,-1 0 0,0 2 0,0 1 0,0 0 0,-1 2 0,0 1 1,1 1-1,-1 1 0,0 1 0,0 2 0,0 0 0,0 2 0,1 0 0,-29 10 1,-19 7-29,1 4 0,2 3 0,-115 64 0,145-68 34,1 2 0,1 1 0,1 2 0,2 1 0,1 2 0,1 1 0,-38 53 0,38-41 12,2 2 1,-40 83-1,59-105 1,1 0-1,1 0 1,2 1-1,0 0 1,2 0-1,0 1 1,0 42-1,5-48 4,1 0-1,0 0 1,2-1-1,0 1 1,7 19 0,-6-27-4,1 0 0,1-1 1,0 0-1,0 0 0,1-1 1,1 1-1,0-2 0,17 19 1,-13-18 17,0 0 1,1 0 0,0-1 0,1-1 0,0 0-1,0-1 1,1-1 0,0 0 0,1-1 0,-1-1-1,1 0 1,24 4 0,14-2 86,0-2 0,79-3 0,-97-2-73,9-3-15,0-2 0,-1-3 0,0-1-1,50-17 1,-39 11 15,52-14 128,-2-5-1,172-81 1,-231 91-173,0-1 0,-2-3 0,-1-1 0,-1-2 0,-2-2 0,-1-2 0,66-78 0,-93 98-53,0-1-1,-2 0 0,0-1 0,-1 0 1,0 0-1,-1-1 0,-2 0 0,0-1 1,0 1-1,-2-1 0,0 0 0,-1-1 0,0-33 1,-3 43 2,1-2-84,-1 0 1,0 0-1,-1 0 1,0 0-1,-1 0 1,-1 1-1,0-1 1,0 1-1,-6-14 1,0 8-502,-1 1 0,0 0 1,-1 0-1,-1 1 0,0 0 1,-1 1-1,-20-16 1,18 17-820,-1 2 1,0 0 0,-1 1 0,0 1-1,0 0 1,-1 1 0,-23-6 0,-14-1-2127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8:24.895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 26 384,'0'0'481,"0"0"-432,0 0 0,0-1 0,0 1 0,-1 0 0,1-1 0,0 1 0,0 0 0,0-1 0,0 1-1,0 0 1,0-1 0,0 1 0,0 0 0,0-1 0,0 1 0,0 0 0,0-1 0,1 1 0,-1 0 0,0 0-1,0-1 1,0 1 0,0 0 0,0-1 0,1 1 0,-1 0 0,0 0 0,0-1 0,0 1 0,1 0 0,-1 0-1,0 0 1,1-1 0,157 1 150,-157 0-206,36 0-256,24 0-258,-61 0 398,-47 0-202,12 0-202,30 0 194</inkml:trace>
  <inkml:trace contextRef="#ctx0" brushRef="#br0" timeOffset="411.16">161 29 384,'0'-1'14,"0"0"0,0 0 1,0 1-1,1-1 0,-1 0 0,0 1 0,0-1 1,0 0-1,1 1 0,-1-1 0,0 0 0,1 1 0,-1-1 1,1 1-1,-1-1 0,1 0 0,-1 1 0,1-1 1,-1 1-1,1-1 0,-1 1 0,1 0 0,-1-1 1,1 1-1,0 0 0,-1-1 0,2 1 0,9-9 354,-7 8-318,-1 0 0,0 1-1,1-1 1,-1 1 0,0-1-1,1 1 1,-1 0 0,1 0 0,5 2-1,0-2 78,213 0-1364,-215 0 1001</inkml:trace>
  <inkml:trace contextRef="#ctx0" brushRef="#br0" timeOffset="1048.5">894 2 192,'-614'0'261,"586"0"-414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8:01.13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57 1358 7405,'-2'2'95,"-29"24"1858,29-25-1514,1 0 0,-1 0-1,0 0 1,0-1 0,0 1-1,0 0 1,0-1 0,1 1-1,-1-1 1,-3 0 0,5 0-378,1 0 1,-1 0-1,1 0 1,-1 0-1,1 0 1,-1 0-1,1 0 1,-1 0-1,1 0 0,0 0 1,-1 0-1,0-1 1,1 1-1,-1 0 1,1 0-1,-1-1 1,1 1-1,-1 0 1,1-1-1,-1 1 1,0 0-1,1-1 1,-1 1-1,0 0 1,1-1-1,-1 1 1,0-1-1,0 1 1,1-1-1,-1 1 1,0-1-1,0 1 1,0-1-1,0 1 1,1-1-1,-1 1 1,0-1-1,0 1 1,0-1-1,0 1 0,0-1 1,0 1-1,-1-1 1,1 1-1,0-1 1,0 1-1,0-1 1,0 1-1,-1-1 1,1 1-1,0-1 1,0 1-1,-1-1 1,1 0-1,-1 0 8,1 0-1,-1 0 1,1 0-1,0 0 1,-1 0-1,1 0 1,0-1-1,0 1 1,0 0-1,0 0 1,0 0-1,0 0 0,0-1 1,1 1-1,-1 0 1,0 0-1,1 0 1,-1 0-1,0 0 1,1 0-1,0 0 1,-1 0-1,2-2 1,46-60 398,-16 7 61,-22 40-282,-1-1 0,-1 0 1,0 0-1,-1-1 0,7-26 0,-16 61-236,1 0 1,0 0-1,3 26 0,0 5 750,-2-34-605,0-11-109,-1 1-1,1 0 1,0 0 0,1 0-1,-1 0 1,1 0 0,0-1-1,1 6 1,-1-7-30,0-1 1,0 0-1,0 0 0,0 0 1,0 0-1,1 0 1,-1 0-1,0 0 0,0 0 1,1 0-1,-1-1 1,0 1-1,1 0 0,-1-1 1,1 1-1,-1-1 1,1 0-1,-1 1 0,1-1 1,-1 0-1,1 0 1,-1 0-1,1 0 0,2-1 1,6 2 82,-8-1-92,0 0 0,0 1-1,0-1 1,0 0 0,0 0 0,0 0-1,0-1 1,0 1 0,0 0 0,0-1-1,0 1 1,0-1 0,-1 0 0,1 1-1,0-1 1,0 0 0,0 0 0,-1 0-1,1 0 1,0-1 0,-1 1 0,1 0-1,1-3 1,27-26 4,-22 17 6,66-113 7,-66 110-31,-1 0 1,-1-1-1,-1 0 0,0 0 0,-1 0 0,2-24 0,-5 21 3,0 6 49,-1 27-16,0 132-105,0-143 77,1 0-1,-1 0 1,1 0 0,-1 0-1,1 0 1,-1 0 0,1 0-1,0 0 1,0 0-1,0 0 1,0-1 0,0 1-1,0 0 1,1-1 0,-1 1-1,1-1 1,-1 0-1,1 1 1,-1-1 0,1 0-1,0 0 1,-1 0 0,1 0-1,0 0 1,0 0-1,0 0 1,3 0 0,3 2 0,1-1 0,-1-1 0,1 1 0,-1-1 0,14 0 0,-21-2-2,1 1 0,0 0 1,-1-1-1,1 1 0,-1-1 0,1 1 0,-1-1 0,1 0 1,-1 0-1,0 1 0,1-1 0,-1 0 0,0 0 0,0-1 0,0 1 1,0 0-1,2-2 0,18-27 62,-14 17-57,4-2-5,-2-1 0,0 0 0,0 0 0,-2-1 0,0 0 0,-1-1 0,0 0 0,-2 0 0,0 0 0,-1 0 0,1-25 0,-4 43 53,-1 1-66,1 1 9,0-1-1,0 1 0,0-1 0,0 1 0,0-1 0,0 1 1,0 0-1,0-1 0,1 1 0,-1-1 0,0 1 0,1-1 1,0 0-1,0 2 0,47 24-35,10 8 73,-49-31 17,0 0-1,0 1 1,0 0-1,-1 0 1,1 1-1,-1 0 1,-1 1-1,1 0 1,-1 0-1,10 14 1,-17-20-39,1 0 0,0 1 0,-1-1 0,1 0 0,-1 1 1,0-1-1,1 1 0,-1-1 0,0 1 0,0-1 0,0 1 0,0-1 1,0 1-1,0-1 0,0 1 0,0-1 0,-1 1 0,1-1 1,-1 0-1,1 1 0,-1-1 0,1 1 0,-1-1 0,0 0 1,0 1-1,1-1 0,-1 0 0,0 0 0,0 0 0,-3 2 1,-3 3-22,0 1 1,-1-2 0,-16 10 0,4-3 5,5-1-395,-62 40-3087,23-24-5758,47-26 5821</inkml:trace>
  <inkml:trace contextRef="#ctx0" brushRef="#br0" timeOffset="860.82">1707 826 7341,'-6'15'557,"-1"-1"0,-14 24 0,14-27 378,1 1-1,0 0 0,0 1 1,-5 16-1,13-43 4694,-3-17-5053,0 6-530,2 22-51,0 0 0,0 0 0,0 0 0,0 1 0,0-1 0,1 0 0,-1 1-1,1-1 1,2-1 0,6-14-19,7-18 22,-12 28-1,0-1 0,-1 0-1,0 0 1,-1-1-1,0 1 1,0-1 0,-1 1-1,1-14 1,-20 23-93,14 0 93,0 1 0,0 0-1,1 0 1,-1 0 0,1 0 0,-1 0-1,1 0 1,-1 1 0,1-1 0,0 1-1,-1 0 1,1 0 0,-3 4 0,-28 30 55,32-34-45,-1 2-7,0-1-1,1 1 1,-1-1 0,1 1-1,0 0 1,0 0 0,1-1-1,-1 1 1,1 0 0,-1 0-1,1 0 1,1 0 0,0 7-1,-1 5 48,2-14-41,-1 0 0,1-1 0,-1 1 0,1 0 0,-1-1 0,1 1 0,0-1 0,0 1 0,0-1 0,0 0 0,0 0 0,0 0 0,0 0 0,0 0 0,0 0 0,5 1 0,12 6 16,130 68 89,-148-75-106,-1-1-1,1 0 1,-1 1-1,1-1 0,0 1 1,-1-1-1,0 1 0,1-1 1,-1 1-1,1-1 0,-1 1 1,0 0-1,1-1 1,-1 1-1,0-1 0,1 1 1,-1 0-1,0-1 0,0 1 1,0 0-1,0-1 0,0 1 1,0 0-1,0 0 1,0-1-1,0 1 0,0 0 1,0-1-1,0 1 0,0 0 1,0-1-1,-1 1 0,1 0 1,0-1-1,0 1 0,-1-1 1,0 2-1,-13 17 16,13-18-27,-3 3 8,1-1 5,0 0 1,0 0-1,0 1 1,0-1-1,1 1 0,-1-1 1,1 1-1,0 0 1,0 0-1,0 0 1,1 0-1,-1 0 0,1 1 1,0-1-1,0 0 1,0 7-1,1-11 183,0 0-185,0-1-1,0 1 0,0-1 1,0 1-1,-1 0 0,1-1 1,0 1-1,0-1 1,0 1-1,0-1 0,0 1 1,0-1-1,0 1 1,1 0-1,-1-1 0,0 1 1,0-1-1,0 1 0,0-1 1,1 1-1,-1 0 1,0-1-1,0 1 0,1-1 1,-1 1-1,0 0 0,0-1 1,1 1-1,0 0 1,7-9-14,2 0 0,-1 1 1,1 1-1,14-9 0,15-11-32,-26 17 46,17-14 81,0-1 0,49-54 1,-72 70-53,0 0 0,0 0 0,-1-1 0,0 0 0,-1 0-1,0-1 1,-1 0 0,0 0 0,0 0 0,-1 0 0,-1 0 0,0 0 0,-1-1 0,1-13 0,-2 24-28,-1 1-1,1-1 0,0 0 1,-1 0-1,1 0 1,-1 0-1,1 0 0,-1 0 1,1 1-1,-1-1 1,0 0-1,1 1 0,-1-1 1,0 0-1,0 1 1,0-1-1,1 1 0,-1-1 1,0 1-1,0-1 1,0 1-1,0 0 0,0-1 1,0 1-1,0 0 1,0 0-1,0-1 0,0 1 1,0 0-1,0 0 1,0 0-1,-1 1 0,-1-1 2,0-1 0,0 2 0,0-1 0,0 0 0,0 0 0,0 1-1,0 0 1,0 0 0,-5 1 0,-1 7 10,0 0 1,0 1-1,0 0 1,1 0-1,1 1 0,-7 13 1,5-11 45,2-1 19,0 1 0,0 1-1,1-1 1,1 1 0,1 0 0,0 1-1,0-1 1,1 1 0,1-1-1,0 30 1,2-43-77,1 0-1,0 0 1,0 1 0,0-1 0,0 0-1,0 0 1,0 0 0,0 0-1,0 0 1,0 0 0,0 0 0,0-1-1,1 1 1,-1 0 0,0-1-1,0 1 1,1 0 0,-1-1 0,1 0-1,-1 1 1,0-1 0,1 0-1,-1 0 1,3 0 0,39 5-44,66-8-3864,-84 0 252,0-1-1,29-8 0,-34 10 481</inkml:trace>
  <inkml:trace contextRef="#ctx0" brushRef="#br0" timeOffset="2200.23">2762 522 9965,'7'-23'1425,"2"-1"732,-7-47 2814,-2 71-4699,-5 0-180,1 1 0,0 0 0,-1 1 0,1-1 0,0 1 0,0-1 0,0 1 0,0 1 0,0-1 0,1 0 0,-1 1 0,1 0 0,-1 0 0,1 0 0,0 0 0,0 0 1,0 1-1,-3 5 0,-8 11 209,1 1 1,-11 23-1,24-42-277,-8 12 0,1 1-1,1 0 0,1 0 0,0 0 1,1 1-1,0-1 0,1 1 0,1 0 1,0 28-1,2-43-19,0 1 0,1-1 0,-1 0 0,0 0 0,0 1 0,1-1 1,-1 0-1,1 0 0,-1 0 0,1 1 0,0-1 0,-1 0 0,1 0 0,0 0 0,0 0 0,-1 0 0,1 0 0,0-1 1,0 1-1,0 0 0,2 1 0,0 0-130,1 0 0,0 0 0,0-1 0,0 1-1,0-1 1,6 2 0,5-1-1829,0 0-1,26 0 0,-37-2 1530,1-1 1,-1 0-1,0-1 1,0 1-1,0-1 1,-1 0-1,1 0 0,0 0 1,-1-1-1,1 1 1,-1-1-1,5-4 1,39-40-3396,-39 37 3566,-1 1 0,1-1 0,-2-1 0,1 1 0,-2-1 0,1 0 0,-1-1 0,6-23 0,-7 20 1625,-1-1 0,-1 1 0,0-30 1892,-5 59-1360,0-7-1498,-1 1 0,1-1 0,0 1 1,0-1-1,1 1 0,0 0 0,1-1 1,0 1-1,0 0 0,0 14 0,1-6 256,0-10-274,-1 0 1,1 1-1,1-1 1,-1 0-1,1 0 1,0 0 0,4 12-1,-4-16-323,0 0 0,1 0 0,-1-1 0,1 1 0,-1 0 0,1-1 0,0 1 0,0-1 1,0 0-1,-1 1 0,1-1 0,0 0 0,0 0 0,1 0 0,-1-1 0,0 1 0,0 0 0,0-1 0,1 1 0,-1-1 0,0 0 0,0 0 0,1 0 0,-1 0 0,4 0 0,-1 0-3,-1 0-33,0 0-1,0 1 0,-1-1 0,1 0 0,0-1 0,0 1 0,0-1 1,0 0-1,-1 0 0,1 0 0,0 0 0,-1 0 0,1-1 0,-1 0 1,0 0-1,1 0 0,-1 0 0,4-3 0,14-16 7,-2 5-19,-2-1 1,25-31 0,-38 42-3,1 0 1,-1-1-1,-1 0 0,1 1 0,-1-1 1,-1 0-1,1 0 0,-1-1 0,0 1 0,-1 0 1,0-1-1,1-12 0,-2 18-17,0 0 0,0 0 1,0 1-1,0-1 0,0 0 0,-1 1 0,1-1 1,-1 0-1,1 1 0,-1-1 0,1 1 0,-1-1 0,0 1 1,0-1-1,0 1 0,0-1 0,-1-1 0,-29-13-58,17 11 25,-1 2-1,1 0 0,-1 0 1,0 1-1,0 1 1,-28 2-1,29-1 21,7 0-85,1 1-1,-1 0 1,1 1 0,0 0-1,0 0 1,0 0 0,0 1-1,0-1 1,0 1-1,1 1 1,-1-1 0,1 1-1,0 0 1,0 0 0,0 1-1,-5 6 1,5-6-325,1 0 0,-1 1 0,1 0 0,0 0 0,0 0 0,1 1-1,-1-1 1,1 1 0,1 0 0,0-1 0,-1 1 0,2 0 0,-1 1 0,0 8 0,2-14 246,0 1 0,1-1 1,-1 0-1,0 0 0,1 0 0,-1 0 0,1 0 1,0 1-1,-1-1 0,1 0 0,0-1 0,0 1 1,1 0-1,-1 0 0,0 0 0,0-1 0,1 1 1,-1 0-1,1-1 0,0 1 0,-1-1 0,1 0 1,0 0-1,0 1 0,0-1 0,0 0 1,0-1-1,0 1 0,0 0 0,4 0 0,6 2-466,0-1 0,0-1 0,1 0 0,17-1 0,-16-1 242,-7 1 327,0-1 0,-1 0-1,1 0 1,-1-1 0,0 0-1,1 0 1,-1 0 0,8-5-1,51-32 154,-30 17 276,14-8 1166,59-46 0,-87 59-565,-2 0-1,1-1 1,-2-1-1,-1-1 1,18-25-1,-34 43-848,0 0-1,0 0 1,0 0-1,-1 0 0,1 0 1,0 0-1,-1 0 1,0 0-1,1-1 1,-1 1-1,0 0 1,0-4-1,0 5 168,-41 4 680,34 0-815,1 1 0,0 0 1,0 0-1,0 1 0,0 0 0,0 0 0,-7 10 0,-34 45 392,42-53-517,-1 1 0,2-1 1,-1 1-1,1 1 0,0-1 0,1 1 0,0-1 1,0 1-1,1 0 0,0 0 0,0 0 0,1 0 0,0 17 1,2-25-7,-1 0 1,0 0 0,0 1 0,1-1-1,-1 0 1,1 0 0,-1 0 0,1 0-1,-1 0 1,1 0 0,0 0 0,0 0-1,-1 0 1,1-1 0,0 1 0,0 0-1,0 0 1,0-1 0,0 1 0,0 0-1,0-1 1,0 1 0,0-1 0,0 1-1,0-1 1,0 0 0,0 1 0,1-1-1,-1 0 1,0 0 0,2 0 0,46 2 38,-37-2-20,-8-1-19,0 0 1,1 0-1,-1 0 0,0 0 0,1 0 0,-1-1 0,0 0 1,0 0-1,0 0 0,0-1 0,-1 1 0,7-6 0,43-43 105,-41 39-59,-1 1-10,-1-1 0,-1 0 0,0-1 0,-1 1 0,0-2 0,-1 1-1,0-1 1,-1 0 0,7-25 0,-7 12-46,0-1 0,-2 0 1,-2 0-1,0-37 0,-2 54 13,1 5-2,-1 0 1,0-1-1,0 1 0,-1 0 0,1-1 0,-1 1 1,-1 0-1,1 0 0,-1 0 0,0 0 0,0 0 1,-6-10-1,7 15-6,0 0 1,0 0-1,0 0 1,0 0-1,1 1 1,-2-1-1,1 0 1,0 0-1,0 1 1,0-1-1,0 0 1,0 1-1,0-1 1,-1 1-1,1-1 1,0 1-1,-1 0 0,1 0 1,0-1-1,0 1 1,-1 0-1,1 0 1,0 0-1,-1 1 1,1-1-1,0 0 1,-1 0-1,1 1 1,0-1-1,0 1 1,0-1-1,-3 2 1,1-1 6,0 1-1,0 0 1,0 0 0,0 0 0,0 0-1,1 1 1,-1-1 0,1 1 0,-1 0 0,1 0-1,-2 3 1,-2 4 68,2 0 0,-1 0-1,1 0 1,1 1 0,0-1-1,0 1 1,0 13 0,0 7 403,2 38 0,1-40-194,1-24-240,0 0 1,1 0 0,-1 0 0,1 0-1,0-1 1,0 1 0,0-1 0,1 1-1,0-1 1,0 0 0,0 0 0,0 0-1,0 0 1,1-1 0,0 1 0,0-1-1,0 0 1,6 4 0,-4-2 59,1-1 1,0 0-1,0 0 0,1 0 1,-1-1-1,1 0 1,0 0-1,0-1 0,0 0 1,0 0-1,8 0 0,-16-2-94,8 0 137,0 0 1,-1 0 0,1-1-1,11-2 1,-15 2-131,-1-1 1,0 1-1,0-1 1,1 0-1,-1 0 1,0 0-1,0 0 0,-1 0 1,1-1-1,0 0 1,3-4-1,33-44 177,55-93 0,-54 80 735,-38 60-872,1 0 1,-2 0-1,1-1 1,0 1-1,-1 0 1,0-1-1,0 1 1,0-1-1,0 0 0,-1 1 1,0-6-1,-2 9-55,0 0-1,0 1 0,0-1 0,-1 1 0,1-1 0,0 1 1,0 0-1,0 0 0,-1 0 0,1 0 0,0 0 1,-3 1-1,-4-1-21,5 1 24,0 0 0,-1 1 0,1 0 0,0 0 1,0 0-1,0 0 0,0 0 0,1 1 1,-1 0-1,0 0 0,1 0 0,0 0 0,0 0 1,0 1-1,0 0 0,-2 4 0,-6 6 53,1 1 0,1 0 1,-9 19-1,14-23 35,1 0 1,0 1 0,0-1 0,1 1 0,1-1-1,0 1 1,1 0 0,1 14 0,-1-6 206,0-18-286,1 0 0,0 0 1,0 0-1,0 0 0,0-1 1,0 1-1,0 0 0,0-1 1,0 1-1,0-1 0,1 1 1,-1-1-1,1 0 1,-1 1-1,1-1 0,0 0 1,-1 0-1,1 0 0,0 0 1,0 0-1,0-1 0,-1 1 1,1-1-1,0 1 0,0-1 1,0 1-1,3-1 0,7 2 9,0 0 1,0 0-1,15-1 0,-13-2-42,1-1 1,0 0-1,-1-1 0,0 0 1,0-2-1,0 1 0,0-2 1,-1 0-1,1-1 0,21-15 1,-29 20-100,64-43-2256,-63 40 1242,-1 0 1,0 0-1,0-1 0,0 0 1,-1 0-1,0 0 1,9-14-1,-12 2-5836,-2 10 3371</inkml:trace>
  <inkml:trace contextRef="#ctx0" brushRef="#br0" timeOffset="3163.88">186 2319 6981,'-3'18'3305,"11"-35"-153,4-8-2705,24-19 403,-27 36-603,-1-1 0,0 0 0,-1-1 0,8-13 0,-6 4 269,-2-1 0,0-1-1,-1 0 1,4-27 0,-2 12 200,-5 0-262,-3 35-401,0 5 2,0 212 182,0-212-213,1-1 1,0 1-1,-1-1 1,1 1-1,0-1 1,1 1-1,-1-1 1,1 0-1,-1 0 1,1 0-1,0 0 1,0 0-1,1 0 0,-1 0 1,0-1-1,1 1 1,0-1-1,-1 1 1,1-1-1,6 3 1,-3-1 58,0-1 0,0 0 0,1 0 0,-1 0 0,0-1 0,1 0 1,0 0-1,-1-1 0,1 0 0,9 0 0,-11-1-86,-1 0 1,1 0-1,0-1 0,-1 1 1,1-1-1,-1 0 0,0-1 1,1 1-1,-1-1 0,6-3 1,-1-1-11,-1 0 0,1-1 0,8-9 0,-11 11 25,8-8-10,0 0 1,-1-2 0,0 1 0,-2-2 0,1 1-1,-2-2 1,0 1 0,-1-1 0,-1-1-1,0 0 1,-2 0 0,0 0 0,-1-1 0,0 0-1,-2 0 1,2-30 0,-5 11 21,0 24-33,0 27-43,1-10 56,-1-1 1,1 1-1,0 0 1,0 0 0,0-1-1,1 1 1,-1 0-1,1-1 1,-1 0-1,1 1 1,0-1 0,3 3-1,32 33 272,-22-25-15,24 29 588,-13-14-365,43 35 1,-61-56-474,1 0 0,1-1 1,-1 0-1,1-1 0,0 0 1,1 0-1,-1-1 0,1-1 1,15 4-1,21 1-151,-47-8 67,0 0 1,1 1-1,-1-1 1,0 0 0,0 0-1,1 1 1,-1-1 0,0 0-1,0 0 1,1 1 0,-1-1-1,0 0 1,0 1-1,0-1 1,0 0 0,1 1-1,-1-1 1,0 0 0,0 1-1,0-1 1,0 1-1,0-1 1,0 0 0,0 1-1,0-1 1,0 0 0,0 1-1,0-1 1,0 0 0,-1 1-1,1-1 1,0 1-1,0-1 1,0 0 0,0 1-1,0-1 1,-1 0 0,1 0-1,0 1 1,0-1 0,-1 0-1,1 1 1,0-1-1,0 0 1,-1 0 0,1 0-1,0 1 1,-1-1 0,1 0-1,0 0 1,-1 0 0,-35 11-4123,-1-2 0,-59 8 1,55-12 1189</inkml:trace>
  <inkml:trace contextRef="#ctx0" brushRef="#br0" timeOffset="3513.91">235 1804 12101,'0'-98'4807,"0"95"-4753,1 0 1,0 0-1,0 0 0,-1 0 1,2 0-1,-1 0 1,0 0-1,1 1 1,-1-1-1,1 1 1,-1-1-1,1 1 1,0-1-1,0 1 1,1 0-1,-1 0 1,0 0-1,1 0 1,-1 0-1,1 1 1,4-3-1,-2 1-298,1 0 1,0 0-1,1 1 0,-1-1 0,0 1 1,1 1-1,-1-1 0,1 1 0,8 0 1,-14 1-191,1 1 0,-1-1 1,0 1-1,0 0 1,1 0-1,-1-1 0,0 1 1,0 0-1,0 0 0,0 0 1,0 0-1,0 0 0,0 0 1,0 0-1,0 1 0,-1-1 1,2 1-1,-2-1 108,5 12-2963</inkml:trace>
  <inkml:trace contextRef="#ctx0" brushRef="#br0" timeOffset="5748.65">1619 1833 6529,'2'-20'1348,"1"0"1,1 0 0,1 0 0,10-27 0,-14 59 3221,3 56-3517,-4 139 1037,0-203-2044,1 0 1,0-1-1,0 1 1,0 0-1,0 0 1,0-1-1,1 1 1,0-1-1,-1 0 1,1 1-1,1-1 0,-1 0 1,0 0-1,1 0 1,-1 0-1,6 3 1,-5-3 0,1 0 0,0 0 0,-1 0 0,1-1 0,0 1 0,1-1 1,-1 0-1,0-1 0,0 1 0,1-1 0,-1 0 0,1 0 0,8 1 0,-9-2-37,-1 0 0,1 0 0,0-1 0,-1 1 0,1-1 0,0 0 0,-1 0 0,1 0 0,-1-1 0,0 1 0,7-4 0,-4 0-10,1-1 0,0 0-1,-1 0 1,6-8-1,50-62-15,81-131 0,-137 198-5,-4 5 9,0 2 6,-1 1 0,0-1 0,0 0-1,-1 1 1,1-1 0,0 0 0,-1 0-1,1 0 1,-1 1 0,1-1 0,-1 0-1,0 0 1,0 0 0,0 0 0,0 0-1,0-2 1,0 3-10,0 4 52,-1 0-34,1-1 1,-1 1-1,0-1 0,0 0 1,0 1-1,0-1 0,0 0 0,-1 0 1,1 1-1,-1-1 0,1 0 1,-1 0-1,0-1 0,-4 4 1,3-2-2,0 0 1,1 0 0,-1 0-1,1 0 1,-1 0 0,1 1 0,0-1-1,-2 5 1,-2 10-6,2-7 4,0 0 0,1 0 0,1 1-1,0-1 1,0 1 0,0 15 0,2-25 3,0 0 0,0 0 0,0 1 0,1-1 0,-1 0 0,0 0 0,1 1 0,-1-1 1,1 0-1,0 0 0,0 0 0,0 0 0,0 0 0,0 0 0,1 0 0,-1 0 0,3 3 0,1-1 76,0-1 0,0 0 0,0 0 0,0-1 0,0 1 0,8 2 0,-4-3 17,-1 1 0,1-1 0,0-1 0,0 0 0,-1 0 0,1-1 0,10 0-1,-11 0-74,-5-1-19,0 0 0,-1 0 0,1 0 0,0-1 0,-1 1 0,0-1 0,1 0 0,-1 0 0,0 0 0,1 0 0,-1 0 0,0 0 0,-1 0 0,1-1 0,0 1 0,-1-1 0,1 1 0,-1-1 0,1-3 0,5-5 5,-2-1 0,0-1-1,5-15 1,-8 16-16,-1 0-1,0 1 0,0-1 1,-2-15-1,1 5-26,-1 20 37,0 0 0,0-1 0,0 1-1,0 0 1,0 0 0,-1 0 0,1 0-1,-1 1 1,1-1 0,-1 0 0,0 0 0,0 1-1,1-1 1,-1 1 0,0 0 0,-1 0-1,1-1 1,0 1 0,0 0 0,0 1 0,-1-1-1,-2 0 1,-4-2 2,1 0 0,-1 0 0,0 1 0,0 1 0,-11-1 0,-52 2-1161,78-1 1144,0 0 0,0 0-1,0 0 1,0-1 0,0 0-1,0 0 1,8-5 0,47-26-10,-18 8 35,-24 15-6,2 0 0,-1 2 0,1 0 0,0 1 0,1 1 1,-1 1-1,1 1 0,0 1 0,29 0 0,-47 3 8,-1 0 0,1 0 0,0 1 0,0-1 0,-1 1 0,1 0 0,0 0 0,-1 1 0,1-1 1,-1 1-1,0-1 0,1 1 0,5 5 0,-3-2 33,1 1 1,-2 1-1,1-1 1,-1 1 0,7 10-1,-5-5 11,1 0-1,-1 1 1,-1-1-1,0 1 1,-1 1-1,-1-1 1,0 1-1,0 0 1,-2 0-1,0 0 1,1 14-1,-3-236-108,1 202 43,-1 1-1,2 0 1,-1 0 0,0-1-1,1 1 1,0 0-1,1 0 1,-1 1-1,1-1 1,3-5 0,2-1-1,0 1 0,0 0 1,13-12-1,-18 20 12,0 0 0,0-1 1,1 1-1,-1 1 0,1-1 0,0 0 0,-1 1 0,1 0 0,0 0 1,0 0-1,0 0 0,0 1 0,0-1 0,0 1 0,0 0 0,6 1 1,-9-1-1,1 1-1,0-1 0,0 1 1,0 0-1,0 0 0,-1 0 1,1 0-1,0 0 0,-1 0 1,1 1-1,0-1 0,-1 0 0,0 1 1,1 0-1,-1-1 0,0 1 1,0 0-1,2 3 0,21 39 7,-19-34 28,2 3-22,0 1 1,-1 0-1,-1 0 0,0 1 1,-1-1-1,0 1 0,-1 0 1,1 24-1,-4-39-11,0-26 2,0-67-48,1 90 42,-1 0 1,1 1-1,0-1 0,0 0 1,1 1-1,-1-1 0,0 1 0,1-1 1,0 1-1,-1 0 0,1-1 0,0 1 1,0 0-1,0 0 0,0 1 0,1-1 1,-1 0-1,0 1 0,1-1 0,0 1 1,3-2-1,6-3 0,0 1 0,0 0 0,17-4 0,28-1 36,-40 7-35,-1 1 0,1-2 0,26-9 0,-39 11-1,1 0 1,-1 0 0,0-1-1,1 1 1,-1-1 0,0 0-1,-1 0 1,1-1-1,-1 1 1,1-1 0,-1 1-1,0-1 1,0 0 0,-1 0-1,1-1 1,-1 1 0,2-6-1,2-6-1,-1-1 0,-1 0 0,-1-1-1,0 1 1,0-19 0,-3-91 49,-2 58-85,2 68 40,0-1 1,0 1-1,0 0 0,-1 0 0,1-1 1,0 1-1,-1 0 0,1 0 0,-1 0 0,1-1 1,-1 1-1,0 0 0,1 0 0,-2-1 1,-4-11 43,4 12-49,1 1 0,-1 0 0,1 0 0,0 0 0,-1 0 1,1 0-1,-1 0 0,1 0 0,-1 0 0,1 0 1,-1 1-1,1-1 0,-2 1 0,-1 8 0,1 0 1,0 0-1,0 0 0,0 0 0,1 0 1,0 12-1,-9 93 250,6 186-1,7-168 158,1-80-330,2 0 1,3 0-1,14 52 1,-5-24-130,-13-60 120,-1 1 0,0 31 0,-3-51-37,0-33-66,0-507-266,0 534 298,0 0 0,0 0-1,0 0 1,1 0 0,0 0 0,0 0-1,0 0 1,1 0 0,0 1 0,0-1-1,0 0 1,4-6 0,-5 10 6,0 1 0,-1-1 0,1 1-1,0-1 1,-1 1 0,1 0 0,0-1 0,-1 1 0,1 0 0,0-1 0,0 1-1,-1 0 1,1 0 0,0 0 0,0 0 0,0 0 0,-1 0 0,1 0 0,0 0-1,0 0 1,0 0 0,-1 0 0,1 0 0,0 1 0,0-1 0,-1 0 0,1 1-1,0-1 1,-1 0 0,1 1 0,0-1 0,-1 1 0,1-1 0,0 1-1,0 0 1,17 24-11,-14-18 14,64 82 101,-59-79-96,0 0-1,1 0 0,0-1 1,1-1-1,0 0 0,14 9 1,-23-16-2,1 0 0,-1 1 0,0-1 0,1 0 0,-1-1 0,1 1 0,-1 0 0,1-1 0,0 1 0,-1-1 0,1 0 0,0 0 0,-1 0 0,1 0 0,0 0 0,-1-1 0,1 1 0,-1-1 0,1 1 0,-1-1 0,4-2 0,-2 1-8,0-1 0,-1 0 0,0 1 1,0-1-1,0-1 0,0 1 0,0 0 0,0-1 1,-1 1-1,0-1 0,0 0 0,2-4 0,6-14 3,0-1-1,-2 0 0,-1-1 1,8-47-1,-9 23-61,-1-75 0,-6 122 61,1 0-1,-1 0 0,1 0 0,-1 0 1,0 0-1,1 1 0,-1-1 0,0 0 1,1 0-1,-1 1 0,0-1 1,0 0-1,0 1 0,0-1 0,0 1 1,0-1-1,0 1 0,0-1 0,0 1 1,0 0-1,0-1 0,0 1 1,0 0-1,0 0 0,-2 0 0,1-1-3,0 1-1,-1 0 1,1 0-1,0-1 1,0 1-1,0 1 0,0-1 1,0 0-1,0 0 1,0 1-1,0-1 1,0 1-1,0 0 1,-4 1-1,0 5 5,0-1-1,0 1 1,0 0 0,1 1 0,0-1-1,0 1 1,1 0 0,-6 16-1,-22 74-28,30-91 22,-1 9-86,1-1 0,0 0 0,0 1-1,2 17 1,0-33-35,3-1 122,0 0 0,1 0 0,-1 0 0,0 0 0,0-1-1,-1 0 1,1 1 0,0-1 0,0 0 0,-1 0 0,0-1 0,1 1 0,-1 0-1,0-1 1,0 0 0,0 1 0,0-1 0,1-3 0,7-11 41,13-36 0,-10 23-97,21-43 36,-34 73 26,0 0 0,0-1 0,1 1 0,-1 0 0,0-1 0,0 1 0,0 0 0,1 0 0,-1-1 0,0 1 0,0 0 0,1 0 0,-1-1 0,0 1 0,0 0 0,1 0 0,-1 0 0,0-1 0,1 1 0,-1 0 0,0 0 0,1 0 0,-1 0 0,0 0 0,1 0 0,-1 0 0,0 0 0,1 0 0,-1 0 0,0 0 0,1 0 0,-1 0 0,0 0 0,1 0 0,-1 0 0,0 0 0,1 0 0,-1 0 0,0 0 0,1 0 0,-1 1 0,0-1 0,1 0 0,-1 0 0,0 0 0,0 1 0,1-1 0,-1 0 0,0 1 0,0-1 1,1 0-1,-1 0 0,0 1 0,0-1 0,0 0 0,0 1 0,0-1 0,1 0 0,-1 1 0,0-1 0,0 0 0,0 1 0,8 23 20,-8-24-25,2 7 4,0 0-1,1 0 1,0 0-1,0-1 1,0 1-1,0-1 1,8 10-1,-9-14 14,0 1-1,0-1 1,1 0-1,-1 0 1,1 0-1,-1 0 1,1 0-1,-1-1 0,1 1 1,0-1-1,0 1 1,0-1-1,0 0 1,0 0-1,0-1 1,0 1-1,0 0 1,7-1-1,-9 0-10,0-1 0,0 1 1,0-1-1,0 0 0,0 0 0,-1 1 0,1-1 0,0 0 0,0 0 1,0 0-1,-1 0 0,1 0 0,0 0 0,-1 0 0,1 0 0,-1 0 1,1 0-1,-1 0 0,0 0 0,1-3 0,8-29 17,-7 28-14,10-36-30,2 1 0,2 1-1,1 1 1,2 1 0,45-66-1,-44 65-35,-19 37 27,-4 16 72,-17 26-54,16-29 9,-1-1 0,-1 0-1,-12 19 1,15-26 11,1 1-1,-1-1 1,1 1-1,0 0 1,0 0-1,1 0 1,-1 0-1,1 0 1,0 0 0,0 10-1,1 59 35,2-39-12,-3-33-11,1 0 0,0 0 0,0 1-1,1-1 1,-1 0 0,0 0 0,1 0-1,-1 0 1,1 0 0,0 0 0,-1 0-1,1 0 1,0 0 0,0 0 0,0 0-1,1 0 1,-1 0 0,0-1 0,1 1 0,-1-1-1,1 1 1,0-1 0,-1 1 0,1-1-1,0 0 1,0 0 0,0 0 0,0 0-1,0 0 1,0 0 0,0-1 0,0 1 0,0-1-1,0 1 1,0-1 0,4 0 0,-1 1-5,0-1 0,-1 1 0,1-2 0,-1 1 0,1 0 0,-1-1 0,1 0 0,-1 0 0,1 0 0,-1 0 0,1-1 0,-1 0 0,0 0 0,0 0 0,6-4 0,2-4 20,0 0-1,0 0 0,13-16 0,-20 20-27,15-16-26,0-2 0,-2 0-1,0-1 1,24-48 0,-33 56 10,-2-1 0,0-1 0,-1 1 0,0-1-1,-2 0 1,0 0 0,-2-1 0,2-29 0,-3 26 2,0 17 12,-1-1-1,1 0 1,-1 1 0,0-1-1,-1 0 1,0 1 0,0-1-1,-3-9 1,2 12-7,0 1 1,0-1-1,0 1 1,0 0-1,-1-1 1,1 1-1,-1 0 1,0 1-1,0-1 1,0 0-1,-1 1 1,1 0-1,0 0 1,-1 0-1,0 0 1,1 0-1,-1 1 1,0-1-1,0 1 1,0 0-1,0 0 1,0 1-1,0-1 1,0 1-1,0 0 1,-5 0-1,9 1 8,-1-1-1,0 0 0,0 1 0,0-1 1,0 1-1,1-1 0,-1 1 1,0 0-1,0-1 0,1 1 0,-1 0 1,0-1-1,1 1 0,-1 0 1,1 0-1,-1-1 0,1 1 1,-1 0-1,1 0 0,0 0 0,-1 0 1,1 0-1,0 0 0,0 0 1,0 1-1,-6 32 27,5-26-1,-3 25 562,2 58-1,2-63-271,1-19-236,0-1 1,1 1-1,0-1 0,0 1 0,1-1 1,0 0-1,0 0 0,1 0 1,0-1-1,1 1 0,-1-1 0,1 0 1,1 0-1,5 6 0,-2-4-34,-1 0-1,1-1 0,0 0 0,1-1 1,0 1-1,0-2 0,0 0 1,1 0-1,18 7 0,-3-7-259,1-1-1,-1-1 1,1-1 0,0-1-1,36-3 1,-31 1-1111,-26-1 815,0 1 0,0-2 0,0 1 0,-1 0-1,1-1 1,0 0 0,-1-1 0,1 1 0,-1-1 0,8-5 0,2-2-2503,0-2 0,15-13 1,-9 5-1110</inkml:trace>
  <inkml:trace contextRef="#ctx0" brushRef="#br0" timeOffset="6094">3976 1056 18714,'-21'7'178,"3"0"851,-1 0-1,0-2 1,0 0 0,-1-1 0,-30 2-1,46-6 1201,27 0-2137,-12-2-218,-1 0 0,1 0 1,-1-1-1,0 0 0,1-1 0,-2 0 0,1 0 0,16-11 0,9-3-849,242-113-14067,-216 104 10580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7:56.480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523 367 4704,'-15'0'303,"0"0"-1,0 1 0,-1 0 0,1 1 1,0 1-1,-17 5 0,-266 74 5306,269-75-4900,16-5-166,0 0 0,0-1 0,-19 0-1,31-1 613,17 0-932,-11 0-204,6 1 33,-1-1 0,1-1-1,0 1 1,0-2 0,-1 0 0,1 0-1,-1 0 1,13-6 0,48-18 92,2 3 1,74-14 0,-55 15-85,700-157 39,-136 33 758,-583 127 102,-73 19-949,0 0-1,0-1 0,0 1 1,-1 0-1,1 0 0,0 0 1,0 0-1,0 0 0,0 0 1,0 0-1,-1-1 0,1 1 1,0 0-1,0 0 0,0 0 1,0 0-1,0-1 0,0 1 1,0 0-1,-1 0 0,1 0 1,0-1-1,0 1 0,0 0 1,0 0-1,0 0 0,0 0 1,0-1-1,0 1 0,0 0 1,0 0-1,0 0 0,0-1 1,0 1-1,1 0 0,-1 0 1,0 0-1,0-1 0,0 1 1,0 0-1,0 0 0,0 0 1,0 0-1,0-1 0,1 1 1,-1 0-1,0 0 0,0 0 1,0 0-1,0 0 0,0 0 1,1-1-1,-51 5 72,0 2 0,0 2 0,-61 18 1,25-5-60,-401 82-66,-418 99-32,857-191 45,20-6-16,1 3-1,-37 13 1,71-20 15,1 0 0,-1-1 0,1 1 0,9-2 0,226-69-60,-53 14 44,-133 39 54,0 4-1,1 2 1,0 2 0,64-1 0,-121 10-35,-19 3 51,-14 18-6,-7-6-26,-11 4-14,7-6 56,34-9-18,0-1 0,0-1 0,0 0 0,-1 0 0,1 0 0,-12-1 0,20-1-10,-1 0 1,1-1-1,0 1 0,0-1 1,0 0-1,0 1 0,0-1 1,0 0-1,0 1 1,0-1-1,0 0 0,0 0 1,1 0-1,-1 0 0,0 0 1,0 0-1,1 0 1,-1 0-1,1 0 0,-1 0 1,1 0-1,-1 0 0,1-1 1,0 1-1,-1 0 1,1 0-1,0 0 0,0-1 1,0 1-1,0-2 0,-2-50 151,2 41-134,1 10-20,0 0 1,0 0-1,0 0 0,0-1 1,0 1-1,0 0 0,0 0 1,1 1-1,-1-1 1,1 0-1,-1 0 0,1 1 1,0-1-1,0 1 0,0-1 1,0 1-1,0 0 1,3-2-1,13-11-31,-18 13 30,1 1 0,-1 0 0,0-1-1,0 1 1,0 0 0,1 0 0,-1-1 0,0 1 0,0 0 0,1 0 0,-1-1 0,0 1 0,0 0 0,1 0-1,-1 0 1,0 0 0,1 0 0,-1-1 0,0 1 0,1 0 0,-1 0 0,0 0 0,1 0 0,-1 0-1,0 0 1,1 0 0,-1 0 0,0 0 0,1 0 0,0 0 0,4 11-8,-3 35 86,0-3 175,11-3 36,107 372 861,-102-333-1107,-4 1 0,-3 0 1,1 109-1,-12-48 153,0-140-193,-1 0 0,1 0 0,-1 0 1,1 0-1,-1-1 0,1 1 1,-1 0-1,0 0 0,1 0 0,-1-1 1,0 1-1,1 0 0,-1 0 0,0-1 1,0 1-1,0-1 0,0 1 0,0-1 1,0 1-1,0-1 0,0 0 1,0 1-1,0-1 0,0 0 0,0 0 1,0 0-1,0 0 0,0 0 0,-1 0 1,-40 1-15,35-1 25,-5 1-8,0-1-1,0 0 1,0-1 0,0 0 0,1-1-1,-1 0 1,1-1 0,-1 0 0,1-1-1,-16-8 1,14 5-16,0-1 0,1 0 0,-1-2 0,2 1 1,-1-1-1,-12-15 0,-53-75 23,64 81-53,13 19 39,-1-1-5,1 0 0,-1-1 0,0 1 0,0 0 1,0 0-1,1 0 0,-1 0 0,0 0 0,0 0 1,0 0-1,-1 1 0,1-1 0,0 0 1,0 1-1,0-1 0,0 0 0,-1 1 0,1-1 1,0 1-1,-3-1 0,3 1-15,1 10-5,0-8 61,0 0-1,-1 0 0,1 1 1,0-1-1,0 0 0,0 1 1,1-1-1,-1 0 0,1 0 1,-1 1-1,1-1 0,0 0 1,-1 0-1,1 0 0,0 0 1,1 0-1,-1 0 0,0 0 1,0 0-1,1 0 0,2 2 1,-1-2 68,0 1-39,1 0 0,0 0 1,-1 0-1,1-1 0,1 1 0,-1-1 0,0 0 0,0 0 0,1-1 1,-1 1-1,1-1 0,-1 0 0,1 0 0,0 0 0,6-1 1,385 0 33,-391 0-61,0 0 0,0 0 0,0 0 0,0-1 0,0 0 0,0 0 0,0-1 1,0 1-1,0-1 0,0 0 0,-1 0 0,1 0 0,-1-1 0,1 0 0,-1 0 0,0 0 0,0 0 0,-1-1 0,1 1 0,-1-1 1,1 0-1,-1 0 0,0 0 0,-1-1 0,1 1 0,-1-1 0,0 1 0,0-1 0,0 0 0,-1 0 0,1 0 0,-1 0 1,0-7-1,4-20 168,-1-1 0,-1-36 0,-3 69-200,-1 0-1,1-1 0,-1 1 0,1 0 1,0-1-1,-1 1 0,1 0 0,-1 0 0,1-1 1,-1 1-1,1 0 0,-1 0 0,1 0 1,-1 0-1,1 0 0,-1 0 0,1 0 1,-1 0-1,1 0 0,-1 0 0,1 0 0,-1 0 1,1 0-1,-1 0 0,1 0 0,-1 0 1,1 1-1,-1-1 0,1 0 0,-1 0 1,0 1-1,-4 3 0,0-1 1,1 1 0,-1 0-1,1 0 1,-1 1 0,1-1-1,1 1 1,-7 10 0,-24 46-47,30-55 38,-14 32-803,0 0 0,3 1-1,-14 52 1,22-61-2756,2 0 0,-4 57 0,7-53-336,-2-1 248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7:18.309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1657 894 4952,'0'0'10168,"-47"0"-6812,45 0-3302,1 1-1,-1 0 0,1 0 1,0-1-1,-1 1 0,1 0 1,0 1-1,-1-1 0,1 0 1,0 0-1,0 0 0,0 1 1,0-1-1,0 0 0,1 1 1,-2 2-1,-16 31 484,16-31-453,-8 22 270,1 0 0,1 0-1,1 1 1,2 0-1,0 0 1,2 1-1,1-1 1,2 30-1,0-56-334,0 0-1,0 0 1,0 0-1,0 1 1,1-1-1,-1 0 1,0 0-1,1 0 1,-1 0-1,1 0 1,-1 0-1,1 0 1,0 0-1,-1 0 1,1 0-1,0 0 1,0 0-1,-1 0 1,1 0-1,0 0 1,0-1-1,0 1 1,0 0-1,0-1 1,0 1-1,1-1 1,-1 1-1,0-1 1,0 0 0,0 1-1,2-1 1,43 3 313,-33-4-153,-7 0-123,1-1 1,-1 0-1,0-1 0,0 1 1,0-1-1,0 0 1,0-1-1,-1 0 1,1 0-1,-1 0 1,0 0-1,5-7 1,11-6 29,6-7-61,-1-1 0,-1-2 1,-1 0-1,-2-2 1,21-33-1,14-17-91,-55 76 56,0 0-1,0 1 1,0 0 0,0-1 0,0 1 0,1 0 0,-1 0 0,1 0 0,0 0 0,-1 1-1,4-2 1,-6 33 120,0-28-108,0 0 0,0 0 1,-1 0-1,1 0 0,-1 0 1,1 0-1,-1 0 0,0-1 1,0 1-1,0 0 0,0-1 1,0 1-1,0 0 1,0-1-1,-1 1 0,-1 0 1,-11 20-9,8-3 32,0-1 0,1 1 0,1 1-1,1-1 1,-2 38 0,5-55-14,0 0-1,1-1 1,-1 1 0,1-1-1,-1 1 1,1-1-1,-1 1 1,1-1 0,0 1-1,0-1 1,0 0 0,0 1-1,0-1 1,0 0 0,0 0-1,0 0 1,0 1 0,1-1-1,-1 0 1,0-1-1,1 1 1,-1 0 0,1 0-1,-1-1 1,1 1 0,-1-1-1,1 1 1,-1-1 0,1 1-1,-1-1 1,1 0-1,1 0 1,11 2-7,0-1 1,28-2-1,-23 1 33,-9-2-18,0 0 0,0-1 0,0 0 0,0 0 0,-1-1 0,1-1-1,-1 1 1,0-1 0,-1-1 0,10-7 0,8-4-2,-21 14-11,11-6 114,-1-1 0,27-23 0,-39 30-102,0 0-1,0 0 1,0 0 0,0-1-1,0 0 1,-1 1-1,1-1 1,-1 0-1,0 0 1,-1 0-1,1-1 1,0 1 0,-1 0-1,0-1 1,0 1-1,0-9 1,-1 11-24,-1 0 0,0 0 1,1 0-1,-1 0 0,0 1 1,0-1-1,0 0 0,0 0 1,0 1-1,0-1 0,0 1 1,-1-1-1,1 1 0,-1 0 0,1-1 1,-1 1-1,1 0 0,-1 0 1,0 0-1,1 0 0,-1 0 1,0 1-1,0-1 0,-3 0 1,-56-16-366,48 14 234,-102-21-635,114 24 748,1 0 0,0 0 1,0 0-1,-1 0 1,1 0-1,0-1 0,-1 1 1,1 0-1,0 0 0,0 0 1,-1 0-1,1 0 1,0-1-1,0 1 0,-1 0 1,1 0-1,0 0 0,0-1 1,0 1-1,-1 0 0,1 0 1,0-1-1,0 1 1,0 0-1,0-1 0,0 1 1,-1 0-1,1 0 0,0-1 1,0 1-1,0 0 1,0-1-1,0 1 0,0 0 1,0-1-1,0 1 0,0 0 1,0 0-1,0-1 1,0 1-1,1 0 0,-1-1 1,0 1-1,0 0 0,0 0 1,0-1-1,0 1 1,1 0-1,-1 0 0,0-1 1,0 1-1,0 0 0,1 0 1,-1-1-1,0 1 1,0 0-1,1 0 0,-1 0 1,0 0-1,0-1 0,1 1 1,-1 0-1,0 0 1,1 0-1,-1 0 0,0 0 1,1 0-1,19-11 218,-10 6-145,1 0-34,0 1 0,0 0 0,0 0 1,1 1-1,-1 0 0,1 1 0,-1 1 0,14-1 1,-19 2 21,-1 0-1,1 0 1,-1 1 0,1-1 0,-1 1 0,0 1 0,1-1 0,-1 1 0,0 0 0,0 0 0,0 0 0,0 1 0,0-1 0,-1 1 0,1 1 0,-1-1 0,0 1 0,0-1 0,0 1 0,0 0 0,-1 1 0,1-1 0,-1 0 0,3 7 0,2 5 15,-1 0 1,0 0-1,-1 1 0,-1-1 0,0 1 1,-1 0-1,-1 1 0,1 20 1,6 30 1,-10-67-54,1-1 0,-1 1 0,0-1 1,0 1-1,1-1 0,-1 0 0,0 1 0,1-1 0,-1 0 0,1 1 0,-1-1 0,0 0 0,1 1 0,-1-1 0,1 0 0,-1 0 0,1 1 0,-1-1 0,1 0 0,-1 0 0,1 0 0,-1 0 0,1 0 0,-1 0 0,1 0 1,-1 0-1,1 0 0,0 0 0,-1 0 0,1 0 0,-1 0 0,1 0 0,-1 0 0,1 0 0,-1-1 0,1 1 0,-1 0 0,0 0 0,1-1 0,-1 1 0,1 0 0,-1-1 0,1 1 0,46-131 17,-23 74-23,-16 36-1,1-1 0,0 1 0,2 1 1,1 0-1,23-31 0,-34 50 6,0-1 0,1 1 0,-1-1 0,0 1 0,0 0 0,1 0 1,-1-1-1,1 1 0,0 0 0,-1 0 0,1 1 0,0-1 0,-1 0 0,1 0 1,0 1-1,0-1 0,-1 1 0,1 0 0,0-1 0,0 1 0,0 0 0,0 0 1,0 0-1,2 1 0,-2 0 15,0 0 1,0 0 0,0 0-1,-1 0 1,1 0-1,0 0 1,0 1-1,-1-1 1,1 1 0,-1-1-1,1 1 1,-1 0-1,0-1 1,1 1 0,-1 0-1,0 0 1,0 0-1,0 0 1,0 3-1,10 29 352,13 65 0,-11-39-179,-9-41-140,-2-7-27,1 0-1,1 0 1,-1 0 0,12 21-1,-14-30-16,1 0 0,0-1 0,0 1-1,0-1 1,0 1 0,0-1 0,0 0 0,1 0-1,-1 0 1,1 0 0,0 0 0,-1 0 0,1-1-1,0 1 1,0-1 0,0 0 0,0 0 0,0 0-1,0 0 1,1-1 0,-1 1 0,0-1 0,6 0-1,-4-1-38,1 0 0,0-1 0,-1 1 0,0-1 0,1 0 0,-1-1 0,0 1 0,0-1 0,0 0 0,0-1 0,-1 1 0,0-1 0,1 0 0,-1 0 0,0 0 0,-1 0 0,6-8 0,7-10-210,-1 0 0,17-35 0,-20 32 216,0-1 1,-2-1-1,-2 0 0,0 0 1,-2-1-1,0 0 0,-2 0 1,-2 0-1,0-43 0,-3 67 38,0 0 0,-1 1-1,1-1 1,-1 1-1,0 0 1,1-1-1,-1 1 1,-1 0 0,1 0-1,0 0 1,-1 0-1,0 1 1,-5-5 0,2 1-6,-1 0 0,0 1-1,-1-1 1,0 1 0,-9-4 0,14 8-1,1 0 0,-1 0-1,0 1 1,0-1-1,1 1 1,-1-1 0,0 1-1,0 0 1,0 0-1,0 0 1,0 0-1,1 1 1,-1-1 0,0 1-1,0 0 1,0 0-1,1 0 1,-1 0 0,1 0-1,-1 1 1,1-1-1,-1 1 1,-2 2 0,-5 4 0,2 1 0,-1 0 1,1 0-1,-9 13 0,5-6 18,2-1-17,0 0 0,1 1-1,1 0 1,1 0-1,0 1 1,1-1-1,0 1 1,2 1 0,0-1-1,1 1 1,0 0-1,2 0 1,1 32-1,0-48-1,0-1 0,1 1-1,-1 0 1,1 0 0,0-1-1,-1 1 1,1-1 0,0 1 0,0 0-1,0-1 1,0 0 0,0 1-1,1-1 1,-1 0 0,0 1-1,0-1 1,1 0 0,-1 0-1,1 0 1,-1 0 0,1 0-1,0-1 1,-1 1 0,1 0 0,0-1-1,-1 1 1,1-1 0,0 0-1,0 1 1,2-1 0,9 2 32,-1 0 0,26-1 0,-34-1-24,0-1-7,-1 0 0,1-1 1,-1 1-1,1-1 0,-1 1 1,0-1-1,0 0 0,0 0 1,0 0-1,0-1 0,0 1 0,0-1 1,-1 0-1,1 0 0,2-3 1,35-50-22,-30 37 20,0 0 0,-1 0-1,-1-1 1,-1 0-1,-1 0 1,-1-1 0,0 0-1,1-25 1,-1-27-40,-3-75 0,-3 83-4,1 64 61,0 22 45,-11 52-59,11 222 83,0-291-87,1 1 1,0 0-1,0-1 0,1 0 1,-1 1-1,1-1 0,0 0 1,0 0-1,0 0 0,1 0 1,0 0-1,-1 0 0,1-1 1,0 1-1,1-1 0,-1 0 1,1 0-1,-1 0 0,1 0 0,0-1 1,0 1-1,0-1 0,0 0 1,1 0-1,-1-1 0,0 1 1,1-1-1,-1 0 0,1 0 1,7 0-1,-7-2-8,0 0 1,1-1-1,-2 0 1,1 0-1,0 0 0,0 0 1,-1-1-1,1 0 0,-1 0 1,1 0-1,-1 0 1,0-1-1,-1 1 0,1-1 1,-1 0-1,1 0 1,4-9-1,1 0-10,0 0-1,-1-1 1,-1 0 0,11-29-1,-14 27 8,0-1-1,-2 1 0,0-1 0,0 0 0,-2-21 1,0 38 68,0 22-44,0-12-22,0 1 0,-1-1 1,0 1-1,-1-1 0,-3 14 1,3-16 14,1-1 0,0 1 1,1-1-1,0 1 0,1 10 0,0 2 3,-1-18-8,0-1 1,0 0-1,1 0 0,-1 0 0,1 0 0,-1 0 0,1 0 0,-1 0 1,1 0-1,0 0 0,-1 0 0,1 0 0,0 0 0,0 0 0,-1 0 1,1 0-1,0-1 0,0 1 0,0 0 0,0-1 0,0 1 0,0-1 1,1 1-1,-1-1 0,0 1 0,0-1 0,0 0 0,0 0 0,0 1 1,1-1-1,1 0 0,46 1 55,-37-1-47,-9-1-11,-1 0-1,1 0 0,0 0 1,-1 0-1,1 0 0,-1 0 1,0-1-1,1 0 0,-1 1 0,0-1 1,0 0-1,0 0 0,0 0 1,2-2-1,26-34 25,-25 29-28,0 0-1,0 0 0,-1 0 1,0-1-1,0 1 0,-1-1 1,3-18-1,5-75-42,-6 48 112,0-98-148,-5 117 73,0 36 20,-2 1-7,0-1 0,1 1 0,-1 0 0,0 1-1,1-1 1,0 0 0,-1 0 0,1 1-1,-1-1 1,1 1 0,0-1 0,0 1 0,0-1-1,0 1 1,0 0 0,0-1 0,1 1 0,-1 0-1,1 0 1,-1 2 0,-14 46 4,13-44-6,-2 11 8,0 1 0,1 0 0,0 29 0,2-11 32,-1-26-30,1 0 0,1 1 0,0-1 0,1 0 0,0 0 1,0 0-1,1 0 0,0 0 0,1 0 0,6 15 0,3-3 22,-4-8 1,0 0 0,1 0 0,12 13 0,-19-24-20,1 0-1,0 0 0,0-1 1,0 1-1,0 0 1,0-1-1,1 0 0,-1 0 1,1 0-1,-1 0 0,1-1 1,0 0-1,-1 1 0,1-1 1,0 0-1,0-1 0,7 1 1,-3-2-15,-1 0 1,0-1 0,0 1-1,0-2 1,0 1 0,0-1-1,-1 0 1,1-1 0,-1 1-1,0-1 1,0 0 0,0-1-1,7-7 1,14-8-47,-16 12 14,69-52 3,-74 55 36,0-1 0,-1 1 0,1-1 0,-1 0 0,-1 0 0,1-1 0,-1 1 0,0-1-1,0 0 1,2-8 0,-8 33 5,1 1 0,1 0 0,2 24 0,0 8 22,-3-47-32,1 1 0,1-1 0,-1 0 0,1 0 0,-1 0 0,1 0 1,1 0-1,-1 0 0,0 0 0,1 0 0,0 0 0,2 3 0,0-1-4,1-1 1,0 0 0,0 0-1,0 0 1,0-1-1,9 6 1,-9-7-9,-1-1 0,1 1 1,-1-1-1,1 1 0,0-1 1,0-1-1,0 1 0,1-1 1,-1 0-1,0 0 0,0 0 1,1-1-1,-1 0 0,0 0 1,1 0-1,-1 0 0,0-1 1,1 0-1,-1 0 0,0-1 1,0 0-1,0 1 0,0-2 1,8-4-1,5-7-23,-2-1 1,0-1-1,-1 0 0,0-1 1,-2-1-1,18-29 0,-23 33 20,-1 0 1,-1 0-1,0-1 0,-1 0 0,-1 0 0,0 0 0,-1-1 1,0 1-1,0-31 0,-3 45-11,-1 1 32,-1 0 0,1 0 0,-1 0 0,1 0-1,0 1 1,-1-1 0,1 0 0,0 1 0,-1-1-1,1 1 1,0-1 0,-1 1 0,1 0 0,0-1-1,0 1 1,0 0 0,0 0 0,-1 0 0,1 0-1,0 0 1,1 0 0,-1 0 0,0 0 0,0 0 0,0 1-1,1-1 1,-1 0 0,0 2 0,-18 43 173,17-38-160,0 0 30,1 1 1,0-1 0,0 0 0,1 1 0,0-1-1,2 11 1,-1 9 252,-1-27-289,0 0 0,0 0 1,1 0-1,-1 0 0,0 0 0,0 0 1,1 0-1,-1 0 0,1 0 0,-1 0 1,1 0-1,-1 0 0,1 0 1,0 0-1,-1 0 0,1 0 0,0-1 1,0 1-1,-1 0 0,1-1 0,0 1 1,1 0-1,29 10 282,33-6-73,-64-5-222,9-2 9,0 0 0,-1 0 0,0-1 0,1 0 0,-1 0 0,0-1 0,-1 0-1,1-1 1,12-9 0,5-2 2,-14 10-6,-1 0-1,0-1 1,-1 0-1,1-1 0,7-9 1,-13 13-13,-1 0 1,0 1-1,0-1 1,-1-1-1,1 1 1,-1 0-1,0-1 1,0 1-1,-1-1 1,1 1-1,-1-1 1,0 0-1,0 0 1,0 0-1,-1-6 1,0 10-5,-1-1-1,1 1 1,-1-1 0,1 1 0,-1 0 0,0-1-1,0 1 1,1 0 0,-1-1 0,0 1 0,0 0-1,0 0 1,-1 0 0,1 0 0,0 0-1,0 0 1,-1 0 0,1 0 0,0 1 0,-1-1-1,1 0 1,-1 1 0,-2-1 0,-41-13-437,38 13 347,-47-9-748,-1 3 0,0 2 0,-73 4 0,123 1 687,10-1 177,-1 0 1,0 0-1,0 0 1,0 0-1,1-1 1,-1 0-1,-1 0 0,1 0 1,7-5-1,-7 4 42,0 0 0,0 1 0,1-1 0,-1 1 0,1 0 0,0 0 0,-1 0-1,1 1 1,0 0 0,7-1 0,80-4 261,-84 6-303,-4-1 8,0 1 0,-1 0-1,1 0 1,0 0 0,0 0-1,-1 1 1,1-1 0,0 1-1,-1 0 1,1 0 0,-1 0-1,1 1 1,-1-1 0,0 1 0,1 0-1,-1 0 1,4 3 0,2 3 62,-1 0 0,1 0 0,-2 1 1,1 0-1,-1 1 0,-1-1 0,0 1 1,0 1-1,-1-1 0,0 1 1,-1 0-1,0 0 0,-1 0 0,0 0 1,-1 1-1,0-1 0,0 1 0,-1 22 1,-1 50-42,0-83-48,2-16-30,83-135 60,-82 145-20,38-69-9,-36 66 10,1 0 0,0 0-1,0 0 1,1 1-1,0 0 1,10-9 0,-16 15 23,0 0 0,0 1 0,0-1-1,0 0 1,-1 1 0,1-1 0,0 1 0,0-1 0,0 1 0,1-1 0,-1 1 0,0-1 0,0 1 0,0 0 0,0 0 0,0 0 0,0-1 0,0 1 0,0 0 0,1 0 0,-1 1-1,0-1 1,0 0 0,0 0 0,0 1 0,0-1 0,0 0 0,0 1 0,0-1 0,0 1 0,0-1 0,0 1 0,0 0 0,0-1 0,0 1 0,0 0 0,0 0 0,-1-1 0,1 1-1,1 1 1,1 5 76,1-1 0,-1 1-1,-1 0 1,1 0 0,2 11-1,4 11 153,-2-16-188,0 0 0,0 0-1,1-1 1,1 0-1,0 0 1,1-1 0,11 11-1,-15-17-58,0 0 0,0 0 0,1-1 0,-1 0-1,1 0 1,0 0 0,0-1 0,1 0 0,-1-1-1,1 1 1,-1-1 0,1-1 0,0 0 0,-1 0-1,9 0 1,13 0-32,-19 0-143,-1-1 0,0 1 0,1-2 0,-1 1 0,0-1 0,1-1 0,-1 1 0,0-2 0,0 1 0,0-1 0,12-6 0,-9 1-307,1 1-553,-1-1 1,0-1-1,19-16 1,-28 21 355,0 0 0,0 0 0,0 0-1,0 0 1,-1 0 0,3-5 0,-3 5-330,-1 0 0,0-1 0,1 1 0,-2 0 0,1-1 0,0 1 0,-1-8 0,0-2-2591</inkml:trace>
  <inkml:trace contextRef="#ctx0" brushRef="#br0" timeOffset="375.89">3563 1 15113,'-9'0'287,"0"2"0,0 0 0,0 0 0,1 0-1,-1 1 1,1 0 0,-11 6 0,8-4 620,7-3-473,3-2-386,1 0-1,0 0 1,-1 0-1,1 0 1,0 0-1,-1 0 1,1 0-1,0 0 1,-1 0-1,1 1 1,0-1-1,-1 0 1,1 0-1,0 0 0,-1 1 1,1-1-1,0 0 1,0 0-1,-1 1 1,1-1-1,0 0 1,0 1-1,0-1 1,-1 0-1,1 1 1,0-1-1,0 0 1,0 1-1,0-1 1,0 0-1,0 1 1,0-1-1,0 0 1,0 1-1,0-1 1,0 0-1,0 1 1,0 1 531,3 7-161,5-8-484,1 1 1,-1-1 0,0-1 0,1 1 0,-1-1-1,14-2 1,5 0-1349,-23 2 390,9 0 444</inkml:trace>
  <inkml:trace contextRef="#ctx0" brushRef="#br0" timeOffset="719.94">3145 388 13505,'-1'11'123,"3"10"3757,-2-20-3801,0-1 0,1 1 0,-1-1-1,1 1 1,-1-1 0,1 1-1,-1-1 1,1 1 0,-1-1 0,1 1-1,-1-1 1,1 0 0,-1 1-1,1-1 1,0 0 0,-1 1 0,1-1-1,0 0 1,-1 0 0,1 0-1,0 0 1,-1 0 0,1 0 0,0 0-1,-1 0 1,1 0 0,1 0-1,47 1 558,-32 1-680,1-1 0,0-2-1,-1 1 1,1-2 0,-1 0 0,1-1 0,24-8-1,4-7-1245,18-7-2275,-56 21 1939,1-1 0,-1 0 0,1 0 0,13-13 0,-10 6-1255</inkml:trace>
  <inkml:trace contextRef="#ctx0" brushRef="#br0" timeOffset="720.94">2844 293 11877,'-11'0'288,"6"15"1132,5-2 452,18-13-2124,0 0-528,-2 0-684,0 0-876,-1 0-708,-1 0-73</inkml:trace>
  <inkml:trace contextRef="#ctx0" brushRef="#br0" timeOffset="1938.92">790 2163 8581,'0'0'86,"0"0"1,0 0-1,0 0 0,0-1 1,0 1-1,0 0 0,1 0 1,-1 0-1,0 0 0,0 0 1,0 0-1,0 0 0,0 0 1,1 0-1,-1 0 0,0 0 1,0 0-1,0 0 1,0 0-1,1 0 0,-1 0 1,0 0-1,0 0 0,0 0 1,0 0-1,0 0 0,1 0 1,-1 0-1,0 0 0,0 0 1,0 0-1,0 1 1,0-1-1,1 0 0,-1 0 1,0 0-1,0 0 0,0 0 1,0 0-1,0 0 0,0 1 1,0-1-1,0 0 0,1 0 1,-1 0-1,0 0 1,0 0-1,0 1 0,0-1 1,0 0-1,0 0 0,0 0 1,0 0-1,0 1 0,0-1 1,0 0-1,0 0 0,0 0 1,0 0-1,0 0 1,0 1-1,0-1 0,0 0 1,-1 0-1,1 0 0,0 0 1,0 1-1,11-15-287,-4 6 944,3 2-205,-8 5-349,1-1 0,-1 1 0,0-1 0,0 1 1,0-1-1,0 0 0,0 1 0,0-1 0,0 0 0,0-1 1,-1 1-1,1 0 0,-1 0 0,2-5 0,37-64 2222,-35 55-2185,-2-1-1,0 0 1,0 0-1,-2 0 0,0-1 1,-2-18-1,1 18-37,0 14-160,-1-1 1,0 0-1,-1 1 0,1-1 1,-1 1-1,0-1 1,0 1-1,0 0 1,-6-7-1,-4-11 153,2 1 3,1-1-1,1 0 1,-7-29-1,14 31-167,1 19 99,0 4-12,1 40 331,9 75 0,24 108-28,-22-131-399,-9-63 15,1-1 1,1 0 0,1 0-1,2 0 1,17 41-1,-25-71-20,1 0 0,-1 0 0,1-1-1,-1 1 1,1 0 0,-1-1-1,1 1 1,0 0 0,-1-1 0,1 1-1,0-1 1,0 1 0,-1-1 0,1 1-1,0-1 1,0 0 0,0 1 0,0-1-1,-1 0 1,1 0 0,0 0 0,0 0-1,0 0 1,0 1 0,0-1-1,0-1 1,0 1 0,-1 0 0,1 0-1,0 0 1,0 0 0,0-1 0,0 1-1,0 0 1,0-1 0,1 0 2,0 0 1,0 0 0,0 0-1,0 0 1,0 0-1,0-1 1,0 1-1,0-1 1,-1 1 0,1-1-1,-1 1 1,2-3-1,9-18-12,-1-1-1,-1 0 1,-2 0 0,0-1-1,-1 0 1,-2-1-1,0 1 1,1-35-1,-1-62-113,-5 120 124,0 4 12,-1 27-29,1-11 21,0 0-1,0 0 1,2 0-1,5 25 1,-6-38-5,1-1 0,0 0 1,0 1-1,0-1 0,1 0 0,0 0 1,0 0-1,0-1 0,0 1 1,1-1-1,0 1 0,0-1 0,0 0 1,0-1-1,1 1 0,-1-1 0,1 0 1,0 0-1,7 3 0,-5-4 6,0 0-1,0 0 1,0-1 0,1 0-1,-1 0 1,0-1-1,0 0 1,9-1-1,5 0 28,-16 1-34,-1-1 0,0 0 0,0 0 0,0 0 1,0-1-1,0 1 0,0-1 0,0 0 0,-1 0 0,1 0 0,4-4 0,43-37-40,-28 23 3,-7 6 35,-1 1-1,-1-2 1,0 0-1,-1-1 1,22-33-1,-28 37-30,-1 1-1,-1-1 1,0 0-1,-1 0 1,0-1-1,0 0 1,-2 1-1,1-1 1,-2 0-1,1-18 1,-22 30-35,15 2 55,-1-1-1,0 1 1,1 1-1,-1-1 0,1 1 1,0 0-1,-1 0 1,1 0-1,0 1 0,0 0 1,0 0-1,1 0 1,-5 4-1,-9 8-31,-29 33 1,39-40 42,-8 10-10,0 0 1,1 1-1,-14 25 0,24-35-4,0 0 0,1 0 0,0 1 0,0-1 0,1 1 0,0 0 0,1 0 0,0 0 0,1 0 0,0 11 0,0-20 16,1 0 0,0 0 0,0 0 0,0 0 0,0 0 0,0 0-1,0 0 1,1 0 0,-1 0 0,0 0 0,0 0 0,1 0 0,-1 0 0,1 0-1,-1-1 1,1 1 0,-1 0 0,1 0 0,-1 0 0,1 0 0,0-1 0,-1 1-1,1 0 1,1 0 0,22 1 8,-8-3-7,-14 1 0,1-1-1,0 0 1,-1 0-1,1 0 1,-1 0-1,1 0 1,-1 0-1,0-1 0,0 1 1,1-1-1,-1 0 1,0 0-1,0 1 1,0-1-1,2-4 1,30-41 11,-26 36-10,39-67-20,-37 58 2,1 1 1,1 0 0,0 0 0,28-29 0,-40 47 16,1 0 0,0 0 0,0 0 0,0 1 1,0-1-1,0 0 0,0 0 0,0 0 1,0 1-1,0-1 0,0 0 0,0 1 0,0-1 1,1 1-1,-1 0 0,0-1 0,0 1 0,1 0 1,-1 0-1,0 0 0,0 0 0,1 0 1,-1 0-1,0 0 0,1 0 0,-1 0 0,0 0 1,0 1-1,0-1 0,1 1 0,-1-1 0,0 1 1,0-1-1,0 1 0,0 0 0,0-1 1,0 1-1,0 0 0,0 0 0,0 0 0,0 0 1,1 1-1,4 6 11,-1 1 0,0-1 0,-1 1 0,7 17 0,0 1-50,-5-16 117,0 0 0,1-1 0,0 0 1,0 0-1,15 14 0,-18-20-297,0 0 0,1-1 0,-1 0 0,1 0 0,0 0 0,5 2 0,-5-3-640,0-1-1,0 1 1,0-1 0,0 0 0,0 0 0,1-1 0,5 1 0,-9-1 407,-1-1 0,0 1 1,0-1-1,1 1 1,-1-1-1,0 1 0,0-1 1,1 0-1,-1 1 1,0-1-1,0 0 0,0 0 1,0 0-1,0 0 1,0 0-1,0 0 0,1-2 1,3-10-2835</inkml:trace>
  <inkml:trace contextRef="#ctx0" brushRef="#br0" timeOffset="3159.87">1929 2061 10565,'-3'8'291,"-9"18"1540,4-17 2799,12-24-3623,74-69 1242,-67 68-2054,0 0 0,-1 0 0,0-1 0,-1 0-1,-1-1 1,-1 0 0,-1 0 0,0 0 0,-1-1 0,4-31 0,-3-118 456,-6 167-683,-2 2 47,0 1 0,0-1-1,1 1 1,-1 0 0,0-1-1,1 1 1,-1 0 0,1 0 0,0 0-1,0 0 1,0 0 0,0 0 0,0 1-1,0-1 1,-1 3 0,-15 43 133,13-32-110,1-1 0,-2 21-1,-1 8-10,2-12 44,1 1 0,2 55 0,2-44 140,-1-37-171,1 0-1,0-1 0,0 1 1,1 0-1,0 0 1,0-1-1,1 1 0,-1-1 1,2 0-1,-1 0 1,0 0-1,1 0 0,0-1 1,7 8-1,-7-8 6,0-1 0,1 0 0,-1 0 0,1 0 0,0-1 0,0 1 0,0-1 0,0 0 0,1-1 0,-1 1 0,1-1 0,-1 0 0,1-1 0,0 1 0,0-1 0,10 1 0,-10-3-44,1 0 1,-1-1-1,0 0 1,0 0-1,-1 0 1,1-1 0,0 0-1,-1 0 1,1 0-1,-1 0 1,0-1-1,0 0 1,-1 0-1,1-1 1,-1 1-1,0-1 1,0 0 0,4-6-1,7-10-5,-1-1 0,-1 0 0,12-28 0,-15 27-5,-1-1 0,0 0 0,-2 0 0,-1-1 0,-1 0 1,-1 0-1,0-26 0,-4 45-34,-14 24 79,-36 73-125,45-79 104,1 0 1,0 0 0,1 1-1,0 0 1,1-1 0,0 1-1,2 0 1,-1 0 0,2 13-1,-1-25-13,1 0 1,-1-1-1,1 1 0,-1 0 0,1-1 0,-1 1 0,1 0 0,0-1 0,-1 1 1,1-1-1,0 1 0,-1-1 0,1 1 0,0-1 0,-1 0 0,1 1 0,0-1 1,0 0-1,0 0 0,-1 0 0,1 1 0,0-1 0,0 0 0,0 0 0,0 0 1,-1 0-1,3 0 0,31 0-7,-26 0 4,0-1 0,0 0 0,0 0 0,0 0-1,-1-1 1,1 0 0,0-1-1,-1 0 1,1 0 0,11-8 0,7-5 32,29-24 0,-38 26-5,-10 9-29,0 0 0,0-1 0,-1 0 0,0 0 0,0 0 0,0-1 0,-1 0-1,0 0 1,-1 0 0,0-1 0,0 0 0,0 0 0,-1 0 0,0 0 0,0 0-1,-1-1 1,-1 1 0,1-1 0,-1 1 0,0-1 0,-2-15 0,1-54-111,0 76 112,0 1 0,0 0 0,0-1-1,-1 1 1,1-1 0,0 1 0,-1 0-1,1-1 1,-1 1 0,0 0-1,1 0 1,-1 0 0,-1-2 0,-4-13-41,6 20 41,1 0 1,0 0-1,0 0 0,0-1 0,1 1 0,-1 0 0,1-1 0,0 1 0,0-1 0,0 1 0,0-1 1,1 0-1,3 5 0,48 44 21,-21-21-39,-21-20 33,1 0 0,18 11 0,-21-16-5,-1 1 0,1 0-1,-2 0 1,1 0 0,-1 2 0,0-1 0,10 14-1,-18-21-3,1 0-1,-1 0 0,1 0 1,-1 1-1,1-1 1,-1 0-1,0 0 0,1 1 1,-1-1-1,0 0 0,0 0 1,0 1-1,0-1 1,0 0-1,0 1 0,-1-1 1,1 0-1,0 0 0,-1 1 1,1-1-1,0 0 1,-1 0-1,0 0 0,1 0 1,-1 1-1,0-1 0,1 0 1,-1 0-1,-1 1 1,-4 3-26,0 0-1,1 0 1,-1 0 0,-8 4 0,-5 3 40,14-7-11,-1-1 0,1 1 1,0 1-1,0-1 0,0 1 0,-6 10 1,1-4-56,10-12 47,0 0 1,0 0-1,0 0 1,0 0-1,0 0 1,-1 1-1,1-1 1,0 0 0,0 0-1,0 0 1,0 0-1,0 0 1,0 0-1,0 0 1,0 0-1,-1 0 1,1 0-1,0 0 1,0 0 0,0 0-1,0 0 1,0 0-1,0 0 1,0 0-1,-1 0 1,1 0-1,0 0 1,0 0-1,0 0 1,0-1 0,0 1-1,0 0 1,0 0-1,0 0 1,0 0-1,0 0 1,-1 0-1,1 0 1,0 0-1,0 0 1,0 0 0,0 0-1,0-1 1,0 1-1,0 0 1,0 0-1,0 0 1,0 0-1,0 0 1,0 0-1,0 0 1,0 0 0,0-1-1,0 1 1,0 0-1,0 0 1,0-2-2,0 1 0,1-1 1,-1 0-1,1 0 0,0 1 0,-1-1 1,1 1-1,0-1 0,0 1 1,0-1-1,0 1 0,0-1 0,0 1 1,1 0-1,1-2 0,15-16-28,0 0-1,-2-1 1,0 0-1,-2-2 1,0 1-1,13-30 1,56-147-335,-71 167 379,-1 1-18,7-14 17,-2-1-1,13-65 1,-28 87-80,-1 22 63,-1 0 0,1 1-1,-1-1 1,1 0 0,0 1 0,-1-1 0,1 1-1,-1-1 1,1 1 0,-1-1 0,0 1-1,1-1 1,-1 1 0,0 0 0,1-1-1,-1 1 1,0 0 0,1 0 0,-1-1 0,0 1-1,1 0 1,-1 0 0,0 0 0,0 0-1,1 0 1,-1 0 0,0 0 0,1 0 0,-2 0-1,0 0 9,-1 0 0,1 0-1,0 0 1,0 1 0,-1-1 0,1 1-1,0-1 1,0 1 0,0 0 0,0 0-1,0 0 1,0 0 0,0 0-1,0 0 1,0 0 0,-3 3 0,0 2 20,1-1 0,0 1-1,0 0 1,-5 10 0,5-9-9,0 2 17,0 0 0,0 0-1,1 1 1,0-1-1,0 1 1,1 0 0,-1 14-1,1 72 326,3-55-260,0-36-89,-1 0-1,1 0 1,0 0 0,0 0-1,1 0 1,-1 0-1,1 0 1,0-1 0,0 1-1,1-1 1,5 8 0,40 44 66,-28-34-88,-8-10-172,0-1 0,0-1 0,1 0 0,1 0 0,-1-2 0,1 1 0,1-2 0,0 0 0,21 7 0,-34-13-224,0 0 0,0 0 0,0-1-1,0 1 1,0-1 0,0 0 0,0 1 0,0-1 0,0 0 0,0 0 0,0 0-1,1 0 1,-1-1 0,0 1 0,0 0 0,2-2 0,-3 1-34,0 0 0,0 0 0,0 0-1,0 0 1,0 0 0,0 0 0,0-1 0,-1 1 0,1 0 0,-1 0 0,1-1 0,-1 1 0,1-1-1,-1 1 1,0 0 0,1-1 0,-1 1 0,0-1 0,0 1 0,0-1 0,-1-2 0,1-12-2863</inkml:trace>
  <inkml:trace contextRef="#ctx0" brushRef="#br0" timeOffset="3551.34">2842 1513 13117,'-32'0'3339,"36"0"-3344,1 0 6,0 0-1,0 0 1,1-1 0,-1 0 0,0 1 0,0-2-1,0 1 1,-1 0 0,1-1 0,7-4 0,-5 3-11,0 0 0,0 1 1,0-1-1,12-1 0,16-6-331,46-18-2028,24-11-6928,-93 34 7237</inkml:trace>
  <inkml:trace contextRef="#ctx0" brushRef="#br0" timeOffset="3917.96">1886 1757 12965,'-57'18'210,"26"-9"1011,2 1 1,-52 26 0,81-36-1201,0 0 0,1 0 0,-1 0-1,0 0 1,0 0 0,1 0 0,-1 0 0,0 1 0,0-1-1,0 0 1,1 0 0,-1 0 0,0 0 0,0 1-1,0-1 1,0 0 0,1 0 0,-1 0 0,0 1 0,0-1-1,0 0 1,0 0 0,0 1 0,0-1 0,0 0-1,1 0 1,-1 1 0,0-1 0,0 0 0,0 0-1,0 1 1,0-1 0,0 0 0,0 0 0,0 1 0,0-1-1,-1 0 1,1 0 0,0 1 0,0-1 0,0 0-1,0 0 1,0 1 0,0-1 0,0 0 0,-1 0 0,1 0-1,0 1 1,0-1 0,0 0 0,-1 0 0,1 1-1,34-1-148,-28 0 211,6-1-258,1-1 0,-1 0 1,0-1-1,0-1 0,-1 0 0,1 0 1,15-9-1,3-1-802,18-7-3808,71-43 1,-85 41 1986</inkml:trace>
  <inkml:trace contextRef="#ctx0" brushRef="#br0" timeOffset="5804.05">3456 1444 5477,'307'0'13597,"-303"-2"-13466,0 0-1,0 0 0,0 0 1,0 0-1,0-1 0,-1 1 0,1-1 1,-1 0-1,0 0 0,0 0 1,0 0-1,0-1 0,3-5 1,1-2 131,-6 8-82,1-1 0,0 1 1,0 0-1,-1-1 0,0 1 1,0-1-1,0 1 0,0-1 1,0 1-1,-1-1 0,0 0 1,1 1-1,-2-6 1,2 8-167,-1 0 0,0 0 0,0-1 1,0 1-1,0 0 0,0 0 1,0-1-1,-1 1 0,1 0 0,0 0 1,-1 0-1,1 0 0,-1-1 1,1 1-1,-1 0 0,1 0 0,-1 0 1,0 0-1,1 0 0,-1 0 1,0 0-1,0 1 0,0-1 0,-1-1 1,-1 1-4,0 0 1,0 0 0,0 1-1,0-1 1,0 1 0,0 0-1,0 0 1,-5 1-1,-5-1 18,10 0-34,0 0-1,0 1 1,0 0-1,0-1 1,0 1-1,0 0 1,0 0-1,0 1 1,0-1-1,0 1 1,1-1-1,-1 1 1,-4 4-1,1 0 5,-1 0-1,1 1 1,0 0-1,-8 13 1,4-4 19,1 1 1,1 0-1,0 0 0,-7 24 1,9-13-13,1 1 1,1 0 0,1 0 0,3 47 0,0-72-5,0-1-6,0 1-1,0-1 1,1 1 0,-1-1-1,1 1 1,0-1-1,0 0 1,0 1-1,1-1 1,-1 0 0,1 0-1,-1 0 1,1 0-1,0 0 1,1 0 0,-1-1-1,0 1 1,1-1-1,-1 1 1,1-1-1,0 0 1,5 3 0,-1-1 5,-1-1 1,1 0-1,0-1 1,0 1-1,0-2 1,0 1 0,1-1-1,-1 0 1,15 0-1,-15-1-2,0 0 0,0-1 0,0 0-1,-1-1 1,1 0 0,0 0 0,-1 0 0,1-1 0,-1 1-1,0-2 1,1 1 0,-2-1 0,1 0 0,0 0 0,-1 0-1,7-7 1,8-6 16,0 0 0,-1-1 0,0-1 0,-2-1-1,0-1 1,-1 0 0,-2-1 0,0 0 0,-1-2 0,-1 1-1,10-33 1,-15 24 57,-7 31-78,0-1-1,1 0 0,-1 1 0,0-1 0,0 0 1,0 1-1,0-1 0,0 0 0,-1 1 0,1-1 1,0 0-1,-1 1 0,1-1 0,-1 0 1,0 1-1,0-1 0,0-1 0,-3 1 7,0 0 0,0 0-1,0 0 1,0 0 0,0 1-1,0-1 1,0 1 0,0 0-1,-1 0 1,-3 0 0,-49-1-35,50 2 23,2 1 8,1 0 0,0 0 0,0 0 0,0 0-1,-1 1 1,1 0 0,1 0 0,-1 0 0,0 0 0,0 1-1,1-1 1,-1 1 0,1 0 0,0 0 0,-3 4 0,-46 58-9,47-59 12,-4 8-8,1-1 0,1 1 0,0 0 0,0 0 0,2 1 0,0 0 0,1 0 0,0 1 0,1-1 0,1 0 0,0 1 0,1 0 0,2 17 0,2-33-15,-1 1 21,0-1 0,0 1 1,1-1-1,-1 0 0,0 0 1,0 0-1,0-1 0,1 1 1,-1 0-1,0-1 0,3 0 1,12-17-40,0-1 0,-1 0 1,-1-2-1,23-39 0,13-18 19,-44 68 31,-6 7-10,1 0 0,-1 1 1,1-1-1,0 0 1,0 1-1,0-1 0,0 1 1,0-1-1,1 1 1,-1 0-1,1 0 1,-1 0-1,1 0 0,0 1 1,5-3-1,-6 8-4,0 0-1,-1 0 1,0 0-1,0 0 0,0 1 1,-1-1-1,1 0 1,-1 6-1,1-1 12,0 3-2,2 0 1,-1 0-1,1 0 0,1-1 0,0 1 1,1-1-1,8 16 0,-10-23 0,-1 0 0,1 0 0,-1-1 0,1 1 0,0 0 0,1-1 0,-1 0 0,0 0 0,1 0 0,0 0 1,0-1-1,0 1 0,0-1 0,0 0 0,0 0 0,0 0 0,1-1 0,-1 1 0,1-1 0,-1 0 0,1-1 0,6 1 0,4-1 4,-9 1-13,1-1 1,0 0-1,-1-1 1,1 0-1,-1 0 1,8-2-1,-10 2 8,-1-1 1,0 0-1,0 0 0,0 0 1,0 0-1,0-1 0,0 1 0,0-1 1,-1 0-1,1 0 0,-1 1 1,0-2-1,3-3 0,5-9-1,-1-1 0,-1 1 1,0-2-1,-1 1 0,-1-1 0,6-25 0,-7 12 1,-1 0 0,1-63 0,-5 84-78,0 10 130,0 3-106,0 1 48,-1 3 1,1 1-1,0 0 0,1-1 1,-1 1-1,1 0 0,1-1 1,0 1-1,0-1 0,0 0 1,1 1-1,5 8 0,6 8 14,1 0-1,1-2 1,1 0 0,39 39-1,-54-60-7,-1-1-1,-1 1 0,1 0 1,0 0-1,0-1 0,0 1 1,0 0-1,0 0 0,-1 0 1,1 0-1,0 0 0,-1 0 1,1 0-1,-1 0 0,1 0 1,-1 0-1,1 0 0,-1 0 1,0 0-1,1 0 0,-1 0 1,0 1-1,0-1 0,0 0 1,0 0-1,0 0 0,0 0 1,0 1-1,-1-1 0,1 0 1,0 0-1,0 0 0,-1 0 1,1 0-1,-1 0 0,1 0 1,-1 0-1,0 0 0,1 0 1,-1 0-1,0 0 0,0 0 1,1 0-1,-1 0 0,0-1 1,-1 2-1,-5 2 14,1 0 1,-1 0-1,0 0 1,0-1-1,-10 3 0,12-4 0,5-3-15,-1 0 1,1 0-1,-1 0 1,1 0-1,0 0 1,-1 0-1,1 0 1,0 0-1,0 0 1,0 0-1,0 0 1,0 1-1,0-1 1,0 0 0,0 0-1,0 0 1,0 0-1,1 0 1,-1 0-1,0 0 1,1 0-1,-1 0 1,0 0-1,2-1 1,5-7 2,0 0 0,1 0 0,0 1 1,12-10-1,10-9 58,-17 14-45,-1-1 1,0 0 0,-1 0 0,-1-1 0,0-1 0,-1 0 0,-1 0 0,-1 0 0,0-1-1,-1 0 1,6-25 0,-9 28 196,-1 0 0,0 0-1,-1-17 1,-1 30-180,-22 4-19,21-4-12,-1 1 1,1 0 0,-1 0-1,0 1 1,1-1 0,-1 0-1,1 0 1,-1 1 0,1-1-1,-1 1 1,1 0 0,-1-1-1,1 1 1,-1 0 0,1 0-1,0 0 1,0-1 0,-1 2-1,1-1 1,0 0 0,-2 2-1,-4 5 5,0 0-1,1 0 0,0 0 0,1 0 0,-1 1 0,2 0 1,-1 0-1,1 1 0,1-1 0,0 1 0,0 0 1,1 0-1,-3 20 0,5-28-2,0 0-1,0 1 1,0-1 0,0 0-1,0 1 1,1-1 0,-1 0-1,1 1 1,-1-1 0,1 0 0,0 0-1,0 1 1,0-1 0,0 0-1,0 0 1,4 4 0,-2-4 3,1 1 0,0-1-1,1 1 1,-1-1 0,0 0 0,1 0 0,6 1 0,-5-1 4,9 2-144,0-1-1,0-1 0,0 0 0,1-1 0,-1 0 1,19-2-1,-2 0-1140,-28 1 880,1 0 0,-1-1 0,1 1 0,-1-1 0,0 0 0,1-1-1,-1 1 1,0-1 0,0 0 0,0 0 0,0 0 0,0 0 0,3-4 0,-3 4-562,-1-1 0,0 0 0,0 0 0,-1 0 0,1 0 0,-1-1 0,1 1 0,-1-1 0,2-4 0,-1-2-2589</inkml:trace>
  <inkml:trace contextRef="#ctx0" brushRef="#br0" timeOffset="8051.17">516 3553 8953,'-13'30'416,"8"-20"473,0 1 1,1-1-1,-5 18 0,9-26 1330,20-2-1177,-17 0-971,-1-1 0,1 0 1,-1 0-1,1 0 0,-1 0 1,1 0-1,-1-1 1,1 1-1,-1-1 0,0 1 1,0-1-1,0 0 0,0 0 1,0 0-1,0 0 0,0 0 1,1-4-1,31-47 760,-26 40-585,12-25 83,-1 0 0,-2-2 1,-1 0-1,10-42 0,-8 8 321,12-106 0,-22 131-315,-8 49-256,-1 4-75,0 0 0,1 0 0,0 1-1,-1-1 1,1 0 0,1 0 0,0 6 0,0 6 119,-3 31 327,1-29-306,1 1-1,0 0 1,1 0-1,4 18 0,7 11-60,3 0 0,2 0 0,44 85 0,-19-59-31,-22-39-16,19 42 1,-34-64-29,0 0 0,-1 0 1,-1 0-1,0 1 0,0 0 1,-1-1-1,-1 18 0,-1 62 25,0-92-34,0 1 0,0-1 0,-1 0 0,1 0 1,-1 0-1,1 1 0,-1-1 0,0 0 0,1 0 0,-1 0 0,0 0 1,0 0-1,0 0 0,0-1 0,0 1 0,0 0 0,0 0 1,0-1-1,-1 2 0,1-2 1,0 1 0,0-1-1,1 1 1,-1-1 0,0 0 0,0 1 0,0-1 0,1 0 0,-1 0 0,0 1 0,0-1-1,0 0 1,0 0 0,0 0 0,0 0 0,0 0 0,1 0 0,-1 0 0,0-1-1,0 1 1,0 0 0,0 0 0,0-1 0,1 1 0,-1-1 0,0 1 0,0 0 0,1-1-1,-1 0 1,-1 0 0,-4-9-4,0 0 0,1 0 0,0 0-1,1-1 1,-5-17 0,-1 0 41,1 4-56,0-1 0,2 1 0,1-1 0,1 0-1,1 0 1,-1-49 0,5 55 25,-1 11-6,1 0 0,0-1 1,0 1-1,1-1 1,0 1-1,0 0 0,1 0 1,0-1-1,1 1 1,6-13-1,17-26-49,55-84-14,-17 36 119,-64 95-56,0 0 0,0-1 0,1 1 0,-1 0-1,0-1 1,0 1 0,1 0 0,-1 0 0,1-1 0,-1 1 0,0 0-1,1 0 1,-1 0 0,0-1 0,1 1 0,-1 0 0,1 0 0,-1 0 0,1 0-1,-1 0 1,0 0 0,1 0 0,-1 0 0,1 0 0,-1 0 0,1 0-1,-1 0 1,0 0 0,1 0 0,-1 0 0,1 1 0,-1-1 0,0 0-1,1 0 1,-1 0 0,0 1 0,1-1 0,-1 0 0,0 0 0,1 1-1,-1-1 1,0 0 0,1 1 0,-1-1 0,0 0 0,0 1 0,1-1 0,-1 1-1,12 16 22,-12-16-28,2 1 8,-1 1-1,1 0 1,0-1-1,0 1 1,0-1-1,0 0 1,1 0-1,-1 0 1,1 0-1,-1 0 1,1 0-1,-1-1 1,1 1-1,0-1 1,0 0-1,0 0 1,0 0-1,0 0 1,0 0-1,0-1 1,0 1-1,0-1 1,0 0-1,1 0 1,2 0-1,-5-1 2,0 0 0,0 0 0,0 0 0,0 0 0,-1 0 0,1 0 0,0 0 1,-1 0-1,1-1 0,-1 1 0,1 0 0,-1 0 0,0 0 0,1-1 0,-1 1 0,0 0 0,0-1 0,0 1 0,0 0 0,0-2 0,2-31-15,-2-50-21,0 83 60,0 31-102,-1 5 70,0-17 15,1 0 1,1 0-1,5 32 0,-5-44-6,1 0-1,0-1 0,0 1 0,0-1 1,1 1-1,0-1 0,0 0 1,0 0-1,1 0 0,-1 0 1,1-1-1,0 1 0,1-1 1,-1 0-1,9 5 0,-11-7 0,0-1 0,0 0 0,0 0 0,0-1 0,0 1 0,0 0 0,1 0 0,-1-1 0,0 0 0,0 1 0,1-1 0,-1 0 0,0 0-1,0 0 1,1 0 0,-1-1 0,0 1 0,0-1 0,1 1 0,-1-1 0,0 0 0,0 0 0,0 0 0,0 0 0,0 0 0,0 0 0,0 0 0,0-1 0,-1 1 0,1-1 0,0 1 0,-1-1 0,1 0-1,-1 0 1,0 0 0,1 0 0,-1 0 0,0 0 0,1-3 0,17-30-27,31-61 38,-24 41-64,12-31 152,-38 85-103,0 1 1,0-1-1,0 1 0,0-1 0,0 0 0,1 1 0,-1-1 1,0 1-1,0-1 0,1 1 0,-1-1 0,0 0 0,1 1 1,-1-1-1,0 1 0,1 0 0,-1-1 0,1 1 0,-1-1 1,1 1-1,-1 0 0,1-1 0,-1 1 0,1 0 0,-1-1 1,1 1-1,0 0 0,-1 0 0,1 0 0,0 0 1,-1-1-1,1 1 0,-1 0 0,1 0 0,0 0 0,-1 0 1,1 0-1,0 1 0,-1-1 0,1 0 0,-1 0 0,1 0 1,0 0-1,-1 1 0,1-1 0,-1 0 0,1 1 0,-1-1 1,1 0-1,-1 1 0,1-1 0,-1 0 0,1 1 0,-1-1 1,0 1-1,1-1 0,-1 1 0,0-1 0,1 1 0,-1 0 1,0-1-1,1 1 0,-1-1 0,0 1 0,0 0 1,0-1-1,0 1 0,0-1 0,0 2 0,9 25-3,1 0 0,0-1 0,22 37 0,-32-62 8,1 0-1,-1 0 1,1 1-1,0-1 1,-1 0-1,1 0 1,0 0-1,0 0 1,0-1-1,0 1 1,0 0-1,0 0 1,0 0 0,0-1-1,0 1 1,0-1-1,0 1 1,1-1-1,-1 1 1,0-1-1,0 0 1,1 1-1,-1-1 1,0 0-1,0 0 1,1 0-1,-1 0 1,0 0-1,1 0 1,-1 0-1,0 0 1,0-1-1,1 1 1,1-1 0,0-1-4,0 0 0,0 1-1,0-1 1,-1 0 0,1-1 0,0 1 0,-1 0 0,0-1 0,0 1 0,1-1 0,1-3 0,6-13 17,-1 0-1,-1 0 0,12-40 1,-4 10-116,-16 48 102,0 1 0,0-1 0,0 1 0,0-1 0,0 1 0,0-1 0,1 1 0,-1-1 0,0 1-1,0-1 1,1 1 0,-1-1 0,0 1 0,1 0 0,-1-1 0,0 1 0,1-1 0,-1 1 0,1 0 0,-1 0 0,1-1 0,-1 1-1,0 0 1,2-1 0,5 9 40,5 23 15,-10-26-48,-2-3 0,1 0-1,0-1 0,-1 1 1,1 0-1,0 0 0,0-1 1,0 1-1,0-1 0,1 1 1,-1-1-1,0 1 0,1-1 1,-1 0-1,1 0 0,-1 1 1,1-1-1,0 0 0,-1 0 1,3 0-1,1 0 21,0 1-1,0-2 1,1 1 0,-1-1 0,10 0-1,-6 0-67,-7 0 42,-1-1 0,1 1 0,0-1 0,0 0 0,0 1 0,0-1 0,-1 0 0,1 0 0,0 0 0,-1 0 0,1-1 0,-1 1 0,1 0 0,-1-1 0,2-1 0,24-31 59,-14 17-62,-6 10 2,-1-1-1,0 0 1,0-1 0,-1 1-1,0-1 1,0 0-1,-1-1 1,0 1-1,0-1 1,-1 1-1,-1-1 1,0 0 0,1-10-1,5-14-45,0-9-89,-8 43 123,1 0 9,-1 0 1,0 0-1,0 0 0,0 0 1,1-1-1,-1 1 0,0 0 0,0 0 1,0 0-1,1 0 0,-1 0 0,0 0 1,0 0-1,0 0 0,1 1 1,-1-1-1,0 0 0,0 0 0,0 0 1,0 0-1,1 0 0,-1 0 0,0 0 1,0 0-1,0 0 0,0 1 1,1-1-1,-1 0 0,0 0 0,0 0 1,0 0-1,0 1 0,0-1 1,0 0-1,1 0 0,-1 0 0,0 0 1,0 1-1,0-1 0,20 67 156,15 42 92,6-5 186,-41-104-424,0 0 0,1 0 0,-1 0 0,0 0 0,0-1 0,0 1 0,0 0 0,0 0 0,0 0 0,0 0 0,0 0 0,0 0-1,1 0 1,-1 0 0,0 0 0,0 0 0,0 0 0,0 0 0,0-1 0,0 1 0,1 0 0,-1 0 0,0 0 0,0 0 0,0 0 0,0 0 0,0 0 0,1 0 0,-1 0 0,0 0 0,0 1 0,0-1 0,0 0 0,0 0 0,0 0 0,1 0 0,-1 0 0,0 0 0,0 0 0,0 0-1,0 0 1,2-13 30,-2-119 197,-14 77-148,14 50-72,-1 1-1,0-1 1,0 1-1,0 0 0,0-1 1,-3-4-1,2 5-10,1-1 0,-1 1 0,1 0 0,0-1 0,0 1-1,0-6 1,1 9-1,0 1-1,0-1 0,0 1 1,0-1-1,0 1 0,0-1 0,0 1 1,0-1-1,0 1 0,0-1 1,-1 1-1,1-1 0,0 1 1,0-1-1,-1 1 0,1 0 0,0-1 1,-1 1-1,1 0 0,0-1 1,-1 1-1,1 0 0,0-1 1,-1 1-1,1 0 0,-1-1 0,1 1 1,-1 0-1,1 0 0,0 0 1,-1 0-1,1-1 0,-1 1 1,1 0-1,-1 0 0,1 0 0,-2 0 1,0 8-11,0 1 1,0-1 0,0 1 0,0 14 0,2-17 18,-14 404 932,14-336-943,2-50-23,0 0-1,11 44 1,-3-19 28,4 19 11,7 58-1,-13-26 20,-8-99-14,0-21-71,0 14 36,-1 1 0,0 0 0,0 0 1,0 0-1,-1 0 0,-2-6 0,-4-13-30,-35-101-210,27 59 100,-2 0 78,3-2 0,3 1-1,-5-113 1,17 171 75,0 0-1,0 0 1,1 0 0,1-1 0,0 1-1,0 1 1,0-1 0,8-16 0,-6 18 4,0 1 0,0 0 0,0 1 0,1-1 0,-1 1 0,1 0 1,1 0-1,-1 0 0,1 1 0,0 0 0,11-7 0,-6 6-14,-1 1 0,1 0 0,0 0 0,0 1-1,0 1 1,0 0 0,0 0 0,1 1-1,-1 1 1,21 1 0,-28-1 4,-2 0 9,0 0-1,-1 1 1,1-1-1,0 1 0,0-1 1,-1 1-1,1 0 1,-1 0-1,1 0 0,0 0 1,-1 0-1,0 0 0,1 0 1,-1 0-1,0 1 1,1-1-1,-1 1 0,0-1 1,0 1-1,0-1 1,0 1-1,-1-1 0,1 1 1,0 0-1,-1-1 1,1 1-1,-1 0 0,1 3 1,2 5-25,-2 1 1,1-1 0,-1 20-1,-1-25 15,1 3-215,-1 0 0,0 0 0,0 0 0,-1 0 0,0 0 0,0 0-1,-1 0 1,0 0 0,0 0 0,-1-1 0,0 1 0,0-1 0,-6 9 0,-7 8-1057,-6 9-4592,-48 54 1,47-61 2185</inkml:trace>
  <inkml:trace contextRef="#ctx0" brushRef="#br0" timeOffset="10059.98">2513 2915 9649,'-2'1'131,"0"0"0,-1 0 0,1-1 0,-1 1 0,1-1 0,0 1 0,-1-1 0,1 0 0,-1 0 0,-3 0 0,5-1-21,0 1 1,0 0-1,1 0 0,-1-1 1,0 1-1,0-1 0,0 1 1,0 0-1,1-1 0,-1 0 1,0 1-1,0-1 0,1 1 1,-1-1-1,1 0 0,-1 0 1,0 1-1,1-1 0,-1-1 1,-1-3 337,1 0 0,0 0 1,0 0-1,0 0 1,0-1-1,1 1 1,1-10-1,-1 6-299,0 6-57,1 1 0,-1-1 1,1 1-1,0-1 0,0 1 1,0 0-1,0 0 0,0-1 1,0 1-1,1 0 0,-1 0 0,1 0 1,-1 0-1,3-1 0,33-31 800,-18 17-475,0-1-97,-6 5-176,0 0 1,17-11 0,-26 21-75,0 0 1,1 0-1,-1 1 1,1 0 0,0 0-1,0 0 1,0 0-1,0 1 1,0 0 0,0 0-1,0 0 1,6 0-1,-10 2-65,0-1-1,0 1 0,-1-1 1,1 1-1,0-1 0,0 1 0,-1 0 1,1-1-1,0 1 0,-1 0 1,1 0-1,0 0 0,-1-1 1,1 1-1,-1 0 0,0 0 1,1 0-1,-1 0 0,0 0 1,1 0-1,-1 0 0,0 0 1,0 0-1,0 1 0,5 31-8,-5-30 15,36 266 55,-31-249-10,-2-19-19,-2-12-23,-1-128-31,1 132 20,0 0-1,1 0 1,-1 1-1,2-1 1,-1 0-1,1 1 1,-1 0-1,2-1 1,-1 1-1,1 0 1,7-8-1,-3 3-5,1 0-1,1 1 0,0 0 1,21-16-1,-27 23 4,0 0 1,0 1-1,1 0 0,-1 0 1,0 0-1,1 0 0,0 1 1,6-2-1,-10 3 2,1 0-1,-1 0 1,1 0-1,0 0 1,-1 0-1,1 0 1,-1 0-1,1 0 0,-1 0 1,1 1-1,-1-1 1,1 1-1,-1-1 1,0 1-1,1 0 1,-1-1-1,0 1 1,1 0-1,-1 0 1,0 0-1,0 0 1,0 0-1,0 0 1,0 0-1,0 0 1,0 0-1,1 3 1,10 19 70,-2 0 0,-1 2 0,0-1 0,-2 1 1,-1 0-1,4 33 0,-9-47-53,0-4-3,-1 0-1,1 0 0,1 0 0,-1 0 0,1-1 0,1 1 0,3 8 0,-5-14-11,-1-1-4,0 0 1,0 0-1,0 0 0,0 0 0,0 0 0,1 0 1,-1 0-1,0 0 0,0 0 0,0 1 1,0-1-1,0 0 0,1 0 0,-1 0 0,0 0 1,0 0-1,0 0 0,0 0 0,0 0 1,1 0-1,-1 0 0,0 0 0,0 0 0,0 0 1,0 0-1,0 0 0,1 0 0,-1 0 0,0 0 1,0 0-1,0-1 0,0 1 0,0 0 1,1 0-1,-1 0 0,0 0 0,0 0 0,0 0 1,0 0-1,0 0 0,0-1 0,0 1 1,0 0-1,1 0 0,-1 0 0,0 0 0,0 0 1,0 0-1,0-1 0,0 1 0,0 0 1,0 0-1,0 0 0,0-386-102,1 386 103,0 0-1,0 0 1,1 0 0,-1 0-1,0 0 1,0 0-1,0 0 1,1 0 0,-1 0-1,0 0 1,0 1 0,0-1-1,0 0 1,0 1-1,3 1 1,22 61 342,-15-40-65,1 3-88,0 0 1,2-1-1,33 44 1,-42-63-175,0 0 0,1 0 0,0-1 0,0 0 0,0 0 0,0 0 0,1-1 0,0 1 0,0-2 0,0 1 0,0-1 0,1 0-1,-1-1 1,1 0 0,0 0 0,0 0 0,0-1 0,14 0 0,-17-1-9,-1 0 0,0-1 0,0 1 0,0-1 0,0 0 0,0-1 0,0 1 0,0-1-1,0 1 1,0-1 0,-1 0 0,1 0 0,4-5 0,-1 2-5,-1-2 1,1 1-1,-2 0 0,1-1 0,-1 0 1,5-9-1,3-7-20,-2-1 1,0 0-1,10-37 1,-11 26-3,-2-1 0,-1 0-1,-2 0 1,0-72 0,-5 107-22,0 4 8,0 2 43,-1 0 0,-1 1 0,1-1 0,-1 0 0,0 0 0,0 0 0,0 0 0,-6 8 0,4-6-2,0 0-1,1 0 1,0 0 0,-3 11-1,1 13 10,1 0-1,2 60 0,2-84 0,0-6-14,0 0 1,1 1-1,-1-1 0,0 0 1,1 1-1,-1-1 1,1 0-1,0 0 0,-1 0 1,1 0-1,0 0 0,0 0 1,-1 0-1,1 0 1,0 0-1,0 0 0,0 0 1,0 0-1,0 0 1,1-1-1,-1 1 0,0-1 1,0 1-1,0-1 1,1 1-1,-1-1 0,0 1 1,0-1-1,1 0 0,-1 0 1,3 0-1,49 3 5,-41-4-9,-7 1 1,-1-1 0,0 0 0,0 0 0,0-1-1,1 1 1,-1-1 0,-1 0 0,1 0 0,0 0-1,0-1 1,5-4 0,44-39 39,-33 27-32,-6 7 2,-1 0-1,-1-1 0,0 0 1,11-16-1,-19 23-6,0-1 0,0 0 0,-1 0 0,0 0 0,0 0 0,-1 0 0,0 0 0,0-1 0,-1 0 0,0 1 0,0-15 0,-1-23-124,-1 45 121,1-1 4,-1 1 0,1 0 0,-1 0 1,1 0-1,-1 0 0,1 0 0,0 0 0,-1 0 1,1 0-1,-1 0 0,1 0 0,-1 0 0,1 0 1,-1 0-1,1 0 0,-1 0 0,1 0 0,-1 1 1,1-1-1,0 0 0,-1 0 0,1 0 1,-1 1-1,1-1 0,-1 1 0,-6 12 0,0 1 1,1 1-1,0-1 0,-6 29 0,7-15 15,1 1 0,1 0 0,3 55 0,0-39 49,1-44-61,-1 1 0,0 0 0,1 0 0,-1 0 0,0-1 0,1 1 0,0 0 0,0-1 0,-1 1 0,1 0 0,0-1 0,0 1 0,0-1 0,0 1 0,1-1 0,-1 0 0,0 1 0,1-1 0,-1 0 0,1 0 1,-1 0-1,1 0 0,-1 0 0,1 0 0,0-1 0,-1 1 0,1-1 0,2 2 0,4 0 1,0 0-1,0-1 1,0 0 0,0 0 0,10-1 0,-16 0-5,0 0 1,0-1-1,-1 0 1,1 1-1,-1-1 1,1 0-1,-1 0 1,1 0 0,-1 0-1,1 0 1,-1 0-1,0 0 1,0 0-1,1-1 1,-1 1-1,0 0 1,0-1-1,0 1 1,0-1-1,1-3 1,19-42 7,-12 25-29,23-64-9,-27 68 18,0 1 0,2 0-1,0 0 1,1 0 0,0 1 0,2 0 0,21-28 0,-31 43 18,1 1 0,-1-1 0,1 1 0,-1 0 0,0-1 0,1 1 0,-1-1 0,1 1 0,-1 0 0,1-1 0,-1 1 1,1 0-1,-1-1 0,1 1 0,-1 0 0,1 0 0,0 0 0,-1-1 0,1 1 0,-1 0 0,1 0 0,-1 0 0,1 0 1,0 0-1,-1 0 0,1 0 0,-1 0 0,1 0 0,0 1 0,-1-1 0,1 0 0,-1 0 0,1 0 0,-1 1 0,1-1 1,-1 0-1,1 1 0,-1-1 0,1 0 0,-1 1 0,1-1 0,-1 1 0,1-1 0,-1 1 0,0-1 0,1 1 0,-1-1 1,0 1-1,1-1 0,-1 1 0,0-1 0,0 1 0,0-1 0,1 2 0,8 34 366,-8-34-378,3 26 82,0 0-43,2-1-1,16 50 1,-18-64-37,-4-12 6,0 0 0,0 0 0,0 0 0,0 0 0,0 0 0,1 0 0,-1 0 0,0 0 0,1 0 0,-1 0 0,1-1 1,-1 1-1,1 0 0,-1 0 0,1 0 0,0 0 0,-1-1 0,1 1 0,0 0 0,0-1 0,0 1 0,-1-1 0,1 1 0,0 0 0,0-1 1,0 0-1,0 1 0,0-1 0,0 0 0,0 1 0,0-1 0,0 0 0,0 0 0,0 0 0,0 0 0,1 0 0,0-4-1,0 1-1,0-1 1,0 0-1,-1 0 0,0 0 1,0 0-1,1-6 1,1-3 19,17-77-67,-14 58 41,17-52 1,-5 54-16,-18 30 34,0-1-1,1 0 1,-1 1-1,1-1 1,-1 0-1,1 1 1,0-1-1,-1 1 1,1-1-1,0 1 1,-1-1-1,1 1 0,0 0 1,-1-1-1,1 1 1,0 0-1,0-1 1,-1 1-1,1 0 1,0 0-1,0 0 1,0 0-1,-1 0 1,1 0-1,0 0 1,0 0-1,0 0 0,-1 0 1,1 0-1,0 0 1,0 1-1,-1-1 1,1 0-1,0 0 1,0 1-1,-1-1 1,1 1-1,0-1 1,-1 1-1,1-1 1,0 1-1,5 7 157,0 0 1,-1 0-1,0 0 0,0 1 1,4 11-1,14 24 328,-11-25-366,2 0 0,0 0 0,1-2 1,28 27-1,-36-38-142,0-1 1,1 1 0,0-1 0,0 0-1,0-1 1,0 0 0,1 0-1,-1-1 1,1 0 0,0 0-1,0-1 1,0-1 0,1 1 0,12-1-1,-20-1-78,0 0 1,0 0-1,0 0 0,0-1 1,0 1-1,0-1 0,0 0 0,-1 1 1,1-1-1,0 0 0,0 0 0,-1 0 1,1 0-1,-1-1 0,1 1 0,-1 0 1,1-1-1,-1 1 0,0-1 1,1 1-1,-1-1 0,0 1 0,0-1 1,0 0-1,-1 0 0,1 1 0,0-1 1,-1 0-1,1 0 0,0-3 0,1-7-1227,0 0 0,-1 1 0,0-24 0,-1 26 328,-1 6 597,1-1 0,-1 0 0,0 1 0,0-1 0,0 0 0,0 1 0,0-1 0,-1 1 0,0-1 0,0 1 0,0 0-1,0 0 1,0 0 0,-4-4 0,-43-37-4840,41 37 4376,-27-21-2163</inkml:trace>
  <inkml:trace contextRef="#ctx0" brushRef="#br0" timeOffset="10400.35">3701 2036 13041,'-59'0'2507,"-1"0"5702,60 4-7696,0-4-506,0 0 0,0 1-1,-1-1 1,1 0-1,0 0 1,0 1 0,0-1-1,0 0 1,0 1-1,0-1 1,0 0 0,0 1-1,0-1 1,0 0-1,0 1 1,0-1 0,0 0-1,0 1 1,1-1-1,-1 0 1,0 1 0,0-1-1,0 0 1,0 1 0,1-1-1,-1 0 1,0 0-1,0 1 1,0-1 0,1 0-1,-1 0 1,0 1-1,1-1 1,-1 0 0,77 0-1728,-49 0-2860,-2 0-4643,-21 0 5444</inkml:trace>
  <inkml:trace contextRef="#ctx0" brushRef="#br0" timeOffset="11500.84">2442 3955 9437,'-14'0'1604,"14"1"-1499,0-1 0,-1 0 0,1 0-1,-1 0 1,1 0 0,0-1 0,-1 1 0,1 0 0,-1 0-1,1 0 1,0 0 0,-1 0 0,1 0 0,-1-1 0,1 1-1,0 0 1,-1 0 0,1-1 0,0 1 0,-1 0 0,1 0-1,0-1 1,0 1 0,-1 0 0,1-1 0,0 1 0,0 0-1,0-1 1,-1 1 0,1-1 0,0 0 0,2-15 1096,16-16-38,-2 15-738,-10 12-281,-1-1 1,0 1 0,0-1 0,0 0 0,-1 0 0,7-12-1,0-8 213,-1 0 1,-2-1-1,0 0 0,-2 0 0,-1 0 0,-1-1 0,0-47 0,-4 75-121,0 3-74,0 148 536,1-143-651,0 0 0,0 0 1,1 0-1,0 0 1,1-1-1,-1 1 0,1-1 1,1 1-1,6 10 0,-4-8 27,1 0-1,0 0 1,0-1-1,1 0 0,0-1 1,10 9-1,-16-15-67,0-1 0,0 1 0,0-1 0,1 0 0,-1 1-1,0-1 1,1 0 0,-1 0 0,1-1 0,-1 1 0,1 0 0,-1-1 0,1 1 0,-1-1 0,1 0-1,-1 0 1,1 0 0,0 0 0,4-1 0,-3-1 3,0 1 0,1-1 1,-1 0-1,0 0 0,0-1 0,0 1 0,-1-1 1,1 0-1,0 1 0,3-6 0,6-7 2,-1 1-1,-1-2 1,0 0 0,10-21-1,-14 24-11,-1 0-1,-1-1 0,0 1 1,-1-1-1,0 0 0,2-20 1,-2-5-81,-2-47 1,-2 85 111,0 4 28,0 157 294,1-155-343,-1 1 0,1-1 1,1 0-1,-1 0 0,1-1 0,0 1 0,0 0 0,0 0 1,0-1-1,1 0 0,0 1 0,3 3 0,-3-5 32,-1 0-1,0 0 0,1 0 1,-1-1-1,1 1 1,0-1-1,0 0 1,0 0-1,0 0 0,0 0 1,0 0-1,1-1 1,-1 1-1,0-1 1,1 0-1,-1 0 0,7 1 1,3-2 107,-10 1-143,0-1-1,-1 0 1,1 1 0,0-1-1,-1 0 1,1-1-1,-1 1 1,1 0 0,0-1-1,-1 1 1,1-1 0,-1 0-1,1 0 1,-1 0 0,1 0-1,-1 0 1,0-1-1,1 1 1,-1-1 0,0 0-1,0 1 1,2-4 0,7-10-11,0-1 0,-2 0 0,0-1 0,-1 0 0,0 0 1,-1-1-1,-2 0 0,1 0 0,-2 0 0,-1-1 0,0 1 0,0-35 1,-2-245-294,-1 297 310,3 32-73,5-19 72,1 0 0,0 0 1,18 16-1,5 6-15,22 34-37,75 121 0,-129-188 37,0-1 0,0 1 0,0-1 0,0 1 0,0 0 0,0-1 0,0 1 0,0-1 0,-1 1 0,1 0 0,0-1 0,0 1 0,0-1 0,-1 1 0,1-1 0,0 1 0,-1-1 0,1 1 0,0-1 0,-1 1 0,1-1 1,-1 1-1,1-1 0,-1 0 0,1 1 0,-1-1 0,1 0 0,-1 1 0,1-1 0,-1 0 0,1 0 0,-1 1 0,1-1 0,-1 0 0,0 0 0,1 0 0,-1 0 0,0 0 0,-38 10-34,23-6 28,-16 12-57,22-10-14,44-39-89,-13 11 160,26-21-2,-2-2-1,-2-2 1,-2-1-1,-2-3 1,-2-1-1,-3-2 1,27-58-1,-57 105 20,-1-1 1,0 1-1,-1-1 0,1 0 0,-1 0 1,-1 0-1,2-15 0,-3 22-10,-1 0-1,1 1 3,-1 0 1,0-1-1,1 1 1,-1 0-1,0 0 0,0 0 1,1 0-1,-1 0 1,0-1-1,1 1 1,-1 0-1,0 1 1,0-1-1,1 0 1,-1 0-1,0 0 1,1 0-1,-1 1 1,0-1-1,1 0 1,-1 0-1,0 1 0,1-1 1,-1 1-1,1-1 1,-1 0-1,0 1 1,1-1-1,-1 1 1,0 1-1,-15 15 13,-1 5 7,2 0 0,0 1 0,-21 46 0,29-53-17,1 0-1,1 0 1,1 0-1,0 0 1,1 1-1,1 0 1,-1 23-1,3-17 23,-1-14-12,1 0 1,0 0 0,1 0 0,0 0-1,0 0 1,3 8 0,-2-13-11,-1-1 0,1 1 0,0-1 0,0 0 0,0 0 0,0 0 0,1 0 0,-1 0 0,1-1 0,0 1 0,0-1 0,0 1 0,0-1 0,0 0 0,0 0 0,0 0 0,7 2 1,-4-2-135,-1 0 1,0 0 0,1-1 0,-1 0 0,1 0 0,-1 0 0,1 0 0,0-1 0,-1 0 0,10-1-1,-7-1-445,0 0 0,-1 0 0,1 0 0,-1-1 0,0 0 0,0 0 0,0-1 0,0 0 0,-1 0 0,0-1 0,8-6 0,34-30-5501,-27 22 2537</inkml:trace>
  <inkml:trace contextRef="#ctx0" brushRef="#br0" timeOffset="13378.66">4116 3340 12025,'0'0'3028,"0"-2"-2220,1-2-674,0 0 0,1 0 0,0 0-1,0 0 1,0 1 0,0-1 0,1 1-1,-1 0 1,1 0 0,0-1 0,0 2-1,4-5 1,18-21 802,-20 19-756,0 0 0,-1 0 1,0-1-1,0 1 0,-1-1 1,0 0-1,-1 0 0,1-13 1,0-10 85,-3-41 0,0 37-243,-1 30 15,0-1-1,-1 1 1,1 0-1,-1 0 1,-1 0 0,0 0-1,0 0 1,0 0 0,-1 1-1,1 0 1,-2-1 0,-7-8-1,12 14-25,-1 0-1,0 0 1,1 0-1,-1 0 0,0 0 1,0 0-1,0 1 1,0-1-1,0 0 0,0 0 1,0 1-1,0-1 1,0 1-1,0-1 1,0 1-1,0-1 0,-1 1 1,1 0-1,0-1 1,0 1-1,0 0 0,-1 0 1,1 0-1,0 0 1,0 0-1,-1 0 0,1 0 1,0 0-1,0 1 1,0-1-1,0 0 1,-1 1-1,0 0 0,-1 1 33,1 0 0,-1 0 1,1 0-1,0 0 0,-1 1 0,1-1 0,0 1 0,0-1 0,1 1 0,-1 0 0,-1 3 0,-6 15 163,0 0 0,2 1 0,1 0 0,1 0 0,-5 34 1,1 114 195,9-96-379,0-73-23,1 0 0,-1-1-1,0 1 1,0 0 0,0 0-1,0-1 1,1 1 0,-1 0 0,0-1-1,1 1 1,-1 0 0,0-1 0,1 1-1,-1-1 1,1 1 0,-1-1-1,1 1 1,-1-1 0,1 1 0,-1-1-1,1 1 1,0-1 0,-1 0-1,1 1 1,0-1 0,-1 0 0,1 1-1,0-1 1,-1 0 0,1 0-1,1 0 1,27 2 69,-22-2-105,-5-2 33,0 0 0,0 0 0,1 0 0,-1 0 0,-1 0 0,1 0 0,0 0 1,0-1-1,-1 1 0,1 0 0,-1-1 0,0 0 0,0 1 0,1-4 0,5-8 7,9-14 0,-2-1-1,-1 0 1,-1 0 0,11-44-1,-9 29 15,-16 63-45,1 0 0,1 0 0,2 21 0,0 13 22,-2 21 64,18-72-44,-10-2-15,-4 0 1,0 1-1,0-1 1,0 0 0,0-1-1,0 1 1,0 0 0,0-1-1,0 0 1,-1 0-1,1 0 1,0-1 0,-1 1-1,1-1 1,-1 0 0,1 0-1,3-3 1,17-15-2,0-1 0,-2-2-1,0 0 1,-2-1 0,-1-1 0,-1-1 0,0 0 0,19-44 0,-34 63-8,0 0 0,-1 0 0,0 0 0,0 0 0,-1 0 0,0 0 0,1-11 0,-2 18-12,0 3-18,-6 19 30,4-19 14,1 0 0,0 0 0,0 0 0,0 0 0,0 0 0,1 1 0,-1 3 0,1 114 48,1-117-52,-1-1 0,1 0 0,0 1 0,0-1 0,1 0 0,-1 0 0,1 0 0,-1 0 0,1 0 0,0 0 0,0-1 0,0 1 0,1 0 0,-1-1 0,0 0 0,1 1 0,0-1 0,-1 0 0,1-1 0,0 1 0,0 0 0,0-1 0,0 1 0,1-1 0,-1 0 0,0 0 0,0-1 0,8 2 0,-10-3-6,1 0 0,-1-1-1,1 1 1,-1 0 0,0-1-1,1 1 1,-1-1 0,0 1-1,0-1 1,0 0 0,0 1 0,0-1-1,1-3 1,12-30-77,-13 34 80,6-20 2,0-1-1,-1 0 1,-2 0 0,3-31-1,-2-89 9,-5 141 13,0 23-28,0 176-10,2-197 19,-1 0 0,0 0-1,0 0 1,0 0 0,0-1-1,1 1 1,-1 0 0,0-1-1,1 1 1,-1-1 0,0 1 0,1-1-1,-1 0 1,1 1 0,-1-1-1,0 0 1,1 0 0,-1 0-1,4-1 1,-2 2-5,1-1 1,0 0-1,0 0 0,0-1 0,0 1 1,0-1-1,6-2 0,-3-2 4,-1-1 1,0 0-1,0 0 0,-1 0 0,6-9 0,7-7 43,-13 15-50,0 1 0,-1-1 0,0 0 0,0 0 0,-1 0 1,0 0-1,4-13 0,11-57 3,-13 47 55,-2 4-126,-3 26 104,0 32-25,-1-21-24,0 0 0,-1 0 0,-4 19 0,3-19 18,0 0-1,1 1 1,-1 20-1,3 161 1047,2-177-989,0 0 0,0 0-1,1-1 1,1 1 0,1-1-1,0 0 1,1 0-1,1-1 1,13 24 0,5 2-30,60 72-1,-78-104-37,20 24 75,-25-30-58,-1-1 1,1 1-1,0-1 1,-1 1-1,1-1 1,0 0-1,0 0 1,0 0-1,0 0 1,0 0-1,0 0 1,0 0-1,0-1 1,3 1-1,-5-27-20,2 1 2,-2 17 17,1 0-1,-1 1 1,0-1 0,-1 0-1,0 0 1,-2-8-1,-1 5-10,3 8 2,0-1 1,0 1-1,0-1 0,0 1 0,0-1 0,1 1 0,-1-5 1,-12-63 63,13-55-121,0 125 63,0 0 0,-1 0-1,1 0 1,0 0 0,0 0 0,0 0 0,-1 0-1,1 0 1,0 0 0,-1 0 0,1 1 0,-1-1-1,1 0 1,-1 0 0,1 0 0,-1 1-1,0-1 1,0-1 0,0 2-2,0-1 1,1 0-1,-1 1 0,0-1 0,1 0 1,-1 1-1,1-1 0,-1 0 1,1 0-1,0 0 0,-1 0 0,1 1 1,0-1-1,-1 0 0,1 0 0,0 0 1,0 0-1,0-1 0,0 1 0,0 0 1,0 1-1,0-1 0,0 1 0,-1-1 0,1 0 0,0 1 0,0-1 0,0 0 1,-1 1-1,1-1 0,0 1 0,-1-1 0,1 1 0,0-1 0,-1 1 0,1-1 1,-1 1-1,1-1 0,0 1 0,-1-1 0,0 1 0,0-1 0,1 1 0,-1 0 0,1-1 0,0 1 0,-1-1-1,1 1 1,-1 0 0,1-1 0,0 1 0,-1-1 0,1 1 0,0-1 0,0 0-1,-1 1 1,1-1 0,0 1 0,0-1 0,0 1 0,0-1 0,-1 0-1,1 0 1,0-1-7,0 1 0,0 0-1,-1 0 1,1-1 0,-1 1-1,1 0 1,-1 0-1,0 0 1,1-1 0,-1 1-1,0 0 1,0 0 0,0 0-1,0 0 1,0 0-1,0 1 1,0-1 0,0 0-1,-2-1 1,1 2-32,1 12 42,0 0 0,-2 0 0,-3 14 0,-5 24 73,-1 26-48,1-14-31,-1 73 1,7 391 165,5-519-158,11 177-11,-11-28 472,-1-155-461,1 0 0,-1 0 0,1 0-1,-1 0 1,0 0 0,1 0 0,-1 0 0,0 0-1,0-1 1,0 1 0,0 0 0,1 0 0,-1-1 0,0 1-1,0-1 1,-1 1 0,1-1 0,0 1 0,0-1 0,0 0-1,0 1 1,0-1 0,0 0 0,0 0 0,-1 0-1,1 0 1,0 0 0,-2 0 0,-1 0 4,0 1-1,-1-1 1,1 0-1,0-1 1,-1 1 0,1-1-1,-7-2 1,6 0-41,-1 0 1,1 0-1,0-1 0,0 0 1,1 0-1,-1 0 0,1-1 1,0 0-1,0 1 1,0-2-1,1 1 0,0 0 1,0-1-1,-4-9 1,-1-5-210,0-1 1,-8-40-1,-5-48-2323,5-2 0,-2-201 0,18 302 2332,1 1 0,1 0 0,-1 0 1,2-1-1,-1 1 0,1 1 1,0-1-1,1 0 0,0 1 0,1 0 1,10-15-1,7-7-970,47-46 0,-4 5 679,208-260 4811,-268 326-4213,2-3 77,0 0 0,0-1 0,-1 1 0,0-1 0,0-1 0,-1 1 0,0-1 0,-1 0-1,0 0 1,0 0 0,-1 0 0,-1-1 0,0 1 0,0-1 0,0-15 0,-2 24-144,1 0 0,-1 0 1,0 0-1,0 0 0,0 0 1,0 0-1,-1 0 0,1 0 0,-1 0 1,1 0-1,-1 0 0,1 0 1,-1 0-1,-1-2 0,0 4 6,0-1 0,0 0 0,0 0 0,0 1 0,0-1 0,-1 1 0,1 0 0,0-1-1,0 1 1,0 0 0,-1 0 0,-2 1 0,2 0 15,0 0-1,0 0 1,-1 0-1,2 0 1,-1 1 0,0-1-1,0 1 1,0 0-1,1-1 1,-1 1 0,1 1-1,-1-1 1,1 0-1,0 1 1,0-1-1,0 1 1,0-1 0,1 1-1,-3 3 1,-5 10 139,-15 34 1,10-13-66,1 1 0,2 0 1,1 1-1,2 0 1,2 0-1,2 1 0,0 58 1,4-96-101,0 0 0,0 0 0,0-1 0,0 1 1,0 0-1,1 0 0,-1 0 0,1 0 1,-1-1-1,1 1 0,-1 0 0,1-1 0,0 1 1,0 0-1,0-1 0,0 1 0,0-1 0,0 1 1,0-1-1,1 0 0,-1 1 0,0-1 1,2 1-1,1 0 3,0-1 0,-1 1 0,1-1 0,0 0 0,-1-1 0,1 1 0,0-1 0,0 1 0,7-1 1,-9-1-6,1 1 0,-1-1 1,0 0-1,0 0 1,0 0-1,0 0 0,0 0 1,-1 0-1,1 0 1,0-1-1,0 1 1,-1-1-1,1 1 0,-1-1 1,1 1-1,-1-1 1,2-3-1,24-40 23,-21 35-26,13-29 208,-2 0 1,-2-1-1,11-45 1,10-27 1554,-35 109-1725,0 0 0,-1 1 0,1-1 0,1 1 1,-1-1-1,0 1 0,1 0 0,-1-1 0,1 1 0,0 0 1,-1 0-1,1 0 0,0 0 0,0 0 0,1 1 0,-1-1 0,0 0 1,0 1-1,1 0 0,-1 0 0,1 0 0,-1 0 0,1 0 1,0 0-1,2 0 0,-4 1-23,1 1 1,-1-1 0,0 1-1,0 0 1,0-1-1,0 1 1,0 0 0,0 0-1,0 0 1,0 0-1,0 0 1,0 0 0,0 0-1,0 0 1,-1 0-1,1 0 1,-1 0-1,1 0 1,0 3 0,13 31 65,-11-27-38,5 14-129,4 9 202,22 43 1,-30-66-221,0-1 0,1 0 1,0 0-1,0 0 0,1-1 1,0 1-1,0-1 0,0-1 1,1 1-1,-1-1 0,9 4 0,-11-7-468,1 0 0,0 0 0,0 0 0,0-1 0,0 0 0,0 0 0,0-1 0,0 1 0,0-1 0,0 0-1,0 0 1,1-1 0,-1 0 0,0 0 0,6-2 0,9-11-3273,-4 10-259</inkml:trace>
  <inkml:trace contextRef="#ctx0" brushRef="#br0" timeOffset="13748.97">4285 2641 16918,'-9'18'460,"-2"-8"400,2-2 276,5-1 0,-1-7-460,3 0-400,26-17-532,1 5-256,0 12-356,4-10-504,0 10-488,-2-12-609,-5 12-695,-6 0-804</inkml:trace>
  <inkml:trace contextRef="#ctx0" brushRef="#br0" timeOffset="25493.33">6063 6095 21834,'13'0'452,"0"0"448,-4 0 312,0 0 1705,-9-13-4298,14-5-4531,2-2-473,-16-3 485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2:03.77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956.87109"/>
      <inkml:brushProperty name="anchorY" value="-59812.6875"/>
      <inkml:brushProperty name="scaleFactor" value="0.5"/>
    </inkml:brush>
  </inkml:definitions>
  <inkml:trace contextRef="#ctx0" brushRef="#br0">130 8 2420,'0'0'0,"-3"0"48,-3 0 5,-2 0 64,-3 0 5,-1 0 26,-1 0 122,0 0-83,1 1 4,1 1 6,2 1-90,1-1 25,1 0-30,2 1-5,0-1-4,2 0-10,1-1 44,1-1-97,1 1 2,0-1 38,0 1-34,0 0 85,2 1 121,2 0 25,1 0 52,1 0-71,2 1-86,2 0-6,2 0 38,4 0 2,2 1 44,3-1-90,5 1-40,4-1-16,5 0-16,3-1 14,5 1-2,4-1 2,4-1-70,4 1 15,3-1-32,3 1-35,3-1 50,2 1-37,2 0 35,1 0-5,0 0 3,-1 0-19,-1 0-4,-1 0 19,-3 0-44,-2-1 51,-4 1-35,-4 0 11,-3 0 62,-4 0-93,-4 0 59,-4 0-29,-4 1-20,-5-2 43,-4 1-14,-4 0 121,-4-1-51,-5 0 78,-3-1-57,-4 1-55,-2-1 11,-3 0-65,-2 0 52,-4 0-14,-2 0-37,-4 0 40,-2 0-52,-2 0 2,-3-1 63,-2-1-44,-3 0 45,-3-1-31,-4-1-9,-5-1 12,-5-1-24,-6 1-21,-5-2 23,-6 1-22,-6 0 38,-4-1-1,-4 1-26,-2 0 27,-1 1-8,0 1-17,2 1 52,2 1-62,5 1 1,4 0 36,6 1-32,6 0 15,6 2-27,7-1 26,5 2-32,8 1 42,5 0 20,7 0-9,5 0 6,6 1 17,6-1-18,4 1 10,6-1-2,5 1-10,4 0-6,6-1 11,6 0-23,5-1 7,6 0 11,6-1-9,7 0 4,5-1-29,5-1 45,6 0-42,3 0 31,3 0 10,0 0-21,0-1 12,-2-1 1,-4 0-38,-4-2 30,-7 0-1,-6-1 9,-8 0-11,-7 0 5,-9 1 26,-8-1-55,-9 1 27,-6 0 9,-9 0-50,-8 1 25,-7 0 28,-8-1-37,-8 0 41,-9-1 20,-8 1 14,-8-1-5,-9 0-10,-7 0-39,-6 0-9,-6 1 9,-4 1-24,-4 0 35,-1 1-11,0 0-15,1 2 15,3-1-94,5 1-473,7 0-420,8 2-643,10 1-397,15 0-1400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1:59.40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0175.3125"/>
      <inkml:brushProperty name="anchorY" value="-61658.08203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055.42578"/>
      <inkml:brushProperty name="anchorY" value="-60614.625"/>
      <inkml:brushProperty name="scaleFactor" value="0.5"/>
    </inkml:brush>
  </inkml:definitions>
  <inkml:trace contextRef="#ctx0" brushRef="#br0">104 28 328,'0'0'0,"-2"-1"-20,-4 0-23,-1-1 53,-3-1-17,0 0 12,-1-1 3,1 1-29,0 0-33,1 0 59,1 1-43,1 1 32,1 0-28,2 0-28,1 1-11</inkml:trace>
  <inkml:trace contextRef="#ctx0" brushRef="#br1" timeOffset="155.66">272 191 628,'0'0'0,"0"3"68,0 5 103,-1 4-25,-3 4 64,-3 6-102,-3 3-51,-2 4 11,-3 4-353,-3 3-37,3-6-612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1:58.089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2677.33984"/>
      <inkml:brushProperty name="anchorY" value="-62730.00781"/>
      <inkml:brushProperty name="scaleFactor" value="0.5"/>
    </inkml:brush>
  </inkml:definitions>
  <inkml:trace contextRef="#ctx0" brushRef="#br0">1500 125 712,'0'0'1065,"-1"0"-1028,0 0-36,-2 0-6,0 0 18,0 0-41,-1 0 83,-1 0-95,0 0 54,1 0-8,-1 0-19,1 0 32,-1 0-15,1 0-5,-1 0 12,0 0-23,0 0 16,1 0-15,-1 0-10,0 0 26,0 0-31,0-2 70,0 0 3,0 1 20,0-1 36,-1 0-60,0 0 6,0 0-63,-1 0 24,-1 0-16,0-1-21,0-1 44,-1 1-47,-1 0 38,0 0-21,1 1 39,-1-1-39,-1 1 9,1 0 20,-1 0-26,-1 0 60,1 0-74,0 1 76,-1 0-66,1-1-17,0 1 56,0 0-58,0-1 46,-1 1-31,0-1 36,0 1-38,-1-1-6,0 1 5,-1 0 24,0-1-21,-1 1 13,0 0 48,0 0-99,-1-1 116,0 1-78,-1 0 34,1 1-5,0-1-37,0 0-7,0 0 37,0 1-60,0-1 70,-1 0 34,1 0-78,-1 0 47,-1 1-62,0-1 11,1-1 41,-1 1 19,1 0-45,0-1 36,0 1-21,1-1-4,-1 0 6,1-1 25,0 1-21,0 0-29,1-1 46,-1 1-45,1-1 33,1 0 9,-1 1-12,2 0-23,0 0 3,0 0 10,1 1-13,0 0 60,1 0-63,0 0 39,1 0-21,0 1-23,1-1 45,0 1-58,1 0 84,0-1-30,1 1 24,1 0-46,-1 0 14,1 1-43,-1-1 15,0 1 40,-1 0-41,1 2 71,-1-1-85,-1 1 82,2-1-39,-1 1-25,0 0 83,0-1-97,0 0 78,0 0-89,1 0 58,-2 0-28,0-1-7,-1 1 64,-1 0-62,-1-1 40,-1 1-58,0-1 67,-2 0-78,1 0 71,0 0 2,0-1-38,2 1 42,0 0-45,2-1-16,1 1 23,1 1-14,0-1 50,1 1-4,0 0-29,0 0 20,0 0-59,-1 0 30,1 0 36,0-1-30,-1 0 21,0 1-10,0-1-16,1-1 9,1 1 24,-1 0-44,2-1 75,0 1-46,1-1-31,1 0 61,2 0-92,0 0 66,1 1-22,0-1 34,0 0-26,0 0-1,0 1 0,0-1-1,1 0 5,-1 0 40,0 0-31,1 0-637,1 0 390,0 0 33,0 0-16,0 0-24,1 0-248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2:37.14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47 626 6109,'0'0'1181,"0"-37"4575,0 34-5613,1 1 0,0-1 1,0 1-1,0-1 0,1 1 1,-1 0-1,0 0 0,1-1 1,0 1-1,-1 0 0,1 0 0,3-2 1,15-13 1085,17-13-92,67-61 357,-101 87-1469,0 1-1,1-1 1,0 1-1,-1 0 1,1 0 0,0 0-1,1 1 1,-1-1-1,0 1 1,1 0 0,-1 1-1,1-1 1,-1 1-1,1-1 1,0 1 0,5 0-1,-6 6 76,-1 1 0,0 0 0,-1-1 0,5 12-1,1 12 121,-1 1 0,-1 0 0,-1 0 0,-2 0 0,-1 58 0,-2-87-217,0-1 1,0 1-1,0 0 0,0-1 1,0 1-1,0-1 1,-1 1-1,1-1 0,0 1 1,0-1-1,0 1 0,-1-1 1,1 1-1,0-1 1,-1 1-1,1-1 0,0 1 1,-1-1-1,1 1 0,0-1 1,-1 0-1,1 1 1,-1-1-1,0 1 0,1-1-1,-1 0 1,1 1-1,-1-1 0,1 0 0,-1 1 0,1-1 0,0 0 0,-1 1 0,1-1 0,0 1 1,-1-1-1,1 1 0,0-1 0,0 0 0,-1 1 0,1 0 0,0-1 0,0 1 1,0-1-1,0 1 0,0-1 0,-1 1 0,1-1 0,0 1 0,0 1 3,0 0-1,-1-1 1,1 1 0,-1-1-1,0 1 1,1-1 0,-1 0-1,0 1 1,0-1-1,0 0 1,0 1 0,-2 1-1,2-2 63,-1 0 0,1 1 0,0-1 0,0 1 0,0-1 1,0 1-1,0 0 0,0-1 0,0 1 0,1 0 0,-1 0 0,1-1 0,-1 4 383,3-20-519,4 6 60,1 1 0,0 0-1,0 0 1,9-8 0,9-9-5,49-66 21,30-32 8,-98 116-25,-5 6 6,0 0 1,0 0-1,0 0 1,0 0-1,0-1 0,1 1 1,-1 0-1,0 1 1,0-1-1,1 0 0,-1 0 1,0 1-1,1-1 1,-1 0-1,1 1 0,-1-1 1,1 1-1,-1 0 1,3-1-1,-4 29 40,3 147 22,-3-174-58,0 0 1,-1 1-1,1-1 0,0 0 1,0 0-1,0 0 0,-1-1 1,1 1-1,0 0 0,-1 0 0,1 0 1,-1 0-1,1 0 0,-1 0 1,0 0-1,1-1 0,-2 2 1,1-1-1,0 0 0,1-1 1,-1 1-1,0 0 0,1 0 1,-1-1-1,1 1 0,-1 0 1,1 0-1,0 0 1,-1 0-1,1 0 0,0 0 1,-1 0-1,1 0 0,0-1 1,0 3-1,-11 26 40,10-43-40,1 11-3,-1 0-1,1 0 1,0 0 0,0 0 0,0 0-1,0 0 1,0 0 0,1 0-1,-1 0 1,1 0 0,0 0-1,0 0 1,0 0 0,0 0 0,1 0-1,-1 1 1,1-1 0,0 1-1,2-4 1,63-57 56,-47 43-64,1 1 0,0 1 1,25-17-1,-39 30 11,1 0-1,0 1 1,0-1-1,0 1 1,0 1-1,0 0 1,1 0-1,0 1 1,-1 0-1,1 0 1,0 1 0,11 0-1,-19 1 0,0 1-1,-1-1 1,1 1-1,0-1 1,0 1-1,-1 0 1,1 0-1,0-1 1,-1 1-1,1 0 1,-1 0-1,1 0 1,-1-1-1,0 1 1,1 0-1,-1 0 1,0 0-1,1 0 1,-1 0-1,0 0 1,0 0-1,0 0 1,0 0-1,0 0 1,0 0-1,0 1 1,1 37 0,-2-32 0,3 26 36,-1-22-31,0 0-1,-1 0 1,-1 0-1,1 0 1,-5 19-1,1-18-9,1-1-1,1 1 1,0 0 0,1 0-1,0 20 1,1 39 141,0-70-134,1-1 0,-1 1 0,1 0 0,0 0 1,-1 0-1,1 0 0,0-1 0,0 1 0,0 0 0,-1-1 1,1 1-1,0 0 0,0-1 0,0 1 0,0-1 0,0 0 0,0 1 1,0-1-1,0 0 0,0 1 0,0-1 0,0 0 0,0 0 1,1 0-1,-1 0 0,2 0 0,37 1-44,-34-1 44,-2 0-3,0-1 1,0 1-1,1-1 0,-1 0 1,0 0-1,0 0 1,0 0-1,-1-1 0,1 0 1,0 0-1,0 0 0,-1 0 1,1 0-1,-1-1 0,0 0 1,0 1-1,5-7 1,7-4 8,22-21-21,0-1-1,-3-3 1,42-56-1,-58 74-10,-24 36-10,-24 35-11,26-44 53,-1 0 1,1 0-1,0 1 1,0-1-1,1 1 0,0 0 1,-2 12-1,-2 0 2,6-15 0,1-1 1,-1 1-1,1 0 0,-1-1 1,1 1-1,1 6 0,0 3 20,-1-13-28,1-1 1,-1 1-1,1-1 0,-1 1 0,1 0 1,-1-1-1,1 1 0,0-1 0,-1 0 1,1 1-1,0-1 0,-1 0 0,1 1 1,0-1-1,0 0 0,0 1 1,-1-1-1,1 0 0,0 0 0,0 0 1,-1 0-1,1 0 0,0 0 0,0 0 1,0 0-1,30 0 51,-25 0-37,2-1-9,0 0 0,-1 0 0,1-1 0,-1 0 0,1 0-1,-1-1 1,0 0 0,0 0 0,0-1 0,0 1 0,8-8 0,-3 2-5,0 0 0,0-1-1,-1-1 1,-1 0 0,10-12 0,-17 18-4,0-1 0,-1 1-1,1-1 1,-1 0 0,0 0-1,-1 0 1,1 0 0,-1 0 0,-1 0-1,1 0 1,-1 0 0,0 0-1,-1-12 1,0-3 14,0 18-17,0 0 0,0 0 0,-1 0 0,0 0 0,1 0 0,-1 0 0,0 1 0,0-1 0,-1 1 0,1-1 0,-1 1 0,1 0 0,-1 0 0,-4-3 0,-8-9-7,11 12 7,0 0 0,-1 0 1,1 1-1,0-1 0,0 1 0,-1 0 0,1 0 0,-1 1 1,1-1-1,-1 1 0,1 0 0,-1 0 0,-5 1 0,0-1-14,8 1 20,-1 0 0,1 0-1,-1 0 1,1 0 0,0 0 0,-1 0-1,1 1 1,0-1 0,0 1 0,0-1-1,0 1 1,0 0 0,1 0 0,-1 0 0,-2 3-1,-29 41 13,26-36-26,5-7 10,0 0-1,1 0 1,-1 0 0,0 0-1,1 0 1,0 0-1,0 1 1,0-1 0,0 0-1,0 1 1,1-1 0,-1 1-1,1-1 1,0 1-1,1 6 1,5-10-1,0 1 0,1-1-1,-1-1 1,13-1 0,24-32 54,-9 5-64,8-1-11,-22 13 21,1 2 0,0 0 1,1 2-1,42-19 0,-63 32 3,0-1 1,0 1-1,0 0 0,0 0 1,0-1-1,0 1 1,0 0-1,0 0 0,0 0 1,0 0-1,0 0 0,1 0 1,-1 0-1,0 1 0,0-1 1,0 0-1,0 1 1,0-1-1,0 0 0,0 1 1,0-1-1,0 1 0,-1 0 1,1-1-1,0 1 0,0 0 1,0-1-1,-1 1 1,1 0-1,0 0 0,-1 0 1,1 0-1,0 0 0,-1 0 1,1 0-1,-1 0 0,0 0 1,1 0-1,-1 0 1,0 0-1,0 0 0,1 0 1,-1 0-1,0 0 0,0 2 1,1 8 13,0 1 0,-1 0 0,-2 19 1,1-10 7,1 160 64,6-180-80,0 0 0,0 0 0,0 0 0,0-1 0,0 0 0,7-1 0,-5 1-2,-4-2 0,0 0-1,0 0 1,0 0 0,0-1-1,0 1 1,0-1 0,0 0 0,-1 0-1,1 0 1,-1-1 0,3-4-1,8-6-3,39-33 11,-3-2 1,66-82-1,-111 124-67,-4 10-25,-2 3 100,1-5-17,0 0-1,-1 0 1,1 1-1,-1-1 0,1 0 1,-1 0-1,0 0 1,1 0-1,-1 0 1,0 0-1,0 0 1,0 0-1,0 0 1,0-1-1,0 1 1,-2 1-1,0 1 2,0 1 4,0 1 1,0-1-1,0 1 0,1 0 1,-1 0-1,1 0 0,1 1 0,-1-1 1,1 0-1,0 1 0,0-1 1,0 0-1,1 1 0,0-1 0,0 1 1,1 6-1,2-10-3,1-1 1,0 0-1,-1 0 1,1-1-1,0 1 0,-1-1 1,1 0-1,0 0 0,0 0 1,4-1-1,1 1-10,0-1 8,0 0 0,-1-1 0,1 0 0,-1 0 1,0-1-1,1 0 0,-1 0 0,-1-1 0,1 0 0,11-8 0,9-7 26,34-31-1,-58 47-28,0-1-1,0 1 1,0-1 0,-1 1 0,0-1-1,1 0 1,-2 0 0,1-1-1,0 1 1,-1 0 0,1-1 0,-1 0-1,-1 0 1,1 1 0,-1-1-1,2-6 1,-4 11 1,0-1 0,1 1 0,-1-1-1,0 1 1,1 0 0,-1-1 0,0 1 0,0 0 0,1 0 0,-1 0-1,0 0 1,0-1 0,0 1 0,1 0 0,-1 0 0,0 0 0,0 0-1,1 1 1,-1-1 0,0 0 0,0 0 0,1 0 0,-1 1 0,0-1-1,0 0 1,1 1 0,-2 0 0,-7 5 5,0 0 0,0 1 1,0 1-1,1-1 0,0 1 0,1 1 0,0-1 1,0 1-1,1 1 0,0-1 0,0 1 0,1 0 1,0 0-1,-4 15 0,4 29 37,23-54 10,-10-1-48,1 0 0,0-1-1,-1-1 1,0 1 0,1-2 0,-1 1-1,0-1 1,-1 0 0,1 0 0,-1-1-1,0 0 1,8-7 0,8-5-8,-1 3 8,0-2 1,-1 0-1,26-28 1,-42 38-15,1 0 0,-1 0 0,-1-1 0,1 0 0,-1 0 0,-1 0 0,1 0 1,-1-1-1,0 1 0,-1-1 0,0 0 0,0 0 0,0 0 0,-1 0 0,0-11 0,-1 17 12,0 0 0,0 1 1,0-1-1,0 1 0,0-1 0,0 0 0,0 1 0,-1-1 1,1 1-1,-1-1 0,1 1 0,-1-1 0,1 1 0,-1-1 1,0 1-1,0-1 0,0 1 0,0 0 0,0 0 0,0-1 1,-1 0-1,-1 1-12,0 0 1,0-1 0,0 2 0,0-1-1,0 0 1,0 1 0,0-1-1,0 1 1,0 0 0,0 0-1,-3 0 1,4 0 9,1 1 0,-1-1 1,0 1-1,1-1 0,-1 1 0,0 0 0,1 0 1,-1 0-1,1 0 0,0 0 0,-1 0 0,1 0 1,0 0-1,-1 0 0,1 1 0,0-1 0,0 0 1,0 1-1,0-1 0,0 1 0,1 0 0,-1-1 1,0 1-1,1-1 0,-1 1 0,1 0 0,-1 0 1,1-1-1,0 4 0,-3 8-1,2 0 1,-1 25-1,3-35 4,0 0 1,0 0-1,0 0 0,0 0 0,0-1 1,0 1-1,1 0 0,-1-1 0,1 0 1,0 1-1,0-1 0,0 0 0,0 0 1,0 0-1,0 0 0,5 3 0,43 29 28,-50-34-29,73 39 143,-44-25-108,-2 1-1,0 1 0,36 29 1,-61-44-1,-1 0 1,0 0 0,0 0 0,0-1-1,0 1 1,0 0 0,0 1-1,0-1 1,-1 0 0,1 0 0,0 0-1,-1 0 1,1 1 0,0-1-1,-1 0 1,0 1 0,1-1 0,-1 0-1,0 1 1,1-1 0,-1 1-1,0 2 1,-1-3-20,0 0-1,1 1 1,-1-1-1,0 0 1,0 1-1,0-1 1,1 0 0,-2 0-1,1 0 1,0 0-1,0 0 1,0 0-1,0 0 1,-1 0-1,1 0 1,0 0 0,-2 0-1,-9 4-36,0-1 1,0 0-1,-24 4 1,30-6 28,-3-1-297,-90 17-1379,66-15-2065,-1-2-3834,27-3 4282,3-9 181</inkml:trace>
  <inkml:trace contextRef="#ctx0" brushRef="#br0" timeOffset="1162.68">3364 396 7605,'12'-9'4961,"-20"9"-4720,5-1-128,0 1-1,0 0 1,-1 0 0,1 0-1,0 0 1,0 0 0,0 1-1,-1 0 1,1-1 0,0 1 0,0 0-1,0 1 1,0-1 0,0 0-1,1 1 1,-1 0 0,0-1-1,1 1 1,-1 0 0,-2 3-1,-39 41 1252,30-33-964,0 1-1,1 0 0,0 1 1,2 1-1,0-1 1,0 2-1,-11 25 0,20-38-199,1 1 0,1 0 0,-1-1 0,1 1 0,-1 0 0,2 9-1,-1 0 375,1-13-551,-1 0 0,1 0 0,-1-1 1,1 1-1,0 0 0,-1 0 0,1 0 1,0 0-1,0-1 0,0 1 1,-1 0-1,1-1 0,0 1 0,0-1 1,0 1-1,0-1 0,0 1 0,0-1 1,0 0-1,0 1 0,0-1 0,0 0 1,0 0-1,0 0 0,0 0 0,1 0 1,1 0-1,39 2 407,-36-2-317,1-1-50,0 1 0,0-1 0,0-1 0,0 1 0,0-1 0,0-1 0,-1 1 0,1-1-1,-1 0 1,0 0 0,0-1 0,0 0 0,6-5 0,6-3 7,-17 12-68,20-13 66,-1-1 0,0 0 0,21-22 0,-36 31-68,-1 0 0,1 0 0,-1 0 0,0-1 1,0 0-1,-1 0 0,1 0 0,-1 0 0,-1 0 0,1-1 0,-1 1 1,0-1-1,-1 1 0,0-1 0,0 0 0,1-9 0,-2 13 1,0 0-1,0 0 0,0-1 1,-1 1-1,1 0 1,-1 0-1,1 0 1,-1 0-1,0 0 0,0 0 1,0 0-1,-4-5 1,4 6 1,-1 0 1,0 1-1,0 0 1,1-1-1,-1 1 1,0 0-1,0 0 1,0 0-1,-1 0 1,1 1-1,0-1 1,0 1-1,0-1 1,-1 1 0,1 0-1,0-1 1,0 1-1,-1 0 1,-1 1-1,0-1-3,0 0 0,1 1 0,-1-1 0,0 1 0,1 0 0,-1 0 0,1 0 0,-1 0 0,1 1-1,0 0 1,-1-1 0,1 1 0,0 0 0,0 1 0,0-1 0,1 0 0,-1 1 0,0 0 0,1 0 0,-3 4 0,-6 4 18,6-7-21,1 0-1,-1 0 1,1 1 0,0 0 0,0 0-1,0 0 1,1 1 0,0-1 0,0 1-1,0 0 1,1-1 0,0 1 0,0 0-1,0 1 1,1-1 0,0 0-1,-1 11 1,2-16 4,1 0 0,-1 0 0,1-1 1,-1 1-1,1 0 0,-1-1 0,1 1 0,-1 0 0,1-1 0,-1 1 0,1-1 0,0 1 0,-1-1 0,1 1 0,0-1 0,0 0 1,-1 1-1,1-1 0,0 0 0,0 1 0,0-1 0,-1 0 0,1 0 0,0 0 0,0 0 0,0 0 0,-1 0 0,1 0 0,1 0 1,34 0 38,-28 0-26,10 0-25,-12 1 14,0-1 0,-1 1-1,1-1 1,0-1 0,-1 1 0,1-1 0,0 0 0,-1 0 0,1-1-1,-1 0 1,1 0 0,-1 0 0,9-5 0,38-29 26,-39 28-19,-1 1 0,0-1 0,0-1 0,-1 0 1,0-1-1,-1 0 0,0-1 0,-1 0 1,9-14-1,-13 11 107,-13 17-95,-12 19-9,18-19-13,-3 4 30,1 1 0,-1-1 0,1 1 0,1 0 0,0 1 1,0-1-1,0 1 0,1-1 0,0 1 0,1 0 0,-1 13 0,3-21-21,-1 0 1,0 0-1,1 0 0,-1 0 0,1 0 1,-1-1-1,1 1 0,0 0 0,-1 0 1,1-1-1,0 1 0,-1-1 0,1 1 0,0 0 1,0-1-1,0 1 0,-1-1 0,1 0 1,0 1-1,0-1 0,0 0 0,0 1 1,0-1-1,0 0 0,0 0 0,1 0 0,32 5 40,-28-5-25,5 1-17,-1-1 1,1 0 0,0 0-1,-1-2 1,1 1-1,0-1 1,-1-1-1,0 0 1,1 0-1,-1-1 1,16-9-1,-4 1 7,-1-2-1,0-1 0,35-33 0,-32 25-28,-23 22-27,-1 4 28,0 133 345,0-135-323,1-1 0,-1 1 0,1 0 0,-1 0 0,1 0 0,0 0 0,-1 0 0,1-1-1,0 1 1,0 0 0,0-1 0,-1 1 0,1 0 0,0-1 0,0 1 0,0-1 0,0 1-1,0-1 1,0 0 0,0 1 0,0-1 0,0 0 0,0 0 0,0 0 0,0 0 0,0 0 0,0 0-1,0 0 1,2 0 0,42 0 100,-34 0-71,-7-1-28,0 1-1,1-1 1,-1 0 0,0 0 0,0-1 0,0 1 0,0-1 0,0 0 0,-1 0 0,1 0-1,0 0 1,-1-1 0,0 0 0,1 1 0,-1-1 0,0 0 0,3-5 0,8-10 5,0 0 0,12-24 0,-7 10-23,12-20 8,-4-1 0,-1-2 0,26-84-1,-48 129-7,0 0 2,0 0 0,-1-1 0,0 1 0,-1-1 0,2-15 0,-22 29 4,11 3 15,0 0-1,1 0 0,-1 0 0,1 1 0,1 0 0,0 0 0,-6 10 1,-29 58 83,31-50-31,1-1-1,1 2 0,1-1 0,2 1 1,0 0-1,2-1 0,1 49 0,2-70-54,-1 0 0,1-1-1,0 1 1,1-1 0,-1 0-1,0 1 1,1-1 0,0 0-1,0 0 1,0 0 0,0 0-1,0 0 1,1 0 0,-1-1-1,1 1 1,0-1 0,-1 1-1,1-1 1,0 0 0,0 0-1,1-1 1,-1 1 0,5 1-1,5 3-127,0-1 0,1 0-1,-1-1 1,26 4-1,-3-4-1625,63-3 1,-56-1 61,-33-1 943,-1 0 0,0 0 1,0 0-1,0-1 1,0-1-1,0 0 1,0 0-1,13-7 0,-14 6-642,-1-1 0,0 1 0,0-1-1,-1 0 1,11-11 0,-5 1-1393</inkml:trace>
  <inkml:trace contextRef="#ctx0" brushRef="#br0" timeOffset="1515.64">4058 175 10565,'-9'0'318,"1"1"0,-1 1 1,1-1-1,0 2 0,-1-1 0,-11 6 1,-19 5 2493,-1-12 490,40-1-2657,20 0-338,43 0-417,79-11-1,-58-2-1092,-12 1-3233,113-3 0,-137 13 1234,-3-5 217</inkml:trace>
  <inkml:trace contextRef="#ctx0" brushRef="#br0" timeOffset="2595.64">367 1250 5477,'-18'2'1954,"0"-1"1,0 0-1,-18-3 1,-3 1-287,37 1-1615,0 1-1,1 0 0,-1-1 0,0 1 0,1 0 1,-1 0-1,1 0 0,-1 0 0,1 0 0,-1 0 0,1 0 1,0 1-1,0-1 0,0 0 0,0 1 0,0-1 1,-2 4-1,-19 33 470,17-28-310,-4 6 77,1 1 0,0 0 0,1 0 0,1 1 0,1 0 0,0 0 0,1 0 0,1 1 0,1 0 0,0 21 0,3-38-244,0 1 0,0-1 0,0 0 0,0 0 0,0 1 0,1-1-1,-1 0 1,1 0 0,-1 0 0,1-1 0,0 1 0,0 0 0,0 0-1,0-1 1,0 1 0,0-1 0,0 0 0,0 0 0,0 0 0,1 0-1,-1 0 1,5 1 0,3 2 114,1-1 0,0 0 0,0 0 0,12 1 0,-14-4-124,0 0 0,0-1-1,-1 0 1,1 0-1,0 0 1,-1-2 0,1 1-1,-1-1 1,0 0-1,1 0 1,-2-1 0,1 0-1,0-1 1,-1 0-1,0 0 1,0 0 0,0-1-1,-1 0 1,1 0-1,6-11 1,-7 10-4,-1-1 0,0 0 0,0 0 0,0 0-1,-1-1 1,-1 1 0,1-1 0,-1 0 0,-1 0 0,0-1 0,0 1 0,-1 0-1,0-1 1,0 1 0,-2-17 0,0 21-39,0 0 1,0 0-1,0 1 0,-1-1 1,1 0-1,-1 1 0,-1-1 1,1 1-1,0 0 0,-1 0 1,0 0-1,0 0 0,0 0 1,0 1-1,-6-5 0,5 4 4,0 1 0,0-1 0,0 1 0,-1 0 0,1 0 0,-1 0 0,0 0 0,0 1 0,0 0-1,0 0 1,0 1 0,0-1 0,-1 1 0,-7-1 0,-5 2-45,13-1 40,0 1 0,0-1 0,0 1 0,-1 1 0,1-1 0,0 1 0,0 0 0,0 0 0,0 0 0,0 1 0,0-1 0,0 1 0,0 1 0,-7 3 0,-7 6-37,-1 2 2,19-11 12,7-2-25,0-1 39,0 1 1,0-1-1,0 0 1,0 0-1,1-1 1,-1 1-1,0-1 1,0-1-1,0 1 1,11-5-1,5-4 25,37-22-1,-22 12 1,42-22-36,-17 7 3,1 4 1,127-44 0,-161 70 73,-28 5-47,0 0 1,-1 1 0,1-1-1,-1 0 1,1 1-1,0-1 1,-1 0-1,1 1 1,-1-1-1,1 1 1,-1-1-1,1 1 1,-1-1-1,1 1 1,-1-1-1,1 1 1,-1-1-1,0 1 1,1-1-1,-1 1 1,0 0-1,0-1 1,1 1-1,-1 0 1,0-1-1,0 1 1,0 0-1,0-1 1,0 1-1,0 0 1,0 0-1,0-1 1,0 1 0,0 0-1,0 8 1,1 10 8,-1-1 0,-1 1 1,-1-1-1,0 1 0,-1-1 0,-1 1 1,-7 18-1,-102 302 114,53-148-114,-18 74 69,67-214-66,2 0 1,2 0-1,-1 67 0,8-25 12,0-92-22,0 1 1,0 0-1,0-1 0,1 1 0,-1-1 0,0 1 0,0 0 0,1-1 0,-1 1 0,1-1 0,-1 1 0,1-1 0,0 1 0,0-1 0,0 0 0,0 1 1,0-1-1,0 0 0,0 0 0,0 0 0,0 0 0,0 0 0,1 0 0,-1 0 0,0 0 0,1 0 0,-1 0 0,1-1 0,-1 1 0,1 0 0,-1-1 1,1 0-1,-1 1 0,1-1 0,-1 0 0,1 0 0,0 0 0,-1 0 0,3 0 0,-3 0 0,1-1 0,-1 1 0,0-1 0,0 1 0,0-1 0,0 1 0,0-1 0,0 1 0,0-1 0,-1 0 0,1 0 0,0 0 0,0 1 0,0-1 0,-1 0 0,1 0 0,0 0 0,-1 0 0,1 0 0,-1 0 0,1 0 0,-1-2 0,13-31 9,-10 22-15,11-33 158,-2-1-1,9-72 1,0-98 328,-13 109-680,-3 28-3643,-3 27-7843,-2 37 8164</inkml:trace>
  <inkml:trace contextRef="#ctx0" brushRef="#br0" timeOffset="3878.94">1812 1443 7873,'3'5'383,"2"3"1206,-4 1 7143,0-14-8607,0 0 0,1 1 1,0-1-1,0 0 0,0 0 0,1 1 0,-1-1 1,1 1-1,0 0 0,0 0 0,1 0 0,-1 0 0,8-5 1,20-30 183,-24 29-195,0-1 0,-2 1 0,1-1 0,-1-1 0,-1 1 0,0-1 0,-1 1 0,4-22 0,-7 32-136,-4 24 39,-46 55-2,42-58-3,1 0 0,1 0-1,1 0 1,0 0-1,2 1 1,0 0 0,2 0-1,1 37 1,0-56-10,1-1 0,-1 1 0,0-1 0,1 0 0,-1 1 0,1-1 0,0 1 0,0-1 0,-1 0 0,1 0 0,0 1 0,0-1 0,0 0 0,0 0 0,0 0 0,0 0 0,1 0 0,-1 0 0,0 0 0,0-1 0,1 1 0,-1 0 0,1-1 0,-1 1 0,0-1 0,1 1 0,-1-1 0,1 0 0,-1 1 0,1-1 0,1 0 0,10 2 5,0-1-1,22-1 0,-23 0 4,-6-1-9,-1 0 1,1 0-1,-1-1 1,0 1 0,1-1-1,-1 0 1,0-1 0,0 1-1,0-1 1,0 0-1,7-6 1,53-47 67,-50 42-48,12-11 70,-1-1 1,-2-2-1,23-32 0,-35 43-77,-1-1 0,-1 0 1,-1-1-1,0 0 0,-2 0 0,11-40 0,-16 49 6,1 0 86,-1-1 0,0 0 0,0-12 0,-2 22-120,-40 1-20,39 0 332,1-20-380,0 26 28,0 35 38,-1-27 75,-1-1 1,-1 0-1,0 1 0,-1-1 1,-1 0-1,-8 17 0,-4 14 172,-270 637 461,272-649-664,-66 144 40,64-135-30,2 2 0,-12 55 0,23-72 2,2 0-1,0 49 0,2-51-10,0-21-26,1-1 1,-1 1-1,0 0 0,1 0 1,-1-1-1,1 1 1,0 0-1,0-1 0,0 1 1,0-1-1,0 1 0,1-1 1,-1 1-1,1-1 1,0 0-1,-1 0 0,1 0 1,0 0-1,0 0 0,0 0 1,1-1-1,-1 1 1,0-1-1,1 1 0,-1-1 1,1 0-1,-1 0 0,6 2 1,-4-2-1,1 0 1,-1 0 0,1-1-1,-1 1 1,1-1-1,-1 0 1,1 0-1,-1-1 1,1 1-1,-1-1 1,1 0 0,-1 0-1,1 0 1,-1-1-1,0 0 1,0 0-1,5-2 1,9-8-7,-1-1-1,0-1 1,-1 0 0,0-1-1,-1-1 1,-1 0 0,-1-1 0,0-1-1,-1 0 1,-1 0 0,13-31-1,-13 20-15,0 0-1,-3-1 0,0 1 1,-2-2-1,-1 1 1,-1-1-1,-1-46 0,-3 60 21,0-3-8,0 0 0,-4-25 0,2 37-5,0 0 1,0 0-1,-1 1 1,0-1-1,0 1 1,-1-1-1,0 1 1,-7-10-1,6 11 9,-1 0 0,1 0 0,-1 1 0,0 0 0,0 0 0,-1 0 0,-10-5-1,1 0-37,16 10-7,-1 0 1,1-1 0,0 1-1,-1 0 1,1 0-1,0 0 1,0-1 0,-1 1-1,1 0 1,0 0 0,0-1-1,-1 1 1,1 0 0,0-1-1,0 1 1,0 0 0,0-1-1,0 1 1,0 0-1,-1-1 1,1 1 0,0 0-1,0-1 1,0 1 0,0 0-1,0-1 1,0 1 0,0-1-1,0 1 1,0 0 0,1-1-1,-1 1 1,0 0-1,0-1 1,0 1 0,0 0-1,0 0 1,1-1 0,-1 1-1,0 0 1,0-1 0,0 1-1,1 0 1,-1 0 0,0-1-1,1 1 1,-1 0-1,0 0 1,0 0 0,1-1-1,-1 1 1,1 0 0,14-8-1196,159-65-12821,-153 63 11219</inkml:trace>
  <inkml:trace contextRef="#ctx0" brushRef="#br0" timeOffset="4230.89">1611 899 11325,'-51'11'352,"10"-11"368,5 9 264,9-9 16,7 0-368,5 0-364,1 0-288,5 0 20,5 9-48,1-1 28,3 0 20,0-1-520,0-1-740,0 0-1020,18 2-1104,-2-1 75</inkml:trace>
  <inkml:trace contextRef="#ctx0" brushRef="#br0" timeOffset="4590.88">2640 1489 6301,'-38'22'3203,"-2"-2"1,-69 24-1,106-41-1733,10-1-754,23 0-1174,-22-2-194,-1 0 0,0-1 0,0 0 1,1 0-1,-1 0 0,0-1 0,0 0 0,8-3 0,27-19-4701,-19 11 2646</inkml:trace>
  <inkml:trace contextRef="#ctx0" brushRef="#br0" timeOffset="6004.89">3193 1135 7773,'-2'0'149,"0"-1"0,0 1 1,0 0-1,0 0 0,-1 1 1,1-1-1,0 0 0,0 1 1,-3 0-1,-2 3 50,1 0 0,0 0 0,0 1 0,1-1 0,-1 1 0,1 0 0,0 1 0,0 0 0,1-1 0,0 1 0,0 1 0,0-1 0,1 1 0,0-1 0,0 1 0,0 0-1,1 0 1,0 0 0,0 0 0,1 1 0,-1 12 0,2-15-129,0-1 0,0 1 0,0-1-1,0 1 1,1-1 0,-1 1 0,1-1 0,0 0-1,1 1 1,-1-1 0,1 0 0,0 0-1,0 0 1,2 4 0,4 3 16,-1 0-1,-1 1 1,0-1 0,0 1-1,-1 0 1,-1 1 0,4 16-1,-1-6-38,1 0-1,13 27 0,-12-34 45,-8-16-89,-1 0 0,0 0 0,1-1 0,-1 1-1,0 0 1,1-1 0,-1 1 0,0 0 0,0-1 0,1 1 0,-1-1-1,0 1 1,0 0 0,0-1 0,1 1 0,-1-1 0,0 1-1,0-1 1,0 1 0,0-1 0,0 1 0,0-1 0,0 1-1,0 0 1,0-1 0,0 1 0,0-1 0,-1 1 0,1-1-1,0 1 1,0-1 0,-13-8-153,12 8 34,0-1 0,0 1 0,0-1 0,0 0 0,0 1 0,1-1 0,-1 0 0,0 1 0,1-1 0,0 0 0,-1 0 0,1 1 0,0-1 0,0-3 0,1-36-788,0 20 803,30-8 709,-17 11 36,-7 10-380,-1 0 0,0-1 0,0 0 0,-1 0 0,0 0 0,0 0 1,-1-1-1,6-19 0,3-28 203,-3 0 0,-2-1 0,1-70 0,-9 127-451,-2 2-11,1 0 1,-1-1-1,1 1 1,0 0-1,-1 0 1,1 0 0,0 0-1,0 0 1,0 0-1,0 0 1,-2 3-1,0-1 5,-14 13 56,0 1 0,1 0 0,1 1 1,1 1-1,1 1 0,-12 22 0,17-27 11,1 1 0,1-1 1,0 2-1,2-1 0,0 0 0,0 1 0,1 0 1,2 0-1,-1 18 0,2 82 177,0-113-244,1-1-1,0 1 1,0 0 0,0 0 0,0-1 0,0 1-1,1-1 1,-1 1 0,1-1 0,0 0 0,0 1-1,1-1 1,-1 0 0,1 0 0,-1-1 0,1 1-1,0 0 1,5 3 0,-3-3 5,-1 0 0,1 1 0,0-2 1,0 1-1,1-1 0,-1 1 0,0-1 0,1-1 0,-1 1 1,1-1-1,0 0 0,7 0 0,-5-2-11,1 0 0,-1-1 0,1-1 0,-1 1 0,0-1 0,0 0 0,0-1 0,0 0 0,-1 0 0,0-1 0,1 0 0,-2 0 0,1-1 0,7-7 0,5-6 10,0 0 0,-2-2 0,21-30 0,-6-4-21,-3-1 1,-2-1-1,22-71 1,-24 60-17,-18 48 14,-2 1 0,-1-2 1,0 1-1,-1-1 0,-1 1 1,-2-36-1,0 54 8,-1 1 0,0 0 1,1 0-1,-1-1 0,0 1 1,1 0-1,-1 0 0,0 0 0,0 0 1,0 0-1,0 0 0,0 0 0,0 0 1,0 1-1,0-1 0,0 0 1,0 1-1,-1-1 0,1 0 0,0 1 1,-1 0-1,1-1 0,0 1 1,0 0-1,-1-1 0,-1 1 0,1 0 0,-1-1-1,1 1 0,-1-1 0,1 1 1,-1 0-1,1 0 0,-1 0 1,1 0-1,0 1 0,-1-1 0,1 1 1,-1 0-1,1-1 0,-1 1 1,-3 2-1,-5 9 10,1 0-1,0 0 1,0 1 0,2 0 0,-1 1-1,-9 23 1,6-16 3,-1 5-1,0 1 0,2 0 1,1 1-1,1 0 0,2 0 0,1 1 0,0 0 0,3 0 0,-1 47 1,4-69-3,1 0 1,0 0 0,0 0 0,0 0 0,1 0 0,0 0 0,1-1 0,-1 1 0,1-1-1,1 1 1,-1-1 0,1 0 0,0-1 0,0 1 0,1-1 0,0 1 0,7 5-1,-5-5 2,-1-1 0,1 0 0,0 0-1,1-1 1,-1 0 0,1 0-1,-1-1 1,1 0 0,0-1 0,1 1-1,-1-1 1,0-1 0,1 0-1,11 1 1,-10-3 0,1 1 0,-1-2 0,1 1 0,-1-2 0,0 1 0,0-1 0,0-1 0,0 0 0,-1 0-1,1-1 1,-1 0 0,16-12 0,-8 5-1,0-1-1,-1-1 1,-1 0-1,0-1 0,-1 0 1,-1-2-1,18-26 1,-12 11-18,-1-1 1,-2-1 0,17-47-1,-31 74 10,0-1-1,0 0 0,0 1 1,-1-1-1,-1 0 0,1-11 1,-1 19 14,0 32-1,-1-28-11,1 0-1,0-1 1,0 1 0,1 0-1,-1 0 1,1-1 0,-1 1 0,1 0-1,0-1 1,1 1 0,-1-1-1,1 1 1,-1-1 0,1 1 0,0-1-1,0 0 1,0 0 0,1 0-1,-1 0 1,6 4 0,-4-3 1,-1-1 0,1 1 0,-1 0 0,0 0 0,-1 0 0,1 0 0,-1 0 0,1 1 0,-1-1 0,-1 1 0,1-1 1,-1 1-1,0 0 0,0 0 0,0 0 0,0 0 0,-1-1 0,0 8 0,1 9 4,-1-17 12,1 1 0,-1-1 0,1 1 0,-1-1 0,-1 0 0,1 1 0,0-1 0,-1 0 0,0 1-1,0-1 1,-1 0 0,1 0 0,-1 0 0,0 0 0,0 0 0,0 0 0,0 0 0,-4 4 0,-2-1 51,-15 15 49,-2 0 0,-33 21 0,116-77-82,162-105 60,-13-17-45,-206 156-60,1-1 0,-1 0 1,0 0-1,0 0 0,0 0 1,0 0-1,0 0 0,0 0 0,0 0 1,0 0-1,-1-1 0,1 1 0,0 0 1,-1-1-1,1 1 0,-1 0 0,1-1 1,-1 1-1,0-1 0,1-1 0,-1 3-3,-23 0 131,15 0-85,1 1 0,-1 0 1,1 0-1,-1 1 0,1 0 0,-1 0 0,1 0 1,0 1-1,0 1 0,0-1 0,1 1 0,-1 0 1,-6 6-1,-13 6 90,1 2 0,1 0 0,-31 31 1,49-43-78,-1 1 0,2 0 0,-1 0 0,1 1 0,0-1 1,0 1-1,1 0 0,0 0 0,0 1 0,1-1 0,0 1 1,1 0-1,0-1 0,0 1 0,0 16 0,2-23-43,0 0 0,0 1 0,1-1 0,-1 0 0,1 0 0,0 1 0,0-1 0,-1 0 0,1 0 0,1 0 0,-1 0 0,0 0 0,0 0 0,1-1 0,-1 1 0,1 0 0,-1-1 0,1 1 0,0-1-1,0 1 1,0-1 0,0 0 0,0 0 0,0 0 0,0 0 0,0 0 0,0 0 0,0 0 0,1-1 0,-1 1 0,3-1 0,11 3-74,-1-1 0,1-1-1,25-1 1,-24 0-185,4 0-87,-11 1-53,1-1-1,0 0 1,-1-1-1,1 0 1,0 0-1,-1-1 1,0-1 0,18-6-1,26-11-2610,-42 16 1361,0 0 0,0-1 0,-1 0 0,21-12 0,-14 3-1492</inkml:trace>
  <inkml:trace contextRef="#ctx0" brushRef="#br0" timeOffset="8393.86">280 3051 3976,'-23'-24'1013,"19"21"-462,0 0 1,0-1 0,1 0-1,-1 1 1,1-2-1,0 1 1,0 0 0,1 0-1,-4-7 1,6 10-336,-1-1 0,1 1 0,-1-1 0,1 1 0,-1-1 0,0 1 0,0-1 0,0 1 0,0 0 0,0 0 0,0-1 0,0 1 0,0 0 0,-3-2 0,4 3-165,-1 0 0,0 0 1,1 0-1,-1 0 0,0 0 0,0 0 0,1 0 0,-1 0 0,0 0 0,1 0 0,-1 0 0,0 1 0,1-1 0,-1 0 0,0 0 0,1 1 0,-1-1 0,0 1 0,1-1 0,-1 0 0,1 1 1,-1-1-1,1 1 0,-1-1 0,1 1 0,-1-1 0,1 1 0,0 0 0,-1-1 0,1 1 0,-1-1 0,1 2 0,-56 75 1153,36-52-963,1 0 0,2 1 0,0 1-1,2 1 1,-21 52 0,35-76-199,-1 0 0,1 0-1,0 0 1,1 0 0,-1 0 0,1 0 0,0 0 0,0 0-1,0 1 1,0-1 0,2 5 0,-2-7-12,1 0 1,0 0-1,0 0 1,0 0 0,1 0-1,-1-1 1,0 1-1,1 0 1,-1-1-1,1 1 1,0-1 0,-1 1-1,1-1 1,0 0-1,0 0 1,0 0-1,0 0 1,0 0-1,0 0 1,0-1 0,3 2-1,11 1 104,0 0 0,0-1 0,0-1 1,29-1-1,-22 0-26,-14-1-73,0 0 0,0-1 0,-1 0 0,1 0 0,0-1 0,-1 0 0,0 0 0,0-1 0,0 0 0,10-7 0,14-11 14,29-25 1,-46 35-42,32-27 574,72-76 1,-119 115-581,-1 0-1,1 0 1,0 0 0,0 0 0,0 0 0,-1 0 0,1 0 0,0 0-1,0 0 1,0 0 0,-1 0 0,1 0 0,0 0 0,0 0 0,0 0-1,-1-1 1,1 1 0,0 0 0,0 0 0,0 0 0,0 0 0,0 0 0,-1-1-1,1 1 1,0 0 0,0 0 0,0 0 0,0 0 0,0-1 0,0 1-1,0 0 1,0 0 0,0 0 0,0-1 0,0 1 0,0 0 0,-1 0-1,1 0 1,0-1 0,1 1 0,-1 0 0,0 0 0,0 0 0,0-1 0,0 1-1,0 0 1,0 0 0,0 0 0,0-1 0,0 1 0,0 0 0,0 0-1,0 0 1,1 0 0,-1-1 0,0 1 0,0 0 0,0 0 0,0 0-1,0 0 1,1 0 0,-1 0 0,0-1 0,0 1 0,0 0 0,1 0-1,-1 0 1,-15 3-13,7 4 16,1 0 1,-1 1-1,1 0 0,1 0 1,0 1-1,0-1 0,-7 15 1,9-13-6,0 0 1,1 0-1,0 0 1,0 0-1,1 1 1,1-1-1,0 1 1,0-1-1,1 1 1,1 13-1,-1-5 38,1-18-29,-1 1-1,1-1 1,0 1 0,-1-1-1,1 1 1,0-1 0,0 0-1,0 1 1,0-1 0,0 0-1,0 0 1,0 1 0,0-1-1,0 0 1,1 0 0,-1-1-1,0 1 1,1 0 0,-1 0-1,1-1 1,-1 1-1,1 0 1,-1-1 0,1 0-1,-1 1 1,1-1 0,0 0-1,2 0 1,51 5 315,-50-6-302,-1 1 1,1-1-1,-1 0 1,1 0-1,-1 0 1,1 0-1,-1-1 1,0 0-1,0 0 1,0 0-1,0 0 1,0-1-1,-1 1 1,1-1-1,-1 0 1,1 0-1,-1-1 1,4-5-1,0 2-20,0 2 38,-1-1 1,0 0-1,0 0 0,-1-1 0,1 0 0,-2 0 1,1 0-1,-1-1 0,0 1 0,0-1 1,-1 0-1,0 0 0,-1 0 0,0 0 0,0-1 1,0 1-1,0-15 0,-2 18-41,0-1 0,0 1 0,-1-1-1,1 0 1,-1 1 0,0-1 0,-1 1 0,1-1 0,-1 1-1,0 0 1,-4-7 0,4 6-10,0 0-1,0-1 0,1 0 1,-1 1-1,2-1 0,-1 0 1,1 1-1,0-1 0,1-8 1,-1-3-2,1 15 11,-1 1-1,1 0 1,0 0 0,0 0-1,0 0 1,1 0 0,-1 0 0,0 0-1,1 0 1,-1 0 0,1 0-1,0 1 1,-1-1 0,1 1 0,0-1-1,0 1 1,4-2 0,40-23-10,-43 24 8,5-2-3,0 1 0,-1-1 0,1 1 0,0 0 0,0 1 0,1 0 0,-1 1 0,0-1 0,14 1 0,-21 1 5,1 1 0,-1-1 0,0 1 0,0 0 0,0-1 0,0 1 0,0 0 0,0 0 0,0 0 0,0 0 0,-1 0 0,1 0 0,0 0 0,0 0 0,-1 0 0,1 0 0,-1 0 0,1 3 0,13 29 30,-11-25-4,5 15-19,-2 0 1,0 0-1,-1 0 0,2 47 0,-5 80 83,-2-117 94,0-52-186,-1 13 5,1 0 1,-1 0 0,2 0 0,-1 0-1,1 0 1,-1 0 0,2 0 0,-1 1-1,1-1 1,0 0 0,0 0-1,4-7 1,41-72-60,-37 65 37,0 0-1,1 1 1,1 0 0,0 1-1,26-27 1,-37 44 21,0 0-1,0 0 1,0 0 0,0 0-1,0 0 1,0 0 0,0 0-1,1 0 1,-1 1-1,0-1 1,1 1 0,-1-1-1,0 1 1,1-1 0,-1 1-1,1 0 1,-1-1-1,3 1 1,-3 0 0,0 1-1,0-1 1,0 1-1,0-1 1,0 1-1,0-1 1,0 1-1,0-1 1,0 1-1,-1 0 1,1 0-1,0-1 1,0 1-1,-1 0 1,1 0-1,-1 0 1,1 0-1,-1 0 1,1-1-1,0 2 1,2 8 8,0-1 0,-1 0 0,0 1 0,1 15 0,-1-16 16,0 7-22,1 0 1,0-1-1,2 1 1,-1-1-1,2 0 1,0-1 0,1 1-1,1-1 1,11 17-1,-14-25 1,0 1 0,0-1 0,0 0 0,1-1-1,0 1 1,1-1 0,-1 0 0,1-1 0,0 1 0,0-2 0,0 1-1,0-1 1,1 0 0,-1 0 0,1-1 0,0 0 0,0 0 0,0-1-1,0 0 1,10 0 0,-6-1-17,-6 1 20,-1-1 0,0 0 0,1 0-1,-1 0 1,0-1 0,0 1-1,1-2 1,-1 1 0,0 0 0,0-1-1,0 0 1,0 0 0,0 0-1,6-5 1,12-11-15,0-1 1,-1-1-1,-1-2 0,0 0 0,31-45 1,-43 52 1,0 0 1,-1-1-1,-1 0 1,0 0-1,-1-1 1,-1 1-1,-1-1 1,0-1 0,-1 1-1,-1 0 1,1-24-1,-3 40 5,0 0-1,-1 0 1,1 0-1,0 0 1,0 0-1,0 0 1,-1 0-1,1 0 1,0 0-1,-1 0 1,1 0-1,-1 0 1,1 1-1,-1-1 1,1 0-1,-1 0 1,0 0-1,1 1 1,-1-1-1,0 0 1,1 1-1,-1-1 1,0 1-1,0-1 1,-1 0-1,-1 0 2,0 0 0,1 0 0,-1 1-1,0-1 1,0 1 0,0-1 0,0 1 0,0 0-1,-3 0 1,0 1 6,0-1 1,0 1-1,0 0 0,0 1 0,0-1 0,0 1 0,0 0 0,1 1 1,-7 3-1,-7 8-4,0 0 0,2 2 0,-1 0 0,2 1-1,0 1 1,1 0 0,1 1 0,1 1 0,0 0 0,2 1 0,0 0 0,-8 23 0,16-30 12,0-1-1,1 1 1,1 0 0,0 0 0,2 20 0,-1-12-44,0-20 31,1-1 0,-1 1 0,0 0 0,1-1 0,0 1 0,-1 0 0,1-1 0,0 1 0,0-1 0,0 1 0,0-1 0,0 0 0,1 1 0,-1-1 0,0 0 0,0 0 0,1 0 0,-1 0 0,1 0 0,-1 0 0,1 0 0,-1 0 0,1 0 0,0-1 0,-1 1 0,1-1 0,0 1 0,0-1 0,-1 0 0,3 0 0,8 2 35,1 0-1,24-1 0,-32-1-36,0-1 1,0-1-1,0 1 0,1-1 1,-2 0-1,1 0 0,0 0 0,0-1 1,-1 0-1,1 0 0,-1 0 0,0 0 1,8-8-1,4-5 34,26-34 0,-30 32-41,0 0-1,-2-1 1,0 0 0,0-1-1,11-38 1,19-111-89,-16 63 70,-21 94 25,2-6-18,-1 1-1,-1-1 0,0 0 0,-1-24 0,-2 41 32,-1 2-6,-1 0-1,1 0 1,-1 0 0,1 0-1,0 0 1,-1 0-1,1 1 1,0-1 0,0 0-1,0 1 1,-2 2 0,1-2 2,-1 3-2,0-1 1,0 1-1,1-1 0,0 1 0,-4 9 0,-4 10-31,7-17 19,0 0-1,1 0 1,-1 0-1,2 0 1,-2 9-1,-5 17 8,3-12 13,2-1 1,0 1-1,1 0 0,1 0 0,4 39 0,-1-3 51,-3-31-45,0-17-20,0 0-1,1 0 1,0 0 0,1-1 0,0 1-1,3 9 1,-2-10 0,1 0 1,0 0-1,1 0 0,0 0 0,9 12 1,-11-17 8,0-1 1,0 1 0,0-1 0,0 0 0,1 0 0,-1 0 0,1 0 0,0 0 0,-1-1 0,1 1 0,0-1 0,0 1 0,0-1 0,0 0 0,0 0-1,0-1 1,0 1 0,1-1 0,5 1 0,-7-2-7,0 1-1,0-1 0,0 0 1,0 0-1,0 0 1,0 0-1,0-1 1,0 1-1,0 0 1,0-1-1,-1 1 0,1-1 1,0 0-1,-1 0 1,0 1-1,1-1 1,0-3-1,25-39-44,-25 39 42,30-63-18,-4-2 0,39-144 0,-64 204 18,-3 10 2,0 0 1,0 0-1,0 0 0,0 0 0,0 0 0,0 0 0,-1 0 1,1 0-1,0 0 0,0 0 0,0 0 0,0 0 0,0-1 1,0 1-1,0 0 0,0 0 0,0 0 0,0 0 0,0 0 1,0 0-1,-1 0 0,1 0 0,0 0 0,0 0 0,0 0 1,0 0-1,0 0 0,0 0 0,0 0 0,0 0 1,0 0-1,0 0 0,0-1 0,0 1 0,0 0 0,0 0 1,0 0-1,0 0 0,0 0 0,0 0 0,0 0 0,0 0 1,0 0-1,0 0 0,0 0 0,0-1 0,0 1 0,0 0 1,0 0-1,0 0 0,0 0 0,0 0 0,0 0 0,-9 10 1,-8 19-25,4 7 2,6-18 37,1 0-1,-4 23 1,5-3 18,2-1-1,1 47 0,2-66-27,1-17-5,-1 1-1,0-1 1,1 1-1,-1-1 1,0 0 0,1 1-1,0-1 1,-1 0-1,1 0 1,0 1-1,0-1 1,-1 0-1,1 0 1,0 0 0,0 0-1,0 0 1,1 0-1,-1 0 1,0 0-1,0-1 1,0 1-1,1 0 1,-1-1 0,0 1-1,0-1 1,1 1-1,-1-1 1,1 0-1,-1 1 1,0-1-1,2 0 1,52 4 5,-47-5-12,-4 0 12,0 0 0,0 0-1,1-1 1,-1 0 0,-1 1 0,1-2-1,0 1 1,0 0 0,-1-1 0,0 1-1,1-1 1,-1 0 0,5-6 0,3-3 2,-1 0 1,14-21 0,-1-9-27,-3-1 0,-1 0 0,-2-2-1,12-48 1,-7 22 31,-17 54-31,-1-1-1,-1 1 0,-1-1 0,0 1 1,-1-24-1,-4 41 21,1 0-1,0 0 1,0 0-1,-1 0 1,1 0-1,0 0 1,0 0-1,0 1 1,-1-1-1,1 1 1,-2 1-1,2 1 3,0 0-1,0 0 0,0 0 1,0 1-1,1-1 1,0 1-1,0-1 0,-1 5 1,-8 18 15,0-2-9,0 0-1,1 1 1,1 0 0,2 0-1,0 1 1,-2 29 0,0 157 166,8-211-170,1 1 0,-1 0 1,1-1-1,0 1 0,0-1 1,0 1-1,0-1 0,0 1 1,0-1-1,0 1 0,0-1 1,0 0-1,1 0 1,-1 0-1,0 0 0,1 0 1,-1 0-1,1 0 0,0 0 1,-1 0-1,1-1 0,-1 1 1,1 0-1,0-1 1,0 0-1,-1 1 0,1-1 1,3 0-1,1 1-10,-1 0-1,0-1 1,1 0-1,-1 0 1,0 0-1,1 0 1,-1-1-1,0 0 1,8-2-1,1-6 10,1-1-1,-1 0 0,0-1 1,-1 0-1,-1-1 1,22-27-1,-22 25 2,-1-1 1,0 0-1,-1 0 0,-1-1 1,-1-1-1,0 0 0,-1 0 0,0 0 1,-2-1-1,6-26 0,-12 40 105,-4 11-83,-8 12-12,10-16-12,0 1 0,1-1-1,0 0 1,0 1 0,0 0-1,0-1 1,1 1 0,-1 0-1,0 4 1,-7 16 8,3-8 38,1 1-1,1 1 0,0-1 1,2 1-1,0-1 0,0 1 1,2 0-1,2 23 0,-2-5 73,0-34-112,0 0 1,1 0-1,-1 1 0,0-1 0,1 0 0,-1 0 0,1 0 0,0 1 0,0-1 1,0 0-1,0 0 0,0 0 0,0 0 0,1 0 0,-1-1 0,0 1 0,1 0 1,2 1-1,0 0 0,0 0 1,0 0 0,0-1 0,1 1 0,-1-1 0,1 0 0,-1-1-1,6 2 1,7 1-30,0-1 0,0-1-1,33 0 1,-40-2-189,-1-1 0,1 0 1,-1 0-1,1-1 0,-1-1 0,1 0 0,-1 0 1,0 0-1,0-1 0,-1-1 0,1 1 1,-1-1-1,14-11 0,-15 11-412,0 0 0,0-1 1,-1 0-1,0 0 0,0 0 0,0 0 0,-1-1 1,0 0-1,0 0 0,-1-1 0,5-10 0,-2 0-1349,-1 1 0,-1-1-1,-1-1 1,2-21-1,-1 9-167</inkml:trace>
  <inkml:trace contextRef="#ctx0" brushRef="#br0" timeOffset="8740.01">2497 2504 8817,'-9'19'1621,"9"-4"3286,44-15-774,-39-1-3894</inkml:trace>
  <inkml:trace contextRef="#ctx0" brushRef="#br0" timeOffset="9071.77">2092 2686 9613,'-19'5'1084,"-1"0"1,0-1-1,0-1 1,0-1-1,0 0 0,-33-3 1,31 1-380,21 0 137,5 0-743,24-2-104,-1-1-1,0-1 1,0-1 0,-1-2 0,34-12-1,-45 15-262,-1 1 0,24-3 0,-25 5-343,0-1 1,0 0-1,15-6 0,-4 2-1556,-13 6-6385</inkml:trace>
  <inkml:trace contextRef="#ctx0" brushRef="#br0" timeOffset="9072.77">1680 2676 8749,'-154'45'4316,"128"-43"-3009,23-2-488,15-1-664,54 1-1561,32 0-5295,-82 0 5441,19 0-1267</inkml:trace>
  <inkml:trace contextRef="#ctx0" brushRef="#br0" timeOffset="9787.72">2503 2789 8409,'0'7'81,"0"-1"246,0 1 0,0-1 0,0 0 1,0 0-1,-1 1 0,0-1 0,-1 0 0,1 0 0,-1 0 1,-1 0-1,-3 8 0,-25 54 3440,29-62-3486,-1 0 0,1 1 0,0-1 0,1 0 0,0 0 0,0 1 0,0-1 0,0 1 0,1-1 0,0 1 0,2 8 0,-2 8 485,1-21-713,-1 1 0,1-1 0,0 0 0,0 0 0,0 0 0,0 0 0,0 0 0,0 0 1,0 0-1,1 0 0,-1 0 0,1 0 0,-1-1 0,1 1 0,0-1 0,-1 1 0,1-1 1,0 1-1,0-1 0,0 0 0,0 0 0,0 0 0,1 0 0,-1-1 0,0 1 0,5 0 1,3 2 71,1 0 1,0-1 0,0-1 0,17 1 0,-22-3-81,0 0 1,1 0-1,-1 0 0,0-1 1,0 0-1,0 0 0,0-1 0,0 1 1,-1-1-1,1-1 0,-1 1 1,0-1-1,0 0 0,0 0 1,0 0-1,-1-1 0,1 0 0,-1 0 1,0 0-1,-1 0 0,4-7 1,0 0-8,0 0 0,-1 0 0,-1 0-1,0-1 1,-1 0 0,0 0 0,-1 0 0,0-1 0,1-14 0,-4-48-106,-1 74 66,1-1 1,-1 0-1,0 1 0,0-1 1,0 0-1,-1 1 0,1 0 0,-1-1 1,1 1-1,-1 0 0,0-1 1,0 1-1,0 0 0,0 1 0,0-1 1,0 0-1,0 0 0,-1 1 1,1-1-1,-1 1 0,1 0 0,-1 0 1,1 0-1,-5-1 0,-3-2-7,1 1 0,-1 1 0,0 0 0,0 0-1,-18-1 1,15 3 6,0 1 1,0 1-1,0 0 0,0 1 1,1 0-1,0 1 0,-1 1 0,1-1 1,1 2-1,-1 0 0,1 0 1,0 1-1,-18 15 0,17-13 4,0 0 1,1 1-1,1 1 0,-10 12 0,16-19-10,1 1 0,0 0 0,0 0 0,0 0 0,1 0-1,-1 1 1,2-1 0,-1 1 0,0-1 0,1 1 0,0 0-1,0 0 1,1 7 0,0-12 10,0 0 1,1-1-1,-1 1 0,0 0 1,1 0-1,-1 0 0,1 0 0,-1-1 1,1 1-1,-1 0 0,1-1 1,-1 1-1,1 0 0,0-1 0,0 1 1,-1-1-1,1 1 0,0-1 1,0 1-1,-1-1 0,1 1 0,0-1 1,0 0-1,0 0 0,0 1 1,0-1-1,0 0 0,-1 0 1,1 0-1,0 0 0,2 0 0,37 0 38,-29 0-43,-4 0 10,0-1 0,0 0 0,0 0 0,0-1-1,-1 1 1,1-1 0,-1-1 0,1 1 0,-1-1 0,0 0-1,0-1 1,0 0 0,0 0 0,8-7 0,-5 5 8,40-33-30,-1-2 0,66-75 1,-78 78-17,-33 36 29,0-1 1,0 1-1,0 0 1,0 0-1,0 0 0,1 1 1,-1-1-1,1 1 1,-1-1-1,1 1 1,-1 0-1,1 1 1,0-1-1,-1 0 0,1 1 1,0 0-1,0 0 1,4 1-1,-7-1 4,1 1-1,-1 0 1,0 0-1,0 0 1,0 0-1,0-1 1,0 1-1,0 1 1,0-1-1,0 0 1,0 0-1,0 0 1,-1 0-1,1 1 1,0-1-1,-1 0 1,1 1-1,-1-1 1,1 0-1,-1 1 1,0-1-1,0 1 1,0-1 0,1 0-1,-2 3 1,5 42-41,-4-14 91,-4 92 62,3-109-107,-1 0 0,-1-1 1,-1 1-1,0-1 0,0 0 1,-8 15-1,4-5 43,7-22-3,1-6-18,0-12-61,0 9 15,0 5 19,0-1-1,0 0 1,0 1-1,0-1 0,0 0 1,0 0-1,1 1 1,-1-1-1,1 0 1,0 1-1,0-1 1,0 1-1,0-1 0,0 1 1,1 0-1,-1-1 1,3-1-1,14-20-14,20-34 0,-25 37 10,1 0-1,30-34 0,-44 55 5,0-1 0,0 1 1,1 0-1,-1-1 0,0 1 0,0-1 0,1 1 0,-1 0 1,0-1-1,1 1 0,-1 0 0,0-1 0,1 1 0,-1 0 1,1-1-1,-1 1 0,1 0 0,-1 0 0,0 0 0,1-1 1,-1 1-1,1 0 0,-1 0 0,1 0 0,-1 0 0,1 0 1,-1 0-1,1 0 0,-1 0 0,1 0 0,-1 0 0,1 0 1,-1 0-1,1 0 0,-1 1 0,1-1 0,-1 0 0,1 0 0,-1 0 1,0 1-1,1-1 0,-1 0 0,1 0 0,-1 1 0,0-1 1,1 0-1,-1 1 0,0-1 0,1 1 0,-1-1 0,0 0 1,1 1-1,7 31 130,-4-13 110,1-4 42,1 0 1,0 0 0,1 0-1,1-1 1,1 0-1,0 0 1,0-1 0,1 0-1,1-1 1,0 0-1,17 13 1,-26-24-277,1 1 1,0 0 0,0-1-1,-1 0 1,1 1 0,0-1-1,0 0 1,1-1 0,-1 1-1,0 0 1,0-1-1,0 0 1,0 0 0,1 0-1,-1 0 1,0 0 0,0-1-1,0 1 1,0-1 0,0 0-1,0 0 1,0 0-1,6-3 1,3-3 11,-1 0 0,1-1 1,-1 0-1,12-13 0,-6 6-13,-4 4-456,0-1 0,0-1 0,-2 0 0,1 0 0,-2-1 0,0 0 0,-1-1 0,15-31 0,-18 32-1378,-2-1-1,1 1 1,-2-1 0,0 0-1,0 0 1,0-22-1,-3 2-2601</inkml:trace>
  <inkml:trace contextRef="#ctx0" brushRef="#br0" timeOffset="10940.84">1997 2548 4612,'-16'0'587,"7"3"2925,9 19-2628,0-12 413,0-18 7560,14 8-15109,-9 0 5059,16-3-3683,-7-10 1692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1:43.149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1038.69824"/>
      <inkml:brushProperty name="anchorY" value="-6630.70459"/>
      <inkml:brushProperty name="scaleFactor" value="0.49912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2713.80664"/>
      <inkml:brushProperty name="anchorY" value="-7790.20459"/>
      <inkml:brushProperty name="scaleFactor" value="0.49912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3765.93848"/>
      <inkml:brushProperty name="anchorY" value="-8949.96875"/>
      <inkml:brushProperty name="scaleFactor" value="0.49912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4866.40723"/>
      <inkml:brushProperty name="anchorY" value="-10119.76074"/>
      <inkml:brushProperty name="scaleFactor" value="0.49912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6162.07031"/>
      <inkml:brushProperty name="anchorY" value="-11116.08691"/>
      <inkml:brushProperty name="scaleFactor" value="0.49912"/>
    </inkml:brush>
  </inkml:definitions>
  <inkml:trace contextRef="#ctx0" brushRef="#br0">35 291 1708,'0'-3'2676,"-1"3"-2292,0 0-68,-1 0 129,0 0-120,0 0-42,-1 0 17,0 0-36,0 0 36,0 0 58,0 0 26,1 0-82,-1 0 30,1 0-22,0 0-80,-1 0 1719,4 0-1963,1 0 38,-1 0-21,0 0 21,1 0 3,0 0-14,1 0 19,1 0-20,1 0 20,1 0-29,0 0 31,2 0-18,1 0 0,1 0 6,2 0 123,1 0 189,3 0-65,1-1 71,2 0-162,1-1-158,3-1 42,1 0-50,2 0-12,1-1 3,2 0-3,2 0 14,0 0-18,2 0 25,0 0-27,1-1-10,-1 1 22,-1-1-42,-1 1 46,-1-1-6,-2 1 68,-2-1 254,-1 1-181,-2-1 57,-2 0-77,-3 1-217,-1 0 137,-3 0-19,-2 0-14,-1 1 10,-3 0-25,-1 1 6,-2 0-17,-2 0-38,-1 0 80,-1 1-40,-1 0 24,0 0 22,-2-1-43,0 1-23,-1 0 43,-2-1-31,-1 1 15,-1-1 29,-1 1-46,-1-1 20,0 1 3,0 0-12,-1 0 14,-1-1 19,0 2-29,-1-1-4,0 0 39,0 0-51,0 0 44,-1 1-36,0-1-18,0 0 57,-1 0-80,2 1 94,-1-1-60,1 1-19,2 0 53,1 0-51,1 0 25,1 0 16,2 0-20,1 0 139,1 0-203,1 0 238,1 0-189,0 0-87,1 0 183,2 0-150,0 0 93,2 0 36,1 0-52,2 0 26,2 0-42,0 0 1,1 0 8,1 0 33,0 0-5,1 0 0,-1 0-45,0 0-11,0 1 56,0 0 117,-1 2-158,0 2 94,1 0-67,-1 2-105,0 1 141,-1 2-58,0 0 37,0 2-7,-2 0 41,0 1-58,-2 1 42,-2 0-28,-1-1 22,-1 1-15,0 0-33,-1-1 65,-2 1-21,1-2 32,-3 0-8,0 0-61,-1-1-336,-1-1-380,0 0-443,1-1-603,0 0-136,0-1-295,2-1 54,0-1-1086</inkml:trace>
  <inkml:trace contextRef="#ctx0" brushRef="#br1" timeOffset="1099.35">1240 197 2824,'0'0'0,"1"-1"116,1-2 229,1 0 88,1 0 101,0-1 126,0 0-136,0-1 6,0 1 85,0-1-139,-1 0 44,1-1-26,-2 1-113,1 0 60,-1-1-44,-1 1-97,-1 0-71,1 0-164,-3 1-62,0-1-6,-1 0 7,-2 0-58,-2 0 87,1 0-46,-1 1 16,-1 1-3,0 0-51,-1 2 65,-1 0-12,-1 0 61,-1 3-71,0 1 24,0 3 1,0 1-7,0 1 40,1 1-44,2 0 6,1 1 11,1-1-10,3 1 27,0-1-12,2-1 0,1 0 20,1 0 26,2-1-40,1-1 34,2-1-6,2-1-50,1-1 20,1-2-23,0 0 0,2 0 0,-1-1 18,2 0-53,-1-2 36,0 1-22,1-2-9,-2-1 40,0 0-35,0-1 30,-2 0 10,0-1-40,0 1 41,-2 0-32,1 0 10,-2 0 30,0 0-61,0 0 28,0 1-14,-1 0 8,0 0 16,-1 1-5,1 0-16,-1 0 6,0 0-12,-1 1 30,0 1-42,0 0 28,-1 0-18,0 1-19,-1 0 47,1 0-15,-1 0 15,0 0-2,0 0-27,0 0 27,0 1-10,0 2 22,0 0 41,0 2-58,0 0 35,0 1-2,0 1-33,0 1 53,0 1 6,0 1 341,0 0-72,1 2 29,0 0-35,1 0-359,0 1 72,0 0-50,0 0-16,0 0 36,1 0-26,-1 0 14,0 0 15,-1-1-47,0 0 435,0 0-84,0 0 62,0 0-12,-1-1-390,1 0 115,0 0-109,0 0 29,0-1 3,0 0-39,0 0 68,1 0-30,-1-1 20,-1 0-14,1-1-19,0 1 38,-1-2-55,0 1 45,0-1-9,0-1 2,0 1 25,0-1-36,0 0 96,-2-1 19,1 1 8,-2-1 3,-1 0-96,0 0-32,-2 0 21,0-1-18,0 0 13,-1 0-27,0-2 8,0 1 30,-1-1-33,0-1 72,0 0-67,0 0-11,0 0 68,1 0-56,0-1 32,1 0 2,0 0-86,0-1 31,2-2 19,-1-1-46,1-2 67,1 0 12,-1-1-48,2 0 41,0-1-14,0-1-80,0 0 76,1-1-32,1 0 13,-1 0-16,1-1-9,0 0 30,2-1-24,1 1 64,2 0-139,0-1-200,1 1-210,0 0-305,-1 0-256,1 0-300,0 0-148,0 0-113,-1 1-124,0 1-65,0 0 319,-1 2-591</inkml:trace>
  <inkml:trace contextRef="#ctx0" brushRef="#br2" timeOffset="1510.96">1596 256 2708,'0'1'116,"0"-1"94,0 1 108,0 0 138,0 0-28,0 0-18,0 0 129,0 0-147,0-1-64,2 1-8,1 0-78,1 0 11,3 0-27,0 1-37,1 1-136,1 1-44,-1 1-7,1 2 29,-2 0-31,0 2 29,-2 0-17,0 1 43,-2 0 2,-1 1 38,-1-1-209,-1 1-371,0-1-419,0 0-489,0 0-277,0 0 353,-1-3-299</inkml:trace>
  <inkml:trace contextRef="#ctx0" brushRef="#br3" timeOffset="1908.81">1889 371 2768,'0'0'0,"2"-1"92,2-3 108,3-1 108,1-1 130,3-3-98,1 0-28,0-2-97,1-1-87,0-1-50,-1-1 45,0-1 115,0-1-10,-2-1 69,0-1-37,-2-1-78,-1 0 103,0 0-32,-2 0-45,-1 0 156,-1 1-72,-1 2 79,-1 0-18,0 2-124,-1 2 5,0 1-56,0 1-24,-2 2-62,1 2-71,-2 0-32,0 2 49,-1 2-68,0 0 58,-1 1 254,0 2-78,0 2 83,-1 3-50,-1 2-231,-1 3 74,-1 2-56,-1 2 26,0 3-32,-1 2 4,1 0 27,-1 1-28,2 1 71,1-1-54,1 0 33,2-1-18,1-1-10,3-1 101,2-2 161,2-1-49,4-1 6,2-1-88,2-2-192,1-1 40,1-2-20,1 0 16,0-2 23,-1-1-10,0 0-3,0-2 10,-1 0 2,0-2 18,0 0-5,-1 0-174,1-1-337,-1 0-340,0-2-428,0-1-409,0-1-67,-1-1-143,0 0-19,-2 0-912</inkml:trace>
  <inkml:trace contextRef="#ctx0" brushRef="#br4" timeOffset="2114.86">2390 248 4764,'0'0'0,"0"0"92,1-1 294,0 0 192,0-1 191,1 0 124,1-1-108,0 1-21,0-1-181,0 1-91,1 0-143,-1 1-68,0 0-52,0 0-100,-1 0-25,0 1-71,0 0 4,0 0 1,0 0-22,-1 0-16,1 0-324,-1 1-357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1:56.293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033 731 1204,'0'0'29,"26"0"18,-15 0 8435,2 1-8501,-7 0 27,0 0 0,0-1 0,-1 0-1,1 0 1,0 0 0,0-1-1,0 0 1,7-2 0,-9 0 4,-2 2-2,0 0 0,-1 0 0,1 0 0,0 0 0,-1 1 0,1-1 0,0 0 0,0 1 0,0-1 0,0 1 0,0 0 0,-1-1 0,1 1 0,3 0 0,-4 0-7,1 0 0,-1 0 0,1 0 0,-1 0 0,0-1 0,1 1 0,-1-1 0,0 1 0,1-1 0,-1 1 0,0-1 0,2-1 0,-2 1 0,0 1 0,1-1 0,-1 0 0,0 1 0,0-1-1,1 1 1,-1-1 0,1 1 0,-1-1 0,0 1 0,1 0 0,1 0 0,10-1 31,0-1 1,0 0-1,0-1 0,-1-1 0,20-7 0,-15 5 40,-1 1 0,30-6 1,7 8 131,-40 3-15,0 0 1,0-1-1,0-1 1,23-5-1,-13-7 767,-23 14-938,1-1 1,-1 1-1,1 0 0,-1 0 0,1-1 1,-1 1-1,0-1 0,1 1 1,-1 0-1,0-1 0,1 1 1,-1-1-1,0 1 0,1-1 1,-1 1-1,0 0 0,0-1 1,1 0-1,-1 1 0,0-1 1,0 1-1,0-1 0,0 1 1,0-1-1,0 1 0,0-1 1,0 1-1,0-1 0,0 1 0,0-1 1,0 1-1,0-1 0,-1 1 1,1-1-1,0 1 0,0-1 1,0 1-1,-1-1 0,1 1 1,0-1-1,-1 1 0,1-1 1,0 1-1,-1 0 0,1-1 1,-1 0-1,-7-3 0,0-1 1,-1 1-1,1 0 1,-1 1-1,1 0 1,-13-2-1,-65-11 369,50 10-34,2 0-122,-91-18 23,0 6 1,-144-2-1,222 20-235,46 0 3,4 0-48,20 0 22,-1 1 0,44 7-1,15-4-15,51 10 72,-28-5-54,19 4-20,33 6 0,-66-3 111,-90-16-91,0 0-1,0 0 1,0 0 0,-1 0-1,1 0 1,0 0-1,0 0 1,0 0 0,0 0-1,0 0 1,0 0-1,-1 0 1,1 0 0,0 0-1,0 0 1,0 0-1,0 0 1,0 0 0,0 0-1,-1 0 1,1 0-1,0 0 1,0 0 0,0 0-1,0 0 1,0 0-1,0 0 1,0 0 0,-1 0-1,1 1 1,0-1-1,0 0 1,0 0 0,0 0-1,0 0 1,0 0-1,0 0 1,0 0 0,0 0-1,0 1 1,0-1-1,0 0 1,0 0 0,0 0-1,0 0 1,0 0 0,0 0-1,0 1 1,0-1-1,0 0 1,0 0 0,0 0-1,0 0 1,0 0-1,0 0 1,0 0 0,0 1-1,0-1 1,0 0-1,0 0 1,0 0 0,0 0-1,0 0 1,-187 7 34,-220 15-67,381-23 52,21 1-27,0-1-1,0 1 1,0 0 0,0 0-1,0 1 1,0 0-1,-10 2 1,15-3 9,0 0-1,0 0 0,0 0 1,0 0-1,0 0 1,0 1-1,0-1 0,-1 0 1,1 0-1,0 0 1,0 0-1,0 1 1,0-1-1,0 0 0,0 0 1,0 0-1,0 0 1,0 1-1,0-1 1,0 0-1,0 0 0,0 0 1,0 0-1,0 1 1,0-1-1,0 0 1,0 0-1,1 0 0,-1 0 1,0 0-1,0 1 1,0-1-1,0 0 1,0 0-1,0 0 0,0 0 1,0 0-1,1 0 1,-1 1-1,0-1 1,0 0-1,0 0 0,0 0 1,0 0-1,1 0 1,-1 0-1,0 0 0,0 0 1,0 0-1,0 0 1,1 0-1,-1 0 1,0 0-1,0 0 0,0 0 1,0 0-1,1 0 1,48 9-8,1-3 1,0-2 0,88-3-1,-72-2 33,162 1 36,-90-11 708,-137 11-96,-4 0-346,-803 0 876,884 12-1389,206-12-89,-274 0 283,0-1 0,0 0 0,0-1 0,0 0 0,0 0 0,-1-1 0,18-7 0,-27 10-9,0-1-1,0 1 0,-1 0 1,1 0-1,0 0 1,0 0-1,0 0 0,0 0 1,0 0-1,0 0 0,-1 0 1,1 0-1,0 0 0,0 0 1,0 0-1,0-1 1,0 1-1,0 0 0,0 0 1,0 0-1,-1 0 0,1 0 1,0 0-1,0-1 1,0 1-1,0 0 0,0 0 1,0 0-1,0 0 0,0 0 1,0-1-1,0 1 1,0 0-1,0 0 0,0 0 1,0 0-1,0 0 0,0-1 1,0 1-1,0 0 0,0 0 1,0 0-1,0 0 1,0 0-1,1 0 0,-1-1 1,0 1-1,0 0 0,0 0 1,0 0-1,0 0 1,0 0-1,0 0 0,1-1 1,-59 1 38,-108 2-58,133 0 30,0 2-1,1 1 1,-34 10 0,42-8-8,-189 62-78,204-65 52,15-4-24,5 0 15,200 0-118,-165-3 147,0-2 0,80-20 0,-27 8 8,185-7 0,-192 19-25,234-2 1454,-322 7-639,-4 0-735,2 0 811,-2 23-287,2 17-73,1 0 0,2-1 1,12 48-1,41 115-154,-24-97-285,91 340 374,-119-419-437,12 66 111,39 118 0,-47-182-104,1-1-1,1 0 1,2 0-1,0-2 1,2 1-1,0-2 1,2 0-1,30 31 1,-47-55-8,-1 0 0,0 0 0,0 0 0,0 0 0,0 0 0,0 0 0,0 0 0,1 1 0,-1-1 0,0 0 0,0 0 0,0 0 0,0 0 0,0 0 0,0 0 0,0 1 0,0-1 0,0 0 0,0 0 0,0 0 0,0 0-1,0 0 1,0 1 0,0-1 0,0 0 0,0 0 0,0 0 0,0 0 0,0 1 0,0-1 0,0 0 0,0 0 0,0 0 0,0 0 0,0 0 0,0 1 0,0-1 0,0 0 0,0 0 0,0 0 0,0 0 0,-1 0 0,1 0 0,0 1 0,0-1 0,0 0 0,-11 3 30,-14-7-166,-1-9 99,-1 1-1,0 1 1,-51-13-1,-95-12 66,117 26-71,-164-27-3,-1 10 1,-306 1-1,452 26 61,-15-1-43,-101 12 0,-460 56-249,636-66 243,2-1 2,0 1-1,0 1 1,-1 0 0,1 0-1,-14 6 1,25-7 12,-1 0-1,0 0 1,0 0-1,1 1 1,-1-1-1,1 1 1,-1 0 0,1 0-1,0 0 1,0 0-1,0 0 1,0 0-1,0 1 1,0-1 0,0 1-1,1-1 1,-1 1-1,1 0 1,0-1-1,0 1 1,0 0 0,0 0-1,0 0 1,1 0-1,-1 0 1,1 0-1,0 0 1,0 3 0,1-5 2,-1 0 1,1 1-1,0-1 1,-1 0 0,1 0-1,0 0 1,0 0-1,0 0 1,0 0 0,0 0-1,0-1 1,0 1 0,1 0-1,-1 0 1,0-1-1,0 1 1,0-1 0,1 1-1,-1-1 1,0 0-1,3 1 1,38 9-309,-32-8 176,41 8-71,1-2 0,53 1 0,106-7-558,-104-2 625,496 1 131,-566-4-18,-36 3 33,0 0-1,1 0 1,-1 0 0,0 0 0,0 0-1,0 0 1,1-1 0,-1 1-1,0 0 1,0-1 0,0 1 0,0-1-1,0 0 1,0 1 0,0-1 0,0 0-1,0 1 1,0-1 0,0 0-1,0 0 1,0 0 0,-1 0 0,1 0-1,0-1 1,-4 0-3,-1 0 0,0 0 0,0 1 0,0 0 0,-1 0 0,1 0-1,0 0 1,0 0 0,-8 1 0,1-2 11,-68-7-10,0 4-1,-99 5 1,73 1 30,1-1-14,-455 10 125,256-1-160,23-2 68,-46 3-60,318-9-56,10 0 36,20 1 35,36 0 34,18-2-138,93 1-484,237-29 1,-55 4 629,-250 21-37,135-7-107,-234 10 99,-6 0 31,-70-2 48,-117 6 31,-152 31 528,3 1-548,247-28-62,-86 11-195,247-15-1054,-17-3 548,1-3 1,65-11-1,11-2 180,-30 6 300,282-27 24,2-1-30,-377 37 188,-1-1 12,0 1-1,0 0 1,0-1 0,0 0-1,0 0 1,0 0-1,0 0 1,6-3-1,-11 3 4,0 0 0,0 0 0,0 0 0,0 1 0,-1-1 0,1 0 0,0 1 0,0-1 0,-1 1 0,1-1 0,0 1 0,-1 0 0,1 0 0,0-1 0,-1 1-1,1 0 1,0 0 0,-1 0 0,-1 1 0,-1-1 5,-454-9 725,278 11-379,-406 29 395,578-31-747,-11 2 1,11-2 1,1 0-1,-1 0 1,1 1-1,0 0 1,-1 1-1,1 0 1,0 0 0,0 0-1,-10 6 1,17-8-4,0 0 1,0 0 0,-1 0-1,1 0 1,0 0 0,0 1-1,0-1 1,-1 0-1,1 0 1,0 0 0,0 0-1,0 0 1,0 1 0,-1-1-1,1 0 1,0 0 0,0 0-1,0 0 1,0 1-1,0-1 1,0 0 0,0 0-1,0 0 1,-1 1 0,1-1-1,0 0 1,0 0 0,0 1-1,0-1 1,0 0 0,0 0-1,0 1 1,0-1-1,0 0 1,0 0 0,1 0-1,-1 1 1,0-1 0,0 0-1,0 0 1,0 0 0,0 1-1,0-1 1,0 0-1,1 0 1,-1 0 0,0 0-1,0 1 1,0-1 0,0 0-1,0 0 1,1 0 0,-1 0-1,0 0 1,0 1-1,0-1 1,1 0 0,-1 0-1,0 0 1,0 0 0,1 0-1,-1 0 1,0 0 0,1 0-1,14 5-17,-15-5 18,74 10-179,0-3-1,135-5 1,-118-2 35,966-15 5,-447-2 141,-429 6 35,-179 11-35,-1 0-1,0 0 0,0 0 0,0 0 0,0 0 0,0 0 0,0 0 1,0 0-1,0 0 0,0 0 0,0 0 0,0-1 0,0 1 0,0 0 0,0-1 0,0 1 0,0-1 0,0 1 0,-1-1 0,1 0 0,0 1 0,0-1 0,-1 0 0,2-1 0,-3 1 1,0 1 1,0-1-1,0 0 1,-1 1-1,1-1 1,0 1-1,-1-1 1,1 1-1,0-1 1,-1 1-1,1 0 1,-1 0-1,1 0 1,-1 0-1,-1 0 0,-1-1 7,-694-22 1255,520 24-1149,-72 20-73,230-19-54,6 0 6,5-2-4,1 2 1,-1-1 0,-16 5-1,25-6 10,0 0 0,0 1 0,-1-1 0,1 0-1,0 0 1,0 0 0,0 0 0,-1 0-1,1 0 1,0 0 0,0 0 0,-1 0 0,1 0-1,0 1 1,0-1 0,0 0 0,0 0 0,-1 0-1,1 0 1,0 0 0,0 1 0,0-1-1,0 0 1,0 0 0,-1 0 0,1 1 0,0-1-1,0 0 1,0 0 0,0 1 0,0-1 0,0 0-1,0 0 1,0 0 0,0 1 0,0-1-1,0 1 1,8 4-2,11-1 8,309 4-808,-204-9 737,206-20 16,-146 5 41,-120 13-219,-23 2-1479,40-7 0,-58 7-847,-17 1-2746</inkml:trace>
  <inkml:trace contextRef="#ctx0" brushRef="#br0" timeOffset="2061.11">2897 681 1988,'-4'1'77,"0"0"1,1 1-1,-1 0 0,1-1 1,-1 1-1,1 1 0,0-1 1,-1 0-1,1 1 0,-4 4 0,-10 7 759,14-12-514,-1 0 0,0 0 0,0-1 1,0 0-1,0 0 0,0 0 0,0 0 0,0 0 0,-8-1 0,-46-2 3348,24 1-1050,34 1-2575,-1 0-1,0 0 0,1 0 1,-1 0-1,1-1 1,-1 1-1,0 0 1,1 0-1,-1 0 0,1 0 1,-1-1-1,1 1 1,-1 0-1,1-1 0,-1 1 1,1 0-1,-1-1 1,1 1-1,-1-1 1,1 1-1,-1-1 0,1 1 1,0-1-1,-1 1 1,1-1-1,0 0-13,-1 1 0,1-1 0,0 1-1,0 0 1,-1-1 0,1 1 0,0-1 0,-1 1 0,1 0 0,-1-1-1,1 1 1,0 0 0,-1-1 0,1 1 0,-1 0 0,1 0 0,-1-1-1,1 1 1,-1 0 0,1 0 0,-1 0 0,1 0 0,-1 0 0,0 0-1,-35-10 1726,35 10-1675,0 0-1,-1 0 1,1 0 0,-1 0 0,1 0 0,-1 0-1,1 0 1,0-1 0,-1 1 0,1 0 0,-1-1-1,1 1 1,0-1 0,0 0 0,-1 1 0,1-1-1,0 0 1,0 0 0,0 0 0,0 1 0,-1-1-1,2 0 1,-1-1 0,0 1 0,0 0 0,0 0-1,0 0 1,1 0 0,-1-1 0,0 1 0,1 0-1,-1-1 1,1 1 0,0 0 0,-1-1 0,1 1-1,0-3 1,5 2 43,0 1 1,1 0-1,-1 0 0,1 1 0,-1-1 0,1 1 1,6 1-1,-9-1-45,39 1 364,79 12 0,-62-3-370,181 21 196,-65-18-255,60 2 14,932-1 438,-1170-26-427,-1 10-23,0-1 0,0 1 0,0 1 1,0-1-1,-1 0 0,1 1 0,-8-2 1,-12-3 42,-32-13 269,-106-20 0,29 9-312,96 22 4,26 7-7,1-1 1,0 0 0,0-1 0,0 0-1,-11-6 1,20 9 2,155 1 85,-77-2 79,-65 3-112,-1 0 0,1 0-1,-1 1 1,0 1 0,0 0 0,0 0 0,-1 1 0,1 1-1,-1 0 1,10 7 0,-2-2 29,-5-4-28,0 1 1,-1 1 0,16 13 0,-25-19-62,0 0 0,0 0 0,-1 1 0,1-1 0,-1 0 0,1 1 0,-1 0 0,0-1 0,0 1 0,-1 0 0,1 0 0,-1 0 0,0 0 0,0 0 0,0 0 0,0 8 0,-1-2-1,0-6-11,1 0 1,-1-1-1,0 1 1,0 0 0,0 0-1,-1 0 1,1-1-1,-1 1 1,0 0 0,0-1-1,-1 1 1,1-1-1,-1 1 1,1-1 0,-1 1-1,0-1 1,0 0-1,-3 3 1,-103 96-2702,45-43-1923,1 2-3610,43-39 4545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1:47.763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953 79 4640,'-100'0'4494,"98"1"-4440,0-1-1,0 0 1,1 1-1,-1 0 1,0-1-1,1 1 0,-1 0 1,1 0-1,-1 0 1,1 0-1,0 0 1,-1 0-1,1 0 1,-2 3-1,1-2 11,1-1 0,-1 1-1,1-1 1,-1 1 0,0-1 0,1 0-1,-1 0 1,0 0 0,0 0-1,0 0 1,0 0 0,0 0 0,0-1-1,0 1 1,-4 0 0,-8-1 455,9 1-339,0-1 0,0 0-1,0 0 1,0 0-1,0-1 1,0 0-1,0 1 1,0-2-1,0 1 1,0-1 0,0 1-1,1-1 1,-8-5-1,8 5-31,0 0-1,1 1 0,-1 0 1,0-1-1,0 1 0,0 0 1,1 1-1,-1-1 0,0 1 0,0 0 1,0 0-1,-7 0 0,0 0 232,1 6-227,9-6-139,1 1-1,-1 0 1,0-1-1,1 1 1,-1-1-1,0 1 1,0-1-1,0 1 1,1-1 0,-1 1-1,0-1 1,0 0-1,0 0 1,0 1-1,0-1 1,0 0-1,1 0 1,-3 0 0,-52 0 1299,54 0-1248,1-1-34,0 0 0,0 0 0,0 1-1,0-1 1,0 0 0,0 0 0,0 0-1,1 0 1,-1 0 0,0 0 0,0 1-1,1-1 1,-1 0 0,1 0 0,-1 0-1,1 1 1,-1-1 0,1 0 0,-1 0-1,1 1 1,1-2 0,19-4 141,-14 5-58,110-30 660,-65 25-695,0 2-1,75 4 0,-51 1-111,-62 0 48,0 1 1,23 4 0,-23-3 12,1 0 0,24 0 0,0-1-45,46 8 0,2 1-9,-24-6 10,124 25 1,-177-27 51,0-1-1,-1-1 1,1 0-1,0 0 1,11-1 0,-21 1 48,0-1-79,0 0-1,0 0 1,0 0 0,0 1-1,0-1 1,0 0 0,0 0-1,0 0 1,0 0-1,0 0 1,0 0 0,0 0-1,0 0 1,0 1 0,0-1-1,0 0 1,0 0-1,0 0 1,0 0 0,0 0-1,0 0 1,0 0 0,0 0-1,0 1 1,0-1-1,0 0 1,0 0 0,0 0-1,0 0 1,0 0 0,0 0-1,0 0 1,-1 0-1,1 0 1,0 0 0,0 0-1,0 1 1,0-1-1,0 0 1,0 0 0,0 0-1,0 0 1,0 0 0,-1 0-1,1 0 1,0 0-1,0 0 1,0 0 0,0 0-1,0 0 1,0 0 0,0 0-1,-1 0 1,-15 1-3,11 0-6,0-1 0,0 1 0,0-1 0,0 0 1,0 0-1,-1-1 0,1 1 0,0-1 0,-7-2 1,-53-30-33,58 30 36,-1-1 0,1 1-1,-1 1 1,0-1 0,0 1 0,-13-1 0,-6-3-3,-25-4 29,-104-7 1,25 5-109,-8-1 90,-177 6 1,243 7 69,49 1-100,0 2 1,0 1-1,-29 8 1,7-2 49,1 0-30,1256-10 68,-1211 0-86,-110 0 42,110 0-22,0 0 0,-1 0 1,1 0-1,0 0 1,0 0-1,0 0 0,0 0 1,-1 0-1,1 0 1,0 0-1,0 0 1,0 0-1,0 0 0,-1 1 1,1-1-1,0 0 1,0 0-1,0 0 1,0 0-1,0 0 0,-1 0 1,1 0-1,0 0 1,0 0-1,0 1 0,0-1 1,0 0-1,0 0 1,0 0-1,0 0 1,-1 0-1,1 1 0,0-1 1,0 0-1,0 0 1,0 0-1,0 0 0,0 1 1,0-1-1,0 0 1,0 0-1,0 0 1,0 0-1,0 1 0,0-1 1,0 0-1,0 0 1,0 1-1,0-1-1,0 0 1,0 1 0,0-1 0,0 0 0,0 1 0,0-1 0,0 0 0,0 1 0,0-1-1,0 0 1,0 0 0,0 1 0,0-1 0,-1 0 0,1 1 0,0-1 0,0 0 0,0 0-1,-1 0 1,1 1 0,0-1 0,0 0 0,-1 0 0,1 0 0,0 1 0,0-1-1,-1 0 1,1 0 0,0 0 0,-1 0 0,1 0 0,0 0 0,0 1 0,-1-1 0,1 0-1,0 0 1,-1 0 0,1 0 0,0 0 0,-1 0 0,1 0 0,0 0 0,-1-1 0,1 1-1,0 0 1,-1 0 0,-910 0-124,878-2 108,-41-6 0,42 3 16,-41 0 0,-244 5-7,317 0 44,-2 25-129,-1 183 224,5-106-80,-2 299 607,2-368-600,11 60 0,-2-25-2,26 153 19,-18-129-12,-5-31 43,-2 1 1,6 121 0,-18-103 36,0-79-140,0 0 1,0 1-1,0-1 0,-1 0 1,1 0-1,0 0 0,-1 1 1,1-1-1,0 0 0,-1 0 1,0 0-1,1 0 0,-1 0 1,-1 2-1,-4 13 29,0-6-63,5-9 35,1 0 0,-1-1 0,0 1 0,1 0-1,-1 0 1,1-1 0,-1 1 0,1 0 0,-1 0 0,1 0-1,-1 0 1,1-1 0,0 1 0,0 0 0,-1 0 0,1 0-1,0 0 1,0 2 0,-9 17-18,2 92 124,7-58-10,0-54-110,37-2 24,-1-2 4,0-2 0,57-16 0,46-8-30,-55 20 31,99 2 0,-183 8-37,-33 0-46,-404 0-10,436 0 44,35 0-24,311 0 74,-345 0-30,-4 0-44,-294 0-313,290 1 148,1 0 1,-1 0-1,1 0 1,-12 4 0,12-3-938,0 0 0,0 0 0,0-1 0,-12 1 0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1:39.823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393 170 1736,'-52'-3'-36,"23"-4"-208,29 2-168,0 0-24</inkml:trace>
  <inkml:trace contextRef="#ctx0" brushRef="#br0" timeOffset="994.21">2211 221 7605,'-619'-48'40,"458"30"171,1 0 234,-636-57 2046,502 53-1336,363 18-1369,-62 4 176,332 14-2277,337 55-1470,-146-16 2750,486 65 1236,-976-115 104,-21-1 783,-43-2 13,-4-2-636,0 0-1,1-2 1,-29-8-1,-10-1 24,-1056-159 2997,-8 86-1838,895 83-1098,405 2-841,425 15-2844,-196 18 1270,153 13 556,-8 28 579,-525-69 703,-8-3 29,0 1-1,1 1 1,-1-1 0,0 2-1,10 4 1,-21-8 7,1 0 0,-1 0 1,0 0-1,1 0 0,-1 1 0,0-1 1,0 0-1,1 0 0,-1 0 1,0 0-1,1 0 0,-1 1 0,0-1 1,0 0-1,0 0 0,1 0 1,-1 1-1,0-1 0,0 0 0,0 0 1,1 1-1,-1-1 0,0 0 1,0 0-1,0 1 0,0-1 0,0 0 1,0 1-1,0-1 0,1 0 1,-1 1-1,0-1 0,0 0 0,0 0 1,0 1-1,0-1 0,0 0 1,-1 1-1,1-1 0,0 0 0,0 1 1,0-1-1,0 0 0,0 0 0,0 1 1,0-1-1,-1 0 0,1 0 1,0 1-1,0-1 0,0 0 0,-1 0 1,1 1-1,0-1 0,0 0 1,-1 0-1,1 0 0,0 0 0,0 1 1,-1-1-1,1 0 0,0 0 1,-1 0-1,1 0 0,-1 0 0,-20 4 349,0-1-1,-1-1 0,-40-2 0,21-1 12,-747 1 2674,258-12-2066,-501 12 58,1459 14-2881,-155-2 318,118 8-455,375 32 481,252 23 1429,-997-73 89,6 0 129,-1 1 0,29 8 0,-46-5 304,-9-6-421,0 0 0,0 1 0,0-1 0,-1 0 0,1 0 0,0 1 0,0-1 0,0 0 0,0 0-1,0 1 1,-1-1 0,1 0 0,0 0 0,0 0 0,-1 1 0,1-1 0,0 0 0,0 0 0,-1 0 0,1 0 0,0 0 0,0 1 0,-1-1-1,1 0 1,0 0 0,0 0 0,-1 0 0,1 0 0,0 0 0,-1 0 0,1 0 0,0 0 0,-1 0 0,1 0 0,-1 0 0,-61 6 1362,-121-5 0,87-2-930,-976-14 1923,-61-16-1217,1108 30-1145,-183-11 152,209 12-173,-1 0 1,0 0-1,0-1 0,1 1 0,-1 0 1,0 0-1,0 0 0,0 0 0,1-1 0,-1 1 1,0 0-1,0 0 0,0 0 0,0-1 0,1 1 1,-1 0-1,0 0 0,0-1 0,0 1 1,0 0-1,0 0 0,0-1 0,0 1 0,0 0 1,0-1-1,0 1 0,0 0 0,0 0 0,0-1 1,0 1-1,0 0 0,0 0 0,0-1 0,0 1 1,0 0-1,0 0 0,-1-1 0,1 1 1,0 0-1,0 0 0,0-1 0,0 1 0,0 0 1,-1 0-1,1 0 0,0 0 0,0-1 0,-1 1 1,1 0-1,73-10-504,109-2 1,-115 10 155,949-13-3885,-822 16 3930,614 54-310,-754-50 577,193 27 179,-230-28 651,-40-5 114,2 0-630,0 1-35,-549-17 2534,-319-32-1066,105 9-1247,761 39-455,9 0-31,1 0 1,-1-1 0,-23-5 0,30 0-434,7 7 415,0-1 0,1 1 1,-1 0-1,0-1 1,1 1-1,-1-1 1,0 1-1,0 0 0,1-1 1,-1 1-1,1 0 1,-1 0-1,0-1 1,1 1-1,-1 0 0,1 0 1,-1-1-1,1 1 1,-1 0-1,0 0 0,1 0 1,-1 0-1,1 0 1,0 0-1,43-9-2127,-1 2 0,63-1 0,-68 6 920,87-5-2274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3:18.190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0 121 384,'581'-50'125,"-357"29"113,21-1-90,1118-6-167,-553 28 91,-559 16-8,-118-4-112,278 7 62,-390-19-15,146 7-59,334 6 94,-500-13 38,-1 14-179,0-2-93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2:13.77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180.53125"/>
      <inkml:brushProperty name="anchorY" value="-60829.125"/>
      <inkml:brushProperty name="scaleFactor" value="0.5"/>
    </inkml:brush>
  </inkml:definitions>
  <inkml:trace contextRef="#ctx0" brushRef="#br0">477 301 628,'0'0'0,"2"-2"-36,5-2 51,3-1-19,2-2 18,1-1 291,1 0-60,-1 0 73,-2 0 54,-2 0-251,-2 1 26,-2 1-34,-2-1 2,-2 1-8,0-1-13,-1 0 18,-1-1-150,-1 0 103,-1-2-70,1 0-15,0 0 60,-1-1-104,1-1 112,1-1-110,0 1 98,-1-2 26,-1 1-48,-2 0 100,-1 1-11,-2 0-8,-2 1 12,-3 1 10,-2 2-26,-3 1 50,-2 3-10,-3 1-19,-3 2-30,-1 2 129,-1 4-22,-2 3 31,-1 4 25,-1 3-121,1 2 111,-1 3 28,1 3 52,1 1-31,1 2-106,3 0-34,2 2-110,3 0-62,3-1 54,5 1-52,3-1 32,5 0-8,4-2 30,5 0 10,5 0-10,3-2 43,5-1-87,3 0 17,3-2 30,3-1-40,1-2 69,3-2-20,0-3 199,3-1 20,1-3-35,2-2 124,2-2-128,1-2 65,3-1 120,1-3 37,2-2-42,1-3 3,0-3 5,0-2-5,-2-2-50,-2-3-37,-5-1-119,-3-3-162,-6-1-48,-5-3 30,-5-1-55,-6-2 29,-5-2-14,-5-1-33,-6 0 37,-5-1-36,-6 0 66,-4 1-52,-5 2 41,-4 1-34,-4 4 23,-4 3 44,-5 5-45,-3 4 45,-4 5-41,-5 3-7,-2 5-297,-3 6-309,-2 6-253,1 4-412,1 6-222,3 4-93,6 4-169,5 4 294,12-6-330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3:29.976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808 216 956,'0'0'28,"0"0"-1,0 0 1,0 0-1,0 0 1,0 0 0,-1 0-1,1 0 1,0 0-1,0 0 1,0 0-1,0 0 1,0 0 0,0 0-1,0 0 1,0 0-1,0 0 1,0 0 0,0 0-1,-1 0 1,1 0-1,0 0 1,0 0-1,0 0 1,0 0 0,0 0-1,0 0 1,0 0-1,0 0 1,0 0 0,0 0-1,0 0 1,0 0-1,0 0 1,-1 0-1,1 0 1,0 0 0,0 0-1,0 1 1,0-1-1,0 0 1,0 0 0,0 0-1,0 0 1,0 0-1,0 0 1,0 0-1,0 0 1,0 0 0,0 0-1,0 0 1,0 1-1,0-1 1,0 0 0,0 0-1,0 0 1,0 0-1,0 0 1,0 0-1,0 0 1,0 0 0,0 0-1,0 0 1,0 0-1,0 1 1,-10-1-49,-104 0 1569,113 0-1297,-17 0-292,-52 0-94,40 0 288,26 0 333,9 0 407,14 0-817,-17 0 63,12 0-186,104 0 91,-186 0-89,61-4 70,7 4-26,-1-1 1,1 1 0,0-1-1,-1 1 1,0-1-1,1 1 1,-1 0-1,1-1 1,-1 1 0,1 0-1,-1 0 1,0-1-1,1 1 1,-1 0-1,1 0 1,-1 0 0,0 0-1,1 0 1,-1 0-1,-1 0 1,-185 0 4,186 0 31,-19 0-113,11 0 129,-31 0-114,40 0 165,0-2-226,-1 2 121,1-1 1,0 1-1,0 0 0,0-1 1,0 1-1,0-1 0,0 1 0,-1 0 1,1-1-1,0 1 0,0-1 1,0 1-1,0-1 0,1 1 1,-1-1-1,0 1 0,0 0 0,0-1 1,0 1-1,0-1 0,0 1 1,1 0-1,-1-1 0,0 1 0,0-1 1,1 1-1,-1 0 0,0-1 1,1 1-1,-1 0 0,0 0 0,1-1 1,-1 1-1,0 0 0,1 0 1,-1-1-1,1 1 0,-1 0 1,0 0-1,1 0 0,-1 0 0,1 0 1,-1-1-1,0 1 0,1 0 1,0 0-1,1 0 48,42 0-87,246 0 72,-290 0 13,25 0-100,5 0 51,-29 0 234,-44 0-211,-335 0-39,371-5 18,7 5 5,-1-1-1,1 1 0,0-1 0,-1 1 0,1-1 0,-1 1 0,1-1 1,-1 1-1,1 0 0,-1-1 0,1 1 0,-1 0 0,1-1 0,-1 1 1,1 0-1,-1 0 0,0-1 0,1 1 0,-1 0 0,1 0 0,-1 0 1,0 0-1,0 0 0,-25 0-315,21 0-221,18 0 385,245 0 151,-257 0-12,26 2 19,44-3-1,-23 0-29,-48 1 15,0 0 23,-1 0 0,1 0 0,0 0 1,-1 0-1,1 0 0,-1 0 0,1 0 0,-1 0 0,1 0 1,0 0-1,-1 0 0,1 0 0,-1 0 0,1 0 1,0 0-1,-1 0 0,1 0 0,-1-1 0,1 1 0,0 0 1,-1 0-1,1 0 0,0-1 0,-1 1 0,1 0 1,0-1-1,-1 1 0,1 0 0,0-1 0,-1 1 0,1 0 1,0-1-1,0 1 0,0 0 0,-1-1 0,1 1 1,0-1-1,0 1 0,0 0 0,0-1 0,0 1 0,0-1 1,0 0-1,-4-1 5,4 2-19,0 0-1,-1-1 1,1 1-1,-1 0 1,1 0-1,0 0 1,-1-1-1,1 1 0,0 0 1,-1 0-1,1-1 1,0 1-1,-1 0 1,1-1-1,0 1 1,-1 0-1,1-1 1,0 1-1,0 0 1,0-1-1,-1 1 0,1-1 1,0 1-1,0 0 1,0-1-1,0 1 1,0-1-1,0 1 1,0 0-1,0-2 1,-1 1 2,1 0 0,-1 0 0,1 0 0,-1 0 1,1 0-1,-1 0 0,1 0 0,-1 0 1,0 0-1,0 0 0,1 0 0,-1 0 1,0 1-1,0-1 0,0 0 0,0 0 0,0 1 1,0-1-1,0 1 0,0-1 0,0 1 1,-1 0-1,1-1 0,0 1 0,0 0 1,0 0-1,0-1 0,-1 1 0,1 0 0,0 0 1,-2 1-1,-50-1 160,38 0-161,-22-10-74,-309 10 105,345 0-6,34 0-449,-30 0 432,0 0 10,5 0-30,208 0-647,-190 11 621,-13-11 2,-12 0 36,1-1 0,-1 1-1,1 0 1,0 0 0,-1 0 0,1 0-1,-1 0 1,1 0 0,-1 0-1,1 0 1,-1 0 0,1 1 0,-1-1-1,1 1 1,-1-1 0,1 1-1,-1 0 1,1 0 0,-1-1 0,0 1-1,0 0 1,1 0 0,-1 0-1,1 2 1,1-2-9,0 0-1,-1-1 1,1 1 0,0-1 0,0 0-1,0 0 1,-1 0 0,1 0-1,0 0 1,3-1 0,0 1-2,-6 0 1,1 0 4,-1 1 22,0-1-1,0 1 1,0-1-1,0 1 1,0-1-1,0 1 1,0-1 0,0 1-1,0-1 1,0 0-1,0 1 1,0-1-1,0 1 1,0-1 0,0 1-1,0-1 1,-1 1-1,1-1 1,0 0-1,0 1 1,0-1 0,-1 1-1,1-1 1,0 0-1,-1 1 1,0 0-1,-18-1 6,6 1 19,0-1-1,0-1 0,0 0 1,0 0-1,-15-5 0,18 4-27,-1 1-1,1 0 1,-1 0-1,1 1 0,-19 2 1,-2 0-44,-331-2-610,364 0 635,1 0 1,0 1-1,-1-1 1,1 1 0,0-1-1,-1 1 1,1 0-1,0 0 1,-1 0-1,0 0 1,3 2-1,27 1-9,-18 1 7,0-2-1,0 1 1,0-2 0,0 0 0,20 1 0,32 5 15,-19 2-83,-25-4 63,0-1 0,0-2 0,38 2 0,33-5 46,-16 0-17,-77 0 161,1-2-151,-1-1 1,0 1-1,0-1 0,0 1 1,0-1-1,-1 1 0,1 0 1,0-1-1,-2-4 0,-26-7 151,-25-13-79,29 20-105,0 2 0,-1 1 0,0 1 0,1 1 0,-50 2 0,37 1-44,37-1 29,2 21-623,4-12 604,-1 2-9,-1-7 20,1 0-1,0-1 0,1 0 1,-1 0-1,0 0 1,1 0-1,0-1 0,-1 0 1,1 0-1,11 2 1,30 1-58,-2 2-1,47 14 1,-77-18 75,1-1 0,-1 0 0,1-1-1,28-2 1,-11 0 25,-33 1 369,-3-2-351,0-1-31,-1 0 0,1 0-1,-1 0 1,0 0 0,0 1-1,-8-4 1,9 5 8,0 1-1,1-1 1,-1 0 0,0 0-1,1-1 1,0 1 0,-1 0-1,1-1 1,0 0 0,-1 1-1,-1-4 1,-21-11 19,-11 3 1,-1 2 0,1 1 0,-2 2 0,1 1 0,-70-2 0,106 9 42,48 9-786,-37-7 701,-1 0-1,1-1 0,-1 0 0,1-1 0,0 0 0,14-2 0,9 0-39,164 2-215,-197 0 714,-30-1-367,17 2-46,10-1-32,-1 1 0,1-1 1,0 0-1,0-1 1,0 1-1,0-1 0,0 1 1,0-1-1,0 0 1,0 0-1,0 0 0,0 0 1,-4-4-1,-3 1 17,1 0 1,-1 1-1,0 0 1,0 0-1,0 1 1,0 1-1,-1 0 0,-17 0 1,9-1 6,-131-15-345,164 19 237,1 0 0,-1 0 0,27 9 0,-11-3 16,11 2 6,1-1 1,0-2-1,79 2 0,-59-9 42,-61 0 656,-19 0-564,9-1-30,0 0 1,1 0-1,-1-1 1,0-1-1,1 1 1,-13-6-1,-13-4-10,-47-3-39,28 14-79,52 1 72,4 0-569,29 0 392,-15-1 102,1 0 0,-1 2 0,1 0 0,25 6 0,2 0 64,-161-7 1956,82-8-1869,30 7-154,0-1 0,-1 1 0,1 0 0,0 0 1,-1 0-1,-5 0 0,12 11-413,13-1 308,0-1 0,0 0 1,0-2-1,1 0 0,30 8 0,-185-13 1644,138-1-1488,1 0-606,0 1 633,1 0 1,-1 0-1,0-1 0,1 1 0,-1 0 1,1-1-1,-1 1 0,1-1 0,-1 1 1,1-1-1,-1 1 0,1-1 0,-1 1 0,1-1 1,0 1-1,-1-1 0,1 1 0,0-1 1,-1 0-1,1 0 0,1 1 0,26 8-296,-2 0 47,-22-8 244,0 0-1,-1 0 1,1 0 0,0 0 0,0-1 0,0 1 0,0-1 0,0 0 0,5-1 0,3 1 965,-15 0-863,-187 0-54,190 0-37,-1 0 0,1 0-1,-1 0 1,1 0-1,-1 0 1,1 0 0,0-1-1,-1 1 1,1 0-1,-1 0 1,1 0 0,-1-1-1,1 1 1,-1 0 0,1 0-1,0-1 1,-1 1-1,1 0 1,0-1 0,-1 1-1,1 0 1,0-1 0,-1 1-1,1-1 1,-1 0-1,-7-5-180,7 6 96,4 2-934,53 21 83,-43-14 612</inkml:trace>
  <inkml:trace contextRef="#ctx0" brushRef="#br0" timeOffset="375.38">606 222 2132,'0'0'1,"0"0"0,1-1-1,-1 1 1,0 0 0,0 0-1,0-1 1,0 1 0,0 0-1,0 0 1,0-1 0,0 1-1,0 0 1,0-1 0,0 1-1,0 0 1,0 0 0,0-1-1,0 1 1,0 0 0,0 0-1,0-1 1,-1 1 0,1 0-1,0 0 1,0-1 0,0 1-1,0 0 1,-1 0 0,1-1-1,0 1 1,0 0 0,0 0-1,-1 0 1,1 0 0,0-1-1,0 1 1,0 0 0,-1 0-1,1 0 1,-1 0 0,-11-6 60,-1 1 0,-1 1 0,1 0 0,0 1 1,-1 1-1,-26-3 0,-94 5 74,69 2-112,44-1-306,16 4-424,27 10-40,-19-14 817,2 1-117,0-1 0,0 0 0,0 0 0,0-1 1,0 1-1,1-1 0,-1-1 0,9 0 0,3 0 17,11 1 14,-19 1 61,1 0 0,-1-1 0,0 0 0,0-1-1,0 0 1,0-1 0,0 1 0,0-2 0,14-4 0,-6-1 203,35-11-1,15-5 301,-53 19-250,-13 5-234,1-1-1,-1 1 1,1 0 0,-1-1-1,1 1 1,-1-1 0,1 0-1,-1 1 1,1-1 0,-1 0-1,0 0 1,1 0 0,-1 0-1,0 0 1,0 0-1,0 0 1,0 0 0,0 0-1,0-1 1,0 1 0,0 0-1,0-1 1,0 1 0,0-2-1,-4 1-43,0 1 0,0 0 0,0-1 0,0 2 1,0-1-1,0 0 0,0 0 0,-6 1 0,-1-2-5,-31-6-259,0 3 1,-1 1 0,-73 2 0,79 2-1038,35 0 962</inkml:trace>
  <inkml:trace contextRef="#ctx0" brushRef="#br0" timeOffset="735.16">468 101 1988,'-12'-1'57,"0"-1"0,0 0 0,1-1 0,-1 0 0,-20-9 0,-27-6 118,27 12-637,-1 1-1,-59 0 1,92 8 122,0 8 6</inkml:trace>
  <inkml:trace contextRef="#ctx0" brushRef="#br0" timeOffset="736.16">271 37 2104,'0'-4'-36,"-25"-2"20,5 1-12,-2-2 0,1 2 64,-1 0-96,2 0-52,4 5-260,0 0-156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4:16.421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2 19 3352,'-11'-19'15654,"48"19"-15104,27 0-320,-52 6-105,-12-5-121,1 0 0,0-1 0,0 1 1,-1 0-1,1-1 0,0 1 0,0-1 1,0 1-1,0-1 0,-1 0 0,1 1 1,0-1-1,0 0 0,0 1 0,0-1 1,0 0-1,1 0 0,265 0 123,-223 11-197,16-1 56,154-10 94,-145 12-93,231-12 23,-291-7 15,-8 6-24,0 0 0,-1 0 1,1 0-1,0 1 0,0-1 0,0 0 0,0 0 1,1 1-1,-1-1 0,0 0 0,0 1 0,0-1 0,0 1 1,3-1-1,61-8-76,-29 9-79,8 0-69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3:56.567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0 24 2648,'57'27'15610,"-55"-27"-15648,0 1 0,1 0 0,-1-1 0,0 0 0,1 1 0,-1-1 0,0 0 0,1 0 0,3-1 0,13 0 665,2 2-440,-14-1-166,0 1 1,0-1 0,-1-1 0,1 1-1,0-1 1,0 0 0,0-1-1,12-3 1,-7 1 0,0 0-1,0 1 1,0 0 0,1 1-1,22-1 1,-10 1 1,500-21 207,-456 34-201,3 0 84,150-6 215,983-5 268,-960 0-4623,-15 0-4281,-249 0 6181,4 0-119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3:38.418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550 411 1680,'0'0'1355,"0"-29"-41,0-33 2726,-4 62-3992,1 0-37,3 1-5,-1-1 1,1 0-1,-1 0 1,1 0-1,0 0 1,-1 0-1,1 0 1,-1 0-1,1 0 1,-1 0-1,1 0 1,0 0-1,-1 0 1,1 0-1,-1 0 1,1-1 0,-1 1-1,1 0 1,0 0-1,-1 0 1,1-1-1,-1 1 1,1 0-1,0 0 1,-1-1-1,1 1 1,0 0-1,0-1 1,-1 1-1,1 0 1,0-1-1,0 1 1,-1-1-1,1 1 1,0 0 0,0-1-1,0 1 1,0-1-1,-1 1 1,1-1-1,0 1 1,0 0-1,0-1 1,0 1-1,0-1 1,0 1-1,0-1 1,0 1-3,0-1 1,0 1-1,0 0 1,0-1-1,0 1 1,0 0-1,0 0 1,0-1-1,0 1 0,0 0 1,0 0-1,-1-1 1,1 1-1,0 0 1,0 0-1,0 0 1,0-1-1,-1 1 1,1 0-1,0 0 1,0 0-1,-1-1 0,1 1 1,0 0-1,0 0 1,-1 0-1,1 0 1,0 0-1,0 0 1,-1 0-1,1 0 1,0 0-1,0-1 1,-1 1-1,1 0 1,0 0-1,-1 0 0,1 1 1,0-1-1,0 0 1,-1 0-1,1 0 5,-1 0 1,1 0-1,0 0 0,-1 0 0,1 0 0,0 0 0,-1 0 0,1 0 0,0 0 0,0 0 0,-1 0 1,1 0-1,0 0 0,-1 0 0,1 0 0,0-1 0,-1 1 0,1 0 0,0 0 0,0 0 0,-1 0 0,1-1 1,0 1-1,0 0 0,-1 0 0,1 0 0,0-1 0,0 1 0,0 0 0,-1-1 0,1 1 0,0 0 1,0 0-1,0-1 0,0 1 0,0 0 0,0-1 0,0 1 0,0 0 0,0-1 0,0 1 0,0-1 1,-1 1 6,0-1 1,1 0 0,-1 0 0,1 0 0,-1 1 0,0-1 0,1 0 0,-1 1 0,0-1 0,0 1 0,0-1 0,1 1-1,-1-1 1,0 1 0,0-1 0,0 1 0,0 0 0,0-1 0,0 1 0,0 0 0,0 0 0,0 0 0,0 0 0,0 0-1,-1 0 1,-32-2 210,31 2-174,0-1-1,-1 0 0,1 0 0,0-1 1,0 1-1,0-1 0,0 0 1,0 1-1,1-1 0,-1 0 1,0-1-1,1 1 0,0 0 1,-1-1-1,-1-2 0,0 1 5,1 0 0,-1 0 0,0 1-1,-1-1 1,1 1 0,-1 0 0,-6-3 0,-81-40 739,87 44-772,0-1-1,1 0 0,-1-1 0,1 1 0,-1-1 0,1 0 1,0 0-1,1 0 0,-1-1 0,1 1 0,-4-8 0,7 13-17,0-1 0,0 0 0,0 1 0,0-1-1,0 0 1,0 1 0,0-1 0,-1 1-1,1-1 1,0 0 0,0 1 0,0-1-1,0 0 1,0 1 0,0-1 0,-1 0 0,1 1-1,0-1 1,0 0 0,-1 0 0,1 1-1,0-1 1,0 0 0,-1 0 0,1 1 0,0-1-1,-1 0 1,1 0 0,0 0 0,-1 1-1,1-1 1,0 0 0,-1 0 0,1 0-1,0 0 1,-1 0 0,1 0 0,0 0 0,-1 0-1,1 0 1,-1 0 0,1 0 0,0 0-1,-1 0 1,1 0 0,0 0 0,-1 0-1,1 0 1,0-1 0,-1 1 0,1 0 0,0 0-1,-1 0 1,1-1 0,0 1 0,-1 0-1,1 0 1,0-1 0,0 1 0,-1 0 0,1 0-1,0-1 1,-1 0 0,1 4-9,-28 19-34,-17 20 14,35-24 26,0-1-1,1 2 1,-9 26-1,-4 9-47,10-28 98,2 1 0,1 1-1,0-1 1,3 1-1,0 0 1,2 1-1,1-1 1,0 46-1,3-53-44,-1-15-5,1 0 0,0 1 1,0-1-1,0 1 0,1-1 0,0 1 0,0-1 0,3 8 0,-3 2-3,-1-15 1,0 0 0,-1 1-1,1-1 1,0 0 0,0 0 0,0 0 0,0 0 0,1 0-1,-1 1 1,0-1 0,0 0 0,1 0 0,0 2 0,7 13 2,0-1 1,-1 2 0,-1-1 0,-1 1 0,0 0 0,-1 0 0,-1 0-1,1 20 1,2 0 52,1 38-17,-7 333 586,11-317-569,-2 7 280,-9-39 146,17-57-478,-12-2-3,0 1 0,-1-1 0,1 1 0,0-1 0,-1-1 0,1 1 0,0-1 0,-1 1 0,9-4 0,-2-3-1,0 1 0,1 0 0,-1 1 0,1 0-1,0 1 1,16-4 0,84-11 2,-72 12 18,-25 3-5,-1 2 0,24-2 0,-38 4-11,2 0-50,0 0 45,0 0 0,0 0 0,0 0 0,-1 0 0,1 0 1,0-1-1,0 1 0,0 0 0,-1-1 0,1 0 0,0 1 1,0-1-1,-1 0 0,1 0 0,1-1 0,42-6 19,8-9-24,-16 10 10,41-2-1,16-3-40,-50 9 3,-37 3 38,1 0 0,0-1 1,0 0-1,-1 0 1,1-1-1,7-2 0,26-5 10,-10 4-37,4-10 48,11-1-9,-45 15-13,0 1 1,0-1-1,0 1 0,0 0 0,0-1 0,-1 0 0,1 1 0,0-1 1,0 0-1,0 1 0,0-1 0,-1 0 0,1 0 0,0 0 0,-1 1 0,1-1 1,-1 0-1,1 0 0,-1 0 0,1 0 0,-1 0 0,1 0 0,-1 0 1,0 0-1,0 0 0,0-1 0,1 1 0,-1 0 0,0 0 0,0 0 0,-1 0 1,1 0-1,0 0 0,0 0 0,0 0 0,-1-1 0,1-7-27,-1 8 23,1 0-1,-1 0 1,0 0 0,1 0 0,-1 0 0,0 1-1,0-1 1,0 0 0,1 0 0,-1 1 0,0-1 0,0 1-1,0-1 1,0 1 0,0-1 0,0 1 0,0-1-1,0 1 1,0 0 0,-2-1 0,-25-4-8,-54 5-123,50-10 166,-8 2-91,-32-2-79,164 10 47,-87 1 91,0 0 0,-1 0 0,1 0 0,0 0-1,-1 1 1,0 0 0,1 0 0,4 3 0,22 8-9,9 2 34,-28-10-27,0 0 0,1-1 0,21 4 0,-5 0 2,7 0-89,-36 47 149,1-44-42,-2 0 1,0 0 0,0 0-1,-1 0 1,0 0 0,-7 20-1,-20 40-17,18-46 9,0 0 0,2 2 0,-10 46 0,10-17 68,-2 96 1,11-99-19,0-52 107,0-30-220,0-367-57,1 388 89,0 0 0,0 1 1,0-1-1,6-14 0,-4 14-32,-1 0 0,0 0-1,0-1 1,-1 1 0,0-9-1,-1-194-305,0 211 387,-31 0-155,11 0 56,2-1 72,0 1 0,0 1 1,0 1-1,-24 5 0,28-4-36,1-2 0,0 0 0,-1 0-1,1-1 1,-17-2 0,-11 0 51,-25 2-9,65 0-25,3 0-73,3 0 95,0 0 0,0 0 0,0 0 0,0 0 0,7 2 0,-2 6-9,0-1 1,0 0-1,1-1 0,0 0 0,0-1 1,17 6-1,-3-3 27,0-2 0,34 6 1,28-5-27,93-6 1,-155-1 50,-161 0-107,135 0 57,0 0 0,0 0 1,0 0-1,1 0 1,-1 0-1,0 1 0,0-1 1,0 0-1,1 1 1,-1-1-1,0 0 0,0 1 1,1-1-1,-1 1 1,0-1-1,1 1 0,-1-1 1,0 2-1,0-2 2,1 1-1,-1 0 1,0-1 0,1 1-1,-1-1 1,0 1 0,0-1 0,0 1-1,1-1 1,-1 0 0,0 1-1,0-1 1,0 0 0,0 0-1,0 1 1,0-1 0,0 0-1,-1 0 1,-5 1 1,0 1 0,0-1 1,0 2-1,0-1 0,0 1 0,0 0 1,-7 4-1,-18 8-11,-65 24-22,-51 16 51,138-53-18,0 0-1,0 0 1,0-1 0,-10-1 0,-33 6 3,46-4 0,1 1 0,-1-1-1,0 2 1,1-1 0,-1 1 0,-7 6 0,7-5-6,1-1 0,-1 0 0,1 0 0,-1-1 0,-1 0 0,-9 4 0,-101 13 5,103-18-1,0 0 0,0-1 0,-21-1 1,16 0-30,20 0 35,-34 0 7,34 0-16,-1 0 0,0 0-1,0 0 1,0 0-1,0 0 1,0 0 0,1 0-1,-1 0 1,0-1 0,0 1-1,0 0 1,1-1-1,-1 1 1,0 0 0,0-1-1,0 1 1,1-1 0,-1 1-1,0-1 1,1 1 0,-1-1-1,1 0 1,-1 1-1,1-1 1,-1 0 0,1 1-1,-1-1 1,1 0 0,-1 0-1,1 1 1,0-1-1,-1 0 1,1 0 0,0 0-1,0 0 1,0 1 0,0-1-1,0 0 1,0 0 0,0 0-1,0 0 1,0 0-1,0 1 1,0-1 0,0 0-1,1-1 1,-2-15-30,-2-12 3,2 1 0,3-45 0,0 11 18,-2-271-316,-1 321 319,-1 1 1,0-1 0,0 1 0,-1 0 0,-5-14 0,3 12-5,1 0 0,1 0 0,-4-25 0,1-55-165,-5-135 90,10 196 132,0 19-60,1 1 0,0-1 0,0 1 0,1-1 0,1 1 0,6-24 1,-6 28 17,-1 0 1,1 0 0,-2-1-1,1 1 1,-1 0-1,-1 0 1,0-9 0,-1-12-36,2-17 57,0 46-11,0-12-92,0 7 61,0 4 40,0 29-346,0 99 300,1-121 20,0-1 1,0 0-1,0 0 0,1 0 0,0 0 0,0 0 1,0 0-1,1 0 0,-1-1 0,5 6 0,9 20 0,36 58 31,-44-64-19,-1-1 0,-1 1 1,-1 0-1,-1 0 1,1 30-1,-4 127 44,-3-84-39,2-88-21,-1-1 0,1 0 0,-2 1 0,1-1 0,-5 13 0,5-12 9,-1-1 0,2 0 1,-1 0-1,1 0 0,1 16 1,0 1-6,-1-25 13,0 32 2,0 135 168,12-104-199,-8-45 81,-4-15-58,-11-7 19,4-4-26,-1 0 0,2 0 0,-1 0 0,1-1 1,0 0-1,-8-17 0,-10-25-44,2-2 0,3-1 1,1 0-1,4-1 0,-12-76 0,21 79-44,2-102 0,4 89 48,0 51 35,1 1 0,0-1 0,1 1 1,6-19-1,-5 19 0,0-1 1,-1 1-1,-1-1 0,2-19 1,2-116-92,-6-275-26,1 420 125,0 1 0,-1-1 0,1 1 1,1-1-1,-1 1 0,0-1 0,1 1 1,0 0-1,-1 0 0,5-5 0,-4 5-14,0 0-1,0-1 0,0 1 1,0 0-1,0-1 0,-1 1 1,0-1-1,0 0 0,0 1 1,1-8-1,-2 11 65,662 0-461,-662 0 408,0 0 0,1 0 0,-1 0 0,1 0 0,-1 0 0,0 0 0,1 0 0,-1 0 0,0 0 0,1 1 0,-1-1 0,0 0 0,1 0 0,-1 0 0,0 1 0,1-1 0,-1 0 0,0 0 0,1 1 0,-1-1 0,0 0 0,0 0 0,1 1 0,-1-1 0,0 0 0,0 1 0,0-1 0,1 0 0,-1 1 0,0 0 0,0-1 2,0 1-1,1-1 1,-1 0-1,0 1 1,0-1-1,0 0 1,1 1-1,-1-1 1,0 0 0,0 1-1,1-1 1,-1 0-1,0 1 1,1-1-1,-1 0 1,0 0-1,1 1 1,-1-1-1,0 0 1,1 0-1,-1 0 1,1 1-1,-1-1 1,0 0 0,1 0-1,-1 0 1,1 0-1,-1 0 1,1 0-1,0 0 1,-1 0 19,-4 0-269,4 0 249,-1 0 0,1 0 0,-1-1 0,0 1 0,1 0 0,-1 0 0,1 0 0,-1 0 0,0 0 0,1 0 0,-1 0 0,1 1 0,-1-1 0,1 0 0,-1 0 0,0 0 0,1 0 0,-1 1 0,1-1 0,-1 0-1,1 1 1,-1 0 0,-4 5 23,-8 13-79,-19 37 0,28-48 35,1 0 1,0 0-1,0 1 0,1-1 0,0 1 1,1-1-1,0 1 0,0 11 0,1 57 68,0-74-44,1-1-1,0 0 1,0-1 0,1 1-1,-1 0 1,0 0-1,0 0 1,1-1 0,-1 1-1,1-1 1,0 1 0,-1-1-1,1 1 1,0-1-1,0 0 1,0 0 0,4 2-1,-5-3 21,-4 0-53,-1 0 28,1 0-1,-1 0 1,0 0 0,0 0-1,1-1 1,-1 1 0,0-1-1,0 0 1,1 0-1,-1-1 1,1 1 0,-1-1-1,1 1 1,-6-5 0,-7-5-26,0 1 0,-2 0 0,1 1 1,-1 1-1,0 1 0,0 0 0,-25-4 1,-7 3-963,0 2 0,-1 3 1,-78 4-1,42 0-1160,83-1 1983,0 0 0,0 1 0,0-1 0,0 1 0,0 0-1,0 0 1,0 0 0,0 1 0,0-1 0,0 1 0,-6 3 0,-15 11-985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4:17.664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42 0 4612,'-20'16'8521,"-32"-16"-6931,52 1-1576,0-1-1,0 1 1,1-1 0,-1 0 0,0 1 0,0-1 0,0 1-1,0-1 1,0 1 0,0-1 0,0 0 0,0 1 0,0-1-1,0 1 1,0-1 0,-1 0 0,1 1 0,0-1 0,0 1-1,0-1 1,0 0 0,-1 1 0,1-1 0,0 0 0,0 1-1,-1-1 1,1 0 0,0 1 0,0-1 0,-1 0 0,1 0-1,0 1 1,-1-1 0,1 0 0,-1 0 0,0 1 0,-11 12 198,10-10-87,-1 0-1,1 0 0,-1 0 1,0-1-1,1 1 1,-7 3-1,7-5-65,0 0 1,0 1-1,1-1 0,-1 0 1,0 1-1,0-1 0,1 1 0,-1 0 1,1 0-1,0 0 0,-1-1 1,1 1-1,0 0 0,0 0 1,0 1-1,0-1 0,1 0 1,-1 0-1,0 0 0,0 4 180,365-6 1708,-297-12-1842,-56 11-93,1-1 0,-1 0 0,0 0 1,19-7-1,-19 5-6,-1 1 0,1 0 1,0 1-1,21-2 1,-4 3-10,49-9-1,-49 5 10,51-2 0,-67 7-247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1:38.29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8941.32324"/>
      <inkml:brushProperty name="anchorY" value="-5470.22803"/>
      <inkml:brushProperty name="scaleFactor" value="0.49912"/>
    </inkml:brush>
  </inkml:definitions>
  <inkml:trace contextRef="#ctx0" brushRef="#br0">64 0 1400,'0'0'168,"0"1"140,0 0-12,-1 1-7,-1 1-9,0-1-62,0 1 48,-2 0 5,0 1 123,0 0-134,1-1 14,-1 1-43,0-1-31,1-1 131,1-1-26,0 0 31,1 0-26,0-1 47,0 0 525,1 0-731,-1 0 103,1 0-62,-1-1 63,1 1-14,-1 2 7,0-1-14,-1 2-192,1 0-26,-1 1-4,0 0 39,0 1 140,0-1 80,1 0-40,-1 0 6,0 0-171,1-1-84,0 0 74,0-1-70,1-1 19,0 1 23,0-1-27,0 0 379,0 0-53,0 0 56,0 0-31,0 0-309,0 0-2,2 1-20,2-1 141,1 0 87,2-1 3,2 1 27,1-1-127,2 0-120,3 0 31,2 0-38,3 1 5,4 0-44,4 2 40,4-1-42,6 1 54,5 0 17,6 1-46,7 0 50,8 0-72,9 0-446,10 0-308,11-1-685,11 1-676,12-1-332,13 0 37,-21 0-1094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3:58.287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125 31 2104,'-27'-8'6594,"27"27"-5570,0-19-1017,0 1 0,1 0 0,-1 0 0,-1-1 0,1 1 0,0 0 0,0 0 1,0 0-1,0-1 0,0 1 0,-1 0 0,1-1 0,0 1 0,-1 0 0,1 0 0,0-1 1,-1 1-1,1-1 0,-1 1 0,1 0 0,-1-1 0,1 1 0,-1-1 0,0 1 1,1-1-1,-1 1 0,0-1 0,1 0 0,-1 1 0,0-1 0,1 0 0,-1 1 0,0-1 1,0 0-1,1 0 0,-1 0 0,0 0 0,0 0 0,1 0 0,-1 0 0,-1 0 1,0 0 1,1 0 0,0 0 0,0 0-1,0 0 1,-1 1 0,1-1 0,0 0 0,0 1 0,0-1 0,0 0 0,-1 1 0,1 0 0,0-1 0,0 1 0,0 0 0,0-1 0,0 1 0,1 0 0,-1 0 0,0 0 0,-1 1 0,1-1 10,1 0-1,-1 0 1,0 0-1,0-1 1,0 1-1,0 0 1,0 0-1,0-1 1,0 1-1,0-1 1,0 1-1,0-1 0,0 1 1,0-1-1,0 0 1,0 1-1,0-1 1,-2 0-1,-16 8 761,5-1 1085,36-7-934,-7-1-539,-11 0-304,1 0 0,0 1 0,0 0 0,0 0 0,1 0 0,-2 1 0,1-1 0,0 1 0,6 2 0,-2 3 42,1-1 0,0 0 0,1-1 0,-1 0 0,1 0 0,0-1 0,0-1 0,0 0 0,0 0 0,0-1 0,23-1 0,-22 0-57,0 0 1,0 0 0,0-1-1,0-1 1,17-4-1,46-10 116,-59 13-153,1 2 0,0 0 0,0 0 0,20 4 0,9-2 44,1460-1 645,-1495-5-713,-10 4-10,0 0 0,-1 1 0,1-1 0,0 0-1,-1 1 1,1-1 0,0 1 0,0-1 0,-1 1-1,1-1 1,0 1 0,0 0 0,0-1 0,0 1 0,0 0-1,0 0 1,-1 0 0,1 0 0,1 0 0,71-8-52,-53 4 68,38-1 0,-6 3-14,56-10 1,15-2-10,-106 13-197,22-1 200,-14 2-4394,-23-1 4182,-1 0 0,0 0 0,1 0 0,-1 0 0,0 0 0,0 0 0,0 0 0,0 0 0,0-1 0,0 1-1,0 0 1,0-1 0,0 1 0,-1-1 0,2-1 0,11-27-4194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3:51.243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616 221 820,'3'0'36,"-1"0"-1,1 0 1,-1 0-1,0 0 1,1 0-1,-1 0 1,0-1-1,1 1 1,-1-1-1,0 1 1,1-1-1,-1 0 1,0 0-1,0 0 1,4-3-1,-2 3-21,0 0 0,0 0 0,0 0 0,1 1 0,-1 0-1,0 0 1,0 0 0,1 0 0,6 1 0,3 0 28,73-1 1134,-127-2-773,36-1-387,4 3-12,-1-1-1,1 1 1,-1-1 0,1 1 0,-1-1-1,1 1 1,-1-1 0,1 1-1,-1 0 1,0-1 0,1 1-1,-1 0 1,0 0 0,1-1-1,-1 1 1,0 0 0,1 0 0,-1 0-1,0 0 1,-1 0 0,-39-20 98,28 17 9,-1 0-1,1 0 1,-1 1 0,0 1-1,0 0 1,0 1-1,-18 2 1,19 0-56,-1-1 1,1-1 0,0 0 0,0-1-1,0-1 1,0 0 0,0-1 0,-16-5-1,-77-30 226,69 26 16,1-1 0,-51-26-1,59 15-109,26 22-185,0-1-1,0 1 0,0 0 0,0 0 1,-1 0-1,1 0 0,-1 0 0,1 1 1,-1-1-1,0 1 0,0 0 0,1-1 1,-5 0-1,19 2 3,-7-1-7,0 0 0,0 1 0,0 0 0,0 0 0,0 1 0,0-1 0,0 1 0,7 2 0,21 10 7,2-1-1,0-1 1,0-2-1,45 6 1,-51-10 21,-17-3-34,194 30-6,-179-28 53,-23-2-21,-17-1-3,-3-1-22,0-2 0,0 1 0,-21-7 0,-57-1 43,-114-11-108,177 17 79,20 3-2,0-1 0,0-1 0,0 1 0,-14-5 0,21 4-1,5 4 8,11 5 22,-8-5-33,0 0 0,0 0 1,1 0-1,-1-1 0,0 0 0,1 0 0,5 1 0,150 13-13,117 0-20,-204-9 29,-18 0 28,-84-6 1147,25 1-1179,1-1 1,0 0 0,-1 0 0,1 0 0,0 0-1,-1 0 1,1 0 0,-5-2 0,-48-12-20,0 3 1,0 2-1,-63-2 1,9 1-22,32 8 56,44 2-19,34 7-32,0-6 49,0 0 0,-1 1 0,1-1 0,0 1 1,0-1-1,0 1 0,0-1 0,1 1 0,-1-1 0,0 0 0,1 1 0,-1-1 0,0 1 0,2 1 0,14 2 5,1-1 0,0-1 0,0 0 0,26 1 0,77-5-20,-50-1-12,246 2 39,-311 4-1,-5-4-16,0 1-1,0-1 1,0 0-1,0 1 1,0-1-1,0 0 1,0 0-1,1 0 1,-1 1-1,0-1 1,0 0-1,0 0 1,0 1-1,1-1 0,-1 0 1,0 0-1,0 0 1,0 0-1,1 1 1,-1-1-1,0 0 1,0 0-1,1 0 1,-1 0-1,0 0 1,0 0-1,1 0 1,-1 1-1,0-1 0,1 0 1,-1 0-1,0 0 1,0 0-1,1 0 1,-1 0-1,0 0 1,0-1-1,1 1 1,-1 0 56,-2 0-54,-13 0-17,0-1-1,-1 0 1,1-2 0,-15-3 0,-65-17-12,-141-16-1,127 24-28,-26-4 86,148 17-41,12 5 41,-5 3-22,0-1-1,0 0 1,0-2 0,0 0-1,1-2 1,34 0 0,29 2 21,171 0-68,-138-5 16,-334 2 409,84 15-429,83-12 38,-89 15 0,11 0 8,-33-10-39,160-8 35,0 0 0,0-1 0,0 1 0,0 0 0,0 0-1,0 0 1,0 1 0,0-1 0,0 0 0,0 0 0,0 1-1,0-1 1,0 0 0,0 1 0,0-1 0,0 1 0,0-1-1,0 1 1,-1 0 0,2 0 0,1 0 0,-1-1 0,0 1 1,0-1-1,1 1 0,-1-1 0,0 0 0,1 1 0,-1-1 0,0 1 0,1-1 0,-1 0 0,1 1 1,-1-1-1,1 0 0,-1 1 0,1-1 0,-1 0 0,1 1 0,-1-1 0,1 0 0,-1 0 1,1 0-1,-1 0 0,1 0 0,-1 0 0,1 1 0,-1-1 0,1 0 0,1-1 0,45 8 1,1-3 0,0-1 0,55-5 0,-17 0-17,192 2 59,-277 0-9,0 0-1,0 0 0,0 0 1,0 0-1,1 0 1,-1 0-1,0 0 1,0 1-1,0-1 1,0 0-1,0 1 1,0-1-1,0 1 1,0-1-1,0 1 1,-1 0-1,1-1 1,0 1-1,0 0 1,0 0-1,-1-1 1,1 1-1,0 0 1,-1 0-1,1 0 1,-1 0-1,1 0 1,-1 0-1,1 0 1,-1 0-1,0 0 1,1 0-1,-1 0 0,0 0 1,0 2-1,-2-2-26,-1 0 0,0 0 0,0-1-1,0 1 1,0-1 0,0 1 0,0-1 0,0 0-1,0 0 1,0 0 0,-3-1 0,-1 1-31,5 0 22,-7 0-2,0 0-1,-1 0 1,1-1-1,0 0 0,0 0 1,-1-1-1,1 0 1,-16-7-1,15 5 3,1 1 0,-1 0 1,-16-2-1,-15-5-3,22 5-2,0 0-1,-24-2 1,-10-1-16,47 6 20,-23-4-1,0 0 1,-56-3-1,107 6-421,-16 2 358,0 1 0,0 0 0,1 0 0,-1 0 0,9 3-1,41 11-43,0-2-1,111 9 1,-124-21 500,-43 0-378,1 0 1,-1 0-1,0 0 1,0 0-1,0 0 0,0 0 1,0 0-1,0 0 1,1 0-1,-1 0 1,0 0-1,0 0 1,0 0-1,0 0 1,0 0-1,0 0 1,1 0-1,-1 0 1,0-1-1,0 1 1,0 0-1,0 0 1,0 0-1,0 0 1,1 0-1,-1 0 1,0 0-1,0 0 0,0 0 1,0 0-1,0-1 1,0 1-1,0 0 1,0 0-1,0 0 1,0 0-1,0 0 1,0 0-1,0 0 1,0-1-1,1 1 1,-1 0-1,0 0 1,0 0-1,0 0 1,0 0-1,0-1 1,0 1-1,-1 0 0,1 0 1,0 0-1,0 0 1,0 0-1,0 0 1,0-1-1,0 1 1,0 0-1,0 0 1,0 0-1,0 0 1,0 0-1,0 0 1,-1 0-1,-21-9 260,-15-3-305,25 8 18,1 0 0,-1 1 0,1 0-1,-1 1 1,-22-2 0,21 3 8,1 1 0,0 0 1,-1 1-1,1 0 0,0 1 0,0 0 0,0 1 0,0 0 0,-21 10 0,30-12-2,2-1 1,0 1 0,0-1-1,0 0 1,0 1 0,0-1 0,1 1-1,-1-1 1,0 1 0,0-1 0,0 1 0,0 0-1,1-1 1,-1 1 0,0 0 0,1 0 0,-1 0-1,0-1 1,1 1 0,-1 0 0,1 0 0,0 0-1,-1 0 1,1 0 0,0 0 0,-1 0-1,1 0 1,0 0 0,0 0 0,0 0 0,0 0-1,0 0 1,0 0 0,0 0 0,0 0 0,0 0-1,1 2 1,-1-2-7,1-1 1,-1 1-1,1 0 0,-1 0 1,1-1-1,0 1 0,-1 0 1,1-1-1,0 1 0,-1 0 0,1-1 1,0 1-1,0-1 0,-1 0 1,1 1-1,0-1 0,0 1 1,0-1-1,0 0 0,1 0 1,26 9-147,-16-5 52,12 3 116,0-1 0,1-1 0,-1-1 0,1-1 0,41-1 0,-65-3 14,1 0 0,-1-1 0,0 1-1,0-1 1,0 0 0,0 1 0,0-1 0,0 0 0,0 0 0,-1 0 0,1 1 0,-1-1 0,1 0 0,-1 0 0,0 0 0,1 0 0,-1 0-1,0 0 1,0 0 0,-1 0 0,1 0 0,0 0 0,-1 0 0,1 1 0,-1-1 0,0 0 0,-1-3 0,-12-3-35,0 1 1,-1 1-1,0 0 1,0 0-1,-31-6 1,27 7-11,-19-4 16,0 2-1,0 1 1,-1 2 0,-38 1 0,76 3 9,-7 3 16,8-2-15,-1 0 0,1 0 0,-1 0 0,0 0 0,1 0 1,-1 0-1,1 0 0,0 0 0,-1 0 0,1 0 0,0 0 0,0 0 0,0 0 0,0 1 0,0-1 0,0 2 0,1-2-3,-1 0 0,1 0 0,0 0 0,0 1 0,0-1 0,-1 0 1,1 0-1,0 0 0,1 0 0,-1 0 0,0-1 0,0 1 0,0 0 0,0 0 0,1-1 0,-1 1 0,0-1 0,3 1 0,25 9-73,-16-7 84,1-1 0,-1-1 1,1 0-1,23-2 0,-9 1-31,-27-5 23,0 1 0,0 0 0,-1-1 0,0 1 0,1 0 0,-1-1 0,-1-4 0,1 1-33,0-5-787,0 3-4490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5:14.383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6 246 844,'0'0'3748,"0"0"-3663,-1 1 0,0-1-1,0 0 1,0 0 0,0 0-1,1 0 1,-1 0 0,0 0-1,0 0 1,0 0-1,0-1 1,1 1 0,-1 0-1,0 0 1,0-1 0,0 1-1,0-1 1,1-116 2681,1 115-2768,0 0 0,0 0 0,1 0-1,-1 1 1,1-1 0,0 0 0,-1 0 0,1 1-1,0 0 1,0-1 0,0 1 0,0 0 0,0 0-1,0 0 1,1 0 0,2-1 0,6-4 32,-9 4 159,0 1 0,-1-1-1,1 1 1,0 0 0,0 0 0,0 0 0,0 0 0,0 0 0,0 0 0,1 1-1,-1-1 1,0 1 0,0-1 0,1 1 0,-1 0 0,3 0 0,-2-1-186,-1 0 1,1 0-1,0-1 0,0 1 1,-1-1-1,1 1 1,-1-1-1,0 0 0,1 0 1,1-2-1,27-18-12,-19 19 15,1 0 0,0 2 0,0-1 0,0 1 1,22 2-1,-8 0-29,20-10 33,31 9 17,-77 0-28,0 0 0,0 0 0,0 0-1,0-1 1,0 1 0,0 0 0,0 0 0,0-1 0,0 1-1,0 0 1,0-1 0,-1 1 0,1-1 0,0 1 0,0-1-1,1-1 1,-1 1 2,0 1 0,-1-1 0,1 0 1,0 1-1,0-1 0,0 1 0,0-1 0,0 1 0,0-1 0,0 1 0,0 0 0,0 0 0,0-1 0,0 1 0,0 0 0,2 0 0,90-9 49,385 9 859,-476 0-908,-1 0 1,1 1-1,-1-1 1,1 0-1,-1 0 0,0 1 1,1-1-1,-1 1 1,1 0-1,-1-1 0,0 1 1,2 1-1,-2-1 2,1 0-1,-1-1 1,1 1 0,-1 0-1,1 0 1,-1-1-1,1 1 1,0-1 0,-1 0-1,1 1 1,0-1-1,2 0 1,34 9-82,177-9 154,-214 0-75,0 0 0,-1 0 0,1 0 0,0 0 0,-1 0 0,1 0 1,-1 1-1,1-1 0,0 0 0,-1 0 0,1 1 0,-1-1 0,1 0 0,-1 1 0,1-1 0,-1 0 1,1 1-1,-1-1 0,1 1 0,-1-1 0,1 2 0,-1-2-1,1 1 0,-1-1-1,1 1 1,-1-1 0,1 1 0,-1-1-1,1 1 1,-1-1 0,1 0 0,0 1-1,-1-1 1,1 0 0,-1 1 0,1-1-1,0 0 1,-1 0 0,1 0 0,0 1-1,-1-1 1,1 0 0,1 0 0,6 0 2,-4-1 0,1 1 0,0 0 0,0 0-1,0 1 1,-1-1 0,1 1 0,0 0 0,0 1 0,-1-1-1,6 3 1,-5-2-1,0-1-1,0 0 1,0-1-1,0 1 1,0-1-1,0 0 1,0 0-1,9-2 1,6 1 9,41 1 14,-60 0-23,-1 0 0,1 0 0,-1 0 0,1 0 0,0 0 0,-1 1 0,1-1 0,-1 0 0,1 0 0,0 0 0,-1 1 0,1-1 0,-1 0 0,1 1 0,-1-1 0,1 1 0,-1-1 0,1 0 0,-1 1 0,0-1 0,1 1 0,0 0 0,-1 0-3,1-1 1,-1 1 0,1 0-1,-1-1 1,1 1-1,-1-1 1,1 1 0,-1-1-1,1 1 1,0-1-1,-1 0 1,1 1-1,0-1 1,0 0 0,-1 0-1,1 1 1,0-1-1,0 0 1,-1 0-1,1 0 1,0 0 0,1 0-1,40 10 43,417-10-28,-458 0 40,-3 0-134,-94 0 131,35 13-9,46-12-40,0 1-1,1 0 1,-1 1 0,-14 4-1,14-2 8,1-2-1,-2 0 0,1 0 1,-17-1-1,-186-2-55,209 1 55,-1 1-1,1-1 0,0 2 0,0-1 1,-11 5-1,-30 8 13,36-13-23,-283 38 59,-161-28 9,144-12-57,269 10-8,-69-10 42,114 0-54,-9 0 1658,16 0-1897,-5 0 220,35 0-71,-36 0 92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5:36.25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57 1355 8273,'-255'0'8611,"255"0"-7974,-1 3-384,1 0 0,0 0 0,0 0 0,0 0 0,0-1 0,0 1 0,1 0 0,-1 0 0,1 0 0,1 3 1,4-4-103,1-1 1,-1 0 0,0-1 0,1 1 0,-1-1-1,13-2 1,5 1 123,40 2 254,-21 0-203,0-1-1,0-2 0,79-14 1,43-16-133,269-19 0,-100 18-288,-300 28 85,46-5 55,139-36 0,-218 46-48,0 0 0,1-1 0,-1 1 1,1 0-1,-1-1 0,1 1 1,-1-1-1,0 0 0,0 1 1,1-1-1,-1 0 0,0 0 1,0 0-1,0 0 0,0 0 1,0 0-1,0 0 0,0 0 1,0 0-1,0 0 0,0-1 0,-1 1 1,2-2-1,-2 1 2,-1 1 1,1 0-1,-1 0 0,1 0 0,-1 0 1,1 0-1,-1 0 0,0 0 0,1 0 1,-1 0-1,0 0 0,0 1 0,0-1 1,1 0-1,-1 0 0,0 1 0,0-1 1,0 0-1,0 1 0,-1-1 0,1 1 1,0-1-1,0 1 0,0 0 0,0 0 1,0-1-1,-2 1 0,-110-30 23,-2 4 0,-223-19 0,305 44-40,25 1 22,21 0-14,4 0 27,0-1-1,-1-1 1,24-4-1,-19 3-37,-1 1-1,1 1 1,38 3-1,-5 0 48,-44-1-10,0 0-1,-1 1 0,1 1 1,0-1-1,-1 1 1,1 1-1,-1 0 0,0 0 1,0 1-1,12 8 1,-4-1 194,-1 0 0,0 1 0,-1 1 0,17 18 0,-25-23-175,0 1 0,0-1-1,-1 1 1,-1 0 0,0 1-1,0-1 1,-1 1 0,0 0-1,-1 0 1,4 18 0,-3 7-46,-1 0 1,-2 38-1,-1-69 3,0 0-45,-1 1 0,0-1 1,0 0-1,0 0 0,0 1 1,-1-1-1,0 0 0,0 0 1,-5 7-1,-8 26-868,14-35 854,0 4-348,-1 0 0,0 0 0,-1 0 0,1 0-1,-1-1 1,-5 8 0,6-9-509,-1 1-1,1 0 0,0-1 1,0 1-1,-2 11 0,-5 15-5444,7-20 2775</inkml:trace>
  <inkml:trace contextRef="#ctx0" brushRef="#br0" timeOffset="1876.46">1891 1319 6081,'0'-118'7411,"0"68"-675,13 68-5814,-11-10-785,0-1 0,-1 1 0,0-1 0,-1 0-1,1 1 1,-1-1 0,-2 14 0,0 7 201,1 3 54,-1-21-289,2 0 1,0 0 0,0 0 0,0 0 0,1-1 0,4 15 0,-3-17-83,1 3-12,0-1 1,1 0 0,0 0-1,1-1 1,8 14-1,-10-19-3,-1 0 0,1-1 0,-1 0 0,1 1 0,0-1 0,0 0-1,0 0 1,0-1 0,0 1 0,0-1 0,1 1 0,-1-1 0,0 0-1,1 0 1,-1-1 0,1 1 0,-1-1 0,1 1 0,5-1 0,-7-1-2,0 1 0,0-1 0,0 0 0,-1 1 1,1-1-1,0 0 0,-1 0 0,1 0 1,-1 0-1,1 0 0,-1 0 0,1-1 0,-1 1 1,0 0-1,2-3 0,22-30 46,-16 21-9,1-2-15,-1-1 0,-1 0 0,0 0 0,11-35 1,-12 32 131,1-1 0,0 2 0,14-24 1,-22 42-157,0-1 0,0 1 0,0-1 0,0 1 0,1 0 0,-1-1 0,0 1 1,0-1-1,1 1 0,-1 0 0,0-1 0,1 1 0,-1 0 0,0-1 0,1 1 0,-1 0 1,1 0-1,-1-1 0,0 1 0,1 0 0,-1 0 0,1 0 0,-1-1 0,1 1 1,-1 0-1,0 0 0,1 0 0,-1 0 0,1 0 0,-1 0 0,1 0 0,-1 0 0,1 0 1,-1 0-1,1 0 0,-1 0 0,1 0 0,-1 1 0,0-1 0,1 0 0,-1 0 1,1 0-1,-1 1 0,1-1 0,-1 0 0,0 0 0,1 1 0,-1-1 0,0 0 0,1 1 1,-1-1-1,0 1 0,0-1 0,1 0 0,-1 1 0,0-1 0,0 1 0,0-1 1,1 1-1,10 31 87,-10-30-84,15 73 48,-14-58-30,2 1-1,-1-1 0,2 0 1,1 0-1,0 0 1,1-1-1,10 18 1,-15-31-19,0 0 0,0 0 0,0-1 0,1 0 0,-1 1 0,1-1 0,-1 0 0,1 0 0,0 0 0,0-1 0,0 1 0,0-1 0,0 1 0,0-1 0,0 0 0,0 0 0,1 0 0,-1-1 0,0 1 0,1-1 0,-1 0 0,0 0 0,5 0 0,-7-1-2,0 1-1,0-1 0,1 1 0,-1 0 0,0-1 1,0 0-1,0 1 0,0-1 0,0 0 1,0 1-1,0-1 0,-1 0 0,1 0 1,0 0-1,0 0 0,-1 0 0,1 0 0,0 0 1,0-2-1,14-28 33,-8 16-45,4-8-2,-1 0 0,-1-1 0,-1 0 0,-1-1 0,4-33 0,-4 8-2,-1-86-1,-5 147 18,0-1 0,0 1 0,1-1 0,0 1 0,1-1 1,0 0-1,0 0 0,11 19 0,-11-22 7,1 0 0,1-1 1,-1 1-1,1-1 0,0 0 0,0 0 1,1-1-1,0 1 0,0-1 1,0 0-1,1-1 0,11 7 0,-12-9-11,0-1 0,0 1-1,0-1 1,1 0-1,-1 0 1,0-1 0,0 0-1,9-1 1,2 1-25,-14-1 23,1 1 1,-1-1-1,1 0 0,-1 0 1,0 0-1,1 0 1,-1-1-1,0 1 1,0-1-1,0 0 1,0 0-1,0 0 1,4-5-1,37-38 49,-31 30-18,0 0-34,-1 0 1,0-1-1,-1 0 1,0-1-1,-2-1 1,0 0-1,-1 0 1,8-25-1,-9 14-4,0-1 0,-2 1 0,-1-1-1,-1-55 1,-3 72 24,1-10-14,-2 0 0,0-1 1,-9-43-1,5 22-7,3 39-7,-15-35-48,16 40 58,0-1 1,0 1 0,1-1-1,-1 1 1,0-1-1,0 1 1,-1 0 0,1 0-1,0-1 1,0 1-1,0 0 1,-1 0 0,1 0-1,-1 1 1,1-1 0,-1 0-1,1 0 1,-1 1-1,1-1 1,-1 1 0,-2-1-1,2 2 9,1 0 0,-1 0 0,0 1 0,0-1 0,1 1 0,-1-1 0,1 1 0,0 0 0,-1-1 0,1 1 0,0 0 0,0 0 0,0 0 0,0 0 0,0 0-1,1 0 1,-1 0 0,0 4 0,-2 2 1,-17 44 26,3 0 0,2 2 0,-15 95-1,20-50 110,1 121-1,9-206-141,0 0-1,0 0 0,1 0 0,1 0 1,1 0-1,0 0 0,6 18 0,-8-29 20,15 31-87,-15-33 75,0 1-1,-1-1 0,1 0 1,0 1-1,0-1 1,0 0-1,0 0 0,0 0 1,0 0-1,0 0 1,0 0-1,0 0 0,0 0 1,1 0-1,-1 0 0,0-1 1,1 1-1,-1 0 1,3 0-1,4-36-43,-5 18 46,5-17-9,20-62-81,-23 85 65,0 0 1,0 0-1,1 1 0,0 0 1,1 0-1,10-13 0,-17 22 19,1 1 0,-1-1-1,1 0 1,-1 0-1,1 1 1,0-1 0,-1 0-1,1 1 1,-1-1 0,1 0-1,0 1 1,0-1-1,-1 1 1,1-1 0,0 1-1,0 0 1,0-1 0,0 1-1,0 0 1,-1 0-1,1-1 1,0 1 0,0 0-1,0 0 1,0 0 0,0 0-1,0 0 1,0 0-1,0 0 1,0 0 0,-1 1-1,1-1 1,0 0 0,0 1-1,0-1 1,0 0-1,-1 1 1,1-1 0,0 1-1,0-1 1,-1 1 0,1-1-1,0 1 1,-1 0-1,1-1 1,0 1 0,-1 0-1,1 0 1,-1-1 0,1 1-1,-1 0 1,0 0-1,1 1 1,4 8-4,-1 0 0,-1 0-1,6 20 1,-4-8 10,-2-14 2,1 0 1,0 0-1,0 0 0,0 0 1,1-1-1,0 1 1,0-1-1,1 0 1,11 10-1,-12-13-7,0 0 0,0 0 0,1-1 0,-1 0 0,1 0 0,-1 0 0,1-1 0,0 0-1,0 0 1,0 0 0,0-1 0,0 0 0,1 0 0,9 0 0,-4-1 23,-8 1-24,1-1 1,-1 0 0,1 0 0,-1 0 0,1 0-1,-1-1 1,0 0 0,1 0 0,-1 0 0,0 0-1,1-1 1,-1 1 0,0-1 0,0 0 0,0-1 0,5-3-1,17-17-6,0-2 0,-1 0 0,-1-2 0,28-42 0,-43 54-3,0 1 0,-1-2-1,-1 1 1,0-1-1,-2 0 1,1 0-1,-2-1 1,0 1 0,-1-1-1,-1 0 1,0-23-1,-1 39 7,-1-1 0,0 1-1,0-1 1,0 1-1,-1-1 1,1 1 0,0-1-1,-1 1 1,1-1 0,0 1-1,-1 0 1,0-1-1,1 1 1,-1 0 0,0-1-1,0 1 1,0 0 0,1 0-1,-1 0 1,-1-1-1,1 1 1,0 0 0,-2-1-1,0 1 1,-1-1 0,1 1 0,0 0 0,-1 1 0,1-1 0,-1 0 0,0 1 0,1 0-1,-6 0 1,3 0 0,1 1 1,0-1-1,0 1 0,0 1 0,0-1 0,0 1 0,0-1 1,0 1-1,0 1 0,1-1 0,-1 1 0,1 0 0,-1 0 0,1 0 1,0 0-1,0 1 0,1-1 0,-7 9 0,-5 3-13,-1 1 17,0 1-1,0 0 0,2 2 0,0-1 1,-12 25-1,19-30-5,1 0-1,1 1 1,0-1 0,0 1-1,2 0 1,-1 0-1,2 1 1,0-1 0,0 21-1,2-34 5,1-1-1,-1 1 0,0 0 0,0-1 1,1 1-1,-1 0 0,1-1 1,-1 1-1,0 0 0,1-1 0,-1 1 1,1-1-1,0 1 0,-1-1 1,1 1-1,-1-1 0,1 1 0,0-1 1,-1 0-1,1 1 0,0-1 1,0 0-1,-1 1 0,1-1 0,0 0 1,-1 0-1,1 0 0,0 0 1,0 0-1,1 0 0,30 1 31,-25-1-24,-5 0-9,0-1-1,0 0 1,-1 0-1,1 0 1,0 0 0,-1 0-1,1 0 1,-1 0-1,1 0 1,-1-1-1,1 1 1,-1-1-1,0 1 1,0-1-1,1 1 1,0-3-1,20-33-20,-19 31 40,48-99-278,-10 17 131,-41 87 127,0 0 1,1 0-1,-1 0 0,1 0 1,-1 0-1,1 0 1,0 0-1,-1 0 1,1 0-1,0 1 1,0-1-1,0 0 1,0 0-1,-1 1 1,3-2-1,-3 2 5,1 0-1,-1 0 0,1 1 1,-1-1-1,0 0 1,1 0-1,-1 0 1,0 1-1,1-1 1,-1 0-1,0 0 1,0 1-1,1-1 1,-1 0-1,0 1 0,0-1 1,1 0-1,-1 1 1,0-1-1,0 0 1,0 1-1,0-1 1,0 0-1,1 1 1,-1-1-1,0 1 0,0-1 1,0 0-1,0 1 1,3 48 86,-3-30-89,1-9 33,1 9-6,0-1-1,1 1 1,0-1 0,10 26 0,-12-39-24,1-1 0,1 1 0,-1-1 0,1 1 0,-1-1 0,1 0 0,1 0 0,-1 0 0,0 0 0,1-1 0,0 1 0,0-1 0,0 0 0,0 0 0,1 0 0,-1-1 0,1 1 0,-1-1 0,1 0 0,0-1 0,5 2 0,2 0 4,-1-1 1,1 0-1,0-1 0,0 0 1,-1-1-1,1 0 1,0-1-1,0 0 0,-1-1 1,1-1-1,-1 1 0,0-2 1,1 0-1,-2 0 0,1-1 1,0 0-1,-1-1 1,0 0-1,0-1 0,-1 0 1,0 0-1,13-13 0,-8 6-9,-1-1-1,0-1 1,-1 0-1,-1 0 1,-1-1-1,0 0 1,-1-1-1,-1 0 1,0-1-1,5-20 1,-5 2 13,-1 0 0,-1 0 0,-3-1 0,0-52 0,-3-31-140,-1 112 134,0 1-1,-1-1 1,0 1 0,0-1-1,-1 1 1,0 0 0,-8-15 0,5 9 12,2 6-11,4 6-6,0 1 1,-1-1-1,1 1 1,-1-1-1,1 1 1,-1-1-1,0 1 1,0-1-1,0 1 1,0-1-1,0 1 1,0 0-1,0-1 1,0 1-1,0 0 1,0 0-1,-1 0 0,1 0 1,0 0-1,-1 0 1,1 1-1,-1-1 1,1 0-1,-1 1 1,0-1-1,1 1 1,-1-1-1,1 1 1,-3 0-1,3 0 3,0 0 0,1 1 0,-1-1 0,0 1 0,0-1 0,0 1 0,1-1 0,-1 1 0,0 0 0,0-1 0,1 1 0,-1 0 0,1-1 0,-1 1 0,1 0 0,-1 0 0,1 0 0,-1 0 0,1-1 0,0 1 0,-1 0 0,1 0 0,0 2 0,-9 30 1,7-22 9,-18 92 366,3 0 0,6 1 0,1 127-1,11-224-367,0 0-1,0-1 0,0 1 1,1 0-1,-1-1 0,2 0 1,-1 1-1,1-1 0,0 0 1,0 0-1,1 0 0,0-1 0,0 1 1,0-1-1,0 0 0,1 0 1,0-1-1,0 1 0,0-1 1,9 6-1,-3-4-51,-1 1 0,1-2 0,1 1 0,-1-1 0,1-1 0,0 0 0,0-1 0,0 0 0,0-1 0,18 2 0,-10-4-243,-7 1-223,0 0-1,0-1 0,0-1 0,19-3 0,-27 3 154,-1 0-1,0-1 0,0 1 0,0-1 1,0 0-1,-1 0 0,1 0 1,0-1-1,-1 1 0,1-1 1,-1 0-1,0 0 0,0 0 1,0 0-1,0-1 0,-1 1 1,4-7-1,-3 3-699,1 1 0,-2-1 0,1 0 0,-1 1 0,0-1 0,-1 0 0,1 0 0,-1 0 0,-1-1 0,1-6 0,-1-9-1615</inkml:trace>
  <inkml:trace contextRef="#ctx0" brushRef="#br0" timeOffset="2232.93">3496 794 11769,'-82'31'3525,"58"-29"-151,16-2 165,12 0-3131,220 0-40,-195-2-1721,-1-2 0,0-1 1,0-1-1,54-20 0,-46 14-1175,11-4-1317,-4-1-160</inkml:trace>
  <inkml:trace contextRef="#ctx0" brushRef="#br0" timeOffset="16963.94">4534 1357 1680,'0'3'313,"1"-3"-192,-1 1-1,0 0 1,0 0-1,1 0 0,-1 0 1,0 0-1,0 0 0,0 0 1,0-1-1,0 1 1,-1 0-1,1 0 0,0 0 1,0 0-1,-1 0 0,1 0 1,0-1-1,-1 1 1,1 0-1,-1 0 0,1-1 1,-1 1-1,1 0 0,-1 0 1,1-1-1,-1 1 1,0-1-1,1 1 0,-1 0 1,0-1-1,0 1 1,-1 0-1,2-1-85,0 0 0,0 0-1,-1 0 1,1 0 0,0 0 0,0 0 0,0 1 0,0-1 0,-1 0 0,1 0-1,0 0 1,0 1 0,0-1 0,0 0 0,0 0 0,0 0 0,0 1 0,0-1-1,-1 0 1,1 0 0,0 1 0,0-1 0,0 0 0,0 0 0,0 0 0,0 1-1,0-1 1,0 0 0,0 0 0,0 1 0,1-1 0,-1 0 0,0 0 0,0 0-1,0 1 1,-2 6 1387,0-6-1258,1 0 1,-1 1-1,0-1 1,1 0-1,-1 0 0,1 1 1,-1-1-1,1 1 1,0-1-1,-1 1 1,1-1-1,0 1 0,0 0 1,0 0-1,0-1 1,1 1-1,-2 2 1,-1 40 4950,3-41-1171,0-39-2314,0 34-1573,0-1 21,-1-1 0,1 1 0,0 0-1,1-1 1,-1 1 0,1 0 0,-1 0 0,1-1 0,0 1-1,0 0 1,0 0 0,1 0 0,2-4 0,16-36 420,-6 25-146,-1-1 0,-2 0 0,1 0 0,12-33 0,23-85-151,-17 45 84,-7 31-95,-20 58-205,-3 2 23,0 18-40,0-9 33,-1-1-1,0 0 0,-1 1 1,1-1-1,-2 0 0,1 0 1,-6 12-1,-10 31 27,3 15 8,7-39-12,2 1 0,1 0 0,-3 53-1,8-70 3,0-8-6,-1 1 0,1 0 0,0-1 0,0 1 0,1-1 0,-1 1 0,1 0 0,-1-1 0,1 1 0,1 2 0,-1-4-8,0 0-1,0 0 1,1 0 0,-1 0 0,0 0 0,1 0 0,-1-1 0,0 1 0,1 0 0,-1-1 0,1 0-1,-1 1 1,1-1 0,-1 0 0,1 1 0,-1-1 0,1 0 0,-1 0 0,1 0 0,1-1-1,5 1 41,0 0-1,-1-1 0,1 1 1,-1-2-1,1 1 0,-1-1 0,11-4 1,-5-1 27,0 0 1,21-16 0,-29 20-69,10-8 24,-1-1 0,0-1-1,-1 0 1,20-26 0,40-64-65,-67 94 38,10-16 25,0-1 0,-2-1 0,-1 0-1,-1-1 1,15-50 0,-27 77-40,0 1 0,1-1 0,-1 0 0,1 1 0,-1-1 0,0 0 0,0 0 0,1 1 0,-1-1 0,0 0 0,0 0 0,0 0 0,0 1 0,0-1 0,0 0 0,0 0 0,0 1-1,0-1 1,0 0 0,-1 0 0,1 0 0,0 1 0,0-1 0,-1 0 0,0 0 0,1 2 6,0 1 0,-1-1 0,1 1 0,0-1 1,0 1-1,0-1 0,0 1 0,0-1 0,0 1 0,0 0 0,1-1 0,-1 1 0,0-1 0,2 3 0,10 30 51,31 58 0,-24-55-34,16 45 1,-29-64 34,0 0 0,-2 0 0,0 1 0,0 0 0,0 38 1,-4-56-47,0-1 0,-1 1 0,1 0 1,-1 0-1,1 0 0,-1 0 1,0-1-1,1 1 0,-1 0 0,0-1 1,1 1-1,-1 0 0,0-1 1,0 1-1,1-1 0,-1 1 0,0-1 1,0 0-1,0 1 0,0-1 0,0 0 1,0 1-1,-1-1 0,-30 8-464,20-5-121,-5 0-1662,0 0 1,0-1-1,0-1 1,-32-1-1,19 0-2752,4 0 926</inkml:trace>
  <inkml:trace contextRef="#ctx0" brushRef="#br0" timeOffset="17331.79">4529 479 14477,'-5'15'442,"4"-10"-10,-1 0 1,0 0 0,0 0-1,0-1 1,0 1-1,-1 0 1,0-1-1,-3 5 1,-8-6 2213,5-1 2910,9-1-5507,1 0 0,0 0 0,-1 0 0,1 0 0,0-1 0,0 1 1,0 0-1,-1 0 0,1 0 0,0-1 0,0 1 0,0 0 0,0-1 0,2 1 1,3 4 80,-6-4-126,0-1 0,0 1 0,1-1 0,-1 1-1,0-1 1,1 1 0,-1-1 0,0 1 0,1-1 0,-1 1 0,1-1 0,-1 1 0,1-1 0,-1 0 0,1 1 0,-1-1 0,1 0 0,-1 0 0,1 1 0,-1-1 0,1 0 0,-1 0 0,1 0 0,0 0 0,-1 0 0,1 0 0,-1 0 0,1 0 0,0 0 0,0 0 0,9 0 1495,4 0-4272,-13 0 2077,1 0 0,-1 0 0,0-1 0,0 1 0,0 0 0,0-1 0,0 1 0,0-1 0,0 1 0,1-1 0,-1 1 0,-1-1-1,1 0 1,0 0 0,0 1 0,0-1 0,0 0 0,0 0 0,-1 0 0,1 0 0,0 0 0,-1 0 0,1-1 0,2 1-3040</inkml:trace>
  <inkml:trace contextRef="#ctx0" brushRef="#br0" timeOffset="19794.16">6239 1169 2304,'0'53'4505,"0"-52"-4396,-1 0-1,1 0 1,0 0 0,-1 0 0,1 0 0,-1 0 0,1 0 0,-1 0 0,0 0 0,0 0 0,1 0 0,-1 0 0,0 0 0,0-1 0,0 1-1,0 0 1,-2 1 0,2-2 13,0 1 0,1-1 0,-1 1 0,0 0-1,0 0 1,0-1 0,0 1 0,1 0 0,-1 0 0,0 0-1,1 0 1,-1 0 0,0 0 0,1 0 0,-1 0 0,1 0-1,-1 2 1,-1 1 5224,8-17-3519,17-23-725,28-56 0,-10 15-334,46-84 137,-74 132-843,-2 0 0,0-1 0,11-57 0,15-227 1161,-35 290-1111,-1-37-125,-1 60 22,0 4-13,-1 21 28,0 0-1,-2-1 1,-5 25 0,3 28-14,-3 23 82,6 141 0,3-124-132,1-81 28,11 61 0,-12-89 14,1 5 1,1 0 0,0 0 0,0 0-1,2-1 1,-1 0 0,2 0 0,-1 0 0,1 0-1,15 19 1,-19-29-2,0 0 1,0 1-1,0-1 0,0 0 1,0 0-1,0 0 0,0 0 1,0-1-1,1 1 0,-1 0 0,0-1 1,0 0-1,1 1 0,-1-1 1,0 0-1,1 0 0,-1 0 1,0-1-1,0 1 0,1 0 0,-1-1 1,0 1-1,0-1 0,1 0 1,-1 0-1,0 0 0,2-2 0,7-3 14,0-1-1,-1 0 1,16-15-1,-19 16-8,67-58-28,125-141 0,-169 168 22,-1-2 1,-2 0-1,-2-2 0,-2-1 1,36-88-1,-42 83-4,-2-1 0,-2 0-1,-2-1 1,-3 0 0,5-85-1,-13 132 5,-3 3-7,0 0 0,1-1 0,-1 1 1,0 0-1,1 0 0,-1 1 0,1-1 1,0 0-1,-1 1 0,1 0 1,0-1-1,0 1 0,0 0 0,0 0 1,0 0-1,0 0 0,-2 4 1,-29 48 51,26-43-38,-21 44 7,3 1 0,1 1 0,4 2 1,2 0-1,2 0 0,-13 107 0,24-102-23,2 77 0,3-95 3,1-38 2,-1 0 1,1 0-1,1 0 0,0 0 0,0 0 1,0 0-1,1-1 0,0 1 0,0-1 1,9 14-1,-3 1-7,-8-20 10,-1 0 0,1 0-1,0 1 1,0-1 0,0 0 0,0 0 0,0 0-1,0 0 1,1 0 0,-1-1 0,1 1 0,-1 0 0,1-1-1,2 3 1,4 1 0,-7-4 6,1 0 1,-1 0-1,1 0 1,0 0 0,-1 0-1,1 0 1,0-1 0,0 1-1,0-1 1,0 1-1,-1-1 1,1 1 0,0-1-1,0 0 1,0 0 0,3 0-1,-3-2-5,-1 0-1,1 1 1,0-1 0,-1 0-1,0 0 1,1 0 0,-1 0-1,0 0 1,0 0 0,0 0-1,0 0 1,-1-1 0,2-2-1,0-2 6,14-31 14,50-103-29,-59 128 7,1 0-1,0 1 1,1 0 0,1 0 0,-1 1 0,2 0 0,0 1-1,12-10 1,-23 20 3,1-1 1,0 0-1,0 1 0,-1-1 0,1 0 0,0 1 1,0-1-1,0 1 0,0-1 0,0 1 1,0 0-1,0-1 0,0 1 0,0 0 0,0 0 1,0 0-1,0 0 0,0-1 0,0 1 0,0 0 1,0 1-1,0-1 0,0 0 0,0 0 1,0 0-1,0 1 0,0-1 0,-1 0 0,1 1 1,0-1-1,0 1 0,0-1 0,0 1 0,0-1 1,-1 1-1,1 0 0,0-1 0,0 1 1,-1 0-1,1 0 0,-1 0 0,1-1 0,0 1 1,-1 0-1,0 0 0,1 1 0,2 7-18,0-1 0,-1 0-1,0 1 1,2 14 0,-1-3 63,-1-9-39,1 0 0,1 0 0,0-1 0,0 1 0,1-1 0,9 14 0,-12-20-7,1-1 0,-1 1 0,1-1-1,-1 0 1,1 0 0,0 0 0,0-1 0,1 1 0,-1-1 0,0 0 0,1 1-1,0-2 1,-1 1 0,1 0 0,0-1 0,0 1 0,0-1 0,0 0-1,0-1 1,7 2 0,-5-2 1,0 0 1,0 1 1,-1-1-1,1 0 0,0 0 1,0-1-1,-1 0 1,1 0-1,0 0 1,-1 0-1,1-1 1,-1 0-1,1 0 1,-1-1-1,0 0 1,0 0-1,0 0 1,5-4-1,16-17 3,-2 0 0,0-1 0,-2-2-1,-1 0 1,-1-1 0,-1-1 0,-2-1 0,0-1-1,15-44 1,-28 64 46,-1 3-122,-2 19 2,-1-8 72,-1 0-1,1 0 0,-1 0 1,1-1-1,-1 1 0,0 0 1,0 0-1,-1-1 1,1 1-1,-3 4 0,-7 15 18,5-7-9,1 0 0,1 1-1,0-1 1,1 1 0,1 0-1,0 28 1,2-41-3,1 1-1,0-1 0,-1 0 1,2 1-1,-1-1 1,0 0-1,1 0 0,-1 0 1,1 0-1,0 0 1,0 0-1,0 0 0,1 0 1,-1-1-1,1 1 1,-1-1-1,1 0 1,0 0-1,0 0 0,-1 0 1,2 0-1,-1-1 1,0 1-1,0-1 0,5 1 1,3 3 5,1-2 0,-1 1 0,1-2 1,0 0-1,0 0 0,15 0 0,-11-2-18,-7 1 16,0-1 0,0 0 0,0-1 0,0 0 0,0 0-1,0-1 1,0 0 0,0 0 0,13-6 0,9-8 17,56-39-1,-77 48-32,-1-1 0,0 0 0,0-1 0,-1 0 0,0-1 0,-1 1 0,0-1 0,0-1 0,6-12 0,18-42-76,43-133 0,-70 291 117,-3-90-35,-1 0 0,1-1 0,0 1 0,0 0 1,0-1-1,0 1 0,0-1 0,1 1 0,-1-1 0,1 1 0,-1-1 0,1 0 1,0 0-1,0 0 0,3 3 0,42 32-63,-26-21 97,31 21 17,-39-30-36,-1 2 1,0 0 0,0 0-1,-1 1 1,0 0 0,15 20-1,-25-29-17,1 1 0,-1-1-1,0 1 1,0 0 0,0 0 0,-1 0-1,1-1 1,0 1 0,-1 0 0,1 0-1,-1 0 1,1 0 0,-1 0 0,0 0-1,0 0 1,0 0 0,0 0 0,0 0-1,-1 0 1,1 0 0,-1 0 0,1 0-1,-1 0 1,1 0 0,-1 0-1,0-1 1,0 1 0,0 0 0,0 0-1,0-1 1,-1 1 0,1-1 0,0 1-1,-1-1 1,1 0 0,-4 3 0,-5 3-434,-1 0 1,0-1 0,0 0-1,-22 8 1,13-6-704,3-1-591,-1 0 1,-18 4 0,23-8-479,0-1-1,0 0 1,-23 0-1,12-2-972</inkml:trace>
  <inkml:trace contextRef="#ctx0" brushRef="#br0" timeOffset="20161.18">8018 49 14873,'-139'-46'6502,"191"44"-5648,-18 2-5043,-21 0-700</inkml:trace>
  <inkml:trace contextRef="#ctx0" brushRef="#br0" timeOffset="20526.12">5991 644 11549,'1'12'310,"0"-9"-60,-1 0-1,0 0 1,1 0 0,-1 0 0,0 0-1,-1 0 1,1 0 0,0 0-1,-1 0 1,0 0 0,-2 5-1,-6 4 701,5-8-598,1-1 0,0 1 0,0 0 0,1 0 0,-1 0 0,1 0 0,0 0 1,0 0-1,0 1 0,1-1 0,-1 1 0,1-1 0,0 1 0,0-1 0,1 1 0,-1 0 0,1 9 0,1-12-271,0 0 1,0-1-1,0 1 0,0 0 1,0 0-1,0 0 0,0-1 1,1 1-1,-1-1 0,1 1 1,-1-1-1,1 1 0,-1-1 1,1 0-1,0 0 0,0 0 1,-1 0-1,1 0 0,0 0 1,0 0-1,0-1 0,0 1 0,4 0 1,3 2 156,-1-1 1,1 0 0,0-1-1,13 1 1,5-1-88,-15 0-165,0-1-1,-1 0 0,1-1 0,-1 0 1,1-1-1,-1 0 0,16-5 0,90-27-5401,-57 12-2516,-36 10 3177</inkml:trace>
  <inkml:trace contextRef="#ctx0" brushRef="#br0" timeOffset="21642.85">6420 863 6237,'-64'26'1963,"52"-22"-770,0-1 1,-1 0 0,1-1 0,-1 0-1,-23 0 3872,55-2-3936,-6-1-833,1 1 1,-1 1-1,1 1 0,-1 0 1,16 4-1,-19-4-276,0 0-1,1-1 1,-1-1-1,0 0 1,1 0-1,-1-1 1,0 0-1,0-1 1,0 0-1,0 0 1,13-5-1,270-99-843,-166 68-8980,-113 33 6666,-5 1-182</inkml:trace>
  <inkml:trace contextRef="#ctx0" brushRef="#br0" timeOffset="22931.1">9166 699 7013,'-15'-7'955,"-1"2"1,-23-6-1,-24-10 4656,62 21-5535,1 0-1,-1-1 1,1 1-1,-1 0 1,1-1-1,0 1 1,-1 0-1,1-1 1,-1 1-1,1-1 1,0 1-1,0-1 1,-1 1-1,1-1 1,0 1-1,0-1 1,0 1-1,-1-1 1,1 1-1,0-1 1,0 1-1,0-1 1,0 1-1,0-1 1,0 1-1,0-1 1,0 1 0,0-1-1,0 0 1,0 1-1,1-1 1,-1 1-1,0-1 1,0 1-1,0-1 1,1 1-1,-1-1 1,0 1-1,1-1 1,11-17 969,-11 17-933,14-18 747,1 0 0,20-18 0,-28 30-699,0 1 0,1-1-1,0 2 1,0-1 0,0 1-1,0 0 1,19-6 0,-6 5-130,0 0 1,1 1-1,-1 1 1,1 1 0,30 0-1,-51 3-27,0 0-1,0 1 0,0-1 1,0 1-1,0-1 1,-1 1-1,1 0 0,0 0 1,0 0-1,0 0 1,-1 0-1,1 0 1,0 1-1,-1-1 0,1 1 1,-1-1-1,0 1 1,1-1-1,-1 1 0,0 0 1,0-1-1,0 1 1,0 0-1,0 0 0,-1 0 1,1 0-1,0 0 1,-1 0-1,0 0 1,1 3-1,1 10 18,0-1 0,-1 0-1,0 19 1,-1-25-10,-1 5-41,-1-1 0,0 1 1,0-1-1,-1 1 1,-1-1-1,0 0 0,-6 12 1,-45 84-1371,43-88 874,-166 288-14813,154-264 12459</inkml:trace>
  <inkml:trace contextRef="#ctx0" brushRef="#br0" timeOffset="23279.93">9130 1786 7373,'5'17'683,"-1"1"1,0-1 0,1 27 0,-3 53 6712,-2-76-5333,-5-20-1918,-1 0 0,1 0 0,-1-1 1,1 1-1,-1-2 0,1 1 0,-1 0 0,-6-3 0,10 0-141,0 0-1,1-1 1,-1 1-1,1-1 1,0 1-1,0-1 1,0 0-1,0 0 1,1 1 0,-1-7-1,2-46 301,0 27 316,0 28-596,-1 0 0,1 1 0,0-1 0,0 1 0,0-1 0,-1 1 0,1-1 0,0 1 0,0-1 0,0 1 0,0 0-1,0 0 1,0 0 0,0-1 0,0 1 0,0 0 0,0 0 0,0 0 0,0 0 0,1 1 0,32-1 509,-25 0-232,-6 0-268,1 0 1,-1 0-1,0 0 0,0 0 1,0 1-1,1-1 1,-1 1-1,0 0 0,0 0 1,0 0-1,0 1 1,3 1-1,-2 0 17,0 1 0,0 0 0,0 0 0,-1 0 0,0 1 0,4 4 0,-4-3-45,1-1-485,0 0 0,-1 1 0,0-1-1,-1 1 1,1 0 0,-1 0 0,0-1 0,0 1 0,-1 1-1,0-1 1,0 0 0,0 0 0,-1 8 0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5:33.622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209 440 3440,'0'0'154,"-42"0"8499,36 0-9182,2 0 1044,-27 0 927,11 0-188,-13 0 335,32 0-1574,1 1 0,0-1-1,-1 0 1,1 0 0,-1 0-1,1 0 1,0 0 0,-1 1-1,1-1 1,-1 0 0,1 0-1,0 0 1,-1 0 0,1 0 0,-1 0-1,1 0 1,0 0 0,-1-1-1,1 1 1,0 0 0,-1 0-1,1 0 1,-1 0 0,1 0-1,0-1 1,-1 1 0,1 0 0,0 0-1,-1 0 1,1-1 0,0 1-1,0 0 1,-1-1 0,1 1-1,0 0 1,0-1 0,-1 1-1,1 0 1,0-1 0,0 1 0,0 0-1,0-1 1,0 1 0,-1-1-1,1 1 1,0 0 0,0-1-1,0 1 1,0-1 0,0 1-1,0 0 1,0-1 0,0 1-1,0 0 1,1-3 634,-1-4-650,0 15-4,1 10-10,-1-15 20,1 0-1,-1-1 0,0 1 0,0 0 0,0-1 1,0 1-1,0 0 0,0-1 0,-1 1 0,1 0 1,-1-1-1,-2 6 0,-1-5-7,3-2 1,0-1 0,1 1 1,-1-1-1,1 0 1,-1 1-1,1 0 1,-1-1-1,1 1 1,-1-1-1,1 1 1,-1-1-1,1 1 1,0 0-1,-1-1 0,1 1 1,0 0-1,0-1 1,-1 1-1,1 0 1,0 0-1,0-1 1,0 1-1,0 0 1,0 1-1,-5 10 17,5-11-15,-1 0 0,0 1 0,0-1 1,1 0-1,-1 1 0,1-1 0,-1 0 0,1 1 1,-1-1-1,1 1 0,0-1 0,0 3 0,0-4 0,0 1 0,0-1-1,0 1 1,0-1 0,1 1-1,-1 0 1,0-1 0,0 1-1,0-1 1,1 1 0,-1-1-1,0 1 1,1-1 0,-1 0-1,1 1 1,-1-1 0,0 1-1,1-1 1,-1 0 0,1 1-1,-1-1 1,1 0 0,-1 1-1,1-1 1,0 0 0,23 6 60,35-6 60,-41-1-152,1303 1 116,-1253-13-64,-11 2-78,-45 10 68,0-1 0,0 0 0,-1-1 0,1 0 0,0-1 0,-1 0 0,0-1 0,14-8 0,64-44-8,-86 54-2,0 1 1,1 0-1,-2-1 0,1 0 1,0 1-1,0-1 1,-1 0-1,0 0 1,1-1-1,-1 1 1,-1 0-1,1-1 0,0 1 1,-1-1-1,0 0 1,1 0-1,-1 1 1,0-9-1,1-6 2,0-1-1,-4-34 1,1 18-2,1 34-2,0 0 0,0 0 0,0 0 0,0 0 0,-1 0 0,1 0 0,0 0-1,-1 0 1,1 0 0,0 0 0,-1 0 0,1 1 0,-1-1 0,-1-2 0,1 3 0,1-1 0,-1 0-1,0-1 1,0 1 0,1 0 0,-1 0-1,1 0 1,-1 0 0,1 0 0,0 0 0,-1-1-1,1 1 1,0 0 0,0 0 0,0-2-1,-9-36 37,9-42-48,-6 73 29,6 7-15,-1 1 0,1 0-1,-1-1 1,1 1-1,-1-1 1,1 1 0,-1-1-1,1 1 1,-1-1-1,1 1 1,0-1 0,-1 0-1,1 1 1,0-1-1,-1 1 1,1-1 0,0 0-1,0 1 1,0-1-1,0 0 1,0 1 0,-1-2-1,-4-16 7,4 16-2,0 1 0,1-1 1,-1 1-1,1 0 0,-1-1 0,1 1 0,-1-1 1,1 1-1,0-1 0,-1 0 0,1-2 0,0 3-5,0-1 0,-1 1 0,1 0 0,-1-1 0,1 1 0,-1 0 0,1 0 0,-1-1 0,0 1 0,0 0 0,0 0 0,1 0 0,-1 0 0,0 0 0,0 0 0,0 0 0,-1 0 0,1 0 0,0 1 0,0-1 0,0 0 0,-1 1 0,1-1 0,0 1 0,-1-1 0,1 1 0,0 0 0,-1 0 0,1-1 0,0 1 0,-1 0 0,-1 0 0,-61-1-54,43 2 47,-1111-1-109,1126 1 118,-1-1-1,0 1 1,1 1 0,-11 2 0,10-2-2,0 0 0,1 0 0,-1-1 1,-12 0-1,-85 14 1,-85-4-87,183-7 109,5-4-20,1 1 0,-1 0 0,0-1 0,1 1 0,-1-1 0,0 1 0,1-1-1,-1 1 1,0-1 0,1 0 0,-1 1 0,0-1 0,0 0 0,0 1 0,1-1 0,-1 0 0,0 0 0,0 0 0,-1 0 0,-16 9-83,14-8 83,1-1 1,-1 1-1,1 0 1,-1 1-1,1-1 1,-1 1-1,1-1 0,-5 4 1,-18 8 6,25-13-9,0 0 0,0 1 0,0-1-1,0 1 1,0 0 0,0-1 0,0 1 0,0 0 0,0-1 0,1 1 0,-1 0-1,0 0 1,0 0 0,1 0 0,-1-1 0,1 1 0,-1 0 0,1 0-1,-1 0 1,1 1 0,-1-1 0,1 0 0,0 0 0,-1 1 0,0 32 44,1-24-58,-21 6 22,10-10-10,10-2-4,0 0-1,0 0 1,1 1 0,-1-1 0,1 0 0,0 0 0,0 0 0,1 1 0,0 3 0,0 5 0,42 12 59,-34-20-53,1 0 0,0-1 0,0 0 0,0 0 0,1-1 0,-1-1 0,1 0 0,19 2 0,96-3-57,-71-2 93,401 1 38,-393 11-159,-52-10 94,-1 0 1,0 1 0,0 0-1,12 4 1,27 6-26,188 16 53,-13-24-109,-128-6 113,-58-6-64,-33 7 27,0-1 0,0 1-1,0-1 1,0 1 0,0-2 0,8-3 0,21-9-48,-25 12 71,-6 3-26,0-1 1,0 0-1,0 0 0,0 0 1,0 0-1,0 0 1,-1 0-1,1-1 0,3-2 1,-5 2 3,1 0-1,-1 0 1,0 0 0,0 0 0,-1 0 0,1 0 0,0 0 0,-1 0 0,1 0 0,-1 0 0,1 0 0,-1 0 0,0 0 0,0-1 0,0-3 0,-7-14-24,2 6 10,5 13 10,0 0 0,0 0 0,0 0 0,-1 1 0,1-1 0,0 0 0,-1 0 0,1 0-1,0 0 1,-1 0 0,1 0 0,-1 1 0,0-1 0,1 0 0,-1 0 0,0 1 0,0-2 0,0 2-3,0-1 1,0 0 0,1 0 0,-1 1-1,0-1 1,1 0 0,-1 0 0,1 0-1,-1 0 1,1 0 0,-1 0 0,1 0 0,-1 0-1,1 0 1,0 0 0,0 0 0,-1-2-1,1 0 2,0 1 0,0-1 0,0 0 0,-1 0 0,1 1 0,-1-1 0,0 0 0,0 1 0,0-1-1,0 0 1,0 1 0,-1 0 0,1-1 0,-1 1 0,1 0 0,-1 0 0,0 0 0,0 0 0,0 0 0,0 0 0,-4-2-1,1 1 3,0 0 0,0 1 0,0 0 0,0 0 0,0 0 0,-1 1 0,1-1 0,0 1 0,-12 0 0,-68-7-9,-43-1 3,95 9 3,14-1-7,1 1 1,-1 0-1,0 2 1,0 0-1,-20 6 1,18-2 60,0 2 0,-29 14-1,43-18-275,0 0 0,1 0 0,0 0-1,0 1 1,0 0 0,0 0 0,1 1 0,-1-1-1,2 1 1,-1 0 0,-4 8 0,4 20-6823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6:07.143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636 1 3528,'-40'28'453,"37"-25"-345,0 0-1,-1 0 0,1-1 1,-1 1-1,0-1 1,1 0-1,-1 0 1,0 0-1,0-1 1,-1 0-1,-7 2 1,-47 1 1606,53-4-1524,-23 17 1118,2-9-548,-1-3 0,1 0 0,-52 2 0,-82-7 116,116 30-75,42-28-797,-1 0 1,1 1 0,0-1-1,-1 1 1,2 0-1,-6 6 1,7-7 50,-1 0-1,0 0 1,0 0-1,0 1 1,0-2-1,0 1 1,0 0-1,0 0 1,-1-1-1,1 1 1,0-1-1,-1 0 1,0 0 0,1 1-1,-6 0 829,26-2-696,260 0 1004,-214 9-1054,308-9 0,-295 12-128,-66-11-15,0 0 1,0 0 0,21 7 0,-2-1 4,-12-3-8,15 3 37,0-2 1,58 3 0,37-8-63,-72-12 14,11 2 45,30 4-50,-57 4 42,47-8 1,-46 4-28,48 0 0,-88 6 74,-30 0-158,18 0 84,-3 0 4,0 0 0,0 0 0,1 2 0,-24 4 0,-35 2 42,35-2-48,-44 1 0,50-4 17,-296 13 4,-23 1-33,153-11 18,181-6-18,10-1 10,0 0 0,0 1 0,1-2 0,-1 1 0,-10-5 0,10 4 24,1 0 1,-1 0 0,0 1-1,0-1 1,-12 0 0,5 1-6,-1 0 0,0-1 0,-20-6 0,21 4-10,-1 1-1,0 1 1,-22-2-1,-102 4 63,109-10-116,-13 2 77,39 9 16,5-1-23,16 1-33,-14-1 21,1 0-1,0 0 0,-1 0 1,1-1-1,0 1 0,6-3 1,-8 2 11,0-1 0,0 0 1,1 1-1,-1 0 1,1 0-1,-1 0 1,1 1-1,-1-1 1,1 1-1,-1-1 1,1 1-1,4 1 1,318-1 496,-270 3-455,0 3-1,103 25 1,-34-6 77,-26-13-3,1-5 0,131-7 0,-93-2-81,68 2-61,-174-7 41,-28 6-25,1-1 0,-1 1 0,0 0-1,1 0 1,-1 1 0,6-1 0,8 1 46,-19-4-59,2 4 16,-1-1 0,0 1 0,0 0 0,0 0 1,0-1-1,0 1 0,0 0 0,0 0 0,0 0 1,0-1-1,0 1 0,0 0 0,0-1 0,0 1 0,0 0 1,0 0-1,0-1 0,0 1 0,0 0 0,0 0 1,0 0-1,0-1 0,0 1 0,0 0 0,-1 0 1,1-1-1,0 1 0,0 0 0,0 0 0,0 0 0,0-1 1,-1 1-1,1 0 0,0 0 0,0 0 0,-1 0 1,1 0-1,0-1 0,-516 1-76,493 2 95,-37 6 1,18-2-16,-302 18-260,228-19 18,-117-3-1936,121-3-6699,89 1 6287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2:56.96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711.52734"/>
      <inkml:brushProperty name="anchorY" value="-60641.96875"/>
      <inkml:brushProperty name="scaleFactor" value="0.5"/>
    </inkml:brush>
  </inkml:definitions>
  <inkml:trace contextRef="#ctx0" brushRef="#br0">34 0 3264,'0'0'0,"-1"1"-60,-2 1-219,-1 2-45,-1 0-57,0 0-204,-1 0 115,1 1-10,0-1-238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2:48.75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757.98828"/>
      <inkml:brushProperty name="anchorY" value="-59761.76953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726.69922"/>
      <inkml:brushProperty name="anchorY" value="-61141.08203"/>
      <inkml:brushProperty name="scaleFactor" value="0.5"/>
    </inkml:brush>
  </inkml:definitions>
  <inkml:trace contextRef="#ctx0" brushRef="#br0">431 71 600,'0'0'3876,"0"-1"-3764,0 0-36,0-1 64,0 1-42,0 1 64,0-1 80,0 1-75,0-2 10,0 1-105,0-1 13,0-1 7,-2 1-62,1 0 36,-1 0-26,1 0 29,0 0-36,0 0 48,1 1-80,0-1-3,0 0-2,0-1 5,0 1 16,0 0-31,0-1 66,0 1-67,0 0 50,0 0-15,0 0 50,0 0 44,0 0-66,0 0 2202,0 1-2242,0 0-22,0 0 20,0 0-18,0 0 6,0 0 7,0 0 21,0 1-29,0-1 329,0 0-287,0-1 2,0 1-50,0-1 12,0 2 2,0-1-21,0 1 63,0 0-46,0 0 5,0 0-30,0 0 65,0 0 69,0 0-108,0 1-94,0 1 125,0-1-25,0 2 7,0 0 30,0 1-19,0-2 44,0 0-53,-2 0 40,0 0 21,0 1-49,1-1 73,0 0-78,0 1 24,1-1 1,-1 0-11,1 1 12,0-1-64,1 0 56,-1 1-38,-2-1 11,0 0 39,0 0-54,1 1 60,0 0-27,0 0 8,0 0-24,1 1-3,0 0 4,0 0 11,0 0 2,1 1-23,-1-1 30,0 0-51,0 0 24,0-1 1,0 1 8,0-1 13,0 1 16,0-1-37,0 1 27,-2-1 0,0 1-9,0 0 31,1 0-9,-2 0 41,1 1-38,0 0 8,1 0-7,-1 0-46,0 1 50,1 0 16,-1 0-38,0 0 48,1 1-24,-1-1-2,1 0-13,0 0 3,0-1-2,1 1-19,-1-2-3,0 1-6,0-1-8,0 0 15,0 0 4,1 0-9,-1-1-11,1 0-6,0 1 0,0-1 8,0 0-11,0 1 17,0-1-33,0 1 15,0 0 27,0 0-32,0-1 30,0 1-28,0 0 23,0-1-21,0 1 6,0-1 26,0 0-55,0 0 27,0-1 0,0 0-15,0 0 10,0 0 5,0-1 32,0 0-42,0 0 24,0 0-7,0 0 6,0 0-16,0 0-9,0 0 30,0 0-57,0 0 51,0 0-17,0 0 14,0 0-2,0 0-8,0 0 2,0 0 22,0 0 3,0-1-8,0 1 40,0-1 9,0 0 6,0 0-58,0 0-33,0 0 3,0 0 25,0-2 0,0 0-2,0-1 1,0-1-43,0 0 68,0 0-55,0 0 13,0-1 25,0 1-46,0 0 37,0-1-30,0 1 37,0-1-20,0 0-17,0 0 42,0 1-27,0 0 18,0-1 5,0 1-20,-2 0-26,1 0 21,-1 0 10,0 1-4,0-1 3,0 0 19,0 0-34,0 0-3,0 0 23,0 0-27,0 0 18,-1 1-5,0 0 10,1-1 7,0 1-34,1 1 16,0-1 44,0 1-69,0-1 23,0 1 6,1 1-18,0-1 20,-1 1 27,1-1 1,-1 1-30,-1 0 20,1 0-26,-1 0 35,0 0-48,1-1 9,-1 0 44,1 0-85,0 0 83,-1-1-21,1 1 15,-1-1 4,-1 1-6,1 0-11,-1 0-16,1 1 37,1 0-69,-1 0 77,1 0-47,-1 0 14,1 1 6,1-1-11,-1 0 12,0 1-22,1-1 16,-1 0-5,1 0-13,0 1 41,0-1-3,0 0-30,0-1-12,0 1 24,0 0-28,0 0-5,0 1 43,0-1-56,0 1 51,0 0-39,0 0 48,0 0-4,0 0-44,0 0 48,0 0-72,0 2 48,0-1 7,0 2 20,0 1-53,0 0-2,1 0 74,1 1-44,0 0 12,0 1 32,0 0-53,1 0-2,-1 0 28,1 0-20,0 1 25,-1-1-16,2 0 10,-2-1-8,1 1-6,0 0 24,-1-1-30,0 1 18,0-1 0,0 0-15,0 0-9,-1-1 16,1 0-6,0 1 2,0-1 23,0 0-39,-1 0 32,0-1-20,0 0 5,0 0 32,0-1-57,0 0 33,0 0 3,-1 0-16,0-1 6,1 1-16,-1-1 9,0 1-13,0 0 22,-1 0-7,1 0 22,0 1-25,0 0 0,0 0 8,0 1-12,0 0 22,0 0-26,0 0 37,0 1-48,0-2 33,0 0 8,0 0-22,0-1 42,0-1-78,0 0 65,0 0-30,0 0 8,0-1 41,0 0-54,0 0 18,0 0-40,0 0 48,0 0 54,2 0-102,0 0 77,-1 0-66,1 0 7,-1 0 35,1-1-40,-1-1 50,1 0-37,0 0 20,1-1-14,0 0-16,1 0 33,0 0-30,0 0 5,1 0 4,-1 0 25,0 0-12,0 0 15,-1 0-40,1 0 25,-1-1-9,0 1-17,0-1 34,0 1-30,0-1 29,1 0-28,-1-1 18,1 1-19,-1-1-4,0 0 47,0 0-24,0 0-19,0 0 44,0 0-47,0 0 10,0-1 11,1 1-38,0-1 45,0 0-1,0 0-4,1 0 27,-1 0-40,1 0-1,-1 0 27,0 1-80,-1 0 94,0 1-44,0 0-28,-1 1 94,-1 0-105,0 0 15,0 2 14,-1-1-32,1 2 42,-1-1 43,0 1-34,-1 0 37,0 2-28,-1 1-28,-1 2 63,-2 1-86,0 2-301,0 0-78,-1 2-356,0 1-295,0 0-97,0 0-421,-1 1-171,-1 1-28,2-3-1000</inkml:trace>
  <inkml:trace contextRef="#ctx0" brushRef="#br1" timeOffset="2521.31">919 90 680,'0'0'0,"1"-1"236,1-1 47,2-1 5,1-1 179,0 0-254,0-1 178,1 0-33,-1 0-73,1-1 12,-2 1-77,1 0 74,-2 0-21,0 1-45,-1 0-3,0 1-54,-1 1-11,0 0 153,0 0-79,0 1-35,-1-1 15,0 1-183,0 0 59,0 0-18,0 0-67,0 1 11,0-1-44,0 1-9,0 0 0,-1 0 25,1 1 16,0 3 21,0 2-4,0 2-5,0 2 30,0 3-66,-1 3 48,-2 2-16,0 2-24,-1 2 45,1 2-52,-1 1 45,1 0-5,0 0-92,-1 0-228,2 0-66,-1-1-142,1-1-117,-1-1 114,1-2-43,0-2-62,-1-1 138,1-1-77,-1-3 106,0-1 90,0-2-56,0-2 228,0-2-155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6:30.200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13 136 2620,'0'0'68,"-1"2"191,1 0 0,0 0 0,0-1 0,0 1 0,0 0 0,0-1 1,0 1-1,1 0 0,-1 0 0,1-1 0,0 3 0,21-4 913,-19 0 1405,-3 1-2448,0 0 0,0 0 1,0 0-1,0 0 1,0 0-1,0 0 1,0 1-1,0-1 0,0 0 1,0 0-1,0 0 1,-1 0-1,1 0 0,0 0 1,-1 0-1,0 1 1,-4-2-135,5 0 9,-1 1 1,0-1-1,0 0 1,1 0-1,-1 0 1,0 0-1,0 0 1,1 1 0,-1-1-1,0-1 1,0 1-1,1 0 1,-1 0-1,0 0 1,0 0-1,1 0 1,-1-1-1,0 1 1,1 0-1,-1-1 1,0 1-1,1 0 1,-1-1-1,0 1 1,1-1-1,-1 1 1,1-1-1,-1 1 1,1-1 0,-1 0-1,1 1 1,-1-1-1,1 1 1,0-1-1,-1 0 1,1 0-1,0 1 1,0-1-1,-1-1 1,1 0 29,-13 0 60,-17-21 50,27 14-116,3 9-28,0 0 0,0 0 0,0-1 0,1 1-1,-1 0 1,0 0 0,0 0 0,0 0 0,0 0 0,0-1-1,0 1 1,0 0 0,0 0 0,0 0 0,0 0 0,-1 0-1,1 0 1,0-1 0,0 1 0,0 0 0,0 0 0,0 0-1,0 0 1,0 0 0,0 0 0,0-1 0,0 1 0,0 0 0,0 0-1,-1 0 1,1 0 0,0 0 0,0 0 0,0 0 0,0 0-1,0 0 1,0 0 0,-1-1 0,1 1 0,0 0 0,0 0-1,0 0 1,0 0 0,0 0 0,-1 0 0,1 0 0,0 0-1,0 0 1,0 0 0,0 0 0,0 0 0,-1 0 0,1 0-1,0 1 1,0-1 0,0 0 0,0 0 0,0 0 0,-1 0-1,-4-3-17,-11-5 40,-95-6-30,86 13-35,41 1 93,42-2-26,220 2 533,-274 0-554,-1 0 0,1-1 1,0 0-1,0 0 0,0 0 1,-1 0-1,5-3 0,-4 3-1,-1-1 0,1 1 0,0 0-1,0 0 1,-1 0 0,1 0 0,5 1 0,-1-1-9,0 0 0,0 0 0,-1 0 1,10-4-1,25-3-6,198-7 54,340-28-64,-294 38 77,-161 8-83,-124-3-792,2 0 2033,-2 11-12820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6:31.42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79 864 5573,'0'-2'121,"0"0"1,0 1 0,0-1 0,0 0 0,0 0 0,0 1 0,0-1 0,-1 0 0,1 1 0,0-1 0,-1 0 0,0 1 0,1-1 0,-1 1 0,0-1 0,0 1 0,0-1 0,0 1 0,0-1 0,0 1 0,0 0 0,-1 0 0,1 0 0,0-1 0,-1 1 0,1 1 0,-1-1 0,1 0 0,-1 0 0,1 0 0,-1 1 0,-2-1 0,-20-12 1598,22 12-1552,0-1-1,0 1 1,1 0 0,-1-1-1,1 1 1,-1-1-1,1 0 1,0 1-1,-1-1 1,1 0-1,0 0 1,0 0-1,0 0 1,1 0 0,-1 0-1,-1-4 1,0-39 2877,2 27-2062,0-39 522,1 56-1496,1 0 0,-1 0 1,0 0-1,0 0 0,0 0 0,0 1 0,1-1 1,-1 0-1,0 1 0,1-1 0,-1 1 1,1-1-1,-1 1 0,1-1 0,-1 1 1,1 0-1,-1 0 0,1 0 0,1 0 1,1-1 12,-1 1 0,1 0 0,-1 0 0,1 0 0,0 0 0,-1 0 0,1 1 0,5 1 0,-1 4 36,-1 0-1,0 0 1,0 0-1,0 1 1,-1 0 0,0 0-1,-1 1 1,1 0-1,-1 0 1,-1 0-1,7 15 1,5 16 426,13 50 0,-27-81-157,0 1 1,0-1-1,-1 1 0,1 14 466,-2-25-771,0-8 5,-1 1 1,0-1-1,0 0 0,-1 1 0,0-1 1,-6-14-1,2 3-115,2 1 1,0-1-1,1 0 1,1 0-1,2-41 1,0 46-320,0 12 63,0 1 0,0 0 0,0 0 0,1-1 0,-1 1 0,1 0 1,0 0-1,0 0 0,0 0 0,0 0 0,0 0 0,1 0 0,-1 0 0,1 0 1,0 0-1,0 1 0,3-4 0,-4 4-100,1 0 0,-1 0 0,1 0 0,-1 0 0,0 0 0,0 0 0,0-1 0,0 1 0,0 0 0,-1-1 0,1 1 0,0 0 0,-1-5 0,1-21-6524,-1 24 5824,0-2-131</inkml:trace>
  <inkml:trace contextRef="#ctx0" brushRef="#br0" timeOffset="1141.84">340 503 5985,'1'1'45,"0"-1"0,0 1 0,0-1 0,0 1 0,0 0 0,0 0 0,0-1 1,-1 1-1,1 0 0,0 0 0,-1 0 0,1 0 0,0 0 0,-1 0 0,1 0 1,-1 0-1,0 0 0,1 0 0,-1 0 0,0 0 0,0 0 0,1 0 0,-1 0 0,0 1 1,0-1-1,0 2 0,1 38 2023,-1-36-1719,0 83 5036,0-87-5334,1 0 0,-1 0 1,1-1-1,-1 1 1,1 0-1,0-1 0,-1 1 1,1 0-1,0-1 0,-1 1 1,1-1-1,0 1 0,0-1 1,0 1-1,-1-1 1,1 1-1,0-1 0,0 0 1,0 1-1,0-1 0,0 0 1,0 0-1,-1 0 0,1 0 1,0 0-1,0 0 1,1 0-1,34 1 824,-31-1-662,0-1-163,-1 0-1,1 0 1,-1 0-1,1-1 1,-1 0 0,1 0-1,-1 0 1,0 0-1,0-1 1,0 1 0,0-1-1,0 0 1,-1-1-1,5-4 1,49-58 589,-50 57-495,-2 4-112,-1 0 1,0-1-1,0 1 0,-1-1 1,1 0-1,-1 0 1,0 0-1,-1 0 0,0-1 1,0 1-1,0-1 1,-1 1-1,0-1 0,1-8 1,-40 13-76,34 3 39,0-1 1,0 1-1,0 0 1,0 1-1,0-1 0,0 1 1,1-1-1,-1 1 0,1 0 1,-1 1-1,1-1 1,0 1-1,0-1 0,0 1 1,0 0-1,0 0 0,0 0 1,1 0-1,0 1 1,-4 5-1,1 0 4,0 1 0,0-1 1,1 1-1,0 0 0,0 0 0,2 1 0,-3 10 0,1 14 145,2 42 0,2-74-133,1-1 0,-1 0 0,1 1 0,-1-1 0,1 1 0,0-1 0,0 0 0,0 0 0,0 0 0,1 1 0,-1-1 0,0 0 0,1 0 0,-1-1 0,1 1 0,0 0 0,0 0 0,0-1 0,0 1 0,0-1 0,0 0 0,0 1 0,0-1 0,0 0 0,0 0 0,1-1 0,-1 1 0,0 0 0,1-1 0,4 1-1,9 2 5,0-1-1,0-1 0,24 0 0,-29-1-18,-5-1-5,0 1 0,0-1 1,-1-1-1,1 1 0,-1-1 1,1 1-1,-1-2 1,9-3-1,42-29 24,-32 18 20,15-6-23,-2-2 1,-1-2-1,57-54 1,-89 77-1,0-1 0,-1 1 0,1-1-1,-1 1 1,0-1 0,0 0 0,0-1 0,-1 1 0,0 0 0,0-1 0,0 1 0,0-1-1,-1 0 1,0 1 0,0-1 0,-1 0 0,0-7 0,0 11-14,-1 0 0,0 0 1,1 1-1,-1-1 0,0 0 0,0 1 0,0-1 1,0 1-1,0-1 0,-1 1 0,1-1 1,0 1-1,-1 0 0,1-1 0,-1 1 1,1 0-1,-1 0 0,0 0 0,1 0 0,-1 1 1,0-1-1,0 0 0,0 1 0,1-1 1,-4 1-1,-4-3-13,0 1 0,0 0 0,0 1 0,-13-1 0,17 2 12,0-1 0,0 1 0,0 0-1,-1 1 1,1-1 0,0 1 0,0 0 0,0 0 0,0 0 0,0 1 0,0 0 0,0 0-1,1 0 1,-1 0 0,1 1 0,-1 0 0,1 0 0,-5 5 0,0-1 5,0 2-1,1 0 1,0 0 0,1 0-1,0 1 1,1 0 0,0 0-1,0 1 1,1-1 0,0 1 0,-6 22-1,6-8 6,0 1 1,2 1-1,0-1 0,2 32 0,2-56-1,-1-1-1,1 0 0,0 1 1,0-1-1,0 0 0,-1 0 1,1 1-1,0-1 0,0 0 0,1 0 1,-1 0-1,0 0 0,0-1 1,0 1-1,1 0 0,-1 0 1,0-1-1,1 1 0,-1-1 1,0 1-1,1-1 0,-1 1 1,1-1-1,-1 0 0,1 0 1,2 0-1,-1 1-1,1-1 1,-1 1-1,1-1 0,-1 0 1,1 0-1,-1 0 0,1 0 1,-1-1-1,1 0 0,-1 1 1,6-3-1,-2-3-10,-1 0 1,0 0-1,0-1 0,-1 0 1,1 0-1,4-9 1,5-5 24,3-7-26,-1 0 1,-2-1 0,-1-1-1,17-50 1,-7 19-19,-19 50-25,-4 9 37,0-1-1,0 1 0,0 0 1,0-1-1,0 1 0,-1-1 1,1 1-1,-1-1 1,1 0-1,-1-2 0,0 4 29,0 17-135,0 100 219,1-111-98,0 1-1,0-1 1,1 0 0,-1 0-1,1 0 1,1 0 0,-1 0-1,1 0 1,0 0 0,0-1-1,0 1 1,7 6 0,2 3 1,2 0 1,19 16 0,-24-24-33,-1 0 1,1 0-1,0-1 1,0 0 0,1-1-1,-1 0 1,1-1 0,13 4-1,-4-3-39,1-1-1,-1-1 1,28-1-1,-39-1 66,-1-1 0,0 0-1,0-1 1,1 1 0,-1-2-1,0 1 1,0-1 0,-1 0 0,1 0-1,-1 0 1,1-1 0,-1 0-1,0-1 1,-1 1 0,1-1 0,7-8-1,-2 0-24,0 0 0,-1 0 0,-1-1 0,0 0 0,0-1 0,6-18 0,-10 20 35,-1-1 0,-1 0 0,-1-1 0,0 1-1,0 0 1,-1-1 0,-2-19 0,1 20-18,0 12 11,0 0 1,-1 0-1,1 0 0,0 0 0,-1 0 1,1 0-1,-1 0 0,0 0 0,0 0 1,0 0-1,0 0 0,0 0 1,0 0-1,0 0 0,-1 1 0,1-1 1,0 1-1,-4-3 0,-12-18 0,15 18-1,0 1 0,-1-1 0,0 1-1,1 0 1,-1 0 0,0 0 0,-1 0 0,1 1 0,0-1 0,-1 1 0,1 0 0,-1 0 0,0 0-1,0 1 1,0-1 0,0 1 0,0 0 0,0 0 0,-7-1 0,5 1-2,1 0 1,-1 1-1,1 0 1,-1 0-1,0 0 1,1 1-1,-1-1 1,1 1-1,-1 1 0,1-1 1,0 1-1,-1 0 1,1 0-1,-8 5 1,4-1-2,1 1-1,-1 0 1,2 0 0,-1 0 0,1 1 0,0 0 0,1 1 0,0 0-1,0 0 1,-8 18 0,8-14 16,2 1-1,0 0 1,0 0 0,2 0 0,0 1-1,0-1 1,1 23 0,1-32-1,0 1 1,0 0 0,1 0-1,-1-1 1,1 1 0,1 0-1,-1-1 1,1 1 0,0-1-1,0 0 1,0 0 0,1 0-1,0 0 1,0 0 0,0 0-1,1-1 1,-1 1 0,1-1-1,0 0 1,1 0 0,-1 0-1,1-1 1,-1 0 0,1 0-1,8 4 1,-2-2 33,0-1 1,0 0-1,1-1 0,-1 0 1,1-1-1,0 0 0,-1-1 0,1 0 1,17-2-1,-26 0-30,0 0 0,0 0-1,0 0 1,0 0 0,0 0 0,0-1 0,0 1 0,-1-1 0,1 0 0,-1 0-1,1 0 1,-1 0 0,0-1 0,0 1 0,1 0 0,-2-1 0,3-3-1,33-52 347,-36 56-336,4-9 16,0 0-1,-1 0 1,0 0-1,-1 0 0,0-1 1,-1 1-1,2-17 1,-2-85-21,-3 69 45,-1 26-64,0 0 1,-2 0-1,0 0 0,-1 1 1,-1-1-1,-1 1 1,0 1-1,-10-18 0,-10-22 119,-1-9 22,26 67-177,0 9 42,1 14 33,2 7-78,2 0 0,1-1 0,1 1-1,2-1 1,2 0 0,0 0 0,25 51 0,-19-51-1839,36 55-1,-37-69-170,1-1-1,0 0 1,1-1-1,22 17 0,-12-13-962</inkml:trace>
  <inkml:trace contextRef="#ctx0" brushRef="#br0" timeOffset="1676.39">1769 262 8509,'0'-85'5415,"0"83"-5253,0-1-1,-1 1 1,1 0-1,-1-1 1,1 1 0,-1 0-1,0-1 1,0 1-1,-1-3 1,0 3-6,1-1 1,0 1-1,0-1 0,0 0 1,0 1-1,1-1 1,-1 0-1,1 0 0,-1-3 1,-12-81 3130,13 346-1444,0-254-1839,1-1-1,0 0 1,0 0-1,0 0 1,0 0-1,0 0 1,1 0-1,0-1 1,0 1 0,3 4-1,30 39-83,-18-24-54,19 22-773,-20-26-644,-1 1 1,13 23-1,-24-36 786,0 1 1,0-1-1,-1 1 0,-1 0 1,1 0-1,-1 1 0,-1-1 1,1 0-1,0 17 0,-2-8-669,1-13 1049,-1 1 0,0-1 0,0 1 0,0-1 0,0 1 0,-1-1 0,0 0 0,-1 7 0,-13 10-1185</inkml:trace>
  <inkml:trace contextRef="#ctx0" brushRef="#br0" timeOffset="2079.04">1722 847 8477,'-6'10'443,"2"-2"5552,19-7-2504,-11-1-3752,1 0 365,0 0 1,0 0-1,0-1 0,1 0 0,-1 0 1,0 0-1,0-1 0,-1 0 0,1 0 1,0 0-1,0 0 0,-1-1 0,6-4 1,4-1-37,12-6-21,1 2 0,34-12-1,-29 13-1511,39-21 0,-58 25-594,0 0 1,-1-1 0,0-1-1,20-18 1,-18 12-909</inkml:trace>
  <inkml:trace contextRef="#ctx0" brushRef="#br0" timeOffset="2080.04">1706 203 9825,'-28'-5'285,"17"5"258,1-2 1,0 1 0,0-1 0,-1-1-1,1 0 1,1 0 0,-1-1 0,0 0-1,1-1 1,-17-11 0,24 12-529,1 1 1,-1-1-1,1 1 1,0-1-1,0 0 1,0 0-1,1 1 1,-1-1-1,1 0 1,0 0-1,0 0 1,1 0-1,-1 0 1,1 1-1,-1-1 1,1 0-1,2-4 0,5 1-491,0 1 0,1 0-1,0 0 1,0 1 0,0 0-1,1 0 1,0 1 0,16-4-1,-6 0-1150,36-9-3192,-29 12 2419</inkml:trace>
  <inkml:trace contextRef="#ctx0" brushRef="#br0" timeOffset="2889.94">2048 287 8341,'0'66'7066,"1"-63"-6949,0-1-1,-1 1 1,1-1 0,1 1 0,-1-1 0,0 1-1,1-1 1,-1 0 0,1 0 0,-1 0 0,1 0 0,0 0-1,0 0 1,3 2 0,16 22 582,51 110 1080,-8 27-1098,-65-172-614,0-1 1,0 1-1,1 0 0,0 0 1,2-11-1,0-12-109,-3 14 26,0 13 16,1-1 1,0 1-1,0-1 1,0 1-1,1 0 1,-1-1-1,3-8 1,4 0 11,1-1 0,0 1 0,11-13 0,-5 4-69,11-14 61,-24 35-9,1 0 0,-1 1 0,1-1 0,0 1 0,-1-1 0,1 1 1,0 0-1,0 0 0,0 0 0,0 0 0,0 0 0,1 0 0,-1 1 1,0-1-1,0 1 0,0 0 0,4-1 0,-4 1 8,0 1-1,0-1 1,0 1-1,0-1 0,0 1 1,0 0-1,-1-1 1,1 1-1,0 0 1,-1 0-1,1 0 1,0 1-1,-1-1 1,1 0-1,-1 1 0,0-1 1,1 1-1,-1-1 1,0 1-1,0-1 1,0 1-1,0 0 1,1 2-1,19 52-35,-13-30 45,-5-18 59,0-1 0,0 1-1,1-1 1,0 1 0,0-1 0,1 0-1,6 6 1,-9-10-54,1 0 1,0-1-1,0 0 1,1 0-1,-1 0 0,0 0 1,1 0-1,-1-1 0,1 1 1,-1-1-1,1 0 1,0 0-1,-1 0 0,1-1 1,0 1-1,0-1 1,5 0-1,-5 0-18,0 0-1,-1 0 1,1-1 0,0 1 0,0-1-1,0 0 1,-1 0 0,1 0 0,0 0-1,-1-1 1,1 0 0,4-2-1,-3 0 1,0-1 0,0 0 0,0 0 0,0 0 0,-1 0 0,5-9 0,0 0 2,-1 0-1,-1-1 1,0 0 0,-1-1 0,0 1-1,-1-1 1,-1 0 0,-1-1 0,2-16-1,-1-25-14,-2-70 0,-3 76 38,1 47-29,-1 0 1,1 0 0,-2 0 0,1 1 0,0-1 0,-1 0-1,0 1 1,0 0 0,0-1 0,0 1 0,-1 0-1,0 0 1,0 0 0,0 0 0,-6-5 0,4 4 3,0 1 0,0 0 0,0 0 0,-1 0 0,0 0 0,0 1 1,0 0-1,0 0 0,0 0 0,-1 1 0,-8-2 0,14 4 4,0-1 0,0 1 0,0 0 0,0 0 0,1 0 1,-1 0-1,0 0 0,0 0 0,0 0 0,0 0 0,0 0 0,0 0 0,0 0 0,0 1 0,0-1 0,0 0 0,1 1 0,-1-1 0,0 1 0,0-1 0,0 1 0,1-1 0,-1 1 0,0-1 0,0 1 0,1 0 0,-1-1 0,1 1 0,-1 0 1,1 0-1,-1-1 0,1 1 0,-1 0 0,1 0 0,-1 0 0,1 0 0,0 0 0,-1 1 0,0 5 14,1 0 0,0 0 1,0-1-1,1 14 0,1 3 60,-2-22-77,5 135 519,-2-119-456,-1 0-1,2 0 1,1-1 0,0 1-1,13 29 1,-10-29-35,1 0 0,1-1 0,0 0 0,24 28 0,-29-38-52,0-1-1,1-1 0,-1 1 1,1-1-1,0 0 0,0 0 1,1-1-1,-1 0 1,1 0-1,0 0 0,-1-1 1,1 0-1,1 0 0,-1-1 1,0 0-1,8 1 0,-7-2-366,0 0 0,0 0 0,0 0 0,-1-1 0,1 0 0,0-1 0,0 0 0,0 0-1,-1-1 1,13-5 0,-10 2-782,-1 0-1,0-1 0,0 0 1,0 0-1,-1-1 0,0 0 1,6-9-1,-13 15 939,0 1 0,0 0-1,-1 0 1,1 0 0,0 0-1,-1 0 1,1-1 0,-1 1 0,0 0-1,1 0 1,-1-1 0,0 1 0,1 0-1,-1-1 1,0 1 0,0-2-1,0-10-1644</inkml:trace>
  <inkml:trace contextRef="#ctx0" brushRef="#br0" timeOffset="3240.01">2571 261 8173,'-8'0'618,"0"0"0,0 1 0,0 0 0,0 1 0,0-1 0,1 1 1,-1 1-1,1 0 0,-1 0 0,1 0 0,0 1 0,-11 7 0,18-11-568,-6 4 2060,9-5 120,11-1-1750,-6 2-446,2 1-10,1-1-1,-1-1 1,0 1 0,1-2-1,-1 0 1,18-5 0,29-14-112,158-65-2332,-172 65-2106,50-31 0,-72 38 1081</inkml:trace>
  <inkml:trace contextRef="#ctx0" brushRef="#br0" timeOffset="5577.63">938 1117 5320,'-95'15'768,"66"-12"16,-1 1 1,1 2-1,0 0 0,-52 21 0,68-19-127,17-4 343,28-7-144,35-20-93,-64 22-743,361-46 1808,873-41-406,-1214 85-1415,253-33 309,-274 36-305,-85 4 16,0 5 0,-148 34 0,71-11-47,-396 49-5,127-21-34,407-57 41,12-2 10,1 0 0,0 0 0,0 1 0,0 0 0,0 1 0,0 0 0,-15 7 0,23-9 9,1-1-1,0 0 0,-1 0 1,1 0-1,0 0 0,0 1 1,-1-1-1,1 0 0,0 0 1,0 1-1,-1-1 1,1 0-1,0 0 0,0 1 1,0-1-1,0 0 0,-1 1 1,1-1-1,0 0 1,0 1-1,0-1 0,0 0 1,0 1-1,0-1 0,0 0 1,0 1-1,0-1 0,0 0 1,0 1-1,0-1 1,0 0-1,0 1 0,0-1 1,0 0-1,0 1 0,0-1 1,1 0-1,-1 0 0,0 1 1,0-1-1,0 0 1,1 1-1,-1-1 0,0 0 1,0 0-1,0 1 0,1-1 1,-1 0-1,0 0 0,1 0 1,-1 1-1,0-1 1,1 0-1,15 7 26,12-4-36,0 0 1,50-3 0,-32-1 7,-17-1-10,0-2 1,1-1 0,-2-1 0,52-19 0,5 0-15,67-9 67,86-25-43,-237 59 7,27-11-107,-24 6 13,-20 3 66,-119 2 142,132-2-20,1 0 0,0-1 0,0 1-1,0-1 1,0 0 0,1 1 0,-1-1 0,1 0 0,-1 0 0,1 0 0,0 0-1,-1-6 1,2 9-97,3 18 77,20 26 75,-16-32-42,0 0-1,-1 1 0,6 17 0,-5-9 8,132 463 450,-134-435-536,-41-47-89,32-2 57,0 0 0,1 1 1,-1-1-1,0-1 0,1 1 0,-1 0 0,1-1 1,-1 0-1,0 0 0,1 0 0,0 0 0,-1-1 0,1 1 1,0-1-1,0 0 0,-1 0 0,1 0 0,1 0 0,-1-1 1,-3-3-1,-60-46 24,43 35-45,1 0-1,-30-33 1,102 82-3,-48-30 24,1 0-1,-1 0 1,1-1-1,0 1 1,0-1 0,0 1-1,-1-1 1,1 0-1,4 1 1,16 7 26,-16-6-11,1 0 0,-1 0 0,0 0-1,1-1 1,-1 0 0,1 0 0,14 0 0,59-2-33,-36-1 95,-40 0-77,0 0-1,0 1 0,0-2 0,0 1 0,0 0 1,0-1-1,-1 0 0,1 0 0,-1-1 0,1 1 1,3-4-1,49-39 2,-36 27-15,-15 13 30,1 0 0,-1-1-1,1 0 1,-2 0 0,1-1-1,-1 1 1,0-1-1,0 0 1,-1-1 0,0 1-1,0-1 1,-1 0 0,0 0-1,0 0 1,-1 0 0,0 0-1,2-14 1,-4 22-23,-11 2 15,10-2-36,-1 0 1,1 0 0,0 1-1,0-1 1,0 0 0,0 1-1,0-1 1,0 0 0,0 1 0,1-1-1,-1 1 1,0-1 0,0 1-1,0 0 1,0-1 0,0 1-1,1 0 1,-1 0 0,0 0 0,1-1-1,-1 1 1,1 0 0,-1 0-1,1 0 1,-1 0 0,1 0-1,0 0 1,-1 0 0,1 0 0,0 0-1,0 0 1,-1 0 0,1 2-1,-8 47-3063,8 3-3401,0-28 1611,0-14 2785</inkml:trace>
  <inkml:trace contextRef="#ctx0" brushRef="#br0" timeOffset="6006.41">2309 1789 8681,'0'-1'39,"0"1"1,1-1 0,-1 1-1,0-1 1,0 1 0,0-1-1,0 1 1,1-1 0,-1 1-1,0-1 1,0 1-1,1-1 1,-1 1 0,0 0-1,1-1 1,-1 1 0,0 0-1,1-1 1,-1 1 0,1 0-1,-1-1 1,1 1-1,0-1 119,-1 1 0,1 0 0,0-1-1,-1 1 1,1-1 0,-1 1-1,1-1 1,-1 1 0,1-1-1,-1 0 1,0 1 0,1-1 0,-1 0-1,1 1 1,-1-1 0,0 0-1,0 1 1,1-1 0,-1 0-1,0 0 1,0 1 0,0-1 0,0-1-1,0 0-35,0 1 1,0-1-1,0 0 0,0 0 0,0 0 0,0 0 0,0 0 1,1 1-1,-1-1 0,1 0 0,-1 0 0,1 0 0,0 1 1,0-1-1,0 1 0,0-1 0,0 0 0,0 1 0,0 0 1,0-1-1,1 1 0,-1 0 0,2-2 0,1 1-37,0 1-1,0 0 0,0 0 0,1 0 0,-1 0 1,0 0-1,0 1 0,0 0 0,7 0 1,-10 1-60,0-1 0,0 1 0,0-1 0,0 1 0,0-1 0,0 1 0,0 0 0,0-1 0,0 1 0,0 0 0,0 0-1,0 0 1,-1 0 0,1 0 0,0 0 0,-1 0 0,1 0 0,-1 0 0,1 0 0,-1 0 0,1 2 0,11 32 223,-9-24-149,4 17 121,-1 1-1,-2 0 0,0-1 1,-2 1-1,-4 51 0,2-31 128,0-49 461,0-18-789,0-6-34,-1 16 1,0 1 1,1-1-1,0 0 0,1 0 1,0 1-1,0-1 0,0 1 1,1-1-1,1 1 0,-1-1 1,6-10-1,12-18-1321,21-55 1,-26 54-2306,34-59 1,-44 88 3104,1-4-477,2 0 0,-1 1 1,2 0-1,-1 0 0,1 1 0,1 0 1,14-12-1,-17 16 158</inkml:trace>
  <inkml:trace contextRef="#ctx0" brushRef="#br0" timeOffset="7259.01">2693 1638 5228,'0'71'5718,"45"-70"-2719,-42-2-2944,0 0 0,0 0 0,0 0 0,0 0 0,0 0 0,-1-1 0,1 0 0,0 1 0,-1-1 0,1 0 0,-1-1 0,0 1 0,1 0 0,2-5 0,15-12 194,26-12 391,-25 18-80,30-26-1,-51 39-557,-1 0-1,1 0 1,-1 0-1,1 0 1,0 0-1,-1 0 1,1 0-1,-1 0 1,1 0-1,0 0 1,-1 0-1,1 0 1,-1 0-1,1 0 1,0 0-1,-1 0 1,1-1-1,0 1 1,-1 0-1,1 0 1,0 0-1,-1-1 1,1 1-1,0 0 1,-1-1-1,1 1 1,0 0-1,0-1 1,-1 1-1,1 0 1,0-1-1,0 1 1,0 0-1,0-1 1,-1 1-1,1 0 1,0-1-1,0 1 1,0-1-1,0 1 1,0 0-1,0-1 1,0 1-1,0-1 1,0 1-1,0 0 1,0-1-1,0 1 1,0-1-1,1 1 1,-1 0-1,0-1 1,0 1-1,0 0 1,0-1-1,1 1 1,-1 0-1,0-1 1,0 1-1,1 0 1,-1-1-1,0 1 1,1 0-1,-1 0 1,0-1-1,1 1 1,-1 0-1,1 0 1,-38-1-76,31 1 122,3 1-48,0 0 1,0 0 0,-1 1-1,1-1 1,0 1 0,0 0 0,0-1-1,0 1 1,1 1 0,-1-1-1,0 0 1,1 1 0,0-1 0,-1 1-1,1 0 1,0-1 0,0 1-1,-2 5 1,-2 3-2,-1 0-1,2 0 1,0 1-1,-4 12 1,4-4 68,2 1 0,0 0 0,1 0 0,1 34 0,1-53-63,1 0 13,-1 1-1,1-1 1,0 0 0,-1 1 0,1-1 0,0 0-1,1 0 1,-1 0 0,0 1 0,0-1 0,1-1-1,-1 1 1,1 0 0,0 0 0,0-1 0,-1 1-1,1 0 1,0-1 0,0 0 0,0 0 0,1 1-1,-1-1 1,0 0 0,0-1 0,1 1-1,-1 0 1,4 0 0,5 2 1,0-1 1,0 0-1,0 0 1,18 0-1,-15-3-11,-1 0-1,1 0 1,-1-1-1,1-1 1,-1 0 0,0-1-1,-1 0 1,1-1-1,-1-1 1,23-13 0,-11 6 8,-1-1 1,-1-1 0,0-2 0,-1 0-1,24-25 1,-38 34 4,1-1 0,-1 0 0,-1 0-1,0 0 1,0-1 0,-1 0 0,0 0 0,-1 0-1,0-1 1,0 1 0,-2-1 0,1 0 0,-1 0-1,0 0 1,-1-15 0,-1-18-138,-1 44 113,0-1 1,0 1-1,0-1 0,-1 1 0,1-1 1,0 1-1,-1 0 0,1 0 1,0-1-1,0 1 0,-1 0 0,1 0 1,0 0-1,-1 0 0,-1 1 1,2-1-4,-5 0 7,1 1 0,-1 0-1,1 0 1,-1 0-1,1 0 1,0 1 0,-1 0-1,1 0 1,0 0-1,0 1 1,0 0 0,1 0-1,-1 0 1,1 1-1,0-1 1,0 1 0,-7 7-1,4-5 16,-14 14-3,0 1 1,1 0 0,-30 44-1,43-54-5,0-1 1,1 1-1,1 1 1,0-1-1,0 1 0,2 0 1,-1 0-1,1 0 1,1 0-1,0 1 0,0 16 1,2-27-2,0-1 0,-1 0 0,1 0 1,0 1-1,1-1 0,-1 0 0,0 1 0,0-1 1,0 0-1,1 0 0,-1 1 0,1-1 1,-1 0-1,1 0 0,-1 0 0,1 0 1,0 0-1,0 2 0,1-3-2,-1 1 1,1-1-1,-1 1 0,0-1 1,1 1-1,-1-1 0,1 0 1,-1 0-1,1 0 0,-1 0 0,1 0 1,1 0-1,5 0 6,-6-1-6,1 0 0,-1 1 0,1-1 0,-1 0-1,0 0 1,0-1 0,1 1 0,-1 0 0,0-1 0,0 1 0,0-1 0,-1 0 0,1 0-1,0 1 1,-1-1 0,1 0 0,1-4 0,28-45 60,-25 39-81,17-31 39,-11 19-65,0 2 1,2-1 0,0 2 0,24-28-1,-37 47 40,1 1 0,0-1 0,0 1-1,0 0 1,0-1 0,0 1-1,0 0 1,0 0 0,1 0 0,-1 0-1,0 1 1,0-1 0,1 0-1,-1 1 1,0 0 0,4 0 0,-5 2 6,0 0 1,0 0-1,0 1 1,-1-1 0,1 1-1,0-1 1,-1 1-1,0-1 1,0 5-1,1 2-4,4 56 7,-4-46-2,0 0-1,4 20 1,-4-34 10,0-1-1,0 1 1,0-1 0,1 1 0,0-1 0,0 0 0,0 1 0,0-1-1,1 0 1,0-1 0,-1 1 0,1 0 0,5 3 0,-6-5-8,1 0 0,-1 0-1,1 0 1,0-1 0,0 0 0,0 1 0,0-1 0,0 0 0,0 0 0,0 0 0,0-1 0,0 1 0,0-1 0,1 0 0,-1 0 0,0 0-1,0 0 1,0 0 0,1-1 0,-1 1 0,0-1 0,0 0 0,3-1 0,3-2 6,-1 1-1,0-2 1,0 1 0,0-1 0,0 0-1,11-11 1,2-3 28,-1 0-1,33-44 1,-45 52-14,0-1 0,-1 1 0,-1-1 1,0 0-1,0-1 0,-1 1 0,-1-1 0,4-15 0,-7 14-32,0 1-1,-1-26 0,-1 11 2,0 26 2,1-1 1,-1 1 0,0 0 0,0-1-1,0 1 1,0 0 0,0 0-1,-1 0 1,1 0 0,0 0 0,-1 0-1,0 0 1,0 0 0,1 0-1,-1 1 1,0-1 0,0 1 0,0 0-1,-1-1 1,1 1 0,0 0-1,0 0 1,-1 0 0,1 1 0,0-1-1,-1 0 1,-3 0 0,1 0-1,-1 0-1,0-1 1,1 2 0,-1-1 0,0 1 0,0 0 0,0 0 0,0 0 0,1 1 0,-1 0-1,-8 2 1,8 1 7,-1-1-1,1 2 0,0-1 0,0 1 0,0-1 0,1 2 0,-9 9 0,-32 45 75,40-51-77,0 2 1,1-1-1,1 1 0,0-1 0,0 1 0,1 0 0,0 1 0,1-1 0,1 0 0,-1 1 1,2-1-1,1 24 0,-1-33-1,1 1 1,0-1-1,0 0 0,0 1 1,0-1-1,0 0 1,0 1-1,1-1 0,-1 0 1,1 0-1,-1 0 1,1 0-1,0-1 1,0 1-1,0 0 0,0-1 1,0 1-1,0-1 1,0 0-1,1 1 0,-1-1 1,0 0-1,1-1 1,-1 1-1,4 1 1,4 1 11,0 0 1,0-1 0,0 0 0,1-1-1,12 1 1,-20-2-10,1 0-1,-1-1 1,1 1 0,-1-1-1,1 0 1,-1 0 0,0 0-1,1 0 1,-1-1 0,0 1-1,0-1 1,0 0 0,0 0-1,4-3 1,-2 0-3,0 0 1,0-1-1,-1 1 1,0-1-1,0 1 1,6-14-1,-2 1-4,0-1 0,-2-1 1,0 1-1,4-28 0,-6 21-25,30-213-48,-34 191-52,0 47 96,-3 1 40,1 1-3,0 0 0,0 0-1,0 0 1,0 1 0,1-1-1,-1 1 1,0-1 0,1 1-1,-1 0 1,1 0-1,0-1 1,-1 1 0,1 0-1,0 0 1,0 0 0,0 0-1,1 0 1,-2 5 0,-16 51 51,13-26 57,2 1 1,1 59-1,3-60 110,-1-28-197,1 1-1,-1-1 1,2 1 0,-1-1 0,0 1-1,1-1 1,0 0 0,-1 0 0,2 0-1,-1 0 1,0 0 0,1 0 0,0-1-1,0 1 1,0-1 0,0 0 0,1 0-1,-1 0 1,1 0 0,0 0 0,6 2-1,-3 0 45,2-1-1,-1 0 0,0 0 0,1-1 0,0 0 1,0-1-1,0 0 0,0 0 0,18 1 1,-22-3-65,1-1 1,-1 1 0,0-1-1,0 0 1,1 0 0,-1 0-1,0-1 1,0 0 0,0 0-1,-1 0 1,8-5-1,-3 0-2,0 0-1,-1 0 0,0-1 0,12-13 0,-3 0-20,0 0 0,-1-2-1,24-43 1,-34 53 7,0-1 1,-1 0-1,0 0 0,-1 0 0,0-1 1,-2 0-1,0 1 0,1-26 0,-3-67-67,0 106 78,0 0 0,0 0 0,0 0 0,-1 0 1,1 0-1,0 0 0,0 0 0,-1 0 0,1 0 0,-1 0 1,1 0-1,-1 0 0,1 0 0,-1 1 0,1-1 1,-1 0-1,-1 0 0,-3-11-28,4 12 30,1 0 0,0-1 0,-1 1-1,1 0 1,-1 0 0,1 0 0,0 0 0,-1 0 0,1 0 0,-1 0 0,1 0-1,0 0 1,-1 0 0,1 0 0,0 0 0,-1 0 0,1 0 0,-1 0 0,1 0 0,0 0-1,-1 0 1,1 0 0,0 1 0,-1-1 0,1 0 0,0 0 0,-1 0 0,0 1 0,1 14-17,-1-9 25,0 0 1,1-1-1,0 1 1,1 0-1,-1 0 1,1 0-1,2 6 1,22 44 304,-12-31 87,-2 1-1,11 35 0,-15-33-99,17 55 407,-21-75-682,1-1-1,-1 1 1,1-1-1,1 1 0,-1-1 1,1-1-1,1 1 1,6 6-1,-11-12-273,0-1 0,0 1 0,0 0 0,0-1 0,-1 1 0,1 0 0,0 0 0,0 0 0,0 0 0,-1 0 0,1 0 0,-1 0 0,1 0 0,0 0 0,-1 0 0,0 0 0,1 2 0,-21-1-8094,10-2 7524,-9 0-2974</inkml:trace>
  <inkml:trace contextRef="#ctx0" brushRef="#br0" timeOffset="9592.27">5046 1246 8377,'0'-73'3847,"0"43"-911,0 25-1287,0 10 92,0 225 908,28-232-2663,-21-4 1,1-1 0,-1 1 1,-1-2-1,0 1 1,0-1-1,0 0 1,-1 0-1,5-10 0,-7 13 6,52-110-117,-54 115 124,-1-1 0,1 0 1,0 1-1,-1-1 0,1 1 0,0-1 1,-1 0-1,1 1 0,0 0 0,0-1 1,0 1-1,-1-1 0,1 1 0,0 0 1,0 0-1,0-1 0,0 1 0,0 0 1,0 0-1,0 0 0,-1 0 0,1 0 1,0 0-1,0 0 0,0 0 0,0 1 1,0-1-1,0 0 0,-1 0 0,1 1 1,0-1-1,0 1 0,0-1 0,-1 0 1,1 1-1,0 0 0,0-1 0,-1 1 1,1-1-1,0 1 0,0 1 0,2 1 5,1 0 1,-1 0-1,1 0 0,-1 1 0,0 0 0,2 3 0,1 6 32,1-2-1,0 1 1,0-1 0,1 0-1,17 18 1,-23-28-14,0 1 0,0-1 1,1 0-1,-1 1 0,0-1 1,0 0-1,1-1 0,-1 1 0,1 0 1,-1-1-1,0 1 0,1-1 1,2 0-1,-3 1-22,-1-1 0,0 0 0,1 0-1,-1-1 1,0 1 0,1 0 0,-1 0 0,0 0 0,1-1 0,-1 1 0,0-1 0,0 1 0,0-1 0,1 0 0,-1 1-1,0-1 1,0 0 0,0 0 0,0 0 0,0 0 0,0 1 0,0-2 0,0 1 0,1-2 0,50-104-25,-52 106 23,19-42-17,-18 39 16,1 1 1,0-1-1,0 1 1,0 0 0,0 0-1,1 0 1,-1 0 0,1 0-1,5-4 1,-7 7 1,-1 0 0,1 0 0,-1 0 0,1 0-1,-1 0 1,1 0 0,-1 0 0,1 0 0,-1 1 0,1-1 0,-1 0 0,0 0 0,1 0-1,-1 1 1,1-1 0,-1 0 0,0 0 0,1 1 0,-1-1 0,0 0 0,1 1 0,-1-1-1,0 1 1,1-1 0,-1 0 0,0 1 0,0-1 0,1 1 0,-1-1 0,0 1 0,0-1-1,0 1 1,0-1 0,0 0 0,0 2 0,9 26-6,-5-16 4,-3-8 5,1 0-1,0 0 1,0 0 0,1 0 0,-1 0 0,1-1-1,4 5 1,5 7 18,-11-14-17,0 1 0,1-1 0,-1 0 0,0 0 0,0 0 0,1-1 0,-1 1 0,1 0 0,-1 0 0,1-1 0,-1 1 0,1-1 0,-1 1 0,1-1 0,0 0 0,-1 0 0,3 0 0,35 0-48,-21-1 3,-14 0 45,-1 0-1,1 0 1,-1 0-1,0-1 1,1 0-1,-1 1 1,0-1-1,0 0 1,0 0 0,0-1-1,-1 1 1,1 0-1,-1-1 1,1 0-1,-1 0 1,0 1-1,2-5 1,2-1 7,0-1-1,0 0 1,-1-1-1,7-18 1,-6 6-24,-2 0 0,-1-1 0,0 0 0,-2 1 0,-2-34 0,1 24-11,0 31 23,0 0-1,0-1 1,0 1-1,0 0 1,-1 0 0,1 0-1,0 0 1,-1 0-1,1 0 1,-1 0-1,1 0 1,-1 0-1,1 0 1,-1 0-1,-1-1 1,2 2-1,-1-1-1,0 0 1,1 0 0,-1 0-1,1 0 1,-1 0 0,1 0-1,-1 0 1,1 0 0,0 0-1,-1 0 1,1 0 0,0 0-1,0 0 1,0-1 0,-1-1 1,1 1 1,-1 0 0,0-1-1,1 1 1,-1 0-1,0-1 1,0 1 0,-1 0-1,1 0 1,0 0-1,-1 0 1,0 0 0,1 0-1,-1 0 1,0 1 0,0-1-1,0 0 1,0 1-1,0 0 1,0-1 0,0 1-1,-5-2 1,6 3 2,0 0-1,1 1 1,-1-1-1,0 0 1,0 0-1,1 0 1,-1 1-1,0-1 1,0 0-1,1 1 1,-1-1-1,0 0 1,1 1 0,-1-1-1,0 1 1,1-1-1,-1 1 1,1 0-1,-1-1 1,1 1-1,-1-1 1,1 1-1,-1 1 1,-7 23 6,7 37 135,1-48-13,1-8-97,0-1 1,0 1-1,1 0 0,0 0 1,0 0-1,0-1 0,1 1 1,0-1-1,0 0 0,0 0 1,0 0-1,1 0 0,0 0 1,0-1-1,5 4 0,13 13 124,40 29 0,-54-44-158,8 6 58,33 19 0,-43-28-45,0 0-1,0-1 1,1 1-1,-1-1 1,1-1 0,0 1-1,0-1 1,-1 0-1,9-1 1,-13 0-11,-1-1 0,1 0 0,0 1 1,-1-1-1,1 0 0,0 0 0,-1 0 0,0 0 0,1-1 0,-1 1 0,0 0 1,1-1-1,-1 1 0,0-1 0,0 1 0,0-1 0,0 1 0,0-1 0,1-2 1,14-35 17,-14 29-41,0-1 1,0 1-1,-1-1 1,0 0-1,-2-20 0,0 8 4,0 21-3,-1-1 1,1 1-1,-1 0 0,0 0 0,0 1 1,0-1-1,0 0 0,-4-2 0,6 21 18,0-16-28,2 16 242,3-17-163,-2 0-45,-1 0 0,0 1 0,1-1 0,-1 0 0,0 0 0,1-1 0,-1 1 1,0 0-1,1-1 0,-1 1 0,0-1 0,0 0 0,1 0 0,-1 0 0,0 0 0,0 0 0,0 0 0,0-1 0,0 1 0,-1-1 0,1 1 1,0-1-1,-1 0 0,4-3 0,0-3-15,1-1 0,-1 0 0,-1 0 0,0 0 1,0 0-1,0-1 0,-1 1 0,-1-1 0,0 0 1,0 0-1,-1 0 0,0 0 0,-1 0 0,0-11 0,-32 20-111,30 2 122,0-1 1,0 1-1,-1 0 0,1-1 1,0 1-1,0 0 0,0 1 1,0-1-1,0 0 0,0 0 1,0 1-1,1-1 0,-1 1 1,0 0-1,1 0 0,-2 2 1,-28 39 50,20-27-29,3-4 33,-1 0-1,1 1 0,1 0 1,0 0-1,1 1 1,1 0-1,0 0 1,1 0-1,0 0 0,1 1 1,1-1-1,0 1 1,0 17-1,3-30-41,-1 0 0,1-1 0,0 1 0,0-1 0,-1 1 1,1-1-1,0 1 0,0-1 0,0 1 0,1-1 0,-1 0 0,0 0 0,0 1 0,1-1 0,-1 0 0,1 0 0,-1 0 0,1-1 0,-1 1 1,1 0-1,0-1 0,-1 1 0,1-1 0,0 1 0,-1-1 0,1 0 0,0 1 0,2-1 0,55 5 14,-45-5-19,-3 0 2,1 0 0,0 0 0,0-1 0,0 0-1,0-1 1,-1 0 0,23-9 0,29-15-22,60-28 12,-110 47 6,-1-1 1,-1 1-1,1-2 1,-1 1-1,-1-2 1,1 1-1,11-16 1,-15 14-14,0 0 1,0-1 0,-1 0 0,-1 0-1,0 0 1,-1 0 0,0-1 0,-1 0-1,0 0 1,-1 0 0,-1 0 0,0 0-1,-1-21 1,0 32 4,-1 0-1,1-1 0,-1 1 1,0 0-1,1 0 0,-1 0 1,0-1-1,-1 1 0,1 0 1,0 0-1,-1 0 0,1 1 1,-1-1-1,1 0 0,-1 0 1,0 1-1,1-1 0,-1 1 1,0 0-1,0-1 0,0 1 1,-1 0-1,1 0 1,0 0-1,0 1 0,0-1 1,-1 0-1,-3 0 0,-7-1-1,0-1 0,0 1 0,-25 1 0,34 1 5,0 1-1,0 1 0,-1-1 1,1 0-1,0 1 0,0 0 1,1 0-1,-1 0 0,0 1 1,1-1-1,-1 1 0,1 0 1,0 0-1,0 0 0,-5 6 1,-1 2 21,0 0 0,0 1 0,-10 21 0,14-21-19,0 0-1,1 0 0,1 0 0,0 1 1,1-1-1,0 1 0,1 0 1,0-1-1,2 22 0,-1-32-2,0 0 0,1 0-1,-1 0 1,1 0-1,-1-1 1,1 1-1,0 0 1,0 0-1,0-1 1,0 1-1,0 0 1,0-1-1,0 1 1,0-1-1,1 0 1,-1 1-1,1-1 1,-1 0-1,1 0 1,-1 0-1,1 0 1,0 0 0,-1 0-1,1 0 1,0 0-1,0-1 1,0 1-1,-1-1 1,1 1-1,0-1 1,3 0-1,9 2-6,1 0-1,27-1 1,-35-1-1,-3-1 14,-1 1 0,0-1 0,1-1 0,-1 1 0,0 0-1,1-1 1,-1 0 0,0 1 0,0-1 0,-1-1 0,1 1 0,0 0 0,-1-1-1,1 1 1,3-5 0,38-52-44,-34 45 28,-5 6 13,0-1-1,0-1 1,-1 1 0,0-1-1,-1 1 1,0-1 0,0 0 0,-1 0-1,-1-1 1,1 1 0,-1-21-1,-1 31-35,0 30 6,0 169 22,1-190 14,0 0 0,1 0-1,0-1 1,0 1 0,1 0 0,0-1 0,1 0-1,0 1 1,8 12 0,10 20 14,12 30 21,13 34-39,-42-92-4,-1 0 1,0 1-1,-1 0 1,-1 0-1,0 0 1,0 15-1,-2-26 2,0 0-1,0 0 1,0 0-1,0 0 1,0 0-1,-1 0 1,1 0 0,-1 0-1,0 0 1,0-1-1,0 1 1,-2 3-1,1-3-5,-1-1-1,0 0 1,1 0 0,-1 0-1,0 0 1,0 0-1,0-1 1,0 1-1,-4 0 1,0 1-2,-12 4 11,0-1-1,-1-1 1,1-1-1,-1-1 1,0 0-1,0-1 1,-38-3-1,55 1-4,0 0 0,0 0 0,0-1 0,0 1-1,0-1 1,1 0 0,-1 0 0,0 0 0,0 0 0,1 0 0,-1-1-1,0 1 1,1-1 0,0 0 0,-1 0 0,1 0 0,0 0 0,0 0 0,0 0-1,0 0 1,0-1 0,0 1 0,1-1 0,-1 1 0,1-1 0,0 0-1,-2-4 1,0-4-13,0 0 0,1 0 0,0 0 0,0 0-1,2 0 1,-1-12 0,1 18 12,0-1-1,0 0 1,0 1-1,1-1 1,-1 1 0,1-1-1,1 1 1,-1-1-1,1 1 1,0 0-1,0-1 1,1 1 0,3-6-1,71-121-15,-1 2-20,98-128-384,-163 245 295,-10 13 123,-1 0 1,0 0-1,0 0 1,0 0-1,0 0 1,0 0-1,0 0 1,0 0-1,0-1 1,1 1-1,-1 0 1,0 0-1,0 0 1,0 0-1,0 0 0,0 0 1,1 0-1,-1 0 1,0 0-1,0 0 1,0 0-1,0 0 1,0 0-1,0 0 1,1 0-1,-1 0 1,0 0-1,0 0 1,0 0-1,0 0 1,0 1-1,0-1 1,1 0-1,-1 0 1,0 0-1,0 0 1,0 0-1,0 0 0,0 0 1,0 0-1,0 0 1,0 1-1,0-1 1,1 0-1,-1 0 1,0 0-1,0 0 1,0 0-1,0 3 1,0-1 0,0 1 0,0-1 0,0 1 0,-1-1 0,1 1 0,-1-1-1,1 0 1,-1 1 0,-1 1 0,-5 15 1,3-10 16,1 1-1,0 0 1,0-1 0,1 1 0,0 0-1,-1 19 1,2-2-9,1 26 108,0-50-105,1 0 0,-1 0 0,1-1 0,-1 1 1,1 0-1,0 0 0,0-1 0,0 1 0,1-1 1,-1 1-1,1-1 0,-1 1 0,1-1 0,3 3 0,0 0 4,0-1-1,0 0 0,1 0 0,-1-1 1,1 0-1,0 0 0,0 0 1,0-1-1,1 0 0,-1 0 0,0 0 1,1-1-1,-1 0 0,1 0 0,0-1 1,-1 1-1,11-2 0,-13 0-16,1 0 0,-1 0-1,1 0 1,0-1 0,-1 1 0,0-1-1,1 0 1,-1-1 0,0 1 0,0-1 0,-1 0-1,1 0 1,0 0 0,-1 0 0,4-4-1,6-7 14,0-1 0,13-21-1,-16 21-25,-1 0-1,0 0 1,-1-1 0,-1-1-1,0 1 1,-1-1-1,-1 0 1,0 0 0,-2-1-1,0 0 1,-1 1 0,0-21-1,-2 36 14,1 1 0,-1-1 0,0 1 0,0-1 0,-1 1 0,1-1 0,0 1 0,0-1 0,-1 1 0,1-1 0,-1 1-1,0-1 1,1 1 0,-1 0 0,0-1 0,0 1 0,1 0 0,-1 0 0,0 0 0,0 0 0,0-1 0,-1 1 0,1 1 0,0-1 0,0 0 0,-1 0 0,1 0 0,-2 0 0,-2-1-16,-1 1 0,0 0 0,1 0 0,-1 1 0,0-1 0,-7 2 0,7-1 11,5 0 10,0 1 0,0-1 0,0 1-1,0 0 1,0-1 0,0 1 0,0 0 0,1 0-1,-1-1 1,0 1 0,0 0 0,0 0 0,1 0-1,-1 0 1,1 0 0,-1 0 0,1 0 0,-1 0 0,1 0-1,-1 0 1,1 1 0,0-1 0,0 0 0,0 0-1,-1 0 1,1 0 0,0 1 0,1 1 0,-3 45 102,2-38-100,0-5 13,0 0 1,1 0-1,-1 0 0,1 0 1,0 0-1,1 0 0,-1 0 1,1 0-1,4 9 0,0-5 67,0 1-1,1-1 1,11 10-1,-10-10-19,22 28 136,-18-22-159,1 0 0,0-1-1,28 24 1,-37-36-62,-1 0-1,1-1 1,0 0-1,-1 0 1,1 0-1,0 0 1,0-1-1,0 1 1,0-1-1,0 0 1,0 0-1,6-1 1,6 0-580,-12 1 269,0-1-1,0 0 1,0 0-1,0 0 1,-1 0-1,1-1 1,0 1-1,-1-1 1,1 0-1,-1 0 1,0 0-1,4-4 1,-5 4-242,1 0 0,-1 0 1,0 0-1,0-1 0,0 1 1,0-1-1,0 1 0,0-1 1,2-5-1,-1-17-5080,-3 13 2662</inkml:trace>
  <inkml:trace contextRef="#ctx0" brushRef="#br0" timeOffset="9967.21">5125 984 9613,'-15'11'413,"-17"15"1509,31-25-1649,0 0-1,0 0 0,0 1 0,1-1 0,-1 0 0,0 1 0,1-1 0,-1 0 0,1 1 1,-1-1-1,1 1 0,0-1 0,0 1 0,-1 1 0,24-2 954,-8-1-864,7 1-83,-1-1 0,0-1 0,0-1 0,1-1 0,20-6 0,179-51-62,14-4-713,-196 51-130,51-16-1745,-33 4-3253,-53 23 4700,0-1-3419</inkml:trace>
  <inkml:trace contextRef="#ctx0" brushRef="#br0" timeOffset="10306.07">4705 983 14517,'-9'0'196,"4"0"292,-1 0 300,3 0 89,1 0 199,18 0-1912,4 0-157,-2 0-639,0 0-744,2 0-688,-4 0-424</inkml:trace>
  <inkml:trace contextRef="#ctx0" brushRef="#br0" timeOffset="11749.98">4817 1949 8241,'0'-62'8375,"3"61"-8227,-1 0 0,1 1 0,-1-1 0,1 1 0,0 0-1,-1 0 1,1 0 0,0 0 0,-1 0 0,1 1 0,-1-1 0,1 1 0,4 1-1,19 63 1138,-16-40-844,-1 1-1,9 47 1,-15-54-287,1-1 0,0 0 0,2 0 0,0-1 0,1 1-1,0-1 1,1-1 0,14 20 0,-20-34-133,0 1-1,0-1 1,0 0-1,0 0 1,1 0 0,-1 0-1,1-1 1,-1 1-1,1-1 1,0 1 0,-1-1-1,1 0 1,0 0-1,0 0 1,0 0 0,0-1-1,0 1 1,0-1-1,0 0 1,0 0 0,0 0-1,0 0 1,0 0-1,0-1 1,0 1 0,0-1-1,0 0 1,-1 0-1,1 0 1,0 0 0,0-1-1,-1 1 1,1-1-1,-1 1 1,1-1 0,2-2-1,4-7-36,-1 0 0,-1 0-1,0 0 1,0-1 0,-1 0 0,6-18-1,-1-4-159,6-37 0,8-26-1230,-22 86 1080,25-62-2576,-26 69 2581,0 0 1,0 0-1,1-1 1,-1 2-1,1-1 1,0 0-1,0 0 1,0 1-1,1 0 1,-1-1-1,1 1 1,0 1-1,5-4 1,-6 4-13,0 1 0,1 0 0,-1 0-1,0 1 1,1-1 0,-1 1 0,1-1 0,-1 1 0,0 0 0,1 0 0,-1 1 0,1-1 0,5 2 0,42 19-1135,-45-18 1447,0 1 1,1-1-1,-1-1 0,1 1 0,0-1 0,0 0 0,0-1 1,8 1-1,75-2 2446,-88 0-2256,1-1 0,-1 0 0,0 0 0,1-1 0,-1 1 0,0 0 0,0-1 0,0 1 0,0-1 0,0 0-1,0 0 1,-1 0 0,1 0 0,0 0 0,1-4 0,23-36 1735,-24 37-1697,0 0 0,0 0 0,0-1 0,-1 1 0,0 0 0,0-1 1,0 1-1,-1-9 0,-1 13-187,1 0-1,-1 0 1,0 0 0,0 0 0,0 0 0,1 1 0,-1-1-1,0 0 1,0 0 0,-1 1 0,1-1 0,0 0-1,0 1 1,0-1 0,0 1 0,0 0 0,-1-1 0,1 1-1,0 0 1,0 0 0,0 0 0,-1-1 0,-1 2-1,-35-4 414,11 2-194,-28 1-32,52 0-200,-1 1-1,1-1 0,0 1 1,0 0-1,-1 0 1,1 0-1,0 0 1,0 1-1,0-1 1,0 1-1,0 0 1,-4 4-1,-2 2 0,2 0-1,-1 1 1,1-1 0,1 2-1,0-1 1,0 1-1,0 0 1,2 0 0,-1 1-1,1-1 1,-3 13 0,2 2-4,1 0 0,2 1 1,0 45-1,2-69-1,0-1 0,0 1 0,1-1 0,-1 1 0,0-1 0,1 1 0,-1-1 0,1 0 0,0 1 0,0-1-1,-1 0 1,1 1 0,0-1 0,0 0 0,0 0 0,0 0 0,0 0 0,0 0 0,1 0 0,-1 0 0,0 0 0,1 0 0,-1 0-1,0-1 1,1 1 0,-1-1 0,1 1 0,-1-1 0,1 1 0,2-1 0,6 2-13,0 0 0,0-1 0,17-1 0,-26 0 8,1-1 6,0 0 0,0 0 0,0-1-1,0 1 1,0-1 0,0 1 0,0-1 0,-1 0 0,1 1 0,-1-1 0,1 0-1,-1 0 1,1 0 0,-1 0 0,1-3 0,22-40-1,-22 42-11,10-23 25,-9 17 59,0 1 0,1 0 0,-1 0 0,2 1-1,-1-1 1,1 1 0,0 0 0,1 0 0,0 1-1,0-1 1,12-9 0,-17 16-70,0-1 1,0 0-1,1 1 1,-1-1-1,0 1 0,0-1 1,0 1-1,1 0 1,-1-1-1,0 1 0,0 0 1,1 0-1,-1 0 1,0 0-1,1 0 0,-1 0 1,0 0-1,1 1 0,-1-1 1,0 0-1,0 1 1,0-1-1,1 1 0,-1-1 1,0 1-1,0 0 1,0-1-1,0 1 0,1 1 1,2 2 56,0 1 1,0-1-1,-1 1 0,1 0 1,3 8-1,16 20 95,-15-25-99,0-2 0,0 1 0,1-1 0,0 0 1,0-1-1,0 0 0,1-1 0,-1 1 0,18 3 0,-7-3-37,0-2 0,1-1-1,40 0 1,-56-3-18,0 0-1,0 0 0,-1 0 1,1-1-1,-1 0 0,0 0 1,1 0-1,-1 0 0,0-1 1,0 0-1,0 0 1,-1 0-1,1 0 0,-1-1 1,1 1-1,2-6 0,6-5 23,0-1 0,17-32 1,-17 24-32,-1 0 1,-1 0 0,-1-1 0,-1 0 0,-1 0 0,-1-1 0,-1 0-1,-2 0 1,2-48 0,-5 54 2,1 6-1,-1-1 0,0 1 1,-3-14-1,3 25 3,0 1-1,0-1 1,-1 0 0,1 1 0,0-1-1,-1 1 1,1-1 0,-1 1 0,0 0 0,1-1-1,-1 1 1,0-1 0,0 1 0,0 0-1,0 0 1,0-1 0,0 1 0,0 0 0,0 0-1,0 0 1,-1 0 0,1 0 0,0 1 0,-1-1-1,1 0 1,0 1 0,-1-1 0,1 0-1,-1 1 1,1 0 0,-1-1 0,-1 1 0,0 0 2,0 0 1,0 1 0,0-1-1,0 1 1,0 0 0,0 0-1,1 0 1,-1 0 0,0 0-1,0 1 1,1-1 0,-1 1-1,1-1 1,0 1 0,-4 3-1,1 1 4,-1 0 0,1 0 0,0 0-1,1 1 1,-6 11 0,-2 7-3,1 1 0,-10 35 0,20-59-3,-7 33 53,0 1 0,2-1 0,2 2 0,2-1 0,1 39 0,2-68-43,0-1 0,0 1 0,1-1 0,0 0 0,0 1 0,1-1-1,-1 0 1,1 0 0,0-1 0,1 1 0,0-1 0,0 1 0,0-1 0,0 0 0,6 5-1,-5-5 0,0-1 0,0 1-1,0-1 1,1 0 0,-1 0-1,1-1 1,0 0 0,0 0-1,0 0 1,0 0 0,1-1-1,-1 0 1,1-1 0,12 2-1,-15-3-3,0 0 1,0 0-1,0-1 0,0 0 0,0 0 0,0 0 0,-1 0 1,1-1-1,0 1 0,-1-1 0,1 0 0,-1 0 0,1 0 1,-1-1-1,4-3 0,-2 1 3,1-1 0,-1 0 0,0 0 0,-1-1 0,1 0 0,-2 0 1,5-9-1,1-6 0,-1-1 0,-2 1 0,0-2 1,3-29-1,4-57-181,-13 337 468,1-226-276,-1 0 0,0 1 0,1-1 0,-1 0 1,1 1-1,-1-1 0,1 0 0,-1 0 0,1 0 0,0 1 0,0-1 1,0 0-1,0 0 0,0 0 0,0 0 0,0 0 0,0-1 0,0 1 1,0 0-1,0 0 0,0-1 0,1 1 0,-1-1 0,0 1 0,1-1 1,-1 1-1,0-1 0,1 0 0,2 1 0,-2-1-15,0 0-1,-1 1 1,1-1-1,0 0 1,0 0-1,0 0 1,0 0-1,0-1 1,0 1-1,0 0 1,0-1-1,0 0 1,-1 1-1,1-1 1,0 0-1,0 0 0,-1 0 1,1 0-1,-1 0 1,1 0-1,-1 0 1,1-1-1,1-1 1,16-24 10,29-58-1,-42 73-7,-1 0 0,-1 0 0,0-1 0,-1 1 0,0-1-1,0 0 1,-2 0 0,1-14 0,0-17-119,-2 42 129,0 37-75,0-18 54,0-10 45,0 0-1,0-1 1,0 1 0,1-1-1,2 9 1,-2-12-6,0-1 1,0 1-1,1 0 1,-1 0-1,1 0 0,0-1 1,0 1-1,0-1 1,0 1-1,1-1 0,-1 0 1,0 0-1,5 3 1,0-2 41,0 1 0,0-1 0,0 0 0,0-1 0,1 0 1,-1 0-1,1 0 0,-1-1 0,1 0 0,0-1 0,-1 0 0,16-1 1,-4 0 42,-11 1-95,-1-1 0,0-1 0,1 1 0,-1-2 0,0 1 1,1-1-1,-1 0 0,-1 0 0,12-7 0,3-4 56,31-26 1,-31 23-85,25-29 0,-41 40 1,1-1 1,-1 1-1,0-1 1,-1 0 0,0 0-1,0-1 1,0 1 0,4-16-1,-7-26-163,-2 48 168,0 0-1,1 0 0,-1 0 1,0 0-1,0 0 0,0 0 1,-1 0-1,1 1 0,0-1 1,0 0-1,0 1 1,-1-1-1,1 1 0,0-1 1,0 1-1,-1-1 0,1 1 1,0 0-1,-1 0 1,1 0-1,-1 0 0,1 0 1,0 0-1,-1 0 0,0 0 1,-5 0 19,1 0 0,-1 0 1,1 1-1,-13 2 0,6 3-10,1 0-1,0 1 1,0 1-1,1 0 0,-1 0 1,2 1-1,0 0 1,0 1-1,0 0 1,1 1-1,1 0 1,-14 21-1,20-26 0,0 1-1,0-1 1,1 0 0,-1 1-1,1-1 1,1 1 0,-1 0-1,1-1 1,1 12 0,-1 0-7,1-15-30,-1 0 0,1 0-1,-1-1 1,1 1 0,0 0 0,0-1 0,0 1-1,0-1 1,1 1 0,-1-1 0,1 1-1,-1-1 1,1 0 0,0 0 0,0 0 0,0 0-1,0 0 1,0 0 0,1-1 0,-1 1-1,0-1 1,1 1 0,-1-1 0,1 0-1,0 0 1,-1 0 0,1 0 0,0-1 0,2 1-1,10 3-990,-1-2-1,1 0 1,-1 0-1,19-1 1,-20-3-153,-1 0 0,0-1 1,1 0-1,-1-1 0,-1 0 1,1-1-1,-1 0 0,17-11 0,-9 6-296,21-12-1190</inkml:trace>
  <inkml:trace contextRef="#ctx0" brushRef="#br0" timeOffset="12172.17">7326 1546 15153,'24'-6'577,"-15"3"454,1 1-1,0-1 1,20 0 6135,-30 14-9180,0-9-1507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1:37.03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7227.1582"/>
      <inkml:brushProperty name="anchorY" value="-4431.83203"/>
      <inkml:brushProperty name="scaleFactor" value="0.49912"/>
    </inkml:brush>
  </inkml:definitions>
  <inkml:trace contextRef="#ctx0" brushRef="#br0">0 0 956,'0'0'6372,"2"0"-6135,0 2-27,2-1 64,1 1-50,2-1 44,3 0-227,1-1-4,4 1-21,4-1 3,3 0-4,6 0-46,6 0 70,5 1-42,8 1 28,8-1-3,9 1-428,10 0-553,11 0-512,11 1-730,-15 1-1753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2:14.409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356 21 1596,'-39'0'945,"39"1"-871,-1-1 1,1 0-1,-1 0 1,1 1-1,-1-1 1,1 0-1,-1 1 1,1-1-1,-1 0 1,1 1-1,-1-1 0,1 1 1,0-1-1,-1 1 1,1-1-1,0 1 1,-1-1-1,1 1 1,0-1-1,0 1 1,-1-1-1,1 1 1,0 0-1,0-1 0,0 1 1,0-1-1,0 1 1,0 0-1,-1 19 4379,1-19-4518,0 1 1091,2-1-916,0-1 1,0 0-1,1 0 1,-1 0 0,0 0-1,1 0 1,-1 0-1,0 0 1,1-1 0,-1 1-1,0-1 1,0 0-1,1 0 1,-1 0 0,0 0-1,0 0 1,0 0-1,0 0 1,0-1 0,0 1-1,-1-1 1,1 1-1,0-1 1,-1 0 0,3-2-1,2-2 181,0-1 0,1 2 0,12-9 0,-13 11 567,-21 5-751,-6-2-112,1 2 0,-36 7 0,-87 20 63,-230 57-27,145-26 443,-12 5-356,180-46-145,-112 53 1,156-64 29,-1 1 16,21-6-2,13-2 8,6-1-31,-11 1 37,0-1-1,1 0 1,-1-1-1,0 0 1,0-1-1,0 0 1,0-1-1,16-6 0,80-35 48,3 4 0,125-28 0,-58 19-37,-169 46-53,24-8 86,-33 11-73,0 0-1,0 0 1,0 0 0,0 0 0,0 0 0,0 0 0,0 0 0,0 0 0,-1 0 0,1 0 0,0 0 0,0 0 0,0-1 0,0 1 0,0 0 0,0 0 0,0 0 0,0 0 0,0 0 0,0 0-1,0 0 1,0 0 0,0 0 0,0 0 0,0 0 0,0 0 0,0 0 0,0-1 0,0 1 0,-1 0 0,1 0 0,0 0 0,0 0 0,0 0 0,0 0 0,0 0 0,0 0 0,0 0-1,0 0 1,1-1 0,-1 1 0,0 0 0,0 0 0,0 0 0,0 0 0,0 0 0,0 0 0,0 0 0,0 0 0,0 0 0,0 0 0,0 0 0,0 0 0,0 0 0,0-1 0,0 1-1,0 0 1,0 0 0,0 0 0,1 0 0,-1 0 0,0 0 0,0 0 0,0 0 0,-21-1 38,16 0-50,0 1 0,0 0 0,0 0 0,0 1 0,0-1 1,0 1-1,0 0 0,1 0 0,-1 1 0,0 0 0,1 0 1,-8 3-1,6-2 16,1 0 0,-1 0 0,-1-1 0,-10 3 0,-14 5 28,-8 5-21,-54 15 1,-16 5-50,-12 18 25,-54 19-150,164-68 85,-11 4-143,-1-1 0,1 0 1,-2-2-1,1 0 0,-38 1 0,60-6 100,1-27-178,0-98 240,1 121 58,-1 0-1,1 1 1,0-1-1,0 0 1,0 0-1,0 1 0,4-7 1,3-12 48,34-74-22,-38 85-52,3-25-59,-7 36 36,0 33 60,-1-25-1,0-1 0,-1 1 0,0-1 0,0 1 1,-1-1-1,1 0 0,-2 0 0,-3 7 0,-9 20-10,8-12 16,1 0 1,1 1-1,-6 42 1,11 31 494,1-54-198,1-40-284,0-1 0,0 1-1,0 0 1,0 0-1,0-1 1,0 1 0,1-1-1,-1 1 1,0-1-1,1 1 1,-1-1-1,1 0 1,0 0 0,-1 0-1,1 0 1,0 0-1,0 0 1,0 0 0,0 0-1,-1-1 1,1 1-1,3 0 1,48 10 486,-33-10-505,-1-1 1,1-2-1,0 1 1,-1-2-1,0-1 1,1 0-1,-1-2 1,-1 0-1,25-11 1,-19 7-1486,1 2-1,-1 1 1,35-6 0,-13 11-2934,-22 2 2000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6:59.161"/>
    </inkml:context>
    <inkml:brush xml:id="br0">
      <inkml:brushProperty name="width" value="0.1" units="cm"/>
      <inkml:brushProperty name="height" value="0.6" units="cm"/>
      <inkml:brushProperty name="color" value="#F6630D"/>
      <inkml:brushProperty name="inkEffects" value="pencil"/>
    </inkml:brush>
  </inkml:definitions>
  <inkml:trace contextRef="#ctx0" brushRef="#br0">16 556 5012,'3'0'232,"0"0"181,3 0 235,1 2 192,1 4-44,1 0-48,1 1-116,0 2 72,-1-1-36,0 1-36,-1-2 84,0-1-60,1-1-24,0-1 80,0-1-156,1-1-140,1-1-4,0-1-64,0 0 0,-1 0-83,-1-3-77,-1-3 60,-1 0-4,-3-2 92,-1-1-28,-1-1-160,-2 0-32,0 2-48,0 0-16,0 2 12,-1 1-40,1 2-16,0 1 4,-3 1-24,-1 0 12,-2 1 20,-3 3 4,0 1-36,-1 2 44,0 3-8,2-1-48,2 1 36,2-1-12,2-1 0,1-1 76,1-1 96,1-2 24,-1 1 24,0 0-12,1 1-120,-1 0 36,0 1 40,0 1 4,2 0 56,1 2-56,1-1-12,1 2-8,2-2 12,1 0 24,0-2-60,1-2 4,0-1 0,0-1 20,1-1-8,0-1 0,-1-3-60,-1 0-44,0-3-12,-1-2-12,-2-2 32,-1-1-20,-2 0-24,0 1 0,-2 0-48,0 0 4,-2 2 64,-5 1-32,-3 2 0,-3 1 36,-2 2-36,-1 0 24,0 2 12,-1 0-36,-1 0-8,1 3 8,1 3-12,1 3 12,1 2-12,2 2 48,2 0-60,1 1 24,1-1 12,3 0-20,1-1 64,1 0-20,2-3 44,0-1-56,4-3 0,4-2 12,3-2-48,3 0 96,1-5 160,1-3-64,0-5 44,0-2-48,-1-2-116,-1-1 96,-2 0 12,-3 1-12,-3 0-44,-2 2-28,-2 2-60,0 1-52,-2 3 16,1 2-48,-1 3-24,-2 1 48,-4 1-156,-4 3-184,-2 4-264,-2 3-420,-1 2-368,-1 3-176,0 0-249,-1 2-263,1-1-132,0-1-300,1 1-196,2-2 239,2-3-983</inkml:trace>
  <inkml:trace contextRef="#ctx0" brushRef="#br0" timeOffset="815.21">412 103 3976,'1'0'128,"2"0"120,-1 0 248,2 0 92,-1 0 93,2 0-25,-1 0-92,1 0 4,0 0-112,0 0 64,0 2-116,0 2 12,-1 0 108,0-1-68,-2-1 92,0-1 76,0 0-104,-1-1 36,1 0 8,0 0-28,0 0-36,0-1-56,0-1 124,0 0-164,-1-1 61,0 0 43,-1 0-148,1-1-4,-1-1-120,0 0 12,-3-1-12,-1-1 80,1-1 100,0-1-76,1 0 8,1 0-68,0-1-20,1 2-80,0 0-80,0 2-8,0 1-80,0 2 0,0 1 0,0 1-24,1 0-12,-1 1 36,0 1 0,-3 1 124,0 3 84,0 4-12,1 1 12,0 2-56,1 2-48,1 1 12,-1 1 12,1 2-8,1 3 20,-1 0-56,0 3-12,0 0-36,0 3-48,0 0 84,0 1-64,0-1 28,0 0 0,0-2-36,0-2 0,1-2-12,1-3 12,0-2 12,1-2 12,0-3 24,1-2-12,0-3 100,-2-1 92,1-2-56,-1-1-4,0-2-108,0 0-72,0 0 24,0-2 16,0-1-40,-1-3-40,1-2 28,-1-2-12,-1-1 24,1 0 0,-1-2-12,0-2 24,0-1-36,-3-2 36,-1-1-12,-1-3-36,-1-1 36,-1-2-24,-1-3 0,0-1 12,-1 0 24,2-1 12,1 1 0,0 1-24,1 3-48,0 4 0,2 4 0,1 3 24,0 5 60,2 4-36,-1 3 0,1 1 0,1 4-12,-1 4 12,0 3 0,0 3-12,2 3 12,2 0-12,1 3-64,2 1-304,2 2-124,1 1-328,0 1-348,-1 0-64,0 2-360,-1 0-45,-1 1-143,0-1-228,-2-2-44,-1-1-168,-1-2 72,-1-3-69,-1-4-1359</inkml:trace>
  <inkml:trace contextRef="#ctx0" brushRef="#br0" timeOffset="1389.89">118 362 6981,'-1'0'220,"-1"1"308,1 2 244,0 1 280,0 1-24,1-1-276,-1-1-84,4 0-116,4-2-96,5-3-20,4-4-168,5-4-92,5-3 0,5-2 88,4-1 64,3 0-84,2 0-32,1 1 28,0 1 76,0 1 64,-1 2-84,-3 1-91,-3 1-141,-3 2-24,-4 0 44,-4 2-64,-6 1 56,-3 0-4,-5 2 64,-4 1 76,-3 0-24,-1 1-8,-4 0-104,-6 1-44,-4 2 0,-4 4-20,-5 2 8,-3 3 32,-3 1 88,-3 1 24,-2 0 72,-1 0-16,0-1-48,0-1 36,1-1-44,1-1-64,2-1-48,3 0-28,3-2-36,2 1 36,4-2-36,3 0 12,3 0 12,4-1-12,3 0 68,3-1-56,5-1-36,5-1 68,5-1-76,5-1 32,5-2 0,3-4-44,4-3 56,2-3 8,2-1-8,1-1-12,0-1 0,-1-1-36,-2 1 36,-3 0 144,-3 2 80,-4 1 48,-3 1-28,-5 3-84,-3 0-128,-5 3-8,-2 1-12,-3 2-12,-6 2 8,-6-1-16,-6 2 28,-4 1-20,-5 1 0,-3 3-20,-3 2 28,-1 2-8,-3 0 24,0 1 12,0 0-24,0 0-24,2-2 0,2 0 24,2 0-68,3-1 20,4 0 4,4 0-36,4-1-124,5 0-220,3 0-364,3 0-432,2 0-148,2-2-169,5-2-183,4 0 0,5-2-96,4-1-144,3-3 88,2-5-77,1-4 201,-3 1-452</inkml:trace>
  <inkml:trace contextRef="#ctx0" brushRef="#br0" timeOffset="2000.06">402 178 4888,'0'-1'272,"0"-1"129,0-2 263,0 0 148,0 0-120,0-1 28,0 1-168,-3 0-16,0 1 80,-3 1-36,1 0-28,-1 0 148,1-1-100,-1-2-12,2-1 32,0-1-120,2 0-76,1-1 24,0 1 48,1 2-132,0 2-24,0 1-39,0 1-9,1 1 24,-1 0-28,0 0-36,0 1-144,0-1-76,0 0 228,0 1 24,0-1 44,0 0 20,0 0-160,0 0 12,0 0 24,0 0 8,0 0-40,0 0-44,0 0 36,0 0 88,2 2 28,1 1-80,1 2-48,1 2-20,1 1-36,0 1 36,1 1 0,-1 0-56,-1 1 32,-1 0 72,1 0-32,-1 2 72,-1 0-48,0 0-72,-1 2-20,1 1-76,-1 1 12,1 1 0,0 1-36,0 0 36,0 0-36,0-1 0,0 0 36,1-2-60,0-1 36,0-1 0,0-1 48,0-2 4,-1 0-16,0 0 36,0 1-36,0 0 0,-1 3 16,0 0-64,-1 2-12,0 0 12,-1 2 24,0-1 0,0 0-12,0-1 24,0-1-60,0-2 36,0-2 0,0-2-12,3-2 12,3-3-24,3-2 24,3-1-24,1-2-24,1-2-316,0-2-396,0-1-548,-2-1-532,-1-1-376,-2-1-421,-3 1-331,-1 0-492,-3 1 3,-1 2-1607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6:48.519"/>
    </inkml:context>
    <inkml:brush xml:id="br0">
      <inkml:brushProperty name="width" value="0.1" units="cm"/>
      <inkml:brushProperty name="height" value="0.6" units="cm"/>
      <inkml:brushProperty name="color" value="#F6630D"/>
      <inkml:brushProperty name="inkEffects" value="pencil"/>
    </inkml:brush>
  </inkml:definitions>
  <inkml:trace contextRef="#ctx0" brushRef="#br0">147 635 6657,'0'1'152,"0"0"104,0 0 216,0 0 204,0 0-56,0-1-4,0-2 16,0-1-12,0-3-52,0-2 60,0-1-96,0 0-136,0 1 32,0 1-124,0 2-148,0 2-40,0 2-96,0 0-20,0 1 68,0 1 20,0-1 80,0 2 68,0 1-60,0 3-36,0 3 8,0 2-96,0 2 24,0 2 36,-2 0-32,-1 0 0,0 0-20,0 0-48,2-1-4,0-1 124,0-1 144,1-1 32,0-2-12,0-2-35,0-2-73,3-3 72,4-1 68,2 0-76,2-4-68,0-4 8,0-3-8,-1-2 44,-1-1 64,-1-1-72,-1-1-56,-1 1 56,0 0-108,-2 1 32,0 1 12,-1 0-112,-1 1 100,0 1-108,-2 1-60,0 2-20,0 1-48,0 2 72,0 2-4,0 1 4,0 0 32,0 4 32,0 4-32,0 3 8,0 2-44,0 1-20,0 2 32,0-1 24,0 0 36,0-1-40,0 0 60,3-2-24,3-2-20,4-2 0,0-3-60,2-1 48,-1-2 20,0-1-20,-1-3 24,-3-3 8,0-3 24,-3-2 56,-1 1 32,-2 0-8,-1 1-68,0-1-68,0 2-24,0 2 12,-1 0-56,-1 1 100,-1 1-64,-3 0-40,0 2 28,-2 0-48,-1 1-112,0 1-188,-1 0-256,1 2-352,-1 5-176,1 2-293,0 3-199,0 1-304,1 2-284,0 0 32,-1 0-1,3-1 61,1-3-1052</inkml:trace>
  <inkml:trace contextRef="#ctx0" brushRef="#br0" timeOffset="1216.65">527 396 6881,'2'-3'288,"2"-4"264,2-2 344,2-3 416,1-1-32,0 0-88,-1 0-132,1 0-284,-1 2-96,-1 2-48,0 2-164,-1 2-67,-2 1 35,0 2-4,-1 2-28,-1 2 120,-1 1-124,0 4-40,-1 2 72,-1 3-124,1 3 32,0 2 44,0 3-8,0 2-52,0 3-60,0 2-92,0 2-112,0 1 20,0 0 36,0 0-8,0-1 68,0-2 48,0-3 12,0-3 76,2-2 0,5-4-68,2-2-88,3-4-128,1-3 8,2-3-24,2-2 12,0-4 0,2-4 12,-1-3-24,1-4-60,-1-3 72,1-1-60,-1-2 24,-1 1 36,-2 0 0,0 0-60,-3 0 36,-1 0 0,-2 0-48,-2-1 96,-2-1 0,-2-1-36,-1-2 0,-1-1-24,-1-2-48,-1 1 36,1-1 12,0 2 36,-1 1 24,1 3-72,0 4 12,-3 3-12,0 5 0,-3 3 48,-2 4 12,-1 4-60,-1 7 0,-1 6 36,-1 5-48,0 4 12,-1 4 36,2 3 0,0 2-12,2 0 24,0-1-12,2 0 24,2-2 24,0-1-72,2-2 12,0-3-48,2-1 36,1-2 48,0-3-48,0-1 24,0-3-12,0-3 0,0-3 12,1-3-12,-1-3 24,0-1 0,0-3-36,0-4 0,2-3-36,1-4 12,2-2 48,1-1-12,2-1 12,0 0-24,1 1 24,1 0 0,0 1-12,0 1-12,0 2-12,-1 1-12,1 1 12,0 3 24,-1 2 24,-2 1 12,1 3-48,-2 0 24,0 4-36,0 5 48,1 2-12,0 3 0,-1 1 0,2 0-60,1 0 48,0 0 0,2-1 0,1-1 48,1-2-24,2-1-12,1-2 0,2-3-24,0-1 12,2-2-12,0-4 36,1-4-24,0-3-12,-1-2 12,-1-1-60,-2-1 60,-1 0 12,-2 0 24,-1 1 0,-2-1-36,-2 0 16,-1-1-28,-2 0 24,-1 0 0,-2-2-28,0 1 16,0-1-24,-1 1 0,-1 1 60,0 2-12,-1 1 0,0 3-8,0 2-68,0 4-8,-4 1 24,-3 4 24,-2 6 0,-3 5 24,0 4 12,0 4-36,0 2 24,0 2-36,3 0 12,3 1-12,2-1 48,2-1 0,1-2 0,1-3 60,5-1-84,4-2 76,4-3-16,5-4-36,4-2 24,2-3-72,2-2 12,1-4-12,0-5 12,-1-4 24,-1-3-48,-1-2 36,-1-2 12,-1-1 0,-1-2 0,-1-1-12,-2-1-12,0-1 12,-3 0 12,0-2-24,-3-1 24,-2 1-24,-2-1 24,-3 2 24,-2 2-24,-1 1-12,-2 2-48,0 4 24,-1 3-12,1 3 12,-1 4 36,-2 2-76,-3 2 40,0 5 48,-3 5-24,0 5 28,1 4-56,0 4-20,2 2 12,1 3 72,2 0 0,2 1-48,0-1 48,1 0-60,4-3 48,3-1 52,4-3-64,2-4 24,1-3-48,1-4 12,1-3 24,0-3-24,0-3 36,1-5-12,0-4 16,1-3 72,0-3 48,1-1-48,0-2-28,-1 0-36,-1-1-108,-1 0 72,-2 1-12,-2 1-24,-1 0 72,-2 0-48,-1 1 24,-3 1 4,-1 2-28,-1 2 24,-1 1-36,-2 3-52,1 2-20,-2 1 8,1 3 76,0 0 24,0 2 28,-1 3-52,1 4-64,0 4 64,0 1-12,0 3 36,0 0 28,0 1-16,0 0 76,0-1 0,0 0 0,3-1-12,5-2 16,4 0-4,5-1 28,4-2-16,4-1-60,3-2-24,2-2-16,2-2-52,-1-1 16,-1-1 0,-1 0 0,-3-3-12,-3 0-328,-4-3-132,-3 0-512,-4-2-432,-3-1-460,-3-1-636,-3-1-609,-1-1-755,-2-1-256,0 2-2509</inkml:trace>
  <inkml:trace contextRef="#ctx0" brushRef="#br0" timeOffset="1555.94">7 350 12101,'-1'2'300,"-1"3"424,1 2 368,0 3 344,0 0-183,0 0-269,4-3-236,6-2-276,7-2-76,6-1-120,7-2-152,6 0-92,5-4-132,7-3-384,5-4-428,4-3-784,2-1-961,2-2-799,0 0-616,-10 1-2489</inkml:trace>
  <inkml:trace contextRef="#ctx0" brushRef="#br0" timeOffset="2502.89">2788 468 9161,'-2'3'316,"-1"4"428,-4 3 436,-1 2 328,-1 0-8,2 0-168,0-1-311,3-3-305,2-2-184,0-2-144,2-2-40,4-1 36,6-5-64,3-5-56,5-4 8,3-4-60,2-4 4,1-1 80,1-2-32,0-1 60,-2 2-48,-1 0-88,-2 1-12,-2 2-24,-2 2 36,-3 2-8,-2 2-36,-2 1-28,-3 2-44,-2 3-96,-1 1 0,-2 3-24,-1 1 48,-1 2 84,1 4-60,0 3 36,-1 5 36,1 3-36,0 3 124,0 3 44,0 2-104,0 0 20,0 1-72,0-1-60,0-1 124,0-3 60,2-3 52,5-3 64,2-4-64,3-2-96,1-4-16,2-1-96,0 0-56,0-4 68,1-3-64,-1-2 12,-1-3 24,0-2-48,-1-1-4,0-1 56,-1-2-16,-1 0 12,-1 0 40,-1 1-76,-3 0-12,-1 1 36,-3 0-24,0 3 0,-2 0 12,0 2-40,0 0 40,-4 2 12,0 1 0,0 0 0,0 2-60,2 1-16,1 2 0,0 0 28,1 1 20,0 0 56,0 1-28,3 0-24,4 0 24,5 0 0,4 3 0,4 0 16,4 3-28,3 1 24,1 2-24,2 0 40,1 1-40,-3 0-28,-1 0 56,-3 1-40,-3 1 36,-5 0-12,-4 1-24,-4 0-64,-3-1-272,-2 1-268,-3 0-304,0 0-552,0-1-384,-4-1-496,-4 0-597,-3-1-363,-4-2-412,-2-2 367,1-2-935</inkml:trace>
  <inkml:trace contextRef="#ctx0" brushRef="#br0" timeOffset="2629.03">2954 86 15437,'-2'-2'400,"-4"-4"505,-2-2 419,-1-2 296,-1 0-256,0-1-400,2 2-340,3 1-280,1 1-152,2 1-128,1 2-104,5 2-32,4 0-224,5 2-304,3-1-576,1 2-760,1 1-704,0 1-921,-2 3-643,-3 2 383,-3 0-1071</inkml:trace>
  <inkml:trace contextRef="#ctx0" brushRef="#br0" timeOffset="3786.74">543 1605 8645,'0'3'276,"0"4"356,-3 3 232,-4 4 236,0 0-104,-2-1-72,1-1 40,0-3-100,2-2-16,1-2-71,2-2-221,2-2 64,0-3-24,1-4-148,0-3 36,1-3-104,-1-2-40,0-4 92,1-1-76,-1 0-44,0 0-56,2 1-140,1 0 48,3 3-36,3 1-44,1 1 8,2 2-80,0 2 12,1 2-12,0 2-48,0 2 48,0 1 0,2 2 12,-1 2 12,2 4-24,1 5 0,0 3 48,0 3 56,0 4 100,0 3 0,-2 2 0,-2 3-32,-2 1-124,-2 0-36,-3 2-36,-2-2-12,-1-1 36,-2-2 12,-1-2 12,0-3 16,-1-3-28,1-4 12,-1-4 0,1-3-24,0-4-12,0-2-12,0-1-12,0-5-24,0-3 24,0-5 36,0-3 0,0-1 24,0-2 12,0-2-36,2-1-36,0-2 24,2-1-24,2-1-12,0 0 36,0-1-24,1 2 48,0 1 24,0 4-48,1 3 0,0 4-24,0 5-12,1 3 24,2 2 48,0 6-36,1 5 24,1 6 48,1 4-60,0 3-12,2 3 0,-1 0-36,0 1 12,0 0 48,1-2-72,0-2-148,1-3-280,1-3-348,0-3-276,0-4-188,0-3-52,0-3-72,-1-2-69,-1-4 1,-2-5-88,-1-3 204,-2-3 188,-1-2 184,-1-1 340,-2-2 132,-1-2 176,-2 0 164,-1-2 100,-1-1 176,-2-1 196,1-1 280,-1 1 176,-1 2 192,1 2 20,0 4 36,0 4 0,-1 5-48,1 3-76,0 3-84,0 5-128,0 6-51,0 6 19,0 4-84,0 4 100,0 3-32,0 3 156,0 1 12,0 0 12,4-1 36,4-1-184,4-2-108,3-4 40,4-4-68,2-4-36,1-6 8,1-3-216,0-3-84,1-5 24,-2-6 28,-1-4 28,-2-2 52,-2-3-76,-2 0-23,-3-1 23,-3 1-48,-4 1-16,-2 0-64,-5 0-80,-6 1-84,-5 1-24,-4-1 12,-4 2-64,-3 1 0,-1 0-104,-2 1-173,1 2-7,0 3-188,1 2-144,2 2-264,1 1-232,1 5-180,3 4-140,3 3-116,3 3-72,4 1-77,3 0-139,2 1 40,2-1 4,5-3 60,3-1 83,4-3 17,4-3 236,-2-1-404</inkml:trace>
  <inkml:trace contextRef="#ctx0" brushRef="#br0" timeOffset="4735.09">2697 1613 4640,'2'-2'328,"3"-1"249,3-3 255,0-1 280,2 0-132,0 1 60,-3 2-156,0 1-104,-3 1-4,-1 2-216,-1-1-4,-1 2-120,-1-4-156,-1 0-76,1-2-124,0 0-32,-1-1-56,1 0-4,0 2 52,0 0-20,0 1 0,0 0-32,0-1 4,0 1-32,0 0 40,0 0 48,0 0-28,0 1 40,0 0 48,0 0 20,0 0 52,0 1 28,0 1-92,0-1-16,0 1-60,0 0-28,0 0 28,0 0-52,-3 1 44,0-1-72,-1 0-12,2 0 32,-2 0 60,-1 0 92,1 0 132,-1 0 104,1 0-64,-1 0-47,0 0 47,-1 0 12,0 2 52,0 0 36,-1 1-52,0-1-60,1-1 16,-1 0 0,2-1-80,0 1-16,1-1-44,1-1-12,0 1-80,2 0 4,1 0 20,-1 0 72,1 0 204,1 0 16,-1 0 24,0 0 40,0 0-68,0 0 40,0 0-56,0 0-108,0 0-44,0 0-112,2 0-12,1-3 4,1-2-64,3-3-24,2-3 0,0 0-36,0-2 0,1-1 0,-2 0-52,0-1 52,-1 0 24,-2-1 24,0 0 52,0 0-52,-2 1 12,0 1-12,-1 0-60,0 2 12,-2 0-52,1 3 28,-1 2 24,0 1 24,0 3 36,-1 1-36,1 1 28,0 1-44,0 3-8,0 4 12,0 3 12,0 3 12,0 3 12,0 2 28,0 3-52,0 2 24,0 2-64,0 1 52,0 2 64,3-1-16,3 0 64,3-2 0,3-2-64,2-3 40,3-3-64,1-4-24,1-4-84,2-2-112,0-4-292,0-2-348,0-1-424,-1-2-564,0-1-360,-1-4-457,-1-2-319,-1-3-224,0-2-280,-5 1-2017</inkml:trace>
  <inkml:trace contextRef="#ctx0" brushRef="#br0" timeOffset="5786">3152 1461 10209,'0'2'444,"-2"3"448,0 0 372,-1 1 308,2-1-84,-1-1-231,1-2-221,1 0-72,2-2-208,5-2-104,3-4-72,3-3-128,1-2-104,3-2-32,0-2 28,0-1-56,0-1-24,0-1-56,-2-1-64,-1-1-36,-1 0-20,-2-2-40,-3 1-48,-2 1 12,-3 1 0,-1 2 36,-1 2-8,-1 2-28,0 4-12,-4 4 0,-2 2 12,-3 4-24,-2 6 12,-2 4 0,0 6 0,-1 3 12,1 5-12,0 2 12,4 3-36,2 1 12,3 0 24,5-1-48,7-2 36,7-2 12,7-3 12,6-4-24,7-4 0,4-4 0,4-5-64,3-3 64,1-1-12,1-6 12,-1-4 48,-1-5-60,-2-4 60,-1-3-60,-3-2-12,-3-3 64,-3-1-64,-4-2 60,-4-1-52,-5-1-20,-4 0 24,-4 0-36,-4 2 60,-4 1-24,-2 2 12,-2 2 36,-5 3-36,-4 3 40,-4 3-56,-3 3 40,-3 5 0,-1 2-12,-3 6 40,-2 4-88,-2 6 48,-2 5-24,-1 6 0,0 4 12,0 4-24,1 4 72,3 3-48,3 0 0,4 1 12,5-1-72,5-2 72,4-4 12,2-3 12,5-5-24,5-5-60,5-6 12,2-5-16,4-4 64,1-2-12,0-5 0,1-6 24,0-4-36,-1-5 40,-1-2-4,-1-2-60,-2-2 48,-1-1-52,-3 0 40,-2-2 12,-2 1-24,-1-1 40,-2 1-52,-1-1 12,-1 0 48,-1 0-36,-1 2 36,0 2-36,-1 3-24,0 3 24,0 6-52,0 3 76,0 4-36,0 7 12,0 7 28,-3 7-28,-1 7 48,1 4-36,0 4 24,1 2-72,1 2-16,0 0 52,6-1-24,7-2 52,7-2-56,8-3 52,7-4-48,4-4 76,5-5-64,4-4 0,1-5 36,0-3-88,0-5 116,-3-5-40,-2-6 0,-3-4-12,-4-3-24,-4-4 12,-4-3-12,-4-2 24,-4-2 0,-3-2-12,-3-1 0,-3-2 24,-3 0 12,-3 0-36,-2-1 48,-2 1-24,0 1-36,-6 1 8,-3 2 4,-5 3-24,-3 3 48,-3 3 0,-4 4-48,-1 5 84,-2 6-60,-2 3 0,-2 7 12,-1 8-48,0 8 36,-1 7 48,2 6-12,1 5 12,2 4-20,2 2-4,4 3-24,3 0 0,5-1 24,5-1-36,3-2 48,3-3-24,6-5-12,7-5 12,5-4 0,5-6 0,3-6 48,3-4 0,0-5-48,1-5 12,-1-7-48,0-5 0,-1-5 60,-1-4 0,-3-3-24,-1-2 0,-2-1 24,-3-2 0,-3 0 36,-2-1-48,-2 0-36,-3 0-24,-3-1 48,0-1 12,-2-2 12,-1-1-24,-1-1-60,-3-3 24,-4-2-36,-4-3 84,-3 0 12,0-2-12,-2 0 12,0 2-24,0 3-76,1 5 76,0 7-48,0 8 24,1 8 96,2 7-48,0 9 88,1 8 12,0 10 12,2 8 36,2 8-24,1 7 16,3 5 24,1 6-76,1 2-12,5 2-52,4 1-48,4-1 28,4-3 24,2-2-16,1-4 16,1-5-16,2-3 4,1-5-80,0-5-124,1-5-244,1-4-520,0-5-512,0-4-652,-1-6-556,1-2-645,-2-3-583,-2-1-228,-4-1-2317</inkml:trace>
  <inkml:trace contextRef="#ctx0" brushRef="#br0" timeOffset="6584.07">4809 904 9129,'-2'-4'312,"-2"-6"424,-2-5 396,-2-4 324,-1-3-92,-1-3-224,0 0-116,1 0-223,2 1 3,1 2-28,1 2-172,1 2 28,2 4-68,0 2-132,1 3-120,0 2-84,-1 2-192,1 2 116,1 2 60,-1 4 72,1 4 116,0 5-16,0 5 12,0 6-104,0 6-64,0 4-92,2 7-24,1 4 0,3 4 0,-1 3-16,0 1 4,-1 0-40,0-1-20,0-4 20,0-3-48,-1-5 28,1-6 48,0-5-52,-1-6 64,0-5-36,-1-6-40,1-4-12,-1-4-48,-1-2 48,0-5-12,-1-5 48,0-4-48,0-4-36,0-3 12,0-3-28,0-3 52,0-1 28,-3-2-16,0-1-12,-4-2-28,-2-2 4,-3 0 24,-1 0-12,-1 0 76,0 0-52,-1 2-24,1 3 0,-1 2-76,0 4 100,0 4-24,-1 3 12,2 4 12,-1 4-24,2 1-12,0 3-4,2 2 40,3 0-36,3 1 24,1 0 40,3-1-40,4 0-40,6-2 64,6-1-48,5 0 36,6-2 0,5 1-36,4 0-12,3 2 8,3 1 44,0 1-4,-1 1 24,0 5-36,-2 4-12,-2 4 0,-3 3 0,-3 3-16,-3 1 56,-3 1-4,-4 0 64,-4 2 88,-4-1 0,-3 1-12,-3 1-52,-4 1-36,-4 0-12,-6 2-40,-5 1-24,-5 1-24,-5 1 0,-2 2 36,-3 2 12,-1 1-60,0 0-116,1 0-336,2 0-428,3-2-448,3-2-380,5-4-108,6-2-268,3-6-133,4-5-195,5-5-140,7-4 116,5-6 87,6-8 309,-1-2-708</inkml:trace>
  <inkml:trace contextRef="#ctx0" brushRef="#br0" timeOffset="7131.65">5252 997 9129,'0'0'296,"0"3"476,0 3 320,0 3 336,0 2-120,0 0-244,0-1 0,0 0-83,0 0 71,0-1 36,0-2-160,0-2-100,0-2-160,0-2-108,2 0-36,4-1-80,3 0-68,4-4-108,3-4-12,2-5-8,1-4 16,1-2 8,-1-3-84,-2 0 0,-2 0-60,-4 0-68,-2 1 4,-3 1-76,-3 1 24,-1 1 28,-1 1-40,-1 1 36,-1 3-24,1 1-24,-3 3-12,-4 4 24,-2 1 12,-3 5-24,-3 5 36,0 5-24,-2 5-12,-1 5 52,-1 4-40,0 3-16,1 4 68,0 3 12,3 2 28,2 1 24,4 0-92,3-1-12,5-2 52,8-2-36,6-3 8,6-4-48,7-5-216,4-5-364,5-5-428,2-4-388,4-4-332,2-5-148,2-8-28,1-5-89,1-7-23,0-4 80,1-3 220,-1-4 176,-2-2 464,-1-1 416,-3-1 296,-3 0 364,-3 2 108,-5 0 284,-3 2 172,-5 3 256,-6 2 192,-5 2 144,-6 4 120,-2 1-12,-3 3 36,-5 3-140,-6 3-52,-5 3-71,-5 4-1,-2 2-48,-3 6 24,-3 5-108,-2 7-120,-2 5 4,0 4-204,1 3 92,1 2 36,3 2-128,3 1 32,5 0-56,5 0-136,6-1-60,3-2-28,4-1-43,6-3-69,6-3-68,6-3-76,7-5-56,5-4 28,3-4-12,4-6-28,3-6-40,1-7-160,1-4-273,0-5-339,-1-4-412,-1-3-524,-1-2-344,-3 0-540,-3 0-641,-3 0-291,-5 3-436,-6 2 487,-5 7-843</inkml:trace>
  <inkml:trace contextRef="#ctx0" brushRef="#br0" timeOffset="7585.77">4361 1738 13657,'-13'4'364,"-17"4"376,-18 5 340,-15 3 205,-10 1-253,-4-1-268,-1-1-268,5-2-140,6-2-44,9-2-84,11 0 76,13-2-16,12-1-60,10-1-8,12-1-184,11-1-12,12-1-12,11-1-12,11-3 24,10-3-36,11-6 0,9-3 12,8-3-24,9-4-12,7-2 12,6-2 0,4-1 36,2 1 12,1 0-24,-3 1 24,-4 2-24,-9 2 0,-11 3 56,-13 4-32,-16 3 68,-16 4 48,-16 3 12,-19 2 36,-18 5 72,-18 5 124,-15 4 0,-15 5 0,-12 4-104,-13 2-108,-9 4 76,-8 2 84,-8 2 144,-5 3-88,-2 3-160,0 1-116,4 2-136,9-1 24,10-2 52,14-1-4,17-4-60,19-2 36,17-6-8,18-4-44,18-6 56,17-5-28,14-4-24,16-3 48,12-7 40,12-8-64,12-7 12,9-6-12,10-4-12,10-5 24,7-1 0,8-2-252,6 0-624,3 2-720,-1 3-1108,-4 3-1224,-10 3-1201,-13 3 241,-26 6-1705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2:20.23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809 2423 9965,'-5'7'510,"0"0"0,0-1 0,-1 1 1,-10 9-1,14-14-184,-1 0 1,0-1-1,0 1 0,0 0 1,0-1-1,0 1 1,0-1-1,0 0 0,0 0 1,0-1-1,-1 1 0,1 0 1,0-1-1,-4 0 1,5 0 179,2-4-348,0 1 0,0-1 0,0 0 0,1 1 0,-1-1 0,1 0 0,0 1 0,0-1 1,0 0-1,0 1 0,1 0 0,-1-1 0,1 1 0,2-4 0,1-1 23,-1 0-1,0 0 0,0 0 0,-1 0 1,0-1-1,0 0 0,-1 1 1,0-1-1,-1 0 0,0 0 1,0 0-1,-1-15 0,0 5 128,1 13-240,0 0 0,-1 0 0,0 1 0,-1-1-1,1 0 1,-1 0 0,-2-8 0,0 8-46,0-1 4,0 0 0,0 0 0,1-1 0,0 1 0,0-1 0,0 1 0,1-1 0,0-8 0,1 16-26,0 0-1,-1-1 1,1 1 0,0 0-1,0 0 1,0 0 0,-1 0-1,1-1 1,0 1 0,0 0-1,-1 0 1,1 0 0,0 0-1,0 0 1,-1-1 0,1 1-1,0 0 1,0 0 0,-1 0-1,1 0 1,0 0 0,0 0-1,-1 0 1,1 0 0,0 0-1,-1 0 1,1 0 0,0 0-1,0 0 1,-1 0 0,1 1-1,0-1 1,0 0 0,-1 0-1,1 0 1,0 0 0,0 0-1,-1 1 1,1-1 0,0 0-1,0 0 1,0 0 0,-1 1-1,1-1 1,0 0 0,0 1-1,0 135 43,2-126-42,0 1-1,1 0 1,0-1-1,1 1 1,0-1 0,1 0-1,0 0 1,0-1-1,12 16 1,4 10 8,103 156-172,-28-74-2823,-87-107 1817,0 1 0,13 21 0,-18-25 133,0 0-1,0 0 1,-1 1 0,-1-1-1,1 1 1,-1-1 0,0 1 0,-1 0-1,0-1 1,1 13 0,-2-18 985,0 0 1,0 0-1,-1-1 1,1 1-1,0 0 1,0 0-1,-1-1 1,1 1 0,-1 0-1,0 0 1,1-1-1,-1 1 1,0-1-1,0 1 1,0 0 0,0-1-1,-2 2 1,-27 15 716,20-13-406,-19 9 3200,1 3-1,-31 22 1,63-39 270,9-2-3720,1-8 34,-1-1 0,0-1 0,-1-1 0,0 1 0,15-23 1,-24 32-43,28-42-940,-3-1 1,-1-1-1,26-62 1,-23 45-790,-22 48 1525,-1-1 0,0 0 0,-1 0 0,-1-1 0,-1 0 0,0 0 0,-2 0 1,0 0-1,0-19 0,-3 36 220,1 0 0,-1 0 1,1 0-1,-1 0 0,1 0 0,-1 0 0,0 0 1,0 0-1,1 1 0,-1-1 0,0 0 1,0 1-1,0-1 0,0 1 0,0-1 1,0 1-1,0-1 0,0 1 0,0-1 0,0 1 1,0 0-1,0 0 0,0-1 0,0 1 1,0 0-1,0 0 0,0 0 0,-2 0 1,-41 0 865,36 0-428,7 2-337,-1 1-1,1-1 1,-1 1-1,1-1 1,0 1-1,0 0 1,0-1 0,-1 5-1,2-4 252,-2 3-189,2 1-1,-1-1 1,1 1-1,0-1 1,1 10-1,0 4 411,-1-18-567,1-1 0,0 1 1,-1-1-1,1 0 0,0 1 1,0-1-1,0 0 0,0 1 1,0-1-1,0 0 0,0 0 1,0 0-1,1 0 0,-1 0 1,0 0-1,1 0 1,-1 0-1,1 0 0,-1-1 1,3 2-1,37 13 335,-36-13-257,14 4 52,-1 1 1,-1 0-1,33 19 1,-43-21-162,0 0 0,0 0 0,0 1 0,-1 0 0,0 1 0,0-1 0,-1 1 0,1 0-1,-1 0 1,6 14 0,-9 2-2300,-4-15-664,-4-11 2018,-6-12 548,5 7 370,0 0 0,1 0 0,0-1 0,1 0 0,0 0 0,-7-17 0,5-7 203,1 0 0,2-1 1,1 1-1,2-1 1,4-45-1,-1 3 906,-2-89 2302,0 164-3333,0-1 0,-1 0 0,1 0 1,0 0-1,-1 0 0,1 1 0,-1-1 0,0 0 1,1 0-1,-1 1 0,0-1 0,-1-1 1,1 1 5,0 1 1,0-1-1,0 1 1,0-1-1,1 1 1,-1-1-1,1 0 1,-1 0-1,1 1 1,-1-1-1,1 0 1,0-2-1,0 3 16,0-1 0,0 0 0,-1 0 0,1 1 0,-1-1 0,1 0 0,-1 1 0,0-1 0,1 0 0,-3-2 0,-3-15 720,6 23-690,-1 5 85,1 0 0,0 0 0,1-1 0,0 1 1,0 0-1,1-1 0,0 1 0,1-1 0,3 9 1,12 18 215,-5-6 3,2 0 1,30 42 0,-38-62-370,0-1 1,1 1-1,0-1 0,0-1 0,1 0 0,0 0 0,1 0 1,-1-1-1,1 0 0,0-1 0,13 4 0,4-1-196,0-2-1,1-1 1,-1-1-1,1-2 1,0 0-1,43-5 1,-14 3-2797,-55-1 2632,1 1 0,-1 0-1,1-1 1,-1 1-1,1-1 1,-1 0 0,1 0-1,-1 0 1,0 0-1,0 0 1,1-1-1,-1 1 1,0-1 0,0 1-1,0-1 1,-1 0-1,1 0 1,0 0-1,1-2 1,0 0-342,-1 1 0,0 0-1,0 0 1,-1-1 0,1 1 0,-1-1 0,1 0 0,-1 1-1,0-1 1,-1 0 0,1 0 0,0-4 0,-1-9-1562</inkml:trace>
  <inkml:trace contextRef="#ctx0" brushRef="#br0" timeOffset="394.77">1410 2193 8613,'-7'3'154,"1"0"1,-1 0-1,0-1 1,0 0-1,0-1 1,-8 1 0,-27 9 2181,22-8-544,19-3-1668,0 0 1,1 0-1,-1 0 0,0 0 1,0 0-1,0 0 0,0 0 0,0 0 1,0 1-1,0-1 0,0 0 1,0 0-1,0 1 0,1-1 1,-1 1-1,0-1 0,0 1 0,0-1 1,1 1-1,-1 0 0,-1 1 1,1-1 1192,4-1-847,1 0-405,0-1 0,-1 1 0,1-1 1,0 0-1,-1 0 0,1-1 0,0 1 0,-1-1 0,0 0 0,1 0 0,-1 0 1,4-3-1,40-37-51,-19 16-104,156-125-4953,-87 74-1465,-64 50 3527</inkml:trace>
  <inkml:trace contextRef="#ctx0" brushRef="#br0" timeOffset="743.74">1331 3034 12065,'-1'4'135,"-1"0"0,1 0-1,-1 0 1,1 0 0,1 1 0,-1-1-1,0 8 1,-1 5 2897,17-31-2715,-10 10-291,21-23 177,-2-1-1,39-58 1,-11 14 0,142-164 351,-160 200-568,2 2 0,1 1 1,1 2-1,49-30 0,-84 59 12,0 0 0,0 0 0,0 1-1,1 0 1,-1-1 0,0 1 0,0 0-1,1 1 1,-1-1 0,0 0-1,1 1 1,4 0 0,-6 4-6,-3 1 10,0-1-1,0 0 1,0 1 0,0-1 0,-1 0-1,1 0 1,-1 0 0,0 0-1,-1 0 1,-2 4 0,-36 46 22,16-21-3,-408 493 950,199-257-442,220-250-445,24-27-12,27-29-80,108-126-14,-71 77 272,134-122-1,-171 184-1893,-37 46-2373,0-19 3706,0-1 1,0 0 0,-1 0 0,1 0-1,-1 0 1,1 0 0,-1 0 0,0 0 0,0 0-1,0 0 1,0 0 0,0 0 0,0-1-1,0 1 1,-1 0 0,1-1 0,0 1 0,-1-1-1,-3 3 1,0 1-419,-18 20-2738</inkml:trace>
  <inkml:trace contextRef="#ctx0" brushRef="#br0" timeOffset="-2667.21">230 313 2972,'79'0'1266,"-77"0"-723,-2-27 1291,0-19 1203,-20 38-1955,-19-4-328,0-3 0,1-1 0,1-2-1,1-1 1,-52-37 0,87 55-700,-1 0 0,1 0 0,0-1 0,0 1 0,0 0 0,0-1 0,0 1 0,1-1 0,-1 1 0,0-1 0,1 1 0,-1-1 0,1 1-1,-1-1 1,1 0 0,0 1 0,0-1 0,0 0 0,0 1 0,0-1 0,0 0 0,0-2 0,0-3 16,3 6-29,-1-1 1,1 1-1,-1 0 0,1 0 1,0 0-1,-1 1 1,1-1-1,0 1 1,-1-1-1,1 1 1,0 0-1,4 0 1,-5 0-79,-2 0 34,1 0-1,-1 0 1,1 0-1,0 0 1,-1-1-1,1 1 1,-1 0-1,1 1 1,-1-1-1,1 0 0,0 0 1,-1 0-1,1 0 1,-1 0-1,1 0 1,-1 1-1,1-1 1,-1 0-1,1 0 1,0 1-1,8 18 160,-3-5 202,1 0 0,0-1 0,11 14 0,23 26 205,-12-18-312,-2 2-1,-1 1 0,-2 1 1,30 65-1,-22-22 32,-33-92-63,0 0-1,1 0 1,2-16-1,0-7-207,-2 16-15,-1 7-4,1-1 0,0 1 0,1 0 0,4-18 0,-3 24 6,-1 0 0,1 0 0,0 0 0,0 0 1,0 0-1,1 1 0,-1-1 0,1 1 0,0-1 0,0 1 0,0 0 1,1 0-1,-1 1 0,6-4 0,-4 3 8,-1 1 1,1 0-1,0 0 1,0 1-1,0 0 0,0 0 1,0 0-1,0 0 1,0 1-1,0-1 0,0 1 1,6 1-1,2 0 1,-10-1-2,-1 0 0,1 0 0,-1 0 1,0 1-1,1-1 0,-1 1 0,0 0 0,1 0 0,-1 0 0,0 0 0,0 0 1,0 0-1,0 0 0,0 1 0,0-1 0,0 1 0,3 3 0,-2-1 19,0 0 0,0 0 0,0 1 0,0 0 0,-1-1-1,0 1 1,3 10 0,-1 1 71,-1 0 1,0 0-1,-1 1 1,0 24-1,-3-38-99,-1 0 1,1-1-1,-1 1 0,0 0 0,1-1 1,-1 1-1,0-1 0,0 0 0,-1 1 1,1-1-1,0 0 0,-1 0 0,1-1 1,-1 1-1,-4 2 0,-12 10-148,10-5-345,0-1-1,0 0 1,0-1-1,-1 0 1,0 0 0,-1-1-1,1-1 1,-1 1-1,0-2 1,-1 0-1,1 0 1,-1-1 0,0 0-1,1-1 1,-16 1-1,-27-3-4916,54 0 5319,-1 0-1,1-1 0,-1 1 1,1 0-1,0 0 0,-1-1 0,1 1 1,-1 0-1,1-1 0,0 1 0,-1 0 1,1-1-1,-1 1 0,1-1 0,0 1 1,0 0-1,-1-1 0,1 1 0,0-1 1,0 1-1,0-1 0,-1 1 0,1-1 1,0 1-1,0-1 0,0 1 0,0-1 1,0 1-1,0-1 0,0 1 0,0-1 1,0 0-1,5-20-1256,-1 15 1063,1 1 0,-1 0 0,1 1-1,0-1 1,1 1 0,7-6 0,14-11-620,-6 1 210</inkml:trace>
  <inkml:trace contextRef="#ctx0" brushRef="#br0" timeOffset="-2154.22">543 154 4488,'35'-13'461,"-31"11"-45,1 1-1,-1 0 1,0-1 0,1 0 0,-1 0 0,0 0-1,0-1 1,0 1 0,5-6 0,-15 5 3026,-15-2-2618,13 3-182,33 22 3206,96 84-3089,-59-41-334,-57-57-368,0-1 0,-1 2 0,0-1 0,0 0 0,0 1 0,-1 0 0,0 0 0,0 0 0,3 11 0,-9-74 655,4-59-1,1 18-744,-2 28-27,0 42 189,0 23 72,0 10 127,0 323 275,0-327-611,1-1 1,-1 0-1,1 0 0,-1 1 1,1-1-1,-1 0 0,1 0 1,0 0-1,-1 0 0,1 0 0,0 0 1,0 0-1,0 0 0,0 0 1,0 0-1,0-1 0,0 1 1,0 0-1,0-1 0,0 1 1,1-1-1,-1 1 0,0-1 1,0 1-1,0-1 0,1 0 0,-1 0 1,0 1-1,1-1 0,-1 0 1,1 0-1,52 1-1448,-42-1 668,-6 0 375,0-1 1,1 0-1,-1-1 0,0 1 1,0-1-1,0 0 0,0-1 1,-1 1-1,9-6 0,50-35-6027,-48 31 3776,-1 1 113</inkml:trace>
  <inkml:trace contextRef="#ctx0" brushRef="#br0" timeOffset="-1149.54">415 744 8409,'-4'20'-63,"3"-15"376,0 0 0,-1 1 0,1-1 0,-1 0 0,-3 7 0,4-11-122,0 0-1,0 0 1,0 0-1,0 1 1,0-1-1,0 0 1,0 0-1,0 0 1,0 0-1,0-1 1,-1 1-1,1 0 1,0 0-1,-1-1 1,1 1 0,-1-1-1,1 1 1,-1-1-1,1 0 1,0 1-1,-1-1 1,1 0-1,-3 0 1,3 0 218,18-3 282,80-30 222,163-82 1,-166 64-758,103-48-158,-171 92 4,-24 7 38,-2 3-27,-1-1-12,1 1 0,-1-1 0,0 0 0,1 0 0,-1 0-1,0 1 1,0-1 0,-1 0 0,1 0 0,0-1 0,-1 1 0,1 0 0,-1 0 0,0-1 0,-2 3 0,-37 29 16,17-14-12,-151 115-15,-39 34-4,179-133-11,33-33 107,5-5-21,38-35-94,2 3 0,64-42 0,105-50 73,-198 119-68,-9 4-24,0 1 0,0 0 0,1 0 0,-1 0 1,1 1-1,0 0 0,0 0 0,0 0 0,7-1 0,-16 5-9,0-1-1,1 0 1,-1 1-1,1-1 1,-1 1-1,1 0 1,0 0-1,-4 4 1,-5 3-73,-48 35-43,29-21 134,-57 32 0,76-49 53,0-1 1,0 0 0,-1-1-1,0 0 1,0-1 0,0 0-1,-1-1 1,1 0 0,-17 0 1133,58-2-936,59 0 1570,-85 0-1733,0 1 0,0 0 0,1 0 0,-1 0-1,0 0 1,0 0 0,0 1 0,0 0-1,0-1 1,-1 1 0,1 0 0,0 0-1,-1 0 1,1 1 0,-1-1 0,3 5 0,37 52 361,-29-40-251,241 421 326,-238-409-461,-8-19-22,-2 0-1,0 1 1,-1-1-1,0 1 1,-1 1 0,0-1-1,-1 0 1,0 1-1,1 24 1,-5-36 1,0-1 1,0 1-1,1-1 0,-1 1 0,0-1 1,0 1-1,0-1 0,-1 0 0,1 1 1,0-1-1,0 0 0,-1 0 0,1 0 1,-1 0-1,1 0 0,-1 0 0,1 0 1,-1-1-1,1 1 0,-1-1 1,0 1-1,1-1 0,-1 1 0,0-1 1,0 0-1,-2 0 0,-52 6-82,52-7 28,0 1 1,0-1-1,-1 0 0,1 0 0,0-1 0,0 1 0,0-1 0,0 0 0,1 0 0,-1 0 1,0 0-1,1-1 0,0 1 0,-5-5 0,-6-7-57,-23-28-1,32 35 115,-28-33-50,-50-79 0,83 119 47,-1-1-1,1 1 1,0 0-1,0-1 1,0 1-1,0 0 0,0-1 1,-1 1-1,1-1 1,0 1-1,0 0 1,-1-1-1,1 1 1,0 0-1,0 0 1,-1-1-1,1 1 1,0 0-1,-1 0 1,1-1-1,0 1 1,-1 0-1,1 0 1,-1 0-1,1-1 0,0 1 1,-1 0-1,1 0 1,-1 0-1,0 0 1,1 1 3,0-1 1,0 1-1,0-1 0,0 1 1,0-1-1,0 1 0,0-1 1,0 1-1,0-1 0,0 1 1,0-1-1,0 1 1,0-1-1,0 1 0,0-1 1,0 1-1,1-1 0,-1 1 1,0-1-1,0 1 0,1-1 1,-1 1-1,1-1 1,12 18 18,2-1 0,0 0 0,1-1 0,22 17 0,-30-27 41,-1 0 0,0 0 0,1-1 0,0-1 0,0 1 0,1-1 0,-1-1 0,1 0 0,0 0 0,0 0 0,0-1 0,0-1 0,0 1 0,1-1 0,-1-1 0,10 0 0,-16-1-63,-1 1 1,1-1-1,0 0 1,-1 0-1,1 0 1,-1 0-1,0 0 0,1 0 1,-1-1-1,0 1 1,0-1-1,0 0 1,0 0-1,2-1 0,29-34 44,-24 26-17,-5 6-23,0-1 0,0 0-1,0 0 1,-1 0 0,1-1 0,-2 1-1,1-1 1,-1 0 0,0 0 0,2-11 0,-2-4-18,0 0 1,-1-23 0,-2 28-6,1 13 70,-1 0 0,1 0 0,-1 1 0,0-1 1,-1 0-1,1 0 0,-1 1 0,1-1 0,-1 1 0,0-1 0,-5-5 0,-13-10-1239,18 18 594,1 0 0,-1 0 0,1 0 0,-1 0 0,1 1 0,-1-1 0,0 0 0,1 1 0,-1 0 0,0-1 1,-2 1-1,4 20-4100,0 20-215,0-18 2888</inkml:trace>
  <inkml:trace contextRef="#ctx0" brushRef="#br0" timeOffset="2477.61">2039 2083 7773,'-6'-6'778,"-1"0"1,1 0-1,-1 0 1,0 1-1,-1 0 1,1 1-1,-10-5 1,-1 5 1702,17 5-2366,0-1-1,0-1 0,0 1 1,1 0-1,-1 0 1,0 0-1,0 0 1,0 0-1,1-1 0,-1 1 1,0 0-1,0-1 1,0 1-1,1-1 1,-1 1-1,0-1 0,1 1 1,-1-1-1,0 1 1,1-1-1,-1 0 1,1 1-1,-1-1 0,1 0 1,-1 1-1,1-1 1,0 0-1,-1-1 0,-10-42 2746,11 44-2493,-1-1-332,1 0 0,0 0 0,0 0 0,0 1 0,0-1 0,0 0 0,0 0 0,0 0 0,0 1 0,0-1 0,0 0 0,0 0 0,1 0 0,-1 1-1,0-1 1,1 0 0,-1 0 0,0 1 0,1-2 0,8 2-60,-1 1 0,0 0 0,0 0-1,0 1 1,0 0 0,0 0 0,0 0-1,0 1 1,-1 1 0,1-1 0,-1 1 0,0 1-1,0-1 1,0 1 0,-1 0 0,11 10-1,37 29-3090,-25-20-1214,-18-18 2034,-10-6 1945,0 0 1,-1 1-1,1-1 1,0 0-1,0 1 0,0-1 1,0 1-1,-1-1 1,1 1-1,0-1 0,-1 1 1,1-1-1,0 1 1,-1 0-1,1-1 0,0 1 1,-1 0-1,1 0 1,-1-1-1,0 1 0,1 0 1,-1 0-1,1 1 0,-1 4-2137</inkml:trace>
  <inkml:trace contextRef="#ctx0" brushRef="#br0" timeOffset="2866.58">1825 1719 12513,'-8'-2'479,"1"0"0,-1 1 0,0 0-1,1 0 1,-1 1 0,-8 0 0,4 0 114,12 1-642,-1-1 1,1 0 0,0 1 0,0-1 0,-1 1 0,1-1 0,0 0 0,0 1 0,0-1 0,0 1 0,-1-1 0,1 1-1,0-1 1,0 1 0,0-1 0,0 1 0,0-1 0,0 0 0,0 1 0,0-1 0,1 1 0,-1-1 0,0 1 0,0-1-1,0 1 1,0-1 0,1 0 0,-1 1 0,0-1 0,0 1 0,1-1 0,-1 0 0,0 1 0,1-1 0,26 0-1948,21 0-5466,-37 0 5329</inkml:trace>
  <inkml:trace contextRef="#ctx0" brushRef="#br0" timeOffset="3296.65">2078 1727 9093,'3'2'299,"-1"0"-1,0 0 1,1 0 0,-1 0-1,0 1 1,-1-1 0,1 0 0,0 1-1,-1-1 1,1 1 0,-1 0-1,0 0 1,0-1 0,2 5 0,8 16 818,1-4-349,0-1 0,1-1 0,28 30 0,-36-42-700,1-1 0,-1 0-1,1 0 1,0 0-1,0 0 1,1-1 0,-1 0-1,1 0 1,-1-1 0,1 0-1,0 0 1,0 0 0,0-1-1,0 0 1,12 0 0,-18-1-65,0 0 0,0 0 0,0 0 0,0 0 0,0 0 0,0 0 1,0 0-1,0-1 0,0 1 0,0 0 0,0 0 0,0-1 0,0 1 0,0-1 0,0 1 1,0-1-1,0 1 0,0-1 0,-1 1 0,1-1 0,0 0 0,0 1 0,-1-1 0,2-1 1,1-27 72,-3 23-74,1 3-23,-1 1 0,0-1 0,0 0 0,0 0 0,-1 1 0,1-1 1,-1 0-1,1 0 0,-1 1 0,0-1 0,0 0 0,0 1 0,-1-1 0,1 1 1,0 0-1,-1-1 0,0 1 0,1 0 0,-1 0 0,0 0 0,0 0 1,0 0-1,0 0 0,-1 1 0,-3-3 0,3 2 49,0-1 1,0 1-1,1 0 0,-1-1 0,1 1 1,0-1-1,-1 0 0,1 0 0,0 0 1,1 0-1,-1 0 0,1 0 1,-1 0-1,1-1 0,0 1 0,0 0 1,0-1-1,1 1 0,-1-5 0,19 8 286,-7 1-138,-1 0-1,1 1 1,0 1-1,-1-1 0,1 2 1,-1 0-1,13 6 0,29 9 420,-42-16-497,-1-1 0,1 0 0,0-1 1,16 0-1,-25-1-94,1-1 0,-1 1 1,1-1-1,-1 0 0,0 0 0,1 0 1,-1 0-1,0 0 0,0 0 0,0 0 1,0-1-1,0 1 0,0 0 1,0 0-1,0-1 0,0 1 0,0-1 1,-1 1-1,1-1 0,-1 1 1,1-4-1,10-35 61,-9 23-55,0 1-1,-3-30 1,1 17 12,-1 23-23,0 0 0,0-1 1,-1 1-1,0 0 0,0 1 0,0-1 1,-1 0-1,0 1 0,0-1 1,-6-8-1,-11-19-3,1-10-12,5 9 69,-2 1 0,0 1 0,-2 1 0,-38-50 0,54 79-51,1 0-1,-1 0 1,0 0-1,1 1 1,-1-1-1,0 1 1,0-1-1,0 1 1,0 0-1,0 0 1,0-1 0,0 1-1,-1 1 1,1-1-1,0 0 1,-1 1-1,1-1 1,0 1-1,-1-1 1,1 1-1,-4 0 1,5 3-3,0 0 0,1-1 0,-1 1 0,1 0 1,-1 0-1,1-1 0,0 1 0,0 0 0,1 5 0,-1-4-4,0 3 0,-1-3 19,1 1 0,0-1 1,0 1-1,0-1 0,0 1 0,1-1 0,0 1 1,0-1-1,0 0 0,0 1 0,1-1 0,0 0 1,0 0-1,0 0 0,0 0 0,0 0 1,4 3-1,35 42 491,3 2-243,55 52 1,-85-90-252,1 0 0,0-1 0,1-1 0,0-1 0,1 0 0,0-1 0,1-1 0,28 10 0,-32-15-79,-1-1 1,1 0-1,-1-1 0,1-1 0,13 0 0,0-1-386,-20 0 243,-1 0 1,0 0 0,0-1-1,0 0 1,0 0-1,-1-1 1,1 0-1,0 0 1,-1 0 0,0 0-1,0-1 1,0 0-1,0 0 1,-1 0 0,1-1-1,6-8 1,-5 5-585,1 0 0,-1-1 0,0 1-1,-1-1 1,0-1 0,-1 1 0,1-1 0,-2 1 0,5-16 0,-7 19 188,0 1 0,-1 0 1,1 0-1,-1-1 0,0 1 0,0 0 1,0 0-1,-1-1 0,0 1 0,0 0 0,-2-6 1,-20-10-1350</inkml:trace>
  <inkml:trace contextRef="#ctx0" brushRef="#br0" timeOffset="3645.94">2516 1381 9717,'-197'122'7522,"184"-113"-6412,16-10-115,22-16-729,129-113-4840,8 9-5232,-128 96 7344</inkml:trace>
  <inkml:trace contextRef="#ctx0" brushRef="#br0" timeOffset="3646.94">3054 1001 12025,'7'-3'340,"-3"3"244,-2 0 2720,-24 15-2995,22 0-301,-20 3-80,4 1-373,0 2-583,3-2-840,13 0-912,-18 1-576,5 0 247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3:13.318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584 109 4612,'1'0'36,"1"0"164,-1 0 184,2-1 217,-1-2 127,0 1-32,0-2-104,0 0-140,0-1-28,0 0-40,0-1-28,0 1-8,0 0-40,-1 1-4,0 1 20,-1-1 8,0 2-96,0 0-88,0-1-64,0 1-60,0 1 136,0-1 40,0 0 128,0 0-12,0 0-60,0-1 8,0 0-92,0 1 40,0-1-76,0 0-20,-3 0-20,0 1-16,-3 0-32,-3 1-40,0 0 12,-3 0-60,1 1 32,-2 0 28,1 0-40,-1 1 60,0-1-12,-1 2-48,0 1 28,-1 2-44,0 2 76,-1-1 164,1 2 16,0 0 44,0 0-104,0-1-140,1 0 8,1-1-36,0 0 44,1-1-36,1 0 20,0 0-40,1-2 12,1 0 16,-1 1-56,0 0 56,1 0-8,-1 1 20,-1 0-20,1 1 20,-2 0 0,1 1-8,0-1 76,0 0-16,1 0-4,0 1 12,0-1-68,2 1-32,0 0 28,1-1 12,0 2 0,1-1 12,0 1-44,1 0-16,0 0 16,0 0 52,1 0 44,1 1-36,-1 0 36,2 0-44,-1 1 0,2-1-20,0 1-12,1-1-16,0 0 16,0 0 56,0 0 28,3 1 20,0-1-84,3 1 128,2 0-32,1 0 8,1-1 13,-1 0-101,0 0-24,0-1-20,0-1 0,0 0 0,0-1 0,2 0-12,0-1 264,1 0 52,1-1-28,1 0 84,1 0-256,1-1-80,0 0 8,-1-1-56,1 1-8,-1-1 32,1 1 32,0-1-32,0 0 56,-1 0-48,0-1 16,-1 0 8,-1-1-44,0 1 24,-2-1-56,0 0 68,-1 0-24,0-1 0,-2 1 64,1 0 64,0 0 68,0 0 52,0 0-64,1 0-108,1 0-8,0 0-92,0-2 56,1-1-44,0-1 4,0-1 16,2 0 16,-1-2-24,2-1-12,-1-1-8,1 0 20,0 0 44,0 0-24,-1 0 36,1-1-56,-1 1 12,-1 0 8,1-1 4,-1 0 84,1 0-28,-1-1-4,1 1 16,-1-1-84,0 1 48,0-1 100,-1 1-32,0 0 32,-1-1-56,-1 0-44,0 0-20,-1-1-4,-1 0 48,-1 0 0,-1 0 80,-1 0-48,-1 0 24,-1 0-44,-1 0-32,-1 1 20,-1 0-56,0 0-4,0 1-20,-3 0 0,-4 0 0,-1 1 36,-2-1-12,-1 0-48,-2 1 24,0-1-48,-2 1 16,0 0 20,-2 1-24,-1 0-8,-2 2 20,-3 1-24,-1 0 24,-3 2-8,-1 2-36,-2 0-80,-1 1-236,-2 0-256,-1 2-248,-1 5-276,-1 2-213,-1 3-291,0 1-368,1 1-356,-1 2-472,1 0 3,6-2-1415</inkml:trace>
  <inkml:trace contextRef="#ctx0" brushRef="#br0" timeOffset="2179.83">844 635 3708,'0'0'180,"0"0"84,0 0 152,0 0 168,0 0-31,0 0 107,0 0-56,0 0-56,0 0-44,0 0-12,0 0-12,0 0-52,0 0 0,0 0 0,0-2-28,0-1 68,0-2-56,0 0-148,0-1-24,-2 1-16,-1-1-36,0 0 40,1 1-4,0 0-92,1 1 40,0 1-64,1 0-60,0 1-8,0 1 16,-2 0 52,-1 1 84,-2 0 12,-1 0 12,-2 0-20,-1 0 12,-3 0 52,0 0-52,-1 0-36,0 0-52,0 0-40,-1 0-20,1 0-20,1 0 0,-1-1-40,1-2 32,0 0 8,1 2 0,1-2-12,1 0-68,1 0 40,2 0-28,0 0 48,1 0 0,0 0-20,0 1-12,0 0-8,-2 1 12,-2 0-32,0 1 68,-3 0-28,-1 0 20,-2 0 20,-1 0-40,-1 2 12,-1 1 0,-1 0-32,0 1-4,0 0 16,1-1 36,1 1 36,0-1-56,1 0-8,1-2-20,1 2-20,0 0 52,0 1 8,0 0-20,0 0-12,-1 2 12,0 0-8,0 0 140,0 1 96,0 0-56,0 0 5,0 1-133,1 1-88,1 0 12,0 0 24,1 0 36,2-1 24,0 1 20,2-1-52,0 1-60,2-1 40,1 2-52,1-1 64,-1 2 28,1 0-72,0 0 44,-1 0-32,1 2-20,0 0 60,0 0-20,0 1 28,1 0 36,0 0 0,0 0 16,0 1-4,0 0-24,1-1-44,1 0 12,0-1-28,0 0 60,1-1 104,0-1 80,0-1 4,4 0-80,0-2-76,3 0-60,2-1-24,1-1 20,2 0 0,0 0 24,-1 1-32,0-1 40,0-1-28,-1 2-48,1-1 48,-1 0-36,-1 1 56,1 0 140,-1-1-36,0 1 16,-1-1-44,1-1-112,0 0 112,0-1 24,0-1 52,1 1-52,0-1-44,2 0-76,1 0-48,1-1 48,1 1-24,0-1 32,0 0 12,0-1-32,0 0 44,-1-1 88,0 0-20,-1 0 52,1 0-76,-1 0-64,1 0-28,1-2-16,0-1-16,1-1-8,-1-2 20,1 0-20,0-1 100,-1 0-36,0 0-20,-1-1 32,-1 1-44,-2-1 0,0 1 20,-1 0 16,0 1-24,-2 0 44,0 0 24,0 1-24,-1 1 12,0 0-12,1 0-32,-1 0 8,0 0-32,-1 0-12,0-1 4,1 1-16,-1-1 60,0-1-24,0 0 100,0-1 28,1 0 8,-1-1 36,2-1-56,-2 0-84,1 0-20,0 0-12,0 0-12,0 0 36,-1 0-24,0 2 44,-1 0-20,1 0-48,-1 1 44,0 0-32,-1-1-44,0 1 56,0 0-36,1 0 84,0-1 44,-1 0-24,1-1 16,0 0-64,0-1 28,0-1 128,0-1-68,-1-1 20,-1-1-56,0-2-120,0 0 84,-1-2-96,-1 0 48,-1 0-12,0-1-36,0 1 72,0 0-36,-2-1 24,-2 1 12,-3 0-224,-3-1-244,-1 1-332,-3 0-552,-1 0-396,-2 3-453,-2 0-775,-3 4-660,-3 1-76,3 4-1809</inkml:trace>
  <inkml:trace contextRef="#ctx0" brushRef="#br0" timeOffset="4280.29">968 989 5477,'0'0'156,"0"0"172,0 0 212,0 1 212,0 1 8,0 0-52,-3-1-144,-1 1-124,-1-2 40,-1 1-16,-1-1 80,1 0-72,0 0-132,0 0 16,3-1-92,0 1 28,2 0-36,0 0-64,1 0-16,0 0 28,0 0-12,-2 0 24,-1-1 0,-3-1-60,-3 1 52,-1-1-40,-2 0-48,-2 1-8,0 0-24,-1-1-36,0 0 40,0 0 0,-1 0-64,0 1 84,-1 0-20,0 1 20,0 0 28,-1 0-48,1 0 12,0 0-12,1 0 4,0 0 9,0 0-53,2 2 28,1 0-80,0 0-28,1 1 28,0 0-52,0 0 80,0 0-16,-1 0 8,0 0 12,-2 0-64,0 1 40,-1 0 4,-1 0-12,-1 1 20,0 0-28,1 1-4,-1 0-40,0 0 64,1-1-4,0 1-28,2-1 52,0 0-52,2 0 20,0-2 8,2 1-8,0-2 20,2 1-20,1-1 32,0 0-40,0 0-4,0 0 0,-1 0-16,0 1 56,0 0-36,0 1 28,0 0-8,-1 1-44,0-1 40,0 1-16,0 0 16,0 0 24,1-1-32,0 1-20,0-1 40,2 0-20,0 0 12,1 0 0,0 0-36,2-1 36,-1 0-4,1 1 24,1-1 0,-1 1-52,1 0-12,0 1 44,-1 1-24,1 1 24,1 0 8,-1 1-40,1 1 0,0 0 40,1 0 0,0 1 32,0-1 72,1 0 100,0 0-4,0-1-20,0 0-64,0 1-104,3-1 12,0 0 52,2 0-20,0 0 52,1 0-44,0 0-20,2 1-8,-1 0 8,1-1-12,0 1 4,-1 1 52,1-1-32,-1 0 64,1 0 24,-1-1-32,0 0-12,1-1-8,-1-1-44,1 0 32,0-2 12,1 0 8,0-1-8,0 0-24,1-1 4,0 0-36,1 0 32,0 0-20,1 0-24,1 0 48,-1 0-60,1 0 28,0 0-16,0 0-32,1 0 68,0-1 32,0-1 28,0 1 76,1-1-44,0 0-8,0 0-60,1 0-48,1 0-20,0-1 0,1 1-24,0 0-24,1-2 24,-1-1-48,0-1 60,-1 0-4,-1-1-52,-2 0 20,-2 0 24,-1 0-60,-1-1 60,1 0 0,-1 0 0,0 0 56,1-1 28,1 1-40,1-1-8,0-1-24,-1-1-12,1 0 44,0-1-20,0-1-12,0 0-36,0 0-24,0 0 48,-1 0 24,-1 1-12,-1 0 80,0 1 4,-2 0-16,0 0 76,-2 0-64,-1 0 4,-1-1 72,0-1 0,-1-1-12,-1-1 16,1-1-76,-1-2-12,0-1 4,0-2-52,0 0 0,1-2-12,-1-1-36,0 0-24,0 0 24,0 0 36,0 1-36,0 0 24,-1 1-36,0 1-84,-1 1-240,-3 0-204,-3 2-340,-4 0-464,-4 1-324,-5 1-644,-4 1-773,-4 1-723,-5 1-120,3 4-1881</inkml:trace>
  <inkml:trace contextRef="#ctx0" brushRef="#br0" timeOffset="5988.18">759 1815 9545,'-1'0'96,"-1"0"240,-2 0 264,-1 0 332,-1 0 128,-1 0-64,-1 0-168,0 0-284,-1 0-136,1 0-12,0 0-88,1 0 8,-1 0-15,-1 0-37,1 0 40,0 0 0,0 0-48,1 0-116,1 0-44,1 0 44,0 0 32,1 0 4,1 0 28,0 0-104,0 0 40,1 0-20,0 0-8,0 0-48,0 0-52,0 0 0,-1 0 0,0 0 32,-1 0-32,-1 0 32,-1 0 0,-1 0 76,0 0-16,-1 0-4,0 0-12,0 0 36,-1 0 24,1 0 20,1 0-12,-1 0-108,0 0-4,1 0-56,-1 0 36,0 0-24,0 0 0,0 0 0,0 0 12,0 0-12,0 0 20,0 0-28,0 0-16,1 0 36,-2 0-48,1 0 72,0 0-24,-1 0-12,2 0 20,-1 0-32,2 0-20,0 0 32,2 0-12,1 0 56,1 0-32,1 0-24,1 0 12,0 0 0,0 0 36,0 0 8,1 0-8,-1 0-12,0 0 92,0 0 88,0 0 28,0 0-48,3 0-32,2 0-48,3 0 24,2 0 72,1 0-36,2 2-80,1 2-24,2-1-48,1-1-24,3 0 36,1-1 44,0-1 28,1 1-12,0-1 24,1-2-68,1-1-40,1-1 20,1 0 16,2 0-12,1 0 12,3 1 48,2 0-84,1 1 48,1 1 12,1 0-60,1 1 72,1 0-8,-1 0-92,1 1 40,1-1 0,-1 0-36,1 0 76,0 0-4,-1 0-60,0 0 24,0 0-24,-1 0 12,0-2 36,-1-1-36,-1 0 36,-2-1-96,-2 1 48,-1-2 48,-2 2-48,-3-1 60,-1 0 12,-2 1-84,-3-1 84,-2 1 12,-2-1-36,-3 1 52,-1 0-64,-2 0-12,-2 0 12,-2 1-12,-1 0 24,-2-1-12,-1 1-12,-1 0 0,0 1 0,-1 0 12,-1 0-36,1 0 52,0 0-52,-1 0 12,1 1 12,0 0-36,0-1 48,-2 1-36,-3 0 24,-1 0 0,0 0-52,-2 0 16,-2 1-12,-1-1 48,-1 0 12,-1 0 0,-3 0-24,0 0-12,-2 0 0,-1 0-12,-1 0-12,-1 1 12,0 2 60,-2 0-12,0-2 24,0 2-20,-1 0-52,0-1-4,-1 0 28,0 0-12,-1 0-24,-1 0 48,-1 0-36,-1 1 12,0-1 36,-1 0-12,0 1 12,-1 0 28,0 0-28,1 0-36,-1 0-4,0 0-20,1-1 76,0 1-56,1-1 56,0 1-40,1 0-88,0 0 88,0 1-36,-1 0 24,0 0 48,-1-1-24,2 1-12,1-1 12,2 0-12,2-1 24,3 0-8,1 0-4,4 0-40,1-1-8,2 1 36,1-1 12,0-1 12,2 1-24,1-1 0,0 1 12,1 0-12,1 0 16,0 0-16,1 0-24,0 0 48,1 0-24,0 0 0,0-1-40,1 0 16,0 1 24,0 0 12,0 0 16,0 0-40,1 0 36,-1 1-36,0-1 12,1 0 0,0 1-64,0-1 52,2 1 24,-1-1-12,1 1-12,0 0 36,3-1-12,3 1-12,3-1 52,1 1-64,2-1 12,1 1-16,1 0-8,0-1 0,0 0 12,1-1 0,1 1 48,1-1 12,2 0-12,2 0 28,4 0-28,2 0-12,4 0-48,4 0 12,2 0-12,3 0 0,3 0 36,1 0-52,3 0-8,1 0-96,2 0-336,-1 0-244,1-2-468,-1-1-540,-1-2-312,-4-1-689,-2-2-519,-5 1-576,-5 0 367,-8 0-767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3:09.009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457 1429 9093,'-5'-7'76,"-7"-9"188,-9-10 460,-6-6 252,-5-6 116,-3-2-116,-1-2-440,0 0-120,4 1-60,2 1 12,4 2 196,4 2-120,5 2-84,3 1 85,4 2-77,1 1 12,2 1 64,3 0-24,0 1-84,1-1 24,2-1-64,0 1-28,1 0 0,0 1-32,0 1-12,0 1 16,1 2 32,-1 1-8,0 2 0,0-1-100,0 1-96,-2 1 72,-1-1 24,-1 1 24,0-1 24,-2 1 40,-2 0 12,-1 0-24,0 2 24,2 1-132,1 1-60,1 2-8,0 3-92,3 2 16,0 2-48,1 2 0,1 1 36,0 3 0,0 0 84,1 1-60,-1 3-12,0 3 60,2 4-48,1 4 84,2 3 28,2 5-28,2 3-24,1 5-12,2 5-32,0 4-4,2 3 72,1 5-36,2 3 40,2 5-16,0 2 16,3 4-16,-1 3 52,1 2-72,-2 2-28,0 1 0,-3 2-12,0-1 40,-1 1-40,-2-1 36,-2-1-24,0-1 4,-2-3 20,-1-1-48,0-4-12,-2-2 24,-1-4-12,0-2 52,-2-4-16,-1-3 4,-2-3-40,0-3 0,0-3-12,-1-3 12,0-2 48,-1-4-60,1-2 48,0-3-48,0-3 12,0-3 24,0-4-12,0-2 28,0-4-28,0-3 64,0-1-40,0-2 16,0-1-4,0-1-20,0-4 20,0-2-8,0-2-64,0-3-16,1-1-12,1-2 4,0-2 32,0 0 32,-1-3-4,-1-3-52,1-2-20,-1-3-128,0-3-76,0-4 28,-4-4-12,-3-4 88,-5-5 100,-3-3 12,-2-2-16,-1-4 76,-1 0-60,-1-2 36,1 2 0,0 0 12,0 4 36,1 2-36,1 3 24,1 3-48,0 2-24,1 4 36,1 3 24,0 1-12,1 3 36,1 0-48,1 2 12,2 1 24,1 0-60,1 1 60,1 0-12,0 2 0,0 3 16,1 2-68,0 3 4,-1 3 12,1 3 24,0 3 12,0 2 12,1 3-48,1 1 12,1 1 12,1 1 0,1-1-12,0 0 24,0 0 36,0 0-24,0-2-24,0 0-24,3-1-24,0-1 60,2-1 0,0-1-24,1 0-12,0-1-36,0 1 24,0 1 72,-1-1-24,2 2 0,1 0 0,2 0-24,2 2 0,3 0-12,4-1 48,4 1-12,4 0 0,4-1 24,4 0 12,4 0-48,3 0-12,3-1 0,1 0-48,1-1 72,1 1 12,0-1-24,-1 1 24,-1 0-24,-1 0-12,-1 1 12,0 0-24,-2 1-12,-2 0 96,0 2-48,0 1 12,0 0 0,2 1-60,1 0 64,3-1-16,3 0 0,4 0 12,4-1-24,4-1-12,4 0 24,3-1-24,3 1-16,2-1 64,3 0-24,0 0-36,2-1 84,1 1-72,0-2 12,2 1 40,0-1-104,1-2 64,2 0 0,0-1 0,1-2 16,0 0-56,1-2 40,1 1 12,1-2 12,0 1 28,0 0-52,1-1-36,0 2 48,1 0-36,-1 2 0,0 0 24,-2 1-24,-2 1 60,-1 2-48,-3 1 24,-2 1 0,-2 1-60,-2 2 32,-2 1 28,-2 0-36,0 1 24,-2 0 40,-2-1-28,0-1 0,-1 0 0,-1-1-36,-1-2 12,-1 1 12,0-2 24,-2 1-12,-1 0-24,-1 0-16,-2 0 4,-2 0 36,0 1 12,-2 0 16,0 1-16,-1 0-12,0 1 12,-2 0-60,0 0 48,-2 0 0,-1 0-52,-2 0 80,-4-1-64,-1 0 24,-2-1 12,-2 0-12,0 0 12,-2 0 12,0-1-24,0 0 12,-1 0-24,1 1-36,-3-1 60,-2 1-12,-2 1 12,-3 0 0,-4 0-24,-5 1 12,-2 0 108,-5 1 80,-2 0-52,-3 0 48,-2 1-120,-1 0-104,0 0 80,-1 0-56,1 0 16,-1 0 0,1 0-24,0 0 24,-4 0-12,-1 3 36,-1 2 28,-2 3-40,-2 2-12,-1 2 0,0 2-12,0 0 36,0 2 4,0 1 32,1 1-8,-1 2-16,2 1-8,0 2-16,1 1 48,0 2-8,1 0 84,1 2 16,1 2-24,1 0 12,2 3-16,-1 1-60,2 2-12,1 2 36,-1 3 4,1 1 88,0 2 16,1 2-56,1 2-24,4 0-88,0 1 24,3 1-28,1 1 84,1 1-32,3 1-48,0-1 36,1 1-92,0 1 56,2-1-16,0-1 0,0 0 28,2-2 0,-1-1 0,1-1-40,1-2-12,0-1 12,0-2-12,0-1 12,-2-2 0,0-1 0,-1-2 24,-2-1 4,-3-3-44,-1-1 4,-3-2 40,-3-1-16,-2-3 16,-2-1-28,-1-2-40,-3-1 40,-4-2 0,-4-2 12,-2-2 0,-1-1 16,-1-2-28,0-1 0,-1-1 0,0-1-40,0-1 28,1 0 24,0-2-12,1 0 0,0-1 28,-1 0-44,-1 0 4,0-1 24,-2 0 4,-2 0 20,-3 1-8,-2 0-80,-3 0-4,-2 1-8,-4 1 52,-2 2 76,-4 1-24,-3 2-24,-4 3-44,-3 1-12,-3 2 40,-4 3 28,-4 1-16,-3 2-24,-3 1 12,-2 1-16,-4-1 56,-2 0-12,-3 0-40,-3-1-16,-3-1-24,-3 0 92,-2-1-40,-2 0 12,-3 0 16,-3 0-80,-1 0 76,-3-1-36,-1 0 12,-1-2 0,-2-1-12,-1-1 36,1-1-48,-1-2 36,0 0-12,0-2 12,1-1 28,0-1-68,1-1 4,1-1 24,0-1-40,0-1 68,-1-1-16,-1-1-40,-1 0 16,-1-2-16,-2-1-12,-2 0-12,-1-2 24,-2 1-24,-1-1-36,-2-1-96,1 1-100,-1 0-28,0 0-72,1 0-108,0 0 20,1 0-304,0 0-128,0 0-324,1 0-600,1 0-344,3 2-649,6 3-403,6 4-280,8 3 47,20 0-1331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0:27.721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423 606 3468,'1'0'80,"1"0"192,0 0 28,1 0 88,0 0 24,-1 0-80,0 0-3,-1 0-53,-1 0-16,0 0 4,0-3 76,0 0 36,0 0-32,0 1-32,0 0-52,0 1-24,0 0-16,0 1 16,0 0 48,0 0 8,0 0 4,0 0-104,0 1 20,0-1 116,0 0 52,0 0 144,0 0-80,0 0-36,0 0-36,0 0-24,0 0 52,0 0-84,0 0 12,0 0-72,0 0 108,0 0-28,0 0 12,0 0 116,0 0-148,0 0-8,0 0-71,0 0-113,0 0-20,0 0 12,0 0-64,0 0-12,0 0-40,0 0 0,0 0 40,0 0-48,0 0 80,0 0-8,0 0-20,-2 0 8,-1 0-64,-1 0 24,-3 0 8,-1 0 44,-1 0 20,0 0-32,0 0 32,1 0-28,0 0-24,0 0 32,0 0 0,0 0-12,1 0 76,0 0-64,0 0-44,0 0 24,1-2-76,0 0 44,0 0 8,1 1-40,0-2 32,0 1 20,0 0-44,0-1 56,0 0-68,-1 0 24,0 0 24,0-1-48,0 1 36,0 0-44,0-1 196,-1 1 40,1 0 24,-1-1-4,0 1-200,1-2 20,0 0-12,0 0-20,0-1 108,0 1-64,0-1-12,1 0 20,0-1-52,1 1 8,-1 0-8,0 1 0,0 0-12,0 1 20,0 0 28,-1 1-48,-1 0 0,1 0-36,-1 1-20,0 0 48,0-1-4,0 1 12,1-1 44,0 0-56,0 0 36,-1-1-136,1-1-352,-2 1-396,1-1-568,-1 0-465,0-1-443,1-1-396,0-1-308,1-1 235,1 1-807</inkml:trace>
  <inkml:trace contextRef="#ctx0" brushRef="#br0" timeOffset="694.14">324 336 3264,'0'0'108,"0"0"208,0 0 80,0 0 260,0 0-16,0 0-15,-2 0 71,-1 0-116,0 0 24,1 0-24,0 0-44,1 0-72,0 0 28,1 0-12,0 2-52,0 2-12,0 0 32,0-2-28,1 0 32,-1 0 40,0-2-112,0 1-120,0-1-8,-3 0 4,0-1 48,-3 1 44,1 0-56,-1 0 8,0 0 48,0 0-44,1 0-3,-1 0-65,1 0-140,0 0 132,1 0 16,0 0 44,0 0-36,1 0-120,1-2 4,-1-3-92,0-3 140,0-1 20,1-1-8,-2 0-32,1 0-52,0 1-60,1 1 4,-1 0 32,0 1-100,0 2 80,0 0-48,-1 1-20,0 0 44,0 1-100,0 0 56,-1 0 0,1 0 0,0 0 32,0 0-64,1-1 56,0-1-36,0 0 12,0-1 32,1 0-44,-1-2 24,0-1-88,0-1-240,-1 0-356,0-2-412,-1 0-349,0-1-287,0-1-280,0-1-288,-1 1-516,0-1 19,0 3-1295</inkml:trace>
  <inkml:trace contextRef="#ctx0" brushRef="#br0" timeOffset="1136.85">271 192 5605,'-2'0'132,"0"0"296,0 1 204,1-1 156,-1 0-44,2 0-156,-1 0-108,1 0-36,0 0 136,0 0-108,0 0 36,0 0 8,1 0-132,-1 0 24,0 0-76,0 0 12,0-2-84,0-3-8,0-1-36,0-1-160,0-3 4,0 0-48,0-1-32,2 0 40,0 0-32,2 0 12,1-1-164,2 1-352,-1-1-320,1 0-564,-2 0-444,1-1-272,-2 0-397,-1 0 353,-1 2-520</inkml:trace>
  <inkml:trace contextRef="#ctx0" brushRef="#br0" timeOffset="1604.1">393 543 2364,'1'0'68,"2"0"116,0 0 172,1 0 176,0 0 12,-1 0 108,1 2-72,-1 1 1,1 0 63,-1-1-32,1 0 108,-1-1-20,1-1-44,0 0-24,-2 0-28,1 0-20,0 0-92,0 0 12,-1 0-84,-1 0-72,1 0 156,-1 0-48,1 0 72,-1 0-16,2 0-24,-1 0 52,1 0-184,1-1 5,-1-3-113,1-1-164,0-1 20,0-3-64,0 0 4,0-3-12,0-1-32,0-2 0,0-1-12,1-1-40,1-1-20,0-1-308,1-1-373,2-2-443,0 0-560,1-1-264,0 0-352,0 1-368,-2 1 307,-2 5-855</inkml:trace>
  <inkml:trace contextRef="#ctx0" brushRef="#br0" timeOffset="2280.86">1127 361 5104,'0'0'228,"0"0"161,0 0 243,0 0 220,0 0-84,0 0-20,0 2-140,0 2 76,0 1 80,0 1 36,-2-1 68,-1-1-120,0-2-184,1-1 12,0 0-136,1-1-48,1 0 104,-1 0-128,1-1-40,0 1-51,1-2-45,-1-3 72,0-1 48,0-2-68,0-1-104,0 0-136,0-1-32,2-1-4,2 1-16,0-1-36,2 1 44,0 0-12,0 0 12,1 1 32,-1-1-52,1 1 20,0 0-32,0 0-284,1 0-332,1-1-285,2-1-231,1-1-72,2-2 0,0-1-148,2 0-160,-2-1-220,0 0-368,-2 1-65,-4 2-1215</inkml:trace>
  <inkml:trace contextRef="#ctx0" brushRef="#br0" timeOffset="2761.94">864 611 4068,'2'0'156,"0"0"96,1 2 252,-1 2 161,-1-1 27,0-1 8,-1 0-128,0-1-100,0-1 28,0 1 24,3-1 16,0-1 108,1 1-8,0 0-144,1 0 84,0 0-56,1 0-96,1 0 144,0-2-144,0-4 52,1 0-108,-1-1-92,0-1-20,-1-2-36,-1 0 72,0 0 12,-2 0-63,0 0-173,-1 0-40,1-1-52,0-1 0,0-1 52,1-1-32,1-1-12,0-1 32,2 0-52,0 0-28,1 0-257,1 0-299,1 0-312,0 1-368,-1 0-152,1 0-208,-2 1-108,0 1-184,-3 1-241,-1 1 313,-2 4-524</inkml:trace>
  <inkml:trace contextRef="#ctx0" brushRef="#br0" timeOffset="3169.24">921 932 3648,'0'3'120,"0"2"156,-3 3 200,-2 1 132,1 2 97,-3-1-29,1-2-152,2-1-8,0-2-116,0-2-4,0-1 88,1-1-56,-1 0 124,-1-2 16,0 1 52,0 0 16,-1-1-80,2 1 16,1 0-96,1-3-8,1-4-20,1-3-36,-1-2-124,2-2-68,-1 1-132,2-1-128,1 0 52,-1 0-12,0 0-12,0 1 32,-1-1-28,1-1-212,2-2-364,1-1-572,-1-3-656,1-2-548,0-1-440,-2-1 159,-1 4-919</inkml:trace>
  <inkml:trace contextRef="#ctx0" brushRef="#br0" timeOffset="3544.78">1291 563 7045,'0'0'280,"0"0"380,0 0 248,0 0 228,0 0-4,0 0-168,0 0-56,0 0-32,0 0-172,0 0 12,0-3-128,0-2-200,0-1-67,0-1-177,0-2-40,0 0-8,0-2-44,2 0-52,2 0-52,2 0 8,2-1-264,3-1-453,2 0-579,3 0-852,2 0-708,1-1-592,-2 3-2441</inkml:trace>
  <inkml:trace contextRef="#ctx0" brushRef="#br0" timeOffset="4549.93">883 1255 4280,'0'0'112,"2"0"72,1 0 240,2-1 101,2 0 131,1 0-16,1-1-92,1 0 32,0-2-132,2 1 80,-1-2-108,1 0-80,0 0-124,0 0-92,1-2-56,-1 0-60,1 0 20,2-1-8,2 1-20,1-1 8,2-1-72,3 0-428,1-1-524,2 0-832,1-1-625,-4 1-1791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8:00.502"/>
    </inkml:context>
    <inkml:brush xml:id="br0">
      <inkml:brushProperty name="width" value="0.35" units="cm"/>
      <inkml:brushProperty name="height" value="2.1" units="cm"/>
      <inkml:brushProperty name="color" value="#008C3A"/>
      <inkml:brushProperty name="inkEffects" value="pencil"/>
    </inkml:brush>
  </inkml:definitions>
  <inkml:trace contextRef="#ctx0" brushRef="#br0">307 258 956,'1'0'40,"1"0"92,1 0 36,0 0-8,1 0 8,-1 0 8,0 0 20,-1 0 68,-1 0-20,1 0 56,-1 0-16,-1 0-20,0 0 32,0 3-104,0 0-20,0 1 24,0 1-36,0-2-48,0 1 12,0 0-8,0-2 20,0 0 68,0 0 52,0 0-15,0-1 19,0 0-48,0 0 28,0-1 40,0 0 4,0 0 44,0 0-84,0 0-28,0 0-24,0 0-24,0 0 16,0 0-16,0 2-8,0 2 28,0-1-16,0 2 24,0-1-24,0 0 4,0 0-4,0 0-76,0-1-8,0 0-20,0 1 28,0-2 108,0 1 44,-3 0-32,-1-1-28,0 1-24,1 0 16,-2 0 12,0 1-48,1 0-72,-1 0-60,1 0 16,0-1 88,0 1 4,-1-1 68,0-1-32,1 0-44,0-1 68,1-1 0,1 0 36,0 0-28,2 0-44,-1 0-20,1 0-48,1-1 4,-1 1 36,0 0-40,0 0 8,0 0 16,0 0-44,0 0 52,0 0 0,0 0 0,0 0 76,0 0-16,0 0 12,0 0 8,0 0-96,0 0-52,0 0-12,0 0-16,0 0 16,0 0 24,0 0-12,0 0-40,0 0 8,0 0 24,0 0-44,0 0 64,0 0-32,-2 0-20,0 0 20,-1 0 20,0 0 72,-1 0-12,2 0 12,0 0-20,-1 0-72,1 0 0,-1 0 20,0 0-40,1 0 20,1 0-20,0 0-28,0-1 28,1-1-20,0-1 20,0-2 20,0 1-52,0-1 32,0 1 0,1 0 0,-1-1 52,0 1-44,0 0-16,0-1-12,0 1-12,0-1 24,0 0 8,0 0 20,0 0-20,2 1 28,0-1-16,0 0-12,0 0 32,1 0-56,0 0 24,0 0 12,0 0-32,0 0 20,1-1 20,-1 1-40,1 0 8,-1-1-8,0 0-20,1 0 20,-1 0 32,1-1-44,-1 0 60,1 1-28,1-1-28,-1 0 88,0 0-112,0 1 44,1 0 28,0 0-52,-2 1 64,1 0-12,-1 0 12,0 1-24,-1 0 24,1 1 8,-2 0-80,1 0 28,0 0-16,0 0 8,-1 0 8,0 0 24,0 0 8,0-1-32,0 1 72,0-1-40,0 1-20,0 0 0,-1 0-28,1 1-12,-1 0 68,0 1-28,0-1 0,0 2 20,0-1-60,0 1 52,-1 0-12,1 0 20,0 1-20,0-1-20,0 0-24,0 0 24,0 0 32,0-2-4,0-1 44,0 0-40,0-1-24,2 1 12,1 1-28,-1-1 8,0 1 8,0 0-8,-1 1 12,-1 0-16,0 1 4,0 0 32,0 0-12,0 0 20,0 0-8,0 0-56,0 0 36,0 0-36,0 1 24,0-1 40,0 0-40,0 0 32,0 0-24,0 0 4,0 0 36,0 0-4,0 0-16,0 0 4,0 0-4,0 0-20,0 0 24,0 1-12,0 2-32,0 0 24,0 3 16,0-1 24,0 1-12,0 0 24,0 0-56,0 0-20,0 0 20,0 0 24,0-1 8,0 1-8,0-1-24,0 1-16,0-1 8,0 0 8,0 0 12,0 1-12,0-1 24,0 0 20,0 0-12,0 1 12,0-1-24,0 0-16,0 0 36,0-1-28,0 1 12,0 0-4,0-1-48,0 1 60,0 0-20,0-1 0,0 0 20,0 0-40,-2 0-12,-1 0 32,1 0 12,0-1-12,0 1 0,2 0-20,-1 0 40,1-1-12,0 1 36,0 0-24,0-1-72,0 1 52,0 0 0,0 0-20,0 0 40,0-1-8,0 1 8,0-1-20,0 1 20,0 0 0,0 0-40,0 1 28,0 0 16,0 0-36,0 1 12,-2 0 40,-1 0-40,-2 0-20,0 0-20,-1 1-184,1-2-324,-1 0-432,-1-1-416,0 0-236,0 0-204,-1 0-60,-1 0-221,0 1-19,0 0-980</inkml:trace>
  <inkml:trace contextRef="#ctx0" brushRef="#br0" timeOffset="1760.79">442 687 1428,'0'0'48,"0"0"-12,0 0 88,0 0 32,0 0 36,0 0 40,0 0-64,0 0-28,0 0-8,0 0 20,0 0 16,0 0 36,0 0-56,0 0-60,0 0 0,0 0-36,0 0 8,0 0 112,0 0-68,0 0 24,0 0-16,0 0-20,0 0 28,0 0 16,0 2 40,0 1-76,0 0 56,0 0 36,0-2-12,0 0 21,0 0-5,0-1-60,0 0 4,0 0-52,0 0-40,0 0 64,0 0 40,0 0 48,0 0 92,0 0-72,0 0-16,0 0 28,0 0-40,0 0 8,0 0-44,0 0-28,0 0-68,0 0 40,0 0 28,0 0 48,0 0 64,0 0-16,0 0-68,0 0 16,0 0-8,0 0 12,0 0 180,0 0-20,0 0 52,0 0-56,0 0-48,0 0-120,0 0-16,0 0 28,0 0-92,0 0 72,0 0-24,0 0 16,0 0-24,0 0 16,0 0-52,0 0-60,0 0 28,0 0-36,0 0 8,0 0 20,0 0-28,0 0 8,0 0 0,0 0-48,0 0 48,0 0-16,0 0-32,0 0 48,0-2 0,0-1 12,0-1 44,0 0-72,0-1 8,0 1-12,0 0-16,0 0 24,0 0-4,0 0-40,0 1 36,0-1 40,0 0-68,0 0 32,0-2-52,0 0 20,0 0 20,0-1 20,0 0 0,0 0-40,0 0 40,0 0 0,0 1-4,0 1 16,0 1-44,0 0 12,0 1-16,0-1-16,0 2 24,0-1 0,0 0 24,0 0 36,0 0-36,0 0-44,0-1-12,0 1-16,0-1 44,0-1 4,0 0 16,0 1 40,0-1-48,0 0 60,0 1-52,0 0-24,0 0 16,0 0-68,0 1 56,0-1 4,0 1-12,0 0 36,0-1 4,0 1-8,0 1-12,0-1 0,0 0-12,0 0-8,0 0 40,0 0 0,0-1-20,0 1 32,0-1-60,0 0 28,2 0-20,1-1 0,1 0 28,1 0-8,0 1 0,0 0 20,-1 0 20,1 0-60,-1 1 28,-1 0-40,-1 0 4,-1 0 0,-1 1 40,0 0 8,0 1-40,0 0 68,0 0-20,0 1-36,-1 0 28,1 0-20,0 0-8,0 0 16,0 0-8,0 0-28,0 0 16,0 0 24,0 0 4,0-2-4,0 0-52,0-1 28,0 1 24,0 1 8,0 0 16,0 1-24,0-1-32,0 1 32,0 0 4,0 1-16,0-1 20,0 0-28,0 0-52,0 0 52,0 0-60,0 0 88,0 0 8,0 0-16,0 0 36,0 0-88,0 0 48,0 0-8,0 0 20,0 0-40,0 0 20,0 0-20,0 0 4,0 0 44,0 0-8,0 0 0,0 0-20,0 0-12,0 0-8,0 1-8,0 1 16,0 1 32,0-1-40,0 2 52,0 0-24,0 1-8,0-1 0,0 1-20,0-1 12,0-1 20,0 1-4,0 0 4,0 0-24,0 0 0,0-1 4,0 1 8,0-1 28,0 1-16,0 0 8,0-1-4,0 1-4,0 1 4,0-1 44,0 2-68,0-1 16,0 1 32,0 1-4,0 0 20,0 0 4,0-1-60,0 2-8,0-1 36,0-1-20,0 1 20,0-1 4,0 0-64,0 0 52,0-1 12,0 0-16,0 0 4,0 0-28,0 1 0,0-1-24,0 1 80,0-1-28,0 1-40,0-1 48,0 0-36,0-1-12,0 0 20,0 1 12,0-1 16,0 0 20,0 0 20,0 1-40,0 1-28,0 1 20,0 0-20,0-1-8,0 1 8,0 0-40,0-1 40,0-1-40,-1-1 40,-1-1 0,0 0-20,0 0 52,1 0-44,0 1-4,1 1 16,0 1-32,0 1 24,0 0-204,0 1-328,0-1-372,0 0-432,0-2-184,0 0-276,0 0-116,0-1-209,0 0-1351</inkml:trace>
  <inkml:trace contextRef="#ctx0" brushRef="#br0" timeOffset="3065.3">647 921 1764,'0'0'36,"0"0"112,0 0 24,0 0 48,0 0 16,0 0-16,0 0 20,0 0 16,0 0 32,0 0-88,0 0 20,0 0-4,0 0-88,0 0 72,0 0 20,0 0 36,0 0 16,0 0-79,0 0-53,0 2-84,0 1-24,0-1-8,0 0 0,0 0 48,0-1 152,0 0 104,0-1 0,0 0-20,0 0-88,0 0-8,0-1 4,0 1-24,0 0-8,0 0-64,0 0-4,0 0-8,0 0 20,0 0 16,0 0 28,0 0 36,0 0-28,0 0-8,0 0-32,0 0-8,0 0 16,0 0-24,0 0 36,0 0-40,0 0-20,0 0 68,0 0-16,0 0 20,0 0-36,0 0-64,0 0 8,0 0 12,0 0 36,0 0 8,0 0-64,0 0-44,0 0 0,0 0-28,0 0 64,0 0 4,0-2-32,0-1 0,0 0-28,0 1-8,0-1-16,0 0 4,0-1-4,0-2 4,0 1 48,0 0-16,0-1 0,0 0 24,0 0 4,0 1 36,0 0-20,0 0 28,0 1-8,0 1-16,0 0-52,0 0-4,0 0 4,0-2 12,0 1 12,0-2 4,0-1-24,0 0 16,0-1 68,0 0-84,0 0 64,0 0-52,0 0-64,2 1 72,2 0-40,-1 0-20,2-1 56,0 1-24,-1 0-24,1 1 32,0 1-8,-2 0-32,0 0 28,-2 2-16,0-1-12,-1 1 60,0 1-88,0 0 64,0 0-24,-1-1-40,1 0 76,0 0 0,0 0-28,0-1 0,0 0-28,0 0 0,0 0 56,0 0 0,0 0 20,0 0-36,0 1-68,0 0 36,0 0 0,0 0 0,0 1 68,0-1-56,0 1-32,0 1-8,0 0 40,0 1 28,0-1 8,0 1 48,0 1-76,0-1 16,0 0 4,0 0-56,0 0 36,0 0 8,0 0-36,0 0 48,0 0-20,0 0-12,0 0 60,0 0-76,0 0 8,0 0 20,0 0-36,0 0 36,0 0 28,0 0-20,0 0 24,0 0-52,0 0 0,0 0-16,0 0 16,0 0 56,0 2-4,0 0-16,0 3 12,0 0 48,0 2 40,0 0 28,0 1-20,0-2-56,0 0-60,0 0-16,0 0 16,0 0 32,0 0 0,0 1-4,0 1-16,0 0-12,0 1-28,0 1 52,0 0 32,0 1 16,0-1 36,0-1-32,0 1-44,0-1 0,0 0-32,0 1 12,0 0 8,0 1-36,0-1 36,0 0-16,0 1-4,0 0 12,0-1-68,0 0 8,2 0 32,2-1 16,1-1 20,0 1-16,0-1-40,0-1-120,-1 1-324,0-1-372,0 0-528,-1-1-556,1 0-236,-1-1-477,0-1-1767</inkml:trace>
  <inkml:trace contextRef="#ctx0" brushRef="#br0" timeOffset="5104.43">162 325 2736,'0'0'0,"2"0"124,1 0 88,-1 0 92,0 0 64,0 0-84,-2 0-52,1 0-64,-1 0-16,0 0-12,0 0 20,0 0-12,0 0 76,0 0 105,0 0-85,0 0 88,0 0-44,0 0-44,0 0 88,0 0-64,0 0-100,0 0-44,0 0 68,0 0-36,0 0 44,0 0-4,0 0-112,0 0 52,0 0 16,0 0-32,0 0-36,0 0-32,0 0-44,0 0-16,0 0 60,0 0 24,0 0 36,0 0 80,0 0-28,0 0-64,0 0-12,0 0-80,0 0-36,0 0 36,0 0-16,0 0 52,0 0-20,0 0 4,0 0-8,0 0-28,0 0 40,0 0-40,0 0 0,0 0-12,0 0-12,0 0 48,0-1 12,0-1-20,0-1 16,0 0-16,0-2-8,-2 1 20,-2 0-48,-1 0 20,1 0 16,0-1 4,-1 2 76,1-1 24,1 1 12,0 0-8,0 1-20,1-1-60,0 2-36,0-1 20,1 1-40,-1 1 32,1 0 12,1 0-8,-1 0 12,1 0-12,0 0-8,0 0 4,0 0-24,0 0 24,0 0-4,0-2 4,0 0 16,0-1-20,0-1 0,0 1-24,0 0 4,0 0 12,0 1-16,0-1 16,0 0 8,0 0-8,0 0 8,0-1 20,0 0-36,0 1-12,-2-1 32,-2 1-24,1 0 12,0-1 0,-1 1 0,0 0 28,0 0-36,0 1 36,0-1-28,1 0-12,0 0 40,1 0 20,0 0-48,2 0 24,-1 1 48,1-2-36,0 1 52,0-1-32,0 0-48,1 0 0,-1 0 12,0-1-20,0 1 8,0-1 12,0 0-28,0 0 60,0 0-24,0-1 28,0 1 32,-2-2-32,-2 1 8,2-1-64,-1 1 0,0 0-16,-1 1 24,0-1-8,0 1-8,0 0 16,-1 0-8,1 1 36,1 0-16,0 0-20,0 0-28,1 1 28,0 0 8,0 1-8,1 0 28,-1 0-64,1 1 8,-1 0 36,1 1-16,0-1 8,-1 0 8,1 1-44,-1-2 28,0 1 36,1 0-20,-1-1 20,0 0-20,1 0-44,0 0 16,-1 0 12,1 0 8,0 0 36,0 0-16,0 0-32,0 1 4,1 0-8,0 1-4,0-1 32,0 1-4,0 0-36,0 0 16,0 0 12,0 0-44,0 1 60,0-1-16,0 0 12,0 0 32,0 0-44,0 0-8,0 0-20,0 1 8,0 2 48,0 0-8,0 2-12,0 0 12,0 1-48,0 0 44,2 0 60,2 1-12,-1 0 20,0 0-20,0 1-64,0 0 8,1 0-8,0 0-8,-1 1 8,0-1-12,-1 0 24,2 0-4,0-1 20,0 1-20,0-1 20,0 1 0,0-1 20,0 0 52,0 0 4,0 0 32,1-1-12,-1 0-40,2 0-56,-1-1-20,1-1 20,0 1-48,0-1 32,0-1-24,0 1-24,-2 0 36,1 0 16,-2-1 4,1 1 0,-1 1 0,-1-1-68,1 0 12,-1-1 8,0 1 16,0 0 40,1-1 0,-2 1-8,1-1 8,0 0-44,0-1 44,-1 0-12,1-1-16,-1 0 48,1 0-68,0-1 20,0 0-44,0 0 24,0 0 12,0 0 24,0 0 12,-1 0-20,0 0 12,0 0-20,0 0 0,-1 0 12,0 0-4,0 0-56,0 0 60,0 0 4,0 0-24,0 0 36,0 0 0,-1 0-28,1 0-20,0 0 4,0 0-4,0 0-8,0 0 48,0 0 8,0 0-56,0 0 8,0 0-8,0 0 8,0 0 8,0 0 32,0 0-36,0 2-88,0 1-344,0 0-432,0 2-432,0-1-532,0 0-236,0-2-153,0 0-1247</inkml:trace>
  <inkml:trace contextRef="#ctx0" brushRef="#br0" timeOffset="7217.66">260 629 1736,'1'0'-52,"1"0"24,0 0 64,1 0 100,0 0 72,-1 0-48,0 0-24,-1 0-84,0 0 24,0 0 76,-1 0-28,0 0-8,0 0 8,0 0-28,0 0 64,0 0-12,0 0 0,0 0 0,0 0 0,0 1 56,0 2-24,0 0 8,0 1-12,0-1 24,0 0 32,0-1 104,0-1-31,0-1-61,0 1-80,0-1-44,0-1-40,0-1 0,0-1 8,0 0-56,0-1 16,0 0 24,0 1 60,0-1-28,0 1 0,0 0-4,0 0-60,0 1 16,0-1 12,0 0 12,0 0 20,0-1 0,0 1-12,0 0 28,0 1 36,0 0-44,0 1 40,0 0-64,0 1-56,0 0-4,0 0-40,0 0 32,0 1 60,0-1 84,0 0 56,0 0-32,0 0-44,0 0-80,0 0 8,0 0-28,0 0-20,0 0 56,0 0-76,0 0 116,0 0 40,-2 0-16,-1 0 8,1 0-104,0 0 0,-1 0-8,0 0 24,1 0 64,-1 0 16,-1 0-16,0 0-16,0 0-64,0 0-44,1 0-8,-1 0-8,1 0 8,0 0 16,1 0-20,0 0 12,0 0 0,-1 0-24,1 0 48,-1 0-16,0 0 0,0 0 56,0 0-52,0 0-20,-1 0 36,1 0-40,0 0 76,0 0 116,0 0 0,0 0 4,0 0-48,1 0-64,0 0-56,0 0-4,1 0 12,-1 0 88,-1 0 8,1 0 8,-1 0 20,0 0-108,-1 0-4,2 0-8,-1 0-68,0 0 60,0-2-20,0 1 28,1-1 8,0 1 32,-1 0 24,1-1 12,0-1-4,0-1-72,0 0 12,0-1-68,0 0 20,-1 1-4,1-1-4,0 1 44,0 0-28,1 1 8,-1 0 20,1 0-28,0 0 36,-1 0-16,1 0-28,-1 0 8,1-1 0,-1 1 0,1 0 8,-1 0 28,1 0-16,-1 1 0,0-1-28,0 0-32,0-1 48,0 1-8,0 0 48,0-1-48,0 0-20,1 1 40,-1-1-48,0 1 56,0 0 8,1 0-36,0 0-8,0-1 56,-1 1-68,1-1 20,-1 1 20,1-1-56,-1 1 36,1-1-12,-1 1 12,-1-1-28,1 0 20,-1 0 0,1 1 16,-1-1-20,1-1 24,-1 1-12,1 0 0,0 1 36,0 1-36,1 0 20,0 0-40,0 2 28,0-1-36,0 1 20,0 0 16,0 0-24,0 0 16,1 1 0,0-1 0,0 0 16,0 0 24,0 0-40,0 0 36,0 0 72,-1 0 4,1 0 52,-2 0 0,1 0-100,0 0 4,0 0-56,1 0-12,-1 0 8,1 0-8,0 0-28,0 0 28,0 0-8,0 0-24,0 0 52,0 0-40,0 0-8,0 0 48,0 0-40,0 0 40,0 0 8,0 0-36,0 0 44,0 0-44,0 0 8,0 0 20,0 0 16,0 0 40,0 2 40,0 1-8,0 1-32,0 1-28,0 0-16,0 1-4,0 1 0,0-1 24,0 0-32,0 0 8,0 0 20,0-1-16,0 1-4,0 0 20,2-1-8,1 0 28,-1 0 20,2 0-68,-1 0 32,1 0-72,1 0 28,0 0 44,-1 0-24,1-1 92,-1 0 16,0 0-16,0-1 0,0 0-80,-1 0-28,1 0-12,-1-1-20,1 1 40,-1-2-52,1 1 44,-1 0 16,1 0-36,0 0 36,0 0-16,-1 0-52,1 0 48,0 1-28,-1-1 0,1 1 40,0-1-40,0 1 40,1-1 12,0 1-12,-1-1 0,1-1-20,0 1-40,-1-1 40,1-1 8,-2 1-28,1-1 80,-2 1-80,1 0-28,-2 0 36,1-1 4,0 1-4,0-1 64,0 0-24,0 1-48,0-1 20,0 0 12,0 0 16,1 0-28,-1 0 12,1-1-32,-1 1 20,0 0 28,1 0-16,-1 0-4,1 0-16,-1 0-24,1 0 44,-1 0-12,1 0-12,-1 0 32,0 0-8,0 0-24,1 0 24,0 0-12,1 0-12,1 0 12,0 0-8,0 0-12,1 0 0,0 0 40,-1 0-12,0 0 32,0 0-28,-1 0-4,-1 0-16,-1 0-24,0 0 24,-1 0-12,-1 0 40,0 0 0,0 0-12,0 0 4,-1 0-12,1 0-20,0 0 20,0 0 0,0 0-12,0 0 24,0 0 16,0 0-8,0 0-8,0 0-24,0 0 4,0 0-4,0 0 12,0 0 20,0 0-20,0 0 12,0 0 8,0 0-8,0 0 8,0 0-40,0 0 8,0 0-8,0 0 32,0 0-32,0 0 20,0 0-12,0 0 12,0 0 0,-3 0 12,0 0 8,0 0-20,-2 0 20,0 0-44,0 0 36,1 0-52,-1 0 28,0 0 24,1 0-12,-1 0-8,0 0 8,-1 0-44,1 0 16,-1 0 68,1 0-8,1 0-4,0 0-8,0 0-32,0 0-16,1 0 56,0 0-36,1 0-4,1 0 24,0 0-24,0 0 44,-1 0-20,1 0-24,0 0-8,0 0 28,-1 0-8,-1 0 20,0 0-8,0 0-32,-1 0 32,1 0-12,-1-1 0,-1-2 0,2 0-12,-1 0 24,0-1-12,0 0 8,1 0 4,0 1-32,0 0-12,1-1 32,-1 0 12,1 1-12,-1 0 28,1 0-36,-1 1-4,1-1 36,-1 1-48,1 0 4,0-1-12,0 1 24,0 0 16,0 0-16,1 0 36,-1 0-56,0 0 40,0 0-12,-1 0-24,1 0 56,-1 0-24,1 1 12,-1-1-20,0 0-20,1 0-20,0 0 40,0 0-28,0 1 56,-1-1-36,1 1-32,-1-1 60,0 0-60,1 0-228,-1-1-240,0-1-296,-1 0-288,0-1-132,-1 0-232,-1-1-320,-1 0-328,-1 0-205,0 1-1343</inkml:trace>
  <inkml:trace contextRef="#ctx0" brushRef="#br0" timeOffset="9543.29">234 875 1288,'0'0'-8,"0"0"20,0 0 16,0 0 92,0 0 92,0 0-8,0 0 52,0 0-92,0 0-72,0 0 124,0 0 4,0 0 124,0 0 36,0 0-84,0 2-4,0 1-100,0-1-4,0 1-28,-2-2 8,-1 0 96,0 0-52,1-1 21,0 0-85,0 0-108,0 0-8,-1-1-8,1 1 48,0 0 76,1 0 60,0 0 8,1 0-32,0 0-36,0 0 12,0 0-20,0 0 16,0 0 8,-2 0-48,-1 0 40,0 0 20,-1 0-68,0 0 32,-1 0-64,1 0-40,0 0 4,0 0-40,1 0 24,-1 0 12,0-2-4,0-1-12,1 1-40,-1-1 12,1 0-16,-1 0 24,1 0-8,0 0 0,0 0 32,-1 0-32,0-2 40,0 1 116,-1-1 72,1 0 12,-1 0 8,1 0-164,0 1-68,-1 1 0,1 0-8,1 1 36,0 1-12,1 0-8,0 1-40,0 0 0,1 0 12,1 0-12,-1 0 16,0 0 44,1 1-20,-1-1 80,0 0 44,-1 0 24,1 0 28,0 0 20,0 0 28,-1 0-24,1 0-36,0 0 16,0 0-12,1 0-12,0 0 8,0 0-68,0 0-68,0 0-36,0 0 40,0 0-32,0 0 12,0 0-36,0 0-12,0 0 12,0 0 0,0 0 52,0 0-44,0 0 28,0 0-8,0 0-12,0 0 12,0 0-20,0 0-20,0 0 32,0 0-32,0 0-8,0 0 64,0 0-28,0 0 40,0 0 128,0 0 40,0 0 36,0 0-28,0 0-80,2 0-80,1 0-24,2 0 8,-1 2-40,1 1 4,2-1 64,-2 2-20,1 1 48,-1 0-8,-1-1-20,1 2 80,-1-2-20,0 0 28,0 1-20,0-2 24,-1 0-20,0-1 8,0-1-16,1-1-60,0 0-40,1 0-24,0 0-4,0 0-12,1 0 20,0 0 4,0 0-24,1 0-12,-1 0 40,0 0-48,0 0 20,0 0 20,-1 0-48,0 0 36,0 0-16,0 0-24,-1 0 32,0 0 0,-1 0 32,0 0-24,-1 0 4,1 2 8,0 1 0,0-1 8,0 1-40,1 0 24,0 0-64,1-1 104,0 0 36,1-1-48,1-1 60,0 1-80,0-1 0,0 0-20,0-1 12,1 1-12,-2 0-32,1 0 64,-1 0-32,1 0 0,-1 0 28,1 0-16,-1 0-32,-1 0-12,1 0-8,-2 0 52,0 0 16,-1 0 12,0 0-28,0 0-52,0 0 0,0 0 20,1 0 68,0 0-16,0 0-4,1 0-8,0 0-60,0 0 12,-1-2 16,0-1-8,-1 0 52,0 0-4,-1 1-16,-1 1 8,-1 1-20,1 0-40,-1 0 28,-1 0 24,1 0-12,0 0 40,0 0-20,0 0-60,0-2 20,0-1 0,0 0 8,0 1 32,0 1-8,0 0 16,0-2-16,3 0 8,0 0 0,2 0-20,1 2-32,-2 0 4,-1 0 8,1 1 28,-1 0 12,-1 0-8,0 0-12,-1 0-32,-1 1 32,0-1 12,0 0-32,0 0 28,0 0 4,0 0-12,0 0 8,0 0-36,0 0-4,0 0 12,0 0 32,0 0 8,0 0 28,0 0-16,0 0-72,0 0 40,0 0-12,0 0 4,0 0 16,0 0 24,0 0-72,0 0 40,0 0 28,0 0-56,-2 0 48,-1 0-40,-1 0 40,-2 0 0,0 0-20,-1 1 8,1 1-36,1 1 16,-1 0 24,1 1-12,0-1 20,1 0-12,-1-1 24,0-1-12,0 0-20,0-1 0,0 0-32,-1 0 24,0 0 16,1 0 4,-1 0-12,0-1 0,0 1 8,0 0-48,0 0 52,0 2 8,0 0-20,0 1 40,1-2-32,0 1-28,1-2-20,-1 1 12,1-1 8,-1 0 8,0 0 52,1 0-28,-1 0-24,0 0 24,0 0-32,-1-1 40,1 1-32,0 3 4,1 0-12,-1 0 8,1-1 52,-1 0-48,1-1-4,0 0 4,0-1-32,0 0 60,1 0-20,-1 0 0,1 0 20,-1-1-32,0 1 44,0 0-24,1 0-48,-1 0 32,-1 0 8,1 0-32,-1 0 92,1 0-80,0 0-8,0 0 56,0 0-48,1 0 40,0 0-8,0 0-44,0 0 12,0 0 52,0 0-64,0 0 44,0 0-24,1 0 4,-1 0 48,-1 0-60,1-1 40,0-1-40,-1-1-20,0-1 28,0 0 24,0 1-12,-1-2 28,1 1 4,-1-1-44,1 1 24,0 1-12,1 0-20,-1 2 28,0 0-8,1 1-40,1 0 40,0 0-28,0 0 8,1 0 48,0 0 12,0 0-28,0 0 8,1 0-20,0 0-40,0 0 60,0 0-40,0 0-20,0 0 48,0 0-28,0 0 0,0 0 60,0 0-48,0 0 36,0 0-8,0 0-48,0 0 8,0 0-20,0 0 60,0 0 8,0 0-16,0 0-24,0 0 12,0 0-20,2 0 32,0 0-4,2 0-16,0 2 36,1 1-16,0-1 8,-1 2-40,2-1 0,-1 1 8,-1 0 4,0 0-4,-1 0 24,0 0 8,-1 0-12,0 0 32,0 0-60,-1-1 0,1-1 12,1 0 16,0 0-8,0 0-8,2-1 16,-1 0-48,1-1 60,1 0-8,1 0-32,0 0 28,0 0 4,0 0 8,0 0 0,1 0 0,-1-1-40,0 1-12,-1 0 52,1 0-28,-1 0-4,0 0 32,-1 0-60,1 0 60,-1 0-8,0 0-32,1 0 40,-1 0-72,0 0 24,0 0 48,0 0-72,1 0 12,1 0-256,0 0-512,1 0-520,0 0-536,-1 0-308,1 0-216,-2 0-33,-1 0-1303</inkml:trace>
  <inkml:trace contextRef="#ctx0" brushRef="#br0" timeOffset="10727.15">381 1134 1568,'-1'0'20,"0"0"44,-1 0 48,-1 0 20,-1 0 12,-1 0-24,1 0-28,-1 0-32,1 0 16,0 0-16,0 0 16,0 0 92,1 0-8,0 0 36,-1 0 56,0 0 28,1 0 4,-1 0 40,0 0-60,0 0-4,1 0 64,0 0-20,0 0-39,1 0-93,0 0-76,1 0-16,0 0 100,1 0 60,-1 0 20,1 0-4,0 0-76,1 0-72,-1 0-36,0 0 0,0 0 60,0 0 36,0 0 0,0 0 40,0 0 12,0 0 40,0 0 36,0 0-48,0 0-24,0 0-24,0 0-24,0 0 36,0 0 0,0 0-20,0 0 4,0 0-44,0 0-72,0 0 4,0 0 24,0 0 128,0 0 44,0 0-32,0 0-56,0 0-148,0 0-24,0 0 72,0 0 48,0 0 56,3 0 20,0 0-36,0 0-20,2 0-48,0 0-44,0 0 36,0 0 12,0 0 40,0 0 44,-1 0-36,0 0-8,1 0 20,-1 0-48,0 0 0,0 0-12,0 0-36,-1 0 0,1 0-40,0 0-4,-1 0-36,2 0 0,-1 0 40,1 0-56,-1 0 56,1 0 0,-1 0-24,0 0 36,-1 0-52,1 0 48,-2 0 4,0 0-32,0 0 8,-1 0-8,0 0-28,0 0 48,0 0-20,-1 0-20,0 0 0,1 0-12,-1 0 12,1 0-8,0 0-12,0 0 40,0 0-32,1 0 24,-1 0 28,1 0-12,-1 0 52,0 0-40,0 0 32,0 0-32,1 0-28,0 0 20,0 0-52,1 0 40,-1 0 8,1 0-28,0 0 40,-1 0-8,0 0-12,-1 0 120,1 0 44,0 0-28,0 0 8,0 0-116,1 0-48,0 0 12,0 0 20,0 0 73,-1 0-33,0 0-20,-1 0-24,-1 0-56,0 0 48,0 0-12,0 0 4,0 0 40,0 0-20,0 0-12,2 0 12,1 0-44,2 0 24,0 0 28,0 0 56,2 0 80,-1 0 4,-1 0-4,1 0-48,-1 0-84,0 0-24,0 0 4,1 0-36,-1 0 12,1 0 20,-1 0-8,1 0 20,-1 0-12,0 0-20,-1 0 32,-1 0 0,0 0 12,-1 0-44,0 0 0,1 0 0,0 0 12,0 0 40,2 0-32,0-2-8,0 0-12,1-1-32,1-1 20,0 0 36,0 1-16,-1-1 24,0 0-12,-1 0-40,1 0 12,-1 0-4,0 1 4,-1 1-4,1 0 0,-1 0-156,0-1-508,0 1-525,0-1-783,0-1-768,-1 0-516,0-1 15,-2 0-1271</inkml:trace>
  <inkml:trace contextRef="#ctx0" brushRef="#br0" timeOffset="12375.8">1094 769 1512,'0'0'124,"0"2"96,0 0 28,0 1 132,0-2-40,0 1-40,0-2 60,0 1-84,0 1-44,0 0 24,0 0 40,0 0 80,0-1-12,0 0-43,0-1-5,0 2-40,0 0 64,0-1 8,0 1-32,0-1 0,0-1-52,0 1 28,0-1 8,0 0 8,0 0 16,0 0-4,0 0-52,0 0 104,0 0-8,0 1 20,0 1 48,0 1-160,0 0-4,0 1 36,0-1-12,0-1 24,0-1 56,0 0-48,0-1-68,0 0 36,0 0 12,0 0-40,0 0 52,0 0 52,0 0 8,0 0-4,0 0-96,-3 0-92,-1 0-47,-2 0 11,1 0 48,-2 0 12,1 0-60,-1 0-52,2 0-32,0 0 8,0 0-8,0 0 40,0 0-20,0-1-40,0-2-32,1 1-36,1-1 24,0 0 44,0 0 52,1-1 12,-1 1 64,1 1-88,-1-1 68,1 0-76,0 1-24,0-1 4,-1 1-100,1-1 96,0 1-60,0-1 40,0 0 56,0 1 20,1-1-8,0 1-4,0 0-8,0-1-76,0 1 8,0 1-20,1-1-32,0 0 44,0-1 20,0 0 12,0 0 12,0 0 44,0 0 20,0 0-8,0 0 44,0 0-88,0 1-48,0 0 36,0-1-64,0 0 8,0 0 76,0 0-64,0 0 20,0 0-8,0-1-24,0 0 20,0-1-8,0 0 36,2 0-48,2-2-48,1 0 36,0 0-44,0-1 12,0 0 12,-1-1-56,0 1-12,0 0-340,0 0-252,-1 1-436,-1 0-469,1 1-391,0-1-392,0-1-352,-1 0-428,0 1 635,-1 2-451</inkml:trace>
  <inkml:trace contextRef="#ctx0" brushRef="#br0" timeOffset="13615.55">1203 753 2076,'0'0'92,"0"0"28,0 0 56,0 0 96,0 0-52,0 0-16,0 0 16,0 0-36,0 0 20,0 0 72,0 0-12,0 2 88,0 2 16,0-1-36,0-1 133,0 0-9,0-1-48,0 0 88,0-1-108,0 0-96,0 0 76,0 0-84,0 0 24,0 0-24,0 0-60,0 0 4,0 0 44,0 0 64,0 0 8,0 0 52,0 0-80,0 0-52,-3 0-68,0 0-88,-1 0-44,2 0-64,0 0 92,1 0 12,0 0 36,1 0 84,0 0-64,0 0-8,0 0-32,0 0-32,0 0-4,0 0 12,0 0-60,0 0 72,0 0-12,0 0-28,0 0 88,0 0-80,0 0 48,0 0 4,0 0-52,0 0 40,0 0-64,0 0-4,0 0-28,0 0-20,0 0 60,0 0 56,0 0 52,0 0-48,0 0-12,0 0-48,0 0-20,0 0 20,0 0 0,0 0 40,0 0 12,0 0 48,0 0-20,0 0 44,0 0-4,0 0-24,0 0-32,0 0-84,0 0-40,0 0-20,0 0 52,0 0-24,0 0 32,0 0 12,0 0 0,0 0 1,0 0-9,-1 0 8,0 0-52,-1 0-12,1 0 24,-1 0-32,-1 0 28,0 0 12,0 0-8,0 0 68,0 0-28,1 0 0,0 0 24,-1 0-24,1 0 20,0-1-8,0-1-24,0-1-20,1-1-8,-2 0 0,1 0-4,0 0-28,0 0 32,1 1-12,-1-1-96,1 1 96,1 1-32,-1 0 56,0 0 36,0 1-60,0 0 44,0 0-44,0 1-32,0-1 52,1 0-60,0 0 48,-1 0 4,0 0-24,0 0-28,-1 0 20,1 0 0,-1 1-56,0 0 120,1-1-96,0 1 164,0 0-112,0 1 12,0-1-32,1 0-76,-1 0 84,1 0-16,0 0 48,0 0-52,0 0 156,0 0-112,0 0 92,0 0-40,0 0-20,0 0-36,0 0-72,0 0 64,0-2-84,0-1 108,0-1-56,0 0 52,0 0-32,0 0 4,0-1 28,0 1-32,0 0 44,0-1 108,2 0 48,0-1-28,1 0-44,1-1-44,0-1-48,1 0 28,1 0 4,-1 0-80,1 1 36,-1-1-32,0 1 20,-1 0 32,0 1-76,1 1 56,-2-1-4,1 1-8,-1 0 32,-1 1 0,0 0-40,0 0-24,0 1 40,-1 0-28,0 0 28,1-1 16,0 0-16,0-1-16,0 0 8,0-1 12,1-1-12,0 0 8,0 0-8,0-1-12,1 0 4,0 0 8,0 0-32,0 0 20,0 0 24,0 0-32,0 1 20,0-1-12,-1 1-20,1 0 20,-1 1-40,-1 0 20,0 0-264,1 1-324,-1 0-297,0 0-395,1 0-100,0 0-116,0 1-76,0-1-224,0 1-104,-2 0-209,1 1 273,-2 1-372</inkml:trace>
  <inkml:trace contextRef="#ctx0" brushRef="#br0" timeOffset="14628.72">1159 1022 1960,'0'0'72,"0"0"40,0 2 48,0-1 100,0 1 44,0 0 32,0 0 32,0 0-16,0 0-52,0 0-12,0 0 44,0 0 0,0-1-35,0 0-57,0-1-36,0 1 36,0-1 52,0 0 36,0 0-36,0-1-64,0 1 4,0 0 52,0 0 8,0 0 88,0 0-20,0 0-44,0 0-4,0 0-52,0 0 96,0 0 0,0 0 36,0 0-4,0 0-112,0 0-84,0 0 20,0 0-8,0 0-16,0 0 92,0 0-52,0 0-60,0 0 32,0 0-8,0 0-8,0 0 80,0 0 36,0 0-44,0 0-32,2 0-104,0 0-80,0 0-8,-1 0-24,1 0 32,-2-2-20,1 0-20,-1-2 40,0-1-32,0 0 44,0 1 28,0-1-92,-1 1 52,1-2-40,0 1 0,0 0 80,0 1-80,0 0 20,0-1 20,0 1-8,0 1 28,0-1 20,0 0 4,0 0-36,0 0 12,0 0-8,0-1-12,0 1 40,0-1 24,0 0-32,0 1-4,0 0-24,0 0-16,0 0 24,0 1-40,0 0-12,0 0-12,0 0 4,0 0-4,0 1 44,0-1-32,0 0-24,0 0 56,0 0-52,0 1 0,0-1 52,0 1-44,0-1 56,0-1-4,0 0-52,0 0 4,0-2-36,0 1 68,0 0-48,0 0 24,0 0 24,0 0-48,0 1 56,0 1-20,2 0-12,1 1 0,-1 0 20,0 1 0,0-1-8,-2 1-12,1-1-12,-1 0-8,0 0 20,0 0 20,0-1 0,0 1 20,0 1 4,0-1-44,0 2 8,0-1 24,0 1-40,0 0 8,0 0 0,0 1 0,0-1 0,0 0 28,0 0-3,0 0-5,0 0 60,0 0-36,0 0 16,0 0-48,2 0 40,1 0-32,0 0 12,1-2 52,1-1-44,1-1 108,-1-2-12,0 0 0,2 1-28,-2 0-68,1 0 24,-1 0-44,1 0 4,-1 0 16,0 1-60,-1-1 32,0 1 8,0 1-32,0-1 44,-1 1-12,0 0-28,0 1 40,0-1-52,0 1 8,0-1 20,0 1 4,1 0 0,0-1-24,0 1 4,1-1-36,0 0 0,1-1-40,-1-1-64,1 0-176,0-2-393,-1 0-391,0-2-608,0-1-452,-1-1-272,-1 0-364,0 0 267,-1 2-943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7:41.957"/>
    </inkml:context>
    <inkml:brush xml:id="br0">
      <inkml:brushProperty name="width" value="0.35" units="cm"/>
      <inkml:brushProperty name="height" value="2.1" units="cm"/>
      <inkml:brushProperty name="color" value="#CC0066"/>
      <inkml:brushProperty name="inkEffects" value="pencil"/>
    </inkml:brush>
  </inkml:definitions>
  <inkml:trace contextRef="#ctx0" brushRef="#br0">615 1305 1988,'0'0'76,"0"0"40,2 0 88,1 0 60,2 0-16,0 0 0,-1 0-40,-1 0-48,-1 0 36,-1 0 4,-1 0-4,0 0 36,0 0-64,0 0 16,0 0 56,0 0 8,-1 0 16,1 0-35,0 0-113,0 0-44,0 0 16,0 0 36,0 0 76,0 0 16,0 0-12,0 0-20,0 0-20,0 0-52,0 0 28,0 0 28,0 0 12,0 0 88,0 0 44,0 0 16,0 0 24,0 0-52,0 0-76,0 0-68,0 0-32,0 0 60,0 0 88,0 0 24,0 0 16,0 0-60,0 0-144,0 0-64,0 0 76,0 0 28,0 0 0,0 0 72,0 0-156,0 0-36,0 0 64,0 0 20,0 0 92,0 0-8,0 0-8,0 0-64,0-1-40,0-1 48,0 1 24,0-1 16,0 0 28,0-1-72,0 0-52,0 1-16,0 0-52,2 1 60,0 0 20,0 0-8,-1 0 16,2-1-16,-1 2-32,1-2 40,0 1 12,1 0 8,0-1 12,-1 0-20,0 0-40,0 0-52,0 0 12,-1-1-48,-1 1 28,0-1 28,0 1-48,-1 0 32,0-1-52,0 1 20,0 0 20,0 0-24,0 0 48,0 0-44,0 1 8,0 0 44,0-1-4,0 0 12,0 0 28,0-1-8,0 0-8,0 0 8,0 0-32,0 1 4,0 0 8,0 0 0,0 1 12,0 0-4,0 1-24,0-1 4,0 0-8,0 1 40,0-1 32,0 0-20,0 1 48,0-1-16,0 1-4,0 0 12,0 0-72,0 0 4,0 0-44,0 0 12,0 0-12,0 0-12,0 0 0,0-2 4,0 0 68,0 0-28,0-1 8,0 0-28,0-1-56,0 0 24,-2 0 44,0-1-16,-2 1 36,0 0-16,2 1-16,0 0 9,-1 0-34,-1 0 66,1 0-1,1 1 40,-1-1 24,0 0-64,1 0 44,-2 0 8,1 1 32,-1-1 12,1 0-88,0 0 4,-1-1-72,1 1-12,0-1 28,-1 1 4,0-1 20,1 1 8,0 0-20,1 0-40,-1 0 20,1 0 8,-1 1-36,1-1 16,-1 1 0,1 0-28,-1 0 92,-1 0-8,1 0-36,0 0 24,-1 1-52,1-1 8,-1 0 24,0 0-24,1 0 56,0 0-56,0 1-20,1-1 24,0 1-36,0 0 56,0 0 8,0 1 24,-1-1-4,1 1 4,0-1-12,0 0-12,1 1-20,-1-1 0,0 1 0,0 0 0,0 0 32,0 0 12,0 0-12,0 0 20,0 0-40,0 0-56,1 0 24,-1-1 0,0-1 20,0 0 20,0-1 12,1 0-20,-1-1-24,1 1 12,0-1 12,0 1-68,0 1 80,-1 0-24,2 0-24,-1 0 56,-1 0-20,1 0 8,-1-1 36,-1 1-4,1-2-32,-1 1-20,-1 0 12,0-1 20,-1 0-20,0 0 60,-1 0-16,0-1-12,0 1 20,0 0-56,0 0-8,1 0 0,1 0-8,0 1 8,0 0-12,1 1 24,-1 0 40,0 0 36,1 0 8,-1 0-32,0-1 24,0 0-12,0-1 24,0 0 20,0 0-68,-1-1 4,-1 0-44,0-2-12,-1 0 44,1 0-24,-1 0 24,1-1 0,0 1-56,0 0 36,1 0-12,-1 0-36,0 0 48,1 0-36,0 1-12,1-1 16,0 0 16,-1-1 4,1 1 44,-1-1 0,1 0-48,-1 0 28,-1-1-24,1 1-36,-1 0 48,1 1-24,0 0 56,-1 0-24,2 0-20,-1 0 32,1 0-88,0 0 96,0 0 4,0-1-32,-1 0 20,0 0-76,0 1 32,0 0-12,0 0 0,0 0 36,0 0-24,0 0 20,-1-1-20,1 0 36,0-1-28,0 0 28,0 0-4,1-1-20,-1 0 0,0 1-44,0-1 32,1 1 20,-1 0-32,1-1 48,0 0-4,0 0-44,1 0 24,-1 0-32,0 0 20,1-1 32,-1 0 0,1 1-32,-1-1 0,0 1-32,1 0 20,-1-1 12,1 0-20,0 0 32,0-1-4,0 0 36,0 0-8,0-1-16,0-2-32,0 1-20,0-2 32,0 0-24,-1 0 72,1-1-36,0 0-12,0-2-36,0 0-52,0-2-352,0-2-584,1-1-853,0-3-1151,-1-3-1128,0-2 227,0 4-1323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8:53.447"/>
    </inkml:context>
    <inkml:brush xml:id="br0">
      <inkml:brushProperty name="width" value="0.35" units="cm"/>
      <inkml:brushProperty name="height" value="2.1" units="cm"/>
      <inkml:brushProperty name="color" value="#008C3A"/>
      <inkml:brushProperty name="inkEffects" value="pencil"/>
    </inkml:brush>
  </inkml:definitions>
  <inkml:trace contextRef="#ctx0" brushRef="#br0">647 178 2420,'0'0'76,"0"0"144,0 0 80,0 0 96,0 0-48,0 0-40,0 0-48,0 0-76,0 0 60,0 0 20,0 0 16,0 0 1,0 0-69,0 0-96,0 0 60,0 0 40,0 0 100,0 0 16,0 0 20,0 0-24,0 0-80,0 0-20,0 0-68,0 0 68,0 0 52,0 0 76,0 0-20,0 0-12,0 0 20,0 0 4,0 0 84,0 0-24,0 0-136,0 0 40,0 0-52,0 0 24,0 0 52,0 0-12,0 0-36,0 0 40,0 0 100,0 0-112,0 0-32,0 0-24,0 0-40,0 0 76,0 0 8,0 0-104,0 0-88,0 0-48,0 0-24,0 0 0,0 0 4,0 0-44,0 0-12,0 0 36,0 0-16,0 0 45,0 0-41,0 0-4,0 0 16,0 0 16,0 0 168,0 0 32,0 0 0,0 0-48,0 0-108,0 0-32,0 0 0,0 0 24,3 0-44,0 0 0,2-2-20,2-1-24,-1 0 44,1-1-64,0 0 0,1-1 44,-1 1-36,-1 1 48,0 1-24,0 1 0,-1 0 0,-1 1 0,1 0 32,-1 0-44,0 0 12,2 0 12,0-2-4,1 0 4,2-3 0,1-2-24,3-2-28,1 0-4,2-1 32,2 0 0,1-1 56,0 0 0,1 1-68,-1 1 16,-2 0-16,-2 1 48,-2 1 28,-1 1-20,-4 1-368,-1 0-336,-3 2-321,-1 0-347,-1 1 8,-1 1-132,-1 0-112,0 1-92,-3 0 4,-5 0-25,-1 3 81,-2 3 176,0 0-556</inkml:trace>
  <inkml:trace contextRef="#ctx0" brushRef="#br0" timeOffset="609.9">640 332 2276,'-2'1'64,"0"1"56,-2 1 128,-2 1 140,1 0 4,0 0 84,0 0-32,-1 1 56,1 1-68,-1 0-31,0-1-9,1 1-128,0 0 100,0 0-72,1-1-20,0 1-8,1-1-64,0 0-12,0-1 40,1 1 60,0-1 20,0 0 52,0-1-40,-1 0 4,0-1 68,1 0 0,-1 0 56,0-1-84,1-1-120,1 1 72,0-1-36,0 0 20,1 0 56,0 0-68,0 0-60,0 0 12,0 0-4,1 0-44,-1 0 36,0 0 8,0 0-76,0 0-20,0 0-72,0 0-60,0 0 32,0 0-28,0 0 36,0 0-16,0 0 68,0 0 100,0 0 44,0 0 52,0 0-52,0 0-80,0 0 89,0 0 59,0 0 24,0 0-32,0 0-132,0 0-100,0 0-28,0 0 40,0 0 16,2 0-28,1 0 72,2 0-72,1 0 28,0 0-48,1 0-32,0 0 56,0 0-96,2 0 96,-1 0-44,0 0 4,-1-1 16,1-1-40,-1 0 8,0 1-28,0 0-4,-1 0 24,1 0-36,-1 0 36,-1 0 64,1 0-88,-1 1 68,0-1-36,0 1-32,-1-1 36,1 0-48,0 0 44,1 0 4,0-1-36,1 1 24,0-1-20,1 0-24,0 1 84,0-1-20,2 0-40,1 1-28,0-1 16,1 0-24,-1 1 32,1-1 44,-2 1-40,1-1-16,-2 1-232,0 1-340,-2-1-348,1 0-301,-1 0-135,0-1-48,0-2-108,0-2-88,2-1-28,0-2-88,2-1 43,0-1-115,-1 2-1076</inkml:trace>
  <inkml:trace contextRef="#ctx0" brushRef="#br0" timeOffset="1397.6">299 615 2532,'0'0'116,"0"1"88,0 1 152,0 1 80,0 0-20,0 0 72,0 0-52,0 0-40,0 0 33,0-1-13,0 0-32,0-1 44,0 0-16,0-1-4,0 0 20,2 0-4,2 0-84,-1 0-72,0 0-76,-1 0-80,-1-1-24,0 1-20,-1 0 40,0 0 32,0 0 20,0 0-48,0 0-40,-1 0-36,1 0 108,0 0 36,0 0-28,0 0 48,0 0-128,0 0 100,0 0-8,3 0 12,0 0 44,1 0-88,3-1 8,0-2 36,2 0 20,-1-2-16,2 1 20,-1 0-60,1 0-100,0 0-12,0 1 28,0 0-56,-1 1 0,0 1 0,-2 0 40,1 1 96,-1 0 36,-1 0-8,0 0-28,-1 0-100,0 2 44,0 1 8,-1 0 120,-1 0 28,-1 1-28,0 1 28,-2-1-96,0 1 144,0 1 40,0 0-40,0 0-52,0-1-160,0 0-60,2-1-32,2 0 0,1-1 20,0 1 20,2-1 40,0 0-48,0 1 8,0 1-20,-1 0-12,-1 0 44,-1 0-40,0 0 8,0 0 0,-1-1 0,-1-1 28,0 0-3,0-1-17,1-1-8,-1 0 12,1-1-44,1 0 11,1 0 29,0-3-80,0-3-224,1 0-204,1-3-344,1-1-248,0-1-240,-1-2-220,0 1-252,-1-1-272,-1 1-65,-1-1 113,-1 2-608</inkml:trace>
  <inkml:trace contextRef="#ctx0" brushRef="#br0" timeOffset="2045.93">421 191 3380,'1'1'132,"2"1"108,1 2 216,1 0 124,0 0-88,1-1 73,0 0-89,1-1-32,0 0 60,0-1-40,0 0-40,-1-1-20,0 0-64,-1 0-96,0 0-48,-2 0-48,0 0-52,-2 0-8,0 0-52,-1 0 140,0 0 144,0 1 20,0 2 24,0-1-100,-1 1-104,1 0 16,0 0 24,0-1-12,0-1-24,0 0 4,0-1 48,0 0 0,0 0 128,0 0 0,0 0-16,0 0 40,3 0-72,1-1-12,0 1-64,-1 0-12,1 0-80,0 0-16,-1 0 0,0 0-24,-2 0 128,0 0-24,-1 0-20,0 0-36,0 0-116,0 0-40,0 0 52,0 0-12,-1 0-12,1 0 36,0 0-76,0 0 12,0-2-12,0-2 32,0-1 44,0 0-68,0-2 56,0-1-40,0-1-68,0 0-176,0 0-260,0 0-320,0-2-240,0 1-208,0-2-132,0-1-68,0-1-264,0 0-28,0-1-117,0-1 137,0 4-448</inkml:trace>
  <inkml:trace contextRef="#ctx0" brushRef="#br0" timeOffset="3101.93">229 780 1316,'0'0'4,"0"0"48,0 0 108,0 0 96,0 0 20,0 0 0,0 0-24,0 0-28,0 0 16,0 0 64,0 0-8,0 0 0,0 0 12,0 0-20,0 0 84,0 0-16,0 0 37,0 0 91,0 0-84,0 0 64,0 0 44,0 0-40,0 0 88,0 0-60,0 0-40,0 0 8,0 0-84,0 0-12,0 0 36,0 0-104,0 0-68,0 0 116,0 0-36,0 0-4,0 0 108,0 0-100,0 0-16,0 0-20,0 0-8,0 0-24,0 0-72,0 0 24,0 0-112,0 0-8,0 0 40,0 0 92,0 0 80,0 0 24,0 2-72,0 0-100,0 2-47,0 0 111,0 0 104,0-1-40,3 1 12,0-2-156,3 0-84,1-1 52,1 0 12,1-1 96,1 0 20,0 0-16,1 1 8,-1 0-64,1 0 36,-1 0-12,0-1-20,0 0 20,-1 0-20,1 0 12,-1 0-8,1 0-72,-1 0 4,1 0-48,0 0-44,0 0 36,1 0-36,0 0 8,0 0 40,2 0-72,0 0 4,0 0-4,0 0 24,0 0 12,-1-1-36,0-1-12,-2-1-220,-1 0-188,-1 1-372,-1 0-436,-2 0-333,-1 2-283,-1-1-276,-1 1-212,0 0-296,-1-2-117,-1-2-1343</inkml:trace>
  <inkml:trace contextRef="#ctx0" brushRef="#br0" timeOffset="3694.87">222 871 2216,'0'1'64,"0"1"104,0 2 144,0 0 152,0 1-16,0 0 32,0 0 100,0 1-92,0-1 237,0 0 35,0 0-64,0-1 124,0-1-184,0 1-16,0-2 12,0 1-44,0 0-48,0 0-64,0-1-96,0 0-56,0-1-4,0-1 32,0 1-92,0-1-20,0 0-40,0 0-80,0-1 92,0 1 36,0 0 0,0 0 16,0 0-112,0 0-104,0 0 44,0 2 152,0 3 48,0 1 4,0 1-20,0-1-171,0 0 83,0 1 104,0-1 32,0-1-40,0 0-80,0-2-44,4-2-76,0 0 12,3 0-32,0-1-76,3-1 44,1 1-72,1 0-4,1 0 12,0-3-32,1 1 44,-1-3-380,0 1-276,1-2-345,-1 0-351,1 0 20,-1-1-224,1-1-100,-1 1-100,-1 0-116,0-1 15,-1 0 93,-3 2-716</inkml:trace>
  <inkml:trace contextRef="#ctx0" brushRef="#br0" timeOffset="4338.88">155 699 4704,'0'1'232,"0"1"136,0 1 273,0 1 167,0-1-104,0 0 8,0 0-180,0-1-112,0 0-32,0-1 44,0 0 20,0 0 76,0-1-68,0 0-36,0 0 12,0 0-20,0 0 68,3 0 36,0 0-16,1 0 28,-2 0 88,0 0-152,0 0-92,-2 0 69,0 0-69,0 0-8,0 0 68,0 0-116,0 0-128,0 0-8,0 0-96,0 0-56,0 0 32,0 0-40,0 0-4,0 0-64,3-3 4,1-2 48,2-2-28,-1-2 40,2 0-20,-1-2-32,0 0 12,0-1 8,0-1 0,0-1-192,-1-2-324,0 1-360,-2-2-269,1 0-135,0 0-32,-1-1-112,1 0-300,0 2-292,-1 1-164,0 3-133,-1 2-1123</inkml:trace>
  <inkml:trace contextRef="#ctx0" brushRef="#br0" timeOffset="4727.92">13 927 3468,'0'0'104,"-2"0"112,0 2 240,1 1 168,-2 0 133,2-1 67,-1 0-28,2-1 60,-1 0-88,1-1 72,0 0-28,0 0-100,0 0 12,0 0-168,0 0-64,3-1-12,0 1-104,0 0-36,0 0-112,1 0-112,1-2-36,0-1-92,-2-1-8,1-2 60,-1-2-68,-1 0 36,1 0-356,-1 0-380,1 0-508,-1-1-548,-1-1-340,0 0-492,-1-1 203,0 2-95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1:35.40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804.47705"/>
      <inkml:brushProperty name="anchorY" value="-3254.76074"/>
      <inkml:brushProperty name="scaleFactor" value="0.49912"/>
    </inkml:brush>
  </inkml:definitions>
  <inkml:trace contextRef="#ctx0" brushRef="#br0">1 0 736,'0'0'3850,"0"1"-3882,0 1 20,0-1 60,0 0 6,0 0 259,0-1 52,0 1 62,0 1-88,0-1-209,0 1-130,0-1 28,0 2-11,0-1-31,0 0 28,0 0-27,0 0 8,0 0 15,0 0-23,0 1 17,0-1 23,0 0 366,0 0-79,0 1 33,0-1-26,0 1-342,0 0 90,0 0-81,0 0 55,0 0-73,0 1 50,0-1-26,0 1 17,1 0 5,0 0-1,1-1 141,2 1 207,0-1-4,2 0 27,0 1 81,2-1-227,1 0 41,2 1-35,3 0-191,4-1-9,4 1 0,4-1 8,6 0-33,6 0 20,7 0-20,8 0-23,7 0 48,10 1-2,8-1 7,10 0-5,10 1-436,8 0-370,9-1-584,7 0-563,6 0-217,6-1 283,-25 0-576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9:00.046"/>
    </inkml:context>
    <inkml:brush xml:id="br0">
      <inkml:brushProperty name="width" value="0.35" units="cm"/>
      <inkml:brushProperty name="height" value="2.1" units="cm"/>
      <inkml:brushProperty name="color" value="#008C3A"/>
      <inkml:brushProperty name="inkEffects" value="pencil"/>
    </inkml:brush>
  </inkml:definitions>
  <inkml:trace contextRef="#ctx0" brushRef="#br0">364 640 1960,'0'0'92,"1"0"60,1 0 108,2-2 132,-1 0 48,1 0 20,0 0-4,0 1 16,0 0-96,-1 1-20,-1-1 13,0 1-33,-1 0 40,1 1-32,1-1 8,-1-3-48,1 0 20,0 0 72,-1 1 12,-1 0-24,0 1-24,0 1 104,-1-1-80,0 1 68,0 0 36,-1 1-104,1-1 124,0 0-4,0 0 16,0 0 76,0 0-80,0 0 88,0 0-56,0 0-32,0 0 113,0 3-137,0 0 12,0 3-68,0 0-124,0-1-12,0-2-72,0-1-20,0-1-76,0 0 100,0-1 92,0 0-20,0 0 56,0-1-100,0 1-68,0 0 16,0 0-60,0 0 16,0 0-72,0 0 24,0 0 96,0 0 32,0 0 52,0 0-24,0 2-132,0 2-20,0 2 36,2 2-48,1 2 0,0 1-48,2 1-60,0 0 12,1 1 40,0-1-4,1-1 24,-1 0-36,0-2-24,-1 0-12,0-1-48,-1 0 48,-1-1-12,0 0-24,-1-2 60,-1 1 24,0-1 12,1 1-36,-1 0 12,1 0-60,1 1 12,1 0 64,1 1-92,1 0 40,2-1 0,1 1-24,2-2 40,1-2-44,2 0 16,1-1-132,2-1-312,2-1-212,0-1-388,1 1-264,0-2-112,-2 1-324,-1 0-149,-2 0-231,-2-2-168,-3-1-48,-3 0-241,-3 1 321,-2 0-800</inkml:trace>
  <inkml:trace contextRef="#ctx0" brushRef="#br0" timeOffset="744.02">0 717 5416,'0'0'61,"0"0"147,0 0 216,0 0 204,2 0 108,0 0-12,0 0-136,0 0-124,2 0 16,-1 0 32,0 0 36,0 0-28,1 0-24,-1 0-76,2 0 0,-1 0 64,1 0-12,1 0-8,-1 0-12,1 0-64,0 0 4,-1 0-28,0 0-80,-1 0-52,-1 0-108,-1 2-27,0 1-25,-1 2 8,0 0 108,-1-2 64,1 2 24,-1-1-36,2-1-112,-1-1-84,0 0 8,1-2 132,0 1 8,0-1 12,0-1 24,0 1-24,0 0-48,-1 0 28,1 0 40,0 0-48,1 0 80,0 0-32,-1 0-68,1 0-8,0-2-24,0 0 4,0 0-4,1 1-44,0 0 12,-1 0-12,0 1-48,1-1 16,-1 1-12,0 1-28,0-1 28,-1 0-24,1 0 0,-1 0 0,0 0-12,-1 0 56,1 0-44,0 2 104,0 1 8,0 1 16,0 2 108,0 0 12,1 1 8,0 1-8,1-1-104,0 0-96,1 0 24,1 0-24,0 0-12,1 0 12,2 0-72,-1-1 12,2 0 24,-1-1-36,0 1 24,0-1-24,0 0-8,-1-1 8,0 1-60,-1-2-272,-1 0-232,0-1-312,-1-1-324,1 0-148,-2-1-192,1 0-201,-1 0-299,0 0-172,-1-1-232,-1 1-132,0 0 167,-1 0-1091</inkml:trace>
  <inkml:trace contextRef="#ctx0" brushRef="#br0" timeOffset="1425">358 524 3588,'1'0'96,"0"0"16,0 0 96,1 0 112,-1 0 100,-1 0 4,1 0-11,-1 0-9,0 0-120,0 0 80,0 0-92,0 0-36,0 0 64,0 0-52,0 0 92,0 0 56,0 0-72,0 0 36,0 0-56,-3 2 28,-1 2 48,1-1-8,0-1 104,1 0-112,1-1-116,0-1 28,0 1-56,-1-1 52,0-1 36,0 1 8,1 0-20,1 0 32,0 0 120,-1 0-36,2 0 44,-1 0 24,0 0-148,0 0-76,0 2-64,0 1-140,0 0 12,0 0 37,0-1-17,0-1-32,0-1 44,0 0-68,0 0-4,0 0 68,0 0-84,0 0 36,0 0-32,0-2-24,0-2 4,0-3-4,0 0 44,0-2-24,0 1 24,0-1-44,0 0-8,0 0 0,0 1 8,0-1-8,2 1-20,0 0 40,3 0-12,0 0 12,2 1-8,0 0-76,1 0-60,0 1-157,0 1-215,0-1-280,1 0-328,0-1-112,0-2-128,1 1-112,1-1-8,0-1-72,0 2-41,0 0 89,-1 3 52,-1 1-632</inkml:trace>
  <inkml:trace contextRef="#ctx0" brushRef="#br0" timeOffset="2012.05">711 502 3176,'0'1'124,"0"2"152,0 0 128,0-1 236,0 0-8,0-1 77,0 0-25,0-1-72,0 1 16,0-1-56,0-1 44,0 1 52,0 0 44,0 0-124,0 0 40,0 0-88,0 0-52,0 0 92,0 0-12,0 0-8,0 0 96,0 0-76,0 0 88,0 3-35,0 1-41,0 2 100,0 0-136,0-1 24,0-2-112,0 0-76,0-2-28,0-1-80,0-2-32,0-1-68,0-1-68,0-1 0,0-1 4,0 1-28,0-1-8,2 1-64,0 0-20,1 0 48,2 0-24,1 0 48,1 0-60,0 0-72,0 0 24,1 0-32,0-1 8,2-1-32,0-1-164,2-1-248,-1-1-196,1-1-256,0 0-164,-1 0-68,0-1-81,-1 1-139,0-1-160,0 0-164,-1 1-264,-1 1-60,0 0-37,0 0 65,-1 2-792</inkml:trace>
  <inkml:trace contextRef="#ctx0" brushRef="#br0" timeOffset="2457.36">1013 510 2912,'0'1'136,"0"1"132,0 1 124,0 0 244,0-1-48,0 0 133,0-1 15,0 0-48,0-1 44,0 0-100,0 0-80,0 0-104,0 0 32,0 0-8,0 0 76,0 0 44,0 0-88,0 0-20,0 0 0,0 0 24,0 0 36,0 0 28,0 0 4,0 0-100,0 0 56,0 0-35,0 0-89,0 0 24,0 0-80,0 0-40,0 0 24,0 0-76,0-2-20,3-3-52,2-3-24,3-1 36,3-2-64,1 0-80,1-1-56,1 1 0,0 0-32,1 1 76,-1 0-56,1 1 12,0 1-12,0 0-176,-1 0-292,-1 1-256,0-1-328,-1-1-181,0 0-87,0-2-172,1-1-288,0-1-300,1-2-412,0-1-221,-2 3-1395</inkml:trace>
  <inkml:trace contextRef="#ctx0" brushRef="#br0" timeOffset="2866.54">1504 374 5889,'1'0'64,"3"0"256,1-2 144,0-3 164,2 0 76,-1-2-176,0-2-48,1 0-136,0-1-116,0 1-72,-1 0-76,1 1-56,0-1 4,-1 0-4,1-1-32,0-1 44,1-2-56,-1 0-164,1-1-288,1 0-348,1-1-400,-1 0-352,1 1-241,1 0 125,-2 4-512</inkml:trace>
  <inkml:trace contextRef="#ctx0" brushRef="#br0" timeOffset="3050.98">1764 156 5825,'3'-2'164,"0"-4"176,4 0 136,2-2 64,2-3-140,2-1-156,0-1-152,1-1-68,1-1-92,0 1-256,-1-1-432,1 1-584,1 0-621,-3 2-1695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0:33.123"/>
    </inkml:context>
    <inkml:brush xml:id="br0">
      <inkml:brushProperty name="width" value="0.35" units="cm"/>
      <inkml:brushProperty name="height" value="2.1" units="cm"/>
      <inkml:brushProperty name="color" value="#66CC00"/>
      <inkml:brushProperty name="inkEffects" value="pencil"/>
    </inkml:brush>
  </inkml:definitions>
  <inkml:trace contextRef="#ctx0" brushRef="#br0">606 255 1708,'-2'1'0,"-1"1"148,-3 0 100,0 1 76,-2 1 80,0-1-40,1 0-16,1 1 40,0 0 4,1-1 76,1 1 52,0-1-27,1-1 55,1 0-80,1-1-80,-1 0 68,0 1-12,1-1 100,-2 2 40,0 0 160,0 1 60,0 0 24,0 0 100,1-2-180,0 0-56,1-1-132,0-1-116,1 1 72,0-2-72,0 1-72,0 0 21,0 0-57,0 0 20,0-3-36,0 0-76,0-3-72,0-2-32,3-2 64,1-2 36,1-1-8,3 0-36,0-2-40,2 1-56,0-1-100,0 0-24,-1 0 12,0 0 24,-2 0 12,1 0-16,-2 1 16,-1 0-48,-1 0-280,-1 2-352,0 0-412,-1 1-489,0 1-147,-1 1-288,0 0-232,0 0-12,-1 1-177,1 1 217,-1 0-868</inkml:trace>
  <inkml:trace contextRef="#ctx0" brushRef="#br0" timeOffset="440.46">422 515 3028,'0'1'108,"0"1"204,0 2 100,0 1 52,0 0 8,0-1-36,0 0-67,0 0 171,0-2 36,0-1 32,0 0 104,0-1-36,0 0-24,0 0 16,0 0-76,0 0-40,0 0-72,0 0-16,0 0 52,0 0-12,0-1-16,-2 1-112,0 0 56,-3-2-104,1 0-52,-2-3-16,0 1-96,-1 0 100,-1-1 52,2 0-80,-1-1-59,1-2-125,-1 0-72,2-1 8,0-2 24,1 0-12,2-2 40,-1-1-28,1-1-52,0-1-177,1 0-203,-1-1-300,1 0-460,-1 0-272,1 0-388,-1 1-300,1 1-76,-1 0-249,1 4-1387</inkml:trace>
  <inkml:trace contextRef="#ctx0" brushRef="#br0" timeOffset="868.05">200 717 4400,'0'0'36,"1"0"96,0 0 200,2 2 64,-1 1 41,1-1 79,-1 0-32,1-1 96,0 0 136,1 0 32,-1-1 28,1 0 4,0 0-44,-1 0-72,-1 0-60,0 0-60,-1 0-36,-1-1-24,0 0-16,0-3-12,0-1-108,0-1 56,0-2-68,-1 1-40,1 0-39,0-1-113,0 1-8,0-1-12,0 0 24,0 1-76,0 0-20,0 0-40,0 0 8,0 1-28,-2 0-16,0 0-8,-1-1-20,1-1 44,0-2-128,0 0-276,-1-3-309,0-2-491,-1-1-488,1-2-404,1-1-320,0 0-228,1 2 211,0 2-779</inkml:trace>
  <inkml:trace contextRef="#ctx0" brushRef="#br0" timeOffset="1397.47">40 1008 4584,'0'0'44,"-3"1"124,-1 1 236,1 1 205,-2-1 119,0 1 60,1 0-128,-1-1 24,2 0 24,0 0 56,1-1-80,0-1-80,2 1-44,0-1-148,0 0 80,0 0-84,0-3-12,0-2 52,0-3-44,1-3-48,-1-1-80,1-1-144,2-1-72,1 0 32,0-2-40,1 1-32,-1-2 28,1 0-76,1-2-12,1 0 28,-1-2-36,1 0-264,-1-3-408,0 0-676,-1-2-684,0 0-552,-1 0-517,0 4-2019</inkml:trace>
  <inkml:trace contextRef="#ctx0" brushRef="#br0" timeOffset="1940.56">550 603 7737,'0'-4'284,"0"0"300,0-3 340,0 0 188,0-1-132,0-2-196,0-2-248,0-1-108,0 1-4,0 0 36,0 0-56,0 1-48,0 1-108,0 0 68,0 1 0,3 1-8,4 0 1,3 0-225,2 0-24,2-2-60,1-1-20,1-1-12,0-1-8,1-1 80,0 0-68,0 0 68,0 0 0,-1 2-60,-1 1-52,-1 1-325,0 1-407,-3 1-456,-1 1-320,-2 1-164,-2 1-144,-2 1-92,-1 2-133,-2 0 85,0 0-740</inkml:trace>
  <inkml:trace contextRef="#ctx0" brushRef="#br0" timeOffset="2233.21">375 819 6269,'0'1'276,"0"1"232,0 1 348,0-1 156,3 0-44,5-1-48,3-1-280,3-2-24,1-4-168,2-3-148,0-1-64,1-3-92,0 0-56,2-1-20,-1 1-20,2-1-28,0 1-52,0-1 12,1 1 12,1-1-60,-1 1-232,1 1-396,-2 1-436,0 0-396,0 1-292,-2 2-96,-2 1-125,-2 2 281,-5 1-336</inkml:trace>
  <inkml:trace contextRef="#ctx0" brushRef="#br0" timeOffset="2429.17">351 998 5605,'0'1'132,"0"-1"116,0 1 176,0 0 144,0 1-44,0-1-20,0 1-176,3-2-136,4 1-96,0-1-96,1 1 24,2-1 0,2 0-72,0-1-272,2-1-440,0-3-596,3-4-633,2-3 153,-2 1-524</inkml:trace>
  <inkml:trace contextRef="#ctx0" brushRef="#br0" timeOffset="3151.08">2332 917 3408,'1'2'112,"0"0"140,2 2 144,-1 1 256,0 0-68,-1 1-15,0-1-13,-1-1-160,1 1 36,-1 0-44,0 0-52,-1 0 0,1 2 12,0 0 24,0 1-36,0 0-32,0 0-32,-3-1 68,-3 1 36,-1-2-12,-2 0 64,2-1-180,-1 0-64,0 0 20,1-2-56,0 1 108,2 0 0,0 0-12,1 0 64,0-1 20,0 2 164,2-1 68,1-1 56,0 1-40,1-2-155,0 0-81,0-1-100,0-1-28,3 1-4,0-2-60,2-1-60,2-4-56,2-3 0,0-2 12,2-2-4,2 0 24,1-2-40,1-2-24,1-2-12,2-2-20,1-1 20,2-3 4,1-3-4,0-3-52,1-1-252,1-2-204,0-1-157,0 1-235,0-1-68,-1 2-236,0 1-384,-3 4-168,-2 2-280,-3 4-104,-3 2-25,-3 5-1187</inkml:trace>
  <inkml:trace contextRef="#ctx0" brushRef="#br0" timeOffset="3431.47">2002 1013 4612,'0'1'60,"0"1"228,0 1 148,0 1 289,0 0 111,0 0-104,0 0 88,0-2-204,0-1 8,2 0 68,2-1-100,1 0-48,2-2-84,2-4-80,1-2-96,1-2-40,1-2-92,1-2-112,1-1-72,1 0 84,0 0-36,0 0 4,-1 0 0,0 1-96,0-1-208,-1 1-384,-1 0-372,-1-1-352,0 1-224,-1-1-108,0-1-145,0 0 9,-2 3-824</inkml:trace>
  <inkml:trace contextRef="#ctx0" brushRef="#br0" timeOffset="3693.97">1875 1157 6173,'0'0'152,"0"0"164,0 0 184,0 0 104,0 0-96,0-2-112,0-4-212,0-2-96,0-3-28,3-1-52,1-2 16,4-1 12,2-1-44,2-1-120,1 0-236,0 1-356,0 0-348,-2 1-389,-1 1-279,-2 1 192,-3 2-480</inkml:trace>
  <inkml:trace contextRef="#ctx0" brushRef="#br0" timeOffset="3897.49">1531 1348 5292,'0'0'124,"0"0"129,3 0 39,0-2 128,3-1-56,2-2-120,1-4-24,3-2-140,0-2-80,3-3 8,1-1-92,2-1-220,1-2-144,1-1-220,1 0-181,0-2-59,0 1-220,-2 0-32,-4 4-588</inkml:trace>
  <inkml:trace contextRef="#ctx0" brushRef="#br0" timeOffset="4149.31">1537 1355 8681,'0'0'256,"0"0"236,0 0 216,0-3 24,0-3-256,3-5-148,1-3-288,3-3-52,3-1 12,4-3 28,3 0-56,3-1 12,2 0-248,1 0-368,0 2-184,0 1-400,-1 2-116,-2 2-52,-3 2-25,-3 3-83,-5 3 184,-3 3-524</inkml:trace>
  <inkml:trace contextRef="#ctx0" brushRef="#br0" timeOffset="4288.21">1357 1480 7473,'-2'2'256,"-2"1"288,-3 1 168,-2-1 252,0 0-176,0-1-288,3-1-64,1-4-240,3-4-68,0-4-36,4-3-108,5-2 4,3-1-116,3-2-184,2 0-384,1-1-536,1 0-528,-1 1-560,-1 0 23,-4 3-1019</inkml:trace>
  <inkml:trace contextRef="#ctx0" brushRef="#br0" timeOffset="4458.46">1133 1345 7277,'-1'0'232,"0"0"248,-1-2 216,1-1 272,-1-3-188,1-2-256,0-3-220,4-2-260,3-2-52,3 0-12,4-1-184,3 0-364,3 0-452,2 2-648,1 1-552,1 3-45,-3 2-1067</inkml:trace>
  <inkml:trace contextRef="#ctx0" brushRef="#br0" timeOffset="4859.28">2209 1273 7045,'0'0'248,"0"0"272,0 0 208,0 0 120,0 0-92,0 0-188,0 0-172,0 0 32,0 0-208,0 0-44,2 0-56,4-2-140,4-2 48,3-2-8,2-2 8,0-1-156,2-1-352,0 1-404,0 1-568,-1 0-356,0 2-301,-3 1-55,-2 1-920</inkml:trace>
  <inkml:trace contextRef="#ctx0" brushRef="#br0" timeOffset="5028.24">1967 1431 9861,'-2'2'320,"-1"2"232,-2 2 252,0 0 28,1 1-280,1-2-260,1-1-236,1-2-64,5-1 0,5-3 16,6-4-36,3-3-276,4-2-480,3-1-488,1-1-556,0 0-460,0 0-257,-5 3-1667</inkml:trace>
  <inkml:trace contextRef="#ctx0" brushRef="#br0" timeOffset="5191.51">1747 1582 10713,'-6'3'316,"-6"4"324,-7 2 244,-3 3 124,-1 0-288,0-1-316,3-2-208,4-2-164,5-2-4,5-2-88,3-1-348,7-2-452,6 0-608,7-3-652,7-3-484,4-5-257,-2 1-1699</inkml:trace>
  <inkml:trace contextRef="#ctx0" brushRef="#br0" timeOffset="5661.02">2150 1689 10069,'0'0'376,"0"0"444,3 0 176,4 0 44,2 0-372,2 0-456,2 0-164,2-3-56,1-2-12,1-2-8,2-3-24,0 0-228,0-3-384,1 0-540,1 0-724,0-2-428,1 1-381,1-1 421,-4 3-320</inkml:trace>
  <inkml:trace contextRef="#ctx0" brushRef="#br0" timeOffset="5846.23">2210 1653 9509,'-2'0'200,"0"1"328,-1-1 260,0 0 28,0-2-200,1-3-336,1-4-272,5-3-24,5-3-128,5-3-180,5-1-352,4-1-448,2-1-392,2 1-388,1-1-233,2 2 89,-5 3-808</inkml:trace>
  <inkml:trace contextRef="#ctx0" brushRef="#br0" timeOffset="6038.5">1943 1801 7573,'-1'0'80,"-2"1"124,0 0 96,0 0 40,0 0-112,1-1-112,1-2-88,1-4-88,-1-2-244,4-4-352,5-2-388,4-3-317,4 0-107,3-2-92,-2 3-856</inkml:trace>
  <inkml:trace contextRef="#ctx0" brushRef="#br0" timeOffset="6206.06">1857 1796 8241,'-3'2'288,"-4"3"240,-4 4 412,-5 1 356,-1 0-68,-2-1-100,0-1-324,3-1-384,2-2-240,4-2-80,3-1-132,4-4-264,1-4-296,5-3-576,6-2-540,4-3-380,4-2-392,3-2-173,-3 2-1483</inkml:trace>
  <inkml:trace contextRef="#ctx0" brushRef="#br0" timeOffset="6373.64">1748 1871 10425,'-4'2'416,"-3"1"212,-4 1 72,-2 1 32,-3 0-440,0-1-196,1 0-104,1-2-324,2-1-444,3-1-532,3 1-512,3-2-348,1 1-245,5 0 393,2 0-424</inkml:trace>
  <inkml:trace contextRef="#ctx0" brushRef="#br0" timeOffset="6650.96">2267 1797 7641,'-2'2'240,"-4"2"344,-3 2 364,-3 2 316,-1 2-4,-1-1-168,0 0-144,2-1-256,2-2-176,3 0-64,2-2-156,2 0-72,2-1-56,4 0-107,4-1-49,4 0-24,3-1-273,4 0-339,2-3-484,3-4-448,1-3-192,2-3-188,1-1-84,0-1-93,0 1 53,-6 2-876</inkml:trace>
  <inkml:trace contextRef="#ctx0" brushRef="#br0" timeOffset="6753.2">2171 1961 8989,'-2'1'288,"-3"2"488,-2 1 228,-1-1 88,0 0-272,0-1-508,1-1-236,2 0-84,1-1-116,2 0-392,1 0-548,1 0-744,3-2-892,4-1-121,2 0-1495</inkml:trace>
  <inkml:trace contextRef="#ctx0" brushRef="#br0" timeOffset="7163.48">2741 2579 6145,'0'2'168,"0"2"252,0 3 344,0 2 236,0 1 156,0 1 48,0-2-136,0-1-32,0-1-108,0-2-40,0 0-88,3-3 37,4 0-109,3-1-264,4-1-20,1-3-248,2-4-68,1-4-28,1-2-68,2-2-20,2-1-68,1-1 24,1 0-88,1 1-96,2-1-292,1 2-500,2-1-485,0-1-571,-1 1-556,1-2-272,0 1-145,-5 2-1435</inkml:trace>
  <inkml:trace contextRef="#ctx0" brushRef="#br0" timeOffset="7344.95">3030 2466 10605,'-1'1'372,"-4"3"296,0 1 268,0-1 152,1 0-344,2-1-264,0-2-320,5-3-120,6-3-20,7-4-80,5-4 88,4-3-48,3-2-8,3-2-248,2-2-308,1-1-408,1-1-484,0 1-264,0-1-348,-2 1-240,0 1 47,-7 5-987</inkml:trace>
  <inkml:trace contextRef="#ctx0" brushRef="#br0" timeOffset="7546.66">3310 2385 9685,'-2'2'308,"-3"4"352,-2 1 440,0 2 288,0 0-232,1-2-348,2-1-408,2-3-260,1-1-76,0-1-24,5-1-60,4-3-32,4-4-8,4-4-64,1-2-212,2-2-344,2 0-432,0-2-412,1-1-192,1 0-92,0-1 20,-1 1 23,0 1-79,-3 3-1076</inkml:trace>
  <inkml:trace contextRef="#ctx0" brushRef="#br0" timeOffset="7713.1">3560 2233 7505,'0'2'248,"-3"1"344,-1 2 536,-4 1 344,0 0 0,0 0-160,2-2-460,2-1-236,2-1-152,1-1-160,1-1-60,0 0-120,3-3-71,4-3-41,3 0-37,3-1-219,3-2-380,1 0-452,2 0-828,3-2-488,1 0-488,2-1-137,-3 2-1219</inkml:trace>
  <inkml:trace contextRef="#ctx0" brushRef="#br0" timeOffset="8048.3">3402 2469 7013,'-1'0'272,"-1"0"360,-2 2 304,-1 0 324,-3 1-108,0-2-316,1 1-236,2 0-288,1 1-112,2-1 4,2 0-32,-1 1-96,5-1-36,3 1-12,3-2-36,3 0 28,2 0-4,1-1-44,1 0 28,1 0-96,0 0-368,1 0-452,0 0-544,1 0-404,0 0-200,1 0-157,-1-1 229,-2 1-664</inkml:trace>
  <inkml:trace contextRef="#ctx0" brushRef="#br0" timeOffset="8259.94">3201 2633 8581,'-1'2'264,"-1"2"324,0 2 292,1 2 0,-1 0-276,1-1-312,1-1-264,3-2-8,4-1-20,4-1 28,5-1-36,3-1-20,4 0 28,1-1-304,2 1-304,0 0-236,1-3-312,0 1-96,0-3-40,-1-1-249,-1-1-235,-3 1 280,-4 2-364</inkml:trace>
  <inkml:trace contextRef="#ctx0" brushRef="#br0" timeOffset="8423.98">3277 2705 6981,'0'2'120,"0"0"48,0 2 52,0-1 72,3 0-92,4 0-84,3-2-60,3 0-56,2 0-132,1-3-132,3-1-252,0-2-368,2-3-313,0 0-355,1-2 40,-3 2-584</inkml:trace>
  <inkml:trace contextRef="#ctx0" brushRef="#br0" timeOffset="8662.42">2926 2733 7937,'-2'2'108,"-2"3"284,-2 3 124,0 1 80,0 2-84,1 0-272,1-2-136,2-2-76,4-1-4,5-2 4,5-2-12,6-1-24,4-1-168,3 0-312,3-3-316,3-2-456,2-3-304,1-2-233,-1-1-23,-5 1-764</inkml:trace>
  <inkml:trace contextRef="#ctx0" brushRef="#br0" timeOffset="8816.27">2953 2753 7973,'0'3'208,"4"1"284,3 2 328,3 2 212,4 0-64,0 0-228,3-1-356,1-2-208,2-1-128,1-2-56,2-1 24,2-1-24,3 0-224,2-2-516,1-1-572,1-2-668,1-2-588,2-2 111,-5 0-1047</inkml:trace>
  <inkml:trace contextRef="#ctx0" brushRef="#br0" timeOffset="8988.14">3543 2689 8853,'-1'1'-20,"0"1"64,-1 1 96,-1 1 24,0 1-4,1 0-132,0-1-360,1 0-480,0-2-508,1-1-593,3 0-103,1-1-960</inkml:trace>
  <inkml:trace contextRef="#ctx0" brushRef="#br0" timeOffset="9231.92">2712 2781 6721,'0'1'72,"0"2"148,0 2 364,0 1 244,0 2 144,0 0-116,0 0-332,0-1-240,0 1-212,0-2-60,3 1-12,4-2-28,5-2-180,4-1-184,6 0-432,4-2-424,3 0-304,2-2-405,1-3-3,-4-1-1016</inkml:trace>
  <inkml:trace contextRef="#ctx0" brushRef="#br0" timeOffset="9439.98">2473 2912 8341,'5'1'168,"5"2"212,7 0 116,3 2 24,2-1-160,0 1-192,1-2-144,-1-1-128,1-1-272,0-1-424,1 0-552,0-2-464,2-5-421,-4 0-1535</inkml:trace>
  <inkml:trace contextRef="#ctx0" brushRef="#br0" timeOffset="9934.29">1162 2834 1736,'2'0'-28,"4"2"-16,2-1 24,3 0 20,0 1 8,3-2-8,-1 1-28,1-1 4,0 1 24,0-1-164,0 0-160,1 0-88,-2 0-288</inkml:trace>
  <inkml:trace contextRef="#ctx0" brushRef="#br0" timeOffset="10217.22">1498 2765 3560,'-3'3'172,"-4"3"120,-4 2 228,-3 1 124,-1 2 133,-1 0 39,-1-1-40,1 0 92,1-2-184,1-1 100,0-2 44,0 0-140,1 0 84,1-1-164,-1-1-72,2-1 60,0-1-88,0 1-84,1-1-84,-1 0-60,1 1 28,-1 1 40,1-1 77,0 1 55,1 0-56,0-1 20,2 0-56,2-1-160,2 0-44,1-1-108,1 0-108,4-3 20,3-3 0,4-3 24,4-3 20,2-2-56,3-1-96,1-1-116,0-1-180,1 0-128,-2-1-196,0 1-193,-1-1-171,-3 2-232,-2 1-232,-3 1-120,-3 3-148,-2 1-64,-2 2 39,-2 2 17,-1 3-772</inkml:trace>
  <inkml:trace contextRef="#ctx0" brushRef="#br0" timeOffset="10470.53">1389 2955 8205,'0'0'308,"0"0"228,0 0 280,0 0 272,0 0-160,0 0-160,0 0-280,0 0-220,3 0-172,4-2-56,5-4 8,5-3-28,4-1-32,2-1 24,2-1-24,3 0-64,0 1-76,0 0-376,1 2-376,-2 1-292,-1 1-240,-3 1-56,-1 1-48,-2 1-181,-3-1-63,-4 2-984</inkml:trace>
  <inkml:trace contextRef="#ctx0" brushRef="#br0" timeOffset="10714.33">1272 3039 7177,'0'1'180,"0"0"240,0 2 232,0 0 80,0 1-100,3 1-152,3 0-160,2-1-24,2 0-60,1-1-72,2-1-100,2 0-72,2-1 16,2-1-28,2 0-88,1 0-220,1 0-284,1-1-288,-1 0-192,-1-2-120,-1 1-152,-3 0-201,-2 1-67,-5 0-888</inkml:trace>
  <inkml:trace contextRef="#ctx0" brushRef="#br0" timeOffset="10935.32">1348 3097 5044,'0'2'176,"-1"1"109,-1 1 35,1 2 188,0 0-72,0 1-52,1 1 8,-1 0-132,1 1-76,3 2 8,4 1-68,2 1-12,2 2-44,1 0-28,1 0 20,0 1-44,1-2-76,1-1-264,1-3-300,1-3-416,1-3-357,0-2-383,0-1 244,-2-1-304</inkml:trace>
  <inkml:trace contextRef="#ctx0" brushRef="#br0" timeOffset="11164.38">892 3190 7805,'0'1'48,"0"2"136,0 2 296,0 1 120,0 1 124,0 0-128,3 0-296,3 0-136,3-1-140,5 0-12,2-1-12,4-1 32,3 1-184,3-2-256,2 0-448,0 0-452,-1-1-452,-1-1-469,-4 0 353,-5 0-504</inkml:trace>
  <inkml:trace contextRef="#ctx0" brushRef="#br0" timeOffset="11366.17">864 3246 7641,'0'2'164,"0"2"184,0 2 172,0 4 52,0 1-152,0 2-192,0 1-176,0 1-60,0-1-256,0-1-364,4-2-604,5-3-672,5-3-333,1-2-1435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9:45.484"/>
    </inkml:context>
    <inkml:brush xml:id="br0">
      <inkml:brushProperty name="width" value="0.35" units="cm"/>
      <inkml:brushProperty name="height" value="2.1" units="cm"/>
      <inkml:brushProperty name="color" value="#5B2D90"/>
      <inkml:brushProperty name="inkEffects" value="pencil"/>
    </inkml:brush>
  </inkml:definitions>
  <inkml:trace contextRef="#ctx0" brushRef="#br0">31 872 2448,'3'0'20,"1"0"0,0 0 52,-1 0 112,1 0 32,1 0 92,-2 0-36,0 0-72,-1 0-28,-2 0-48,1 0 32,-1 0 20,0 0 100,0 0 44,-1 0-56,1 0-15,0 3-109,0 0-76,0 0 56,0-1 20,0 0 68,0-1 24,0 0 12,0-1-28,0 0-84,0 0-28,0 0-32,0 0-12,0-1 52,0 1 56,0 0 24,0 0 32,0 0 0,0 0-20,0 0 24,0 0-16,0 0-12,0 0 40,0 0-48,0 0-20,0 0-24,0 0-84,0 0-20,0 0-36,0 0 0,0 0 28,0 0-36,0 0 0,-2 0 8,0 3-16,-1 1 16,-1 2 8,1 0 4,0 1-20,-1 0 16,-1 0-8,0 0 36,1-1 136,-1-1-4,0-1 56,1-2-132,-1-1-68,2 0-68,1-1 16,0 0 68,2-1-76,0 1 76,0 0-28,0 0-20,0 0 32,0 2-32,0 2 36,0-1 20,0 1-56,0 1 52,0-1-88,0 0 12,0-1 60,0 2 108,0-2 104,0 1-60,0 0 16,0-2-112,0-1-76,0 0 172,0 0-32,0-1-4,0 0 16,0-1-96,0 1 4,0 0-12,0 0-52,0 0-12,0 0-12,0 0 4,0 0 16,0 0-24,0 0 44,0 0-20,0-2 4,0 0-4,0 0-28,0-2-28,0 1 48,0-1 12,0 1-32,0-1 28,0 1 4,0-2-24,0 1 60,0-1 8,0 1 12,3 0 8,0-1-40,2 1 32,1 1-96,-1-1 36,2 1-8,-2-1-28,0 1 56,0 0-28,0 0-20,0-1-8,-1 1 40,-1 0 24,1 0 4,0-1-4,0 1-24,1-1-4,-1 0 4,0 1-4,0-1-28,-2 0-28,0 0 28,-1 0 32,-1 0-12,0 0 28,0 1-28,0 0-36,0 1 24,0-1 32,0 1-32,0 1 32,0 0 8,0 0-56,0 1 68,0 0-32,0 0-20,0 0 12,0 0-8,0 0 20,0 0-4,0 0 12,0-2-40,0 0 28,3-4-24,1 0 16,3-2 28,2-1 28,0 1 80,1-1-12,1 2 20,0 0-84,1 0-32,-2 1-48,0 1-8,-1 1 36,-1 0-8,-2 2 48,0-1-28,-2 1-12,-1 1-36,-1 0 8,-1 0 40,-1 1 0,0 0 8,0 0 0,0 1-8,0-1 12,-1 0 52,1 0-16,0 0 0,0 0 4,0-2-24,3-1-48,0 0 20,3-1 48,0 1 0,1-2 72,-1 1 4,0 0-104,-1 1 0,0 0-20,-1 1-36,-1 1 44,0 1 12,0-1-32,-2 1 44,1 1-44,-2-1 12,1 0-12,-1 0-28,0 0 12,-1 0 8,1 0-8,0 0 16,0 0-8,0 0 0,3 0 0,0 0-8,3 0 8,-1 0-12,1 0-16,0 0 28,0 0-20,0 0 0,0-1 40,0-1-20,-1 0 8,0-1 24,-2-1-24,0 0 12,-1-1 8,1 0-28,-1 0 32,1 1-24,1 1 72,-1 1-40,1 0 60,1 1-40,-1 1-48,0 0 36,0 0-68,0 0 52,0 0-12,-1 0 8,1 0-8,-1 0-8,0 0 40,0 0-64,1 0 32,0 0 0,0-1-20,1-2-8,-1 1 8,1-1 40,0-1-32,-1 0 72,1-1 32,-1 1-40,1 0 72,0 1 8,0-1-92,1 1-8,-1 0-44,1 0-8,-1 1 20,0-1-20,0 0 44,0 0-76,-1 1 32,0-2-12,0 2-28,0-2 20,-1 1 20,1 0 40,0-1 12,0 0-20,0 0-12,0 0-40,-1-1-32,0 1 52,0 0-32,-1 0 12,0 2 64,0-1-24,1 1 0,-1 1-12,0 0-56,0 0 16,0 1 32,0-1 20,-1 0-20,0 1 12,-1 0-12,0-1-32,0 1 52,0 0-32,0 0 24,0 0 8,0 0 0,0 0 12,0 0-52,0 0 8,2 0 4,1 0-36,2-1 24,-1-1 44,1 0-36,0-1 32,0 1 12,-1-1-32,0 0 20,0 1-32,-2 0 24,1-1-32,-2 1 20,0 0 20,0 0-32,0 1 12,0 1-20,-1 0 20,1-1-12,1 2 24,-1-1-12,2 0-12,-1 0 12,2 0-8,0 0-12,0 0 8,1 0 12,-1-2 20,1-1 24,0 0-44,0 1 40,-1 0-40,0 2-8,0-1 8,0-1-64,0 0 96,0 0-52,0 1 28,0-1 12,1-1-48,-1 0 56,1 0 16,-1 0 8,2-1-4,0 1 4,0 0-52,1 0 12,-1 0-32,1 1-24,-1 0 16,1 1 16,-1 0 24,-1 0-12,0 0 28,-1 0-16,-1 0-12,0 1 0,-1-1 0,0 1-20,0-1 8,-1 1 36,1 0-16,0 0-20,1 0 4,0 0 36,1 0-48,0 0 44,1 0 16,2 0-60,-1 0 28,2 0 16,1-2-56,0-1 32,0 0 20,0 1-40,-1-1 28,0 0-16,-1 0 8,-1 1 20,-1 1-8,-1 0 8,-1 1-72,0 0 20,-1 0 32,-1 0-20,0 0 72,1 0-20,-1 0-52,1 0 48,0 0-28,1 0-8,0 0 16,2 0-60,0 0 20,2 0 64,1-2-20,0-1 28,2 1-40,0-2-40,1-1 40,0 1-12,0 0 12,0-1-8,0 2-24,-2-1 12,0 1 20,0 0-20,-2 2 28,-1 0-16,0 1 28,-2 0 32,0 0-24,0 0 16,-1 0-76,1 0 20,0 0 12,0 0 0,0 0 32,2 0-20,-1 0 9,2 0-9,0 0-33,1 0 9,0-1-20,0-1 52,0 0 33,1-1-41,0 0 0,0 1-44,0-1-13,1 1 17,-1-1 48,-1 0-32,0 0 24,0 0 16,-2 1-28,0 1 13,-1 0-22,-1 1-3,0 0-8,-1 0 20,1 0 41,0 0-29,1 0-33,0 0 30,1-2-30,0 0 9,2-1 57,-1 0-37,1 0 4,0 0 0,-1 2-12,0-1-12,0 1 12,-1-1 32,-1 1-76,0 0 36,-1 0 8,0 1-25,0-1 70,0 0-37,0 0-36,-1 0 3,1 0 17,-1 1 8,2 0 29,-1 0-29,1 0 12,1 0-12,0 0 12,1 0-12,1 0-12,0 0 24,0 0-57,-1 0 70,0 0-58,0 0 1,-2 0 72,0 0-27,-2 0 19,1 0 0,-2 0-32,1 0-12,1 0 12,0 0-40,0 0 28,1-2 44,1 0-12,-1 0 20,2-1-40,-1 0-40,1 1 8,0 0 44,0 0-24,1 0 4,-1 1 8,0 0-25,0 0 50,0 0 27,-2 0-24,-1 0-28,0 0 12,0 0-44,-1 0 32,-1-1 0,0 0 0,1 1 20,-1-1-28,2 0 8,-1 1 0,1-1 8,1 1 4,-1-1-12,1 1-20,0-1 40,0 0-32,0 1 4,1-2 48,0 1-92,0 0 52,0-1 12,0 0-32,0 0 48,0 0-28,1 0 32,-2 0-32,1 0-20,-1 0 32,1 0-4,-2 0-16,1-1 48,-1 0-8,-1 0-32,0 1 40,0-1-60,0 0 20,0 1 0,-1 0-24,1 0 4,-1 1-8,0 1 16,0-1-8,2 1 0,-2 0 20,1 0-32,-1-1 52,1 1 12,-1 0-52,0-1 48,1 0-28,0 0 12,-1 0-12,1 1-32,0-1 0,0 1 24,0-1 28,0 1 0,0-1-40,0 1 20,-1 0 0,1 0 0,0-1 32,-2 1-64,1-1 32,-1 1-8,-1-1-4,1 1 52,-1 0-28,0 0 8,0-1 32,1 1-44,0-1-36,0 0-16,-1 0 4,2-1 20,0 0 40,0 0 4,0 0-4,0 0 0,0 0-44,0 0 36,-1 1-24,-1 1 4,1 0 28,-1 0-40,0 1 8,0-1 12,-1-1 12,1 1 0,0-2-12,0 1 0,2-1 8,2 0-20,0 0 44,0 0-32,2 0-52,0-1 64,1 1-32,-1-1 20,-1 0 8,0 1-16,-1 0-24,0 0 12,0 1 32,-1 0 8,0 0 0,0 1-32,0 0-20,0 0 32,0-1-8,-1 1 16,1 0 56,0-1-84,1 1 20,-1-1-44,1 0 16,0 1 16,-1-1 24,1 0 8,-1 1-32,0 0 12,0 1-20,0-1 20,0 0 0,-1 1 0,0-1 0,0 1-13,0 0 13,0 0 13,0 0-5,1 0 24,-1 0-8,2 0-36,0 0-20,1 0 24,1 0 16,1 0 4,1 0-4,1 0-28,1 0-13,1 0 33,0-2 13,1 0 7,0-1-8,0 0 8,0-1 0,-1 1-8,0 0-32,-1 1-12,0 1 0,-1 0-9,-1-1 61,0 1-32,-1 0 24,-2 0-4,-1 1-28,0 0 32,-1 0-24,-1 0 4,0 0 49,0 0-41,-1 0 32,2 0-24,0 0-36,1 0 56,0 0-36,2 0 8,1 0 8,2 0-36,1 0-5,2 0-343,1 0-488,2 0-532,1-3-784,1-2-460,0-2-612,-2 1-2405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8:16.723"/>
    </inkml:context>
    <inkml:brush xml:id="br0">
      <inkml:brushProperty name="width" value="0.35" units="cm"/>
      <inkml:brushProperty name="height" value="2.1" units="cm"/>
      <inkml:brushProperty name="color" value="#008C3A"/>
      <inkml:brushProperty name="inkEffects" value="pencil"/>
    </inkml:brush>
  </inkml:definitions>
  <inkml:trace contextRef="#ctx0" brushRef="#br0">960 269 1596,'0'0'112,"0"0"100,0 0 44,0 0 156,0 0-60,0 0-36,0 0 0,0 0-108,0 0-56,0 0-4,0 0-4,0 0-24,0 0 104,0 0 84,0 0 32,0 0 57,0 0-1,0 0-84,0 0 24,0 0-28,0 0 28,0 0-8,0 0-12,0 0 28,0 0-20,0 0 36,0 0-4,0 0 72,0 0-4,0 0 56,0 0-4,0 0-148,0 0 132,0 0-112,0 0 8,0 0 56,0 0-116,0 0-24,0 0-12,0 0-84,0 0-68,0 0 8,0 0 4,0 0 36,0 0 60,0 0-56,0 0-48,0 0-4,0 0-76,0 0 56,0 0-16,0 0 20,0 0-32,0 0-40,0 0 32,0 0-24,0 0 52,0 0 124,0 0 12,0 0-40,-3 0 13,0 0-25,-2 0-8,0 0 168,1 0-72,0 0-40,0 0-8,1 0-160,0 0 28,1 0-16,1 0-24,0 0 12,-1-2 72,0 0 48,1-2 40,0-1 4,0 0-44,1-1-24,0-1-64,0 0 12,0 0-56,0 0-8,0 0 76,0 1-32,0 0 0,0-1-16,0 0-60,0-1 16,0 0 28,0 0-48,0 0 44,0-1-40,0 1 8,0 0 0,0 0-48,0 0 84,0 0-72,2 0 36,0 1-8,1-1-72,0 2 92,0-1-188,0 1-196,1 0-292,0 1-416,0-1-205,2 1-351,-1-2-212,2 1-260,1-1-176,-1 0-164,-1 1 139,-1 1-919</inkml:trace>
  <inkml:trace contextRef="#ctx0" brushRef="#br0" timeOffset="749.89">797 522 2972,'0'1'152,"0"1"124,0 0 72,0 0 68,0 1-20,0-2-28,0 2-12,0-1-67,0 1-133,0-2-52,0 1 44,0-1 84,0-1 76,0 0 12,0 0-52,0 0-12,0 0 0,0 0 12,0 0 8,0 0 88,0 0 20,0 0 12,0 0 176,0 0 16,0 0-52,0 0 128,0 0-108,0 0-104,0 0 48,0 0-148,0 0-40,0 0-12,0 0-4,0 0-40,0 0-48,0 0-28,0 0 52,0 0 72,0 0-28,0 0-44,0 0-76,0 0-39,0 0 119,0 0 100,0 0-20,0 0 32,0 0-16,0 0-52,0 0 12,0 0-96,0 0-88,0 0-8,0 0-56,0 0 40,0 0 52,0 0 20,0 0 32,0 0 44,0 0-28,0-2-36,0 0 0,0-2 4,0-1-72,0 1 28,-2-2-4,0 0-8,-1 0 32,1 0-20,1-1-24,-2 1-68,0-1 0,0 0 44,-1 0 36,1-1 12,-1 0 60,-1-1-60,1-1-68,1 1 20,-1 0-56,1 0 12,1 0 24,-1 0 0,1 1-72,1-1 24,0 0-36,1 1-108,-1-1 52,1-1-96,1 1-104,-1-1-92,0 1-132,0-1-200,0 0-224,0 0-364,0 1-293,0 0-303,0 1-356,0 0-120,0 2-356,0 1-113,0 1-1415</inkml:trace>
  <inkml:trace contextRef="#ctx0" brushRef="#br0" timeOffset="1402.28">671 801 436,'0'2'4,"0"2"60,0 2 44,0 1-20,0 0 8,0 0-48,0-1 28,0-1 36,0-1-24,0-1 36,0-1-96,0 0 8,0-1 20,0 0-16,0 0 108,0-1 0,0 0 8,0 0-16,0 0-56,0 0 16,0 0-28,0 0 0,0 0 24,0 0 84,0 0 8,0 0 96,0 0-12,0 0-36,0 0 16,0 0-92,0 0 12,0 0-68,0 0 12,0 2-20,0 0-40,0 2-4,0 0 16,0 1 204,0-1 24,0 0-15,0-2-49,0 0-144,0-1 76,0-1 100,0 0 68,0 0-36,0 0-68,0-1-96,0 1 68,0 0 12,0 0 72,0 0 52,0 0 12,0 0 36,0 0-28,0 0 152,0 0-36,0 0-44,0 0 56,0 0-192,0 0 12,0 0 68,0 0-72,-1 0 20,-2 0-44,-1 0-8,1 0-16,-1 0 120,0 0-12,-1 0-32,0 0 40,0 0 24,1 0-16,1 0-68,0 0 125,1 0-97,-1 0-12,2 0 24,0 0-124,0 0-8,0 0 40,0 0 60,0 0-88,0 0-8,1-3-56,0-2-20,0-2 32,0-3-8,0 0 20,0 0-8,0 0 0,0 0 4,0 0-60,2 1 12,1 0 0,1 0-64,0 0 8,0 0-48,0 0-40,0-1 16,1 0-40,-1-1-16,1 0 4,-1 0-28,1 0 28,-2 0-172,1-1-208,-2 1-372,1 0-472,-2-1-441,1 1-579,-2 0-476,1 0-408,-1 2-109,0 1-1567</inkml:trace>
  <inkml:trace contextRef="#ctx0" brushRef="#br0" timeOffset="2065.23">493 980 1540,'0'1'96,"0"0"96,0 0 64,0 1 108,0-2-36,0 1 28,0-1 12,0 0-16,0 0 36,0 0 56,0 0-20,0 0-43,0 0 27,0 0-32,0 0 8,0 0 12,0 0 0,-2 0-48,0 0 48,-1 0 84,1 0-84,0 0 28,-2 0 76,1 0-56,-1 0 84,1 0-112,-1 0-40,2 0-4,-1 0-72,2 0 36,0 0-116,1 0-32,0 0 52,0 0-44,0 0 44,0 0 32,0 0-16,0 0 80,0 0 116,0 2-8,0 1-36,0 0 33,0 1-85,0 0-32,-2-1-20,-2 0-4,-1-2-24,1 0 40,0 0 40,0-1-60,0 0 12,2-1-20,1 1-44,0 0-8,0-2-64,1-1 8,0-1-8,0-1-12,1-1 8,-1-1-84,0 1-16,0-1 24,0 1-12,0-1 48,0 0 0,0 0-24,0-1 24,0 0-48,0-2-32,0 0 12,0 0-84,0-2-24,0 1 36,0-2-56,0 1 20,0-1 12,0 1-80,2-2-252,0 1-276,1-1-316,1-1-448,0 1-360,2-2-329,1-2-475,0 0-240,-1-2-148,-2 0 283,-1 2-619</inkml:trace>
  <inkml:trace contextRef="#ctx0" brushRef="#br0" timeOffset="2731.3">230 1150 2420,'0'0'56,"0"0"116,0 0 116,0 0 128,0 0 32,0 0-52,0 0 20,0 0-32,0 0-40,0 0-31,0 0-53,0 0 32,0 0 64,0 0-8,0 0 52,0 0-44,0 0 44,0 0 100,0 0-48,0 0 60,0 0 24,0 0-12,0 0 16,0 0-64,0 0-52,0 0-24,0 0-24,0 0-44,0 0-16,0 0-84,0 0-56,0 0 16,0 0 4,0 0 0,0 0 64,0 0 8,0 0 64,0 3 44,0-1-40,0 1 0,0 1-63,0 0-1,0 0 40,0-2-68,0 2-76,0-1 56,0-1 16,-2 0 52,-1-1 32,1 0-72,0-1-12,0 0-8,2 0-8,-1 0 8,1-2-40,0-1 0,0-1 24,0 0-12,0-1 48,0 0-80,0 0-68,0-1 24,0 1-92,0-1 56,0-1 0,0 1-56,0-2 32,0 0-20,0-1 12,0-1-12,0-1-16,0 0-32,0 0-24,0 0 24,0 1-44,0-1-28,0 0-124,0 1-320,0-1-284,2 0-420,2 1-320,1 0-201,1 0-479,0 0-216,-2-1-364,0 1-401,-2 1-1843</inkml:trace>
  <inkml:trace contextRef="#ctx0" brushRef="#br0" timeOffset="3338.56">1 1169 2420,'0'2'20,"0"1"108,0-1 84,0 0 80,0-1 108,0 0-36,0 0 28,0-1 112,0 0-64,0 0 73,0 0 43,0 0-132,0 0 72,0-1-44,0 1-16,0 0 44,0 0-60,0 0-68,0 0-68,0 0 8,0 0 24,0 3 40,0-1-32,0 1-8,0-1-60,0 0 76,0-1 76,0-1-4,0 1 100,0-1-56,0 0 40,0-1-16,2 1 76,1 0-28,0 0 0,-1 0 93,0 0-217,-1 0-28,0 0-180,-1 0-68,0 0 40,0 0 20,0 0 60,0 0-112,-1 0-8,1-2-108,0-3-24,0-2-8,0-3 8,0-1-12,3-1 16,3-1 8,2-1-112,3-1-124,1-1-332,1 0-320,1-1-293,2-1-219,2-1-204,1-1-324,0 0-408,2 0-533,-1 1 425,-3 4-528</inkml:trace>
  <inkml:trace contextRef="#ctx0" brushRef="#br0" timeOffset="4227.28">1000 334 2188,'0'1'76,"0"2"112,0 1 120,0 0 108,0 0 28,0 0-32,0 0-68,0-1 72,0 1-48,0-2-39,0 1 159,0 0-72,0 0-52,0-1 88,0 0-104,0 1 60,0-1 132,0 1-16,0-1 56,0 1-28,0-1 60,0 1-108,0 0 8,0-1-40,0 1-132,0-1 120,0-1-76,0 1 32,0-1 4,0 1-84,0-1-80,0 1-16,0 0 84,0 0-20,0 1-8,0-1-60,0 0-39,0 1 75,0-1 32,0 0-24,0-1-68,0 1-96,0 0 76,0-1 0,0 0 100,0 0 44,0-1-28,0 0 36,0 0-80,0 0-8,0 0-52,0 0-60,0-1-20,0 1 4,0-2 8,0-1 0,0-1 0,0-2-68,0-2 4,0 0-72,0-1 0,0 0 0,0 0-24,2-2 56,2 0-32,1-1 12,1 0-56,0 0-12,1-1-4,0 1-20,1 1-32,-1 0-228,1 1-196,0 2-200,0 2-364,-1 1-176,0 1-273,-1 1-335,0 1-104,0-1-108,-1 1-108,-2-1 51,-1 1 153,0-1-792</inkml:trace>
  <inkml:trace contextRef="#ctx0" brushRef="#br0" timeOffset="4858.37">858 701 2104,'0'0'76,"0"0"60,0 0 148,0 0 96,0 0 16,0 0-40,0 0-128,0 0-40,0 0-76,0 0 20,0 0 20,0 0-32,0 0-20,0 0 36,0 3 44,0 0 16,0 1 5,0 1-65,0 0-88,0-1-48,0 1 20,0 0 36,0 0-8,0 0 48,0-1-16,0-1 20,0-1 116,0-1 12,0-1-4,0 0 4,0 0-100,0 0-20,0 0 20,0 0 48,0-1 8,0 1 4,0 0 4,0 0-32,0 0 88,0 0 76,0 0 28,0 0 56,0 0 84,0 0-56,0 0 124,0 0 4,0 0-72,0 0 48,0 0-84,0 0-96,0 0 0,0 0-12,0 0-100,0 0 16,0 0-96,0 0 12,0 0 144,0 0-20,0 0 64,0 0-104,0 0-119,0 0-21,0 0-60,0 0 40,0 0 44,0 0 8,1 0 0,2 0-8,2 0-40,0-2-24,0-3 0,1 0-32,-1-2-20,1 0 24,0 0-36,-1 1-8,0 0-12,0 0-56,-1 0 56,1 0 12,-1 1-4,0-1 36,-1 1-44,1-1-20,0 1 20,0-1 0,1-1 0,0 1 8,2 0 4,0-1-44,1 0 24,1 0-16,-1 0-8,2 0-104,-1 1-232,1-1-352,-1 1-333,0 0-231,0-1-92,1 0-68,0 0-128,1 0 16,-1-1-124,1 1 7,-1 1-119,-1 1-1240</inkml:trace>
  <inkml:trace contextRef="#ctx0" brushRef="#br0" timeOffset="5551.49">714 897 1960,'0'0'108,"0"0"76,0 0 164,0 0 76,0 0-44,0 0 12,0 0-160,0 0-20,0 0 32,0 0 16,0 0 76,0 2-16,0 1-95,0 0 47,0 0 48,0-2 72,0 1 48,0-2 4,0 0 4,0 0 40,0 0 20,0 0-40,0 0 76,0 0-92,0 0 88,0 0-60,0 0-252,0 0 36,0 0-84,0 0 44,0 0 76,0 0-36,0 0 68,0 0-60,0 0-12,0 0-8,0 0-28,0 2 4,0 1-12,2-1-8,1 1-36,-1 0 36,1 0 76,1 1 0,0-1-28,2 2-72,0-1-59,1 0-13,0 0-48,1-2 48,0 0 4,1 0-44,1-1 56,0-1-96,1 0-24,0 0 24,2 0-20,0 0-12,1 0 0,1-1-20,0 0-36,1-1 16,0-2-24,0 0-40,0 0-104,0-2-313,-1 0-415,0 0-424,-1-2-408,-1 1-248,-2-2-264,-1 2-253,-2-1 269,-3 1-640</inkml:trace>
  <inkml:trace contextRef="#ctx0" brushRef="#br0" timeOffset="6096.61">550 1086 2420,'0'1'48,"-1"1"140,0 0 84,-1 0 44,1-1 16,0 1-88,1 0-20,-1-1-12,1 1-8,0 1 32,0 0 64,0-1 20,0 1-47,1 0 123,-1 0 20,0-2 4,0 0 152,0 0-108,0-1 8,0 0 72,0 0-124,0-1 76,0 1-8,0 0 12,0 0-4,0 0-28,0 0-40,0 0-92,0 0 20,0 0-60,0 0-28,0 0-16,0 0 0,0 0 40,0 2-88,0 0 24,2 1-8,1 0-80,0 1 132,-1 1 52,0 0-40,0-1-28,0 1-84,1-2-23,1 1 99,-1-1 48,2 0-4,-1 0-72,1-2-100,-1 1-24,0-1 20,0 0 24,0-1 0,1 1-24,0-1-84,0 0 24,1 0-44,0 0 8,2-2 36,0-1-48,2-1 28,1-2-36,0-1 0,2-1-24,-1 0 44,2 0-40,-1-1-44,0 1 32,0 0-120,0-1-220,-1 2-348,0-1-397,0 0-287,0-1-172,-1 0-220,-1-1-184,-1 1-248,-2-1-321,-2 0 509,-2 3-380</inkml:trace>
  <inkml:trace contextRef="#ctx0" brushRef="#br0" timeOffset="6590.53">313 1250 2476,'0'0'116,"0"0"124,0 0 136,0 0 120,0 0-40,0 0 60,0 0-56,0 0 33,0 0 87,0 0-132,2 0 8,0 0-72,2 0-136,0 0-12,1 0 0,-1 0 84,0 3 68,-2 1 92,0-1 116,-2 3-116,1-1 12,-1 0-104,-1 0-48,1-1 100,0 0-84,0-1 116,0-2-44,0 0-80,2-1 100,1 0-164,0 0-56,1 0-12,0-1 56,0 4 84,-1 3-24,1 1-24,0 1-111,1 2 19,-1-2 88,1 1 0,0-2-20,0 0-136,0-2-72,2-1-12,-1-2-96,2 0 44,1-2-56,0 0-8,2 0 40,2 0 0,1-3-60,1-3-284,2-2-316,2-2-233,1-2-179,1-2-76,2-1-164,-1-1-292,1 0-312,-1 1-432,-3 0-53,-3 3-1339</inkml:trace>
  <inkml:trace contextRef="#ctx0" brushRef="#br0" timeOffset="8406.5">2538 1037 464,'0'-1'-20,"1"0"4,0 0 44,1-1-20,-1-1 112,0 1 24,0 0 8,0 0 20,0 0-104,-1 0 0,0 0-60,0 0 4,0 0 52,0-1-56,0 1 12,0-1 24,0 0-40,0 0 4,0 1 36,-1-1-4,1 1 44,1 0-8,0 0-24,2 0-40,-1 1 24,2 0 84,-1 1 44,0 0 36,-1 0-52,-1 0-20,0 0 32,-1 0 12,0 0-4,0 0-4,0 0-76,0 0-52,0 0 20,0 0-4,0 0 68,0 0 56,0 0-20,0 0 16,0 0-48,0 0-4,0 0 16,0 0 24,0 0 84,0 0 44,0 0-16,0 0-23,0 0-93,0 0-76,0 0 28,0 0 44,0 0 24,0 0 48,0 0 28,0 0-32,0 0-16,0 0 40,0 0 32,0 0 64,-3 0 80,-3 0-20,-3 0-4,-1 3 24,-2 0 84,0 2 40,1 1-24,1 1 60,0-1-88,2-1-60,1 0 32,2-1-52,2-2 48,2 0-32,0 0 8,2 0-12,-1 1-80,0 0-20,1 0-68,-1 0 13,0 0 55,0 0 36,3 0 20,0-1 4,0-1-16,-1 0-12,0 0 72,-1-1-76,-1 0-64,0 0-8,0-1-88,0-1 12,0-1 4,0 0-16,0-1 4,0-2-80,0 0 12,2 0 8,2-1 28,2 0 36,-1-1 72,3 0-16,-2-1-40,1 1-64,1-1-116,0 1-60,1 0 12,0 1 28,0-1-16,-1 1 48,1 1-36,-2 0-28,0 2-56,0 0-36,-1 0-244,-2 0-276,-2 0-252,0 0-496,0-1-248,-1 0-273,0 0-467,-1-1-212,0-1-232,0 1-277,0 1 717,0 0-236</inkml:trace>
  <inkml:trace contextRef="#ctx0" brushRef="#br0" timeOffset="8925.53">2385 1135 1820,'0'1'76,"0"1"88,0 0 96,0 0 76,0-1 8,0 0-8,0-1-24,0 0 0,0 1-4,0-2 60,0 1 64,0 2-52,0 1-3,0 0 19,0-1-40,0 0 72,0-1 56,0-1-40,0 0 60,0 0 8,0 0 68,0 0 44,0 0 4,-3 0 24,0 0-8,-1 0 24,2 0 8,0 0 4,1 0-72,0 0 12,1 0-136,0 0 20,0 0 5,0 2-165,0 1-8,0-1-156,0 1 12,0-2 100,0 0 80,0 0 40,0-1-4,0 0-88,0 0-48,0 0 112,0-3-100,0-1 24,0-1-44,-2-1-140,0-2-52,-1 0-40,0-1 16,0-1-60,1 0 36,1 0-80,0 0-16,0-1 48,1-1 12,0-1 0,0-2-44,0 0-244,0 0-296,0-1-304,0 0-552,0 1-321,0 1-383,0 2-468,0 0-160,0 4-312,0 2 499,0 2-375</inkml:trace>
  <inkml:trace contextRef="#ctx0" brushRef="#br0" timeOffset="9343.93">2107 1313 3352,'0'0'88,"0"2"144,0 1 252,0 0 160,0-1 149,0-1-5,0 0-40,0 0 76,0-1-88,0 0 148,0 0-4,0 0-168,0 0 24,0 0-128,0 0-68,0 0 160,0 0-124,0 0 116,0 0-100,0 0 4,0 0 69,0 0-277,0 0 160,0 0-104,0 0-76,0 0 20,0 0-92,0-3-84,0-2-56,0-3 0,0-2-120,0-2-48,2 0 24,0 0-68,3 0 44,0 0-32,2 1-212,0 1-264,0 1-476,1 0-480,-2 1-321,0 1-467,-2 0-224,0 0-324,-1 2-105,-2 1-1307</inkml:trace>
  <inkml:trace contextRef="#ctx0" brushRef="#br0" timeOffset="9628.41">1949 1398 6493,'-1'1'184,"1"1"256,-1 1 296,1 1 236,0 1 40,-1-1-140,1-1-84,0 0-180,0-2-152,0 0-72,0 0-96,0-1 68,0 0 92,0-3 116,0 0 64,0-2-116,3 0-144,1-2-144,1 0-139,3-1-13,-1 0-32,2 0 0,0-1-28,0-1-44,2-2 12,0 0-40,0-2-105,0-1-331,1-2-380,1-1-476,-1-1-452,-1-1-200,0 0-248,-2 0-213,-1 3 277,-3 2-680</inkml:trace>
  <inkml:trace contextRef="#ctx0" brushRef="#br0" timeOffset="9907.77">1680 1460 6237,'-1'1'260,"-2"2"264,0 1 312,-1 1 300,-1 0-116,1 0-228,0-1-280,0-2-220,2 0 16,0-1 92,2-1 120,-1-2 32,5-2-20,2-1 16,4-3 32,2-1-48,1-1-128,1-1-116,0 2-111,0-1-117,-2 0 4,0-1-44,-1 0-52,1-2 32,-1-1-32,2 0 12,-1-1-32,1-1-245,0 0-335,1 0-372,0 0-404,0 0-304,-1-1-284,-1 1-176,-1 0-245,-2 2 293,-3 3-572</inkml:trace>
  <inkml:trace contextRef="#ctx0" brushRef="#br0" timeOffset="10172.5">1562 1461 5761,'-1'1'216,"-1"1"204,1 2 248,0 0 252,0 1 40,0 0-100,1-1-208,0-1-88,0-1-148,0 0 84,0-2 60,0 0-40,0-3-36,3-3-36,0-2-64,4 0-60,2-2-68,3 0-156,0 1-32,-2-1-48,0 1-48,-1-1 48,0-1-32,-1 0-56,-1-1-160,1 0-376,-1-1-412,-1-1-576,0 1-424,-1 1-184,-2 1-241,-1 2 317,-1 2-668</inkml:trace>
  <inkml:trace contextRef="#ctx0" brushRef="#br0" timeOffset="10409.52">1295 1519 7209,'-1'1'140,"0"0"192,-1 1 228,1 1 64,-1-1-92,0 0-124,1-1-92,-1-1 24,1 1 64,1-1-68,-1-2-156,1-4-60,0-3-120,0-1 16,0-1-16,3-1 0,1-1 28,3 1-208,3-1-320,2 0-576,4 0-560,-1-1-460,2 0-265,-3 1-1335</inkml:trace>
  <inkml:trace contextRef="#ctx0" brushRef="#br0" timeOffset="10654">2469 1356 2884,'5'0'4,"5"1"-4,5-1 32,4 1-20,1-1-28,2 0-40,-1 0-84,1 0-84,1 0-152,0 0-76,1 0-96,0 0 36,-4 0-96</inkml:trace>
  <inkml:trace contextRef="#ctx0" brushRef="#br0" timeOffset="11231.29">2540 1176 2940,'-1'1'152,"0"1"116,-1 1 144,-1 1 220,0 0-80,1 1 69,-1 0 35,2 0-108,0-1 116,0 1 28,0-2-56,0 1 88,-1-1-60,-1 1-8,0 0 52,-2 0-88,1 0 24,1 0-72,0-1-32,2 0-40,0-1-4,0 0-8,1-1-92,0 1-80,0 0 109,3 0-17,0 1-52,0 0 184,-1 0-152,0-1-64,1 0 112,0-1-116,0 0 12,0-1 40,2 0-36,0 0 16,0 0-112,1 0-8,0-2-116,0-1-48,1 1-20,1-1-72,1 0 60,0 0-48,1-1 24,1-1 12,0 1-16,1-1 28,1 1-92,-1-1-188,1 0-312,0 0-252,0 0-268,1 0-116,-1 0-61,1-1-55,0 0 4,-2-1 80,-1-1 4,-1 0-56,-2 0 24,-3 0-196,0 1-44,-3 0-157,0 2-15,-2 2-784</inkml:trace>
  <inkml:trace contextRef="#ctx0" brushRef="#br0" timeOffset="11561.73">2265 1367 4488,'-1'2'92,"-2"2"200,-2 2 92,0 1 165,0 1 15,0-2-144,1 0 92,1-1-36,1-1 60,1-1 40,0-1-4,1 0 104,0 0-32,1 0 72,-1 0-24,0 0-52,0 0 0,0 0-52,0 0-40,0-1 24,3 1-100,0 1 72,2 1 25,3 1-169,0 0-24,0 0-76,1 0-84,2 0 8,-1-2-20,1-1-60,1 0-104,0-2-4,1 0 4,0 0-48,1-2 40,-1-1-20,1-2-56,0 0 12,1 0-4,-1 0-136,2 0-160,-1 1-312,0-1-404,-1 0-245,-2-1-311,-1 0-280,-3-1-276,-1 0-256,-2 0-265,-2 1 553,-2 0-176</inkml:trace>
  <inkml:trace contextRef="#ctx0" brushRef="#br0" timeOffset="11901.87">1934 1576 5793,'-1'2'60,"-3"3"180,-1 0 148,-1 2 224,0 0 64,-2-1-92,2 0-112,0-1-144,2-1 56,1 0 172,0-1 44,1 0 132,1-1-52,0 0-136,1-1 36,0-1-60,3 1-72,4-1-68,4 0-92,1 0-140,2-1-80,0 1-48,1 0 12,-1 0-32,0 0-20,1 0 0,0 0-12,1 0 24,1 0 16,1 0 12,1-2-60,0-2-256,0-2-220,-1-2-292,-2-2-332,-2-1-80,-3 2-200,-3 1-148,-2 0-12,-4 1-125,0 3 9,-2 1 296,0 1-292</inkml:trace>
  <inkml:trace contextRef="#ctx0" brushRef="#br0" timeOffset="12191.68">1542 1724 5889,'-1'2'176,"-2"1"152,1 1 128,-1 1 112,-1 0-104,-1 0-120,2 1 52,0-1-36,1 0 164,1 0 172,0 1-100,1-1-48,0 0-68,4-2-80,4-1-16,4 0 80,3-2-72,3 0-132,2-2-60,1-1-80,0-3-112,1 1 4,-2 0-12,0 0 0,-2 1 28,-1 0-16,-2-2-12,-1 1-12,0-2-28,-2 2-84,-1-1-168,-2 1-304,-1 0-200,-3 1-208,-1 0-156,-3 1-52,0 1-292,-1 0-248,0 1-113,-1 1 153,1-1-324</inkml:trace>
  <inkml:trace contextRef="#ctx0" brushRef="#br0" timeOffset="12452.07">1270 1781 5076,'0'1'176,"0"2"261,0 2 179,0 0 168,0-1-140,0-1-76,0-1-64,0-1-20,0 0 44,3 2-132,3 0-120,2 0-108,3-1-80,1 0-40,2-1-48,0 0-20,1-1-4,1 0 12,0 0 48,1-1-56,-2 1-264,-1 0-308,-2 0-308,0 0-344,-2 0-144,-3 0-393,-2 0-15,-2 0-972</inkml:trace>
  <inkml:trace contextRef="#ctx0" brushRef="#br0" timeOffset="12656.09">1015 1791 4584,'0'1'12,"0"2"148,0 0 104,3 0 32,4 0-23,5-2-149,3 0-84,4 0-40,2-3 8,3-1-96,2-3-313,1 1-407,0-2-480,0 1-60,-5 1-480</inkml:trace>
  <inkml:trace contextRef="#ctx0" brushRef="#br0" timeOffset="13334.4">2537 1054 3916,'0'1'120,"0"1"208,1 0 140,-1 2 104,1 0 9,-1 0-125,0 0-64,0 0 68,0 0-40,0 0 32,0-1 64,0 1-104,0-1-4,0 0 64,0 1-24,0-1 60,0 0-72,0-1 4,0 1-20,0-2-84,0 0 128,0 0-92,0-1-16,0 0 84,0 0-76,0 0 16,0 0 60,0-1-88,0 1 80,0 0 89,0 0-125,0 0 144,0 0-72,0 0-188,0 0 20,0 0-112,0 0-48,0 0 24,0 0-52,0-3-32,3-3-60,1-3-40,2-2 20,0-1-12,2-1 44,0-1-32,2 0 24,-1 0-48,0 0 4,0 1 20,0-1 0,0 0-12,0 1 0,2-1 56,0 0-100,1 0 24,1 0-56,1 0-316,0 0-216,1 0-328,-1 1-345,1 0-199,-1 0-264,-2 0-288,0 0-364,-1 1-292,-2 0 279,-2 3-687</inkml:trace>
  <inkml:trace contextRef="#ctx0" brushRef="#br0" timeOffset="14109.57">2504 1093 1848,'0'0'100,"1"0"64,0 0 128,0 0 108,0 0 40,-1 0 8,0 0-104,1 0-28,-1 0 44,0 0 20,0 3 153,-1 0 59,1 0-76,0-1 28,0 0-32,0-1 20,0 0-48,0-1-48,0 0-56,0 0-8,0 0 44,0 0 52,2-1-44,1 1-104,1 0 20,1-1-40,2-3 0,1-2 0,-1 0-44,0-1 4,0 0 12,0 0-4,0 0 56,0 0-88,1 1-8,-1-1 20,-1 1-76,1 0 76,-1-1 28,-1 1-32,0-1-72,1 1-48,-1-1-52,1 1 20,-1-1 45,0 1 51,0-1 40,-1 0-8,0 1 24,0-1-84,-1-1-68,1 1-28,0 0-52,-1-1 64,1 0 0,0-1 60,0 0 4,-1 0-64,1 0 8,-1 0-72,1 1 52,0 0-40,0 0-4,-1 1 12,1 0-72,0 1 80,0 0 4,1 1-20,0-1 52,1 0-68,0 0-8,1-1 12,2 0-12,1-1 24,2 0-4,0-1-8,1 0-12,1-1 12,0 0-12,0-1 0,0 0-44,0-1 32,0 0-32,0 0 20,-1-1-156,0-1-176,-1 0-264,0-1-397,-2-1-231,0-2-580,-2-1-428,-2 0-680,-1-1-261,-2 3-1711</inkml:trace>
  <inkml:trace contextRef="#ctx0" brushRef="#br0" timeOffset="16056.54">1026 1793 5637,'0'0'148,"0"0"288,0 0 316,0 0 144,0 0-60,0 0-164,0 0-108,0 0 52,3 0-12,0 0 16,0 0-84,0-3-132,1 1-24,0-1-104,0-1-72,1 0-4,-2-2 24,1 2 12,-1 0 0,0 1 20,-1 2 116,-1 0-8,-1 1 0,0 2-48,2 4 5,0 0 23,1 2-8,1-1 0,2 0-156,-1-1-104,-1-1-36,2-2 4,-1-1-88,1-2 76,-1 0 12,0 0-44,1 0 52,-1 0-8,1-1-88,2 1 36,0 0 8,0 0-56,2 2 80,-1 1-56,1 2-296,1-1-356,-1 0-565,0-1-655,-1-1-428,0-1-372,-2 0-196,-2-1 363,-1 0-663</inkml:trace>
  <inkml:trace contextRef="#ctx0" brushRef="#br0" timeOffset="16353.1">1154 1467 6917,'-3'0'112,"0"0"128,0 0 108,-1 0 8,0 0-96,1-2-136,0-4-100,1 0 4,5-1-20,3-1 8,5-1-192,4-1-296,3 0-324,1-1-424,1 0-253,0-1-163,-3 2-1024</inkml:trace>
  <inkml:trace contextRef="#ctx0" brushRef="#br0" timeOffset="19914.3">2486 1781 248,'1'0'0,"1"0"4,1 0-4,1 0 0,0 0 8,1 0 20,0 0-8,0 0 4,0 0 0,0 0-24,-1 0-8,0 0 16,0 0 24,0 0-52,0 0 60,0 0-40,-1 2-20,0 0 68,0 0-88,-1 1 24,0 0-12,0-1 36,-1-1 4,1 0 4,1 0 24,-1-1-88,2 0 56,0-2 20,0-1 0,2 1 40,2-2 24,-1 0-52,2 1-52,1 0 44,0 0-72,0 1 16,0 0 32,0 1-44,0 1 36,-2 0-36,0 0-4,-2 0 20,0 0-48,-1 0 56,-1 1 4,-2-1-4,0 0 32,-1 0 12,-1 0-52,0 0 4,0 0 24,1 0-8,-1 0 152,0 0 40,0 0 28,1 0-8,-1 0 60,1 0 40,-1-2-32,0 1 92,0-1-92,0 1-16,0 0-16,0 0-28,-2 1 32,-2 0-48,-2 0 88,1 0 36,0 0 56,1 0 0,2 0 9,1 0 43,0 0-68,1 0-16,0 0-8,0 0-32,1 0-20,-1 0 0,-3 0-16,-1 0-16,-3 0-12,1 0 36,0 0 4,0 0 36,-1 0 48,0 0 16,0 2 72,1 0-88,1 0-72,-1 0 88,0-1-52,1 0 4,1-1 56,1 1-128,0-1-48,1 0 32,1-1 4,0 1 28,1 0-28,0 0-96,0 0-44,0 0-24,3 0 100,-1 0 108,1 0-16,-1 2-48,-1 2-64,0 1-108,-1 0 28,1 0 85,-1 0 95,1-2 64,2 0-32,-1-2-92,0 0-20,-1-1 12,0 0-8,0 0 104,-1-1-104,0 1-56,0 0 16,0 0-68,-1-2-12,1-3 12,0 0 32,0 1-8,0-1 80,0 1 8,0 1-56,0-1 4,0 0-36,0 2 36,0 0-12,0 0 12,0 1-8,0-1-84,0 0 12,0 0-56,0 0-12,0 0 36,0 0-12,0-1-4,0 0-32,0 0-8,0 0 20,0-1 20,0 1 4,0-2 12,0 1 0,2-1 20,1 0-44,-1 0-24,2 0-48,0 0 16,0 1 32,1-1 12,0 0 24,-1 1-24,1-1 56,-1 1-56,1 0 0,-1 0-12,-1 2-12,0-1 16,-1 2 20,1-1 8,-1 0 4,-1 1 12,1 0-36,0 0 12,1 0-24,0-1 12,0 0-12,0 0-36,1-1 28,0 1 44,0 0-24,-1 0 68,1 1-32,0-1-36,0 1 68,1-1-44,-1 0-12,1 0 24,-1 0-4,2-2-44,0 1 72,2-1-60,1 1 0,-1-1 36,1 1-60,1-1 80,0 1-44,0-1 12,0 0 24,0 1-96,1-1 48,-1-1 12,1 1-24,-1 0 36,0 0-36,-1 0 24,-1 1-24,0-1 24,-1 1-12,-2-1 0,0 2-24,-1-1 36,0 0 0,-2 1-60,0 0 108,-1 0-96,2 0-80,-1 0-272,2-1-368,0 0-436,1 1-380,0-1-265,0 0-359,0 0-200,-1 0-192,-1 0-140,-1 1 243,0 1-871</inkml:trace>
  <inkml:trace contextRef="#ctx0" brushRef="#br0" timeOffset="20416.4">2582 1916 3408,'0'0'148,"0"0"208,0 0 200,-2 0 104,-2 0 17,1 0-97,-2 0-96,1 0 12,-2 0-40,0 0 8,-2 0-24,0 0-64,-1 0-4,0 0 84,-1 0-48,0 0 120,2 0-56,0 0-12,1 0 100,2 0-128,2 0-16,1 0-140,1 0-72,1 0 128,0 2 12,1 1 120,1 1 100,1 0-76,2-1 129,0 1-117,2-1-144,0 0 24,2-1-92,0-1-16,0 0 72,0-1-136,0 0-64,0 0-4,0-2-84,-1-1 0,1-1-4,-1-1 16,1 0 32,0 1 12,1 0-32,1-1-12,0 1-48,0 0-32,2 0 48,0 0-72,0 1 36,2 1 24,-1-1-36,0 1 44,0 0-8,0 0-24,-1 1-24,0 0-20,-1 1 0,0 0 12,0 0-104,-1 0-308,0 0-208,-1 0-236,0 2-240,0 1 51,-2 0-131,0-1-124,-2 0-72,-2-1-212,0-1-52,-2 0 36,1 0-41,-1 0-95,-1 0-1256</inkml:trace>
  <inkml:trace contextRef="#ctx0" brushRef="#br0" timeOffset="20681.74">2335 2075 5637,'-3'3'16,"-2"2"220,-1 3 168,-2 1 196,1 1 144,0-2-52,1 0-20,3-2 16,1-2-28,0-2-96,2-1-152,4 0-176,3-1-132,5-1-68,4-1 12,2-2-32,2-2-16,2-2 0,0 1 20,1-1-12,-1 0-24,-2 0-224,-1 1-324,-2 0-312,-2 1-292,-1 0-112,-3 2-96,-2 0-105,-1 2-267,-3 1-1296</inkml:trace>
  <inkml:trace contextRef="#ctx0" brushRef="#br0" timeOffset="21118.54">2332 1836 5605,'0'0'100,"0"0"228,0 2 140,0 0 240,0 0 148,0-1-48,0 1 64,0-2-60,0 1-80,0-1 32,0 0-4,0 0-184,0 0-76,0-1-72,0 1-48,0 0 172,0 0-80,0 0-56,0 0 33,0 0-149,2 0 4,1 0-28,1 0-204,1 0-52,0 0 36,0-2-48,2-3 4,0-3-12,1-1-52,0-2-12,-1 0 20,2 0-196,0 0-340,0 2-457,-1-1-443,0 1-440,0 0-280,-2-1-104,0 3-269,-2 1 361,-1 3-716</inkml:trace>
  <inkml:trace contextRef="#ctx0" brushRef="#br0" timeOffset="21334.51">2147 2007 8241,'0'1'244,"-2"0"188,-1 1 332,0-1 96,1 0-168,0-4-160,1-3-300,1-3-64,-1-3-76,5-2-16,4-1-28,4-1-76,3 0 28,2 0-12,0 1 32,1 1-96,-2 1-252,0 0-388,-2 2-384,-2 1-400,-1 2-220,-4 2-245,-2 2-51,-2 2-924</inkml:trace>
  <inkml:trace contextRef="#ctx0" brushRef="#br0" timeOffset="21518.53">2069 1990 7013,'-1'1'228,"1"-1"328,-1 1 244,1-1 276,0 1-156,0-5-108,-1-3-168,1-4-264,0-2-12,0-2-268,4 0-12,2 0-24,4 0-56,2 2 24,1 1-52,0 0-264,-2 2-396,-1 1-528,0 2-628,-3 3-284,0 1-273,-2 2 349,-2 1-460</inkml:trace>
  <inkml:trace contextRef="#ctx0" brushRef="#br0" timeOffset="21678.89">1962 2072 7905,'0'0'260,"0"0"212,0-2 312,0-4 188,0-2-256,0-3-212,0-1-332,0-3-180,0-1 8,4 0-20,4-1 48,3 0-340,2 0-468,2 1-648,1 2-876,0 1-329,-3 3-1695</inkml:trace>
  <inkml:trace contextRef="#ctx0" brushRef="#br0" timeOffset="22315.5">2805 2440 3500,'0'1'156,"-2"1"136,-1 1 252,0 1 212,-1-2 49,1 0 51,0 0-36,2-2-40,0 1 108,1-1 28,0 0-4,0 0-8,0 1-108,0 2-20,0-1-92,0 0 48,0 0-188,0 0-56,0 0 93,0 0-181,0 0 128,3-1-16,0 0-152,-1-1 76,1 0-84,0 0-64,1 0 48,0 0-100,0 0-24,0-1-40,1 1-84,0-2-52,2-2-36,1-3-36,2-1 4,1-1 8,3-1-20,1-1-80,2 0-292,1-1-468,0 1-568,1 0-581,-3 0-403,0 1-328,-3 1-180,-2 0-45,-2 3-1519</inkml:trace>
  <inkml:trace contextRef="#ctx0" brushRef="#br0" timeOffset="22629.55">3004 2536 5701,'0'1'148,"0"2"252,0 2 252,0 1 256,0-1-16,0 0 40,0-1-76,0-1 12,0 0 120,0-2-48,0 0 0,0-1-80,0 0 0,2 0-139,4 0 87,3 0-64,0-1-92,1 1-4,0 0-180,0 0 8,-1-1-148,-2-2-64,-1-1-32,-1-2-164,0-1-20,0 1-16,1 0-52,0-2 32,1 1 32,1-2-76,2 0-16,0-1-12,2 0-68,1-1-236,1-1-232,2 0-312,2 1-320,1-1-176,0 1-217,1 0-219,-1 0-156,-1 1-124,-3 2 92,-3 0-49,-3 2 41,-3 2-948</inkml:trace>
  <inkml:trace contextRef="#ctx0" brushRef="#br0" timeOffset="22902.51">3214 2471 6689,'0'2'252,"0"3"348,0 1 344,0 2 344,0 0-12,0 0-268,0-3-192,0 0-196,0-3-92,0 0 132,0-2-20,0 0-128,0 0-8,0-1-79,0 1-89,0-2 8,2-1-184,2-1-88,2-3-80,3-1-12,1-1 60,3-2-72,1 0 44,2 0 0,1-1-400,2-1-312,2 0-413,1 0-411,1-1 80,-1-1-44,-1 0 24,0 1 40,-1 0-36,-2 2 99,-1 2 153,-3 1 36,-2 3 96,-1 2 216,-3 2-136</inkml:trace>
  <inkml:trace contextRef="#ctx0" brushRef="#br0" timeOffset="23036.6">3543 2333 5196,'0'2'124,"-2"3"161,0 0 235,-3 2 200,-1-2 52,-1 1-24,1-1-112,1 0 72,0 0 16,-1-2 52,0-1 0,1 0-84,1 0-84,2 0-48,0 0-64,2-1-180,2 0-120,5-1-156,4 0 0,2 0-52,1-1 24,2-2-44,-1-3-36,2-2 20,1-3-420,0-2-372,0-1-552,-1-2-540,0 0-200,0 1-132,0 0-45,-3 3-1139</inkml:trace>
  <inkml:trace contextRef="#ctx0" brushRef="#br0" timeOffset="23416.53">3700 2325 7541,'0'1'268,"-3"3"292,0 1 444,-1 1 236,-1 0-104,-1 0-176,1-1-328,2-2-52,0 0-200,2-1-96,0 0-76,4-1-216,1-1 56,3 1-36,3-2 8,1-1-20,2-1-32,0-2 32,-1-3-68,0-1-256,0 0-412,-1-1-396,-1 1-332,-3 1 56,-1 1 160,-2 2 128,-1 1 20,-1 2-1,-1 0 69,-1 2 172,0 0 288,0 0 228,-1 0 224,1 2 104,0 1 144,0 0 192,0 1 212,-3 1 188,-1 3 60,-3 1 89,-1 0-97,-2 1-44,-1 1 44,-1 1-140,-1-1-64,0 1 68,0-1-16,0 0-20,1-2 124,1-1-124,3-1-56,2-3-32,3-1-196,5-2-152,4 0-96,5-4-68,3-3-12,3-2 44,3-2-32,0-3-32,3 0-196,0-2-304,1-2-216,0 0-284,0-2-80,0 0-24,0-1-152,1-1-128,-1 1-133,0 1-235,-6 3-1172</inkml:trace>
  <inkml:trace contextRef="#ctx0" brushRef="#br0" timeOffset="23921.54">2608 2599 5761,'4'-2'256,"0"-1"188,3-1 276,-1-1 236,0 0-12,-2 0-60,-2 1-104,-1-1-148,0 2-44,-1-1-64,0 1-36,3 0 28,0-1-204,4 0-60,4-1-144,2 1-128,0-1 28,2 0-8,1 0-12,1 0 12,1-1-8,1 0-196,1 0-420,1-1-512,1 0-612,0 0-540,1 0-352,1 0 255,-5 1-723</inkml:trace>
  <inkml:trace contextRef="#ctx0" brushRef="#br0" timeOffset="24434.24">3934 2367 4,'0'0'24,"0"1"20,0 0-12,0 0 44,0 1 100,0-1 68,0 0 200,0 0 112,0 0-24,0-1 40,0 0-40,-3 0-52,0 0 64,0 0 60,0 0-112,-1 0 93,-1-1-45,1 1 16,-1 0 144,0 0-28,-1 0 80,-1 0 68,0 0-16,-1 0 68,1 2 12,1 1-116,1 1-88,2 0-220,1-1-116,1 0 28,1-2-8,3 0 8,1-1-96,1 0-80,1-2-15,1-5 27,2-2-12,2-2-60,1-2-52,1 0-52,2-1-12,0 0-40,0-1-12,0 0 0,1-1-8,-1 0-56,0 1-164,0-1-433,-2 0-363,0 1-448,-1-2-404,-1 1-180,-2 0-192,-1 1-121,-1 2 289,-2 3-596</inkml:trace>
  <inkml:trace contextRef="#ctx0" brushRef="#br0" timeOffset="24817.48">4150 2261 4308,'0'1'68,"0"2"272,0 1 148,-2 2 249,0 0 107,-1-1-100,1 1-4,-1-1-120,0 1 12,-1-1 20,-1 0 8,-1-1-24,0 1-76,0 0-68,1 1 32,1-1 100,1 0-28,1 0 148,1-1-120,1 0 52,0-1-11,0 0-105,0-1 56,1 1-148,-1-2 12,0 0-24,0-1-68,0 1 20,0-1-24,0 0-96,2-1 20,1-1 56,-1-1 36,1-1-36,3-1-32,1 0-140,3-1-84,0-1 52,2 0-40,3-1-36,0 0 4,2-1-104,2 0-32,-1-2 48,1 0-36,0-1 48,0 0 12,-1 0-48,0 0-36,-1 1-100,-1 0-256,-2 2-232,-2 0-268,-2 2-288,-2 0-136,-3 2-124,-2 1-205,-2 2-175,0 1-184,-1 1-228,-1 0 12,-3 3-61,-4 1 225,0 0-740</inkml:trace>
  <inkml:trace contextRef="#ctx0" brushRef="#br0" timeOffset="25229.47">3910 2497 4004,'-1'0'60,"-3"2"144,0 1 220,-3 1 120,0 0 149,0-1-1,1-2-24,0 1 116,1-2-116,0 0 28,0 0-44,0 0-52,0 0-40,1 0 16,0 0-44,1 0-52,1 0 40,1-1 16,1 1-56,0 0-56,2 0 84,2 0-164,0 0-20,-1 0 76,-1 1-31,-1-1 7,0 0 36,-1 0-28,2 0-8,1 0 36,2 0 40,1 0-36,2 0-124,0 0 0,1 0 24,-1 0-44,1 0-52,-1 0-48,-1 0-80,0 0 12,-1 0 116,-1 0 16,0 0 92,-2 0-56,1 0-20,0 0-4,1 0-128,1 2 24,2 1-32,0 1-28,2 1 12,0 1-60,2 0 0,1-1-24,2 1-60,-1-2 84,0-1-36,0-1-48,0 1 72,0-1-48,-1 0 0,-2 0 36,0 0-108,-2 1-172,-1-1-264,-2 1-288,0 0-236,-2 1-252,-1-1-244,0 1-237,-2-2-327,0 1-336,0-2-184,-1 0-180,0-1 211,0 0-803</inkml:trace>
  <inkml:trace contextRef="#ctx0" brushRef="#br0" timeOffset="25839.92">3532 2677 5384,'-1'1'109,"0"0"103,-2 1 228,0 0 216,0 0 76,-1-1 68,0 0-148,1 0-92,0-1-8,2 1-16,0-1-12,0 0 60,1 0-100,1 0-32,-1-1 88,0 1-28,0 0 32,0 0 80,0 0-60,0 0-80,0 0 61,0 0-105,0 0-96,0 2 36,0 1-48,0 0 4,0-1 20,0 0-116,0-1-96,0-1 44,0 1 20,0-1 48,3-1 12,0 1-96,3 0 32,3-2-36,-1 0 4,0-2-12,0 1-44,-1 0-36,1 0-12,1 1-20,-1 0-28,0 1 40,-1 1-4,-1 0 40,1 0 8,-1 0 12,0 0 0,-1 0-44,1 0 32,-2 3 36,0 0 48,0 1 0,-1 0-68,1 1-48,0-1-72,1 1 24,1 0 12,1 0 24,1 1 12,0-1 24,0 0 24,0 0-60,-1 0 24,0 0 16,-2 0-76,-1 0 60,-1 0-72,0 0-24,-2 0 36,1 1-48,-1 1 48,1 0-36,0 0 24,1 1 36,0-2-12,1 1-24,0-2-24,1 0 24,0-2-12,-1 0 36,2-1 4,-1 0-64,0-1 36,1-1 24,0 1-12,-1-1 36,1 0-84,1 0-36,0-1 36,0 1-52,0 0 76,-1 0-12,1 0-36,-1 0-60,1-1-144,-1-1-212,1-1-128,0-1-208,1-2-80,1 0-120,2-1-220,0 1-356,0-1-445,1 0-559,-1-1-488,-2 0-308,-2 2-2129</inkml:trace>
  <inkml:trace contextRef="#ctx0" brushRef="#br0" timeOffset="26467.09">3096 2842 4736,'0'0'208,"0"0"104,3 0 241,2 0 139,-1 0-24,0 0 40,-2 0-96,0 0-100,-1 0-80,-1 2 96,0 1 16,0 2-8,-2 0 100,-1-1-96,1-1-32,-1-1 108,2-1-16,0-1-120,1 0-4,-1 0 24,1 0-156,3 0 24,1-1 5,1 1-73,3 0 36,-1 3-32,0 0-116,0 0 40,0-1 28,-1 0 92,0-1 44,-1-1-76,-1 1-4,0-1-92,0 0-20,-1-1-20,0 1-64,0 0 16,1 0-40,0 0 12,0-1 8,1-1 36,1-1-20,0 0-16,-1 1-20,1 0-56,0 1 20,-1 1-32,0 0 20,0 0 16,0 0-24,0 0-12,0 0 0,1 0-36,-1 0 68,1 0 40,0 0-40,0 0 48,-1 2 28,1 0-4,0 0-12,0 1 24,-1 0-8,1 0-72,0 2 32,0-1-8,1 0-56,0 0 8,1 1-24,1-1 8,1 1-8,0-1 36,1 1 0,0 1-56,1-1 16,-1 1-8,0 0 0,0-1 36,0 0-60,0-2-12,0 0-176,0-1-260,0-1-244,2-1-212,0-2-132,1-2-56,0-1 48,0-4-105,0 0-51,-1 0-144,-3 1-268,-2 1-160,-3 0-16,-2 1-88,-1 0-45,-2 0 185,0 1-820</inkml:trace>
  <inkml:trace contextRef="#ctx0" brushRef="#br0" timeOffset="27037.43">2740 2921 2680,'0'1'64,"-3"0"132,0 1 100,-2-1 124,0 0-40,-1 0 0,2-1 72,0 0-88,1 0 81,1 0 15,1 0-84,1 0 112,0 0-12,0 0-28,0 0 48,0 0-72,0 0 8,0 0 20,0 0-20,1 0-32,-1 0-44,0 0-48,0 0-80,0 0 12,0 0 84,0 0-16,0 0 40,0-2 60,0-1-56,0-2-24,3 0 36,3 0-60,3 0-8,0 1 84,1 1-40,1 2 4,0 0-88,-1 1-124,-1 0-16,-1 0-56,-1 0 181,0 1 83,-2-1-28,-1 0-16,-1 0-108,0 0-32,0 0 40,1 0 16,1 0 8,-1 0-8,1 0-68,0 0 68,-1 0-64,0 0 0,0 0 104,0 0-48,-1 0 56,0 2-20,0 1-32,0 2-8,-1 0 32,0 1-12,0 0-20,0 0 36,-1 1-68,1 0-36,0 1 44,0-2-8,0 1 60,0 0 48,1 1-104,0 0-40,0 0-92,0 0-60,0 0-12,1 1 60,1 0 24,1-1 0,-2 0 48,1-1-96,0-2-12,0 0-48,-1-3-256,2 0-288,0-2-420,3 0-476,1-2-156,2-4-229,1-2-155,1-2 4,0-2-184,-1 3-8,-2 0 11,-2 0 205,-3 1-680</inkml:trace>
  <inkml:trace contextRef="#ctx0" brushRef="#br0" timeOffset="28668.46">1650 2957 3176,'0'0'88,"0"0"96,0 0 120,0 0 104,0 0 84,0 0-52,0 0-19,0 0 51,0 0-40,0 0 80,0 0 8,0 0-72,3 0-20,0 0-4,0 0-72,-1 0-16,0 0 88,-1 2-28,-1 1 152,0-1 24,0 0-32,0 0 12,0-1-64,0 0 20,0-1-4,0 0-12,0 0 116,2 0-44,2-1-24,-1 1 73,0 0-185,-1 0 80,-1 0-36,0 0-84,-1 0-28,0 0-20,0 0-40,0 0 16,0 0 8,0 0-20,0 0-28,0 0-72,-1 0-40,1 0-40,0 0-52,0 0 56,0 0 0,1 0-24,-1 0 60,0 0 36,0-1 36,0-1-56,0-2-40,0-1-92,0-1-84,0-1 72,0 0 0,0-2-36,0 0 48,3-1-24,3 0-12,4-1-12,3-1 0,2 0-36,0 0 24,2 0 24,-1-1-72,0 2 60,-1 1-20,-1 0 20,-1 1 0,-1 1-284,-1 1-140,-1 0-260,-1 2-208,0-1-100,-2 2-196,0 1-92,-2 1-81,0 1-3,-2 1-4,0 0-80,-2 0-52,0 0 32,-1 0 48,0 0 116,0 0 39,0 1 25,-1-1-44,1 0-648</inkml:trace>
  <inkml:trace contextRef="#ctx0" brushRef="#br0" timeOffset="29176.39">1484 2979 3856,'0'1'72,"-3"1"88,0 2 152,-2 0 164,0 0-84,1 0 53,2-2-17,0 0-96,1-1 84,1-1 28,0 0-20,0 0 44,0 0-20,0 0-88,1 0-104,-1 0-80,0 0-56,0-1-64,0 1-4,0 0 0,-3 2 8,0 1 36,-4-1 64,1 0 96,-1 0 40,0-1 84,1-1-48,0 0-84,1 0 84,2 0 4,1 0-8,2 0 88,0 0-100,0 0-104,0 0 36,0 0-52,0 0 100,1 0-12,-1 0-28,0 0 4,0 0 0,0 0 76,0 0-72,0 0-20,0 0-48,-2 0 57,-1 0 91,0 0 4,-2 0-88,1 0-4,1 0 16,0 0 8,2 0 56,0 0-64,0 0 48,1 0-8,0 0 32,1 0-28,-1 0-76,0-2 20,0-1-100,0-1-20,0-1-84,2-2-44,0-1 24,2 0-4,0 1 52,2-1-28,-1 1-20,0 0 8,0 1-44,0 0 0,-1 1-12,0 0-20,-1 1 76,1 1-44,0 1 36,1-1-36,0 0-56,1 1-16,0-2-248,2 1-200,0-1-284,0-1-240,0 0-64,0 0-73,0 0-111,0-1-24,-1-1-224,-1 1-148,-1-1-96,-1 1-100,-1-1 103,-2 1-127,0 1 460,0 2-264</inkml:trace>
  <inkml:trace contextRef="#ctx0" brushRef="#br0" timeOffset="29635.91">1221 3045 3648,'0'0'104,"0"0"100,0 3 180,0 0 132,0 1-8,-2 0 109,-1 0-117,0-1 44,0 0 32,2-2-40,-2 0-8,0 2-48,0 1 44,1 2-40,1-1 104,0 1-92,1-1 44,0-2-28,0-1-80,0-1 108,0 0-124,0-1 24,0 0-60,0 0-52,0-1-28,0 1-8,0 0 40,0 0-36,0 0 89,0 0 19,0 0-36,0 0 120,0 0-104,0 0-60,0 0 32,0 0-160,0 0 60,0 0-24,0-2-100,0-3 68,-3 0-96,-2-2-40,1 0 28,0-1-48,2-1-12,0 1-32,2-1 48,-1 0-60,1 0 24,3 0-4,1 0-76,2-1 24,2-1-112,2-1-240,2-1-260,0-1-268,-1-2-264,1 0-189,-1-1-143,1 0-268,-2 0-224,0 1-164,-2 2-160,-1 2 71,-2 3-991</inkml:trace>
  <inkml:trace contextRef="#ctx0" brushRef="#br0" timeOffset="30289.1">1587 3088 1596,'1'0'20,"1"0"8,2 0 20,0 0 64,0 0 4,0 0-24,-2 0-44,0 2-64,-1 0 4,0 2 24,-1 0 16,0 0 16,0-2 8,0 0 4,-1-1 24,1-1 40,0 0 12,0 0 28,0 0 36,0 0-36,0 0 24,0 0-32,0-1 28,0 1 12,0 0 12,0 0 28,0 0 28,0 0 108,0 0 4,0 0-15,0 0 31,0 0-28,0 0-24,0 0-4,0 0-40,0 0-28,0 0 64,0 0 128,0 0 36,0 0 16,0 0 76,0 0-80,0 0 8,0 0-88,0 0-8,0 0 40,0 0-12,0 0 64,0 0-96,0 0-12,0 0-20,0 0 48,0 0 104,0 0-100,0 0 40,0 0-7,0 0-97,0 0 8,0 0-36,0 0-36,0 0-4,0 0 16,0 0-76,0-2-20,0-2-24,0-2 28,0 1 12,0-2-12,3 1 0,0 1 36,2 0 4,0 2-24,2-1-32,1 1-68,1-1-24,1 1 0,0-1 36,1 1 72,0 0 12,1-1-12,-1 1-60,1 0-92,-1 0-84,0 0-32,0 0 56,-1 1-28,0 0 76,0 2 0,0-1-72,-1 1 48,0 0-36,1 0 12,-2 0 48,1 0-48,-1 1 72,1 1-48,-2 1-48,1 1 60,1 0-60,0 0 60,1 0 0,1-1-84,1 1 24,2-1 0,1-1-24,2 0 48,1 0-36,1 0-36,0 0-60,0 0-188,1 0-140,-2 0-336,-1-1-260,-1 0-224,-2-1-276,-1 0-49,-3 0-67,-1 0-188,-1 0-160,-1 0-220,-2 0-164,0-3 75,-2-1-1043</inkml:trace>
  <inkml:trace contextRef="#ctx0" brushRef="#br0" timeOffset="30894.43">1401 3141 3056,'0'0'72,"-3"0"128,0 0 108,-1 0 124,0 0 100,-1 0-40,2 0-51,0 0 11,1 0-28,1 0-72,0 0 108,1 0 8,0 0 28,0 0 100,0 0-56,0 3 64,0 0-20,0 1-36,0 1 8,0 0-96,0-1-84,0-1 68,0-1-64,0 0 16,0-2 20,0 0-72,3 0 0,0 0-4,-1-1 64,1 1 76,-2 0 77,1 0-45,-2 0-144,0 2 36,0 0-72,0 1-60,0-1 28,0-1-124,3 0-20,1 0 32,2-1-12,1 0-20,1 0 12,-1 0-36,1 0 60,0-1-32,0 1 20,-1 0 60,1 0-72,0 0 4,0 0-12,2 0-88,-1 2 8,1 1 28,0 1-40,0 0 24,1 1 4,-1-1-16,0 1 28,1-1 20,-1 0-36,1-1-44,0-1-36,0-1-36,1 0-24,-1-1 36,2 0-36,-1-1 4,0 1-4,0 0-36,-1 0-100,0 0-232,-2 0-252,-1 0-264,-1 0-204,-1 0-176,-2 0-129,-1 0-119,-2 0-316,0 0-224,0 0-248,-2 0-305,1 0 373,0 0-656</inkml:trace>
  <inkml:trace contextRef="#ctx0" brushRef="#br0" timeOffset="31453.52">1104 3257 4888,'0'0'176,"0"0"68,0 0 245,0 0 167,0 0 44,0 0 128,0 0-140,0 0 0,0 0-76,0 3 20,0 0-28,0 2-28,0 1-108,0-2-140,0 0 24,0-2 128,0-1 76,0 0 20,0-1 68,0 0-220,0 0-60,0 3 113,0 3-125,0 3 16,3 0 20,1-1-76,1-1 32,1-1 36,1-2-100,1-1-16,1-1-32,1-2-52,-1 0 64,0 0-52,0 0-36,0-1 4,-2 1-12,1 0-36,-2 2 0,0 2-52,0 1-28,-1 0-32,0 1 0,0-1 48,1 1-60,-1-1 56,1 0-20,0-1-80,2-2 68,1 0-104,2-1-260,2 0-364,1-1-496,2-1-608,2 1-513,2 0-471,1-2-624,1-3 111,-4-1-1435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7:26.552"/>
    </inkml:context>
    <inkml:brush xml:id="br0">
      <inkml:brushProperty name="width" value="0.35" units="cm"/>
      <inkml:brushProperty name="height" value="2.1" units="cm"/>
      <inkml:brushProperty name="color" value="#CC0066"/>
      <inkml:brushProperty name="inkEffects" value="pencil"/>
    </inkml:brush>
  </inkml:definitions>
  <inkml:trace contextRef="#ctx0" brushRef="#br0">265 4768 2592,'0'2'28,"0"4"116,0 1 40,0 3 56,0 0 64,0 0-44,-2-1 24,-2-1 12,1-1-48,0-2 52,1 0 52,1-2-15,0 0 47,1 0 56,0-1 12,0 0 132,0 1 152,0 0-24,1 0 204,-1 1 4,0-1-20,0 0-4,0 1-216,0-2-16,-2 1-136,0-1-4,-2 0 68,0 0-40,-1 0 101,-2 0-109,0-1-100,-1 0-28,0-1-116,0 1 60,0-1-52,1-2-64,0-3 32,0-3-28,2 1 20,0-1 84,0-2-32,1-1-48,0-1 4,1-1-88,0 0 68,0 0-24,0-1 76,-1-1 48,0 0-92,1 0 52,-1 0-160,0-2-24,0 1-60,1-1-60,0-1 40,-1 0-52,1 0 0,1-2 48,-1 0-12,1 0-12,0-2 4,1 0-16,0-2 60,0-2 64,1-1-16,0-1-20,0-2 76,0-1-64,1-2 60,1 1-24,1-1-148,0 1 28,1 0 20,0 0 16,2 1 20,0 0-20,0 0-52,1 2 52,-1 0-52,0 0 40,1 1-28,-2 0-24,0 2 52,1-1-52,0 1-12,1 0-28,1 0 16,0-1 12,1 1 36,1-1 16,0-1-28,0 1-12,0-1 0,0-1 12,-1 0-12,0 1 24,0-1-36,0 2 0,-1 1 64,1 1-28,0 1 0,0 2-36,1 1-12,1 0-28,0 0 28,0 1 48,1 0-36,2-2 64,0 0-40,1-1-24,1 0 36,1-1-48,2 0 24,0 0 0,2 0-40,0 2 28,0 1 24,1 1-12,0 0 0,0 2 12,0 0 16,0 0-16,0 0 12,0 1-24,1-1-64,1 0 40,-1 0-16,1 0 40,-1 0 52,1 1-52,0 1 12,0-1-36,0 1-16,-1 1 40,1-1 40,0 2 12,0 0-52,0 1 12,1 1-24,-1 0-28,0 2 40,1 0-12,1 2 0,0 0 36,0 0 0,1 0 40,1-1 0,0 1-40,0 0 40,1 0-48,2 0-4,-1 0 24,2 0 4,0 1 12,1 0-4,0 1-8,0-1-16,1 1 28,0-2 28,2 1 36,-1 0-40,2-1 0,0-1-76,1-1 0,1-1 40,2-1-16,1 0 28,1-2 0,0-1 40,2 0-92,-1-1 40,1-1 0,-1 0-40,0 0 104,-1-1 12,0 0-24,0 1-28,-1 0-24,0 0-40,1 0 40,1 1 24,0-1 4,0 1 65,-1 0-57,0 0-48,0 0 36,-1 0-64,0 0 40,-2-1 28,1 1-28,-2-1 0,1-1-12,0-1 12,0-1 12,0-2 16,0 0-16,0-1-28,0-2-48,-1 1-4,0-2 16,-1 0 64,0-1-24,-1-2 12,-1 0-12,-1-2-96,-1-2 56,0-2-68,-1-2 24,0-2-48,-1-3-108,-1-3-157,0-3-203,-3-3-84,0-1-168,-3-3-212,-1 2-340,-3-1-572,-2 3-428,-2 2-341,-4 3-531,-2 3-528,-5 5 215,-2 9-1495</inkml:trace>
  <inkml:trace contextRef="#ctx0" brushRef="#br0" timeOffset="2254.85">1 3998 3056,'0'0'64,"0"0"40,0 2 104,0 1 44,0 2 12,0-1-12,0 2-76,0-1-24,0 1-40,0-1 68,0-1 72,0-2 12,0-1-27,2 0-25,2-1 16,1 0 44,1 0 52,-2-3-60,1 0-28,0 0-12,0 1 48,0 1 80,0 0 16,0 0 24,-1 1-60,-1 0-72,-2 0-60,1 2-16,-2 1-28,0 0 20,0-1 0,0 0-44,0-1 20,0-1-80,-1 1-28,1-1 40,0-1 12,0 1 180,0 0 4,3 0-100,0-2-24,3-3-72,0-2 44,0-1 80,0-1-40,0-1-28,-1 0-56,-1 1-40,0-1 72,-1 1-12,1 0-48,0 0 20,-1 2-40,1 0-16,-1 1 0,0 0 16,0 1 12,-1 0 28,1 1 108,-1-1 28,1 1-28,-1 0 76,0 0-16,0 0-16,-1 1-12,1 0-48,-1 1-28,0 1 20,-1 1 80,0 0 4,0 0 0,0 0-72,0-2-60,0-1-80,0-1 20,0-1 60,0-1 57,0-1 79,0-1-28,0 0 0,0 0-28,0-1-56,0 1 12,0-1-28,0 0 52,0-1 40,0 0 16,0-1-32,0-1-32,2 1-36,1-2-52,0 0 68,-1-1-56,0 0 80,-1 0 20,1 0-56,0 1 12,2-1-132,-1 1 44,1 1-8,1-1-36,0 1 20,1 0-20,-1 1 20,0-1 24,0 0 8,-1 0-52,0 0 24,-1 0 8,-1 1-20,1 0 12,0-1-12,0 1-4,-1 0 72,1 0-4,0-1 28,1 1-4,-1 0-28,1-1 28,0 0-20,-1-1 0,1 0-24,0 0-80,0-1 24,0-1 12,1 0-24,0 0 36,0 0-4,-1-1-64,0 0 76,-2 1 4,0 0-36,0-1 48,-1 2-60,0-1 0,0 2 0,1-1 0,-1 1 56,-1 0-8,1 0-36,-1 1 12,0 0-60,0 0 80,0 0 4,0 1-48,0 0 24,0 1-72,0-1 48,0 0 12,0-1-24,0 0 48,0-1-12,0 0 32,0-1 96,0-2-68,0 0 44,-2 0 12,0-2-32,-3 0 44,0-1-32,1-1-36,-1-1-84,1 0 12,-1 0-12,2-1 24,-1 0 0,1 1-48,-1 0 0,1 2-48,1 1 72,0 1 36,1 1-24,1 0 48,0 0-36,0 0-24,0-1 16,0 0-64,0-2 20,0 1 16,0-1 36,0 0 12,0 1 12,0 0-48,0 0-48,0 0 60,0 0 0,0 1 12,0-1 12,0 1-12,0-1-96,0 1 72,0-1 24,2 1-84,1 0 96,0 0-24,2 1-36,-1 0 48,0 2-36,0-1 12,1 2 12,1 0-12,0 0 24,0 1-72,0 0 48,0-1-12,-1 1 12,0 0 48,0-1-72,0 1 48,0 0-60,-1 0 12,0-1-12,1 0 48,1 0 24,0 0-12,1-1 24,-1 1-48,1-1-24,1 1 12,-1 0-12,0 1 0,-1 2-12,0 0 36,-1 1 36,0 2-24,-1 1 12,0 2-36,-2 0-12,1 0-12,-2 1 84,0 0-60,0 0 12,1 0 12,0-2-48,1 0 24,1 0 36,0-1-24,2 1 0,0-1 12,1 1 0,0 0 12,1 0-36,1 1 12,0-1-60,1 1 60,0 1 12,1-2 24,0 1 0,1-1 0,-1-1-12,2-1-36,0-1-24,0-1-24,0-1 36,1-1 36,0-1 48,-1 0 24,1 0 24,-2-1-24,1 0 52,-2 1-52,-1-1-24,-1 1-12,0-1-12,-1 0-12,0 0 0,-1 0 12,-1 0-48,0 0-12,-1 0 36,0-1-48,0 0 12,0-1 24,-1 0-48,0-1 72,-1-1-12,1-1 36,0 0 24,0-1-72,0 0 0,-1-1 0,0 1-36,0 1 72,-1 0-48,1 2-24,-1 1 36,-1 0-24,1 2 24,-2 0 36,1 1-60,-1 0 0,0 1 60,0 0-60,0 2 72,0 0-60,0 0-132,0 1-344,0 0-344,-1-1-352,-1-1-528,-1-1-372,-2 0-521,-2-1-595,-3-1-756,-2 1 667,1 1-707</inkml:trace>
  <inkml:trace contextRef="#ctx0" brushRef="#br0" timeOffset="4311.05">2134 2540 5573,'0'0'44,"0"0"92,0 0 240,0 0 124,0 0 44,0 0 12,0 0-204,0 0-8,0 0-12,0 0-32,0 0 84,2 0 16,1 0-36,2-2 80,0-1-12,1-2-140,0 1 0,0-2-52,0-1-16,0 0 56,-2-1 20,0 1-24,-2 1 12,-1 2-20,0 0 80,-1 1-4,0 2-72,0 0 16,-1 1-40,1 0 68,0 0 8,0 1-60,2-1-72,2 0-128,2 0-56,1 0 24,2 0 20,0 0 28,2-2 49,-2-1 23,0-3-28,0-1 36,0 0 28,-2 0-8,0-1 0,0 0-44,-2 0-104,1 0 32,-1-1-8,0 0 28,1 1 64,-1-1 4,1-1 0,-1 0-32,0 1 0,-1 0-24,0 0 12,-1 1-8,1 0-48,0 2 16,0 0-24,1 2 8,0 0 16,1 0-56,-1 1 32,1-1-12,0 1 0,0 0 24,0-1 0,1 0 68,0-1 20,1 1-32,1-1 0,2 0-44,1-1 8,0 1 36,1 0-44,1-1 12,1 0-36,0 0-8,0 0 8,0 0-32,1 0 12,-2 1-4,0-1-8,-1 1 0,-2 1 0,0 0 0,-2 1 44,0 0 12,-1 1 48,-2 0 8,0 0 12,1 2-20,-2-1-24,1 0-56,1 1-12,-1-1 12,0 0-48,1 0 44,-1 0-20,1 0 0,-1 1 12,2-1 20,-1 1-20,0 0 12,1 0 12,-1 0-60,1 0 60,-1 0-4,2 0-20,-1 0 20,2 0-32,0 0-32,0 0 40,0 0 64,0 0-28,1 0 4,-1 0 24,1 0-60,0 0 56,0 0 16,0 0-16,1 0 4,0 0-24,1 0 0,0 0 24,0 0-16,1 0-8,1 0 12,-1 0-168,0 0 52,0 0 28,0 0-20,0 3 132,-2 1-12,1 2-36,0 0 48,0 0-48,0-1 12,1 0 12,0-1-60,0 0 84,0-1-96,2 0 12,0-2 24,0 1-84,1 0 84,0 0-12,0 1-36,1-1 28,-1 1-28,0-1 0,-1 0 60,0 1-36,-1-1 36,0 0-48,-1 1-12,0 0 12,0-1 0,-2 1 12,0 1-12,-1-1 36,0 0-48,1-1 12,0 0 36,0 0 0,1 0 24,0 0-36,1-1 12,-1 0-48,1 1 0,0-1 36,0 1-84,0 0 72,1 2 0,0-1-12,1 1 24,0 0-60,2 0 0,0-1 36,0 1 12,1-1 0,0 0 0,1 0-12,-1 0 12,2 0 36,0 0-8,1 0-40,0 0-28,2 0 16,1 1 12,1-1 36,0 0 28,1 0-52,0 0 0,0 1 12,-1-2-48,-2 1 36,-1 0-12,-1-1 0,-2 0 24,0-1 24,-1 1 36,1-2 52,1 1-12,1-1-40,1 0-8,1 0-28,1 0 16,0 0 36,-1 0-40,1-3 28,-2 0 0,0-1-64,0 0 12,-1-1-36,0 0 0,-1 0 52,0 0-40,0-1 0,-2 2-12,0-1 12,1 2 40,-2-1-28,1 0 16,-1-1 8,0 1-24,0-1 0,1 0 52,0 0-100,0-1 36,2 0 0,-1 0-12,1-1 88,-1-1-48,1 1 24,-1-1-40,-1-1-24,0-1 36,0 0-36,-1 0 16,0-1 8,0-1 0,0 0-12,-1 0 0,-1 0-36,0-1-16,1 0 40,-1 0 0,0 0 52,0 0 0,-1-1-52,0 0 12,0 0-36,0 0 8,0-1 32,-1 0-56,-1 0 16,0-1 12,0 1 12,-1-2-100,0 0-324,0 0-108,-1 0-396,2-1-148,-1 0-256,0-2-736,1-1-593,1-2-1059,-1-2-868,-2 4-3397</inkml:trace>
  <inkml:trace contextRef="#ctx0" brushRef="#br0" timeOffset="6529.12">827 2850 5825,'2'0'80,"1"2"240,1 2 136,0 0 204,1 0 88,-1 0-220,0-1-112,-2-2-204,-1 0-168,0 0 32,-1-1 40,0-1 120,0 1 128,0 0-56,0 0 4,0 0-52,0 0-32,0 0 8,-1 0 20,1 0 16,0 0-24,2 0 64,1-2-48,2 1-36,2-2 0,1 0-24,1 0 8,1-1-12,0 0-24,0 0-8,0 0 16,-2-1-56,0 1 32,-1 0-52,-1 0 12,0 1 0,-1 0-52,-1 0 32,1 0 12,-1 1 80,0 0 40,1 0-28,-1-1-20,0 2-112,0-1-40,0-1 104,1 1-83,0-1 59,1 0 32,0 0-92,1-1 84,1 1 64,0-1-40,0 0 16,1 1-36,0 0-88,0-1 12,0 1-32,0 0-20,0 0 20,0-1-24,0 1 56,0 0 56,-1 1 20,0 0 40,1 0-60,-1 0-36,0 0-16,1-1 28,0 1 24,0 0-12,1 0 24,0 0-100,0-1-20,0 1 44,1 0-44,0 0 8,1 0 56,1-1-20,-1 1 0,0 1 64,1-1-20,-1 0-32,1 0 32,-2 1-88,1 0 12,0 1 32,0 0-56,-1-1 64,1 2-4,0-1-4,0 0 0,-1 0-36,0 0 48,0 0-68,0 0 44,-1 0 24,0 0-24,0 0 24,0 0-8,-1 0 28,1 0-52,-1 0-28,1 0 52,-1 0-108,0 1 40,-1 1 28,-1 2-28,0-1 40,-1 2 4,-1 0 32,1 0-36,0 0 48,0 1 12,1-2-12,0 1 36,2-1-80,0 1-16,0-1-32,2 1 24,0-1 0,1 0 68,2 1 4,0-1-60,1 1 20,-1-1-20,1 0-12,0 1 12,0-1-4,0 0-28,0-1 28,0 1 28,0-1 32,-1 0-56,0-1 12,-1 1-36,0 0-36,-1 0 48,-1 0-12,0 0 24,-1 1 0,-1 0 8,0 1 28,-1 1-12,-1-1 12,1 2-24,-1-1-48,0 2-12,1-1 68,-1 1-32,0 1 0,0-1 12,0 0-60,0 0 48,2 0 36,-1 0 0,0 0-4,1 0-32,0 0 0,0 1-12,0-1-24,0 1 36,1 1-12,0-1 48,0 1 0,0-1 8,1 1-20,-1-1-36,0-1 12,-1 1 24,0-1-12,0 0 0,-1 0 48,-1 0-60,0 0 24,0 0 24,0 0-48,-1-1 12,1 1 0,0-1-4,1 1-20,-1-2 0,1 1 36,-2 0-20,1 0-8,-2 0 16,0 1-36,-2 0-12,1-1 48,-1 2-24,0 0 36,1 0-36,1 0 24,0 1-60,0 1-24,2 0 48,-1 0-24,0 0 48,1 0 12,-1 1 24,1 0-24,0-1 48,1 1-24,1 0-24,1-1-12,1 0 36,0 0-24,1 0 0,0 0 12,0-1-72,1 0 48,0 1 24,1-1-12,0 0 0,1 0-24,1 0-12,0 0 24,1 0 12,0 0 0,0 0-36,0 1 60,-1-1-12,0 0-36,-1-1 36,0 1-72,1 0 12,1-1 88,-1 1-40,2 0 48,-1-1-12,2 1-60,0 1 12,2-1-36,0 0 48,2 1 12,0-1 12,2 1-24,2 0-24,1 0-12,2 0 36,1 0-12,2-1-12,1 1 28,0 0-40,2-1 60,1 0-24,1 0 12,0 0 24,2 0-48,0-1 60,2 0-24,0 0-36,1-2 16,1-1-28,0 0 0,2-3-12,3 0 24,1-1-12,3-2 24,2 0-12,3-2-52,3-4-20,3-4-24,2-2-88,3-1-352,2-3-320,1-3-476,0-1-832,0-4-493,-2-2-603,-1-4-616,-4-3 223,-13 4-1671</inkml:trace>
  <inkml:trace contextRef="#ctx0" brushRef="#br0" timeOffset="8037.45">3815 3938 5793,'0'0'108,"0"2"232,0 0 144,0 1 220,0 2 72,-3 0-160,-1-1-40,1 0-96,-1-2-128,0 0 124,1-1-64,0-1-36,2 0 72,0 0-84,1-1 24,0 1 8,0 0-72,-1-2 44,-2-2 4,-1-1-68,1 0 4,-2-1 12,0 1-8,1 1 20,0 2-16,0 0-152,1 2 25,1 0 19,1 0 52,0-3 52,0-3-80,1-2-64,-1-3-4,1-2 28,0-1 56,0 0 32,0-1-8,0 0-64,0 0-88,0 1 20,2 0-84,1 1-20,-1 1 8,2 1-24,0 1 92,1 1-12,-1 0 4,0 1-40,-1 1-20,0 0 4,0 1 28,-2 1 16,0 0-72,-1 1 48,0 0 68,0-1-36,0 0 48,0-2 36,2 0-72,2-1 72,2-2-24,2 0-92,1-2 16,-1 0-72,1-1 20,0-1 28,0 0-48,-1-1 36,0 1-28,0 0 16,-1 1 32,1 0 28,0 0-16,-1 1 40,0 1-16,-1 1-8,1 0 44,-1 0-12,0 0-32,-1 0-60,1 0 12,0 0-60,0-1 116,0 0 28,1-1-96,0 1 12,1-1-180,0 2 112,-1 1 32,0 0-40,0 0 76,-1 2-120,0 1 24,-1 1 40,0 1 20,0 0 60,0 0-64,1 1 64,1-2 36,1 1-24,1-1 72,2-1-48,0 0-24,2 0-44,0-1-4,1-1-12,0 1-24,-1-1 48,0 0-48,0 0 12,-1 1 36,-2 0-48,-1 0 36,-1 0-12,-1 1-36,-1 0 40,-1 0-4,1 0 0,1-1-24,0 1-28,1-1-32,1 1 24,2 0 48,0-1 24,2 1 4,0 0-4,1 0-12,-1 1 24,1-1-24,0 1 12,0 0-12,0 0-60,1 0 36,-1 0-48,0-1 48,-1 1 36,0 0-36,1 0 12,-2 0-12,0 0 0,1 1 60,0-1 0,0 1-60,1-1-24,2 1 0,0-1-36,0 0 60,1 0 60,0-1-96,1 0 72,-1 0 12,0 0-48,1 0 24,0 0 0,-1 1-60,1 0 36,0 0 64,-1 0-40,0 0 0,1 0-36,-1-1 24,-1-1-24,1-1 72,-1-1 28,0 0-64,2 0 12,0 0 4,0-1-40,2 0 36,0 0-12,1 0 12,-1 1 4,0 0-4,0 0 12,-2 0-60,0 0 48,-2 1 0,0 0 28,-1-1-4,0 0-44,0 0-4,0-1-64,0-1 28,2 0 12,0-2-52,1 0 64,2-1-48,0 0-36,1-1-28,2 0-72,0 0-64,0 0-200,-1 0-252,-1-1-304,-1 0-416,-2 0-520,-1-1-665,-1-2-867,-3 1-948,-4 2-3365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4:30.502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80591.65625"/>
      <inkml:brushProperty name="anchorY" value="-134354.3125"/>
      <inkml:brushProperty name="scaleFactor" value="0.5"/>
    </inkml:brush>
  </inkml:definitions>
  <inkml:trace contextRef="#ctx0" brushRef="#br0">354 93 2768,'0'0'0,"0"1"36,-3 1 117,-1 2 55,-4 3 220,-1 1-15,-3 2-7,1-2 164,0-1-192,2-2 2,2-2-22,2-1-106,2-1 3,1-1 7,1 0 6,1-1-110,0 1 66,1 0 8,-1-1-28,-5 1 77,0 0-50,-5 0 49,-3 4 20,0 1-41,-1 2 14,-2-1-61,1 3-7,0-3 54,3 0-14,2-2 67,0-2-110,2-1-26,3-1-65,0 0-78,1 0 25,0 0 148,-1 0-78,0-1 38,0 1 63,-1 0-154,1 0 99,0 0 28,0 0-25,1 0-43,1 0 5,1 0-94,-1 0-19,1 0-23,-1 0-23,0 0 17,-1 0-21,0 0 30,-1 0 14,1 0-36,-1 0 22,0 0 2,1 0 12,-1 0 50,0 0 80,2 0 27,-2 0 3627,9 0-3632,1 0 48,4 0-89,4 0-47,1 0 1,2 0-35,2 0 20,2-3 57,2 0 21,2-2-15,2 0-1,1-1-12,1-1-64,1 0 22,1 0 8,0 1-23,-1 1-34,0 0 37,-1 2 37,-1 0-48,-1 1 42,-2 1 16,-3 1-61,0 0 90,-4 0 23,0 0-84,-1 0 31,-2 0-12,1 0-23,0 0 6,3 1-17,1-1 4,3 0-39,2 0 47,4 0-57,1-4 22,3 1-50,1-4 13,0 1 8,-1-1-32,1 1 75,-1-1-97,-1 2 78,0-1-34,0 1-19,-2 0 49,0 1-30,-1 1 10,0-1-16,0 1 27,1 1-17,1 0-9,0-1 110,1 1 24,-1 0 50,0-1-48,1 1-32,-1-1-43,1 1-77,0-1 87,-1 0-74,2 0-6,-1 1-12,1-1 28,-1 1-38,1 0 40,-1 0 16,0 0-32,-1 0 40,0 0-68,-1 0 34,1 0-63,1 0 105,-1 1 28,1 0-75,0 1 94,1 0-65,-1 0 42,0 0 73,1 0-72,-2 0 12,0 4-45,-1 0 61,-1 0 55,0 1-76,-1 0 6,1-1-101,0 0-17,0-3-2,-1 0 64,-1 0-20,-1-1-18,-2 0 64,0 0-62,-1-1 62,-1 1-32,1 0-32,0 0-4,1 0 12,3 0 8,1 0 40,0 0-38,2 0 0,1 3 205,0 1-27,0-1 150,1 0-66,-1-1-139,1 0-22,0-2-109,-1 1 91,0-1-49,1-1-28,1 1 38,-1 0-56,2 0 44,0 0 28,0 0-45,0 0-2,0 0-57,-2 0 28,0 0 2,-2 0 40,-1 0-24,-1 0-4,-2 0 30,-3 0-24,-1 0 92,-2 0 7,-2 0 44,-2 0 21,0 0-11,-1 0 16,0 0-14,0 0-42,1 0-17,1 0-26,3 0 18,1 0-36,2 0-36,0 0-20,1 0-26,-1 0 4,0 0 66,-1 0-15,-3 0-57,-2 0 57,-2 0-58,-4 0 35,-2 0-11,-2 0 36,-2 0-89,-3 0-1,0 0-362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0:23.365"/>
    </inkml:context>
    <inkml:brush xml:id="br0">
      <inkml:brushProperty name="width" value="0.35" units="cm"/>
      <inkml:brushProperty name="height" value="2.1" units="cm"/>
      <inkml:brushProperty name="color" value="#5B2D90"/>
      <inkml:brushProperty name="inkEffects" value="pencil"/>
    </inkml:brush>
  </inkml:definitions>
  <inkml:trace contextRef="#ctx0" brushRef="#br0">0 605 1680,'1'0'-8,"1"0"112,1 0 96,0 0 80,0 0 12,1 0-84,-1 0-16,0 0-48,-2 0-4,1 0-8,-2 0-72,1 0-60,-1 0 36,1 0-44,-1 0-20,0 0 28,0 0 0,0 0 0,0 0 52,0 0 24,0 0-12,0 0 96,0 0 48,0 0 20,0 0 12,0 0-4,0 0-12,0 0 60,0 0-15,0 0-77,0 0-32,0 0-84,0 0-4,0 0 0,0 0-8,0-2-48,0-1 0,0 1-8,0 0-24,0 0 40,0 1 0,0 1-24,0 0 24,0 0-32,0 0 64,0-2 96,0-1 40,3 0 76,2-1-32,-1 0-28,2-1-68,0 1-24,0-1-20,0-1 12,-1 1 8,0-1-16,-2 1 4,-1 0-12,-1 1-16,0 0-20,-1 0 4,-1 1-68,1-1 68,0 0 8,0 1-36,0-1 64,0 0-64,0 1-16,3 0-8,1 0-40,-1 0 40,1 0-8,1 1 0,-1-1 40,1 0-28,0 0 4,-1-1 0,-1 0 4,2 0-40,-1 0 20,-1 0 12,1 0 28,-1 0 56,0 1-4,-1-1 4,0 1-52,1 1-52,1-1-16,0 1 12,0 0-4,0 0 40,1 0 4,-1 0-12,2 0-24,-1-1 0,0 1 16,1-2-8,0 1 24,0-1 4,0-1-20,1 1 0,-1-1-8,0 0-8,0 0 16,0 1-8,-1 0 24,-1 0 4,-1 1 40,-1 0 28,0 1 20,-1 0 12,-1 0-76,0 1-16,0 0-36,0 1 0,0-1-8,-1 1 16,1 0 0,0 1-32,1-1 68,0 0-72,1 0 4,1 0 40,1-2-32,0-1 48,1-1-32,1-2-16,1-1 8,0-1-12,0 1 48,0-1 8,0 2-28,0 0-16,-1 1-8,-1 1-28,0 2 60,-1 1-16,-1 0 16,-1 0 4,1 1-48,-2 0 44,1 0 12,1 0-12,0 0-16,0 0-16,1-2 0,0-3-12,2-1 20,0 0 24,1 0-16,0 0 16,0-1-16,1 0 20,-1 1-20,0 1 16,-1 0-32,-1 1-12,0 0 48,-2 2-20,1 0 16,-2 0 4,-1 1-56,1 1 28,-1 0 44,0 0-36,1 0 0,0 0-36,0 0 16,1 0 32,1 0 20,0 1-12,1-1-12,1 0-16,0 0-20,0 0 56,1-3-56,-1 1 8,1-3 32,-1 1-24,0-1 32,0 0-4,0 1 12,-1-1-20,0 1-8,1 1-24,-2 0 16,1 0-20,0 1 20,-1 0 32,1 1-8,-1-1 12,2 1 0,0 0-12,0 0 20,1-1 88,0 0 36,1 0-12,-1 0-16,1-1-68,1-1-64,-1 0 24,1-1-4,0 0 0,0 0 32,1-1-24,0 0-8,2 0-28,-1 0-32,2-2-76,0 0-192,1-1-360,2-3-500,1 0-376,2-2-425,0-3-15,-2 3-896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0:20.146"/>
    </inkml:context>
    <inkml:brush xml:id="br0">
      <inkml:brushProperty name="width" value="0.35" units="cm"/>
      <inkml:brushProperty name="height" value="2.1" units="cm"/>
      <inkml:brushProperty name="color" value="#5B2D90"/>
      <inkml:brushProperty name="inkEffects" value="pencil"/>
    </inkml:brush>
  </inkml:definitions>
  <inkml:trace contextRef="#ctx0" brushRef="#br0">0 683 2504,'0'0'80,"0"0"4,0 0 144,0 0 56,0 0-32,0 0 0,0 0-60,0 0 20,0 0-48,0 0 32,0 0-64,0 0-80,0 0 12,0 0-56,0 0-8,0 0-24,0 0 8,0 0 16,0 0 24,0 0 12,0 0-20,0 0 16,0 0 8,0 0 4,0 0 128,0 0 124,0 0-7,0 0-13,0 0-32,0 0-76,0 0 64,0 0 44,0 0-16,0 0-24,0 0-84,0 0-28,0 0-32,0 0-60,0 0-8,0 0 32,0 0-56,0 0 52,0 0 80,0 0 4,0 0 56,0 0 12,0 0-76,0 0-44,0 0-32,0 0-16,0 0-28,0 0 16,0 0 20,0 0-12,0 0 12,0 0-8,0 0-4,0 0-12,0 0-4,0 0 20,0 0-28,0 0 24,0 0 100,0 0 24,0 0 16,0 0-12,0 0-72,0 0-80,3 0-24,1 0 4,0 0 12,2 0 28,0 0 40,0-2 4,0-1-20,1-1 20,1-2-28,-1 0 16,0-1-8,-1 1 20,1-1 8,0 1-44,-1 1 20,0 0-12,-1 1 0,-2 0-36,0 1 20,-1 0-8,-1 0-40,0 1 48,-1 0-28,0 0 0,0 0 0,-1 0 0,1-2 20,0 0-20,0 0 16,3-1 28,0 0 20,3-1 8,0 1 16,2 0-4,-1 0-48,0 0 8,1 0-16,0 1-8,0-1-4,-1 1-24,-1 0 24,0 1-24,-2 0 0,0-1 24,-1 2 4,0-1 8,-1 2-12,-1 0 20,0-1-44,-1 1 8,1 0 8,-2 0-8,1 1 20,0-2 28,0 1-20,0-1-4,0 0 12,0 0-16,3-1 16,0 0-24,3-1 4,0 0 4,0-1-32,0 1 32,1-1-4,0 1-44,-1 0 20,-1 0 8,0 1-20,0 1 20,-3 0 40,0 1-40,-1 0-36,-1 0 44,0 1-8,0-1-16,0 1 16,0 0 8,2 0-28,1 0 4,0 0 32,0 0-16,1 0-8,0 0 36,0 0-12,-1 0-4,-1 0-12,0 0 8,0 0 8,0 0-24,0 0 164,1 0-52,-1 0-24,1 0 44,1-2-136,-1 0 24,-1 0-12,1-1 0,-1 0 0,-1 0 56,0-2 44,0 1-24,-1 0-28,1 0-32,0 1-60,0-1 60,0 1 12,2 0-36,1 1 64,0-1-76,1 1 4,0 0 24,1 0-44,-1 1 52,0-1-4,-1 1 4,-1 0 24,0 0-52,0 1 12,-2 0-8,1 0 28,0 0-4,-1 0 16,2 0-32,0 0 8,0 0-20,1 0 24,1 0 52,0-2-8,1-1 68,1 0-40,0-1-16,2 0-48,0-1-52,1 1 52,1 0-48,-2-1 36,1 0 24,-2 2-32,0-1 28,0 2-40,-1-1-36,0 1 48,0 0 12,-1 1-24,0 0 32,-1 0-40,1 0 20,-1 1-28,-1 0 28,1 0 12,-1 0-12,1 0 76,0-1-68,1 1-8,-1-1-36,0-1 16,0 1 0,-1-1 12,1 1 8,-1-1-28,0 0 28,-1 1 8,1 0 28,-1 1-16,1 0-20,-1-1 20,0 1-20,0 1 0,-1-1 36,0 0-44,1 0-20,-1 0 20,0 0 8,1 0-12,0 0 60,1 0 36,0 0 4,1 0 16,1 0-36,1 0-32,0 0-52,1-2 4,1 0 12,-1-1-48,1 0 68,-1 0 8,0-1-8,-1 1 20,-1 0-20,0 0-40,-2-1 32,1 1-4,-1 1 20,1-1 20,-1 1 28,0 0 40,0 1-36,0 0-4,0 0-68,1 0-36,0-1 0,0 1 44,0-1-4,0 0 16,1-1 12,-2 1-68,1-1 44,-1 1-36,0-1 20,0 1 20,-1 0-8,0 0-24,1 1 12,-1-1 0,1 0-28,-2 1 48,1-1-20,0 1 8,0-1 12,1 0 0,0 0 16,-1 0-72,1 0 24,0 1 32,0-1-36,0 1 44,-1-1-28,1 1-12,-2 1 12,0-1-8,0 1 48,0 0-4,0 0-4,0 0 4,0 0-16,1 0 0,0 0 28,1 0 12,-1 0-40,1 0-28,0-1 16,0-2-8,0 0 20,0-2 20,1 0-40,-1 1 20,0-2 8,0 1 40,-1 1 44,1-1-16,-1 1-16,0 1-68,0-1 16,0 1-8,1 0-12,-1 0 12,0-1-60,0 0 12,1-1 68,-1 1-12,1-1-36,-1 1 48,0 0-60,0 0-12,0 0 64,0 0-72,-1 0 20,1 1 48,-1 1-36,0 0-4,-1 0 12,1 1-36,-2 0 16,1 0 28,-1 1 24,0 0 36,0 0-8,0 1-20,0-1-40,0 0-40,-1 0 40,1 0 20,0 0-4,0 0-24,0 0 8,0-2-48,0-1 16,0-1 12,2 0 0,1-1 52,1 1-4,0 0 0,1 1-28,-1-1 12,0 1-72,-1-1 60,1 1 0,0 0-8,0 0 36,-1 0-28,1 0 28,0-1-28,0 0-28,1 0 8,0 0-48,1 0-100,-1 0-212,1 1-300,0 0-496,-2 1-420,0 0-384,0 0-460,-1 0-33,-1 1-1299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9:49.321"/>
    </inkml:context>
    <inkml:brush xml:id="br0">
      <inkml:brushProperty name="width" value="0.35" units="cm"/>
      <inkml:brushProperty name="height" value="2.1" units="cm"/>
      <inkml:brushProperty name="color" value="#5B2D90"/>
      <inkml:brushProperty name="inkEffects" value="pencil"/>
    </inkml:brush>
  </inkml:definitions>
  <inkml:trace contextRef="#ctx0" brushRef="#br0">1515 559 2336,'0'0'-8,"0"0"28,0 0-44,0 0 12,0 0 20,0 0-8,0 0 48,0-2-24,0-1-20,0 0-32,0 1 28,0 0-36,0 0 0,0-1 56,0 1-4,0 1 56,0 0 44,0 0 56,0 1 20,0 0 48,0 0-28,0 0-56,0 0-8,0 0-36,0 0-8,0 0-8,-2 0 16,-2 0-4,1 0 36,-2 0-24,-1 0-44,1 0 24,0 0 32,0 0 84,1 0 32,1 0 9,1 0-65,1 0-16,0 0 128,1 0 16,0 0 68,1 0 52,-1 0-84,0 0 28,0 0 60,0 0-68,0 0-40,0 0-60,0 0-32,0 0 44,0 0 24,0 0-12,0 0-56,0 0-72,0 0-8,0 0 28,0 0-64,0 0-56,0 0 4,0 0-60,0 0 40,0 0-28,0 0 80,0 0 116,0 0 12,0 0 32,0 0-96,0 0-60,0 0 100,2 0 16,1 0-16,1 0 8,0 0-132,0 0 8,2 0 32,1 0 8,-1 0 32,0 0 40,-1 0-88,0 0-92,-1 0 0,0 0-44,-1 0 44,0 0 24,-1 0-40,0 0-12,0 0 0,0 0 28,0 0 60,0 0 144,0 0 80,1 0-8,0 0-84,1 0-136,0 0-72,1 3-36,0 0 56,1 1-40,-1-2-4,1 0 32,0-1-52,-1 0 52,1-1 4,0 0-68,-1 0 56,0 0-24,0 0 12,0 0 12,-1 0 8,0 0 0,0 0-40,0 0 52,-2 0-52,0 1 8,-1 2 0,1-1 12,-1 0 12,0 0-12,0 0 32,1 1-44,0-1 24,-1-1 20,2 0-32,0 1 20,0 1 8,1-1-36,0 0 28,0 1 0,-1 1-48,1-2 16,-1 1 12,0-2 12,1 1 100,-1 0 77,0-1-45,-1 0 0,0-1-48,0 1-96,0-1 52,1 0-20,0 0-24,-1 0 56,1 0-12,0 0 0,0 0-8,1-1-24,-1 1-32,0 0 24,-1 0 0,1 0 8,-2 0-8,2 0-44,-2 0 52,1 0-40,0 0 8,1 0 32,0 0-28,0 0 40,1 0-12,0 0-8,0 0 20,1 0-32,0 0 8,1 0 36,0 0-88,-1 0 44,1 0 0,-1 0-20,0 0 32,-1 0-24,1 0 12,-1 0-20,1 0 8,-1 0 12,-1 0 12,0 0-24,0 0 64,0 0-32,-1 0-8,1 0 52,-1-1-32,-1-1-12,1 1 44,-1 0-52,0 0 8,0 0 12,0 1 0,0 0-20,1 0-24,-1 0 4,0 0-48,0 0 80,0 0-36,1 0 32,0 0-28,-1 0 8,1 0 0,-1 0 0,0 0 52,0 0-64,-1 0 44,1 0-20,0 0-44,1 0 44,-1 0-24,1 0 0,0 0 4,0 0-4,1 0 12,0 0 32,-1 0 8,1 0-40,0 0-8,0 0-24,0 0 0,0 0 40,0 0-16,-1 0-4,0 0 24,-1 0 0,1 0-4,-1 0 4,-1 0-32,0 0 28,1 0 16,-1 0-24,-1 0 20,1 0-72,3 0 60,1 0 4,1 0-24,0 0 44,1 0-52,1 0-12,0 0 44,-1 0-4,-1 0-28,0 0 40,-1 0-52,0 0 32,0 0 12,-1 0-12,-2 0 20,1 0-40,-1 0 28,0 0 16,0 0-44,0 0 28,0 0-16,0 0-4,0 0 32,0 0 0,0 0 4,1 0-12,0 0-4,1 0-28,0 0 0,1 0 8,0 0 24,-1 0 20,0 0-24,0 2-28,0 0 8,0 1-20,-1 0 24,-1 0 28,1 1-32,-1-1 0,1 1 24,1-1-24,-2 0 44,1 0-8,-1-1-36,1 0 4,-1 0-24,0 0 32,1-1 32,1 1-24,0 0 24,0 0-76,1 0 56,0 0 0,0 0-44,0 0 52,1 1-52,-1-1 20,1 1 24,-1 0 0,-1 0-24,1-1 12,-1 1 12,0 0 0,-1-1-12,0 1-24,0-2 16,-1 1-4,0 0 0,0-1 56,0 1-56,-1-1 4,0 1 28,0 0-44,0 0 36,0 0-12,0 0 12,0 0 8,0 1-40,0 0 44,0 0-16,0 1-28,0-1 40,0 1-44,0-1 4,2 1 44,1-1-16,0-1 16,-1 1-12,0-1-44,-1 0 8,0-1 24,-1 1-12,0-1 44,0 0 12,0 1-44,0-1-20,-1 0 20,1 1-52,0-1 40,2 1 44,1 0-44,1 1 12,0-1-12,1 0 12,1 1 0,2 0 24,-1-1 16,0 2-8,0-1-40,0 0 16,-2 1-28,0 0-24,0 0 44,-2 0 0,0 0 12,0 0-12,-1-1 20,0 0-28,1 0-24,-1 0 72,0-1-48,0 0 28,0-1-20,0 1-32,0-1 44,-1 1-24,0 0 44,0 0-44,-1-1 24,0 1-12,0-1-32,0 0 32,0 0-12,0 1 4,0-1 40,2 0-32,0 0-12,2 0-8,-1 1-4,1 0 16,1 1 16,0-1 36,0 0-24,0 1-8,0-1-36,-1 1-16,0-1 28,-1 0 56,0 0-12,0 1-12,-1 0-40,1-1-4,0 1-8,0 0 44,0 0 0,1 0-12,-1 0-12,1 1 12,0-1 12,1 0-44,-1 1 32,1-1 12,0 0 20,-1 0-24,-1-1 24,0 1-32,-1 0-32,0 0 56,0 0-36,1 0 0,-1 1 24,0-1-24,0 0 44,1-1-8,-1 1-48,0-2 16,0 1-36,0-1 24,0 1 28,-1-1 4,0 0 0,0 0-24,1 0 0,-1 1-8,1-1 8,-1 0 24,2 1 20,-1 0-12,0-1 36,1 2-68,-1-2-40,0 1 20,0 0 8,0 0 48,0 1-4,-1-1 20,1 0-48,1 0-24,-1 0 32,1 0-52,0 0 60,1 1 4,-1-1 8,0 0 12,0 0-40,-1 1 8,1-1 0,-1 1 0,0-1 0,0 0-12,0 0-8,0 0 40,-1-1-44,1 1 36,0-1-12,1 1-20,0 0 40,0 0 4,1 0-16,0 1 24,0 0-32,1-1-40,0 1 48,0-1-48,-1 0 28,1 1 32,0-1-28,0 1 16,0-1-8,0 0 0,0 1-8,-1 0 16,1 0 4,0 0-44,0 0 32,0 0-44,0 1 44,0 1 64,-1 0-64,0 0 32,0 1-20,0 0-32,0-1 28,0 0 4,0 1-20,1-1 8,-1-1 0,1 1 20,-1-1-32,0-1 24,0 0-36,0 1 12,0-1 4,-1 0-4,0 0 44,0 0-64,0 0 24,0 1 8,0-1-12,0 0 44,0-1 12,-1 1-56,0-1 12,0 0 12,1 1-24,0-1 12,1 1-20,-1 0-4,1 0-8,0 1 32,1-1-8,-1 0-4,1 1 32,-1-1-20,0 1 0,1-1 12,0 2-12,-1-1 0,0 0 20,1 1-28,-1-2 8,0 1 0,1-1 8,-1 1 16,0-1-24,0-1-12,-1 1 20,1 0-16,0 0 28,0 0 12,0 0-32,-1-1 0,2 1-32,-1-1 44,0 1-12,1-1 8,0 0 16,-1 0-56,0 0 32,0 0-12,0 1 4,0 0 40,0-1-32,0 1-24,0 0 36,0 0-24,0-1 12,0 1 32,0-1 12,0-1-56,1 1 24,0-1 0,0 0-68,0 0 56,0 0-8,0 0-16,0 0 80,0 0-56,0 0 0,0 0 0,0 1-12,-1-1 44,1 1-40,0 0 40,-1-1-44,1 1-12,-1 0 48,0-1-68,1 1 24,-1-1 40,0 1-32,0-1 36,0 0-24,-1 1-12,1-1 12,0 0 12,-1 0 8,0 0-40,0 0 52,0-1-56,-1 1 24,1-1 12,-1 1-44,0 0 40,1 0-28,-1 0 20,1 0 0,-1 1 12,0-1 20,1 0-32,-1 0 12,1 0-36,-1 0 36,0 0 20,0 0-20,0-1 20,0 0-64,0 0 32,0 0 20,1 0-32,0 0 24,0 0 0,0 0-36,2 0 24,-1 0-8,1 0-24,0 0 8,-1 0 36,1 0-12,0 0 20,-1 0-20,1 0-44,0 0 56,-1 0-44,1 0 44,1 0 40,-1 0-32,0 2-8,0 0 8,0-1-60,-1 1 8,1-1 44,0 1-24,-1 1 32,1-1-8,0-1-24,0 0-8,-1 1 0,2 0 28,-1-1 4,1 1 0,-1 0 20,-1-1-44,0 1 0,0-1 44,0 1-52,-1-1 20,-1 0 0,0 0-44,0 0 68,0 0-36,0 0 12,0 0 0,1 0 8,-1 0 16,0 0-24,0 0-12,1 0-20,0 0 24,0 0 16,0 0 16,1 0 8,0-1-44,0 1 32,0-1 0,1 1-28,-1-1 20,0 0-56,0 1 24,-1-1-24,0 0 44,-1 1 12,1-1-4,-1 0 68,-1 1-44,1-1-44,0 1 12,0-1-52,-1 0 32,0 1 52,1-1-24,-1 0 4,1 1-12,0-1-12,1 0 4,0 0 20,0 0 8,2 0-32,-1 0 12,2 0 0,0 0 0,2 0 20,0 0-40,1 0 8,1 0 0,1 0 4,0 0 20,1 0 28,1 0-72,0 0 12,1 0 40,-1 0-64,1 0 56,-1 0-44,1 0-388,-1 0-440,0 0-493,1 0-643,0 0-296,-1 0-460,-2-3-349,-2 0-1907</inkml:trace>
  <inkml:trace contextRef="#ctx0" brushRef="#br0" timeOffset="1823.95">3041 14 2048,'2'0'76,"1"0"4,-1 0 84,0 0 136,0 0-24,-1 0 52,-1 0 4,0 0-96,0 0-40,0 0 24,0 0-24,0 0 40,0 0 88,0 0-28,0 0-15,0 0-5,0 0 32,0 0 88,0 0-32,0 0-8,0 0-32,0-2-72,0-1 48,0 0-40,0 1-12,0 1-28,0 0-48,0 0-16,0 1-80,0 0-8,0 0 252,0 0 76,0 2 32,0 1-36,0-1-256,0 0-84,0 1 104,0 0 36,0-1-20,2-1 4,1 0-148,0 0 8,1-1 168,0 0 80,2 0 24,0 0-28,0 0-144,0 0 8,0 1 28,0 0 40,0 1-20,-1-1-84,0 0-20,0 0-40,-1-1 12,0 0 96,-1 0-16,1 0 16,-1 0-28,0 0-120,0 0 24,-1 0-24,1 0 4,-1 0-4,0 0 4,-1 0-12,1 0 20,-1 0 0,1 0-20,-1 0 48,2 0 164,-1 0 140,1 0-8,0 0-28,2 3-176,-1 0-108,0 0 20,0 2-32,1 0-28,-1-1 28,1-1 0,0-1 77,1-1 87,0 0-48,-1-1-20,0 0-96,0 0-12,-1-1 4,0 1-12,0 0 32,-1 0-44,-1 0-8,1 0 20,-2 0 8,1 0-16,0 0 8,-1 0-24,1 0 16,-1 0 48,1 0 24,-1 0-12,1 0 108,0 0 20,1 0-44,0 0 56,2 0-160,-1 0-44,1 0 44,1 0-32,0 0 24,-1 0-48,0 0-8,0 0 32,-2 0-20,0 0 40,-1 0-8,0 0-12,-2 0 20,1 0 12,0 0-32,0 0-8,0 0-16,0 0 16,0 0 28,1 0-40,0 0 28,0 0-16,1 0-16,1 0 56,-1 0-8,1 0-16,1 0-8,0 0-8,0 0-4,0 0 0,1 0 24,0 0-36,-1 0 24,0 0 0,-1 0 0,1 0 32,-2 2-32,1 1 12,0 0-12,0-1-32,-1-1 12,0 0-12,0 0 20,0-1 12,0 0 32,1 0-32,-1 0-8,1 0 8,0 0-24,0 0 36,0 0-12,1 0-20,-1 0 52,0 0-32,1 2 0,-1 1 52,1-1-96,-1 1 36,0-2 16,0 2-40,0 0 44,-1-1 0,-1 0-24,0-1 32,0 0-20,0-1 0,0 0 12,0 0-32,0 0 20,0 0 0,0-1 8,0 1 24,0 0-40,0 0 8,2 0 0,0 0-32,1 0 40,0 0-16,0 3-24,1 0 64,1 1-56,0 0 36,0 1 8,0-2-52,0 2 32,0-2-8,0 0 8,1 1 8,-1-1 16,1 0-12,-1 0-12,0-1 0,-1 0 0,1-1 0,-1-1-12,-1 0 12,0 0 8,0 0 4,0 0 8,-1 0-20,2 0 0,0 0-8,1 0 16,0 0 16,1 0-4,2 0 12,2 0-32,0 0 12,2 0-36,-1 0 4,2 0 8,0 0-8,-1 0 20,0 0-12,-1 0 12,-1 0-8,-1 0 16,-1 0 16,0 0-16,-1 0 16,-1 0 8,-1 0-56,1 0 56,-1 0-8,-1 0-68,0 0 44,0 0-20,0 0-12,-1 0 52,1 0 0,1 0-8,0 0 0,2 0-36,-1 0 12,2 0 12,-2 0-8,1 0-4,0 0 4,0 0-24,-1 0 20,1 0 24,-1 0 28,1 0-28,1-1-12,1 0 12,0 0-36,0-1 24,0 0 12,-1 1-24,0 0-20,0 0 20,-2 1 36,-1-1 8,-1 1 0,0 0-44,0 0-20,0 1 32,1-1 0,0 0 0,2 0 12,-1 0-12,2 0 32,0 0-24,-1 0 4,0 0 0,0 0-32,1 0 40,0 0-40,1 0-24,0-2 32,1 0 4,1-1 28,0 0 0,0-1-8,1 0 32,1 0-44,1-1-24,3 0-8,1 1-344,2-1-208,3 0-325,2-1-299,2-1-140,3-1-412,1-1-360,0-1-492,1-1-157,-6 2-1359</inkml:trace>
  <inkml:trace contextRef="#ctx0" brushRef="#br0" timeOffset="4747.96">5134 857 3560,'0'0'108,"0"0"88,0 0 192,0 0 160,0 0-76,0 0 25,0 0-53,0 0-64,0 0 40,0 0 8,0-2-48,0 0 16,0-1 68,0-1-52,0 1 32,0 0 44,0 1-68,0-1 80,0 1-108,0 0-36,0 0 32,0 1-68,0 1 44,0-1-96,0 1-48,0 0-40,0 1 24,0-1-20,0 0-40,2 0 12,0 0-28,1 0 40,-1 0 40,-1 0-12,2 0-64,0 0-24,0 0 32,-1 0 64,-1 1 60,0 1-32,0 0-60,1 0-100,-1 0-40,1 1 40,0-1-20,0-1 20,1 0 5,0-1-49,0 1 36,0-1-32,0 0 8,0 0 32,0-1 12,0 1 136,0 0 12,0 0-12,0 0-60,1 0-128,0 0 8,0 2-8,0 1 100,0-1 48,1 0-16,0 0-4,0-2-72,1 2-68,0 1 36,0-2-48,0 2 4,0-1 8,-1 1-40,-1 1 20,0-1 12,0 0-48,0 0 16,-1 0 44,-1-1-48,0 1 48,0 0-16,-1-1-28,-1 1 40,0-1 12,0 0 4,1 1-16,0-1-52,1 0 0,0 0 0,0 0 8,0 0 56,0 0-32,-1-1 24,1 1 8,-1-1 12,1 1 132,0 0 8,0 0-28,-1-1-36,1 1-100,0-1-20,1 0 12,0 0 44,0 0-12,0 1-32,1-1 20,0 0-20,0 0 88,1 1 68,1-1-12,0 0 0,0 0-88,1 1-60,0-1 4,-1 1-32,1-1-16,0 1 16,-1 0-4,0 1 24,0-1 24,0 1 32,-1-1-24,1 1 0,-1-1-40,-1 0-28,1 0 48,0 0 24,1-1 32,0 1 8,1 0-28,0 0-16,0-1 16,0 1-28,0 0-8,0 0-24,0 0 12,0-1-12,-1 1 12,0 0 0,0-1 24,0 1-24,-1-1 36,-1 1-24,1-1-48,-1 0 48,1 0-36,-1 1 36,1-1 32,-1 0-32,0 0 12,-1 1-24,1-1-12,-1 0 0,1 0 0,0 0 24,0 0-12,0 0 24,0 0 0,1 1 8,0-1-64,-1 1 56,0 0-24,1 0-12,0 0 68,1 0-80,-1 1 0,1-1 4,0-1 8,-1 1 12,1 0 20,0-1-8,-1 1-20,1-1 8,0 1 0,0 0 8,0-1-28,-1 0-16,1 0 24,0 1 0,-1-1 24,1 1 0,-1 0-12,0-1 32,0 1 4,1 0-12,1 0 0,0 1-48,2-1 0,2 0 36,1 0 0,3 0 0,1 0 32,1 0-32,1 0 12,2 1-24,1 0 0,1 0-12,2 0-12,1 0 36,3 1-12,1-1 32,2-1-8,1 0-80,1 0-340,-1 0-408,0-1-628,-3 1-497,-2-1-503,-4 0-496,-5-1-412,-4 1 147,-5-1-1051</inkml:trace>
  <inkml:trace contextRef="#ctx0" brushRef="#br0" timeOffset="5869.27">3768 1603 1736,'1'0'84,"1"0"36,0 0 36,1 0 36,1 0-28,0 0-4,0 0-24,0 0-48,-1 0-36,0 0-24,-1 0 8,1 0 40,-1 0 4,-1 0-36,1 0-12,-2 0 48,1 0 0,-1 0 60,0 0 36,0 0-24,0 0-56,0 0-4,0 0-28,0 0 20,0 0-16,-1 0-16,1 0 16,0 0-44,0 0 28,0 0-8,-2 0-44,-1 0 16,0 0 56,1 0 48,0 0 68,1 0 48,1 0-8,-1 0-43,1 0-37,1 0-20,-1 0 80,0 0 36,0 0 72,0 0-12,0 0-76,0 0-56,0 0-16,0 0 4,0 0 12,0 0 12,0 0-32,0 0-20,0 0 36,0 0 64,0 0 32,-3 0 20,0 0-52,-1 0 4,-1 0 92,-1 2 16,-1 0 140,1 1-32,3-1-152,-1-1 48,1 0-88,1-1-8,1 1 12,0-1-160,0 0-68,-1-1 48,0 1 32,-1-2 84,0 0 12,0-1 0,0 1-20,1 1 24,0 0 56,1 0-84,1 1 0,-1 0-48,0 0-100,0 0 68,0 1 64,1-1 80,0 0 72,0 0-48,0 0-104,0 0-88,0 1-24,0 2 25,0-1 7,0 0-8,0-1-32,0 0-12,0-1 4,0 0-44,3 0 8,0 0-8,2 0 32,0 0 32,0 0-36,0 0 4,1 0-40,-1 0 28,0 0 0,1 0 0,-1 0 32,0 0-28,0-1 80,-1-1 76,1 0-44,0-1 36,0 0-56,2 0-136,0 0 28,0-1-16,1 1-48,0 1 100,0-1-32,0 1-12,0 0 20,0 1-32,-1 1 12,1-1 24,0 1 8,0 0 0,1 0 116,0 0 92,1-1 8,0 1 20,2-2-124,0 1-104,0-1-28,1-1-20,-1 0 28,0-1-20,0 1 32,-1-2-12,0 1-28,0-1 8,0 0-24,0-1 4,2-1 8,2 1-32,1-2-180,1 1-292,1 0-436,-1 0-381,0 1-383,-1-1-540,-1 0-432,-4 1-616,-4 0 523,-2 1-279</inkml:trace>
  <inkml:trace contextRef="#ctx0" brushRef="#br0" timeOffset="14121.26">57 1694 1428,'0'0'4,"0"1"52,0 0-12,0 1 4,0 0 8,0 2 28,0 0 92,0 1 4,0-1 32,0 1-60,0 1-60,0-1 8,0 0-60,0 0 4,0 0-8,0 0 8,0 0 80,0 1-32,0-1 32,0 1 24,0 0-36,0-1 88,0 1-28,0 0 36,0-1 16,-2 1-88,0-1 40,-1 0-100,1-1 24,1 0 16,0-1-8,1 0 116,-1 0-16,1 0 45,1 0-25,-1-1-80,0 1-76,0 0-32,0 0 8,0 0 48,0 0 88,0-1 28,0 2 4,-2-1-20,-1 1-84,0 1-12,-2 0-12,0 0-36,0 0 12,2 0-28,1-1-12,0 0-24,2-2 16,0-1 0,0 0-16,0-1 68,0 0 40,1 0 60,-1 0-4,0 0 4,0 0-8,0 0-8,0-1 80,0 3 16,0 1 4,0 1-28,0 1-76,0 0-16,0 1-36,0-1 28,0 0 24,0-1 12,-3-2 64,0-1 12,-1 0-12,1-1-72,2 0-24,-1 0 36,2 0 12,-1-1 16,1 1-24,1 0-152,-1 0-4,0 0-24,0-2 24,0 0 24,0-3 0,0-1-16,0 0-20,0-2 16,0 1-4,0 0 72,0 0 8,0 1 40,0 0 20,0-1-68,0 1 48,0 0-28,0 1-56,0-1 56,0 0-68,0-1-8,0 0 40,2 0-28,1-1-52,0 0 52,1 0-40,2 0 12,-1 0 64,-1-1-96,-2 1 60,0 0-12,-1 0-56,-1 0 28,1 1-12,-2 0-16,1 0 28,0 0 48,0 0 40,0 0 16,0 0-16,-1 1 16,1-1-92,3 0 8,0 0-4,0 1-52,1-1 56,0 1 0,0-1-4,-2 0-4,2-1-12,-1 1-12,1-1 32,0 0 28,1 0 0,-1 0 4,1-1-36,-1 1 24,-1-1 8,-2 1-28,1 0 0,0 0 0,0 1 12,0-1-32,0 1 40,-1 0-4,0 1-64,-1 0 56,1 0-48,-1 0 0,0 0 52,0-1-32,-1 1 40,1 1 16,0-1-4,0 0 44,0-1-4,0 1-64,0 0-8,0-1-40,2-1 20,1-1 12,-1 1-4,0-2-8,1 1 0,1-1-8,0 1 8,2 0 8,0-1-28,1 1 32,0 1-12,1-1-12,-2 0 12,0 0-20,-1 0 12,1 0 56,-2 0 0,-1 1-8,0-1-40,0 1-8,0 0 8,0-1-40,-1 1 60,-1-1-28,1 1-44,0-1 84,0 1-32,0 1-12,0 0 32,1 0-12,0 1 4,1 0 28,0 0-52,0 1 4,1-1-12,-1 0 20,0-1 28,0 0 4,-1 0 16,0-1-68,-2 0 52,1 1-32,-1-1-24,0 2 48,-1-1-76,1 1 32,0 0 20,0 0-28,0 0 28,1 0 8,0 1-16,0-1 8,0 1 8,0-1-20,-1-1 24,2 0 8,-1 0-40,2-2 20,0-1-12,1-1 24,2-1 8,0-1 20,2-1-48,0 0 8,1 0-12,0 0-16,0-1 48,0 1-20,-1 1 0,0-1 0,0 1-32,-2 1-8,1 1 32,1 0-32,0 1 32,1 1-12,1-1-20,1-1 0,1 0-32,1-1-188,2-1-168,0-1-248,1 0-376,0 0-164,0-1-128,2 1-164,0-1 24,1 2-33,1-1-223,1 1 316,-2 3-372</inkml:trace>
  <inkml:trace contextRef="#ctx0" brushRef="#br0" timeOffset="16495.64">2100 275 2448,'0'0'48,"0"0"48,0 0 100,-1 0 68,-1 0 0,-2 0 40,0 0-44,-2 3 56,-1 0-52,0 0-20,1-1-8,1 0-32,-1-1 60,1-1-11,1 1-41,0-1-68,0 0 4,1-1 88,1 1 44,0 0 52,0 0-52,1 0-60,-1 0 12,0 0-40,0 0 20,-1 0-52,-1 3-76,-1 0 8,0 0 16,0 2 92,-2 0 72,1 0-4,-2 2-24,0 0-76,0 0-48,0 1-24,-1-1 84,0 1 60,0-1 36,-1-1-16,1 0-60,0 0-92,0-1 12,2 0 80,0-1-16,0-1-16,1-1-104,1 1-20,1-1 40,0-1 84,1 0 48,0 0-36,1-1-32,-1 0-88,0 0 24,1 0 28,-1 0-4,0 0 56,0 0 8,0 0 44,0 0-32,1 0-20,0-2 20,1 0-56,-1 0 52,1 0-12,1 1-108,0 0 28,0 1-68,0-1-52,0 1 52,0 0-20,0 1-8,0-1 56,0 0-28,0-2-48,2-1 16,1-2-36,2 0 28,0 1 40,1 0 0,1 0-12,0-1-16,0 2 8,-1 0-28,0 0 36,0 1 12,0-1-40,1 0 108,0 0 24,2-1-24,1-1 32,0 0-80,2 0-40,0-1 24,1 0-4,1-1 20,0 0-8,-1 1-44,-1-1 20,0 1-8,-1 0 12,-1 1 28,-1 0-28,-1 2-24,-1-1 24,0 2 8,0 0-20,-1-1 60,0 1 152,1 0 4,0 0 20,1 0-19,0-1-165,-1 1-12,1-2 12,0 1-32,-1-1 0,0 0-28,0 0-24,1-1 12,-1 1-12,1-1 64,-1 1-52,0 1 0,0 0 0,-2 1-24,0 0 76,0 1-12,-2 1 20,1-1-8,-1 1-52,0-1 40,1 0-40,0 0-20,2 0 48,1-1 4,2 0 100,2-1 24,1-1 32,2-1-64,2-1-92,0-1 40,2 0-40,-1 0 16,0-1 36,0 1-72,-2 1-16,-1 0 16,-2 2-4,-1-1 24,-3 2-44,-1 0 40,-1 2-48,-2 0 28,-2 0 24,0 1-32,0 0 52,0 0-64,1-1 52,0 0-8,1 0-36,2-1 56,0 0-8,3-1-16,0 0 12,3 0-40,1 0 20,3 0-8,0 0-16,3 0 56,-1 1-44,1 0 4,-1 0 28,0 2-8,-1-1-36,-1 1 24,0 0-8,-1 0-4,0 0 44,1 0 0,1 0-12,2 0-28,1 0 16,2 1-40,2-1 24,2 0-12,2 0-24,3 0 44,1 0-156,3-1-248,1 1-329,3 0-467,0-1-432,1-3-404,2-1-476,1-3-569,-7 1-2291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9:10.415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304 3507 3204,'0'1'80,"0"1"52,0 1 92,0 0 68,0-1-84,0 1-12,0-2-60,0 1-36,0-2 52,0 0 64,0 0 80,0 0 25,0 0 27,0 0 24,0 0 8,0 0 84,0 0 48,0 0 4,0 0 28,0 0-56,0 0 16,0 0-20,0 0 16,0 0 4,0 0-92,0 0-28,0 0-96,0 0-52,0 0 8,0 0-56,0-2 32,0-1 32,0 1-24,0-2 16,-2 1-60,-2-1 72,1 0-8,0 1 8,1-1 44,-2 1 4,1 1 8,0 1-28,-2 0-68,0 1-144,0 0 65,0 0 19,-1 0 84,1 0 76,0 0-84,1 0-12,0 1-60,1-1-116,0-3 28,0 1-16,1-4-80,0-1 68,0-2-44,0-1 12,0 0 96,0 0 32,-1 0 32,1 1-44,0 0 4,0 1-56,0 0-32,0 1 76,0 0 12,0 0-32,-1 0-4,1 0-16,-1 0-80,0-1 68,0 0-12,1-1 32,-1-1 24,1 0-4,-1-1 28,1-1-80,0 0-36,0 0-20,-1-1-8,0 1 8,2 0 44,-1-1 0,1 1-44,1 0 0,0 1 12,0 0 44,0 0 12,0 0 12,0 0-12,0 0-12,-2 0 56,0 0-32,0 0 32,0-1-64,0 0 20,-1 0 0,0 0 4,-1 0 8,0 0-48,0 0-8,-2 0-36,1 0 24,-1 0-48,1-1 60,1 1 0,-1 0 8,1 0 36,0 0-56,1 1 0,0-1-36,0 1 60,-1 1-12,1 0 12,-1 0 8,1 1-52,0 0 52,-1 0-32,2 0 12,0 0 12,-1-2-4,2 0 52,-1 0-72,1-2 20,0 0-44,1 1 12,-1-1 24,1 1-36,0 1 12,0 1-24,0 0 24,0 0-12,0 1 36,0 0 12,0 0 32,0 0 16,0-1 8,0 0-32,0 0-36,0-1 92,0-1-8,0-1 8,0-1 52,0 1-96,0-1-4,0 1-8,0 0-48,0 1 12,0 0-36,0 1 0,0 1 0,0-1 36,3 0-24,0 0 12,0 1 12,1-1-48,0 1 24,1-1-12,0 1 24,0 1-36,-1 0 24,1 0 48,-1 0-84,1-1 24,-1-1 0,-2-1-24,0-1 48,-1-1 12,0 0 24,-1-1 0,0 1-12,-1 1 36,1 0-48,0 0-60,0 2 84,0 1-96,0 1 36,0 0 60,2 0-72,0 1 60,1 0-24,-1 0-36,-1 0 36,0 1-12,-1 0-48,0 0 48,1 1-36,-2-1 24,1 0 36,0 0 0,0-1-24,0-1-12,0 0 12,0-2-12,0 1-12,0-1 36,0 0 12,0 1 12,0 0-36,0 1 12,0 0-12,0 1-72,0 1 120,0 1-96,0-1 0,0 1 60,0-1-60,0 0 36,0 0 12,0-2-48,0 0 48,0-2 12,0 0-24,0-2 36,0 0-48,3-3-36,1 0 24,3-2 64,0-3 8,2-1-192,1-3-240,2-3-432,-1-2-372,1-3-228,-1-1-256,-1-2-297,0-3-575,-2 0-536,-1-1-448,-3 6-2213</inkml:trace>
  <inkml:trace contextRef="#ctx0" brushRef="#br0" timeOffset="2764.31">201 3221 1708,'0'0'76,"2"1"72,0 0-4,2 1 56,0 0-96,0 1-32,-1 1 72,0 1-20,0 1 60,-1 0 48,0 1-8,-1 1 12,0 1 24,-1 0-44,1 0 28,-1 0-24,0 0 64,0 0 24,0-1-4,0-1-11,-1-1-145,1-1-8,0 0-12,0-1 40,0-1 48,0 0-20,0 1-28,0-1-20,0 0-16,0 1-28,0-1-32,0 0-4,0 0 8,0-1-12,0 0 4,0 0-16,0 1-28,0 0 56,0 0 48,0 0 72,0 0 88,0 1 60,0-2-12,0 1-16,0-2-60,0 0-96,0 0 48,0-1-8,0 0 20,0-2 0,0-4-72,0 0-28,0-1-40,0-1-12,0 0 28,0 1-20,0-1 4,0-1-12,-1 0 12,-2 1 16,-1 0 40,-3 0-32,1 2-72,-1-1 12,0 0 44,0 1 60,0 1 64,0-1-20,2 0-36,0 0-20,1 0-4,1 0-44,0 0 16,1 0-4,0-1-8,1 1 52,-1 0-24,1 1 12,0-1 28,0 1-44,0-1 36,0-1 40,0 0-56,1 0 48,-2-1-128,0-1-8,0 0 4,-1 0 4,0 1 60,-1-1 12,0 1 48,1-1 4,-1 1 40,1-1-60,-1 1-32,1-1-16,1 1-76,0-1 5,-1 1-13,1 0-24,-1 0-16,1 1-4,-1-1-8,1 2-13,-1-1 54,1 1-21,-1-1 8,0 1 16,0 0-24,0 1 20,0-1-20,-1 1 0,1 1 52,0-1-12,0 1 44,0-1 20,0 1 0,1-1 12,1 0-56,0 0 36,0-1-76,0-1-8,0 0 92,0-1-92,0-1 72,0 0-8,1-1-88,-1-1 76,1 0-44,0 0 12,0-1 52,0-1 24,0-1-44,0 0 0,-2 0-20,-2 0-88,1 1 24,-2 0 28,1 2-8,0 1 44,0 1 32,0 1-76,1 1 8,1 1-48,1 0-16,1 0 68,0 0-32,0 0 52,0 0-32,0-1 0,0 0 52,0 0-32,0 0 24,0 0 12,0 0-16,0 0 24,0 0 0,0 1-32,0-1-40,0 1 8,0 0 32,0-1 32,0 0 24,0-1 84,0 0-28,0-2-80,0-1 24,0 1-112,0-1 36,0 1 56,0 0-48,0 2 36,0 1-56,0 0-36,0 2 36,2-1 0,1 1 12,1-1 12,1-1-16,-2 0-16,1-1 8,0-1-12,-2-1-12,0-1 16,-1-1-28,0 0 28,1-1-4,0 0 0,-1 0 24,1-1-24,-1 1 24,0-1-24,0 1-8,0 0 20,0 1 12,-1 1-4,0 1 36,0 2-12,0 1-20,0 2-12,0 0 24,0 2-4,0-1-40,0 1 40,0 0-64,0 0 0,0 0 44,0-1 0,0-1 32,0-1-20,0-1-24,2-1-20,0-1 20,3-2 12,1 0 36,0-1-16,-1 0-20,2 0 0,-1 0-20,0 0 8,0 1 0,-2 0-8,0 1 8,-1 0-8,-1 2-4,0-1 56,0 1-32,0 0 32,0 1-20,-1 0-24,1 0 12,0 0 24,0 0-36,1 0 12,-1 0 0,0-2-44,1 0 88,0 0-56,0 0 12,1-1 36,-1 0-112,0 1 64,0 0 44,0 1-44,1 0 44,-1 1-8,1 0-36,0 0-20,-1 1 12,0 0-12,0 0 32,-1 0 32,0 0-12,1 0-8,-1-1-24,0 0-12,0-1 4,0-2 8,0 0-8,0-1 44,1 0-12,-1 0 28,1-1-40,0 0-20,0 1 28,0 0-72,-1 1 76,1 0-12,-1 2-12,0-1 44,-1 2-20,0 0-36,-1 1 24,0 1 0,0 0 0,1 1 24,0 1-36,0 0 0,0 0 24,-1 1-20,1-1 52,1 1-44,-1-1-32,0 0 40,0 0-28,0-2 28,-1 0-8,0-2-20,0 1 8,0-2 36,0 1-16,0 0 4,0 0 0,0 1-44,0-1 20,0 1 44,0 0-52,0 1 8,0-1 12,0 1-32,0 1 32,0-1 20,0 0-32,0 0 32,0 0-40,0 0 20,0-1 24,0 0-48,0 0 60,0-1-48,0 1-8,0-1 8,0-1 12,0 0 20,0 0-32,0 0 4,0 1-16,0-1-8,0 1 32,0 0 24,0 0-16,0 1-28,0 0 52,0-1-44,0 1 24,0-1 0,0 1-24,0-2 4,0 1 8,0-1 0,0 0-36,0 0 36,0 0-64,0 0 96,0 1-32,0 0 0,0 1 44,0 0-88,0 1 64,0 0-8,0 0 20,0 1-56,0 0 48,0 0-44,0 0-4,0 0 100,0 0-128,0 0 60,0 0-8,0-1-20,0-1 52,0-1-44,0-1-8,0-1-12,0 0 0,0-2 44,0 1-12,0 0 8,0 0 24,0 1-40,0 0-16,0 2 36,0-1-44,0 1 20,0 1 44,0-1-32,0 1 64,0-1-52,0-1 12,0 0-68,0 0-12,0-1 56,0 0-20,0 0 32,-3 1 8,0 0 0,-1 0-52,2 1 64,0 0-52,-2 1 32,0 0-12,0 1-24,-1-1 24,1 1-20,0 1 20,2 0-12,0 0 32,2 0-64,-1 0 56,1 0-32,1 0-24,-1 0 88,0 0-56,0 0 56,0 1-32,0 0-44,0 1 32,0 0 0,0-1 0,0 0 32,0 0-20,0-1-48,0-1 48,0 0-32,0-1-16,0 0 4,0-1-12,0 1 68,0-1-24,0 0 0,0 1 8,0 0-28,0 0 84,0 1-32,0 0-40,0-1 8,0 1-32,0 0 32,0-1-12,0 1-12,0 0 24,0 0 12,0 0-20,0 0 16,0 1-16,0-2-28,0 1 80,0-1-64,0 0-16,0 1 36,0-1-20,0 0 52,0 1-8,0 0-4,0 0-20,0 0-76,0-1 64,0 1-8,0 0 20,0 0 64,0 0-64,0 0 12,0 0-12,0 0-32,0-1 20,0 1 24,0-1-4,0 1 16,0-1-12,0 1-48,0-1 16,0 0 20,0 1 0,0-1 0,0 0 20,0 0-40,0 1 8,0-1 4,0-1-24,0 1 20,0-1 4,0 0 16,0 1-8,0-1 32,0 1-20,0-1-24,0 0 44,0 0-52,3 0 40,0 0-8,0-1-36,1 1 48,1-1-48,-1 0 16,0 0 8,0 1-24,-1 0 16,-1 0 48,-1 2-28,0 0 0,0 1 20,1 0-56,-1 1 24,1 1-8,0 0-36,0-1 20,1-1-8,0 0 24,0-2-4,1-1-8,0 0-24,1-1 0,1-1-20,0-1-108,1-1-336,1 0-344,0 0-413,1-2-423,1-2-488,1-1-504,0-2-580,-2 2-2385</inkml:trace>
  <inkml:trace contextRef="#ctx0" brushRef="#br0" timeOffset="5328.38">403 1469 3380,'0'0'44,"0"0"68,0 0 44,0 0 96,0 0 20,0 0 32,0 0 36,0 0-40,0 0-36,0 0-75,0 0-17,0 0 0,0 0 76,0 0 32,0 0-4,0 0-68,0 0-20,0 0 60,0 0 28,0 0 64,0 0 24,0 0-44,0 0-20,0 0-68,0 0-60,0 0-40,0 0-44,0 0 52,0 0 56,0 0 52,0 0 20,0 0-56,0 0-52,0 0-88,0 0 44,0 0 68,0 0-76,0 0 48,0 0-56,0 0-88,0 0 72,0 0-40,0 0-44,3 0 36,0 0 40,0 0 52,0 0 68,-1 0-8,-1 0-28,0 0-60,-1 0-24,0 0 48,0-3-48,0 0-8,0 0-32,0-1 12,0 1 28,0-2 28,0 1 40,0 1-36,0-1-60,0 2-20,0-1 12,0 0 16,0 0 60,0 0-20,0 1-28,0-1-8,0 1 8,0-1 40,0 0 40,0 0 20,0 0-12,0 0-44,0-1-44,0 0-48,0 0 12,0 0 28,0 0-44,2-1 24,2 1-8,1-2-24,1 1 52,-1 0-28,1 0-12,-2 1 8,2 0-8,-1 0 12,-1 0 36,-1 1-36,-2-1 8,1 1 0,0-1-60,-1 0 44,0 0-76,0 0 32,-1 0 8,0 0 32,0-1 32,0 1-52,2 0 8,1 0-48,0 0 40,-1 1 12,0 0-32,-1 1 60,0 0-52,-1 1-8,0 1 20,0 0-20,0 0 20,0 0 20,-1 0-8,1 0 0,0 0 16,0 0 4,0 0 88,0 0 52,0-2-20,0-1 20,0-1-80,0-1-72,2-1-20,1 1-8,-1 0-24,2 0 24,1 1 36,0 0-16,0 0 0,-1 1-44,0 0 32,1 1 20,-1-1-40,-1 1 52,0 0-64,-1 1-12,0 0 44,0-1-20,0 0 20,1 0 12,-1 0 20,1-1-44,-1-1 24,2 0-4,0-1-8,1 1 52,-1-1-20,1 0-12,-1 0-8,1 0 8,-1 0-12,0 0 24,0 1-20,-1 0-12,0 1 20,0 1-32,-1-1 64,0 1-52,0 0-28,0-1 48,0 0-40,0 0 28,1-1-16,0 0 8,0 0-12,0 0 12,0-1 40,-1 1-7,1-1-21,-1 0-12,1 1-32,-1-1-53,1 1 97,-1 0-4,1 0 57,-1 0-25,1 0-40,0 1 0,0-1-20,-1 0-13,1 1 25,1-1 29,-1 0-1,1-1 64,0 1-76,1 1-36,0-1-4,0 1 20,1-1 12,0 1 52,-1 0-32,0 0-20,0-1 84,0-1 32,0 1 92,0-1-40,0 1-44,0-1-48,0 0-76,0 1 20,0 0-8,-1 0-52,0 1 40,0-1-32,0 0 32,0 1 0,-1 0 0,0 0 52,1 0-32,-1 0 12,1 0-24,0-1-40,-1 0 4,2 0 28,0-1 0,0 1 28,0-1 16,1 1-36,-1 0-40,1 1-8,0 0-4,-1 0 44,0 1 44,1-1-4,-2 1-16,1 0-4,-1 1 0,1-1-28,-1 1 28,-1 0 12,1 1-12,0-1 56,-1 1-32,1-1-4,-1 0-8,1 1-40,0-1 16,1 1-48,0-1 40,0 1 20,0-1 0,0 0 4,1-1-24,0 0 8,-1-1-8,1 1-8,0-1-12,0 1 20,-1-1-24,0 0 4,-2 0 20,1 1-12,-1 0 24,0 0 28,0 0-28,-1 0-56,2 1 24,-1-1 8,1 0-8,-1 1 32,1-1-4,1-1-8,0 1-12,0-1 44,0 0-20,1 0-32,0 0 52,0 0-52,0 0 28,0 0 4,-1 1-20,0 0 16,0 0-52,0 0 120,0 0 72,0 0 36,1-1-4,-1 0-80,2-1-36,-1-1-84,1 1 52,-1-1-24,1 0-28,-1-1 64,1 1-32,-1 0 0,0 0-4,-1 0-20,0 0-8,-1 1 8,0 1-32,-1 0 12,1 0 44,-1 1-24,-1 1 24,1-1 20,0 1-44,0-1 44,1 0 44,0 0-76,1 0-12,1 0-20,1-1-52,0 0 96,1 0-24,0-1 12,0 0 44,0-1-88,1 1 44,-1 1 8,0-1-48,0 0 72,-1 1-44,1 1 12,-2 0 0,0 0-12,0 0 48,-1 0-48,0 1 12,0-1 0,0 1 32,1-1-44,-1 1 56,1-1 0,0 0-88,0-1 64,1 1 4,1-2-88,0 1 104,2 0-16,0 0-48,1-1 24,2 0-44,0 1 36,1-1-12,1 0 64,1 0-12,0 1-44,0 0 24,-1 0-24,0 0-12,0 0 36,-1 0-12,-1 1 0,1 0 24,-1 0-24,-1 0 8,1 0-8,0 0 32,-1-1-20,0 1-12,0 0 20,-1 1-64,0-1 76,0 1-32,-1 0-40,-1 1 40,0-1-24,-2 1 36,0 0 32,-1 0-44,0 0 12,0 0-24,-1 0 12,1 0 12,0 0-4,-1 0-8,1 0 12,0 0 8,0 0-60,0 0 60,0 0-8,1 0-32,1 0 20,1 0-12,0 0 0,0 0 24,0 0-4,0 0-20,0 0-28,-1 0 28,0 0 36,0 0-4,0 0 24,0 0-24,0 0-8,0 0-36,0 0 36,1 0-32,0 0 8,0 0 44,1 0-64,0-2 56,2-1 20,1 1-24,1-3 44,0 1-8,2-1-44,0-2-36,0 1 36,1 0-68,0 0 56,-1 1 44,0-1-52,-1 1 52,-1 2-24,-2 0-20,-1 1 12,-2 0-24,0 0 0,-2 1 4,0 0 8,-1-1 20,0 0-40,1 0 52,0 0-44,0-1 12,2-1 12,-1 0-44,1-1 64,0 1-44,0 0 24,0-1-12,-1 2-56,1-1 56,-1 1-32,-1 0 44,1 1-12,-1 0 0,0 0 40,0 1-72,0 0 44,0 1-12,-1-2-20,0 1 64,1 0-44,1-1 8,1 0-8,1-1-44,3-1 36,2 0-28,2-2-40,3 0-160,1 0-316,2 0-296,0-1-265,1 1-127,-1-1-132,-2 0-312,-2 0-356,-4 0-296,-2 0-397,-5 2-1671</inkml:trace>
  <inkml:trace contextRef="#ctx0" brushRef="#br0" timeOffset="8009.17">527 1202 3028,'0'2'88,"0"0"28,0 1 92,0 2 104,0-1-40,0 1 12,0-1 76,0 1-40,0-1 8,0 1 33,0-1-37,0 1-4,0-1 8,0 1-40,0-1-92,0-1 28,0 1-12,0-1 24,0 0 20,0-1-44,0 0-8,0 1 36,0-1-44,0 0-24,0-1-44,0 0-76,0 0-20,0-1 20,0 0 20,0 0 32,0 0-8,0-2-16,0-1 40,0 1 4,0 0 88,0-1 36,0 0-88,0-1 112,0-1-48,0 1 44,0-1 32,0 0-88,0 0-8,0-1 12,0 0 64,4 0-92,4-1 12,4-1-88,4 0-92,2 0 96,1 0-20,2 0 8,0 0 80,1 0-88,-2-1-28,1 1-32,-1 0-36,-1 0 40,-1 0-12,-1 0 80,-1 0 48,-1 1 12,0 0 56,-1 0-96,-1 0-68,0 1-40,-1-1-36,-1 0 64,-1 1 32,1-1 8,-1 1 0,0 0-56,-1-1-4,-1 2-36,1-1 16,-2 1-16,0 1-4,-2-1 32,1 0-40,-1 1 20,0-1-20,1 0 12,-1 0 8,1-1 28,1 1-8,-1 0-20,1 0-8,-1 0-32,1 1 20,-1 0 40,0 2-20,0 0 28,1 0-16,-1 0 128,0 2 100,0-1 36,1 1 16,0 0-188,0 0-52,1 0-92,0-2 40,0-3 0,1-1-12,0 0 52,2-1-40,-1 0 0,2 1 0,0 0 20,-1 0-40,1 3 20,-1 0 20,0 2-68,-1 0 56,-1 1 36,-1 0-68,-1 1 68,0-1-36,-2 0-20,0 0 24,0 0-12,0 1-8,0-1 16,0 0-16,1 0-4,0 0 4,0 0 16,1 0 24,0-3 0,1 0-12,0-2-20,0 0 20,1-1-40,-1 1 28,0 1-8,0 0-8,-1 0 40,0 2 8,0-1-72,-1 0 52,-1 0-28,0 1-36,0 0 56,-1-1-32,1 1 28,-1 0 4,1-1 0,0 0 16,0 1-36,0-1 8,0 0 20,0 0-12,1 0 24,-1 1-20,0-1 29,0 1-29,-1 0 28,0 0 24,-1 1-24,-1 0-12,0 1-4,-1 0-44,0 0-4,0 0 48,-1 0-36,2 0 44,-1 0-52,1 0-12,0 0 20,1 0 24,0 0 8,2-2 0,-1-1-8,2-1-12,0 0 40,0-1-20,1 0 4,-1 0-4,0 0-8,-1 1 8,0 0 0,-1 0-40,-1 1-44,-1 1 32,0 0 0,1 0 56,-1 1-4,0-1-32,0 1 36,0-1-76,0-1 60,0 1-20,0-1-80,1 0 8,-1-1-273,-1 1-91,0-2-4,0 0-160,-1-1 104,0-1 40,0 0-60,-3-1 8,-5 0 128,-3 2-148,-3 0-52,-2 3 20,-2 1-152,0 1 20,-1 0-44,0 4 64,0 0-24,1 3 92,-1 1 64,0 2-9,1 2 101,-1-3 44,0 1 108,2-3 84,-1-1 72,1 0 48,0-2 76,2-2-4,0 0 32,2 0 32,2-2-48,0 1 32,0 0 64,1 0 64,1-1 72,0 1 24,0 3-36,0 0-60,0 2 56,1 2 80,1 0-36,2 0 13,1-1-29,2-1 44,1-2 112,1-2 12,0 0 64,0-1-64,3 0-12,-1 0 72,3 0-84,1-1-36,1 1-60,1 0 12,1 0 20,1 0 20,0 0 48,1 0-68,-1 0-44,1 0-20,1 0-132,1-2 64,1-4 36,1 0 24,0-1 72,1-1-92,1 1-44,1 0-20,1 0 12,-1 1-40,1 0 60,-1 0-40,1 0-48,-1 1 8,0 1-64,-1 0-8,0 0 64,0 1 32,-1 0 40,-2 1 8,0 0-104,-1 1-12,-1 0-60,-2 0 0,-1 1 28,0 0-28,-1 0 8,0 0 52,0 0 40,0 0 0,-1 0 20,1 0-48,0 1-72,0-1 40,1 0-20,-1 0-32,1 0 44,0 0-44,0 0 12,0 0 40,0 0-40,1 0 0,-1 0 12,-1 0-20,0 0 36,0 0 36,-2 0-36,0 0-16,0 0-4,-1 0 4,-1 0 28,1 0 20,-1 0 8,-1 0-16,1 0-52,0 0 40,1 0-40,0 0-20,0 0 40,2 0-52,-1 0 64,1 0 8,2-3-40,-1 0 52,2-1-32,0 0-40,0-1 32,0 2-24,1-1-40,-1 0 52,-2 1 20,0 0-20,-1 0 44,-1 0-4,-1 1-12,-1 1-36,-2 1 100,1 0-40,-1 0 20,0 0 32,0 0-84,0 0 20,1 0-28,1 0-12,0 0-44,1 0 44,0 0-20,1 0 0,1-2 40,1 0 0,0-1 4,0 0 16,0-1-52,-1-1-28,-1 1 48,1 1-8,-2 0 20,0 0 4,0 0-24,0 0-20,0 1 8,0 1-8,0 0 8,1 0 12,0-1-20,0-1 32,0 1-32,0-1 48,0-1-28,1 0-8,-1-1 36,1 0-68,0 0 80,1 0-40,-1-1-20,0 0 32,0 0-12,0 0-12,0 1 24,0 0-12,-1 1-12,0 0 56,-1 1-56,-1 0 24,0 0-4,-1 1-16,0 0 16,1 1-8,-1 0-52,1-1 44,1 0 28,0 0-8,1 0 16,0-1-36,1 0-36,1-1 44,0 0 20,1 0-8,0-1 8,1 0-40,-2 1 12,0-1 36,-1 1-4,-2 1-4,0-1-20,-1 1 0,-1 0 0,-1 0-32,1-1 32,0 1-12,0 1 0,0-1 24,1 1-20,0 0-4,0 0 4,1 1 8,0-1 20,0 0-32,2 1 4,0-2 28,2 1-12,0 0-8,1-1 0,1 1-20,1 0-8,0 0 48,0 0-12,0 0 4,0 1-4,-1-1-16,-1 0 8,0 0-12,-1 0 12,-1 0-20,0 0 28,0 0 12,0 1-40,0-1 12,0 1-12,-1 0 20,0 1-12,0-1 76,0 0-76,-1 0 0,1-1 12,0 0-40,0 0 52,0 0-44,1-1 64,0 1-12,1 0 0,-1 0-20,1 0-20,-1-1 8,0 1 12,-1 0 20,0 0 4,0 0-24,-2 0-32,0 0 40,1-1-28,-1 1 40,0-1-8,1 0 0,-1 1 8,1 0-40,0 0 28,0 0-28,-1 0 20,1 0-8,-1 1 16,1 0 12,-1 0-28,0 0-4,1 0 0,0 0-8,0-1 32,1 1 8,0-1 12,1 1 0,0-1-32,1-1 20,1 1-40,0-1 8,0 0 0,1 0-8,-1 1 12,0-1 16,-1 0 4,1 1-12,-2 0 8,1 0-16,-2 0 8,-1 0 8,0 1-16,-1-1-4,-1 2 12,0-1-8,-1 0 8,0 0-12,-1 0 12,0 1-20,0-1 40,1 1 12,0-1-44,0 0 12,0 0-28,1 0 16,1-2 12,-1 1 0,1-1-12,-1 0-20,0-1 52,2 0 24,-2 1-44,1-1 12,0 1-32,1 0-4,-1 0 48,2 0-24,0-1 8,1 0-16,0 0-16,1-1 44,0-1 4,2 0-4,0-1-20,2 0-12,1-2-40,1 0-264,1-1-184,2-2-340,0-1-352,2-1-280,0-3-396,1 0-356,-2-1-529,-1 1 453,-4 2-484</inkml:trace>
  <inkml:trace contextRef="#ctx0" brushRef="#br0" timeOffset="10992.33">2808 675 1820,'0'0'56,"0"0"88,0 0 12,0 0 100,0 0 48,0 0-12,0 0 40,0 0-8,0 0-68,0 0-16,0 0 156,0 0-32,0 0 4,0 0 13,0 0-81,0 0 28,0 0 20,0 0-52,0 0-24,0 0-32,0 0 0,0 0 12,0 0-60,0 0-16,0 0 0,0 0 40,0 0 12,0 0 24,0 0 0,0 0-20,0 0 52,0 0 52,0 2-24,0 0 4,0 0-16,0 0-100,0-1-28,0 0 88,0-1-56,0 1 96,0-1 8,0 0-100,0-1-8,0 1-56,0 0 8,0 0 12,0 0 12,0 0 44,0 0 16,0 0-12,0 0-4,0 0-80,0 0-24,0 0 56,0 0 20,0 0-12,0 0-20,0 0-100,0 0-60,0 0-8,0 2-4,0 0 12,0 0 0,0 0 12,0-1-24,0 0 12,0 0 0,0-1-20,0 0 52,0 0-24,0 0 52,0-1 116,0 1-32,0 0-12,0 0-28,0 0-136,0 0 0,0 0 32,0 0 0,2 0 44,1 0-24,1 0-20,2 0 32,2 0-24,-2 0 24,1 0 93,1 0-29,-1-2 36,0 0-16,-1-1-76,0 0 24,-1 0-56,-1-1 24,0 1 0,-1 1-20,-2-1-4,0 1 4,0 0 0,-1 1-4,0 1-8,0 0 0,-1 0 24,1 0-48,0 0 24,0 0 24,0 0-48,0 0 132,0 0 72,0 0-32,0 0 20,3 0-72,0 0-96,3 0-20,2-2 8,0 0-8,1-1 8,-1 0 32,1-1 4,-1 0-24,-1 1 8,-1 0 4,0 1-32,-1-1-4,-1 2 36,0 0-44,-1 0 44,-1 1-4,1 0-28,-2 0 64,1 0-36,0 0-40,0 0 64,0 0 96,1 0 68,0 1 60,0-1-84,1-2-116,0-1-24,1-1-20,1 0 64,0 0-20,0 0-48,0 1 68,0-1-76,0 1 0,0 0 24,-1 2-60,0 0 16,-1 1 20,0-1 24,-1 1-24,0-1 0,-1 0 52,0 0-96,1 0 44,-1 1 44,1 0-56,-1 0 48,2 0 16,0 0-28,1 0-4,0 0 68,0 0-20,1 0 40,0 0 16,0 0-68,0 0 12,0 0-48,0 0-8,1 0 44,-1 0-36,0 0 12,0 0 16,-1-2-36,-1 0 20,0 0 4,-1 0-36,0 1 52,0 0-40,0 1-44,1 0 52,-1 0-96,0 0 40,0 0 60,1 0-4,-1 0 16,1 0-28,-1 0-16,1 0 28,-1 0-28,0 0 8,0 0 0,0 0-68,0 0 100,0 0-32,1 0 12,-1 0 20,1 2-8,0 0-12,0 0 0,0 1-36,1-1 12,-1 0 44,1-1-20,0 1-20,0 0-28,0 0-8,0-1 20,0 1 24,0 0 12,0-1-12,1 1 24,-1-1-24,0 1 20,0-1 16,1 1-48,-1 0 56,1 0-56,-1 0 12,1 1 12,-1 0-12,1 0 12,-1 0-24,1 0 24,-1 0 0,0-1-48,0 1 48,0-1 0,-1 0-12,1 0 32,-1 0-20,0 0-36,0 0 36,0 0 0,0 0 0,0 0 32,-1 0-56,0 1 4,0 0 28,1 0-20,-1 0 24,0 0-12,1-1-24,-1 0-12,1 1-8,-1-1 64,1-1-20,0 1-12,-1 0 24,1 0-24,-1 0-12,1 0 24,0 0 56,-1 1-60,1-1 16,0 1 32,0 0-92,0 0 36,-1 0 36,1 1-60,0-1 36,-1 1 20,2-1-44,-1 0 36,1 0-12,-1 0-24,0 0 12,1-1 12,-2 0 12,0 0-12,0 0 20,0 0-8,-1 0-24,0 0-24,-1 0 4,1-1 20,0 0-12,0 0 56,0 0-32,-1 0 12,1 0 20,0 1-32,1-1-24,0 0-24,0 1 28,1-1 8,1 0 168,0 0 84,2 0-68,-1-1 8,2 1-120,0-1-108,1 0 48,1 0-24,0 0 12,1 0-24,0 0 36,-1 0 36,0 0-40,0 0 16,-1 0-60,-1 0 16,0 0-16,-2 0 12,1 0 48,-1 0-60,0 0 60,0 0-24,1 0 12,0 0 0,0 0-48,1 0 84,-1 0-60,0 0-24,1 0 48,-1 0-32,0 0 8,0 0 32,1 0 16,0 0-36,0 0 24,1 0-24,-1 0-48,2 0 72,-1 0-60,1 0 96,-1 0-40,0 0 4,0 0 0,0 0-60,1 0 28,-1 0-16,1 0 0,-1 0 24,1 0 32,-1 0-32,0 0 48,-1 0-48,-1 0-56,-1 0 32,0 0-24,-1 0 60,0 0 24,-1 0-24,-1 0 12,0 0-48,0 0 48,0 0-60,0 0 60,0 0-36,1 0-24,1 0 60,0 0-48,1 0 48,0 0 8,1 0-40,1 0-40,0 0 40,1 0-4,-1 0-12,2 0 48,-1 0 8,1 0-44,-1 0 36,-1 0-48,-1 0 16,-1 0-16,0 0 56,-1 0 16,-1 0-96,-1 0 48,-1 0-32,0 0 8,-1 0 24,1 0 0,-1 0 12,-1 0 32,0 0 4,0 0-16,1 0-32,0 0-80,0 0 68,1 0 0,1 0 24,0 0 68,1 0-68,1 0-20,-1 0-4,0 0-48,0 0 16,1 0 68,-2 0-36,1 0 36,1 0 8,0 0-68,0 0 36,2 0 24,1 0-24,2 0 12,1 0 0,2 0-12,0 0 0,2 0 12,1 0-48,1 0 24,2-2-56,0-1-252,2 0-400,0 0-500,0-1-640,2-1-625,1-1-615,0-2-684,-2 0 427,-3 1-827</inkml:trace>
  <inkml:trace contextRef="#ctx0" brushRef="#br0" timeOffset="16309.43">1247 1109 1428,'0'2'32,"0"1"76,-1 0 96,0-1 36,0 0 8,0-1 20,1-1-36,0 0 0,0 0 40,0 0-44,0 0-16,0 0 12,0 0-36,0 0-12,0 0-56,0 0 48,0 0 72,0 0 32,0 2 20,0 1-71,0 1-121,0 1-4,0-1 36,0-1 28,0-1-8,0-1 16,0 0 16,0-1-4,0 0 64,0-1-24,0 1-52,0 0 4,0 0-32,0 0 36,0 0 40,0 0 88,0 0 36,0 0 12,0 0-12,0 0 8,0 0 52,0 0-36,0 0 60,0 0-108,0 0-124,0 0-40,0 0-96,0 0-48,0 0 48,0 0-44,0 0 12,0 0-4,0 0-36,0 0-4,3 0-16,3 0 24,4 0 24,2 0 4,3 0-180,1-2-144,1-1-188,0-2-96,0-2 124,0-2 40,-1 0 76,0 0 68,-2-1-8,0 2 84,0 0 64,-1 2 60,0 0 32,-1-1 12,1 1 32,-1 0-16,0 0 16,-1-1 24,0 1-16,-1-1 16,-1 1-8,-1 1 8,-1 1 36,-1 0 12,-1 1 72,0 1 52,-2 1-12,0 1-16,-1 0 36,0 0-40,-2 0-12,1 0 48,-1 0-72,0 0 40,0 0 92,-1 0 24,1 0 28,0 0-48,0 0-20,0 0-56,0 0 28,0 0-4,0 0-96,0 0-16,0 0-8,0 0 8,0 0 64,0 0 24,0 0 72,0 0 60,0 0-24,0 0 4,2 0-88,0 0-32,3 0 84,2 0 36,1 0-24,0 0-12,0 0-88,0 0-28,-1 0-16,0 0-16,0 0 16,-1 0 28,1 0 20,-2 0-32,0 0 4,0 2-60,0 1-24,-1 0 52,-1 1-15,1 0 59,-1 1 84,1-1 12,1 1 12,0 0-84,0-2-96,0 0-52,1-2-52,-1 0 28,1-1 16,0 1-4,0 0 64,0 0-60,0 0-16,1 0 36,0-1-64,0 0 40,0 0 44,0 0-96,-1 0 76,0 0-56,-1 0-20,0 0 64,-1 0-12,0 0 44,1 0 36,0 0 104,-1 0-20,1 0 20,1 0-28,0 0-144,2 0 24,-1 0-24,2 0-20,-1 0 32,1 0-56,0 0 24,0 0-12,1 0 0,-1 0 0,1 0-24,-1 0 60,0 0-28,-1 0 36,1 0 24,0 0-24,-1 0 24,1 0 8,0 0-52,0 0-24,0 0 0,0 0-32,0 0 20,-1 0 12,0 0-44,-1 0 64,0 0-32,-1 0 12,0 0 56,-1 0-20,0 0-16,-1 0-32,0 0 12,0 0-12,-1 0 60,1 0 28,1 0-64,0 0 20,0 0-8,1 0-16,0 0 16,0 0-12,1 0-24,0 0-20,-1 0 8,-1 0 4,0 2-4,-1 1 36,0 0 8,0-1-20,0 0 36,-1 1-16,0 0-40,-1-1-16,1 0 48,-1 1 0,1-1 0,1 1 44,-1 0-80,1 0 24,1 0 0,0 0-12,0-1 24,-1 0-24,0 1 36,-1 0-4,0-1 4,0 1-24,-1 0-12,1 0-12,0 0 16,0 0 8,1 0 32,-1 0 4,1 0-48,0 1 44,0-1-32,-1-1-12,1 1 24,0-1-32,1 1 20,-2 0 0,1 0 32,-1 0 0,0 0-8,0 0 0,-1 0-36,0 0 0,0 0 12,0 0 0,-1 0 0,1 0 12,0-1-12,0 1 20,1 0-8,0 0 44,-1 0 12,2-1-44,-1 1 88,0 1-56,1-1-8,0 0 8,0 0-56,-1 0-12,-1 1 12,0-1-12,0-1 0,-1 1 32,0-1-52,0 1 56,-1-1-36,0 0-12,0 1 36,0-1 8,0 1 4,0-1-12,0 1-12,0-1-12,-1 1 0,1 0-12,0 0 48,1 1-12,-1-1 12,1 1 32,-1 0-56,1 0-32,0 0 52,1 0-52,-1 0 20,0-1 36,0 1-24,1 1 32,0-1-32,-1 0-12,0-1-20,0 1 8,-1-1 72,1 1-48,-1 0 8,0 0 4,-1 0 0,1-1 20,0 1-40,0-1-4,2 0-24,1 0 48,-1 0-12,2 0 36,-1 0-36,1 0-36,-1-1 60,0 1-36,0-1 12,1 0 12,-1 0-12,-1-1-12,-1 1 12,1 1 12,0-1 8,-1 1-20,1 0-8,0 0-28,0 0 16,1 0 20,0 1 20,1-1 12,0 0-8,0 1-24,0-1 24,0 1-36,-1 0-12,0-1 24,0 1-32,1-1 20,1 1 36,-1-1-36,2 0 36,-1 0-4,0 0-64,0 0 88,0-1-64,-2 1 20,1 0 32,-1-1-56,-1 1 48,0 0-12,1 0 0,-2 0 8,1-1 4,-1 1-36,1 0 12,-1-1-32,0 1-4,1-1 36,0 0 24,-1 0 8,2 0-20,-1-1 0,1 1-56,0 1 20,0-1 12,-1 1 12,1 0 12,0 0 0,0 0 32,1 0-56,0 1 48,-1-1-36,1 0-48,0 1 48,-1 0-32,0 0 32,0-1 24,0 1-12,0 0-12,1-1 0,-1 0 0,1 0-24,-1 1 56,1-1-32,0 0 12,-1 1 0,0-1 0,0 1-12,0 0-36,-1 0 28,1 0-16,0 1 24,0-1 12,1 1-12,-1 0-24,1-1 12,1 1 44,0 0 4,0 0-24,0 0 20,1 0-64,0 0 20,0-1 24,0 1-56,0-1 56,0 0-24,-1-1 0,1 1 56,0-1-32,-1 0-12,0 1 0,0-1-24,-1 1 16,0-1 28,-1 0 4,1-1 20,-1 1-32,-1-1-36,0 0 48,0-1-68,0 1 52,1 0 16,0-1-68,0 1 64,-1-1-28,0 0-16,1 0 44,-1 0-20,1 1 12,-1-1 0,1 1-24,0-1-8,0 1-4,0-1 60,0 0-36,0 1 20,0-1-8,0 1 0,-1-1-36,1 0 12,-1 1 4,0 0-40,1 0 84,0-1-12,-1 0 20,1 0-32,-1 0-24,1 0 0,0 0-24,0 0 84,-1 0-36,1 0-36,1 0 12,-2 0-32,2 1 44,-1-1 0,1 0 20,-1 0-20,1 1-20,0-1 32,0 0-36,0 1 48,0-1 32,-1 1-56,1 0 12,-1-1-24,1 1-12,-1-1 24,0 1 12,-1 0-12,0 0 24,0-1-36,0 1 12,0 0 0,0-1-24,0 1 36,1 1 12,-1-1-36,0 0 12,0 1 0,0-1-36,0-1 16,0 1-16,0 1 24,0-1 48,0 0 8,1 0-56,-1 0 12,1-1 0,0 1 0,-1-1 12,1 0 48,0 0-96,0 0 36,0 0 36,-1 0-84,0 0 72,1 1-60,-2-1 36,1 1 12,1-1-24,-1 1 56,1 0-56,0-1 12,0 1 12,1-1-12,0 1-20,0 0 32,0 0-36,1 1 12,0-1 48,0 0-12,1 0 20,-1 0-32,1 0 12,-1-1-84,1 1 40,0-1 20,0 1-12,1-1 68,-1 0-24,1-1-20,1 1 0,0-1-24,1 1-44,2 0 56,1-1 12,1 2 20,2-1 36,0 1-56,1 0-36,-1 0 16,1 0 20,0 0-60,-1 0 72,0 0-24,-2 0-48,-1 0 72,-1-1-36,-2 1 12,-1 0 12,-1 0-12,-1 0-12,-1-1-8,-1 0 40,-1 1 16,-1-1-24,1-1-24,-2 1 0,1-1 0,0 1 24,-1-1 24,1 0-60,0 1 0,0 0 0,0-1-8,0 0 32,-1 1 0,1-1 12,0 0-12,0 0 24,1 0-12,-1 0-12,1 0 44,1 0-44,0 0 12,-1 0 8,1 0-52,0 0 8,0 0 48,0 0-48,-1 0 48,1 1-24,-1 2-36,1-1 48,0 1-24,1-1 36,0 1 12,1 0-4,1 1-44,1-1 36,0 0-48,1-1-20,1-1 44,0 1-36,0 0 48,0-1 32,-1 0 40,0 0-28,-1-1-56,1 1-36,-2 0 12,0 0 4,-1 1 20,0-1 0,0 1-24,-1-1 0,0 0 12,-1 1 12,0-1-8,0-1 16,0 1-28,0 0 28,-1 0-8,1-1-20,-1 1 52,0-1-52,-1 1 8,1-1 24,-1 1-12,0 0 12,0 0 8,0-1-44,-1 1 24,1-1 0,0 1 0,0-1 24,1 0-24,0 1 48,0-1-36,2 0-4,-1 1 4,2-1-32,-1 1 28,1-1-16,1 1 40,0-1-32,0 0 12,0 0 60,0 0-96,-1 0 80,0 0-80,0 0-20,-1 0 56,-1 0-48,0 0 24,0 0 12,0 0-36,-1 0 16,0 0 32,0 0-4,1 0 28,-1 0-36,1 0 36,1 0-36,0 0 0,-1 0 24,1 0-60,-1 0 24,0 0 0,0 0-32,-1 0 64,-1 0-40,0 0-16,-2 0 48,0 0-68,0 0 56,0 0 8,0 0-16,0 0 16,0 0 4,0 0-32,0 0-4,0 0 36,0 0-12,0 0-12,0 0 56,0 0-64,0 0-4,0 0 36,0 0-24,0 0 12,0 0-12,0 0 56,0 0-44,0 0 0,0 0 36,0 0-80,0 0 88,0 0 4,-2 0-16,-1 0 16,-1 0-96,-1 0 36,-1 0 24,-1 0 0,-1 0 48,0 0-52,0 0-20,0 2 0,0 0-8,-1 0 8,1 1-12,-1 0 36,0 1-12,-1-1 12,-1-1 12,0 0 20,-1 0-44,1-1-12,0 0 0,0 0 0,0-1 72,1 1-28,-1 0-20,1-1-12,0 1-44,0-1 20,-1 1 24,1 0-44,0-1 52,-1 1 16,1-1 0,0 0 0,0 0-48,0 0 48,0 0 8,1 0-20,0 0 12,-1 0-36,1 0-32,0 0 88,0-2-20,1 0-12,0-1 0,0-1-36,0 1 12,0 0-36,0-1 28,0 2 8,0-1-24,0 1 48,0 0 12,0 1-60,-1 0 48,0 1 0,1 0-32,0 0 40,0 0-20,1-1 36,0 0 8,1-1-44,-1 1 12,2 0-36,-1-1 48,1 1-36,0-1 4,0 1-28,1 0-32,-1 0 44,1-1 68,0 1 0,0 0-44,0-1 48,0 0-72,0 1 4,0-1 64,0 1-76,-1-1 44,1 0-4,-1 0-28,0 0 32,0 0-60,-1 0 24,1 0 36,0 0 32,0 0-20,0-1 0,0 0-36,-1 1-12,-1-1 4,0 0 20,0-1-12,-1 1-36,0-1 60,0 1-32,1 0 8,-2 1 24,1 0-12,-1 0 12,0 0-24,0 1 24,1 1-24,0 0 20,0 0 16,0-1-36,1 1 48,1 0-84,0-1 72,1 1-12,0-2-48,0 1 72,0 0-80,1-1 32,0 1 44,-1-1-20,1 0-24,0 0 24,0 0-32,0 0-16,0 0 72,1 0-60,-2 0 32,1 0 28,-1 1-36,1-1 12,0-1-36,-1 1 16,1-1 16,0 0-28,-1 0 20,0 0-24,0-1 12,1 0 56,-1 1-8,1-1-24,-1 0-36,0 1-24,1 0 4,-1-1 32,0 1 24,1 0 24,0-1-36,-1 1 24,1 0-24,-1 0-24,1 0 24,0 0-36,0 0 60,0-1-12,1-1-24,-1 1 36,2-1-24,-1 0 0,0 0 32,0 1-20,-1-1-44,1 0 20,0 1 0,-1-1-36,0 1 92,0 0-52,0 0-28,0-1 72,1 1-96,0-1 96,0 0 0,0 0-12,0 0-4,1 1-20,-1-1-32,0 0 8,0 0 24,0 0-24,0 0 48,-1 1-12,0-1-12,0 0-12,1 0 24,-1 1-72,1 0 84,1 1 12,-1-1-72,0 1 72,1 0-36,-1 0-24,0 0 24,0 1-36,0-1-8,0 0 20,-1 0 36,0-1 20,1 1-8,0 0 24,0 0-24,0 1-24,0-1 0,0 1-12,1-1-24,-1 1 36,0 0-24,0-1 36,0 0-12,0 0 12,-1 0 0,0 0-72,0 0 72,0-1-24,-1 0 4,1 0 28,-1 0-32,0 0 4,0 0 16,0 0-20,0 0 12,-1 1-12,1 0 4,-1 0 20,1 0-24,0 0 36,-1 0-60,2 0 24,0-1 72,1 1-96,0-1 48,0-1-24,1 0-36,0 0 72,-1-1-36,1 1 72,-1-1-48,-1 0-36,0 1 80,0 0-124,-1 1 80,1 0 20,-1 0-64,1 1 76,0 0-44,0 1-44,1-1 32,0 1-32,1 0-4,0-1 36,-1 1 36,1-1-24,-1 1 24,0-1-4,0 0-32,0-1 12,-1 1-32,0 0 56,0-1-36,-1 1 12,1-1 24,-1 0-48,0 1 12,0-1 24,-1 1 0,-1-1-24,2 0 12,-1 1-12,0-1 12,0 0-12,1 0 36,-1 0-36,2-1-12,1 0 24,1 0-44,1-1 68,0 1-36,0 0 12,0 1 0,0-1 8,-1 2 4,1 0 24,-1 1-12,0-1-48,0 1 60,1 1-72,0-1 12,1 1 48,0-1-60,0 1 36,0-1 12,0 1-12,0-1-24,0 1 60,0-1-36,-2 1-44,-1-1 76,0 0-44,-1 0 60,-1 0-36,2 0-60,0 0 16,0 0-16,0 0 36,0-1 24,-3 1 56,1 0-56,-1 0 12,-1-1-12,1 0-68,-1 0 56,1 0-24,0 0 36,0 0 0,1-1-24,-1 0 44,0 0-44,0-1 0,0 0 24,1 1-12,-1-1-20,1 1 32,0 1-36,1 0-44,0 1 56,1 0-32,0 1 52,0 0 40,1 0-16,0 0 4,0 0-60,0 0 0,0 0 12,0-1 24,0 1 24,-1-1-24,0 1-24,0-1-24,0 0 24,1 0-20,0 1 20,-1-1 0,0 1-32,0-1 44,0 0 36,-1 1-16,-1 0-8,-1 0-24,-1 0-144,0 1-248,-1-1-332,-1 0-364,-1 1-416,-1 0-305,-1 0-319,-1-4-436,0-2-352,-1-4 3,2 0-1299</inkml:trace>
  <inkml:trace contextRef="#ctx0" brushRef="#br0" timeOffset="19023.59">3875 1957 2592,'0'0'56,"0"2"76,0 1 108,0 1 152,0 1-36,0 0 4,0 2-60,0 0-48,-2-1 80,-1 0-12,0 1-55,-1-2-85,0-1-76,1-1 36,1-1 124,1-1 60,0 0 64,1-1 16,0 0-8,0-1 24,0 1 12,0 0-84,0 0-36,0 0-36,0 2-20,0 1 8,0-1-44,0 2-76,0 0-64,0-1-56,0 0-4,0-2 8,0 0 16,0-1-16,0 0-12,0 1 28,0 1-16,0-1 36,0 1 36,0-2 72,0 1 20,0-1-12,0 0 32,0 0-8,0 0 0,0 0 96,0 0-76,0-2-44,0 0-48,0-2-36,0 0 0,0-1-60,0 0 32,0 2-32,0 1 24,0 0 36,0 1-16,0 1 36,0 0 8,0 0 40,0 1 72,0-1-32,0 0-16,0 0-48,0 0-100,0 0 20,0 0-20,0 0 8,0 0 40,0 0-56,3 0 16,1 0 52,1 0 92,0 0 20,1-2-20,-1-1-40,1-1-88,0-3-4,1 1-8,0-1-44,0 0 16,0-1-4,0 1 0,-1 0 20,1-1-28,-1 1-32,-1 0 48,1 1-28,-1 0 24,-1 0 16,0 0-40,0 0 32,0 0-12,0 0 20,1 1-20,-1-1 33,-1 1-41,0 1-24,0-1 36,0 1-36,-1 0 64,0 1-20,-1-1 28,2 1-20,-1 1-48,1-1 40,-1 0 8,0 1 12,0-1-12,1 1 24,0 0-72,1-1-4,-1 0 108,1 1-44,0-2 0,0 1 20,-1 0-32,1 0-8,1-1 52,-1 0-20,1 0-52,0 0 8,0 0-28,0 0 16,-1 0 4,0 0 28,-1 0-16,-1 1-24,1 0 40,-1 0-28,0 1 0,0 0 28,0 0 16,0 0-68,0 1 64,1-1-60,-1 0-24,1 0 64,-1 0-44,0 0 44,1 0-24,-1 0-8,0 1 24,0-1-12,0 0-12,0 0 20,0-1-8,0 1-24,1-1 12,0 0-12,0 0 36,0-1-16,0 1 36,-1 0 0,0-1-44,0 1 40,-1 1-16,0-1-16,1 1-20,-1 0 12,2 0 24,-1 0-24,2 1 0,-1-1 0,0 1-44,0-1 36,-1 1 48,1-1-60,-1 0 64,0 0 0,0 0 20,0 0 40,0 0-4,1 0-28,0-1-16,1 0 20,0-1-44,0 1 24,0-1-48,0 0-8,0-1 12,0 1 20,-1 0 12,0 0-20,0 0-24,0 0 0,0 2-24,-1-1 4,-1 2 52,0 0-76,-1 1 64,0-1 36,0 1-76,0-1 84,0 0-64,0 0-32,0-1 52,0 1-52,0-1 12,2 0 28,2 0-16,-1 0 16,2 0 16,0 0-12,0-1-24,0 1 24,-2 0-48,0 0 28,-2 0 40,-1 1-32,1-1 56,-2 2-80,1-1 24,0 0 0,0 0-20,0 0 72,0 0-32,1-1 16,1 1 40,1 1-32,0-1 8,1-1 4,0 0-56,1 0 12,0 0-12,1-1-36,0 1 60,0-1-48,-1 0 60,0 1 16,0 0-60,-1 1 40,0-1-76,0 0 12,-1 1 64,0 0-32,1-1 0,-1 1 12,1 0-56,-1 0 52,1 0 4,-1 0-12,1-1 24,0 0-36,-1 0 32,1 0-20,0 0 0,-1 1 24,1-1-12,0-1 8,-1 2 12,1-1-40,0 1-28,-1 0 16,1 0 20,0 0-12,0 0 44,1 0 48,0-1 8,1 1 44,1 0-20,1-1-56,2 0-24,0 0 16,0-1 8,1 0-12,0 0-36,-2 0 28,1 0-16,-2 0-32,0 0 24,0 0-32,-2 0-36,0 1 68,0 0 0,-1 0-4,-1 0 60,0 1-12,-1 0-20,-1 1-28,0-1 16,0 1-60,0-1 36,0 1 12,-1 0-20,1 0 28,0-1-20,0 1 12,0 0-36,1 0 48,0-1-12,0-1 8,2 1 60,0-1-36,0-1 48,1 0-48,2 0-8,-1 0 40,1-1-64,0 1 44,-1 0 0,1 0-20,-1 0 0,-1 1-36,-1 1 0,0-1-36,-2 2 12,1-1 36,-2 1-12,1 0 12,-1 1 24,-1-1-24,1 0-48,0 0 12,0 0 12,0 0 12,1 0 80,1 0-32,0 0-4,0 0-44,1 0-32,0 0 40,-1 0-28,0 0 40,0-2-8,0 0-44,0-1 44,0 0-24,-1 0 24,-1 1 20,0 1-32,0 0-12,0 1-8,-1 0-28,0 0 48,1 0 24,-1 0-12,0 0 32,1 0-64,-1 0 8,1 0 12,1 1-12,0-1 12,0 0-24,1 0 12,-1-1 12,0 1 12,1 0 12,1 0-12,-1 0-4,0 0 4,1 0 24,-1 0-24,-1 0-24,1 0 0,-1-1 0,0-2 12,-2 1-12,1 0 12,-1 0 12,0 0-12,1 0-12,1-1 48,-1 0-48,2 0 24,-1 0 56,1-1-68,0 1 8,1 0-8,0 0-8,0 0-16,0 1 24,0 0-32,0 1-16,-1-1 60,0 1-12,0-1 32,-2 0-8,1 1-12,-1-1-12,0 0-24,0 0 24,-1 0-20,1 0-4,0 0 24,0 1-8,-1-1 28,2 1-20,-1-1 36,1 0-36,-1 1-12,1-1 32,0 1-40,1-1 64,-2 1-44,1-1-36,0 0 60,0 1-68,0-1 32,-1-1 60,1 1-72,0 0 44,-1 0 16,1-1-84,0 1 40,0 0 8,0-1-36,0 1 48,0 0 0,1-1-48,-1 1 36,1 0-12,0 0 12,0 1 24,-1-1-36,0 0 36,1 0-24,-2 1 24,0 0-12,1 0-4,0 0-16,0 0-4,1 0 0,-1-1 0,1 1 0,-1-2-24,1 1 28,1 0-4,0-1 12,0 0 24,0 1-24,1-2 20,0 1-20,0 0 0,0-1 12,-1 1-12,1 0 12,0 0-36,0 0 12,-1 0-64,1 0-84,-1 0-232,1 0-368,-1-1-332,0 0-436,-1 0-361,2-2-487,-1-2-600,0 0-504,-1 0-2453</inkml:trace>
  <inkml:trace contextRef="#ctx0" brushRef="#br0" timeOffset="20877.95">5181 1272 4096,'0'2'12,"0"0"88,0 2 120,0-1 188,0 0 48,0 0 97,0 0-21,0 0-144,0-2 24,0 0-48,0 0-24,0-1 80,0 0-4,0 0-92,0 0-16,0 0-72,0-1 72,0 1 92,0 0-16,0 0 48,0 0-132,0 0-116,0 0-68,0 0-116,0 0 56,0 0 20,0 0 24,0 0 96,0 0-20,0 0-16,0 0 28,0 0-16,0 0 16,0 0 32,0 0 60,0 0-8,0 0 12,0 0-20,2 0-68,0 0-28,0 0-80,1 0-36,0 0-12,1 0-4,-1 0-4,0 0-4,1 0 4,-1 0 48,0 0 80,-1 0 72,0 0 0,0 0-16,-1 0-84,0 0-60,0 0-40,0 0-32,-1 0 0,1 0 0,0 0 8,1 0 4,0 0-4,-1 0 44,1 0 12,0-1-12,0-2 9,0 0-17,-1-1-44,2 2 40,-2-1-60,1 2 20,-1 0-12,-1 1 12,1 0 20,-1 0-40,0 0 44,0 0-76,0 1 20,0-1 44,0 0-4,0 0 4,-1 0 16,1 0-8,0 0-20,0 0 52,0 0-52,0 0 12,0 0 20,3 0-44,1 0 24,0 0-24,0 0-20,0 0 24,0 0-4,-1 0 12,1 0 20,-1 0 12,-1 0-12,0 0-20,1 0-12,0 0-28,-1 0 72,1 1-12,-1 1 4,0 0 16,1 0-32,-2-1 4,1-1 32,0 1-44,0-1 20,0 0 12,0 0-44,0 0 32,-1 0-72,1 0 32,-1 0 188,1 0 76,-1 0 8,1 0-20,-1 2-160,1 1-104,0 2 64,-1-1-20,1 1-24,0-1 12,-1 1-8,1-1-16,1 0 48,-1 1-4,0-1-20,0-1 0,0 0 0,0-1 12,0 0-4,0 0 16,1-1-36,-1 1 12,0-1-8,1 0-16,-1 0 24,0 1-12,0-1-20,1 1 44,-1 0 0,1 0-12,-1 0 52,-1 0-20,1 1-20,-1-1 28,0 0-60,0 0 20,1 0-12,-1-1 4,1 1 60,-1-1-40,1 1 8,0-1 24,0 0 40,0 0 36,0 1 8,0-1 0,0 1-84,1-1 12,0 1-36,-1-1-28,1 0-4,0 0 12,-1 0 8,1 0-8,-1-1 12,0 1-12,0-1-8,-1 0 8,0 1-12,1-1-8,0 1 40,-1 0-32,1 0 12,0 0 0,0 0-20,-2-1 40,1 1 4,0-1-16,1 1-8,-1 0-8,0 0 16,1 0-8,-1 0 32,1 0-20,0 1-12,0-1 0,0 1 0,0 0 0,1-1-20,-1 1 8,0-1-8,1 1 20,1-1-12,-1 0 20,0 0-8,1 1 0,-1-1-8,0 0 52,1 1-68,-1-1-8,0 1 44,0-1-36,0 0 36,-1 0 0,1 0 0,-1 0-24,0 0 32,0 1 36,0-1-24,0 1-52,1 0 20,0 0 8,0 0 68,1 0 76,-1 0 24,1 0-76,0 0-56,0-1-24,0 1-52,-1-1 44,1 0-4,0 1-8,-1-1 0,0 1-8,0 0 40,0-1 0,-1 1-32,0 0 0,-1 0-12,1-1-40,-1 1 40,1 0 32,0 0-40,0-1 40,1 1 16,0 0-48,1 0 44,-1-1-52,0 1 20,0-1 8,-1 1 4,1-1 12,-1 1-48,0-1-8,1 0 8,-1 1 4,0-1 8,0 0 68,0 1-68,0-1 56,0 1-20,0-1-68,0 1 32,1 0 0,0 1 24,0-1-12,1 0 56,0 1 68,0-1 20,2 1 44,0-1-56,1 1-96,1-1-36,0 1 8,2-1-16,1 1 40,0-1-44,2 2 24,0-1-24,1 1-76,0-1-56,1 1-436,2-1-464,0 0-621,0-1-731,0-1-648,0 0-840,-2 0 651,-2-1-527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1:33.51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936.26831"/>
      <inkml:brushProperty name="anchorY" value="-2237.89478"/>
      <inkml:brushProperty name="scaleFactor" value="0.49912"/>
    </inkml:brush>
  </inkml:definitions>
  <inkml:trace contextRef="#ctx0" brushRef="#br0">1 0 652,'0'0'0,"1"0"28,2 0 70,2 0 87,1 0-11,2 0 4,1 0-104,1 0-55,2 0 46,2 0-69,1 0 84,1 0-53,2 0 64,2 0-13,2 0-4,2 0-11,2 0-25,2 0-17,3 0 21,4 0-41,2 0-21,5 0 60,4 0-29,4 0 62,5 0-49,4 0-44,4 0-109,5 0-240,4 2-156,-13-1-638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7:37.837"/>
    </inkml:context>
    <inkml:brush xml:id="br0">
      <inkml:brushProperty name="width" value="0.35" units="cm"/>
      <inkml:brushProperty name="height" value="2.1" units="cm"/>
      <inkml:brushProperty name="color" value="#CC0066"/>
      <inkml:brushProperty name="inkEffects" value="pencil"/>
    </inkml:brush>
  </inkml:definitions>
  <inkml:trace contextRef="#ctx0" brushRef="#br0">0 0 2216,'0'2'56,"0"1"156,0 0 100,0-1 152,0 0 28,0-1-64,0-1 92,0 0-60,0 0-39,0 0 111,0 0-116,0 2-36,0 2 44,0-2-120,0 1 24,0-2 16,0 1 4,0-2-24,0 0-4,0 0 144,0 0 32,0 0 68,0 0 40,0 0-60,0 0-8,0 0-8,0 0-52,0 0-68,0 0-36,0 0-100,0 2-124,0 1-40,0-1-76,0 3 56,0-1 256,0-1-8,0 0 48,0 0 17,0-1-97,2 1-32,0 1 32,1-2-92,1 1-120,0 1 16,0-1-24,0 0 88,0-2 44,-1 0-32,0 0-24,-1-1-92,1 0-4,-1 0 32,1 0-8,-1 0 56,0 0-56,-1 0 32,2 0 48,-1-1-36,1 3 44,0 0-64,0 2-44,0 0 68,1 2 24,0 0 20,1-1 12,0 1-56,0 0-24,2 0 28,0 0-36,0 0-24,0 1 12,1 0-24,-1 0 60,0 0-24,-1 2-24,1-1 28,-1 2 8,0 0 48,-1 0 0,1 0 24,0 0-32,1 0-12,0-1-36,0 0-48,0 0-48,1-1 48,1 1 32,0 1 4,1 0 0,1 0-24,0 0-20,-1 1 32,1-1 0,0 0-60,-1-1 60,0 0-96,0-1 12,-2-1 48,1-1-72,-2 0 24,1 0 12,-1-1-24,-1 0 24,1 0 40,1 0 20,-1 0 0,0 1 0,2 0 64,-1 1-88,2 0 28,0-1-4,0 1-44,1 0 44,0 0-24,0-1 28,0 1-40,-1-1-12,1 0 40,-1 0-28,-1-2 40,1 0-4,-1 0-48,1 0 28,-1-1-40,1 0 28,0 0 24,1 0-28,0 0 24,0 0-8,0 0 24,1 0-28,0 0-8,0 0-16,1 1-36,-1-1 24,2 0 12,-2 0 40,1-1-40,0 1-24,1-2 0,-1 1-24,0-2 48,-1 1 40,0-1-52,0 0 4,-1 0-32,1 0 4,-1 0 36,0 0-48,-1 0 36,1 0-24,1 1-12,-1-1 48,2 0-24,-1 0 12,1 0 16,2 0-44,1 0 4,-1 0 12,2 0-12,-1-2 36,0-1 16,1-2-16,0 0-12,-1 0-24,1-1-12,1 1-12,0 1 8,0-1 40,1 0-24,0 0 24,0 0-12,1 1 0,-1 0 24,-1-1-8,1 0 32,-1 0-84,-1 1 24,-1-1 0,0 1-28,-2 0 80,1-1-16,-1 1-12,0 0 0,-1 0-24,1 0-24,-2-1 8,1 1 16,-1 1 0,0-1 12,0 1 0,0 0 12,-1 0 28,0-1-40,1 0-16,1 0 4,1-1-12,0-1 48,2-1 4,0 1-28,1-1 36,-1 0-60,1 1 24,-1-1 24,-1 1-76,0 0 68,-1 0 8,-1 1-48,-1 0 60,-1 1-24,-2-1-24,0 0 0,-2 0-28,1 1 28,0-1-24,1 0 36,0-1 36,0-1-48,2 0 52,-1 0-16,2-1-64,0 0 56,0 0-68,0 0-88,1-1-196,-1 1-124,0 0-188,0 0-176,0 0 76,0-1-164,0 1-176,0-2-260,1 1-536,0-1-361,0-2-467,1-1-368,-1-2-284,-3 3-2209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29:42.053"/>
    </inkml:context>
    <inkml:brush xml:id="br0">
      <inkml:brushProperty name="width" value="0.35" units="cm"/>
      <inkml:brushProperty name="height" value="2.1" units="cm"/>
      <inkml:brushProperty name="color" value="#5B2D90"/>
      <inkml:brushProperty name="inkEffects" value="pencil"/>
    </inkml:brush>
  </inkml:definitions>
  <inkml:trace contextRef="#ctx0" brushRef="#br0">193 3111 2336,'0'0'64,"0"0"12,0 0 12,0 0 32,0 0 40,0 0 4,0 0 32,0 0 16,0 0-24,0 2 64,0 1-12,0-1-52,0 0-16,0-1-24,3 0 12,1 0 72,-1-1 56,0 0-27,-1 0-29,-1 0-20,0 0-36,-1 0 40,0-1 108,0 1 8,0 0 56,-1 0 0,1 0-28,0 0 64,0 0-40,0 0-4,0 0-32,0 0 24,0 0-16,0 3 48,0-1-36,0 1-40,0-1-100,0 0-4,0-1 28,0-1-36,0 1 36,0-1-100,0-1-20,0 1-16,0-1 84,0-2-16,0-1-48,0 1-40,0-1-60,0 1 52,0 0 48,0-1 12,0 0-20,0-1 36,0 0 36,0 0-52,0 0 20,0 1 12,0 0 56,0 0 96,0 0-16,0 1-48,0 1-135,0 0-61,0 0-8,0 1 40,0-1 32,0 1 40,0-1 68,0 1-76,0-1 32,0 0-60,0 0-88,0 0 12,0 0-52,0 0 8,0-1-8,0 0 20,0-1-24,0 0 48,0 0 60,0-1 4,0 0 20,0-1-8,0 1-68,0-1 12,0 0-12,0 0-20,0-1 56,0 1-48,0 0 24,-1 0 0,-1 0-20,0 1 20,0 0-40,1 0-28,0 0 4,1 0-24,0 0 24,0-1 56,0 1 52,0-1 36,0 0 0,0 0 24,0-1-68,0 1 24,0-1-4,0 0-52,0 0 24,0 1-80,0 1-12,0-1 20,0 1-32,0 0 24,0 0 0,0 1-48,-2 0 48,-1 0-36,0 1 0,-1 0 24,0-1-24,-1 1 12,0 0 32,0-1-8,1 0-24,0 0 24,1 0-4,-1-1-40,1 1 8,0-1 44,0 0-52,1 0 40,0 0-8,0 0-56,-1 0 20,1-1 36,-1 0 0,1 1-12,-1-1 12,-1 1-56,1-1 32,-1 1 44,1 0-20,-1 0 12,1 0-60,-1 0 12,1 0 72,1 1-36,-1 0 20,0 0-76,0 0-36,1 0 80,-1 0-12,1 0 48,0 0-4,-1-1-44,0 1 36,1-1-36,-1 0-12,0 0 36,0 1-48,0-1 28,-1 1 28,1 0-40,0 0 20,0-1 20,1 2-52,-1-1 20,1 0 36,0 1-36,1 0 24,0-1 32,0 0-68,0 0 16,0 0-16,0-1 12,1 1 0,-2 0 60,1-1-16,0 1-52,0 0 20,0 0 0,0-1-36,0 1 24,0-1 36,1 1-80,0-1 68,-1 0-36,1 0-12,-1 0 96,1 0-52,-1 0 16,0 0 0,0 1-16,0 0-16,0 0-16,0 0 48,0 0-84,1 0 60,0-1 48,0 0-72,0 0 36,0-1-24,0-1-12,0 0 16,0 0-4,0-1 12,0 0 0,0-1 0,0 1-24,0 0 24,0-1-12,0 1 12,0 0 48,0 1-16,0 0-20,0 1-44,0 0-4,-2 0 4,-1 1 64,1 1 4,0 0 8,1-1-24,0 2-40,0-1-4,1 0 0,0-1 36,0 1-32,0-1 32,0 0 0,0 0-60,1-1 24,-1-1 4,0 1-28,0-1 84,0-1 8,0 1-20,0 0-48,0 1 24,0-1-20,0 1 28,0 0 72,0 1-92,0 0-8,0 0-4,0 1 0,0 0 24,0 0 12,0 0-12,0-1-56,0 0 32,0-1 48,0-1-36,0 0 36,0-1-36,0-1-24,0 1 84,0-1-48,0 0 56,0 0 0,0 0-100,0 1 44,0 1-36,0-1-8,0 1 68,0 0-60,0 0 4,0 1 44,0-1-48,0 1 48,0-1-12,0-1 0,0 1 0,0-1 0,0 0 0,0 0-44,0 0 64,0 0-40,0-1 20,0 1 0,0-1-60,0 1 72,0-1-20,0 1 16,0 0 16,0 1-12,0 1-12,0 1 12,0 0-24,0 0 0,1 0 12,0 0-12,2 0 24,0 0-12,1-1 12,0 0 0,0-1-12,0 0-24,0-1 0,-1 0-32,1 0 44,-1 0 24,0 0 0,0 0 12,-1 0-36,1 1 44,-1 1-20,0 0 0,0 0 0,0 1-24,-1 0-12,0 1-8,0-1 20,0 1-36,1 1 72,-1-2 0,0 1 0,0-1 20,0 1-100,-1-2 56,1 0-48,1 0 4,0-1 64,1 0-20,-1-1 36,0 0 0,1 1-24,-1 0 8,0 0-32,0 1-20,0 1 8,-1 0-12,1 1 24,0 0 60,-1 0-48,1 1-24,-1-1 36,1 1-48,0-1 28,-1 0 40,0-1-52,-1 0-4,0-1 60,0 0-60,0-1 44,0 0-8,0-1-24,0 0 12,2 0-20,1 0 8,0 0 12,1 1 24,1 0-16,-1 0 4,0 2 0,-1 0 12,-1 1-24,0 0 0,-2 1-12,0 1-12,0-1 24,0 0 0,1 1-20,0-1-16,2 0 24,0 0 24,-1 0 0,-1-1 8,1 0 4,-1-1-24,0 0-12,-1-1-8,1 0 20,0-1-36,1 1 48,-1 0 0,1-1 0,0 1 20,-1 0-20,0 1 0,-1-1-24,1 2-12,-1 0 4,0 0-16,0 0 28,0 1-4,-1 0 12,1 0 44,0 0-32,0 0 0,0 1-4,0-2-28,0 0-16,0 0 48,0-1-32,0-1-4,0 0 48,2-2-36,0 1 24,1-1-4,1-1-16,0 1 40,-1 1-8,-1 0-36,0 1 12,-1 0-44,-1 2 56,1 0-24,-2 0 12,1 1 32,1 0-88,1 0 68,-1 0-44,1 0 20,0-1 32,-1 1-20,1-1 12,0-1-44,0 0 44,0 0-4,0-1-8,0 0 44,-1 0-88,0-1 24,0 1 40,0 0-40,1 0 76,-1 0-56,-1 1-12,1-1 24,-1 1-56,0 0 44,0 0 8,0-1-40,0 0 32,0 1 0,0-1-20,0 0-4,0 0 80,0-1-12,0 1-12,0-1-8,0 0-60,0 1 16,0-1 44,0 1-24,0-1-12,0 1 12,0-1-68,0 2 68,0-1 12,0 1-12,0 0 44,0 1-24,0 0-28,0 0-40,0 0 4,0-1 44,0 1 12,0-1 0,0 0-12,0-1-12,0 1 24,0-1 12,0 0 20,0 0-56,0 0-20,0 1 32,0-1-36,0 1 16,0 0 8,0 0 24,0 0 8,0 1-8,0-1-12,0 0-20,0 0 20,0 0 32,0-1-32,0-1 20,0 0-64,0-1 12,0 0 44,0 0-24,0-1 12,0 1 20,0 0-52,0 0-12,0 0 64,0 0-20,0 0 56,0 1-56,0-1 0,0 1 12,0 0-24,0 1 24,0 0-36,0 0-20,0 1 24,0 0 20,-3 0-12,-1 0 44,0 0-52,1 0 8,-2 1 24,1 0-80,0-1 80,0 1-4,0-1 16,0-1-24,1 0 36,0 0-36,2-1-48,-2 0 72,1 0-92,-2 0 68,1 0 24,1 1-36,0 0 56,1 1-56,1 0 12,-1 2 0,1 0-32,1 1 32,-1 0 0,0 0 12,0 1-4,0-1-16,0 1-40,0-1 28,0 1-4,0-1 16,0-1 8,0 0 0,0 0 20,0 0-32,0-1 24,0 0 20,0 0-52,0-1 52,0 0-8,0 1-36,0-1 56,0 0-64,0 0 8,0 0-8,0 1-16,0-1 16,-2 2 20,0-1 8,-1 1-16,1 0 28,1 0-52,0 0 20,1 0-20,-1-1-16,1 1 36,0 0 24,1 0 32,-1 0 4,0 0-4,0 0-44,0 0 20,0 0-20,0 0-20,0 0-4,0-1-44,0 1 48,0 0 8,0 0 12,0-1 0,0 0 32,0 0 4,0 0-60,0-1 80,0 1-56,0-1-44,0-1 76,0 1-32,0 0-8,0 0 28,0 0-40,0 1-4,0-1 36,0 1-24,0-1-8,0 1-16,0 0 12,0-1 24,0 1 24,0 1 12,0-1-60,0 1 24,0-1 0,0 1-44,0-1 20,0 1 36,0-1 8,0 0 4,0 0 32,0 0-76,0-1 20,0 0 0,1 0-36,1 0 36,0-1-32,1 1-4,0-1 60,1 0-12,0 0 20,-1 0 12,1 0-100,0 1 56,-1-1-44,0 1 12,0 1 100,0-1-80,-1 1 20,1 1-40,-1-2-12,2 1 0,-1 0-12,1 0-76,0-1-152,0 1-132,2-1-60,-1 1-164,0 0-44,1-1-69,1-1-307,2-3-128,1-2-224,0-3-184,2-4-56,3-3-88,0-3-64,3-2-297,-2 3-1443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1:40.46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88 490 6045,'0'-25'197,"1"17"30,0 0 0,-1 0 0,0 0 0,-1 0 0,0 0 0,0 0 0,0 0-1,-1 0 1,0 0 0,-1 1 0,0-1 0,-5-9 0,3 8 79,1 0-1,0-1 1,0 1 0,1-1-1,0 1 1,1-1-1,-2-18 1,-10-34 841,7 37-626,1 0-1,1 0 1,2 0 0,0-1 0,2-43 0,1 68-163,0 4-33,0 432 2771,1-426-3098,0 1 0,0-1 1,1 0-1,2 9 1,-1-9 133,-1-1 1,-1 1 0,1 0-1,-1 9 1,-1-18-106,1 0 1,-1 1-1,0-1 0,0 0 0,1 0 1,-1 1-1,0-1 0,1 0 0,-1 0 1,0 0-1,1 1 0,-1-1 0,0 0 0,1 0 1,-1 0-1,0 0 0,1 0 0,-1 0 1,1 0-1,-1 0 0,0 0 0,1 0 1,-1 0-1,0 0 0,1 0 0,-1 0 1,1 0-1,-1 0 0,0 0 0,1 0 0,-1-1 1,0 1-1,1 0 0,-1 0 0,0 0 1,1-1-1,-1 1 0,0 0 0,1-1 1,7-12-23,-1 0 1,0 0 0,8-23 0,8-19-4,-5 22-51,23-33-1,-35 58 44,0-1 1,1 1-1,0 0 0,1 0 1,0 1-1,0 0 0,0 1 1,16-10-1,-20 14-7,1 0 0,0 1 0,0 0 0,0-1 0,0 2 0,0-1 0,0 0 0,0 1 0,0 0-1,5 1 1,1-1 9,-10 0 3,0 0 0,0 0 0,0 0 0,0 1 0,0-1 1,0 0-1,0 1 0,0-1 0,0 1 0,0-1 0,-1 1 0,1-1 0,0 1 1,0 0-1,0-1 0,-1 1 0,1 0 0,0 0 0,-1-1 0,1 1 0,0 1 0,11 28 81,-9-18 9,-1 1-1,0 23 0,-2-25-73,1-7-4,-1-1 1,0 1-1,0 0 0,0-1 0,0 1 0,-1-1 0,1 1 0,-1 0 0,0-1 1,0 1-1,0-1 0,-1 0 0,1 1 0,-1-1 0,0 0 0,0 0 1,-3 4-1,-14 14 153,0-2 0,-44 33 0,52-45-481,0 0-1,0-1 0,-16 7 0,20-10-612,-1-1-1,1 0 1,0 0-1,-1-1 1,0 0 0,-11 1-1,18-33-4792,1 28 5422,0 0-1,0 0 0,0 0 1,1 1-1,0-1 1,-1 0-1,1 1 0,0-1 1,0 1-1,0-1 1,1 1-1,-1-1 0,1 1 1,-1 0-1,3-3 1,11-20-1306,-13 7 529</inkml:trace>
  <inkml:trace contextRef="#ctx0" brushRef="#br0" timeOffset="407.57">314 240 4400,'8'-6'200,"1"-1"248,0 0-1,0 1 1,21-10-1,-26 14 239,1 0-1,0 1 1,0 0 0,0 0-1,0 0 1,0 1-1,5-1 1,-2 31 1750,28 143 2379,-22-134-4616,-14-38-189,1 1 0,0-1 1,0 0-1,0 1 1,0-1-1,0 0 1,0 0-1,0 1 0,0-1 1,0 0-1,0 0 1,1 0-1,-1-1 1,0 1-1,1 0 0,-1 0 1,1-1-1,-1 1 1,1-1-1,-1 1 1,1-1-1,3 1 0,-5-2-9,1 1 0,0-1 0,0 1-1,0-1 1,-1 1 0,1-1 0,0 1-1,0-1 1,-1 0 0,1 0 0,-1 1 0,1-1-1,0 0 1,-1 0 0,0 0 0,1 0-1,-1 1 1,1-1 0,-1-1 0,11-27-34,-7 17 39,18-42-49,-9 20 188,1 1 1,1 1 0,28-41 0,-43 72-128,0 1 0,0 0 0,0 0 0,0 0 0,0 0 0,0-1 1,0 1-1,1 0 0,-1 0 0,0 0 0,0 0 0,0-1 0,0 1 0,0 0 0,0 0 0,0 0 0,1 0 0,-1 0 0,0 0 0,0 0 0,0-1 0,0 1 0,0 0 0,1 0 0,-1 0 0,0 0 0,0 0 0,0 0 1,0 0-1,1 0 0,-1 0 0,0 0 0,0 0 0,0 0 0,1 0 0,-1 0 0,0 0 0,0 0 0,0 0 0,0 0 0,1 0 0,-1 0 0,0 0 0,0 0 0,0 0 0,0 1 0,0-1 0,1 0 0,-1 0 0,0 0 1,0 0-1,4 14 388,-4 24-231,0-33-96,0 233 1748,1-235-1819,0 0 1,-1-1 0,1 1-1,0 0 1,0-1 0,1 1-1,-1-1 1,0 0 0,1 0-1,-1 1 1,1-1 0,0 0-1,0 0 1,0 0-1,0-1 1,0 1 0,0 0-1,0-1 1,1 1 0,-1-1-1,1 0 1,-1 0 0,1 0-1,-1 0 1,1 0 0,3 0-1,-1 1-281,1 0 0,0-1-1,-1 0 1,1 0 0,0 0-1,0-1 1,0 0 0,0 0-1,0 0 1,-1-1 0,1 0-1,6-2 1,-2-3-1554,0 0 1,0-1-1,0-1 0,-1 0 1,10-11-1,-7 6-1691</inkml:trace>
  <inkml:trace contextRef="#ctx0" brushRef="#br0" timeOffset="816.28">1549 219 14165,'0'13'760,"-20"-13"-512,20 11-200,-16-11-268,3 0-8804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1:37.23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745 788 6753,'5'16'2529,"-4"-15"-2278,-1 0 0,1 1 0,0-1 0,-1 0 0,1 0 1,-1 1-1,1-1 0,-1 0 0,0 1 0,0-1 0,1 1 1,-1-1-1,0 2 0,0 36 4967,-51-38-4666,50-1-547,1 0 0,-1-1-1,1 1 1,-1 0 0,1 0 0,-1 0-1,1 0 1,-1-1 0,1 1-1,0 0 1,-1 0 0,1-1-1,0 1 1,-1 0 0,1 0 0,-1-1-1,1 1 1,0-1 0,0 1-1,-1 0 1,1-1 0,0 1-1,0-1 1,-1 1 0,1 0 0,0-1-1,0 1 1,0-1 0,0 1-1,0-1 1,0 1 0,0-1 0,0 0-1,0-20 94,0 13-35,17-7 138,-6 13-129,0 0 0,0 1 0,1 0-1,16 1 1,-22 0-39,-4 0-30,-1 1 1,0 0-1,0-1 1,1 1 0,-1 0-1,0 0 1,0 0-1,0 0 1,0 0-1,0 0 1,0 0-1,0 0 1,0 1 0,-1-1-1,1 0 1,0 0-1,-1 1 1,1-1-1,-1 0 1,1 1-1,-1-1 1,0 1 0,1-1-1,-1 1 1,0-1-1,0 2 1,0-1-12,-23-3-4645,21 2 3961,-1-1 0,1 1 0,0-1 0,-1 0 0,1 0 0,0 0 0,-1-1 0,1 1 0,0 0 0,-1-1 0,-3-1 0,-2-12-2077</inkml:trace>
  <inkml:trace contextRef="#ctx0" brushRef="#br0" timeOffset="-426.43">1522 135 6949,'-1'-3'102,"1"1"0,0 0 1,0 0-1,1-1 1,-1 1-1,0 0 0,1 0 1,-1-1-1,1 1 0,0 0 1,0 0-1,0 0 1,0 0-1,0 0 0,3-4 1,-3 3 349,0-1 1,0 1 0,0-1-1,-1 0 1,1 1 0,-1-1-1,0 0 1,0 1 0,0-1-1,-2-7 1,1-3 754,1 5-713,0 8-327,0 0 0,1-1 0,-1 1 0,0-1 0,0 1 0,-1 0 0,1-1 0,0 1 0,0-1 0,-1 1 0,1 0 0,-1-1 0,0-1 0,0 2-110,-1 1 1,1-1 0,-1 0 0,1 1-1,-1 0 1,1-1 0,-1 1 0,1 0 0,-1 0-1,1-1 1,-1 1 0,1 0 0,-4 1 0,3-1 648,2 2-669,-1 0 0,1 0 0,0 0 0,0 0 0,0 0 0,1 0 0,-1 0 1,0 0-1,1 0 0,0 3 0,22 24 53,-13-17-78,0 0 0,-1 1 1,0 0-1,-1 1 0,-1 0 0,0 0 1,6 18-1,0 34-1574,3 11-4340,-4-31 661,-8-24 2438</inkml:trace>
  <inkml:trace contextRef="#ctx0" brushRef="#br0" timeOffset="884.14">2143 124 5857,'-8'-4'511,"-1"0"0,1 1 0,-1 0 1,0 0-1,0 1 0,0 0 0,0 0 1,0 1-1,0 1 0,0-1 0,-15 2 1,-50-1 3375,44 0-1816,24 0-759,10 0 276,59 0-775,124 15 0,-149-9-753,-17-3-3,-1 0 1,0 0-1,0 2 0,0 1 1,0 0-1,-1 1 0,0 2 1,21 12-1,-38-21-42,-1 1-1,1 0 1,-1 0-1,0 0 1,0 0 0,1 0-1,-1 0 1,0 0-1,0 0 1,0 0 0,0 1-1,0-1 1,-1 0-1,1 1 1,0-1 0,0 0-1,-1 1 1,1-1-1,-1 1 1,0-1-1,1 1 1,-1 0 0,0-1-1,0 1 1,0-1-1,0 1 1,0-1 0,0 1-1,-1 2 1,1 2 28,-1 1-65,0 1-1,-1-1 0,0 0 0,0 0 0,0 0 0,-1 0 0,0 0 0,-1 0 1,1-1-1,-1 1 0,-1-1 0,-9 11 0,-21 35-2644,32-46 2148,-2 3-661,1-1 0,0 1 0,1 0 0,-4 12 1,-11 15-4572,6-17 2499</inkml:trace>
  <inkml:trace contextRef="#ctx0" brushRef="#br0" timeOffset="2428.32">257 508 3380,'0'32'1427,"0"-10"7038,0-41-7358,0-41 257,-2 57-1317,0 1 0,-1 0 0,1-1 0,0 1-1,-1 0 1,1 1 0,-1-1 0,1 0-1,-1 1 1,0-1 0,0 1 0,0 0-1,-4-1 1,-13-8 49,14 5-90,0 2 0,0-1 1,0 1-1,0 0 0,-1 0 0,1 1 0,-1-1 0,0 1 0,0 1 1,1 0-1,-1 0 0,0 0 0,-13 1 0,19 0-7,-1 1 1,1-1-1,0 1 0,0-1 0,0 1 1,0-1-1,0 1 0,0 0 0,0 0 1,0 0-1,0-1 0,0 1 0,0 0 1,0 0-1,1 0 0,-1 0 0,0 1 0,1-1 1,-1 1-1,-14 30-38,11-23 32,-6 10 85,2 1 1,0 0-1,2 0 1,0 0-1,1 1 1,1 0 0,1 0-1,-1 28 1,4-47-51,0 0 0,0 0 0,1-1 0,-1 1 0,1 0 0,-1-1 0,1 1 0,0-1 1,-1 1-1,1 0 0,0-1 0,0 0 0,0 1 0,0-1 0,0 1 0,1-1 0,-1 0 0,0 0 1,1 0-1,-1 0 0,0 0 0,1 0 0,-1 0 0,1 0 0,0-1 0,-1 1 0,1 0 1,0-1-1,-1 1 0,3-1 0,7 2 97,-1 0 1,0-1-1,20 0 0,-29-1-123,2-1 1,0 1-1,0-1 1,-1 0-1,1 1 1,0-1 0,0 0-1,0-1 1,-1 1-1,1 0 1,0-1-1,-1 0 1,4-3-1,32-31 16,-15 14-29,7-4 4,-2-1 1,29-35-1,-56 60-8,2 1-9,4-1-58,0 44 321,-6-39-214,0 1 1,0 0 0,1 0 0,-1-1 0,1 1-1,0 0 1,0-1 0,0 0 0,1 1-1,-1-1 1,1 0 0,0 0 0,-1-1-1,1 1 1,1 0 0,-1-1 0,0 0-1,1 0 1,-1 0 0,5 2 0,1-1 72,1-1 0,0 1 0,0-2 0,-1 1 1,1-1-1,18-1 0,-24 0-96,0-1 0,-1 1 1,1-1-1,0 1 0,-1-1 0,1 0 0,-1-1 1,1 1-1,-1 0 0,1-1 0,-1 0 1,0 0-1,0 0 0,0 0 0,0 0 1,0-1-1,-1 1 0,1-1 0,-1 0 1,5-6-1,-1 2-2,4-4 1,-1-1 1,0 0-1,-1 0 0,0-1 1,-1 0-1,-1 0 0,0-1 0,0 0 1,-2 0-1,0 0 0,0-1 1,-1 1-1,1-26 0,-4 38-4,0 1 0,0 0-1,1 0 1,-1 0 0,0-1-1,0 1 1,1 0 0,-1 0-1,1 0 1,-1-1 0,1 1 0,-1 0-1,1 0 1,0 0 0,0 0-1,-1 0 1,1 0 0,0 1 0,0-1-1,0 0 1,0 0 0,0 0-1,0 1 1,0-1 0,1 0-1,2 0-11,0 0 0,-1 1 0,1-1-1,0 1 1,-1 0 0,8 1-1,4-1 2,-11 1 14,-1 0-1,1 1 1,-1-1-1,0 1 0,1-1 1,-1 1-1,0 0 0,0 0 1,0 0-1,-1 1 1,1-1-1,0 1 0,-1 0 1,1-1-1,2 7 0,34 49-9,-32-44 17,0 1-1,0 0 0,-2 1 0,0-1 0,0 1 0,-2 0 0,0 0 0,-1 1 0,0-1 0,-1 22 0,-1 0 247,0-38-242,0-19 33,0 4-30,-1 4-25,0 1 1,1-1-1,1 1 1,0-1 0,0 1-1,1-1 1,0 1-1,1 0 1,0 0-1,1 0 1,7-15-1,27-49-11,-30 54 22,2 1 0,0 0 0,15-20 0,-25 39 1,0 0-1,0 0 1,0 0 0,0 0-1,0-1 1,0 1 0,0 0-1,1 0 1,-1 0-1,0 0 1,0 0 0,0 0-1,0 0 1,0 0-1,0 0 1,1 0 0,-1 0-1,0 0 1,0 0 0,0 0-1,0 0 1,0 0-1,1 0 1,-1 0 0,0 0-1,0 0 1,0 0 0,0 0-1,0 0 1,0 0-1,1 0 1,-1 0 0,0 0-1,0 0 1,0 0-1,0 0 1,0 0 0,0 0-1,1 1 1,-1-1 0,0 0-1,0 0 1,0 0-1,0 0 1,0 0 0,0 0-1,0 0 1,0 1 0,0-1-1,0 0 1,0 0-1,0 0 1,0 0 0,0 0-1,0 0 1,0 1-1,1-1 1,-1 0 0,0 0-1,-1 0 1,1 0 0,0 0-1,0 1 1,4 18 31,-2 21 32,-2 55 54,0-92-116,1 0-1,0 0 1,0 0-1,1 0 1,-1-1-1,0 1 1,1 0-1,0-1 1,0 1-1,-1-1 1,2 0-1,-1 1 1,0-1-1,0 0 1,1-1-1,-1 1 0,1 0 1,-1 0-1,1-1 1,0 0-1,5 2 1,1 2-364,1-1 0,0 0 0,0-1 1,0-1-1,15 3 0,60-4-7577,-56-1 4138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3:44.655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378.99609"/>
      <inkml:brushProperty name="anchorY" value="-60775.43359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266.75"/>
      <inkml:brushProperty name="anchorY" value="-59745.46875"/>
      <inkml:brushProperty name="scaleFactor" value="0.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6246.03906"/>
      <inkml:brushProperty name="anchorY" value="-58729.46875"/>
      <inkml:brushProperty name="scaleFactor" value="0.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387.34375"/>
      <inkml:brushProperty name="anchorY" value="-59870.51172"/>
      <inkml:brushProperty name="scaleFactor" value="0.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453.80078"/>
      <inkml:brushProperty name="anchorY" value="-60867.94922"/>
      <inkml:brushProperty name="scaleFactor" value="0.5"/>
    </inkml:brush>
  </inkml:definitions>
  <inkml:trace contextRef="#ctx0" brushRef="#br0">150 195 492,'0'0'40,"0"-1"-53,-1 0 19,-1 0-72,0 1 61,0-1 2,0 1-23,0 0 79,-1-1-60,1 0 15,0 0-12,-1-1-27,0 1-7,0-1 37,-1 1 16,-1 0 16,0 0-16,-1 0-7,0 1-17,0-1-10,0 1 34,0 0-7,0 0-25,1 0 46,0 0-19,1 0 16,0 0 48,0 0-60,0 1 58,1-1-31,-1 0 51,0 0-33,1 0 31,0 0-70,0 0-7,1 0 32,1 0-79,-1 0 79,2 0-44,0 0-9,0 0 45,0 0-48,0 0 431,2 0-394,0 0 2,1 0-10,1 0 3,0 0-113,0 0-131,0 0-40,1 1-148,-1 0-214</inkml:trace>
  <inkml:trace contextRef="#ctx0" brushRef="#br1" timeOffset="419.53">335 124 84,'0'0'0,"0"0"12,-1 0 5,0 0 3,0 0-24,1 0 16,-1 0-14,1 0-6,0 0-4,0 0 6</inkml:trace>
  <inkml:trace contextRef="#ctx0" brushRef="#br2" timeOffset="1727.48">331 124 112,'0'0'595,"2"0"-561,2 0-73,1 0 30,1 0 11,1 0 14,1 1-36,1 0 64,0 0-61,1 1 28,0 0-3,1-1-34,1 0 58,1 0-42,-1-1 13,1 0 20,1 0-71,0 1 82,-1 0-41,1 0 27,-1 0-6,0-1-49,-1 1 37,-1-1-18,0 0 47,-1 0 80,-1 0 167,-1 0-60,-2 0 5,0 0-102,-2 0-128,-1 0 52,0 0-33,-2 0 33,0 0-46,-1 0 14,1 0-14,-1 0-21,-1 0 19,1 0-49,0 0 344,-2 0-317,1 0 32,-3 0-5,0 0-32,-2 0 10,-1 0 34,-1 0-40,-1-2 10,-1 1 20,-2-1-40,0 0 45,-2-1 19,1 0-37,-2 0 37,1 1-68,0 0 39,0 1 0,0 0 4,2 1 5,0-1-33,2 1 42,0 0-37,2 1 39,1-1 31,2 0-64,1 0 36,1 0-16,0 0-16,0 0 14,1 0-6,1 0 12,0 0 15,1 1-32,0 0 44,0 0-14,0 0 5,0 0 24,0 0-45,0 1 38,2 0-22,2 0-8,1 0 50,2 0-72,1 0 42,2-1 0,0 1-10,2-1-5,0-1-13,1 0 8,0 1-41,1-1 44,-1 0-57,0-1 55,0 1-13,-2 0-5,0 0 13,-2 0-37,-1 0 15,0 0 46,-3 0-29,0 0-6,-1 0-7,-1 0-46,-1 0 16,-1 0 2,-1 0 11,0 0-22,-2-1 16,-1-1 4,-3-1 31,-1-1-33,-2-1 16,-3 1 23,-2-1-49,-2 1 7,-3 0-13,-4 0 6,-1 0 7,-3 1 67,-2 0-64,-2 0 27,0 0-12,-1 1 6,0 0 17,1 0-9,0 1-15,2 1 18,1-1-15,1 1-33,3 0 79,2 0-48,2 0 21,4 0 9,2 0 7,3 0-25,4 2 46,2-1-15,3 1 6,1 1 66,3 1-76,4 0 82,3 1-61,3-1-28,3 0 35,3 0-14,2 0-14,1-1-5,2-1 19,0 0-49,2 0 15,0-2-6,0 1 0,-1-1-9,0 0-7,-2 0 20,-1 0-30,-2 0 51,-1 0-43,-2 0 47,-1 0-51,-2-1 29,-1 0 5,-2-1-62,-1 0 70,-2 0-33,-1 0 20,-3-1-14,0 0 0,-2 1-66,-1-1 51,-2 1-9,-3-1 25,-3 1-24,-2 0 36,-3-1-75,-3 1 22,-2 0 66,-2 1-78,-3 0 83,-2 0-14,-1 0-52,-1 1 51,-1 0-41,0 0 7,0 0-12,1 0 7,1 0-7,1 0 34,3 2 0,2-1 53,3 1 0,3 1-24,4 0 34,3-1-30,3 1 18,2 1 8,4-1 3,4 1-37,4 0 72,4 0-69,4 0 3,2-1 17,3 1-87,2-1 7,1 0 54,2-1-62,1 0-72,0-1 62,0-1-90,0 0 15,0 0 133,-1 0-45,-1 0 62,-2-1-21,-1-2 13,-2 0-21,-2-1 1,-3 0 17,-1-1-34,-4 0 21,-2 1 2,-4-1-48,-2 1 52,-2-1-60,-1 1 60,-1-1-18,-2 0 11,-3 0-25,-2 0 21,-2-1-2,-2 1 24,-2-1-11,-2 1-28,-2-1 64,-2 1-66,-1 1 39,-2-1-16,-1 1-29,0 1 27,-1-1 14,1 1-23,1 0 27,1 0-17,2 0-13,1 1 45,3 0-28,2 0 24,3 1-20,1 0 6,4 0-11,0 1-12,3 0 22,0 0-17,2 0 1,0 0-10,0 0 63,1 0-103,-1 0 66,3 0-12,1 1-13,4 1 25,2 0-12,2 0 3,2 0 10,2 1 6,1-1-20,1-1 16,0 0-57,0 0 82,0 0-41,0 0 19,-1 0-32,-1 0-9,0 1 14,-2 0 8,0 1 36,-1 0-33,-1 0 36,-2 1-62,0 0 56,0 0-75,-1 0 69,-1 1-40,0 0 39,-1 0-28,-1 1 8,0 0-11,-1 1-12,0 0 59,-2 2-55,0-1 56,-1 2-91,-1 0 78,0 1-44,-3 0 54,-1 1 38,-3 1-5,-2-1 25,-1 1-14,-2 0-200,0 0-265,-2-1-166,3-2-712</inkml:trace>
  <inkml:trace contextRef="#ctx0" brushRef="#br3" timeOffset="3508.64">410 430 464,'0'0'0,"1"-1"60,2-3-37,1-1 24,2-3 0,0 0-79,2-3 70,-1 0-58,1-1 68,0 0-47,-1-1 34,0 1 4,-1 0-34,-1 1 49,0 1-108,0 1 73,-1 2-62,-1 2 21,-1 2 58,-1 1-64,0 2 74,-1 2-68,0 3 40,0 3-8,-2 3-13,-1 2 47,-2 2-42,-2 1 56,0 1-105,-1 1-145,0 0 4,1-4-294</inkml:trace>
  <inkml:trace contextRef="#ctx0" brushRef="#br4" timeOffset="4821.88">410 458 4,'0'0'0,"-1"2"60,0 3 14,-1 1-13,0 1-1,1 0-46,0-1-10,0-1-10,1-2 55,-1-1-96,1-1 81,0-2 68,2-3-28,-1-2 62,2-2-85,0-1-20,2-2-85,-1-1 42,1-1 32,0-1-48,0-1 78,0-2-84,0 1 64,0-2-33,0 0 14,-1 0 52,1 1-76,0 0 49,-1 2-38,-1 1 0,1 3-15,-1 2 8,0 3-13,0 2 26,-1 4-2,0 3 6,-1 4 22,-1 2-5,0 3-30,0 1 19,0 2-2,-2 0-34,0 1 81,-1-1-53,1-1 9,-2-1 3,1 0 2,0-2 18,-1-2 9,2-1-24,-1-1 8,1-1 11,0-1 5,0-2 9,0 0 4,0 0-20,1-2-54,1-1 38,0 1-66,0-3 3,0-2 16,0-2-45,0-2 27,2-2-28,1-2 17,2-1 37,0-2-20,-1-1 8,2-2 18,-1-1-15,0-1 10,0 0 34,0 1-60,-1 1 19,1 2-12,-2 3 7,0 3 30,0 3 14,-2 5-24,0 5 9,0 4 16,-3 4-25,0 3 37,-2 4-6,-2 2-7,-2 2 3,-1 1 41,0 0 35,-1 1 34,2-2-14,0 0-216,1-1-194,1-1-37,2-4-252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3:38.347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47058.21875"/>
      <inkml:brushProperty name="anchorY" value="-114114.88281"/>
      <inkml:brushProperty name="scaleFactor" value="0.49907"/>
    </inkml:brush>
    <inkml:brush xml:id="br1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48620.78125"/>
      <inkml:brushProperty name="anchorY" value="-115173.59375"/>
      <inkml:brushProperty name="scaleFactor" value="0.49907"/>
    </inkml:brush>
    <inkml:brush xml:id="br2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49722.14063"/>
      <inkml:brushProperty name="anchorY" value="-116241.25"/>
      <inkml:brushProperty name="scaleFactor" value="0.49907"/>
    </inkml:brush>
    <inkml:brush xml:id="br3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50868.60938"/>
      <inkml:brushProperty name="anchorY" value="-117590.86719"/>
      <inkml:brushProperty name="scaleFactor" value="0.49907"/>
    </inkml:brush>
    <inkml:brush xml:id="br4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49722.39063"/>
      <inkml:brushProperty name="anchorY" value="-116675.8125"/>
      <inkml:brushProperty name="scaleFactor" value="0.49907"/>
    </inkml:brush>
    <inkml:brush xml:id="br5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51579.15625"/>
      <inkml:brushProperty name="anchorY" value="-117912.42969"/>
      <inkml:brushProperty name="scaleFactor" value="0.49907"/>
    </inkml:brush>
    <inkml:brush xml:id="br6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50554.09375"/>
      <inkml:brushProperty name="anchorY" value="-116898.32813"/>
      <inkml:brushProperty name="scaleFactor" value="0.49907"/>
    </inkml:brush>
    <inkml:brush xml:id="br7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51648.875"/>
      <inkml:brushProperty name="anchorY" value="-118105.84375"/>
      <inkml:brushProperty name="scaleFactor" value="0.49907"/>
    </inkml:brush>
  </inkml:definitions>
  <inkml:trace contextRef="#ctx0" brushRef="#br0">24 970 9197,'0'0'0,"-2"3"360,-1 4 448,-2 1 371,1 3 319,0 0-113,2 1-11,0-2-209,1 0-108,1-3-98,0-2-178,0-1-139,0-2 1066,3-5-1160,0 0-78,3-4-119,3-1-17,1-1 20,2-2-42,-1 0-72,0-1 6,1-1-106,-1-1 26,1 0-32,-1-1-108,0 0 26,-1-1-58,0 0-2,-1 0 45,0-1-20,0 1-7,-2-1 23,0 1-59,0 0 36,-2 1-41,1 0 11,-3 2 66,0 2-90,-1 2 133,-1 2-86,-1 1-15,0 3 20,0 0-38,-4 2 6,-3 1-13,-4 0 58,-2 3-31,-1 4 26,-2 3-6,0 3-40,1 3 8,-1 1-15,2 1 58,1 2-17,2 0 27,3 0-10,2 0-53,3 0 44,1-2-48,2 0 17,3-3 50,5-1-43,4-3 77,4-3-68,5-2 21,3-3-20,3-1-38,3-5 66,2-5-64,3-5 90,1-3-49,1-4-21,1-2 87,-1-1-117,-1-2 64,-1 0 22,-2 1-92,-3-1 133,-2 2-88,-4 0-19,-3 2 53,-3 1-108,-5 2 106,-3 1 13,-4 1-63,-2 2 37,-3 2-40,-1 1-22,-4 3 65,-5 1-22,-2 2 9,-2 2-28,-1 2 50,2 0-30,0 1 10,0 1 26,3 2-64,2 3 76,3 3-52,2 1 30,1 0-36,4 1-4,3-1 42,5 0-60,4-1 84,4-1-58,1 1 32,2 0 53,1-1-104,1 1 29,-2 0-7,0 0-44,-2 1 97,-2-1-44,-2 0-26,-4 0 52,-2 1-46,-3-1 42,-3 0-26,-1 1-6,-2 1 30,-5 1-10,-5 1 32,-3 2-50,-5 0-203,-2 1-317,-2 2-345,-2 1-418,-1-1-249,0 0-134,2-1-132,2-2-126,2-2-197,3-4-33,4-3-121,4-3 123,3-1 137,2-5 5,1-1-1026</inkml:trace>
  <inkml:trace contextRef="#ctx0" brushRef="#br1" timeOffset="331.11">148 787 9685,'0'0'0,"-5"4"400,-9 7 369,-3 4 160,-3 3 136,-1 1-246,3-1 31,4-2-116,4-1 76,4-3-132,3-2-243,2-1-103,5-1-188,4-2-80,3 0 18,2-3-6,3 0-54,0-2 55,1 0-32,-1-1-52,0-3 16,-1-3-70,-2 0 13,0-2 11,-3 0-183,-1-1-320,-1 0-343,-1 0-353,-2 0-234,0 0-93,0 0-293,-2-1-150,0 0-166,-1 1-188,0 1-1412</inkml:trace>
  <inkml:trace contextRef="#ctx0" brushRef="#br2" timeOffset="870.12">998 650 3976,'9'0'15426,"-11"0"-14709,0 0-87,-5 0 4741,7 2-5067,0 3 13,-3 4-82,0 3-37,-3 5-35,1 3-30,0 3-76,-1 3 37,2 3-30,0 0-60,1 1 18,2-1-6,0-1 9,1-2-44,3-1 13,4-3-226,4-3-357,1-3-261,1-2-426,0-4-287,1-3-291,-1-2-179,0-3-389,0-4-150,1-5-154,0-4-174,-1-4-2,0-3 407,-3 1-932</inkml:trace>
  <inkml:trace contextRef="#ctx0" brushRef="#br3" timeOffset="1098.18">1075 322 11253,'0'0'0,"-3"-1"352,-4 0 495,-3 0 446,-3 0 319,-3 0-26,-1 0-177,-1 1-216,0 2-162,1 1-126,1 1-49,1 1-278,2-1 88,1 1-115,2-1-56,1 1 17,3-1-232,1 1-123,2 0-67,2 0-76,0 1 55,1-1-38,0 1-68,0 0 72,3 0-92,0-1-2,3 0-262,-1-1-387,2 0-551,1-1-614,-2-1-461,2-1-546,0 0-516,0-1-530,1 0 257,-2 0-1875</inkml:trace>
  <inkml:trace contextRef="#ctx0" brushRef="#br4" timeOffset="1915.72">1644 759 11769,'0'0'0,"-5"1"316,-9 3 434,-3 0 343,-5 2 162,-1 1-136,-2 0-301,0 0-216,3-1-46,4-1-202,3-1 96,4 0-38,5-2 54,2 0 44,6-2-99,7 1-83,6-1-161,6 0-63,6-1 30,6 1-8,5 0 0,5 0 35,4 0-29,4-3-73,4-2 26,3-3-56,2-2-1,1-1 26,1-2-38,-1-2-2,-2 0 14,-3 0-62,-4 0 167,-4 0 67,-7 2-13,-7 2 73,-7 1-165,-9 2-53,-6 1-19,-6 2-7,-3 1 10,-3 0-4,-6 0 2,-4 0-70,-5 0 34,-3-1 28,-4-1-38,-1 1 84,-2 0-108,-3 0 20,0 0 6,-2 2-34,-1 0 94,-1 1-28,-1 1 12,1 1-14,2 0-10,3 0-54,3 0 14,5 0 48,6 0-44,4 0 100,4 0-28,3 0-16,8 0 64,5 0-34,6 0-30,6 0 71,5 0 102,4-2 15,2 0 184,3-2 43,1 0-144,1 2-17,-1-1-130,-2 2-62,-3 0-22,-2 5 24,-3 3-40,-4 5-2,-3 3 14,-3 4-24,-4 3 58,-4 1-50,-4 3-16,-2 0-10,-2 1-88,-2-1-66,0 0-412,-1 0-470,-2-1-475,0-1-532,-1 0-374,2-2-393,0-2-404,1-1-453,0-3 135,1-4-2026</inkml:trace>
  <inkml:trace contextRef="#ctx0" brushRef="#br5" timeOffset="3307.98">3110 200 220,'0'0'0,"-4"0"-61,1 0 1,-1 0-46</inkml:trace>
  <inkml:trace contextRef="#ctx0" brushRef="#br6" timeOffset="4492.18">2828 317 3764,'-3'0'6992,"3"3"-6484,0 0 23,0 0-129,0-1-82,0 2 2257,0-2-2339,0 0 9,0 0 19,0 0-43,0 0 56,0-2 2,0 1-13,4-1-22,-1 0-60,0 0-73,0 0 16,-1 0-13,-1 0-24,2 0-67,-1 0-29,1 0 59,0 0 1689,-5 0-1913,-1 0 182,-3 2-19,1 4-20,-1-1 62,-2 2-20,2 1-62,-1 0 113,1-1-60,1 0 133,2-1 90,0-2-25,2-1 155,1-1-160,3-1 30,4-1-34,4 0-90,3 0 74,4 0-116,1 0 14,2-1-30,1 1-39,1 0 60,-1 0-29,0 0-10,-1 0-18,-2 0-25,-1 0 33,-2 0-12,-1 3 125,-1-1 22,-2 2 48,0 2 45,-3 2-156,-1 0 16,-2 2-48,-2 0-23,-1 0 17,-2 3 34,0 0-66,-4 1-6,-1 1 42,-4 0-86,-4 1 54,-2 0-32,-1-1-6,-1 0-12,0-1 2,0-1 12,0-1-18,2-2 48,1 0 0,1-3-26,1-1-32,2-2-365,1-2-7,1 0-340,2-2-112,0-3 4,1-3-151,-1-3 39,1-2-135,1-1-125,1-2-135,1 1-74,0-1-88,1 0 73,0 0-101,0 0-13,0 1 6,0 1-77,0 0 264,0 3-466</inkml:trace>
  <inkml:trace contextRef="#ctx0" brushRef="#br7" timeOffset="6364.16">3140 327 4672,'0'0'0,"2"-1"256,2 0 159,1-2 244,2-1 206,0 0-101,0-2 76,-1 1-75,0-2-8,-1 1-34,-1 0 123,0 1-104,-1 0-35,0 2 35,1-1-223,0 2-3,-1 0 78,9 1 6537,-12 3-7021,0 2 23,0 1-17,0 2 6,3 2 54,3 1-39,2 1 9,2 3-43,1 2 2,1 1-36,-1 2 7,0 1 15,-1 1 4,0 0 46,-2 0-68,0 0-23,0-2 23,-1-1-58,-1-1 57,0-3-41,-1-1-34,-1-3 37,0-2-28,-1-2-6,-1-2 44,1-1-56,-1-1 18,-1-2 36,1 0-68,0-3 64,0 1-20,0-5-22,1-2 27,0-3-61,0-1 8,1-2 9,1-2-5,0-2 2,0 0 28,1-2-40,-1-1 45,2 0 0,-1 0-41,1 1 42,0 2-28,0 1-34,-1 2 66,0 4-8,0 3-24,0 3 38,0 3-26,0 4 8,1 5-30,0 5 36,0 5 16,1 3-18,-1 3 125,0 3-138,0 1 31,0 0-10,-1 1-72,0-1 104,0-3-20,1-1 13,0-4-32,-1-2 37,0-3-40,-1-3-2,0-3 33,-1-3-63,1-2 24,-2-1 19,0-1-21,0-1 41,0-2-44,1-4-47,0-2 59,0-3-50,1-3 11,1-1 57,-1-2-60,1-1 35,1-2 4,-1 0 26,1-2-34,0 2 12,1 0-32,-1 1-34,-1 4 78,0 2-26,-1 5-22,0 2 41,-1 4 5,-1 1-19,1 6 63,0 4-32,1 4-58,1 3 102,1 2-43,1 1-18,2 0 49,0 0-86,2-2 73,1 0-42,1-3 11,1-2-2,0-3 0,2-3-28,1-2 22,0-1-22,1-2-12,0 0 54,0-4-50,0-3 58,0-3-58,-2-2 32,-1-1 18,-1-2-48,-2 0 44,-2 0 0,-2 0-42,-3-1 42,-3 0-28,-1 0-34,-1 1 20,-1 0-19,-5 1 4,-3 1 27,-4 2-8,-2 1-28,-2 2 69,-2 4-50,0 1 3,-1 1 28,-2 6-52,0 5 86,-1 5 2,0 5-7,0 2-40,1 4-35,2 1 67,2 0-52,2 1 78,5-3 2,2-1-111,4-3 92,2-2-18,1-4-24,5-3 52,4-4-58,3-2 18,4-3-6,0-2-42,2-3 54,-1-3-4,1-2 7,-1-3-4,-1-2 1,0 0-14,-2-2-24,0 0 48,-1-1-2,-2-1-40,0 0-18,-1-1 49,-1 0-60,0 1 19,-2 1 36,0 1-30,-1 2 29,-1 2 6,-1 2-29,0 2 10,-1 3 10,-1 2-32,0 5 52,-1 5-2,1 3-7,0 4 0,0 3 13,2 0-4,1 2-40,2-1 54,3 0-13,3-2-14,2-1 52,4-2-34,3-3-17,3-3 6,2-2-32,1-3 50,2-2 31,0-1-82,0-3-19,0-4 21,-1-2-26,-2-3 21,-3-3 50,-2-1-28,-3-1-16,-3-2 6,-4 0 24,-3-1-22,-4-1-24,-1-1 39,-3-1-14,0 0-51,0-2 30,-1 0 44,-3-2-88,1-1 89,-4 0 5,-1 0-52,0 1 24,-1 2-51,0 4 37,0 3 5,0 6 31,0 4 3,0 3 1,-1 9-54,0 5 44,-1 8 12,0 5 29,1 4-38,0 4 13,0 2 57,3 1-64,2 2 143,1 0-46,3-1-66,4 0 99,5-2-113,6-2 24,4-1-13,4-4-99,4-2 56,3-4-8,1-3-14,3-3 34,0-4 4,1-4-14,0-2-8,-2-2 49,-1-4-48,-3-5-27,-3-3 36,-3-4-28,-2-2 8,-4-3 26,-2-2 20,-4-1-88,-2-2 38,-1-1-11,-3-1-32,-2-2 42,-1-2 0,0 1 43,-1 0-24,-4 1 57,-4 2-76,-2 3-5,-3 4 42,-1 5-62,-2 6 65,0 3 27,-1 8-95,-1 6 45,0 7 26,1 7-98,0 4 152,1 5 13,2 3-93,2 2 124,4 1-81,2 0-49,3-1 136,2-1-46,5-2-28,4-3 26,4-2-38,4-3-36,3-4 55,2-3-24,2-4-49,1-4 16,1-4-8,1-3 19,-1-2-24,0-4 35,-2-4-5,-1-4-77,-3-2 103,-1-3-100,-3-2 16,-2-1 103,-2-2-141,-3-1 93,-1 0-29,-1-1-49,-1 0 58,-2 0 8,-2 1 45,0 2-28,-1 2 44,0 1-68,0 4 17,-4 4 6,-3 3-32,1 2 43,-4 5-32,-1 6 28,-2 5 2,0 4 37,0 6-28,1 3 24,0 4-34,4 1 6,2 2 1,2-1-16,2-1 47,1-2-42,5-4 42,4-3-7,4-3-30,3-5 9,3-4-83,2-4 41,1-2-35,1-5 7,0-4 64,-1-4-99,-2-3 79,0-4-25,-2-2-39,-2-2 73,-2-2 9,-1-2-61,-2 0 21,0-2 20,-2-1-101,-1-1 142,0-1-77,-1 0-4,-1 0 14,-1-1-36,0 0 15,-2 1-10,0 0 1,-2 4-14,1 1 51,-5 4-48,-3 3 62,-5 6-32,-3 4-21,-2 4 53,-2 5-46,0 6 57,1 4-16,1 4 6,5 2 5,4 2-39,2 0 63,4 0-39,1-1 59,6-1-44,6-2-3,5-2 33,4 0-77,4-2 28,0 0 17,2-1-35,-1 1 40,1 0 21,-2 2-20,-1 1 65,-3 1 48,-2 1 96,-4 3 105,-2 1-49,-4 1-21,-1 1-84,-1 1-105,-2-1 22,0 0-32,0-1-29,1-1-39,1-1 9,1-3-21,1-1 18,1-2-25,1-4-128,0-3-341,3-2-314,0-2-471,0-5-432,3-5-304,-1-4-350,2-4-364,-1-4-510,0-3-334,0-3-451,-4 4-2674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3:37.98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6661.60156"/>
      <inkml:brushProperty name="anchorY" value="-59653.4375"/>
      <inkml:brushProperty name="scaleFactor" value="0.5"/>
    </inkml:brush>
  </inkml:definitions>
  <inkml:trace contextRef="#ctx0" brushRef="#br0">0 0 328,'0'0'0,"5"2"24,5 2 37,6 2 37,4 0 0,4 1 56,25 3 808,3 0-1165,0-2 329,-3-1-67,-6-2-8,-5-1 59,-6-1 24,-3-1-32,-3 0-14,-3-1-66,-2 0-12,-1 0 3,-1-1 4,-1 1 7,0 1-30,-2-1 15,0 1-43,-1 0 67,-1 1-7,-1-1-14,0 1 2,-2 0-39,0 0 6,-2-1 42,-1 0-42,-2 0 43,-1 0-16,-1-1 102,-1-1 38,-1 0-1,-1 1-48,-1-2-67,0 1-7,0 0-66,0 0 125,-1 0-96,1 0 60,0 0-48,0 0 68,0 0-81,0 0 11,-2 0 3,1 0-31,-1 0-50,1 0-48,0 0-220,0 0 33,1-1-683,0 0 564,0-1-289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4:14.457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77310.40625"/>
      <inkml:brushProperty name="anchorY" value="-133279.20313"/>
      <inkml:brushProperty name="scaleFactor" value="0.49907"/>
    </inkml:brush>
  </inkml:definitions>
  <inkml:trace contextRef="#ctx0" brushRef="#br0">1 470 3824,'0'0'1467,"0"-4"-794,0 0-96,0-3 29,0-2-4,0-1-72,0-1 10,0 0-118,3 3 91,-1-1-109,1 3 129,-1 0-62,0 1-209,-1 1 40,0 1-83,-1 0-10,0-1 77,0 2-58,0-1-35,0 0 16,-1 1 4,1-1 1922,0 5-1895,0 1-29,0 1 79,0 3-94,0 0 82,0 2-25,0 0-26,0 0 19,0 1-129,4 0 18,0 1-92,2 0-77,-1 0 39,2 1 31,0 0 77,1 1 132,0 0-2,-1-1-1,1-1-67,-1 1-55,0-1 48,0-1-68,-1 1-14,1-1-2,0-1-45,0 1 48,0-1 12,0-1-41,-1 1 39,0-1-64,-1-1 9,0 0 70,-1-2-116,-1 0 56,0-1 56,-1-1-27,1-1 101,-2-1 94,0-1-124,0 1 19,0-2-72,-1 1-70,0 0 57,0 0-89,0-3 52,-1 1-87,1-4 80,0 0-68,0-2 6,0-1 82,0-1-124,0-1 133,0 0 7,0-1-90,0-1 24,0-1 3,0-2-56,0 0 11,0-1 65,0-2-91,0 0 72,0-2-8,0 0-40,0 0 98,0-1-128,0 0 68,0 2 62,0 1-132,3 3 86,0 2 0,1 3-100,0 3 102,0 2-20,0 3-8,1 2 62,-1 0-23,2 2 1,-1 2-41,1 0-3,1 4 26,0 1-52,1 3 72,1 2-50,1 0 30,-1 2 15,1-1-55,0 2 59,0 1-84,1 0 99,-1 1 16,0 1-45,0 0 70,-2 1-57,0 0 26,-2 0 63,0 0-5,-2 0 39,-2-2-55,0-1-32,-2-2 58,1-1 12,-1-3-3,-1-3 5,1 0-28,0-3-62,0-1 58,-1-1-8,1-2-101,0 0 65,0-1-53,-2-3 13,0-4 29,0-4-1,0-4-67,0-2 63,1-2-106,1-2 30,0-2 86,0-1-112,0 0 164,0 0-118,2-1 38,1 1-38,2 1 8,2 0 10,1 2-46,2 2 70,0 2-64,0 2 34,-1 3-10,0 2 16,-1 3-4,0 3-12,-1 2 32,0 1-38,0 4 26,0 3 25,2 4-27,0 2 81,2 1 19,1 2 106,2 1-44,1 0-36,1-1 14,1 0-96,1-2 57,0 0 25,2-2-83,0-3 41,0-1 14,1-2-80,-1-2 113,0-1-106,-1-2 5,0 0 22,0-3-110,-2-4 60,-1-3-64,0-2 44,-2-2 0,-2-2 14,-1-1 59,0 0-123,-2 0 58,-2-1-21,-2 0 3,-2 0 70,-1 1-57,-1 0 16,-1 0-47,-4 2-6,0 0 59,-4 2-62,-2 1 17,-2 2 13,-2 2 22,2 2 28,-1 1-38,2 3-1,0 1 0,2 3-48,-1 4 31,2 4 30,0 3-4,2 2 0,1 3-13,2 2 4,1 0-30,1 1 36,1 0 2,3 0-46,1-2 19,3-1 6,3-2-3,1-1 58,3-3-44,0-2 21,0-3 46,0-1-71,1-2 10,-1-1-4,1-2-44,0 0 40,0-1 0,-1-1 61,0-2-20,-1 0-89,0-2 84,-2-3-86,-2-1 20,-1-2 114,-2-1-143,-2 0 67,-1-1-7,0-1-15,0 0 34,0-1-38,0 0 54,0-2-86,1 0 68,1-1-36,-1-1 6,1 0 50,-1 0-48,0 1 58,-1 0-86,0 2 26,-1 1 18,-1 2-8,0 1 4,-1 3-14,1 1 18,-2 3-6,1 2-30,0 1 74,0 2-103,0 0 37,0 0 29,0 3-29,0 3 90,3 2-72,0 2 57,4 2-76,2 2 3,2 2 43,0 0-44,0 2 76,-2 1-68,0-1-11,-1 1 54,0-2-24,-3 1 36,0-3-22,-1 0-48,0-2 56,-1-2-76,-1-2 92,0-1-14,-2-2-36,1-1 33,-1-2-30,0-1 21,0-2-34,0 1 38,0-1-54,-1-1 44,1-2 14,0-3-18,0-3-6,0-2-40,0-2 52,0 0-32,0-2 24,-2 0 8,-1-1-76,0-1 83,1-1-56,0-1 31,1-1 6,1 0-20,-1 0 25,1 0 39,3 1-43,0 2-13,3 3 74,2 2-168,1 4 125,1 3 19,0 2-39,0 5 31,-1 4-50,-1 4 0,-1 4 8,0 4 13,-1 1 15,0 2-7,-1 0-39,-1 1 68,-1-1-64,0-1 20,0-1 8,-1-3 10,0-1-16,-1-2 34,0-2-24,-1-2-34,1-3 52,-1-1-18,0-2 25,0-1-24,0-2-7,0 1 2,0-2-2,-1 1 0,1-3 0,0-3-14,0-2-14,0-2 49,0-2-11,0-2-13,0-2-13,0-2 7,0-1-4,0-2-13,0-1 18,0-1 8,0 0-20,0 1 11,4 1 10,-1 2-3,2 3 16,0 2-18,2 3 67,1 3-66,0 4 7,0 1 45,0 2-34,2 5 100,0 6 52,1 3 17,0 6-42,2 2-40,1 4 38,1 1-72,0 0-12,1 0 0,2-1-64,0-2 30,2-3-54,1-2-79,1-4-246,0-3-473,1-4-404,-1-3-651,0-1-676,-1-2-581,-2-5-1038,-3-2-405,-4-1-3490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4:02.647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72021.1875"/>
      <inkml:brushProperty name="anchorY" value="-127338.10156"/>
      <inkml:brushProperty name="scaleFactor" value="0.49907"/>
    </inkml:brush>
    <inkml:brush xml:id="br1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73782.625"/>
      <inkml:brushProperty name="anchorY" value="-131386.54688"/>
      <inkml:brushProperty name="scaleFactor" value="0.49907"/>
    </inkml:brush>
    <inkml:brush xml:id="br2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72165.84375"/>
      <inkml:brushProperty name="anchorY" value="-130984.85156"/>
      <inkml:brushProperty name="scaleFactor" value="0.49907"/>
    </inkml:brush>
  </inkml:definitions>
  <inkml:trace contextRef="#ctx0" brushRef="#br0">5616 57 8141,'0'0'0,"3"-1"420,4-1 481,3 0 254,2 0 251,1-1-247,1 1-204,-1-2 15,0 0-78,-1 0-119,-1-2 131,-2 1-210,0-1 10,-2 1-41,-1 1-115,-1 1-69,-1 1-115,-1 1-57,-2 1-155,0-1-7,-1 2-53,0-1-73,-4 0 58,-5 0-93,-4 0 54,-4 0-18,-3 0-38,-4 0 26,-3 0-66,-1 0 46,-3 0 40,-1 3-12,0 0-6,-1 3 46,0 2-70,1 1-20,2 1 18,3 0 4,3 0-2,4 0 44,2 0 123,5-2-27,2 1 40,2 0 135,2 0-172,2 1 114,1 2 35,0 0-119,1 2 82,0 2-157,0 0-37,1 3 42,0 0-4,0 1 140,1 1 24,-1 2-54,1 0 72,0 2-82,1 0-5,-1 2 28,1 1-96,0 3 0,0 1-83,0 2 112,3 3-11,0 3 39,0 2 88,1 3-130,0 2-2,1 1 30,1 3-90,0 0 39,-1 2 33,0 1-77,0 2 77,1 0-43,0 2 31,0 1 7,0 1-30,1 0-9,0 0-45,-1-1-3,1 0 15,-1-1-11,0-1-10,-1-1-11,1-1-45,-1-1 26,0-1 3,1-1-30,-1-1 56,0-1 12,1-1-30,0 1 26,0-1-22,0 0-27,0 1 22,-1-1-23,-1-1 38,0 0-29,-2-1-4,-1-1 33,0 0-57,-1 0 46,0-1-43,0-1 54,0 0 7,0 0-38,0 0 94,0-1-103,4-3 28,3-2 9,4-3-71,3-3 40,2-4 46,1-3-75,2-3 21,0-3 11,1-1-19,1-1 66,1-1 47,1-1 50,1 1-21,2-1 12,1 1-16,2 0 4,1 0 2,3 0-24,1-2-2,1-1-70,1-2-62,1-2-19,0-4-49,1-1-103,1-7-185,0-4-227,1-6-452,0-5-470,-2-4-822,-1-3-716,-3-3-1033,-3-4-1169,-3-1 810,-7 5-2364</inkml:trace>
  <inkml:trace contextRef="#ctx0" brushRef="#br1" timeOffset="938.62">5341 1733 5292,'0'0'0,"2"1"124,3 2 407,1 0 181,1 1 300,-1 1 71,-1 0-128,-1-1-50,-1 0-121,-2-2-70,0 0 3,-1-1 62,-1 1 770,1-1-645,0 1-149,0 0 51,0 1-116,-1 1-304,1 1 77,-4 0-144,-4 1-6,-4 0-23,-1-1-60,-4 1 34,-1-1-136,-4 0 79,-4 0-85,-3 0-15,-5 0 67,-5 0-74,-6 0 0,-4 0-76,-6 0 38,-6 1-31,-3 0 100,-3 0 56,-3 0-39,-2 0 6,0 1-79,0 0-50,2 1 46,2 1-29,3 0 7,5 0-29,5 0-20,6 0 4,6-1 10,8 0 80,6-3-106,9 0 64,8-3-20,5 0-80,4-2 94,7-2-60,7-3 32,5-3-8,5-3-40,3-1 40,2-3-98,1-1 42,1 0-16,-1 0 21,-2 1 139,-1 0-20,-2 1 155,-3 2-65,-3 2-14,-2 1 27,-4 0-115,-2 2 75,-2 0-92,-2 2 20,-2 1-79,-1 2 6,-1 0 8,0 2 36,0-1-38,-4 5 0,-4 4 42,-3 4-98,-2 5 142,-2 3-44,0 4 105,-2 4 105,1 2-67,0 2 101,1 2-110,1 0-22,2 0 0,3-1-31,2-1 34,2-3 36,3-2 4,1-3 22,5-2 10,5-2-136,5-2 26,4-2-75,5-2-46,4-1 55,4-2-40,3-2-17,3-1-68,3-2-138,1-1-316,2-2-407,0 0-654,-1-2-552,-1 0-730,-3 0-848,-4-1-976,-5-1 564,-7 1-1951</inkml:trace>
  <inkml:trace contextRef="#ctx0" brushRef="#br2" timeOffset="3626.5">392 2433 4248,'0'0'0,"0"-2"160,0-1 280,0 1 196,0-2 157,0 1 11,0-2-83,0 1-97,2 1-61,0 1-18,0 0 59,2 1 2449,-4-2-2665,0 1 62,0-4-30,-1 1 27,1-2 18,0 2-159,0 0 39,0 2-122,0-1-113,-4-1 209,-3 0-50,-3-1 71,-3-1-72,-1 0-59,-1-1 57,0 0-24,1-1 66,-1 1-124,1 0-100,0 1-28,0 1-32,1 2-10,-1 1 23,0 1-60,1 1 61,-2 4-34,0 5 84,-2 4 66,0 4-24,-2 5 95,0 3-10,0 3-73,1 3 68,1 3-89,2 0 52,4 1 86,3-1-59,3 0 6,2-2-88,6-3 37,6-3-115,5-4 91,4-3 5,5-6-99,1-5 159,3-2-22,1-7-27,0-4-19,1-5-18,-2-4-83,0-2 16,-2-3 79,-2-2-111,-2-1 51,-2-2-44,-1 0-27,-3-2-3,-1-1 2,-1 0 11,-3-2-73,-1-1 92,-1 0-16,-2-1 6,-1-1 44,-2 0-35,-1-2-21,-1 1-26,0 0 66,-1 0 61,-1 2 41,1 3 52,-4 3-73,0 4-63,-2 5-11,0 4-47,-2 6 36,0 2-28,0 4-6,0 5 44,1 6-28,0 6 15,1 5-23,1 5-35,1 4 4,1 4 57,1 2-61,1 2 77,4 1-3,3 1-59,3 0 21,3-1-37,1-2 8,1-1 10,1-4 38,0-2-24,-1-4 52,-1-4-28,0-4 38,-1-5 4,-1-4-84,1-4 68,-1-3-38,1-5-18,-1-5 6,1-5 10,0-5-88,1-4 12,-1-2 48,0-3-46,0-2 86,-1-1 4,-1 1-26,-2 0-2,0 2-14,-2 1 16,-1 2 78,-2 4-78,-1 3 42,-1 3-35,-1 3-66,0 4 41,0 3 15,0 2 8,-1 1 1,1 5 7,0 4 8,0 3-45,0 3 42,0 2 14,0 1-18,0 2 22,0 0-20,3-1 6,3-1 12,3-1 15,2-1-8,3-2-20,2-3-26,0-3 5,1-2 38,0-2-54,-1-2 32,0-1 18,-1-3-104,-2-3 130,-1-3-98,-2-2 16,-1-1 38,-2-2-42,-1 0 28,0 1 6,-2-1-2,-1 1-40,-1 1 82,-1 1-68,0 1 78,-1 1-31,0 2-69,-1 2 26,1 1-55,0 2 41,0 1 28,0 1 34,0 3 8,0 4-40,0 3 42,0 3 19,0 2-94,0 1 113,0 0-45,0 0-60,0 0 117,3-1-80,3-2-2,4-2 49,2-3-18,2-1-25,0-3 8,1-2 15,1-1-85,-1-5 86,1-3-24,-1-4-58,0-2 24,-2-1 31,-1-3-95,-1 0 86,-1-1 0,-2 0-74,-1-1 127,-1 0-35,0 0-47,-1 1 45,0 0-44,0 0-6,-1 1 5,1 2 71,-1 1-53,1 2-41,-1 2 59,0 2-64,0 2 33,-1 3 32,1 1-10,-1 2-36,1 3 8,-1 5 46,1 4-20,0 2 36,0 4 6,1 1-56,1 2 107,-1 0-90,0 1 11,0-1-4,0 0-76,0-2 67,-1-2-38,0-1 25,-1-4 22,0-1-20,-1-2 83,0-3-24,-1-2-21,0-1 13,-1-2-38,1-1 9,-1 0-18,-1-3 18,1-2-34,0-3 38,1-2 2,-1-1-60,1-2 98,0-1-106,0-1 32,1-2 32,0 0-68,1-1 78,1-1-56,1 0 21,0 1 36,1 1-53,-1 1 32,0 3-10,0 2 2,0 3 0,1 3 28,-1 2-50,1 2-26,0 4 76,2 3-40,0 3 42,1 3 9,0 2-34,1 1-3,-1 1 0,0 0 12,-2-1-64,0 0 98,-1-1-8,0-2-66,0-2 80,-2-2-54,0-1 2,0-2 42,-2-2-23,0-2-38,0 0 25,-2-1-10,1 0 58,-1-4-58,1-1 25,-1-3-40,1-1-37,0-2 55,-1 0-6,1 1 17,0-1-30,1 1 52,0 1-86,1 1 22,0 3 23,0 1-24,0 1 37,0 2 46,1 1-96,0 0 107,1 3-80,1 4 23,2 3 64,1 2-132,2 2 145,2 1-92,1 0 55,1-1 33,1-1-52,-1-2 29,0-3-33,0-2 4,-1-3-31,-2-1 8,-1-1 38,-1-2-82,-1-2 82,-1-3-54,-2-4-40,0-2 110,-1-2-59,-1-2 30,-1-2-7,-1-1-68,1 0 30,-1 0-9,0-1-18,0-1 99,0 1-62,0 0 8,0 0 61,-1 1-66,1-1 7,-1 1-2,1 1-76,0 0 48,-1 2 15,1 0-20,0 3 65,-1 2-46,1 4 16,-1 2-4,0 2 0,0 2 19,0 5 4,0 4 18,0 5-22,1 4-35,0 6-8,0 3 92,1 5-16,1 5 71,1 4 40,1 4-63,2 4 57,1 4-22,2 4-37,1 2-20,-1 2 35,2 3-121,-1 1 40,1 0 25,0 0-90,0-2 94,-1-3-3,-1-4-54,0-4 16,-2-5 6,0-7-13,-1-6 28,-1-7 10,-2-6-30,-1-6-21,-1-6 4,-1-3-50,-1-7 73,0-5-5,-1-5 17,0-5 13,-1-4-48,1-3-60,-3-4 42,0-3 1,1-4-62,-3-4 122,1-3-126,-1-3 25,1-4 39,0-3-67,2-3 101,0-1-59,2 0 48,-1 0-26,1 2-24,4 3 67,4 4-50,3 5 45,2 5 21,3 6-113,1 5 35,0 6-15,1 4-32,1 5 148,-1 3-44,1 4-12,0 1 41,-1 2-93,0 2 107,0 2-109,-1 5 0,-1 3 12,-1 3 6,-2 3 17,-2 5 43,-2 2 17,-4 4-122,-2 3 66,-5 3-277,-4 2-54,-6 2-434,-4 1-141,-3 0-379,-2 0-550,0-2-181,0-2-529,1-4-219,1-3-342,3-4-294,3-5 422,3-4-1271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3:57.379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68047.15625"/>
      <inkml:brushProperty name="anchorY" value="-125649.45313"/>
      <inkml:brushProperty name="scaleFactor" value="0.49907"/>
    </inkml:brush>
    <inkml:brush xml:id="br1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70364.15625"/>
      <inkml:brushProperty name="anchorY" value="-126447.84375"/>
      <inkml:brushProperty name="scaleFactor" value="0.49907"/>
    </inkml:brush>
  </inkml:definitions>
  <inkml:trace contextRef="#ctx0" brushRef="#br0">728 443 2420,'0'0'2240,"0"-3"-1774,0 0-18,0-3 114,0-2-154,0 0 114,0-2 67,0 0-57,0 1 96,-3-1 128,1 2 17,-4 0-62,1-1 102,-1 0-186,0-2 41,0-2-4,1-1 4,-1-3 8,1 0-11,-1-1-9,-1 0-148,0 0 42,-1 1-125,-1 1 20,-2-1-77,0 0 4,-1 1-30,0-1-60,2 1 63,0 0-117,1 1 24,2 1-25,0 2-67,1 1-43,0 2-34,2 1-62,0 3 68,1 1-100,0 1-7,2 2 55,0 0-77,0 1 94,1 0-70,-1 0 50,0 5 79,-1 4 34,-1 5 109,0 5-29,0 6 23,-1 5-68,1 4 56,-1 5-56,1 2-69,1 2 33,1 2-53,0-1-91,5-2 39,3-2-61,3-4 0,4-4 54,1-4-60,1-5 132,2-5-94,-1-4 60,1-5 17,-1-4-11,1-2-35,-1-6 81,0-5-7,0-4 4,-1-3 115,0-3-27,-1-3 28,-1 0-59,-1-1-24,-2-1-56,-1 1-4,-2 1 24,-2 1 23,-2 2-6,-1 1 19,-2 2-60,0 3-56,-1 2 40,0 2-92,-1 3 38,1 3-28,0 0-36,0 5 80,-1 4-100,1 2 124,0 4-24,0 1-50,0 2 65,0 2-101,0 0 34,3-1-17,2 1 81,0-2-10,2-1-24,1-1 29,1-4-56,0-1 15,0-4 8,0-1 10,1-3-16,-1 0 25,2-4-26,0-2-7,0-4 49,2-2-62,-1-2-13,1-2 96,-1-2-106,-1-2 48,0 0 0,-1-1-76,-2 0 55,-1-1 22,-2 1 12,-1 0-51,-1 1 115,-1 2-72,-1 0 76,-1 2 54,0 2-107,0 1 70,0 2-102,-1 3 13,1 1-2,0 1-41,0 2 30,0 2-25,0 0 35,0 1-24,0 0 41,0 4 16,0 3-77,0 3 52,3 3-32,0 3-6,4 3 58,1 3-27,1 2 85,1 3 118,1 3-77,0 4 66,1 3-34,0 2-65,1 2 51,0 2-38,1 2-84,0 1-64,1-1 100,1 1-33,-1-1 26,-2-1 24,1-3-67,-2-1-25,-2-4 5,-2-4-7,-3-2 18,-2-5 24,-1-3-39,-2-3 0,0-4-15,0-3 16,-4-4-6,0-2 16,-4-2-18,-1-3-8,-2-3-92,-1-5-105,0-3-126,0-4-120,1-4-46,1-4-44,1-3-76,1-4-147,1-3-109,1-3-132,2-4-1,1-2-71,1-3 74,1-2 25,4-1 153,4 0 0,4 1 278,2 2 31,2 2-75,1 3 310,-1 3-52,0 3 163,-1 2 139,0 2 17,-2 3-35,0 0 99,-2 2-39,0 2 322,-1 0 51,-1 3 266,-1 2-4,-2 3-234,0 1 132,-2 3-355,-1 3 211,0 2-62,-2 2 16,0 0 994,0 8-927,2 5-111,0 6 134,0 6-14,0 6 10,-1 4 3,0 5-232,0 2 10,-1 3-129,0 1 43,0-1-54,0-2-3,0-4 14,0-3-76,0-4 69,0-4-84,0-4 9,0-3-18,3-4 30,0-2 32,0-3-50,0-3 32,-1-3 9,-1-1-8,0-5 45,-1 0-21,0-4-113,0-3 24,0-3-15,0-1 9,-1-2 76,1-2-54,0-1-40,0-2 73,0-1-68,3-2 35,1-1 46,2 0-14,0 0-6,-1 2 37,2 1-119,-2 4 26,1 3 15,-1 4 5,0 4 84,-1 3 67,0 2 84,0 5 32,1 0 0,0 4-49,0 4-40,0 2-10,1 1-27,1 1 74,1-1-18,1 0 36,2-2 12,2-2-48,1-2 1,2-2-62,2-3 19,0-1-75,1-2 80,1-3-55,-1-4-11,-1-3 46,-1-3-90,-1-3 54,-3 0 48,-1-1-109,-4-1 51,-1 1-79,-4-1-13,-1 1 66,-1 0-70,-1 0 97,0 0 5,-4 1-78,0 1 28,-2 1-8,-3 3-38,1 3 63,-2 2-20,1 3-12,-1 4 24,0 5 21,0 6 40,0 3-36,0 6 9,2 3 49,2 4-62,2 1 39,1 1-49,2 0-66,6-2 55,6-2-41,6-3 11,5-3 25,3-5-4,3-5 18,1-3-65,2-4 1,0-5-17,0-5-79,-2-5-114,0-3-159,-2-4-298,-2-2-277,-1-1-243,-5-2-352,-4 0-235,-5 0-259,-3 0-337,-4 0-420,-1 0-321,-6 0-275,-4-1 243,0 6-1420</inkml:trace>
  <inkml:trace contextRef="#ctx0" brushRef="#br1" timeOffset="210.03">26 408 16085,'0'0'0,"-3"4"293,-2 6 484,-1 3 324,0 0 189,1 0-333,6-2-253,7-4-254,7-2-119,9-5-48,8-6-97,9-5-163,7-3-59,7-4-12,6-2-271,5-1-413,2-3-814,0 1-1049,0 0-1451,-5 1-763,-13 4-414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1:40.980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547 208 2620,'-356'0'7618,"334"6"-7196,-2 1 99,-36 3 1344,-24-10-69,84 1-1710,0 0-1,0 0 1,0 0-1,0 0 1,0 0-1,0 0 1,0 0-1,0 0 1,0 0-1,0-1 1,1 1 0,-1 0-1,0 0 1,1 0-1,-1 0 1,1 0-1,-1 0 1,1-1-1,0 1 1,-1 0-1,1 0 1,-1-1 0,1 1-1,0 0 1,1 0-1,24 1 1070,-11-2-1152,27 0 576,-20 2-459,0-2-1,0-1 1,0-1-1,29-6 0,0-2-35,0 2 1,68-3-1,-2 1 80,-87 7-198,325-54 1656,-317 49-1587,1 2-1,60-2 1,82 9 78,-71 1 59,150-2-10,-230 1-144,45 9 0,-46-5 5,47 1 0,1206-6 139,-1271-1-168,0 0-1,0 0 1,14-5 0,-14 3 7,0 1 0,-1 0 0,15 0 0,114-13-28,91 15 5,-161-10 66,21 4-62,70 0-48,278 6 23,-428 5 30,-10-4 12,1-1 1,0 1-1,0 0 1,0-1-1,-1 1 0,1-1 1,0 1-1,0-1 1,0 1-1,0-1 0,0 0 1,0 1-1,0-1 1,0 0-1,0 0 1,1 0-1,1 0 4,0 0-5,1 0 0,0 0 0,0 0-1,-1 0 1,1 1 0,0-1 0,-1 1 0,1 0-1,0 0 1,-1 0 0,5 3 0,19 1 20,-8-3-53,25 5 17,-8-3 26,9 4 11,1-2 1,74 1-1,-20-2-85,62 0-14,-156-5 83,-5 0-39,-55 0-119,6 0 255,11 1-144,-1-2 1,-45-6 0,54 4 21,0 1 1,-52 4-1,18 0 39,46-2-40,0-1 0,0-1 0,-18-4 0,22 4 23,0 1 0,-24 0 0,-14-2 70,29 1-71,0 0-1,-36 3 1,37 1-2,0-2-1,0-1 1,-25-3-1,-102-15-27,65 11 23,-668-58-23,616 57 78,-125-4-110,-385 13-51,578-9-176,-831 9-584,826-12 840,-372 12-348,423 2 379,1 0 0,-35 9 1,1-1-11,-24 0-11,-46 7-105,119-14 39,15-2-29,11 0 76,-19 6-21,-1 1-1,0 0 0,0 0 0,-1-1 1,0 1-1,-1 9 0,1-13 16,0 77-1944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3:53.847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63549.71875"/>
      <inkml:brushProperty name="anchorY" value="-123218.74219"/>
      <inkml:brushProperty name="scaleFactor" value="0.49907"/>
    </inkml:brush>
    <inkml:brush xml:id="br1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65788.0625"/>
      <inkml:brushProperty name="anchorY" value="-124359.17969"/>
      <inkml:brushProperty name="scaleFactor" value="0.49907"/>
    </inkml:brush>
  </inkml:definitions>
  <inkml:trace contextRef="#ctx0" brushRef="#br0">1 454 9649,'0'0'0,"0"2"236,0 0 331,0 0 237,0 0 238,0-1-58,0-3-130,0-1-18,3-4-254,3-2 80,3-2-115,2 1-242,1 1 83,0 1-136,0 0 30,-2 0 98,0-1-79,-2-1-106,-1 0-33,-1 0-33,-1-1 60,0 1-17,-1 0 31,0 1-58,-1-1-23,1 1-15,-1 0-5,0 0-24,0-1-23,-1 0 19,-1 1-87,0-1 75,-1 0-34,0 1-24,0 0 56,0 1-38,0 1-24,0 1-2,0 1 20,-3 2-77,0 0 107,-2 2-25,0 0-51,-1 1 52,0 0-28,-1 4-2,-1 3-4,1 3 29,-1 4-37,-1 3 91,1 3 95,0 1-32,0 3-28,0 2-10,1 1-15,-1 1 20,1-1 151,1-1-85,1-1 54,2-3-40,1-3-59,1-3 58,4-3-73,7-3 20,3-4-49,6-1-2,3-2 12,3-1 8,2-1-100,1-1 86,2 0-86,-1 0-18,1-1 88,-2-2-72,0-2 24,-2-3 36,-1-3-54,-1-3-52,-2-4 42,-1-2-46,-1-4 110,-2-4-46,-1-1 32,-2-3-48,-2-1-42,-1 0 108,-3 0-78,-1 0 138,-3 1-19,-1 2-51,-2 2 7,-1 3-19,-1 1-12,0 4 44,-1 2 33,1 4-26,-3 3-3,0 3-82,-3 3-6,1 2-32,-2 2 4,-1 5 108,1 5 10,-1 5 79,1 4 87,0 5-107,1 3 39,2 4-82,1 3 6,2 1-20,0 3 30,1 0-24,0 0-94,0-1 54,1-1-50,2-2-2,0-2 56,3-3-46,0-4-40,1-4 54,-1-3 22,0-4 13,0-3 56,0-4-69,-2-2 6,-2-3-46,0 0-18,-1-2 58,0-3-118,0-2 74,1-3-21,-1-3 0,1-1 53,0-2 22,1-1-27,0-1-20,1-1-41,1-1-1,0 1 20,1-1 24,1 1 22,2 1 30,1 0-52,1 2-11,1 2 16,2 2-68,1 2 65,1 2-8,-1 3-25,1 2 38,0 1 2,-2 4-14,-1 6 53,-2 5-34,-3 4 119,-2 4-66,-2 3 52,-2 2-40,-1 1-90,0 1 113,-6 1-110,-3-2 71,-3 0-78,-3-1-34,0-1 64,-1-3-24,1-1 36,0-4-22,2-2-6,-1-2 2,2-4-44,1-2-123,0-4-332,1-1-55,0-2-334,2-5-35,1-3-16,2-5-248,2-4 80,1-3-233,4-1 146,4-3 111,3-1 101,4-2 227,1-1 109,2 0 87,0 0 233,0 0 105,1 1 100,-1 1 70,0 1-53,-1 3 132,-1 3 10,-1 2 127,-1 3 200,-2 2 190,-1 3 49,-2 2 122,0 2-43,-2 2-15,0 2-6,0 3 21,-1 3-22,1 1-63,0 2 32,0 2-89,0 2 5,1 0-66,-1-1-4,-1 2 16,1 1-42,-1 1 27,0 1-102,0 1-75,0 0-30,-1 0-33,0 0 67,-1-1-75,0-1 38,-1-2-123,0 0-54,-1-1 36,0-1-136,-1-2 111,0-1-10,0-1-99,0-3 51,-1-2-38,1-1-67,0-1 65,0-1 4,0-3-43,0-4 26,0-2 9,0-3-46,0-2 43,2-1 28,3-1-36,1-2 131,0-1-94,2-1 1,-1 0 61,1-1-3,-1 1 13,0 1 79,-2 1-87,-1 3-21,-2 1-18,-1 4-38,0 2-30,-1 3 57,1 2 35,-1 2-22,0 4 87,0 6-112,0 5 49,0 3 3,0 5-50,0 3 90,0 2-88,0 1-19,0 1 37,0-1-62,0-3-1,3-1 96,3-2-81,3-3-149,2-4-185,2-4-539,1-3-353,1-4-499,2-2-919,2-5-113,2-5-627,3-5-124,1-3 100,3-4 394,-5 4-907</inkml:trace>
  <inkml:trace contextRef="#ctx0" brushRef="#br1" timeOffset="524.99">1550 341 11769,'0'0'0,"-3"2"280,-3 4 509,-1 2 340,-3 2 507,-2 2-70,0-1-121,1 1-156,2-3-260,3 0-36,2 0-319,2-1 17,1-1-106,1-3-126,4 0 15,6-2-184,5-2-66,5 1-141,6-2 176,6-2-4,7 0-66,6-4 71,6-1-143,8-3-90,6-2 47,7 0-58,6-2-16,4 0-24,5 0 0,2 0 1,1-1-20,-1 1 113,-3 0-80,-5 0 0,-7 2 30,-8 0-40,-11 2-2,-11-1 28,-10 2-28,-11 1-15,-8 1-14,-8 1 43,-4 1-9,-7 1 18,-6 1-17,-6 1 6,-4 0 26,-5 2-54,-3 1 82,-4-1-58,-1 2 18,0-1-4,1 2-14,3 1 18,2 2-38,3-1 90,4 1-60,3 0-8,3 0 46,3-1-104,1 0 124,2 0-58,2-1-10,1 1 67,2-1-129,1-1 114,0 0-65,2-1 1,0 1 94,3-2-90,0 1 44,4-1 21,2 0-82,5 0 21,1 0-5,3-3 8,0 0 16,1 1 57,0 0-29,0 0-33,-1 1 10,-1 1-6,-1-1 14,-3 5 62,0 4-8,-2 4-50,-1 5 60,-2 2-20,0 4-22,-1 3 8,-1 1-36,-1 1-20,0 0-28,-1-1 79,0-1-96,-1-2-291,-1-2-235,0-2-679,-1-1-418,0-3-548,-1-1-521,0-2-570,0-1-632,0-3-174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3:47.790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55064.70313"/>
      <inkml:brushProperty name="anchorY" value="-119265.71875"/>
      <inkml:brushProperty name="scaleFactor" value="0.49907"/>
    </inkml:brush>
    <inkml:brush xml:id="br1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57234.03125"/>
      <inkml:brushProperty name="anchorY" value="-120311.39844"/>
      <inkml:brushProperty name="scaleFactor" value="0.49907"/>
    </inkml:brush>
    <inkml:brush xml:id="br2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58802.75"/>
      <inkml:brushProperty name="anchorY" value="-121589.49219"/>
      <inkml:brushProperty name="scaleFactor" value="0.49907"/>
    </inkml:brush>
    <inkml:brush xml:id="br3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262107.65625"/>
      <inkml:brushProperty name="anchorY" value="-122246.17969"/>
      <inkml:brushProperty name="scaleFactor" value="0.49907"/>
    </inkml:brush>
  </inkml:definitions>
  <inkml:trace contextRef="#ctx0" brushRef="#br0">98 941 7441,'0'0'0,"-2"2"248,-1 1 336,-2 3 305,-1 0 331,-2 3-94,0-1 44,-1 1-232,1 0-30,0 0-114,2 1 27,-1 1 38,3 0-174,0 1 54,1 0-173,1-1-115,0 0 28,1-1-14,1-2-35,0-2 160,0-1-52,0-3 32,0 0-82,0-1-126,3-1 83,0 0-149,3-3 8,4-4 2,2-3-185,2-4 57,3-3-45,0-2-65,1-2 32,0 0-56,0-1 10,-2 0 60,-1 2 36,-1 1 13,-2 2 30,-3 2-79,-3 2-18,-3 2 58,-1 1-110,-1 1 51,-2 3-111,1 1 15,-4 1-27,-3 2 7,-3 2 24,-3 2-53,-1 4 63,-2 4-6,0 4 22,-2 4-8,-1 2-39,0 4 73,0 1-103,2 1 78,1 1-20,2-2-46,4 0 48,4-2-17,2-2 38,2-3-75,6-2 103,5-3-79,5-2-22,6-3-68,3-3-224,3-2-114,3-1-261,1-2 22,0 0-283,2 0-39,-1-4-25,0-3-177,0-1 250,-2-3-171,1 0 190,-2-2-19,1-3 1,-1-1 147,0-2 141,0-2 160,-1-2 166,0-2 196,-1-1 20,-2-1 95,-1-1 19,-3 1 108,-2 0 73,-2 3 193,-3 2 160,-2 3 8,-3 3 51,-3 4-32,-2 4-19,-1 3 121,-2 3 5,-3 1 22,-1 4-45,-5 4-152,-3 4 3,-3 2-115,-2 4 57,0 2 3,1 3-45,1 2-3,1 2 93,3 1-122,2 2-31,3 1-2,1 1-199,3-2 67,1-1-31,1-2-54,4-2-21,4-4-45,4-4 9,6-5-21,3-3 32,3-4-47,3-5-51,2-5 32,2-4-43,0-4 11,-1-4 66,0-2 8,-2-3-26,-1-1 12,-4 0-4,-2-1-28,-3 0 22,-3 1 6,-3 1-44,-2 1 28,-3 0 32,-3 1-24,-1 2 24,-2 0-48,0 2-28,-2 1 62,1 1-50,-1 2 58,1 1-30,0 2-4,0 1 16,-1 3-62,1 1 74,0 2-66,0 2 34,0 0 60,0 1-60,0 4 64,0 4-32,0 3-46,0 4 56,3 1-6,0 2 30,1 1 64,2 0 73,-1 0 54,-1 1 40,-1 0-32,-2-1-27,0 0-62,0-1-4,-1-1-15,-1-1-93,1-2 2,0-1-67,0-3 41,0-1 17,0-4-24,0-1 9,0-2-44,0-1 26,0-4 4,0-3 12,2-3 45,1-2-26,3-4 39,2-2 51,1-2 0,1-1 52,0-2 21,-1 0-82,-1-2-29,0 0 33,-2 1-58,-1-1 58,0 1 76,-1 1-129,-1 3 77,1 1-71,-1 4-123,-1 3 128,0 3-136,0 3 81,-2 3 101,1 4-138,-1 6 64,0 4-20,0 5-78,0 4 70,0 3-6,0 2-50,0 1-38,0 1-147,-1-2-369,1-1-400,0-3-436,0-3-477,4-3-205,4-5-366,4-4-430,4-3-299,4-2-422,3-5 240,-2 0-1596</inkml:trace>
  <inkml:trace contextRef="#ctx0" brushRef="#br1" timeOffset="494.25">1950 756 13657,'0'0'0,"-5"3"364,-6 4 551,-5 4 342,-4 3 281,-2 1-172,0 1-352,2-2-82,3 0-172,2-2-135,5-2-40,4-1-293,2-2-20,6-2-145,6-1-33,5-2 31,5 0-120,3-1 33,5-1 14,3-4 53,3-3 145,3-3-51,2-2 13,3-2-114,3-1-114,3-2 38,4 1-10,2-1-2,2 1 49,1 0-46,-2 2 15,-3 0 38,-5 1-49,-6 2 40,-8 1-8,-8 1-58,-7 2 17,-6 1 34,-6 1-54,-7 0 18,-6 1 13,-6 0-43,-4 2 46,-4-1 60,-2 1-31,-2 0-27,1 1-8,0 0-44,2 1 6,2-1-1,4 1 68,2 0-47,4 1 4,3-1 47,3 0-90,2 0 69,3 0-36,0 0 38,2-3-38,-1-1-16,4-2-10,3-1 24,4-1-19,3 0 34,2 0 5,2 2-42,1 1 70,1 1-3,0 1 72,0 2 77,-2 0 38,-1 1 50,-2 0-8,-1 4-52,-1 3-12,-3 5-18,-1 3 38,-2 3-139,-2 1 41,-2 4-28,-2 1-94,0 1 58,-4 2-83,-1 0-72,-3 0-94,-3 0-396,2 0-215,-3-2-599,1-1-439,1-1-388,0-3-538,3-2-435,1-2-365,3-4-302,0-1 719,2-3-837</inkml:trace>
  <inkml:trace contextRef="#ctx0" brushRef="#br2" timeOffset="2371.34">3282 793 9613,'0'0'0,"-1"2"308,-2 4 294,0 1 420,-1 1 253,1-1-76,1 0-128,1-2-362,0-2-8,1-1-251,0-1 143,0-4 12,4-5-236,4-5 1,4-4-58,3-4-72,3-4 108,2-2 70,1-3-54,2-2 6,-1-1-27,0-1-74,-1 0-57,-2-1 20,-3 1 24,-1 1-70,-3 1-42,-4 1-33,-2 2-109,-2 0 119,-3 2 19,0 1-5,-1 1 37,-1 1-115,-3 2-13,1 4-29,-3 2-27,1 4-10,-2 5 56,-1 3 10,-2 7 0,0 6 32,-1 7 39,0 6-14,0 6 68,1 5 24,0 4-73,2 4-34,3 1-45,2 2 44,1-1-84,5-1 76,5-4-34,4-2-125,4-6 187,2-5-95,2-5 2,2-7 74,2-5-122,0-4 52,0-6-4,1-7-16,0-5 6,0-4-2,-1-4 14,-1-2 1,-1-2-4,-1-1-27,-3 0 22,-3 0-36,-1 1 66,-4 1 27,-2 2-24,-3 1 30,-3 4-54,-1 2-13,0 2-12,-2 4 28,1 3-10,-4 2 18,-4 3 29,-2 6-96,-2 6 113,-1 5-120,1 5 22,1 5 62,2 1-50,2 2 18,2-1 10,2-1 38,2-2-80,0-3 115,5-3-68,3-3-21,4-5 22,2-4-10,3-3-12,1-1-10,1-2 77,0-1-131,-1-3 107,0-3-25,-1-2-82,-2-2 162,-1 0-126,-2 0 54,-1 0 19,-1-1-129,-2 1 142,-1-1-117,0-1 63,-1-1 38,0 0-96,0 0 130,1-1-110,0-1 20,1 2 36,0-1-28,1 2-36,0 1 76,0 1-77,1 2 1,0 3 41,0 3 27,0 1-6,1 6-50,-1 5 72,0 5-108,0 5 116,-1 3 11,-1 2-62,-1 1 37,-2 0-86,-1-1 41,-1-2-2,1-2 27,-2-3-1,1-2 26,-1-4 40,1-4-112,0-2 63,0-2-50,0-3-6,-1 0 66,1-3-54,-1-2 18,0-4-36,0-1 74,1-3-56,-1-2 4,1-1 56,1-3-88,0-1 42,1-1-32,1-1 39,1-1-40,2-1 69,1 2-15,1 0-59,0 2 99,1 3-126,0 4 71,1 3-37,-1 3 19,-1 4 13,0 4-4,-1 5 22,0 4-71,0 4 101,1 3-65,1 1 34,0 3-22,2-1 34,1-1-38,1-1-2,2-2 89,0-4-116,0-3 65,0-3-6,0-2-70,0-3 64,-1-3 20,0-5-34,0-3 33,0-3-28,-1-3-53,0-3 61,-1-1-22,-1-2-21,-1 0 64,-2-1 13,-1 1-104,-2-1 89,-1 0-44,-2 1-62,-2 0 107,0 1-64,-2 2 7,-4 2 28,-5 3-28,-4 3 41,-4 3-26,-3 3 9,-4 2-2,-1 6-14,-1 4 32,-1 5-52,1 5 16,1 3-38,1 2 55,4 3 24,2 0 0,4 0 0,4-1-59,3-3 7,3-2 50,3-3-17,1-5-6,4-3 4,5-4 12,3-2-32,3-2 24,2-2-22,1-4 20,0-3-6,0-2 16,1-2-18,-2 0-78,0-1 106,-3 0-54,0 1 21,-2 0 38,-1 2-67,-1 1 22,-1 3 34,-2 2 2,1 1-7,-2 3 28,1 1-79,-1 0 52,1 4-18,1 5 32,-1 3 39,1 4-84,0 3 69,1 4-64,1 3 18,2 5 55,1 3 10,2 5 76,2 4 43,1 4-7,1 4 9,1 3-74,0 1-40,-1 2-36,0 0-42,-2-2 20,0-2 51,-3-4-72,-1-4 49,-3-4-72,-2-5-12,-1-6 47,-3-4 1,-2-7 43,-1-4-69,-1-5 50,0-5-72,-4-2 16,0-5 25,-3-5-38,0-3 69,-2-4-34,2-3-2,-2-3 21,2-2-59,2-4 36,2-3 1,1-4-47,1-3 75,0-4-80,5-4 7,3-5 10,4-3-34,2-3 24,3-2 25,1 0 34,1 0-49,-1 3 74,0 3-22,-1 5-34,-1 4 54,-1 7-74,-2 5-10,-3 5 33,-1 6-32,-1 4-5,-3 6 49,-1 3 12,-2 3-29,0 6 26,-1 3-36,-1 7-8,1 3 47,0 6 12,-1 3 18,1 4 12,0 3-61,0 2 4,0 0 38,0 1 52,0-2-107,0-1 78,4-3-20,2-2-103,4-4 181,1-4-101,3-4 16,0-5 31,2-3-86,0-4 100,0-4-78,0-5-37,0-5 76,1-4-79,-2-3-18,0-5 141,-2-3-148,-1-2 44,-1-2 61,-3-2-138,-2 0 160,-1-2-92,-2-1 1,-2-2-16,0-2 28,-1-1 56,0-1-67,0-1 150,-1 2-136,1 3-44,0 3 72,0 6-90,-3 5 25,1 7 48,-2 6 3,-2 5 63,0 8-43,-1 7 27,-1 7-3,-1 7-74,1 6 49,0 4-18,0 4 32,2 1 25,0 1-6,2-1-27,2 0-34,1-3 4,0-2-15,1-3 30,0-3 38,0-3-56,1-4 80,-1-4-84,3-2-7,0-5 33,-1-2-14,1-3 52,0-2-46,1-2-13,0-1 4,0-3 24,0-2-22,0-4 36,2-1-38,-1-3-16,1 0 32,0 0-26,2-1 64,0 2-27,1 1-22,1 2-39,0 1-6,1 3 45,-1 1 45,1 1 3,0 1-27,0 0 29,0 1-103,0 0 90,1 0 2,1 1-47,0 0 31,0 0-52,1 0-51,0 0 64,1 0-43,0 0-123,0 0-80,-1 3-393,-2 0-26,-1 2-288,-3 0-315,-1 0-287,-3-2-595</inkml:trace>
  <inkml:trace contextRef="#ctx0" brushRef="#br3" timeOffset="2571.41">4766 285 16169,'0'0'0,"0"1"365,0 4 456,0 2 425,0 0 411,0 1-368,4-1-304,2 0-471,5-2-419,2-1-37,3-1-1,4-1-13,2-1-87,5-1-490,3 1-411,4-6-595,4-3-673,2-4-460,3-5-789,1-2-771,0-2 905,-8 3-1119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5:07.39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 24 984,'0'0'2338,"-1"1"-2309,1 0 0,0-1 0,0 1 0,0-1 0,0 1 0,0-1 0,0 1 0,0 0 0,0-1 0,0 1 0,0-1 0,0 1 0,0-1 0,0 1 0,0 0 0,0-1 0,1 1 0,-1-1 0,0 1 0,0-1 0,1 1 0,-1-1 0,0 1 0,1-1 0,-1 1 0,1-1 0,12 0-34,-9 0 19,11 0 76,90 0-146,-101 0-160,0-2 1,-1 1 0,1 0 0,-1-1-1,1 0 1,-1 1 0,0-1-1,1-1 1,-1 1 0,0 0-1,0-1 1,3-3 0,7-6-482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4:54.86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331 124 8989,'-9'4'90,"1"-1"-1,-1 0 1,0-1 0,0 1-1,0-2 1,0 1 0,-11-1 0,-70-1 2334,39-2-488,-56 2 7726,109 0-9471,712 0 955,-690-2-1139,0 0 0,1-2-1,40-12 1,26-4 8,-57 15 0,83-15 176,-103 17-169,0-1 0,0-1 0,-1-1-1,1 0 1,-1 0 0,13-9 0,-1 0 79,-24 15-119,-5-2-55,-453-8 166,375 10-186,81 0 171,6 0-145,180 0 115,-61 13-80,8-13 26,-129 0 6,-1 0 1,0 0-1,1 0 0,-1 1 0,0-1 0,1 1 0,-1-1 1,0 1-1,0-1 0,0 1 0,1 0 0,-1 0 0,0 0 1,0 1-1,0-1 0,-1 0 0,1 1 0,0-1 0,0 1 0,-1 0 1,1-1-1,-1 1 0,1 0 0,-1 0 0,0 0 0,0 0 1,0 0-1,0 0 0,0 0 0,1 5 0,0 4-2,0 0 0,-1 0 0,0 1 0,-1-1-1,-1 14 1,0 1 36,0-23-34,1 0 0,-1 0 0,0 1 0,0-1 0,-1 0 0,1 0-1,-1 0 1,1-1 0,-1 1 0,0 0 0,0-1 0,0 1 0,0-1-1,-5 4 1,-43 37-16,30-28 4,-13 13-45,3-4-1383,-38 41 0,66-63-108,32-31-10934,0 7 9171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4:55.925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74 92 4704,'-143'0'4592,"142"0"-4545,0 1 0,0-1 0,0 0 1,0 0-1,0 0 0,1 0 1,-1 1-1,0-1 0,0 0 1,0 1-1,0-1 0,1 1 1,-1-1-1,0 1 0,0-1 1,1 1-1,-1-1 0,0 1 1,1 0-1,-2 1 0,2-2 21,-1 1 0,1 0 0,-1 0 0,0-1-1,0 1 1,1 0 0,-1-1 0,0 1 0,0-1 0,0 1-1,0-1 1,1 1 0,-1-1 0,0 0 0,0 0 0,0 1-1,0-1 1,0 0 0,0 0 0,-2 0 0,-6 4 3873,7 12-2812,3-15-1114,-1 0 1,0 0-1,0 0 1,0 0-1,0 0 0,0 0 1,0 0-1,0 0 1,0 0-1,0-1 0,-1 1 1,1 0-1,0 0 1,0 0-1,-1 0 1,1 0-1,-1 0 0,1 0 1,-2 1-1,-16 1 325,18-3-326,0 0 0,-1 0-1,1 0 1,-1 0-1,1 0 1,-1 0 0,1 0-1,-1 0 1,1 0 0,-1 0-1,1 1 1,0-1-1,-1 0 1,1 0 0,-1 0-1,1 0 1,-1 1 0,1-1-1,0 0 1,-1 0 0,1 1-1,0-1 1,-1 0-1,1 1 1,0-1 0,-1 1-1,1-1 1,0 0 0,0 1-1,-1-1 1,1 1-1,0-1 1,0 0 0,0 1-1,0 0 1,0-1 0,-1 1 0,1-1 1,0 1-1,0-1 0,0 0 0,0 1 1,-1-1-1,1 1 0,0-1 0,0 0 1,-1 1-1,1-1 0,0 0 0,0 1 1,-1-1-1,1 0 0,0 1 0,-1-1 1,1 0-1,-1 0 0,1 0 0,0 1 1,-1-1-1,1 0 0,-1 0 0,1 0 0,0 0 1,-1 0-1,1 0 0,-1 0 0,1 0 1,-1 0-1,1 0 0,-1 0 0,0 0 1,-32 0 1061,30 0 1829,7 0-2629,12 0-116,-8-1-113,0 0-1,-1 1 1,1 0 0,-1 1-1,1 0 1,10 2-1,1 4-4,0-1 0,0-1 0,1-1 0,-1 0 0,1-2-1,31 1 1,425-3 771,-452-2-809,0 0 0,-1-2 0,1 0 0,23-9-1,50-8 17,-82 19-14,6-1-5,0 0 0,22-8 1,-17 5 19,-1 1 0,0 0 1,1 2-1,39 1 0,-494 2-253,429-2 224,0 0 1,-1 0-1,1 0 1,0 0-1,0 0 1,0 0 0,1 0-1,-1 0 1,0 0-1,1 0 1,-1 0-1,1 0 1,0 0 0,1-2-1,13-2 13,1 0-1,24-4 0,21-8-51,-30 7 124,0 2 1,1 1 0,0 2-1,0 1 1,0 1 0,43 1 0,-72 2-61,-1 1 1,0 0 0,0 0 0,0 1 0,0-1-1,0 0 1,0 1 0,1-1 0,-1 1 0,0 0-1,0-1 1,0 1 0,-1 0 0,1 0-1,3 3 1,-2-1-2,-1 0-1,0 0 0,0 0 1,0 1-1,0-1 0,0 1 1,1 4-1,1 1-8,5 12-64,0 1 0,-1 0 0,-1 1 0,-1 0 0,-1 0 0,-2 0-1,0 0 1,0 24 0,-3 62-7195,0-106 6731,0 1 0,-1-1 1,0 1-1,1-1 1,-1 0-1,0 1 1,0-1-1,-1 0 1,1 1-1,-3 3 0,-4 8-1637,5 15-1951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5:08.965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308 85 1068,'-34'9'472,"17"-4"32,0 0 0,0-1-1,0 0 1,-21 1 0,37-5-469,-87 10 1731,33-8 578,33-3-742,21 1-1289,4 0-148,854 0 2118,-849 1-2284,0-1 0,0 1 1,-1 1-1,13 3 0,-12-2-6,-1-1-1,1 0 1,0-1-1,13 1 1,116 11 63,962-13 35,-1098 0 676,-2-1-768,0-1 2,0 1-1,1-1 1,-1 1-1,-1 0 1,1 0-1,0-1 1,0 1-1,0 0 1,-3-2 0,-2 0-9,0 3 9,1 1-1,-1-2 1,1 1-1,-1-1 1,1 0-1,0 0 1,-1 0-1,-6-4 1,9 4-2,1 0 1,-1 0-1,0 0 1,0 1-1,0-1 1,0 1 0,0-1-1,-5 1 1,-1268 0-165,1275 0 166,0 0 1,0 0-1,0 0 0,0 0 0,0 0 0,0 0 0,0-1 1,0 1-1,0 0 0,0-1 0,0 1 0,0-1 0,0 1 1,0-1-1,0 0 0,0 1 0,1-1 0,-1 0 0,0 1 1,0-2-1,0 1 0,0 0 0,0 0 0,1 1 0,-1-1 0,0 0 0,0 1 0,0-1 0,0 1 0,0-1 0,1 1 0,-1-1 0,0 1 0,0 0 0,-1-1 0,1 1 0,0 0 0,0 0 0,0 0 0,0-1 0,-1 1 0,-50-13 9,-312 13-44,364 0 86,33 0-64,361 0 1,-382 0 9,0-1 0,-1-1 0,17-4 0,-17 3 0,1 1 0,0 0 0,16 0 0,22-1 19,63-10-1,-36 2-6,147-28-32,-101 31-5,134 7 0,-115 2 53,211-1-12,-352 0 2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5:23.086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0 23 192,'14'0'27,"-1"0"0,0-1 0,0-1 0,21-6 0,-15 4-26,0 1-1,0 1 1,0 0-1,19 2 1,569 0-117,-595 0 26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5:25.636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617 168 628,'417'0'-66,"-397"1"69,0 1 0,25 5 0,-26-3 1,1-1 0,26 1 0,754-4 1026,-777-2-1024,0 0-1,-1-1 1,25-8 0,27-3-1,147-18-66,-133 18 71,-52 7-1,0 2 0,40-1 0,271 6 63,-230 15-34,10-10-45,133 25-1,-186-20 3,-42-6 54,32 3-147,-58-3-851</inkml:trace>
  <inkml:trace contextRef="#ctx0" brushRef="#br0" timeOffset="1776.39">757 131 820,'-3'0'-23,"-21"-2"132,23 2-93,0-1 1,0 1-1,1-1 1,-1 1 0,0-1-1,1 0 1,-1 0-1,0 1 1,1-1 0,-1 0-1,1 0 1,0 1-1,-1-1 1,1 0-1,-1 0 1,1 0 0,0 0-1,-1-1 1,-2 1 27,0 0 1,0 0-1,0 1 1,0-1-1,-1 1 1,1-1-1,0 1 0,-1 0 1,1 0-1,-6 1 1,2 0-6,-663-1 6835,670 28-6369,0-27-485,0 0 0,0-1 1,0 1-1,0 0 0,0 0 0,0 0 0,1-1 0,-1 1 0,0 0 0,1 0 1,-1-1-1,1 1 0,-1 0 0,0-1 0,1 1 0,0 0 0,-1-1 0,1 1 1,-1-1-1,1 1 0,0-1 0,-1 1 0,2 0 0,24 6 191,42-7-113,-42-2 26,1200 2 3305,-1215 1-3429,-1 0-1,1 1 1,18 5-1,-18-4 5,-1-1-1,1 0 0,20 1 1,82 12-11,-113-15 6,1 0 0,-1 0 1,1-1-1,-1 1 0,1 0 0,-1 0 0,0 0 1,1 0-1,-1 0 0,1 0 0,-1 0 1,1 1-1,-1-1 0,1 0 0,-1 0 0,0 0 1,1 0-1,-1 0 0,1 1 0,-1-1 1,1 0-1,-1 0 0,0 1 0,1-1 0,-1 0 1,0 1-1,1-1 0,-1 0 0,0 1 0,0-1 1,1 0-1,-1 1 0,0-1 0,0 1 1,0-1-1,1 0 0,-1 1 0,0-1 0,0 1 1,0-1-1,0 1 0,0-1 0,0 1 1,0-1-1,0 1 0,0-1 0,0 0 0,0 1 1,0-1-1,0 1 0,0-1 0,-1 2 1591,-3-2-1566,-432 0-124,407-1 86,-39-7-1,40 3 20,-40 0-1,18 5 4,-333-9-142,180 4 169,0 0-52,70 0-242,195 6 304,-20 1-46,81-8 0,-75-1 3,219-24-67,210 19 43,208 12 118,-680 0-92,0 0 1,0-1-1,0 0 1,0 0-1,0 0 1,7-3-1,-8 2 19,1 0-1,-1 1 1,1 0 0,0 0 0,0 0-1,6 1 1,-11 0-4,-19 0-114,-61 0-2125,78 0 1968,-1 0 0,1 0-1,0 1 1,0-1-1,0 1 1,0 0-1,0-1 1,0 1 0,0 0-1,0 0 1,0 0-1,0 1 1,0-1-1,1 0 1,-1 1-1,0-1 1,1 1 0,-1 0-1,1-1 1,0 1-1,-1 0 1,1 0-1,0 0 1,0 0 0,0 0-1,1 0 1,-1 0-1,0 0 1,1 0-1,-1 0 1,1 1-1,0-1 1,0 0 0,0 0-1,0 0 1,1 5-1,-1-1-1071</inkml:trace>
  <inkml:trace contextRef="#ctx0" brushRef="#br0" timeOffset="2563.79">3665 147 3916,'0'0'60,"-5"0"69,-680 0 4781,676 1-4845,0 0 0,-1 0 0,1 1 1,-10 3-1,10-3 23,0 1 0,-1-2 1,1 1-1,-10-1 0,-7-1 273,23 0-14,5 0 65,38 0 1214,-16 0-1306,127-13-234,-131 12-77,-1-1 0,33-7 0,18-2-17,495-20 289,113-10 157,-563 33 1706,-205 10-2174,26 0-34,-101-9-1,-44-17 27,-224 4 0,167 20-14,264 0 53,6-1-4,0 0 6,0 1 0,-1-1-1,1 1 1,0 0 0,0 0 0,-1 0 0,7 2-1,8-1 9,254 9 52,0 1-93,447-11 34,-454 20 37,-228-16-44,160 29-20,-172-31 24,129 16 35,59 7-22,-177-20 46,1-2 0,44-1 0,-77-2-27,-974 0-132,726 20-10,129-7 30,-93-2-894,71-10-7294,135-1 5850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5:49.68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688 1 8205,'-33'0'1230,"0"2"0,-32 5 0,-66 6 2472,-225 47 3134,313-46-6112,42-14-674,-1 1 1,1-1 0,-1 1 0,1 0-1,-1-1 1,1 1 0,0 0 0,-1 0-1,1 0 1,0 0 0,0 0 0,0 1 0,0-1-1,0 0 1,0 0 0,0 1 0,0-1-1,0 1 1,1-1 0,-1 1 0,0-1-1,1 1 1,-1 1 0,5-1 55,1-1 0,-1 0 0,1-1-1,0 1 1,8-1 0,-12 0-62,282 26 1285,71 2-764,594-17-565,-814-20-7,-2 1 22,47-4-48,-178 12 60,-30 0-63,17-1 17,1-1 0,-1 0 0,-13-4 0,-14-2-30,-600-34-686,310 30 723,-10 6 52,291 6-23,10 2-11,1 1 1,0 2-1,-45 13 0,75-17-13,6-1 4,0 0 1,0 0-1,0 0 0,0 0 1,0 0-1,0 0 0,0 1 1,0-1-1,0 0 0,0 0 1,0 1-1,0-1 0,0 1 1,0-1-1,0 1 0,0-1 1,0 1-1,0 0 0,1-1 1,-1 1-1,0 0 0,0 0 1,1 0-1,-1-1 0,1 1 1,-1 0-1,1 0 0,-1 0 1,1 0-1,-1 1 0,4 0-1,0 0-1,0 0 0,1-1 0,-1 1 0,0-1 0,1 0 1,-1 0-1,1 0 0,-1 0 0,7 0 0,-4 0 9,45 7 19,1-2 1,0-3-1,80-5 0,-37 1 6,-30 0-21,67-8 1,51-7-209,-64 7-258,16 0-565,47-6-1932,-64-3-2753,-77 6-868,-27 5 2816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6:19.199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919 29 3264,'0'0'31,"1"0"-1,0 0 0,-1 0 1,1 0-1,-1 0 0,1 0 1,-1 0-1,1 0 0,0 0 1,-1 0-1,1 0 0,-1-1 1,1 1-1,-1 0 0,1 0 1,-1-1-1,1 1 0,-1 0 1,1 0-1,-1-1 0,1 1 1,-1-1-1,1 1 0,-1 0 1,0-1-1,1 1 0,-1-1 1,0 1-1,1-1 0,-1 1 1,0-1-1,0 0 0,1 1 1,-1-1-1,0 1 0,0-1 1,0 1-1,0-1 0,0 0 1,0 1-1,0-1 0,0 1 1,0-1-1,0 1 0,0-1 1,0 0-1,0 1 0,0-1 1,-1 0-1,1-8 365,4 9 1883,-10 0-1537,-10 8-551,15-7-176,0 0-1,1 0 1,-1 0-1,0 0 0,-1-1 1,1 1-1,0 0 1,0-1-1,0 1 0,0-1 1,0 0-1,-1 1 0,-1-1 1,-34 21 221,31-19-136,0-1 0,0 0 0,0 0 0,-1 0 0,1-1 0,0 0 0,0 0 0,-11-2 0,-6 0-24,-66 2-23,87 1-46,-1-1 1,1 1 0,0 0-1,-1-1 1,1 1 0,0 0-1,-1 0 1,1 1 0,-4 2-1,4-3-5,0 1-1,0-1 0,0 0 0,-1 0 0,1 0 0,0 0 0,-1 0 0,1 0 0,-6 0 0,-114 6 274,119-7-286,2 0 21,0 0 0,0 0-1,0 0 1,-1 0 0,1-1 0,0 2 0,0-1-1,0 0 1,0 0 0,0 0 0,0 0 0,0 1 0,0-1-1,0 0 1,-1 1 0,1-1 0,0 1 0,1-1-1,-1 1 1,0 0 0,0-1 0,0 1 0,0 0-1,0 0 1,1-1 0,-2 3 0,-1-2 73,-1 0 1,1-1-1,0 1 1,-1-1-1,1 1 1,-1-1-1,1 0 1,0-1-1,-6 0 1,2 1-75,0 0 44,6 0-48,0-1 0,0 1 0,0 0 0,0 0 0,0 0 1,0 0-1,0 0 0,0 0 0,0 0 0,0 0 0,0 0 1,0 0-1,0 0 0,0 1 0,0-1 0,0 0 0,0 1 0,1-1 1,-1 1-1,0-1 0,0 1 0,0-1 0,1 1 0,-1 0 1,0-1-1,1 1 0,-1 0 0,0 0 0,0 0 0,-2 2 1300,13-4-663,-1 1-641,-6 0 7,1 0 0,-1 0 0,0 0 0,1 0 0,-1 0 0,1 1 0,-1-1 0,0 1 0,1 0 0,-1 0 0,0 1 0,4 1 1,-2-2-7,0 0 0,-1 0 0,1 0 0,0-1 0,0 1 0,0-1 0,0 0 0,0-1 0,5 0 0,6 0 7,207 1 114,-222 0 130,-32 0-239,-272 0-82,264 9 83,30-6-20,-4 1 11,0-1 1,0 0-1,0-1 1,-1 0-1,1-1 1,-16-1-1,35 2-2,1 0-1,-1 0 0,0 0 1,0-1-1,1 1 0,-1-2 1,11 1-1,54-2-24,-27-1 64,107 2 210,-114-6-137,-31 5-113,1 1 0,0-1 0,-1-1 0,1 1 0,8-4 0,-9 2-1,1 1 1,0 0-1,-1 1 1,1 0-1,10-1 0,16 2 81,-61-8-120,24 6 34,0 0-1,0 1 1,0-1 0,0 1-1,0 0 1,0 1-1,-7-2 1,-123-4-17,-209 6-54,876 0 170,-533 0-109,-31 0-34,-348 0-34,277-15 32,310 15 709,-151-7-756,66 7 164,-102 7-62,-18-6-3,0 0 0,0 1-1,0-1 1,-1-1 0,1 1 0,0 0-1,0-1 1,4 1 0,71-1 59,-77 0-65,-1 0-29,1 0 35,-226 0-148,218 1 151,-1 1 1,1 1 0,0-1 0,-13 7 0,7-3-7,9-5 26,-1 2-34,-1-1 1,0 0 0,0 0-1,0 0 1,-9 0-1,-25 8 41,-66-10-62,106 0 31,39 0-105,288 0 57,-304-11 66,-18 11-17,-1-1 0,1 0-1,0 0 1,0 0 0,0 0 0,8-5 0,-7 4-1,-1 0-1,1 0 1,-1 0 0,1 1-1,0-1 1,0 1 0,7 0 0,42 1 159,-48 0-49,-35 0-58,21 0-96,7 1 46,-1-1 0,1 0 0,-1 0-1,0 1 1,1-1 0,-1 0 0,1 0-1,-1 0 1,0 0 0,1 0 0,-1 0-1,0 0 1,1 0 0,-1 0 0,1 0-1,-1 0 1,0-1 0,1 1 0,-1 0-1,1 0 1,-1 0 0,1-1 0,-1 1-1,1 0 1,-1-1 0,1 1 0,-1-1 0,1 1-1,-1 0 1,1-1 0,-1 1 0,1-1-1,0 1 1,-1-1 0,1 1 0,0-1-1,0 0 1,-1 1 0,1-1 0,0 0-1,0-1-3,2-6 26,-1 8-29,0 0 0,1 0 1,-1 0-1,0-1 0,1 1 1,-1 0-1,1 0 0,-1-1 0,0 1 1,0-1-1,1 1 0,-1-1 1,0 1-1,0-1 0,1 0 1,-1 0-1,0 0 0,0 1 1,0-1-1,0 0 0,0 0 0,-1 0 1,1-1-1,0 1 0,1-2 1,2 55-44,-4-51 125,-2-2-36,1 1-35,1 0 0,-1-1 0,1 1 0,-1 0 0,1 0 0,-1-1 0,1 1 0,0 0 0,-1-1 0,1 1 0,0 0 0,-1-1 0,1 1 0,0 0 0,-1-1 0,1 1 1,0-1-1,0 1 0,-1-1 0,1 1 0,0-1 0,0 1 0,0-1 0,0 1 0,-1-1 0,1 1 0,0-1 0,0 1 0,0-1 0,0 1 0,0-1 0,0 1 0,1-1 0,-1 1 0,0-1 0,0 1 0,0-1 1,0-2-3,0 0-7,-1 1 0,0 0 0,0-1 0,0 1 0,-1 0-1,1 0 1,0 0 0,-1 0 0,0 0 0,1 0 0,-1 0-1,0 0 1,0 1 0,0-1 0,0 1 0,0-1 0,0 1-1,0 0 1,-1 0 0,1 0 0,0 0 0,-1 0 0,-2 0-1,4 1 3,0 1 0,0 0 0,1 0-1,-1 0 1,0 0 0,0 0 0,1 0-1,-1 0 1,1 0 0,-1 0 0,1 1-1,0-1 1,-1 0 0,1 0 0,0 0-1,0 1 1,0-1 0,0 0-1,0 0 1,0 0 0,0 1 0,0-1-1,0 0 1,1 0 0,-1 0 0,0 0-1,1 0 1,-1 1 0,1-1 0,0 1-1,4 1 3,-1 1-1,1 0 0,-1 0 1,7 8-1,-11-12 102,-1 0-209,-6 0 118,6 0-24,0-3-1,1 3 14,0-1 0,1 1-1,-1-1 1,0 0 0,0 1-1,0-1 1,0 0 0,0 1-1,0-1 1,0 1 0,0-1-1,0 0 1,0 1 0,0-1-1,0 0 1,0 1-1,-1-1 1,1 1 0,0-1-1,0 0 1,-1 1 0,1-1-1,0 1 1,-1-1 0,1 1-1,-1-1 1,1 1 0,0-1-1,-1 1 1,1-1 0,-1 1-1,0 0 1,0-1 0,0-1 5,-10 1-89,9-1 83,1 1 0,-1 0 0,0 0 0,0 0 0,0 0 1,0 0-1,0 1 0,0-1 0,-1 0 0,1 1 0,0 0 0,0-1 0,0 1 0,-4 1 0,-44 0 16,28 0-12,-329-1-90,315-21 54,30 19 34,0 1 0,1 0 0,-1 0 0,0 0 0,0 0 0,0 1 0,1 0 0,-1 0 0,-11 2 0,-20 0-31,36-2 56,-10 0-29,11 0 11,-43 0-178,20 0 117,20 0 172,-44 0-213,47 0 88,-1 0-1,1 1 1,0-1 0,-1 0-1,1 0 1,0 1-1,-1-1 1,1 1 0,0-1-1,-1 0 1,1 1 0,0-1-1,0 0 1,-1 1 0,1-1-1,0 1 1,0-1-1,0 1 1,0-1 0,0 1-1,0-1 1,0 1 0,0-1-1,0 0 1,0 1 0,0-1-1,0 1 1,0-1-1,0 1 1,0-1 0,0 1-1,0-1 1,0 1 0,1-1-1,-1 0 1,0 1-1,0-1 1,1 1 0,-1-1-1,0 0 1,1 1 0,6 1 12,0 0 0,0 0 1,0-1-1,0 0 0,0-1 1,0 0-1,10 0 0,-10 0-7,359 0 91,-388-1-101,11 1 2,0-1 1,0 2-1,1-1 0,-1 1 1,1 1-1,-19 4 1,21-4 6,0 0 1,0-1 0,-1-1 0,1 1-1,0-1 1,-17-2 0,-4 0-4,-90 2-44,84 11 94,-42-11-84,77 0 38,0 0-32,-1 3 26,1 0-1,-1 0 0,1 0 0,0 1 0,0-1 0,0 0 1,1 0-1,0 6 0,3-5 15,0 0 1,0-1-1,1 1 0,-1-1 0,1 0 1,0 0-1,-1 0 0,1-1 0,1 1 1,-1-1-1,0 0 0,0-1 1,1 1-1,-1-1 0,1 0 0,5 0 1,18 1 41,57-3 1,-41-1-10,-41 3-38,0-1 0,0 0 1,0 0-1,-1-1 0,1 1 1,0-1-1,0 0 0,-1 0 1,1 0-1,6-3 0,29-12 57,-30 9-134,-22 7 24,-5 1 110,-128-1-14,142 0-45,0-1 1,1 1-1,-1-1 1,1 0 0,-1 0-1,1-1 1,-1 1-1,-4-3 1,5 2-7,-1 0-1,1 0 1,-1 1-1,1 0 1,-1-1-1,0 1 1,0 1-1,-6-2 1,-39 2-124,49 0 130,-1 1 0,1-1 0,0 0 0,0 0 0,0 0 0,0 0 0,0 0 0,0 1 0,0-1 0,0 0 0,0 0 0,0 0-1,0 0 1,0 1 0,0-1 0,0 0 0,0 0 0,0 0 0,0 0 0,0 0 0,0 1 0,0-1 0,0 0 0,0 0 0,0 0 0,1 0 0,-1 0-1,0 1 1,0-1 0,0 0 0,0 0 0,0 0 0,0 0 0,0 0 0,1 0 0,-1 0 0,0 0 0,0 1 0,0-1 0,0 0 0,0 0 0,0 0-1,1 0 1,-1 0 0,0 0 0,0 0 0,0 0 0,0 0 0,1 0 0,-1 0 0,0 0 0,0 0 0,0 0 0,7 4 22,-3-2-18,1 0 0,-1 0 0,0-1 0,0 1 1,1-1-1,-1 0 0,1 0 0,-1-1 0,1 1 0,-1-1 1,1 0-1,5-1 0,286 1 198,-290-1-198,1 0-1,0-1 1,-1 0 0,12-4 0,-3 1-15,12-1 13,0 1 1,1 2-1,-1 1 0,49 2 0,-47 0 27,-15-7-30,-12 6-3,-1 0 0,0 0-1,1 0 1,-1 1 0,1-1 0,-1 0 0,1 1-1,-1-1 1,1 1 0,-1-1 0,1 1 0,1-1-1,43-10-74,24 11 164,-70 0-64,-1 0-102,-42 2 175,14 12-126,19-9 34,0-1 1,0 0 0,0-1 0,-1 0-1,1-1 1,-1 0 0,1-1 0,-1 0-1,-11 0 1,-39 6-56,-105 13 71,2-18-53,92-2 140,63-5-101,9 4-6,-1 1 0,1-1 0,-1 1-1,1-1 1,-1 1 0,1-1 0,-1 1 0,1-1-1,-1 1 1,1 0 0,-1 0 0,0-1-1,1 1 1,-1 0 0,0 0 0,1-1 0,-1 1-1,0 0 1,1 0 0,-1 0 0,-1 0-1,-40-9-136,-33 9 222,74 0-48,20-2-111,-17 1 79,0-1-1,0 1 0,1 0 1,-1 0-1,1 0 1,-1 0-1,1 0 1,-1 0-1,1 1 1,-1-1-1,1 1 1,0 0-1,4 0 1,49 1-50,-29 0 126,-21-1-86,-1-1-1,1 0 0,0 0 0,-1 0 0,9-4 0,-8 3 5,0 0 1,0 0-1,1 1 0,-1-1 1,11 1-1,123 1 61,-130-5-45,-10 5-14,1-1-1,0 0 1,-1 1 0,1-1 0,0 1-1,0 0 1,-1-1 0,1 1 0,0 0-1,0-1 1,0 1 0,-1 0 0,1 0-1,0-1 1,0 1 0,2 0 0,67 0-21,-67-3 42,-2 3-22,-1-1-1,0 1 0,1-1 1,-1 1-1,0-1 1,1 1-1,-1-1 1,1 1-1,-1 0 0,1-1 1,-1 1-1,1 0 1,-1-1-1,1 1 1,-1 0-1,1 0 1,-1-1-1,1 1 0,-1 0 1,1 0-1,0 0 1,-1 0-1,1 0 1,-1 0-1,1 0 0,0 0 1,0 0-1,46 0 21,-43 0-12,-6 0-16,-25 0-90,-207 0-442,231 0 529,0-1 0,-1 1 0,1-1 0,0 0 0,0 0 0,0 0 0,0 0 0,0-1 0,0 1 0,-4-4 0,4 3-14,0 0 0,0 1 0,-1-1 0,1 1 1,0 0-1,0-1 0,-1 1 0,1 1 0,-1-1 0,-5 0 0,-68 1-286,79 9 338,112-3-93,-82 4 170,-24-10-108,0 2 0,0-1 1,0 1-1,14 5 0,-13-4 7,-1-1 0,1 0 0,0 0 0,0 0 0,10 0 0,-10-3-23,-8 1 23,1 0-1,0 0 1,-1 0 0,1 0 0,0 0-1,-1 0 1,1 0 0,0 0 0,-1 0-1,1 1 1,0-1 0,-1 1-1,1-1 1,-1 1 0,1 0 0,-1 0-1,1-1 1,-1 1 0,2 1 0,1 0 7,0-2 0,1 1 1,-1 0-1,0-1 0,0 0 1,1 0-1,-1 0 0,6-1 0,0 0 2,12 1-17,-36 1-6,-30-4-1,35-2 4,0 1 0,0-1 0,0 2 0,-1-1 0,1 1 0,-1 1 0,0-1 0,-16 0 0,-201 3 48,226 0-27,31 0-65,-25 0 52,6-1 16,0 2 1,0-1 0,-1 1-1,20 5 1,-19-4-7,1-1 0,-1 0-1,1 0 1,0-1 0,18-2 0,9 0-40,75 2-18,-108 1 59,-8 1 12,-19 1-61,1-3 37,4 1-31,0-1 1,0-1-1,0 0 0,0-1 1,-29-8-1,35 7-53,-1 1 0,1 0-1,-17 0 1,-4-2-4,-53 1-56,82 3 96,6 0-12,4 0 2,122 0 164,-91 11-100,-33-11-1,0 1 0,0 1 1,0-1-1,0 1 1,0 0-1,5 3 1,19 5 91,-12-6 46,0-2-1,0 0 1,37-2 0,-22 0-156,-33 0 28,-11-2-91,0 1 74,0 0 0,0 1 0,-18 2 1,-5 0 20,-250-2-164,284 0 211,40-3 15,68 4 9,-35 1 22,420-2 298,-493 0-262,0 0-134,0 1 0,0 0 0,-1-1 0,1 1 0,0 0 0,0-1 0,-1 1-1,1-1 1,0 1 0,-1 0 0,1-1 0,-1 1 0,1-1 0,-1 1 0,1-1 0,-1 0-1,1 1 1,-1-1 0,1 1 0,-1-1 0,1 0 0,-1 1 0,0-1 0,1 0 0,-2 0-1,-22 7 105,8-3-35,-10 6-57,-1-1 1,0-2-1,0-1 0,-1-1 0,-54 3 0,-134-6-24,158-3 81,82 2-44,-13 0-39,0-1 0,0 0 0,0 0 0,0-1-1,0-1 1,0 0 0,0 0 0,-1-1 0,21-8 0,-20 6 7,0 1-1,0 1 1,1-1 0,-1 2 0,1 0 0,0 0 0,21 0 0,32-5 25,-46 3-23,1 2 1,36 0-1,-55 2 0,-39 0-69,35 0 66,0 0-1,0 0 0,0 0 1,0-1-1,0 1 0,0-1 1,0 0-1,0 0 0,1 0 1,-1 0-1,0 0 0,0 0 1,1-1-1,-1 0 0,1 1 1,-1-1-1,1 0 0,0 0 1,0 0-1,0-1 0,-2-2 1,-2-1-27,6 5 23,-1 1-1,1-1 1,-1 1-1,1-1 1,0 1 0,-1-1-1,1 0 1,0 1-1,-1-1 1,1 1-1,0-1 1,-1 0 0,1 1-1,0-1 1,0 0-1,0 1 1,0-1-1,0 0 1,0 0-1,0 0 5,12-5-10,57 6 26,-68 1-22,0-1-1,0 0 1,0 1 0,-1-1-1,1 1 1,0 0-1,0-1 1,-1 1-1,1 0 1,0-1-1,-1 1 1,1 0 0,-1 0-1,1-1 1,-1 1-1,1 0 1,-1 0-1,0 0 1,1 0-1,-1 0 1,0 0-1,0-1 1,0 1 0,1 2-1,3 24 26,-3-25-8,-1-8-4,-1-16-7,1 21-6,0 1 0,0-1 1,0 1-1,0-1 0,0 1 1,0-1-1,0 1 0,0-1 0,1 1 1,-1 0-1,0-1 0,0 1 1,0-1-1,0 1 0,1-1 1,-1 1-1,0-1 0,1 1 0,-1 0 1,0-1-1,0 1 0,1 0 1,-1-1-1,1 1 0,-1 0 1,0-1-1,1 1 0,-1 0 0,2-1 1,16 1 48,-4 0-83,-13 0 89,-3 32-123,0-29 72,-1 0 0,0 1 0,1-2 0,-1 1 0,0 0 0,-1-1 0,1 1 0,0-1 0,-1 0 0,1 0 0,-1 0 0,0-1 0,-6 3 0,-61 11 13,23-6-55,18-2 53,0-1 0,-1-1-1,-38 0 1,-97-5 8,66-2-103,32 2 156,64-2-73,1 0 1,-1 0-1,0-1 1,1 1-1,0-1 1,-1 0-1,1 0 1,-4-5-1,0 0-5,-1 0 1,1 1-1,-1 0 1,-1 0-1,1 0 1,-1 1-1,-13-6 0,22-19-47,0 22-90,0 8 123,-1 0-1,1-1 1,0 1-1,0 0 1,0 0-1,0 0 0,0 0 1,1 0-1,-1-1 1,0 1-1,1 0 1,-1 0-1,0 0 1,1 0-1,0-1 1,0 1 16,1 0 0,0 1 0,-1-1 0,1 1-1,0-1 1,-1 1 0,1 0 0,0 0 0,-1-1 0,1 1 0,0 0 0,2 1 0,-2-1 6,1 0 0,0 0 0,0 0 0,-1 0-1,1 1 1,-1-1 0,1 1 0,0-1 0,-1 1 0,1 0 0,-1 0 0,5 3 0,-3-3-7,1 0 0,0 0 1,-1 0-1,1-1 0,0 0 1,0 0-1,0 0 1,9-2-1,3 1 4,-5 1 19,-7 0-19,-1 0 0,0-1 1,1 2-1,-1-1 0,0 0 0,0 1 0,0 0 0,1 0 0,-1 0 0,0 1 0,4 1 0,44 20-7,-46-22 39,1 0 1,-1 0-1,0-1 1,0 1-1,1-1 1,-1-1-1,8 0 1,10 0 40,124 1-18,-139-2-51,0 0 1,-1 0 0,0-1 0,1 1 0,12-8-1,4 0 62,-9 5-80,0 2 0,0 0 1,0 1-1,1 0 0,-1 2 0,28 1 0,-1 0 77,-42-1-40,-3 27-103,1-26 75,0 0 1,0 0-1,0 0 1,1 0 0,-1 0-1,0 1 1,0-1-1,1 0 1,-1 0-1,1 1 1,0-1 0,-1 1-1,1-1 1,0 0-1,-1 1 1,1-1-1,0 1 1,0-1-1,1 3 1,-1-3 2,0 0 1,0 1-1,0-1 0,0 0 1,0 0-1,0 0 0,0 0 1,0 0-1,0 0 0,-1 0 1,1 0-1,0 0 1,-1 0-1,1 0 0,-1 0 1,1 0-1,-1 0 0,0 0 1,1 0-1,-1 0 0,-1 1 1,-21 0 57,12-2-63,1 1 21,0 0 1,0 1-1,1 0 1,-1 0-1,1 1 1,0 0-1,-11 6 0,10-5-572,0 0 0,0 0 0,0-1 0,0 0 0,-1-1 0,1 0 0,-15 1 0,-6-3-3624,15 0 167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9:51.280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334 248 2708,'0'0'1257,"-2"0"-982,-48 9 731,-126-9 1445,71 0 2787,113 1-4929,1-1 0,0 2 0,0-1 0,-1 1 0,13 4 0,6 0 17,1-1 1,0-1-1,0-2 1,0-1-1,36-3 1,-3 1-40,-45 0-162,1-1 1,0 0-1,22-7 1,28-4-29,287-26-15,15 18-79,2 0 28,-192 5 39,355-22-2,209-3 174,-628 33-304,198-11 51,204-15 9,-11 23 124,-334 13 1129,-117-12-1177,-8 10-1114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1:37.615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633 0 3292,'-96'14'919,"84"-14"-763,0 1 0,1 1 0,-13 3 0,12-2 4,0 0-1,0-2 0,-15 2 1,19-3-11,0 1 1,0 1 0,-16 4 0,-8 2 317,-20 0 1067,0 2 0,-90 30 0,126-33-1470,-14 4 1453,-6-11-234,36 0-1257,-1 1 0,1-1-1,-1 0 1,1 1-1,-1-1 1,1 1 0,-1-1-1,1 1 1,0-1 0,-1 1-1,1 0 1,0-1 0,-1 1-1,1-1 1,0 1-1,0 0 1,0-1 0,-1 1-1,1-1 1,0 1 0,0 0-1,0-1 1,0 1 0,0 0-1,0-1 1,0 2 0,1 26 1278,-1-19-194,7-8-889,1 0 0,-1-1 1,1 1-1,9-2 0,-12 1-88,59-1 899,107-14 0,-105 4-773,35-7 193,185-7 0,592 25-240,-836-2-211,69-13-1,-14 2-7,561-13-13,-394 23-14,-260 4 24,-3 0 10,0 0 0,0 0 0,1 0-1,-1-1 1,0 1 0,1 0 0,-1-1 0,0 1 0,1-1-1,-1 1 1,1-1 0,-1 0 0,1 1 0,-1-1 0,1 0 0,-1 0-1,1 0 1,-1 0 0,1 0 0,-1-1 0,2 1 0,-3-1 0,1 1 0,-1 0 0,0 0 1,1 0-1,-1 0 0,0 0 0,1 0 1,-1 0-1,0 0 0,1-1 1,-1 1-1,0 0 0,1 0 0,-1 0 1,0 1-1,1-1 0,-1 0 0,0 0 1,0 0-1,1 0 0,-1 0 0,0 0 1,1 0-1,-1 0 0,0 1 1,1-1-1,-1 0 0,0 0 0,0 0 1,1 1-1,-1-1 0,0 0 0,0 0 1,0 1-1,1-1 0,-1 0 0,0 0 1,0 1-1,0-1 0,0 0 0,0 1 1,1-1-1,-2 1-10,0 0 0,0 0 0,0-1-1,1 1 1,-1 0 0,0-1 0,0 1 0,0-1 0,0 1 0,0-1 0,0 1-1,0-1 1,0 0 0,0 0 0,0 1 0,0-1 0,0 0 0,0 0 0,0 0-1,-1 0 1,1 0 0,0 0 0,0 0 0,-1-1 0,-47 1 55,36 0-59,-16-1 0,-40-8-1,13 1 59,-499-8-122,426 16 48,45-9 56,-116 9-5,148-11-13,11 12-7,12-1-10,0 0 0,-52-8 0,-17 2 14,65 3 18,0 2 0,-47 3 0,11 0-128,63-2 119,0 1 1,0 1-1,0-1 0,0 1 0,0 0 0,-5 4 0,-25 7 0,-14-4-30,0-2 0,-62 2 0,-106-10-151,88-1-331,-119 9 494,234-1 15,13-5-10,0 1 0,0-1 0,0 0 1,-1 0-1,1 0 0,0-1 0,0 1 0,0-1 1,-5 2-1,-5 0-2140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6:30.447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34 790 7341,'-7'11'1090,"6"-10"-797,1-1-1,-1 1 0,1 0 1,-1 0-1,1 0 0,-1-1 1,0 1-1,1 0 0,-1-1 1,0 1-1,1-1 1,-1 1-1,0-1 0,0 1 1,0-1-1,1 0 0,-1 1 1,0-1-1,0 0 0,0 1 1,0-1-1,0 0 0,0 0 1,0 0-1,1 0 0,-1 0 1,0 0-1,-2 0 1,1-38 1012,2 30-1192,0-1 0,0 1-1,1-1 1,0 1 0,1 0 0,-1 0 0,1-1-1,1 1 1,0 0 0,0 1 0,7-13-1,-4 7 34,0 0-1,-1-1 1,0 1-1,-1-1 1,3-27-1,-6 37-139,1-15-3,0 4 70,-1 25-17,-1 8-69,0 10 199,0-1-1,-8 43 1,7-57-129,-1 0 1,2 0-1,1 16 0,0-2-15,-1-25-40,0 0-1,1-1 1,-1 1-1,1 0 1,0 0 0,0-1-1,-1 1 1,1-1-1,0 1 1,1 0 0,-1-1-1,0 0 1,0 1 0,0-1-1,1 0 1,-1 1-1,1-1 1,-1 0 0,1 0-1,-1 0 1,1 0-1,0-1 1,0 1 0,-1 0-1,1-1 1,0 1-1,0-1 1,0 0 0,2 1-1,8 1 19,1 0-1,-1-1 1,14 0-1,-22-2-19,0 0 0,-1 0 1,1 0-1,0 0 0,-1 0 0,1-1 0,-1 0 1,0 1-1,1-1 0,-1-1 0,0 1 1,3-3-1,40-38-26,-37 34 15,4-4-2,-1 0 0,0 0-1,16-25 1,-28 38 15,0 0 0,0-1 0,1 1 0,-1 0 0,0 0 0,0 0 1,0-1-1,0 1 0,1 0 0,-1 0 0,0 0 0,0 0 0,0 0 0,1 0 0,-1 0 0,0-1 0,0 1 0,1 0 0,-1 0 0,0 0 0,0 0 0,0 0 0,1 0 0,-1 0 0,0 0 0,0 0 0,1 0 0,-1 0 0,0 0 0,0 0 0,1 0 0,-1 1 0,0-1 0,0 0 0,0 0 0,1 0 0,-1 0 0,0 0 0,0 0 0,0 1 0,1-1 1,-1 0-1,0 0 0,0 0 0,0 0 0,0 1 0,0-1 0,1 0 0,-1 0 0,0 1 0,0-1 0,0 0 0,0 0 0,0 0 0,0 1 0,0-1 0,0 0 0,0 0 0,0 1 0,0-1 0,0 0 0,8 22-50,-5-15 41,-2-2 9,1 0 1,-1-1-1,1 0 1,0 1-1,1-1 1,-1 0-1,1 0 0,0 0 1,0-1-1,0 1 1,0 0-1,1-1 1,-1 0-1,1 0 0,0 0 1,0-1-1,0 1 1,0-1-1,1 0 1,-1 0-1,1 0 0,-1-1 1,1 1-1,-1-1 1,1 0-1,0-1 1,9 1-1,-13-1 0,0-1-1,-1 1 1,1-1 0,0 1-1,0-1 1,0 0 0,-1 1-1,1-1 1,0 0 0,-1 0-1,1 0 1,-1 1 0,1-1-1,-1 0 1,1 0 0,-1 0-1,1 0 1,-1 0-1,0 0 1,1-1 0,8-30-13,-6 21-7,34-99 8,-37 109 9,0 1 1,0-1-1,0 0 0,1 1 0,-1-1 1,0 0-1,1 1 0,-1-1 0,0 1 1,1-1-1,-1 0 0,1 1 1,-1-1-1,1 1 0,-1-1 0,1 1 1,-1 0-1,1-1 0,0 1 0,0-1 1,8 7 11,7 30 12,-12-25-43,-2-7 20,1 0 0,-1 0 0,1 0 0,0 0 1,0-1-1,0 1 0,1-1 0,-1 0 0,1 0 1,0 0-1,-1-1 0,1 1 0,0-1 1,1 0-1,-1 0 0,0 0 0,1-1 0,-1 1 1,7 0-1,9 1-7,0 0-1,-1-2 1,26 0 0,-35-1 13,-8-3-5,-1 0-1,1 1 1,-1-1-1,0 0 1,0 0 0,0 0-1,0 0 1,0 0-1,-1-1 1,0 1 0,1-4-1,0-2 11,10-41 13,3-8 53,-3 0 0,7-114 0,-18 171 175,-3 34 332,-8 8-312,0 0 1,-7 74 0,8-41-102,1 3-93,5 1 0,5 92 0,1-54-124,-4 11 60,-5-143-63,1-1 0,1 0 1,0 0-1,1 0 0,-2-29 0,2-93-795,4 105 656,1 23 172,0-1 0,1 0 0,0 0 0,1 0 0,0 1 1,6-15-1,35-65-10,-36 76 30,0 0-1,2 1 1,15-20-1,-22 30-10,0 1-1,1-1 0,-1 1 0,1 0 0,-1 1 1,1-1-1,0 0 0,0 1 0,0 0 0,1 0 1,-1 0-1,0 1 0,1-1 0,-1 1 0,1 0 1,-1 0-1,9 0 0,-10 1 6,0 0-1,0 0 1,1 0-1,-1 1 1,0-1-1,0 1 1,0 0-1,0 0 1,0 0-1,0 0 1,0 1-1,0-1 1,0 1-1,0 0 1,-1-1-1,1 1 1,-1 0-1,1 1 1,-1-1-1,0 0 1,0 1-1,0-1 1,3 6-1,1-1-13,4 6 39,0 1 0,13 25-1,12 17 114,-34-55-139,-1 1 1,1-1-1,0 0 1,0 0-1,0 0 1,0 0-1,0 0 0,1 0 1,-1 0-1,0 0 1,0-1-1,1 1 1,-1 0-1,0-1 0,1 1 1,-1-1-1,0 1 1,1-1-1,-1 0 1,1 1-1,-1-1 0,1 0 1,-1 0-1,1 0 1,-1 0-1,0 0 1,1-1-1,-1 1 1,1 0-1,2-1 0,-1-1 10,0 0-1,0 0 1,0 0-1,0 0 1,0 0-1,0-1 1,0 1-1,-1-1 1,1 0 0,2-4-1,8-13-21,-1 0 1,-1-1-1,-1-1 1,-1 1-1,-1-2 1,8-31-1,-11 37-69,-5 17 82,0 0 1,0 0 0,0 0 0,0 0 0,0 0-1,0 1 1,0-1 0,0 0 0,0 0 0,0 0 0,0 0-1,0 0 1,0 0 0,0 0 0,1 0 0,-1 0 0,0 0-1,0 0 1,0 0 0,0 0 0,0 0 0,0 0-1,0 0 1,0 0 0,0 0 0,0 0 0,0 0 0,0 0-1,0 1 1,0-1 0,0 0 0,0 0 0,0 0 0,0 0-1,1 0 1,-1 0 0,0 0 0,0 0 0,0 0-1,0 0 1,0 0 0,0 0 0,0 0 0,0 0 0,0-1-1,0 1 1,0 0 0,0 0 0,0 0 0,0 0 0,0 0-1,1 0 1,-2 30-42,0-11 87,0 2-19,1-14-17,-1 0 0,2 0 0,-1 0 1,1 0-1,0 1 0,2 7 0,-2-13 1,0 1 1,1-1-1,-1 1 1,1-1-1,-1 0 1,1 0-1,0 1 0,0-1 1,0 0-1,0-1 1,0 1-1,0 0 1,0-1-1,1 1 0,-1-1 1,0 1-1,1-1 1,0 0-1,3 1 1,0 0-2,-1 0 0,1-1 1,0 1-1,0-1 0,7 0 1,-12-1-14,0 0 0,1 0 1,-1 0-1,0 0 1,1 0-1,-1 0 1,1-1-1,-1 1 1,0 0-1,1-1 0,-1 1 1,0-1-1,0 1 1,1-1-1,-1 0 1,0 0-1,0 1 1,0-1-1,0 0 0,0 0 1,0 0-1,0 0 1,0 0-1,-1-1 1,2 0-1,15-27-24,-13 23 37,-1 1 0,1-1 1,-1 0-1,0-1 0,0 1 1,-1 0-1,0-1 0,0 0 1,1-8-1,9-66 45,-7 58-94,-1-1 0,0-33 0,-4 57 55,-1 0-19,-1 0 5,0 1 1,0-1-1,0 1 1,0-1-1,0 1 1,0 0-1,1 0 1,-1 0-1,0 0 1,1 0-1,-1 0 1,1 0-1,-1 1 1,1-1-1,-1 1 1,1-1-1,0 1 1,0-1-1,0 1 1,0-1-1,0 1 1,0 0-1,0 0 1,0 2-1,-5 7 5,1 0 0,0 0-1,-3 14 1,0 2 296,2 0 1,1 0-1,1 1 0,-1 28 0,43-41-189,-34-12-67,0-1 0,0 2 0,0-1 0,0 0 0,6 8 0,-9-9-1,1 0 0,0 1 0,0-1 0,-1 0 0,2 0 0,-1-1 0,0 1 0,0 0 0,1-1 0,-1 1 0,1-1 0,-1 0 0,1 0 0,-1 0 0,1 0 0,0 0 0,0 0 0,-1-1 0,1 0 0,3 1 0,-2-1-39,0 0-1,0-1 1,0 1 0,0-1 0,0 0 0,0 0 0,0 0 0,-1 0 0,1-1 0,0 0 0,5-3-1,-1-1 6,0 0-1,-1-1 1,12-12-1,-12 10-12,0 0 0,-1-1 0,0 0 0,0 0 0,-1 0 0,0-1 0,-1 0 0,0 1 0,-1-2 0,0 1 0,2-18 0,-1-15-23,0-73 1,-5 91 23,2 16 0,-1 1 0,0-1 0,-1 0 0,0 1 1,0-1-1,-1 1 0,0-1 0,-1 1 0,0 0 0,-1 0 0,-8-16 0,-11-31-95,-7-10-3,30 65 97,0 0 1,-1 0-1,1 0 1,0 0-1,-1 1 0,1-1 1,-1 0-1,1 0 1,-1 1-1,1-1 0,-1 0 1,1 0-1,-1 1 0,0-1 1,1 1-1,-1-1 1,0 1-1,0-1 0,1 1 1,-1-1-1,0 1 1,0-1-1,0 1 0,1 0 1,-1 0-1,-1-1 1,1 2-1,-1 0 0,1 1 0,0-1 0,0 0 0,0 1-1,1-1 1,-1 0 0,0 1 0,0-1 0,1 1 0,-1-1 0,1 1 0,-1-1 0,1 1 0,0 1 0,-6 26 16,1 1 0,1 0 0,2 0 0,2 38 0,0-52-8,1 4 12,2-1 1,0 1-1,1-1 0,8 25 0,6 27-21,-10-37 32,2-1 0,17 42 0,-12-37 28,-13-33-168,0 1-1,0-1 1,0 1-1,1-1 0,0 0 1,0 0-1,1 0 1,-1 0-1,1-1 1,0 1-1,0-1 1,0 0-1,1 0 0,0-1 1,-1 1-1,1-1 1,1 0-1,-1-1 1,0 1-1,1-1 0,-1 0 1,1 0-1,-1 0 1,1-1-1,0 0 1,0 0-1,0-1 1,7 1-1,1-2-583,0-1 1,0 0-1,-1-1 0,1 0 0,-1-1 1,0 0-1,0-1 0,0-1 1,-1 0-1,0-1 0,18-13 0,-18 12-571,-1-1-1,0 0 1,-1-1 0,0 0-1,-1-1 1,16-21-1,-10 4-917</inkml:trace>
  <inkml:trace contextRef="#ctx0" brushRef="#br0" timeOffset="350.51">1404 339 11473,'-4'0'329,"-1"1"1,1-1-1,0 1 1,-1-1-1,1 1 1,-1 1-1,1-1 1,0 0-1,0 1 0,0 0 1,0 0-1,0 0 1,0 1-1,1-1 1,-1 1-1,-4 5 1,7-7 911,4 5 634,18-2-1551,1 0 1,0-1-1,0-1 1,0-1-1,26-2 1,-11 0-178,-30 1-152,19 1-68,0-1-1,-1-1 1,1-2-1,0 0 1,46-14-1,-31 4-1195,36-12-3455,-32 1-3216,-37 19 4735</inkml:trace>
  <inkml:trace contextRef="#ctx0" brushRef="#br0" timeOffset="699.52">83 231 16542,'1'1'143,"-1"1"1,1-1 0,-1 0 0,1 0 0,-1 0-1,1 0 1,-1 0 0,1 0 0,0 0 0,0 0-1,0 0 1,-1-1 0,1 1 0,0 0 0,0 0 0,0-1-1,0 1 1,0 0 0,0-1 0,0 1 0,1-1-1,-1 1 1,0-1 0,0 0 0,0 0 0,0 1 0,1-1-1,-1 0 1,0 0 0,0 0 0,2 0 0,51 0 1656,-39-1-2422,-4 1 428,9 0-3196,-18 0 2508,0 0 1,0 0 0,0 1-1,0-1 1,0 1 0,0-1-1,0 1 1,0 0 0,0 0-1,3 2 1,2-2-2894</inkml:trace>
  <inkml:trace contextRef="#ctx0" brushRef="#br0" timeOffset="2896.07">2542 426 7277,'49'-43'3589,"-31"23"-1289,-11 13-1452,-1 0 1,1 0 0,-2 0 0,1-1 0,-1 0 0,7-13 0,-12 21-840,0-1-1,0 1 1,0 0 0,0 0 0,0-1 0,0 1 0,0 0 0,0-1-1,0 1 1,0 0 0,0 0 0,0-1 0,0 1 0,0 0 0,0 0-1,-1-1 1,1 1 0,0 0 0,0 0 0,0-1 0,0 1 0,0 0-1,-1 0 1,1 0 0,0-1 0,0 1 0,0 0 0,-1 0 0,1 0-1,0-1 1,0 1 0,0 0 0,-1 0 0,1 0 0,-1 0 0,-15-4 37,-24 4-179,30 0 193,5 1-51,1 0-1,-1 1 0,0-1 0,1 1 1,-1 0-1,1 0 0,0 0 0,-1 1 1,1 0-1,0-1 0,1 1 0,-1 1 1,0-1-1,-3 5 0,-5 5-30,0 0 1,-16 25-1,23-30 41,1 0 0,1 1 0,-1-1-1,1 1 1,1 0 0,-1 0 0,2 0 0,-1 0 0,1 0-1,1 0 1,0 18 0,0-25-19,1-1-1,-1 0 1,0 0-1,1 1 1,0-1-1,-1 0 1,1 0-1,-1 0 1,1 1-1,0-1 1,0 0-1,0 0 1,0 0-1,0 0 1,0-1-1,0 1 1,0 0-1,0 0 1,0-1-1,0 1 1,0 0-1,1-1 1,-1 1-1,0-1 1,0 1-1,1-1 1,-1 0-1,0 0 1,1 0-1,1 1 1,47 2 11,-44-3 7,-3-1-17,0 0 0,1 1 0,-1-1 0,0 0 0,0-1-1,0 1 1,0 0 0,0-1 0,0 0 0,0 0 0,-1 0 0,6-4 0,33-35 19,-26 26-5,-6 6 55,0-1-1,-1 0 1,0-1 0,0 1-1,-1-2 1,0 1 0,-1-1-1,-1 0 1,0 0 0,0 0-1,-1-1 1,3-16 0,-9 60 303,4 38 0,0-2 134,13 249 1290,-12-270-1742,-3 51 0,-1-33-59,0-61 6,0 0-1,0-1 0,1 1 1,-2 0-1,1-1 0,0 1 0,0-1 1,-1 1-1,1-1 0,-1 0 1,0 1-1,0-1 0,0 0 1,0 0-1,0 0 0,0-1 1,-1 1-1,1 0 0,-1-1 1,1 0-1,-1 1 0,1-1 1,-5 1-1,-2 2 6,1-1 0,-1 0 0,1-1 0,-1 0-1,0-1 1,-14 2 0,21-3-8,1 0-1,-1 0 1,0 0-1,0 0 1,1 0-1,-1 0 1,0-1-1,0 1 0,1-1 1,-1 1-1,0-1 1,1 0-1,-1 1 1,1-1-1,-1 0 1,1 0-1,-1 0 1,1 0-1,0 0 1,-1-1-1,1 1 1,0 0-1,0 0 1,0-1-1,0 1 1,0-1-1,0 1 1,0-1-1,1 0 0,-1 1 1,1-1-1,-1 0 1,1 1-1,-1-1 1,1 0-1,0 1 1,0-1-1,0 0 1,0 0-1,0 1 1,0-4-1,0-5-6,0 6 8,0 0 1,-1 0-1,2 0 1,-1 0-1,0-1 0,1 1 1,0 0-1,-1 0 1,2 1-1,-1-1 1,0 0-1,1 0 0,0 0 1,3-5-1,90-138-47,-6 8-8,-45 79 16,2 2-1,3 2 0,3 2 1,77-63-1,-127 115 18,-1 2 13,0-1 0,0 0 0,-1 1 0,1-1 0,0 1 0,0-1 0,0 1 0,0-1 0,0 1 0,0 0 0,0-1 0,0 1 0,0 0 0,0 0 0,0 0 0,0 0 0,1 0 0,-2 33 63,0 148 142,1-176-197,0 1 0,1-1 1,-1 0-1,1 1 0,0-1 0,0 0 0,0 0 0,1 0 0,0 0 1,0 0-1,0-1 0,1 1 0,-1-1 0,1 0 0,0 0 0,1 0 1,6 5-1,-2-3 12,-1 0 1,1 0 0,0 0 0,0-1-1,1-1 1,-1 0 0,1 0-1,19 4 1,-20-6-9,0-2 1,0 1-1,1-1 0,-1-1 0,0 1 0,0-1 0,0-1 1,0 0-1,0 0 0,0-1 0,0 0 0,-1-1 0,15-7 1,-13 5-10,0-1 0,0 0 1,-1 0-1,0-1 0,-1 0 1,0 0-1,0-1 0,-1 0 1,0-1-1,9-15 0,-14 22 1,0 0-1,-1 0 1,1 0 0,-1 0-1,0-1 1,0 1 0,0 0-1,0-1 1,-1 1-1,1-1 1,-1 1 0,0 0-1,0-1 1,0 1 0,-1-1-1,1 1 1,-1-1 0,1 1-1,-1 0 1,0-1-1,-1 1 1,1 0 0,-1 0-1,1 0 1,-1 0 0,0 0-1,0 0 1,0 0-1,0 1 1,-1-1 0,1 1-1,-1-1 1,1 1 0,-1 0-1,0 0 1,0 0 0,-5-2-1,-8-3-11,1 1-1,-1 1 0,0 0 1,0 1-1,-1 1 1,1 1-1,-1 0 0,1 1 1,-29 1-1,40 1 20,0-1 0,0 1 1,1 0-1,-1 1 0,0-1 0,0 1 0,1 0 0,-1 0 0,1 0 1,0 1-1,-1 0 0,1-1 0,0 1 0,1 1 0,-1-1 0,0 1 1,1-1-1,-5 8 0,4-6 3,-1 1 0,2 0 0,-1 1 0,1-1 0,0 0 0,0 1 0,1 0 0,-1 0 0,2 0 0,-1 0 0,1 0 0,-1 10 0,2-16-6,0 1 1,0 0-1,1 0 0,-1 0 0,0 0 1,1 0-1,0 0 0,-1 0 1,1-1-1,0 1 0,0 0 0,0 0 1,0-1-1,0 1 0,0-1 0,1 1 1,-1-1-1,0 1 0,1-1 1,-1 0-1,1 0 0,0 0 0,-1 0 1,1 0-1,0 0 0,-1 0 0,1 0 1,0-1-1,0 1 0,0-1 0,2 1 1,9 1 7,-1 0 1,0-1-1,0-1 0,14 0 1,-9 0 12,-10-1-26,-1-1 0,0 1 1,0-1-1,0 0 0,0 0 0,-1-1 0,1 1 0,0-1 1,-1-1-1,9-5 0,1-3-1,0 0-1,17-18 1,-27 26 5,-1 0-17,0 1 0,-1-1 0,1 1 0,-1-1-1,0 0 1,0 0 0,0-1 0,-1 1 0,1-1 0,-1 1 0,0-1 0,0 0-1,-1 0 1,1 1 0,0-6 0,-26 39-12,21-18 53,0-1-1,0 1 1,1-1 0,1 1-1,0 0 1,0-1-1,2 14 1,-1-22-16,0 0-2,1-1 0,-1 1-1,1-1 1,0 1 0,0-1 0,-1 0 0,1 1-1,0-1 1,0 0 0,0 0 0,0 0-1,1 1 1,-1-1 0,0 0 0,0-1-1,1 1 1,-1 0 0,0 0 0,1 0-1,-1-1 1,1 1 0,-1-1 0,1 1 0,2 0-1,42 8-17,-32-7 15,-1-1-1,1 0 0,0-1 1,0-1-1,-1 0 1,1-1-1,-1 0 0,1-1 1,13-5-1,36-16-12,-47 19 35,1-1 0,-1-1 0,0 0 0,26-17-1,-38 21-25,0 0-1,0-1 0,0 1 1,0-1-1,-1 0 0,0 0 0,0 0 1,0 0-1,0-1 0,-1 1 0,1-1 1,-1 0-1,0 0 0,-1 1 1,1-1-1,-1 0 0,0 0 0,0-1 1,-1 1-1,1-9 0,-1 8-11,0 0 1,0 0-1,0 0 0,-1 0 0,0 1 1,0-1-1,-1 0 0,-2-6 0,3 10 11,0-1 0,-1 1-1,0 0 1,1 1-1,-1-1 1,0 0 0,0 0-1,0 1 1,0-1-1,0 1 1,0 0 0,0-1-1,-1 1 1,1 0-1,-1 0 1,1 1 0,0-1-1,-1 0 1,1 1-1,-1 0 1,1-1 0,-4 1-1,-1-1 6,1 0-1,-1 1 1,0-1-1,1 1 1,-1 1-1,0-1 1,1 1 0,-1 0-1,1 1 1,-1-1-1,1 1 1,0 1-1,0-1 1,-1 1-1,2 0 1,-1 0 0,-8 7-1,7-5 0,1 0-1,0 1 1,0-1-1,1 1 1,0 1 0,0-1-1,0 1 1,1 0-1,0 0 1,-6 14 0,6-9 25,0 0 0,2 0 0,-1 0 1,2 0-1,-1 0 0,2 19 0,0-30-19,0 1 0,0 0-1,0-1 1,0 1 0,1-1-1,-1 1 1,1-1 0,-1 1 0,1-1-1,0 0 1,-1 1 0,1-1-1,0 1 1,0-1 0,0 0 0,0 0-1,0 0 1,0 0 0,2 2 0,1-1 7,-1 0 1,1 0 0,-1 0 0,1 0 0,0 0 0,0-1 0,5 2-1,5-1 14,0 1-1,0-2 1,20 0-1,-29-2-33,0 0 0,0 0-1,0 0 1,0-1-1,0 0 1,-1 0-1,1 0 1,-1-1-1,1 1 1,-1-1-1,0 0 1,6-6-1,46-46 71,-50 47-63,1-1 0,-1 0-1,-1-1 1,1 1 0,-2-1-1,1 0 1,-1 0-1,-1-1 1,0 1 0,-1-1-1,3-19 1,-2-10-39,-3-75 0,-2 50-52,2 48 60,1 9 6,-1 0-1,0 0 1,-1 0 0,0 0 0,0 0 0,-3-10 0,3 16 24,0 0 1,0 0-1,0 1 0,0-1 0,0 0 1,0 0-1,-1 1 0,1-1 1,-1 1-1,1-1 0,-1 1 0,1 0 1,-1-1-1,0 1 0,0 0 0,0 0 1,0 0-1,0 1 0,0-1 1,0 0-1,0 1 0,0-1 0,0 1 1,0 0-1,0-1 0,0 1 1,0 0-1,-3 1 0,2 0 4,1 0 0,0 0-1,-1 0 1,1 0 0,0 0-1,0 1 1,0 0 0,0-1-1,0 1 1,0 0 0,1 0-1,-1 0 1,1 0 0,-1 0-1,1 0 1,0 0 0,-1 0 0,0 4-1,-22 46 12,23-51-13,-5 19 15,0 1-1,1-1 1,1 1 0,2 0-1,-1 0 1,2 0 0,2 26-1,0-41-8,0 0-1,0 0 1,1 0-1,-1 0 1,1 0-1,1 0 0,-1-1 1,1 1-1,0-1 1,7 10-1,3 3 27,26 27 0,-35-40-29,1 0 0,-1-1 0,1 0 0,0 0 0,0 0 0,1-1 0,-1 0 0,1 0 0,-1 0 0,1 0 0,0-1 0,0 0 0,0-1 0,1 1 0,-1-1 0,0 0 0,0 0 0,1-1 0,-1 0 0,0 0 0,1-1 0,-1 0 0,0 0 0,0 0 0,1-1 0,-1 1 0,11-6 0,30-16 24,-33 18-31,0-2 0,0 0 0,24-17 0,-35 22 1,0-1 0,0 0-1,0 1 1,0-1 0,0-1 0,-1 1-1,0 0 1,1 0 0,-1-1-1,0 1 1,-1-1 0,1 0 0,-1 0-1,0 1 1,0-1 0,0 0 0,0 0-1,0 0 1,-1-7 0,1 9-3,-1 0 1,0 0-1,0 1 1,0-1-1,0 0 1,0 0-1,0 0 0,-1 0 1,1 0-1,0 0 1,-1 1-1,0-1 1,1 0-1,-1 0 1,0 1-1,0-1 1,0 0-1,0 1 1,0-1-1,0 1 0,0-1 1,-1 1-1,1 0 1,-1-1-1,1 1 1,-1 0-1,1 0 1,-1 0-1,1 0 1,-1 0-1,0 1 1,0-1-1,1 0 0,-1 1 1,0-1-1,0 1 1,0 0-1,0 0 1,0-1-1,0 1 1,-3 1-1,0-2 10,-1 0 0,0 0 0,1 1 1,-1 0-1,0 0 0,1 1 0,-1-1 0,0 1 0,1 0 0,-1 1 0,1-1 0,0 1 0,-1 0 0,1 1 1,0-1-1,0 1 0,0 0 0,1 0 0,-1 1 0,1-1 0,-8 9 0,6-7 11,1 1 1,1-1-1,-1 1 0,1 0 0,0 1 0,1-1 1,-1 1-1,1-1 0,0 1 0,-2 9 1,2-2 48,1 1 1,0 0 0,1 0-1,1 15 1,1-26-59,0-1 1,0 1-1,0 0 1,0-1-1,1 1 0,0-1 1,0 1-1,0-1 1,0 0-1,0 0 0,0 0 1,1 0-1,0 0 1,-1 0-1,1-1 1,0 1-1,5 2 0,0 1 8,1 0-1,0-1 0,0 0 1,0 0-1,16 5 0,-13-7-78,-1 0 1,0-1-1,0-1 0,1 0 0,-1 0 0,1-1 0,-1-1 0,0 0 1,14-3-1,35-13-2962,-2-9-3769,-39 17 3403,-3 3-424</inkml:trace>
  <inkml:trace contextRef="#ctx0" brushRef="#br0" timeOffset="3247.93">4611 431 12325,'0'0'1221,"0"1"-729,0 1-1,0 0 1,0-1-1,0 1 1,0-1 0,0 1-1,0 0 1,0-1-1,-1 1 1,0 2 0,-2-1-74,1 0 0,0-1 0,0 1 0,1 0 0,-1 1 0,1-1 1,-1 0-1,1 0 0,0 1 0,0-1 0,0 1 0,1-1 0,-1 0 0,1 1 1,0 5-1,0-8-416,1 0 1,0 0 0,-1 0 0,1 0-1,0-1 1,0 1 0,0 0-1,0-1 1,0 1 0,0 0-1,0-1 1,0 1 0,0-1 0,0 0-1,0 1 1,0-1 0,0 0-1,0 0 1,2 1 0,5 0-4738,1-1-5661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6:24.265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74 843 2648,'0'0'1414,"-26"0"1167,22 0-2372,-1 0 75,0-1 1,1 1-1,-1 1 1,1-1-1,-1 1 0,1-1 1,-1 1-1,1 1 1,-1-1-1,1 1 1,-8 3-1,8-3 191,0 0 1,0-1-1,0 0 1,0 0-1,0 0 1,0 0-1,0 0 1,0-1-1,-1 0 1,1 0-1,-5 0 1,9 0-445,-1 0 1,0 0 0,1 0 0,-1 1-1,0-1 1,1 0 0,-1 0-1,0 1 1,1-1 0,-1 1-1,1-1 1,-1 0 0,1 1-1,-1-1 1,1 1 0,-1-1-1,1 1 1,0-1 0,-1 1-1,0 1 1,1-2 17,-1 1 1,1 0-1,0 0 1,-1-1-1,1 1 0,-1-1 1,0 1-1,1 0 0,-1-1 1,1 1-1,-1-1 1,0 1-1,0-1 0,1 0 1,-1 1-1,0-1 0,0 0 1,1 1-1,-1-1 1,0 0-1,-1 0 850,30 0-205,56 1-106,210-8-291,-25-11-261,-179 11-71,-35 4 52,73-14 0,-122 14-57,-10 0 10,-10-1 17,-245 2-526,259 2 483,0 0-16,0 0 71,0-1 1,0 1-1,-1 0 1,1-1-1,0 1 1,0 0-1,0-1 1,0 1-1,0 0 1,0 0-1,0-1 1,0 1-1,0 0 1,0-1-1,1 1 1,-1 0-1,0-1 1,0 1-1,0 0 1,0 0-1,0-1 1,0 1-1,1 0 1,-1 0-1,0-1 1,0 1-1,0 0 1,1 0-1,-1 0 1,0-1-1,1 1 1,19-5-1,0 2 1,0 0 0,1 1-1,33 1 1,-49 2-3,-1 0 1,0 0-1,-1 1 0,1-1 1,0 1-1,0 0 1,0 0-1,-1 0 1,0 0-1,1 1 0,5 5 1,34 34 76,-37-35-67,0-1 0,-1 2 1,1-1-1,-1 1 0,-1-1 0,0 1 0,0 0 0,0 1 1,2 8-1,-3-2-56,0 1 0,-1-1 0,-1 1 0,0 20 0,-2-32-279,-1 0 1,1 0 0,0 0-1,-1 0 1,0 0-1,0-1 1,0 1 0,-1-1-1,1 1 1,-1-1-1,0 0 1,1 0 0,-2 0-1,1-1 1,0 1-1,-6 3 1,-6 6-3415,3 0 99</inkml:trace>
  <inkml:trace contextRef="#ctx0" brushRef="#br0" timeOffset="2131.75">1431 894 7641,'-29'36'5493,"40"-36"-5127,-1-1 1,1-1-1,0 1 1,0-2-1,-1 0 1,1 0-1,-1 0 0,0-2 1,0 1-1,0-1 1,-1-1-1,0 1 1,0-2-1,0 1 0,-1-1 1,16-16-1,-14 11-310,0-1-1,0 0 0,-1-1 0,-1 1 1,0-2-1,0 1 0,-2-1 0,0 0 1,-1 0-1,7-33 0,-5-4 261,-7 52-286,1 27-13,-2-19-14,0 8 147,-1 0-1,-1-1 1,0 1-1,-1-1 1,-1 1-1,-8 16 1,-10 37 91,-135 601 548,143-581-645,16-101-129,0 0 0,-1 0 0,-2-16 0,0 12-26,2 0-1,0 0 1,2-17-1,8-20-49,1 1 0,27-71 1,-28 97 56,1 0 0,1 0 0,2 1 0,0 1 0,2 0 0,24-29 0,-39 53 6,-1-1 0,0 1 0,0-1 0,1 1 0,-1-1 0,1 1 0,-1-1 1,0 1-1,1 0 0,-1-1 0,1 1 0,-1-1 0,1 1 0,-1 0 0,1 0 0,-1-1 0,1 1 0,-1 0 0,1 0 0,-1 0 0,1 0 0,0-1 0,-1 1 1,1 0-1,-1 0 0,1 0 0,-1 0 0,1 0 0,0 1 0,-1-1 0,1 0 0,-1 0 0,1 0 0,-1 0 0,1 1 0,-1-1 0,1 0 0,-1 0 0,1 1 0,-1-1 1,1 0-1,-1 1 0,1-1 0,-1 1 0,0-1 0,1 0 0,0 2 0,12 29 12,-8-19 19,1 1-50,2 6 0,1-1-1,0 0 1,1 0 0,16 19 0,-22-33 26,0 1 0,0-1 0,0 0-1,1 0 1,0 0 0,0-1 0,0 0 0,0 0 0,0 0 0,0 0-1,1-1 1,-1 0 0,1 0 0,0-1 0,0 1 0,0-1 0,-1 0 0,13-1-1,-13 0-8,-1-2 0,0 1 0,0 0 0,1-1 0,-1 0 0,0 0 0,0 0 0,0 0 0,-1 0-1,1-1 1,-1 0 0,1 0 0,-1 0 0,6-6 0,42-55-70,-29 34 53,-1 0 0,-2-2-1,-1 0 1,18-45 0,-28 58 23,-5 16 66,-2 28 36,-2-2-236,-10 54-26,11 31 350,30-107-200,-27-2 3,0 0 0,0 0 0,0 0 0,0 0 1,0-1-1,0 0 0,0 1 0,0-1 0,-1 0 0,1 0 0,-1 0 0,0-1 0,1 1 0,-1-1 1,0 1-1,3-6 0,0 0-6,0 1 0,0-1-1,0 0 1,-1-1 0,2-8 0,-5 16 5,-1 1 0,0-1 0,1 1 0,-1-1 0,0 1 0,0-1 0,1 1 0,-1-1 0,0 0 0,0 1 0,0-1 0,0 1 0,0-1 0,0 0 0,0 1 0,0-1 0,0 0 0,0 1 0,0-1 0,0 1 0,0-1 0,-1 1 0,1-1-1,0 0 1,0 1 0,-1-1 0,1 1 0,0-1 0,-1 1 0,0-1 0,1 1 2,-1 0-1,0 1 1,1-1-1,-1 0 1,0 1-1,1-1 1,-1 0-1,1 1 1,-1-1-1,1 1 1,-1-1-1,1 1 0,-1-1 1,1 1-1,-1 0 1,1-1-1,0 1 1,-1-1-1,1 1 1,0 0-1,0-1 1,-1 1-1,1 0 1,0 0-1,-4 10 33,0-1 0,1 1 0,1 0 0,0 0 1,0 0-1,0 19 0,2-28-21,1 0 1,-1-1 0,0 1 0,1-1-1,-1 1 1,0-1 0,1 0-1,0 1 1,-1-1 0,1 1-1,0-1 1,0 0 0,-1 1 0,1-1-1,0 0 1,1 0 0,-1 0-1,0 0 1,0 0 0,2 1-1,2 1 49,-1 0-1,1-1 0,0 0 0,0 0 1,0 0-1,6 1 0,5 1 82,0-2 0,1 0-1,20 0 1,-27-3-142,-1 0 0,1-1 1,0 0-1,0-1 0,-1 0 0,1 0 0,-1-1 0,0 0 0,0-1 0,-1 0 1,1 0-1,-1-1 0,0 0 0,0 0 0,-1-1 0,0 0 0,0 0 0,-1-1 1,0 0-1,0 0 0,0-1 0,-1 1 0,-1-1 0,0 0 0,0 0 0,0-1 1,-1 1-1,-1-1 0,1 0 0,-2 0 0,2-14 0,-3 22-2,0 0 0,-1-1 0,1 1 1,0 0-1,-1 0 0,1-1 0,-1 1 0,0 0 0,0 0 0,0 0 0,0 0 0,0 0 0,0 0 0,-1 0 1,1 0-1,0 0 0,-1 0 0,-3-2 0,2 1 1,-2 0 0,1 1 1,0-1-1,0 1 0,-1 0 1,1 0-1,-1 1 0,-7-2 0,-9-1-1,-1 1 0,1 2 0,-28 0 0,37 1-6,0 0-3,1 1-1,-1 0 0,-12 3 1,20-3 9,0 0 0,0 0 0,1 1 0,-1-1 0,0 1 0,0-1 0,1 1 0,-1 1 0,1-1 0,-1 0 0,-4 5 0,69-6-23,61-9-31,-101 7 4,23 2 75,-42-1-21,1 1 1,-1-1-1,0 1 1,1-1-1,-1 1 1,0 0 0,0 0-1,0 0 1,0 0-1,0 1 1,0-1 0,0 0-1,0 1 1,0-1-1,1 3 1,10 11 13,-2 1 0,0 0 0,-1 1 0,0 0 0,-2 1 0,0 0 0,-1 0 0,0 1 0,-2 0 0,0 0 0,-1 0 0,2 35 0,-6-49-35,1-7 19,0-22 29,4-54-91,-1 63 57,-1 0 0,2 0 1,0 1-1,1 0 0,0 0 0,2 0 0,-1 1 0,17-22 0,-19 29 1,0 0 1,0 0-1,1 1 0,0-1 0,0 1 0,0 1 1,0-1-1,1 1 0,0 0 0,0 1 0,0-1 1,0 2-1,0-1 0,1 1 0,-1 0 1,1 0-1,0 1 0,14-1 0,-19 2 8,-1 1 1,0-1-1,1 1 0,-1 0 0,1-1 1,-1 1-1,0 1 0,1-1 1,-1 0-1,0 0 0,0 1 0,0-1 1,0 1-1,0 0 0,0 0 0,-1-1 1,1 1-1,-1 0 0,1 1 0,-1-1 1,1 0-1,-1 0 0,0 0 1,0 1-1,0-1 0,-1 1 0,2 3 1,3 12-2,-1 0 0,4 34 1,-4-24 92,-1-10-106,-1 0-1,1 19 1,-3-36 9,0-32-56,-1 11 130,0 15-76,1 1 1,0-1-1,-1 0 0,2 1 0,-1-1 0,0 1 0,1-1 0,0 0 0,0 1 0,0-1 1,1 1-1,-1 0 0,1-1 0,0 1 0,4-6 0,9-9-20,-13 16 25,-1 1 0,1 0 0,-1-1 0,1 1 0,-1 0 0,1 0 0,0 0 0,0 0 0,0 1 0,0-1 0,1 0 0,-1 1 0,0 0 0,1-1 0,-1 1 0,0 0 0,1 0 0,0 0 0,-1 1 0,1-1 0,-1 1 0,1-1 0,3 1 0,-4 1-2,-1 1 0,1 0 0,0 0 0,0 0-1,-1 0 1,1 0 0,-1 0 0,0 0 0,0 1 0,0-1 0,0 0-1,0 1 1,0-1 0,1 4 0,2 7-28,-2-10 16,4 11 25,2 0-1,-1-1 1,2 1-1,9 11 0,-15-21 5,1-1 0,-1 0 0,0 0 0,1 0 0,-1 0 0,1-1 0,0 1 0,0-1 0,0 0 0,0 0 0,0 0 0,1-1 0,-1 0 0,0 0 0,1 0 0,-1 0 0,1 0 0,6-1 0,-9 0-14,0-1 1,1 1-1,-1-1 0,0 0 0,0 1 1,0-1-1,1 0 0,-1 0 0,0-1 0,0 1 1,-1 0-1,1-1 0,0 1 0,0-1 0,-1 1 1,1-1-1,-1 0 0,1 0 0,-1 0 1,0 0-1,0 0 0,0 0 0,0 0 0,1-2 1,5-12-9,-2 0 1,7-23-1,-3 7 3,61-136-11,-6 17-98,-60 142 163,-1-1 0,-1 0 1,0 0-1,0 0 0,-1-1 0,1-14 0,-13 28-13,-17 49-20,20-31 23,1 1 1,1-1-1,1 1 0,0 0 0,2 0 1,-1 33-1,2 147 139,3-109-231,12 55-2150,-13 11-9625,-1-156 11386,1 0-1,-1 0 1,0 1-1,0-1 1,0 0 0,-1 0-1,1 0 1,-1 0 0,0-1-1,1 1 1,-1 0-1,0-1 1,-1 1 0,1-1-1,0 0 1,-1 1 0,-4 2-1,-5-1-929</inkml:trace>
  <inkml:trace contextRef="#ctx0" brushRef="#br0" timeOffset="2798">3298 1048 6173,'13'-28'346,"-9"18"342,0 1 0,1-1 0,0 1 0,1 0 0,-1 0 0,15-15 0,-17 22-374,1 1 0,-1 0-1,1 1 1,0-1 0,-1 0 0,1 1-1,0 0 1,0 0 0,-1 0 0,1 0-1,3 2 1,6-2 241,-12 1-495,1-1-1,-1 0 1,1 1-1,-1-1 0,0 1 1,1-1-1,-1 1 0,1 0 1,-1 0-1,0 0 0,0 0 1,0 0-1,1 0 1,-1 0-1,0 0 0,0 0 1,0 0-1,1 2 0,16 13 646,26 2 670,-16-5-94,50 13 0,-76-25-1251,0-1 0,0 1-1,1-1 1,-1 0 0,0 0-1,1 0 1,-1 0 0,0 0 0,1 0-1,-1-1 1,0 1 0,1-1-1,-1 1 1,0-1 0,0 0-1,0 0 1,0 0 0,0 0 0,0-1-1,0 1 1,0 0 0,0-1-1,0 1 1,2-4 0,2-3 66,0 0 1,-1-1-1,0 1 0,7-17 1,-10 21-81,7-19 100,-1 1 0,-1-1-1,-1 0 1,-1 0 0,4-44-1,-6-122-267,-4 111 529,1 76-372,0 1-1,0-1 1,-1 0 0,1 1 0,0-1 0,-1 0-1,1 1 1,-1-1 0,1 0 0,-1 1 0,0-1-1,0 1 1,0-1 0,0 1 0,0-1 0,0 1-1,0 0 1,0 0 0,0-1 0,-1 1-1,1 0 1,0 0 0,-1 0 0,1 0 0,-1 1-1,1-1 1,-1 0 0,0 1 0,1-1 0,-1 1-1,0-1 1,1 1 0,-1 0 0,0 0 0,1-1-1,-1 1 1,0 0 0,0 1 0,1-1 0,-1 0-1,0 0 1,1 1 0,-1-1 0,0 1 0,1 0-1,-1-1 1,1 1 0,-1 0 0,1 0-1,-1 0 1,1 0 0,0 0 0,-1 0 0,1 0-1,0 1 1,0-1 0,-2 2 0,-5 9 8,-1 0 0,2 1-1,-1 0 1,2 0 0,0 1 0,1 0 0,0 0 0,1 0 0,0 0-1,-1 16 1,-1 17 114,2 84-1,4-120-117,1-4 5,0 0 0,1 0 0,0 0-1,0 0 1,1 0 0,-1-1 0,1 1-1,1-1 1,-1 0 0,1 1 0,1-2 0,-1 1-1,1 0 1,0-1 0,0 0 0,0 0-1,1 0 1,-1-1 0,1 0 0,0 0 0,1-1-1,-1 1 1,1-1 0,-1 0 0,1-1-1,0 0 1,0 0 0,0-1 0,8 2 0,-8-4-18,-1 0 1,1-1 0,0 0 0,-1 0-1,1 0 1,-1-1 0,0 0 0,0 0-1,0 0 1,0-1 0,0 0 0,-1 0-1,0-1 1,0 1 0,0-1 0,0 0-1,-1-1 1,5-5 0,-1 0-18,0-1 0,-1 1 0,0-1 0,-1 0 0,0-1-1,-1 1 1,0-1 0,4-20 0,-6 5-40,0 0-1,-3-40 1,0 32-59,0 35 144,-1 2-27,1 0 1,-1 0-1,1 0 0,0 0 0,-1-1 0,1 1 1,0 0-1,0 0 0,0 0 0,-1 0 1,1 0-1,0 0 0,0 0 0,0 0 0,1 0 1,-1 0-1,0 0 0,0 0 0,0-1 0,1 1 1,-1 0-1,0 0 0,1 0 0,-1 0 0,1 1 1,14 19-4,33 29 292,3-2-1,1-3 1,88 59-1,-119-91-303,-8-6 0,-1 1 1,0 0 0,15 13-1,-27-21-38,1 0-1,-1 1 0,0-1 0,1 0 0,-1 1 1,1-1-1,-1 0 0,1 1 0,-1-1 1,0 0-1,1 1 0,-1-1 0,0 1 1,1-1-1,-1 1 0,0-1 0,0 1 1,1-1-1,-1 1 0,0-1 0,0 1 0,0-1 1,0 1-1,0-1 0,0 1 0,0-1 1,0 1-1,0-1 0,0 1 0,0 0 1,0-1-1,0 1 0,0-1 0,0 1 1,0-1-1,-1 1 0,1-1 0,0 1 0,0-1 1,-1 1-1,1-1 0,0 0 0,-1 1 1,1-1-1,0 1 0,-1-1 0,1 0 1,-1 1-1,1-1 0,-1 0 0,1 1 0,-1-1 1,1 0-1,-1 0 0,1 0 0,-1 1 1,1-1-1,-1 0 0,1 0 0,-1 0 1,1 0-1,-1 0 0,0 0 0,-39 3-4947,38-3 4644,-47 0-6740,19 0 3297</inkml:trace>
  <inkml:trace contextRef="#ctx0" brushRef="#br0" timeOffset="3133.2">3442 743 11401,'-2'-1'167,"0"0"0,0-1 0,0 1 0,1-1 0,-1 1 0,0-1 0,1 0 1,0 1-1,-1-1 0,1 0 0,0 0 0,0 0 0,0 0 0,0 0 0,0 0 0,0-3 0,1 4-55,0-1-1,0 1 1,0 0 0,0 0-1,0 0 1,0-1-1,0 1 1,0 0 0,1 0-1,-1 0 1,0 0 0,1 0-1,-1 0 1,1 0 0,-1-1-1,1 1 1,0 1-1,0-1 1,-1 0 0,1 0-1,0 0 1,0 0 0,0 0-1,0 1 1,0-1-1,0 0 1,0 1 0,0-1-1,0 1 1,1-1 0,37-15 647,0 1 1,65-14 0,21 4-4375,-41 8-4185,-54 10 4338</inkml:trace>
  <inkml:trace contextRef="#ctx0" brushRef="#br0" timeOffset="3880.69">5009 936 8205,'-1'1'98,"1"-1"1,-1 0 0,1 0-1,-1 0 1,1 0-1,-1 1 1,1-1 0,-1 0-1,1 0 1,-1 0 0,0 0-1,1 0 1,-1 0-1,1 0 1,-1 0 0,1-1-1,-1 1 1,1 0-1,-1 0 1,1 0 0,-1-1-1,1 1 1,-1 0 0,1 0-1,-1-1 1,1 1-1,-1 0 1,1-1 0,0 1-1,-1-1 1,1 1-1,-1-1 1,1 1 0,0 0-1,0-1 1,-1 1 0,1-1-1,0 1 1,0-1-1,0 0 1,-1 1 0,1-1-1,0 1 1,0-1-1,0 1 1,0-1 0,0 1-1,0-1 1,0 1 0,0-1-1,0 0 1,0 1-1,1-1 1,-1 1 0,0-1-1,0 1 1,1-1 0,15-37 1518,-12 31-1071,50-75 1482,-43 55-1702,-1 0-1,-1 0 1,-1 0-1,-2-1 1,6-55-1,-5-146 860,-7 189-891,0 41-143,-2 7-17,1 0 1,-1 0-1,0 0 0,-5 10 0,1-5-86,1-1-1,1 1 1,0-1 0,1 1-1,0 0 1,1 1-1,0 13 1,1 101 193,2-67-165,0-46-77,1-1-1,0 1 1,0-1 0,2 1 0,-1-1-1,2 0 1,0 0 0,1-1-1,0 0 1,9 15 0,-9-20-260,-1 0 0,1 0 0,1-1 0,-1 1 0,1-1 0,1-1 0,8 7 0,-11-9-177,0-1-1,0 0 0,1 0 1,-1-1-1,1 1 1,-1-1-1,1-1 1,0 1-1,0-1 0,0 0 1,0 0-1,7 0 1,-7-1 41,0-1 0,-1 1 0,1-1 0,-1 0 0,1 0 0,-1-1 1,1 0-1,-1 0 0,0 0 0,0 0 0,0-1 0,0 0 0,0 0 0,-1 0 1,1-1-1,-1 1 0,0-1 0,0 0 0,6-9 0,-6 8 290,-1 0-1,0 0 0,-1 0 0,1-1 1,-1 1-1,0-1 0,0 1 1,-1-1-1,0 0 0,0 0 1,0 1-1,-1-10 0,0-92 2754,-1 106-2458,0 0 0,-1 0-1,0 1 1,1-1 0,-1 1-1,1 0 1,-1-1 0,0 1-1,1 0 1,-1 0-1,0 0 1,1 0 0,-1 0-1,0 0 1,1 1 0,-1-1-1,1 0 1,-1 1 0,0-1-1,-1 2 1,-2 13 477,0 1 0,0 0 0,2 0 0,0 1 0,1-1 0,1 0 0,0 1 0,2 19 0,-1-34-598,1 0-26,-1 0 1,0-1-1,1 1 0,-1-1 0,1 1 0,-1-1 0,1 1 0,0-1 0,-1 1 0,1-1 0,0 1 0,0-1 0,0 0 0,0 0 0,1 1 1,-1-1-1,0 0 0,0 0 0,1 0 0,-1 0 0,0-1 0,1 1 0,-1 0 0,1 0 0,-1-1 0,1 1 0,0-1 0,-1 0 0,1 1 1,-1-1-1,3 0 0,9 2 27,-1-1 0,0 0 0,15-1 0,-15-1-100,-7 0 32,1 0-1,-1 0 1,0-1-1,0 0 1,0 0 0,0 0-1,0-1 1,-1 1-1,1-1 1,6-6 0,44-38 14,-51 44-18,-1-1 0,1 0 0,-1 0 0,0 0 0,-1-1 0,1 1 0,-1-1 0,1 1 0,-2-1 1,1 0-1,0 0 0,-1 0 0,0 0 0,0 0 0,0 0 0,-1 0 0,0 0 0,0 0 0,-1-8 1,1 11 1,-1-1 1,1 1-1,-1 0 1,0-1 0,0 1-1,0 0 1,0-1 0,0 1-1,0 0 1,-1 0 0,1 0-1,-1 0 1,1 0 0,-1 1-1,0-1 1,0 0 0,0 1-1,0-1 1,0 1 0,0 0-1,0-1 1,0 1 0,-1 0-1,1 1 1,0-1 0,-1 0-1,-2 0 1,-6-2-16,1 0-1,-1 1 1,0 1-1,-20-1 1,28 2 20,1 1 0,-1 0 1,1 0-1,-1 0 0,1 1 1,0-1-1,0 0 0,0 1 1,0-1-1,0 1 0,0 0 1,0 0-1,0 0 0,1 0 0,-1 0 1,1 0-1,-1 0 0,1 1 1,0-1-1,-1 3 0,-1 0 6,0 1 0,1 0 1,-1-1-1,1 1 0,1 0 0,-1 0 0,-1 11 0,3-14-8,0-1-1,0 1 1,0-1 0,1 1 0,-1-1 0,0 1-1,1-1 1,0 0 0,-1 1 0,1-1 0,0 0-1,0 0 1,0 1 0,1-1 0,2 3 0,-2-3-2,0 0 0,0 0-1,1-1 1,-1 0 0,1 1 0,-1-1 0,1 0 0,0 0 0,-1 0 0,1-1 0,0 1 0,0-1 0,0 1 0,4-1-1,-2 1-304,1 0-1,-1-1 1,1 1-1,-1-1 1,1 0-1,-1-1 1,1 0-1,-1 1 1,0-1-1,1-1 1,-1 1-1,0-1 1,0 0-1,0 0 1,0-1-1,0 0 1,0 0-1,-1 0 0,8-6 1,-12 9 274,7-6-1057,-1 1 0,1-1 0,-1 0 0,0-1 0,-1 1 0,0-1 0,0 0 1,6-13-1,-5 4-847</inkml:trace>
  <inkml:trace contextRef="#ctx0" brushRef="#br0" timeOffset="4217.78">4648 493 8581,'-9'7'169,"7"-6"53,1-1 1,0 1-1,0 0 0,0 0 1,0 0-1,0 0 0,0 0 1,0 0-1,0 0 0,0 0 1,0 0-1,0 0 0,1 0 1,-1 0-1,0 1 0,1-1 1,-1 0-1,1 1 0,-1-1 1,1 0-1,0 1 0,0-1 1,-1 2-1,3-2-154,0 0 1,0 0-1,0 0 1,0 0-1,0 0 1,0 0-1,1-1 1,-1 1-1,0-1 1,0 1-1,1-1 1,2 0-1,-4 0-11,27 4-283,0-2 0,0-1-1,52-5 1,27-16-4558,-57 9 1437</inkml:trace>
  <inkml:trace contextRef="#ctx0" brushRef="#br0" timeOffset="6181.67">6860 790 7341,'-7'11'1090,"6"-10"-797,1-1-1,-1 1 0,1 0 1,-1 0-1,1 0 0,-1-1 1,0 1-1,1 0 0,-1-1 1,0 1-1,1-1 1,-1 1-1,0-1 0,0 1 1,0-1-1,1 0 0,-1 1 1,0-1-1,0 0 0,0 1 1,0-1-1,0 0 0,0 0 1,0 0-1,1 0 0,-1 0 1,0 0-1,-2 0 1,1-38 1012,2 30-1192,0-1 0,0 1-1,1-1 1,0 1 0,1 0 0,-1 0 0,1-1-1,1 1 1,0 0 0,0 1 0,7-13-1,-4 7 34,0 0-1,-1-1 1,0 1-1,-1-1 1,3-27-1,-6 37-139,1-15-3,0 4 70,-1 25-17,-1 8-69,0 10 199,0-1-1,-8 43 1,7-57-129,-1 0 1,2 0-1,1 16 0,0-2-15,-1-25-40,0 0-1,1-1 1,-1 1-1,1 0 1,0 0 0,0-1-1,-1 1 1,1-1-1,0 1 1,1 0 0,-1-1-1,0 0 1,0 1 0,0-1-1,1 0 1,-1 1-1,1-1 1,-1 0 0,1 0-1,-1 0 1,1 0-1,0-1 1,0 1 0,-1 0-1,1-1 1,0 1-1,0-1 1,0 0 0,2 1-1,8 1 19,1 0-1,-1-1 1,14 0-1,-22-2-19,0 0 0,-1 0 1,1 0-1,0 0 0,-1 0 0,1-1 0,-1 0 1,0 1-1,1-1 0,-1-1 0,0 1 1,3-3-1,40-38-26,-37 34 15,4-4-2,-1 0 0,0 0-1,16-25 1,-28 38 15,0 0 0,0-1 0,1 1 0,-1 0 0,0 0 0,0 0 1,0-1-1,0 1 0,1 0 0,-1 0 0,0 0 0,0 0 0,0 0 0,1 0 0,-1 0 0,0-1 0,0 1 0,1 0 0,-1 0 0,0 0 0,0 0 0,0 0 0,1 0 0,-1 0 0,0 0 0,0 0 0,1 0 0,-1 0 0,0 0 0,0 0 0,1 0 0,-1 1 0,0-1 0,0 0 0,0 0 0,1 0 0,-1 0 0,0 0 0,0 0 0,0 1 0,1-1 1,-1 0-1,0 0 0,0 0 0,0 0 0,0 1 0,0-1 0,1 0 0,-1 0 0,0 1 0,0-1 0,0 0 0,0 0 0,0 0 0,0 1 0,0-1 0,0 0 0,0 0 0,0 1 0,0-1 0,0 0 0,8 22-50,-5-15 41,-2-2 9,1 0 1,-1-1-1,1 0 1,0 1-1,1-1 1,-1 0-1,1 0 0,0 0 1,0-1-1,0 1 1,0 0-1,1-1 1,-1 0-1,1 0 0,0 0 1,0-1-1,0 1 1,0-1-1,1 0 1,-1 0-1,1 0 0,-1-1 1,1 1-1,-1-1 1,1 0-1,0-1 1,9 1-1,-13-1 0,0-1-1,-1 1 1,1-1 0,0 1-1,0-1 1,0 0 0,-1 1-1,1-1 1,0 0 0,-1 0-1,1 0 1,-1 1 0,1-1-1,-1 0 1,1 0 0,-1 0-1,1 0 1,-1 0-1,0 0 1,1-1 0,8-30-13,-6 21-7,34-99 8,-37 109 9,0 1 1,0-1-1,0 0 0,1 1 0,-1-1 1,0 0-1,1 1 0,-1-1 0,0 1 1,1-1-1,-1 0 0,1 1 1,-1-1-1,1 1 0,-1-1 0,1 1 1,-1 0-1,1-1 0,0 1 0,0-1 1,8 7 11,7 30 12,-12-25-43,-2-7 20,1 0 0,-1 0 0,1 0 0,0 0 1,0-1-1,0 1 0,1-1 0,-1 0 0,1 0 1,0 0-1,-1-1 0,1 1 0,0-1 1,1 0-1,-1 0 0,0 0 0,1-1 0,-1 1 1,7 0-1,9 1-7,0 0-1,-1-2 1,26 0 0,-35-1 13,-8-3-5,-1 0-1,1 1 1,-1-1-1,0 0 1,0 0 0,0 0-1,0 0 1,0 0-1,-1-1 1,0 1 0,1-4-1,0-2 11,10-41 13,3-8 53,-3 0 0,7-114 0,-18 171 175,-3 34 332,-8 8-312,0 0 1,-7 74 0,8-41-102,1 3-93,5 1 0,5 92 0,1-54-124,-4 11 60,-5-143-63,1-1 0,1 0 1,0 0-1,1 0 0,-2-29 0,2-93-795,4 105 656,1 23 172,0-1 0,1 0 0,0 0 0,1 0 0,0 1 1,6-15-1,35-65-10,-36 76 30,0 0-1,2 1 1,15-20-1,-22 30-10,0 1-1,1-1 0,-1 1 0,1 0 0,-1 1 1,1-1-1,0 0 0,0 1 0,0 0 0,1 0 1,-1 0-1,0 1 0,1-1 0,-1 1 0,1 0 1,-1 0-1,9 0 0,-10 1 6,0 0-1,0 0 1,1 0-1,-1 1 1,0-1-1,0 1 1,0 0-1,0 0 1,0 0-1,0 0 1,0 1-1,0-1 1,0 1-1,0 0 1,-1-1-1,1 1 1,-1 0-1,1 1 1,-1-1-1,0 0 1,0 1-1,0-1 1,3 6-1,1-1-13,4 6 39,0 1 0,13 25-1,12 17 114,-34-55-139,-1 1 1,1-1-1,0 0 1,0 0-1,0 0 1,0 0-1,0 0 0,1 0 1,-1 0-1,0 0 1,0-1-1,1 1 1,-1 0-1,0-1 0,1 1 1,-1-1-1,0 1 1,1-1-1,-1 0 1,1 1-1,-1-1 0,1 0 1,-1 0-1,1 0 1,-1 0-1,0 0 1,1-1-1,-1 1 1,1 0-1,2-1 0,-1-1 10,0 0-1,0 0 1,0 0-1,0 0 1,0 0-1,0-1 1,0 1-1,-1-1 1,1 0 0,2-4-1,8-13-21,-1 0 1,-1-1-1,-1-1 1,-1 1-1,-1-2 1,8-31-1,-11 37-69,-5 17 82,0 0 1,0 0 0,0 0 0,0 0 0,0 0-1,0 1 1,0-1 0,0 0 0,0 0 0,0 0 0,0 0-1,0 0 1,0 0 0,0 0 0,1 0 0,-1 0 0,0 0-1,0 0 1,0 0 0,0 0 0,0 0 0,0 0-1,0 0 1,0 0 0,0 0 0,0 0 0,0 0 0,0 0-1,0 1 1,0-1 0,0 0 0,0 0 0,0 0 0,0 0-1,1 0 1,-1 0 0,0 0 0,0 0 0,0 0-1,0 0 1,0 0 0,0 0 0,0 0 0,0 0 0,0-1-1,0 1 1,0 0 0,0 0 0,0 0 0,0 0 0,0 0-1,1 0 1,-2 30-42,0-11 87,0 2-19,1-14-17,-1 0 0,2 0 0,-1 0 1,1 0-1,0 1 0,2 7 0,-2-13 1,0 1 1,1-1-1,-1 1 1,1-1-1,-1 0 1,1 0-1,0 1 0,0-1 1,0 0-1,0-1 1,0 1-1,0 0 1,0-1-1,1 1 0,-1-1 1,0 1-1,1-1 1,0 0-1,3 1 1,0 0-2,-1 0 0,1-1 1,0 1-1,0-1 0,7 0 1,-12-1-14,0 0 0,1 0 1,-1 0-1,0 0 1,1 0-1,-1 0 1,1-1-1,-1 1 1,0 0-1,1-1 0,-1 1 1,0-1-1,0 1 1,1-1-1,-1 0 1,0 0-1,0 1 1,0-1-1,0 0 0,0 0 1,0 0-1,0 0 1,0 0-1,-1-1 1,2 0-1,15-27-24,-13 23 37,-1 1 0,1-1 1,-1 0-1,0-1 0,0 1 1,-1 0-1,0-1 0,0 0 1,1-8-1,9-66 45,-7 58-94,-1-1 0,0-33 0,-4 57 55,-1 0-19,-1 0 5,0 1 1,0-1-1,0 1 1,0-1-1,0 1 1,0 0-1,1 0 1,-1 0-1,0 0 1,1 0-1,-1 0 1,1 0-1,-1 1 1,1-1-1,-1 1 1,1-1-1,0 1 1,0-1-1,0 1 1,0-1-1,0 1 1,0 0-1,0 0 1,0 2-1,-5 7 5,1 0 0,0 0-1,-3 14 1,0 2 296,2 0 1,1 0-1,1 1 0,-1 28 0,43-41-189,-34-12-67,0-1 0,0 2 0,0-1 0,0 0 0,6 8 0,-9-9-1,1 0 0,0 1 0,0-1 0,-1 0 0,2 0 0,-1-1 0,0 1 0,0 0 0,1-1 0,-1 1 0,1-1 0,-1 0 0,1 0 0,-1 0 0,1 0 0,0 0 0,0 0 0,-1-1 0,1 0 0,3 1 0,-2-1-39,0 0-1,0-1 1,0 1 0,0-1 0,0 0 0,0 0 0,0 0 0,-1 0 0,1-1 0,0 0 0,5-3-1,-1-1 6,0 0-1,-1-1 1,12-12-1,-12 10-12,0 0 0,-1-1 0,0 0 0,0 0 0,-1 0 0,0-1 0,-1 0 0,0 1 0,-1-2 0,0 1 0,2-18 0,-1-15-23,0-73 1,-5 91 23,2 16 0,-1 1 0,0-1 0,-1 0 0,0 1 1,0-1-1,-1 1 0,0-1 0,-1 1 0,0 0 0,-1 0 0,-8-16 0,-11-31-95,-7-10-3,30 65 97,0 0 1,-1 0-1,1 0 1,0 0-1,-1 1 0,1-1 1,-1 0-1,1 0 1,-1 1-1,1-1 0,-1 0 1,1 0-1,-1 1 0,0-1 1,1 1-1,-1-1 1,0 1-1,0-1 0,1 1 1,-1-1-1,0 1 1,0-1-1,0 1 0,1 0 1,-1 0-1,-1-1 1,1 2-1,-1 0 0,1 1 0,0-1 0,0 0 0,0 1-1,1-1 1,-1 0 0,0 1 0,0-1 0,1 1 0,-1-1 0,1 1 0,-1-1 0,1 1 0,0 1 0,-6 26 16,1 1 0,1 0 0,2 0 0,2 38 0,0-52-8,1 4 12,2-1 1,0 1-1,1-1 0,8 25 0,6 27-21,-10-37 32,2-1 0,17 42 0,-12-37 28,-13-33-168,0 1-1,0-1 1,0 1-1,1-1 0,0 0 1,0 0-1,1 0 1,-1 0-1,1-1 1,0 1-1,0-1 1,0 0-1,1 0 0,0-1 1,-1 1-1,1-1 1,1 0-1,-1-1 1,0 1-1,1-1 0,-1 0 1,1 0-1,-1 0 1,1-1-1,0 0 1,0 0-1,0-1 1,7 1-1,1-2-583,0-1 1,0 0-1,-1-1 0,1 0 0,-1-1 1,0 0-1,0-1 0,0-1 1,-1 0-1,0-1 0,18-13 0,-18 12-571,-1-1-1,0 0 1,-1-1 0,0 0-1,-1-1 1,16-21-1,-10 4-917</inkml:trace>
  <inkml:trace contextRef="#ctx0" brushRef="#br0" timeOffset="6532.18">8230 339 11473,'-4'0'329,"-1"1"1,1-1-1,0 1 1,-1-1-1,1 1 1,-1 1-1,1-1 1,0 0-1,0 1 0,0 0 1,0 0-1,0 0 1,0 1-1,1-1 1,-1 1-1,-4 5 1,7-7 911,4 5 634,18-2-1551,1 0 1,0-1-1,0-1 1,0-1-1,26-2 1,-11 0-178,-30 1-152,19 1-68,0-1-1,-1-1 1,1-2-1,0 0 1,46-14-1,-31 4-1195,36-12-3455,-32 1-3216,-37 19 4735</inkml:trace>
  <inkml:trace contextRef="#ctx0" brushRef="#br0" timeOffset="6881.2">6909 231 16542,'1'1'143,"-1"1"1,1-1 0,-1 0 0,1 0 0,-1 0-1,1 0 1,-1 0 0,1 0 0,0 0 0,0 0-1,0 0 1,-1-1 0,1 1 0,0 0 0,0 0 0,0-1-1,0 1 1,0 0 0,0-1 0,0 1 0,1-1-1,-1 1 1,0-1 0,0 0 0,0 0 0,0 1 0,1-1-1,-1 0 1,0 0 0,0 0 0,2 0 0,51 0 1656,-39-1-2422,-4 1 428,9 0-3196,-18 0 2508,0 0 1,0 0 0,0 1-1,0-1 1,0 1 0,0-1-1,0 1 1,0 0 0,0 0-1,3 2 1,2-2-2894</inkml:trace>
  <inkml:trace contextRef="#ctx0" brushRef="#br0" timeOffset="9077.75">9368 426 7277,'49'-43'3589,"-31"23"-1289,-11 13-1452,-1 0 1,1 0 0,-2 0 0,1-1 0,-1 0 0,7-13 0,-12 21-840,0-1-1,0 1 1,0 0 0,0 0 0,0-1 0,0 1 0,0 0 0,0-1-1,0 1 1,0 0 0,0 0 0,0-1 0,0 1 0,0 0 0,0 0-1,-1-1 1,1 1 0,0 0 0,0 0 0,0-1 0,0 1 0,0 0-1,-1 0 1,1 0 0,0-1 0,0 1 0,0 0 0,-1 0 0,1 0-1,0-1 1,0 1 0,0 0 0,-1 0 0,1 0 0,-1 0 0,-15-4 37,-24 4-179,30 0 193,5 1-51,1 0-1,-1 1 0,0-1 0,1 1 1,-1 0-1,1 0 0,0 0 0,-1 1 1,1 0-1,0-1 0,1 1 0,-1 1 1,0-1-1,-3 5 0,-5 5-30,0 0 1,-16 25-1,23-30 41,1 0 0,1 1 0,-1-1-1,1 1 1,1 0 0,-1 0 0,2 0 0,-1 0 0,1 0-1,1 0 1,0 18 0,0-25-19,1-1-1,-1 0 1,0 0-1,1 1 1,0-1-1,-1 0 1,1 0-1,-1 0 1,1 1-1,0-1 1,0 0-1,0 0 1,0 0-1,0 0 1,0-1-1,0 1 1,0 0-1,0 0 1,0-1-1,0 1 1,0 0-1,1-1 1,-1 1-1,0-1 1,0 1-1,1-1 1,-1 0-1,0 0 1,1 0-1,1 1 1,47 2 11,-44-3 7,-3-1-17,0 0 0,1 1 0,-1-1 0,0 0 0,0-1-1,0 1 1,0 0 0,0-1 0,0 0 0,0 0 0,-1 0 0,6-4 0,33-35 19,-26 26-5,-6 6 55,0-1-1,-1 0 1,0-1 0,0 1-1,-1-2 1,0 1 0,-1-1-1,-1 0 1,0 0 0,0 0-1,-1-1 1,3-16 0,-9 60 303,4 38 0,0-2 134,13 249 1290,-12-270-1742,-3 51 0,-1-33-59,0-61 6,0 0-1,0-1 0,1 1 1,-2 0-1,1-1 0,0 1 0,0-1 1,-1 1-1,1-1 0,-1 0 1,0 1-1,0-1 0,0 0 1,0 0-1,0 0 0,0-1 1,-1 1-1,1 0 0,-1-1 1,1 0-1,-1 1 0,1-1 1,-5 1-1,-2 2 6,1-1 0,-1 0 0,1-1 0,-1 0-1,0-1 1,-14 2 0,21-3-8,1 0-1,-1 0 1,0 0-1,0 0 1,1 0-1,-1 0 1,0-1-1,0 1 0,1-1 1,-1 1-1,0-1 1,1 0-1,-1 1 1,1-1-1,-1 0 1,1 0-1,-1 0 1,1 0-1,0 0 1,-1-1-1,1 1 1,0 0-1,0 0 1,0-1-1,0 1 1,0-1-1,0 1 1,0-1-1,1 0 0,-1 1 1,1-1-1,-1 0 1,1 1-1,-1-1 1,1 0-1,0 1 1,0-1-1,0 0 1,0 0-1,0 1 1,0-4-1,0-5-6,0 6 8,0 0 1,-1 0-1,2 0 1,-1 0-1,0-1 0,1 1 1,0 0-1,-1 0 1,2 1-1,-1-1 1,0 0-1,1 0 0,0 0 1,3-5-1,90-138-47,-6 8-8,-45 79 16,2 2-1,3 2 0,3 2 1,77-63-1,-127 115 18,-1 2 13,0-1 0,0 0 0,-1 1 0,1-1 0,0 1 0,0-1 0,0 1 0,0-1 0,0 1 0,0 0 0,0-1 0,0 1 0,0 0 0,0 0 0,0 0 0,0 0 0,1 0 0,-2 33 63,0 148 142,1-176-197,0 1 0,1-1 1,-1 0-1,1 1 0,0-1 0,0 0 0,0 0 0,1 0 0,0 0 1,0 0-1,0-1 0,1 1 0,-1-1 0,1 0 0,0 0 0,1 0 1,6 5-1,-2-3 12,-1 0 1,1 0 0,0 0 0,0-1-1,1-1 1,-1 0 0,1 0-1,19 4 1,-20-6-9,0-2 1,0 1-1,1-1 0,-1-1 0,0 1 0,0-1 0,0-1 1,0 0-1,0 0 0,0-1 0,0 0 0,-1-1 0,15-7 1,-13 5-10,0-1 0,0 0 1,-1 0-1,0-1 0,-1 0 1,0 0-1,0-1 0,-1 0 1,0-1-1,9-15 0,-14 22 1,0 0-1,-1 0 1,1 0 0,-1 0-1,0-1 1,0 1 0,0 0-1,0-1 1,-1 1-1,1-1 1,-1 1 0,0 0-1,0-1 1,0 1 0,-1-1-1,1 1 1,-1-1 0,1 1-1,-1 0 1,0-1-1,-1 1 1,1 0 0,-1 0-1,1 0 1,-1 0 0,0 0-1,0 0 1,0 0-1,0 1 1,-1-1 0,1 1-1,-1-1 1,1 1 0,-1 0-1,0 0 1,0 0 0,-5-2-1,-8-3-11,1 1-1,-1 1 0,0 0 1,0 1-1,-1 1 1,1 1-1,-1 0 0,1 1 1,-29 1-1,40 1 20,0-1 0,0 1 1,1 0-1,-1 1 0,0-1 0,0 1 0,1 0 0,-1 0 0,1 0 1,0 1-1,-1 0 0,1-1 0,0 1 0,1 1 0,-1-1 0,0 1 1,1-1-1,-5 8 0,4-6 3,-1 1 0,2 0 0,-1 1 0,1-1 0,0 0 0,0 1 0,1 0 0,-1 0 0,2 0 0,-1 0 0,1 0 0,-1 10 0,2-16-6,0 1 1,0 0-1,1 0 0,-1 0 0,0 0 1,1 0-1,0 0 0,-1 0 1,1-1-1,0 1 0,0 0 0,0 0 1,0-1-1,0 1 0,0-1 0,1 1 1,-1-1-1,0 1 0,1-1 1,-1 0-1,1 0 0,0 0 0,-1 0 1,1 0-1,0 0 0,-1 0 0,1 0 1,0-1-1,0 1 0,0-1 0,2 1 1,9 1 7,-1 0 1,0-1-1,0-1 0,14 0 1,-9 0 12,-10-1-26,-1-1 0,0 1 1,0-1-1,0 0 0,0 0 0,-1-1 0,1 1 0,0-1 1,-1-1-1,9-5 0,1-3-1,0 0-1,17-18 1,-27 26 5,-1 0-17,0 1 0,-1-1 0,1 1 0,-1-1-1,0 0 1,0 0 0,0-1 0,-1 1 0,1-1 0,-1 1 0,0-1 0,0 0-1,-1 0 1,1 1 0,0-6 0,-26 39-12,21-18 53,0-1-1,0 1 1,1-1 0,1 1-1,0 0 1,0-1-1,2 14 1,-1-22-16,0 0-2,1-1 0,-1 1-1,1-1 1,0 1 0,0-1 0,-1 0 0,1 1-1,0-1 1,0 0 0,0 0 0,0 0-1,1 1 1,-1-1 0,0 0 0,0-1-1,1 1 1,-1 0 0,0 0 0,1 0-1,-1-1 1,1 1 0,-1-1 0,1 1 0,2 0-1,42 8-17,-32-7 15,-1-1-1,1 0 0,0-1 1,0-1-1,-1 0 1,1-1-1,-1 0 0,1-1 1,13-5-1,36-16-12,-47 19 35,1-1 0,-1-1 0,0 0 0,26-17-1,-38 21-25,0 0-1,0-1 0,0 1 1,0-1-1,-1 0 0,0 0 0,0 0 1,0 0-1,0-1 0,-1 1 0,1-1 1,-1 0-1,0 0 0,-1 1 1,1-1-1,-1 0 0,0 0 0,0-1 1,-1 1-1,1-9 0,-1 8-11,0 0 1,0 0-1,0 0 0,-1 0 0,0 1 1,0-1-1,-1 0 0,-2-6 0,3 10 11,0-1 0,-1 1-1,0 0 1,1 1-1,-1-1 1,0 0 0,0 0-1,0 1 1,0-1-1,0 1 1,0 0 0,0-1-1,-1 1 1,1 0-1,-1 0 1,1 1 0,0-1-1,-1 0 1,1 1-1,-1 0 1,1-1 0,-4 1-1,-1-1 6,1 0-1,-1 1 1,0-1-1,1 1 1,-1 1-1,0-1 1,1 1 0,-1 0-1,1 1 1,-1-1-1,1 1 1,0 1-1,0-1 1,-1 1-1,2 0 1,-1 0 0,-8 7-1,7-5 0,1 0-1,0 1 1,0-1-1,1 1 1,0 1 0,0-1-1,0 1 1,1 0-1,0 0 1,-6 14 0,6-9 25,0 0 0,2 0 0,-1 0 1,2 0-1,-1 0 0,2 19 0,0-30-19,0 1 0,0 0-1,0-1 1,0 1 0,1-1-1,-1 1 1,1-1 0,-1 1 0,1-1-1,0 0 1,-1 1 0,1-1-1,0 1 1,0-1 0,0 0 0,0 0-1,0 0 1,0 0 0,2 2 0,1-1 7,-1 0 1,1 0 0,-1 0 0,1 0 0,0 0 0,0-1 0,5 2-1,5-1 14,0 1-1,0-2 1,20 0-1,-29-2-33,0 0 0,0 0-1,0 0 1,0-1-1,0 0 1,-1 0-1,1 0 1,-1-1-1,1 1 1,-1-1-1,0 0 1,6-6-1,46-46 71,-50 47-63,1-1 0,-1 0-1,-1-1 1,1 1 0,-2-1-1,1 0 1,-1 0-1,-1-1 1,0 1 0,-1-1-1,3-19 1,-2-10-39,-3-75 0,-2 50-52,2 48 60,1 9 6,-1 0-1,0 0 1,-1 0 0,0 0 0,0 0 0,-3-10 0,3 16 24,0 0 1,0 0-1,0 1 0,0-1 0,0 0 1,0 0-1,-1 1 0,1-1 1,-1 1-1,1-1 0,-1 1 0,1 0 1,-1-1-1,0 1 0,0 0 0,0 0 1,0 0-1,0 1 0,0-1 1,0 0-1,0 1 0,0-1 0,0 1 1,0 0-1,0-1 0,0 1 1,0 0-1,-3 1 0,2 0 4,1 0 0,0 0-1,-1 0 1,1 0 0,0 0-1,0 1 1,0 0 0,0-1-1,0 1 1,0 0 0,1 0-1,-1 0 1,1 0 0,-1 0-1,1 0 1,0 0 0,-1 0 0,0 4-1,-22 46 12,23-51-13,-5 19 15,0 1-1,1-1 1,1 1 0,2 0-1,-1 0 1,2 0 0,2 26-1,0-41-8,0 0-1,0 0 1,1 0-1,-1 0 1,1 0-1,1 0 0,-1-1 1,1 1-1,0-1 1,7 10-1,3 3 27,26 27 0,-35-40-29,1 0 0,-1-1 0,1 0 0,0 0 0,0 0 0,1-1 0,-1 0 0,1 0 0,-1 0 0,1 0 0,0-1 0,0 0 0,0-1 0,1 1 0,-1-1 0,0 0 0,0 0 0,1-1 0,-1 0 0,0 0 0,1-1 0,-1 0 0,0 0 0,0 0 0,1-1 0,-1 1 0,11-6 0,30-16 24,-33 18-31,0-2 0,0 0 0,24-17 0,-35 22 1,0-1 0,0 0-1,0 1 1,0-1 0,0-1 0,-1 1-1,0 0 1,1 0 0,-1-1-1,0 1 1,-1-1 0,1 0 0,-1 0-1,0 1 1,0-1 0,0 0 0,0 0-1,0 0 1,-1-7 0,1 9-3,-1 0 1,0 0-1,0 1 1,0-1-1,0 0 1,0 0-1,0 0 0,-1 0 1,1 0-1,0 0 1,-1 1-1,0-1 1,1 0-1,-1 0 1,0 1-1,0-1 1,0 0-1,0 1 1,0-1-1,0 1 0,0-1 1,-1 1-1,1 0 1,-1-1-1,1 1 1,-1 0-1,1 0 1,-1 0-1,1 0 1,-1 0-1,0 1 1,0-1-1,1 0 0,-1 1 1,0-1-1,0 1 1,0 0-1,0 0 1,0-1-1,0 1 1,-3 1-1,0-2 10,-1 0 0,0 0 0,1 1 1,-1 0-1,0 0 0,1 1 0,-1-1 0,0 1 0,1 0 0,-1 1 0,1-1 0,0 1 0,-1 0 0,1 1 1,0-1-1,0 1 0,0 0 0,1 0 0,-1 1 0,1-1 0,-8 9 0,6-7 11,1 1 1,1-1-1,-1 1 0,1 0 0,0 1 0,1-1 1,-1 1-1,1-1 0,0 1 0,-2 9 1,2-2 48,1 1 1,0 0 0,1 0-1,1 15 1,1-26-59,0-1 1,0 1-1,0 0 1,0-1-1,1 1 0,0-1 1,0 1-1,0-1 1,0 0-1,0 0 0,0 0 1,1 0-1,0 0 1,-1 0-1,1-1 1,0 1-1,5 2 0,0 1 8,1 0-1,0-1 0,0 0 1,0 0-1,16 5 0,-13-7-78,-1 0 1,0-1-1,0-1 0,1 0 0,-1 0 0,1-1 0,-1-1 0,0 0 1,14-3-1,35-13-2962,-2-9-3769,-39 17 3403,-3 3-424</inkml:trace>
  <inkml:trace contextRef="#ctx0" brushRef="#br0" timeOffset="9429.61">11437 431 12325,'0'0'1221,"0"1"-729,0 1-1,0 0 1,0-1-1,0 1 1,0-1 0,0 1-1,0 0 1,0-1-1,-1 1 1,0 2 0,-2-1-74,1 0 0,0-1 0,0 1 0,1 0 0,-1 1 0,1-1 1,-1 0-1,1 0 0,0 1 0,0-1 0,0 1 0,1-1 0,-1 0 0,1 1 1,0 5-1,0-8-416,1 0 1,0 0 0,-1 0 0,1 0-1,0-1 1,0 1 0,0 0-1,0-1 1,0 1 0,0 0-1,0-1 1,0 1 0,0-1 0,0 0-1,0 1 1,0-1 0,0 0-1,0 0 1,2 1 0,5 0-4738,1-1-5661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4:31.54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496.0625"/>
      <inkml:brushProperty name="anchorY" value="-61875.08984"/>
      <inkml:brushProperty name="scaleFactor" value="0.5"/>
    </inkml:brush>
  </inkml:definitions>
  <inkml:trace contextRef="#ctx0" brushRef="#br0">1469 1 2708,'0'0'0,"0"0"132,3 0 2464,-4 0-2489,-1 0-81,0 0-1,-2 0 3,0 0-33,-1 0 41,-1 0 11,0 0 63,0 0-20,0 0 6,-1 0-27,0 0 7,0 0 52,-1 0 68,1 0-16,-1 0 72,0 0-54,0 0-36,-1 0 28,-1 0-115,0 0 41,-1 0-27,0 0 42,-1 0 11,0 0 8,-1 0-32,-1 0 15,0 0-47,-1 0 2,0 0-21,-1 0 4,1 0 29,0 0 20,1 0-23,0 0-32,0 0-19,0 2-73,-1-1 83,1 1-62,-1-1 28,-1 2-7,0-1-18,-1 1 29,0 0-14,-1 0-32,-1 0 46,1 0 69,-1 0-42,0 0 60,0 1-52,1-1-68,0 0 28,2-1-47,-1 1 58,2-1-24,0 1-19,-1-1 40,1-1-79,-1 0 42,0 0 8,-1-1-12,-1 1 47,0-1-46,-1-1 25,0 1 2,0 0-29,0 0 0,0 0-16,-1 0 59,1 0-13,-1 2 11,-1-1-6,1 1-53,0 0 20,1-1 13,0-1-24,2 1 60,1-1-64,1 0 68,2 0-44,0 0 22,1 0 9,1 0-36,-1 0 12,1-1-14,0 1 21,0 0-26,0 0 18,0 0-47,0 0 36,-1 2-17,0-1 28,1 1 26,-1-1-49,1 0 26,0-1 1,1 2-10,1 0 12,0 0-40,1-1 39,1 0-4,-1-1-7,0 2 31,1-1-14,-1 0-50,0 0 57,-1 0-29,1-1-29,0 0 74,0 0-60,0 0 10,1 0 25,0 0-28,-1 0 19,2 0 23,-1 0-2,1 0-63,1 0 42,0 0-48,1 0 36,0 0 26,2 0-2,0 0-20,1 0 26,0 0-46,1 0 32,0 0-20,1 0 0,-1 0 15,0 0-14,0 0 13,0 0-3,2 0 8,-1 0-8,0 0-17,2 0 53,-1 0-97,0 0 71,0 0-4,1 0-37,-1 0 78,1 0-60,0 0 52,0 0-38,1 0 11,-1 0-22,1 0 6,0 0-3,0 0 0,0 0 0,1 0 9,0 0-11,-1 0-11,0 0 59,0 0-32,0 0-16,1 0 25,-1 0-38,0 0-3,1 0 51,-1 0-53,1-1 78,0 0-56,1 1 10,-1-2-3,1 1-20,-1-1 43,1 1-50,-2 0 43,1 0-13,-1 1-33,1 0 66,-1-1-68,1 1-1,0 1 69,0-1-60,1 0 39,1 0-20,0 0 19,1 0-42,0 0 59,1 0-33,0 0-22,0 0 45,0-2-38,1 1 6,1-1 27,0 0-37,2 0 35,1 0-5,0-1-4,3 1 22,0 0-44,2 0 22,1-1-44,1 1 48,0-1-15,1 0 24,1 1-15,0 0-14,0 0 14,0 1-14,0 1 12,-1-1-3,1 1 1,-1 0-9,-1 1 11,1-1-12,-1 0 12,-1 1 16,0 0 18,-1 2-68,-1-1 44,-1 1-24,-1-1-9,-2 1 59,0-1-74,-2-1 61,0 0-46,-2 0 41,0-1-26,-2 0 17,0 0-23,-1 0-2,0 0 46,-1 0-43,1 0 15,-1 0 15,1 0-25,0 0-80,1 0-61,1 0-59,0 0-72,1 0 65,1 0 20,0 0-10,1 0 31,0 0-54,1 0 35,-1 0-147,0-1-61,-1 0-140,-1 0-121,-1 0-44,-1 0-7,-1 1-41,-1 0-94,-1-1-107,0 1 178,-1 0-249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9:10.359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30 345 1764,'0'0'7384,"2"0"-7364,679 0 2199,-481 15-1710,-100-6-528,212 19 62,-268-25 495,-43-3 107,-4 0-607,-436 0-152,254-12 62,-2-2 37,-259 14-80,419-5 103,21 2 12,18 1 0,58 2-31,197-8 63,-197 4-74,80 5 1,-50 1 23,-14-3 11,182 8 13,-121 3-26,-90-9-35,-50-1 47,-37-1 26,-406 1-84,251-11 13,24 0-24,116 10 69,3 1 9,-1-2 0,1-1 1,-76-17-1,100 13-23,0 0 1,0-2-1,1 0 1,0-1 0,-30-24-1,32 23-8,13 9 11,-1-1-1,1 0 1,-1 1-1,1-1 1,0 0-1,0 0 0,0-1 1,1 1-1,-1 0 1,1-1-1,0 1 1,-1-1-1,2 1 1,-1-1-1,0 1 1,1-1-1,-1 0 1,1-5-1,0 5-6,0 0-1,0 0 1,-1 0-1,1 0 1,-1 0-1,0 0 1,0 0 0,-1 0-1,1 0 1,-1 1-1,0-1 1,0 1-1,-5-7 1,6 7 6,-1-1 0,1 1 0,0 0 0,-1-1 0,1 1 0,1-1 0,-1 1-1,0-1 1,1 1 0,0-1 0,0 1 0,0-1 0,0 1 0,2-7 0,-1-6 1,3 4 12,-3 11-12,0 0-1,0 0 0,-1 0 1,1 0-1,-1 0 0,1 0 1,-1-1-1,1 1 0,-1 0 1,0 0-1,0 0 0,1 0 1,-1-1-1,0 0 1,5 1-8,1-1 0,0 2 0,-1-1 0,1 1 0,0 0 0,9 1 1,-8-1 2,147 10-27,-52 0 76,293 23 13,247 8 139,-527-41-160,-115 0-37,1 0 2,0 0-1,1 0 1,-1 0-1,0 0 1,0 0 0,0 0-1,1 0 1,-1-1 0,0 1-1,0 0 1,0-1-1,0 1 1,0-1 0,0 0-1,0 1 1,0-1-1,0 0 1,0 1 0,0-1-1,0 0 1,0 0 0,-1 0-1,1 0 1,0 0-1,-1 0 1,1 0 0,0 0-1,0-1 1,-1 1-13,0-1-4,0-3 17,1 0-6,-1 2-6,-8 3 36,6 0-19,0-18-77,-22 12 64,23 5 2,-1 0-1,0 0 0,0 1 0,0-1 1,0 0-1,0 1 0,0-1 1,0 1-1,0 0 0,0 0 1,0 0-1,0 0 0,0 0 1,-4 1-1,4 0 5,0 1 0,0-1 1,1 1-1,-1 0 0,1-1 0,-1 1 1,1 0-1,-1 0 0,1 0 0,0 1 1,-1 2-1,-1 0-2,-2 5 15,0 0-1,1 0 1,0 1 0,1 0 0,1-1 0,-1 1-1,0 17 1,1 79 31,3-59-38,12 0 65,-13-44-84,1 0 0,0 0-1,-1 0 1,1 0 0,0 0 0,3 6-1,-2-6 203,-1 0-1,1 0 0,-1 0 1,0 1-1,0-1 0,0 8 1,-30-12-82,-238 26-901,154-11-6410,86-11 4176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6:58.49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2 17 628,'0'11'-16,"0"1"8,0-1 16,0-3-4,0 3-4,0-4 0,-11-1-12,11 1-36,0-1 64,0-2-28,0-2-72,0 0-32</inkml:trace>
  <inkml:trace contextRef="#ctx0" brushRef="#br0" timeOffset="347.11">28 0 600,'4'0'-44,"0"0"-8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7:02.770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752 63 2912,'1'0'152,"0"0"-1,0 0 0,0-1 1,0 1-1,0 1 1,0-1-1,0 0 0,0 0 1,0 0-1,0 0 0,0 1 1,0-1-1,0 0 1,0 1-1,0-1 0,0 1 1,0-1-1,-1 1 0,1 0 1,0-1-1,0 1 1,0 1-1,2 21 4608,-4-9-5034,-2-10-286,-15-2 7645,14-2-6699,2 0-32,-34 0 1144,14-1-1199,0 2 1,1 0-1,-1 1 0,0 1 0,-41 12 0,28-4-268,0-2 0,-60 7 0,-77-2 7,88-8-49,-546 11 220,599-18-180,-34-6 0,34 2 4,-36 1 0,-34-6-30,86 10-10,-1 0-1,1 1 1,-30 6-1,28-2 13,0-2 0,-32 4 0,29-4 33,32-7-4,1-4-44,-1 1 1,0-2-1,0 0 0,15-16 1,-18 18 9,6-11 45,-9 13-105,-5 26 48,-1 168-40,1-186 57,0 0 0,0 0 0,0 0 0,0-1 0,0 1-1,0-1 1,1 1 0,-1-1 0,1 1 0,0-1 0,0 0-1,0 0 1,0 0 0,0 0 0,0 0 0,1 0 0,-1-1-1,0 1 1,1-1 0,0 1 0,-1-1 0,1 0 0,0 0-1,3 1 1,7 2 11,-1 0 0,0-1 0,1 0 0,18 1 0,122 2 4,-153-6-16,1 0 1,-1 0-1,1 0 0,0-1 0,-1 1 0,1 0 0,-1 0 1,1-1-1,-1 1 0,1-1 0,-1 1 0,1 0 0,-1-1 0,1 1 1,-1-1-1,0 1 0,1-1 0,-1 0 0,0 1 0,1-1 0,-1 1 1,0-1-1,0 1 0,0-1 0,1 0 0,-1 1 0,0-1 0,0 0 1,0 0-1,2-23-19,-6 22 18,0-1-1,0 1 1,-1 0-1,1 0 1,0 1-1,-1-1 1,-6-1-1,-5-2 9,-179-90-164,182 89 185,6 4-28,1-1-1,-1 0 1,1-1-1,0 1 1,-8-8-1,12 9-4,0 0 0,0 0 0,0 0 0,1 0 0,-1 0 0,1-1 0,0 1 0,-1-1 0,1 1 0,0-1 0,1 1 0,-1-1 0,0 0 0,1 1 0,-1-1 0,1 0 0,0 1 0,0-4 0,0 4 1,0 0 1,0 0-1,0 0 0,0 0 1,0 1-1,1-1 1,-1 0-1,1 0 0,-1 0 1,1 1-1,0-1 0,-1 0 1,1 1-1,0-1 1,2-2-1,25-13-20,-18 13 20,171-83 45,-167 80-66,-17 9-16,-20 12-5,-6 13 34,-107 107 85,144-142-67,1 0 0,1 1 0,16-9 0,5-4 11,17-10-33,-37 25 8,-1-1-1,0 0 1,0-1 0,-1 0-1,0 0 1,0-1-1,13-14 1,-23 22 3,1 0-1,0 0 1,0 0 0,0 0-1,-1 0 1,1 0 0,0 0-1,0 0 1,0 0 0,-1 0-1,1 0 1,0 0 0,0 0-1,0 0 1,-1 0 0,1 0-1,0 0 1,0 0 0,0-1 0,-1 1-1,1 0 1,0 0 0,0 0-1,0 0 1,0 0 0,-1-1-1,1 1 1,0 0 0,0 0-1,0 0 1,0-1 0,0 1-1,0 0 1,0 0 0,0 0-1,0-1 1,0 1 0,-1 0-1,1 0 1,0 0 0,0-1-1,0 1 1,0 0 0,0 0-1,0 0 1,1-1 0,-1 1-1,0 0 1,0 0 0,0-1 0,-20 12 10,-18 13-99,29-18-130,0 0 0,0 0 0,-1 0-1,1-1 1,-1-1 0,0 0 0,0 0 0,-1-1-1,1 0 1,-1-1 0,-11 2 0,-29 7-58,51-11 267,0 1 0,-1-1 0,1 0 0,0 0 0,0 0 1,0 1-1,0-1 0,0 0 0,0 0 0,0 1 0,0-1 0,0 0 1,0 0-1,0 0 0,0 1 0,0-1 0,0 0 0,0 0 1,0 1-1,0-1 0,0 0 0,0 0 0,0 0 0,0 1 0,0-1 1,0 0-1,1 0 0,-1 0 0,0 1 0,0-1 0,0 0 0,0 0 1,0 0-1,1 0 0,-1 1 0,0-1 0,0 0 0,0 0 0,1 0 1,-1 0-1,0 0 0,0 0 0,0 0 0,1 0 0,-1 1 0,0-1 1,0 0-1,1 0 0,21 15-30,27 13 183,43 14 63,38 19 98,-144-63-173,3 1-144,1 0 1,-1 0 0,-17-6-1,-99-47-36,104 41 49,15 8-20,0 1-1,0-1 1,0 1-1,0 1 0,-1 0 1,0 0-1,1 0 1,-1 1-1,-13-1 0,22 3 24,-1 0 0,1 0 0,0 1-1,0-1 1,0 0 0,0 0 0,0 0 0,0 0-1,0 1 1,0-1 0,0 0 0,0 0 0,-1 0-1,1 0 1,0 1 0,0-1 0,0 0-1,0 0 1,0 0 0,0 1 0,0-1 0,0 0-1,0 0 1,1 0 0,-1 1 0,0-1 0,0 0-1,0 0 1,0 0 0,0 0 0,0 1-1,0-1 1,0 0 0,0 0 0,1 0 0,-1 0-1,0 0 1,0 1 0,0-1 0,0 0-1,0 0 1,1 0 0,-1 0 0,0 0 0,0 0-1,0 0 1,0 0 0,1 0 0,-1 0 0,0 1-1,0-1 1,0 0 0,1 0 0,-1 0-1,8 5 25,23 24-17,19 10 15,-38-29-7,0 1 0,1-2 1,0 0-1,0 0 0,1-1 0,0-1 0,1 0 1,0-1-1,22 6 0,-43-14-4,0 0 0,0-1 1,0 0-1,0 0 0,1-1 0,-9-6 0,-40-33-64,43 34 45,-73-71-94,82 84 100,1 0 0,0 0 1,0 1-1,1-1 1,-1 0-1,1 1 0,0-1 1,0 0-1,0 1 1,0-1-1,2 5 0,6 5 20,0-1 0,2 0-1,-1-1 1,1 0 0,21 19-1,-27-27-8,1-1 0,-1 1 0,1-1 0,0 0 0,0 0 0,0 0 0,0 0 0,0-1 0,0 0 0,1 0 0,-1-1 0,1 1 0,0-1 0,-1-1 0,9 1 0,-16-19 8,-146-90-181,148 108 163,-2-2-4,1 1-1,-1 0 1,1 0 0,-1 0 0,0 0 0,0 0 0,1 0 0,-1 1 0,0-1 0,0 1-1,0-1 1,0 1 0,-2-1 0,4 39-57,0-35 63,1 0 0,0 0 0,0 0 0,0 1 0,0-1 0,0 0 1,1 0-1,0 0 0,-1-1 0,1 1 0,0 0 0,0-1 0,4 4 0,38 35 44,-36-34-41,4 2 21,1-1-1,20 10 0,-8-6 11,-20-10 14,-6-4 33,-19-10-73,14 9-27,0 0 1,0-1-1,0 0 1,-9-8-1,0-2 25,10 10-20,0-1 1,0 0-1,1 1 1,-1-2-1,1 1 1,0 0-1,-5-10 1,14 20 3,-1 0 0,1 1-1,0-2 1,0 1 0,0 0 0,0-1 0,1 0 0,0-1 0,8 5 0,9 5 70,39 15-1,-53-26-55,-10-6 11,-15-10 17,13 12-29,-28-28-36,-1-2-87,-57-45-1,85 74 120,-1 1 0,1 0 1,-1 0-1,1 0 0,-1 1 1,0-1-1,-6 0 0,-25-10-1,35 10-7,1 0 0,-1 0 0,1 0 0,0 0 0,-1 0 0,1 0 0,0-1 1,0 1-1,0 0 0,0 0 0,1 0 0,-1 0 0,1 0 0,0-4 0,9-1 11,-1 0-1,1 1 0,0 0 0,11-4 0,35-22-24,88-76-96,-141 107 119,-2 1 14,-4 1-20,1 1 2,-1-1 0,1 1 0,-1 0 0,1 0 0,0 0 0,0 0 0,-3 3 0,-1 2-69,-16 18-1121,-7 7-2592,27-30 2972,0 0 1,-1 0 0,1 0-1,-1 0 1,1 0-1,-1-1 1,0 1-1,1-1 1,-6 2-1,3-3-1674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6:40.160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79 487 7973,'0'9'7990,"-1"11"-4759,0-15-3140,1 1 0,0 0 0,0 0 1,1-1-1,-1 1 0,3 8 0,31 54 1171,-19-38-606,21 54-1,-26-54-426,0 0 0,-3 0-1,0 1 1,-2 0 0,2 50 0,-7-78-262,0 0 0,-1 1 0,1-1 1,-1 0-1,0 0 0,0 0 0,0 0 0,-1 0 0,1 0 0,-1 0 0,1 0 0,-1 0 1,0-1-1,0 1 0,0-1 0,-1 1 0,1-1 0,-1 0 0,1 0 0,-1 0 0,1 0 0,-1 0 1,0-1-1,0 1 0,0-1 0,0 0 0,0 0 0,0 0 0,-4 1 0,-9 2-1887,1-1-1,-1-1 1,0 0-1,-27-1 1,39-1 1474,1 0 0,0 0 0,-1-1 0,1 1 0,-1-1 1,1 0-1,0 0 0,0 0 0,-1-1 0,1 1 0,0-1 1,-3-1-1,-16-13-2547</inkml:trace>
  <inkml:trace contextRef="#ctx0" brushRef="#br0" timeOffset="368.35">1 319 12137,'7'-9'408,"2"0"336,-9-1 60,9-1 20,-1 0-388,-8 3-344,5-3-32,-1 4-40,2 1-28,-5 2 8,3 3-60,2 1-220,-1 0-548,1 0-964,1 0-1044</inkml:trace>
  <inkml:trace contextRef="#ctx0" brushRef="#br0" timeOffset="725.28">493 477 9861,'17'5'1315,"-1"-1"1,0-1 0,1 0-1,0-1 1,-1-1-1,33-1 1,-25-1 449,-21 1-1691,0-1-1,-1 0 1,1 0-1,-1 0 1,0 0-1,1 0 1,-1-1-1,0 1 1,0-1-1,1 1 1,-1-1-1,-1 0 1,1 0-1,0 0 1,0 0-1,-1 0 1,1 0-1,-1-1 1,2-3-1,1-1 42,0 0-1,-1 0 0,1 0 0,-2 0 0,4-14 0,-3-37 95,-4 40-174,1 17-39,-1-1 1,1 1-1,-1 0 0,0-1 0,1 1 0,-1 0 0,0-1 1,0 1-1,0 0 0,0 0 0,0 0 0,0-1 1,-1 1-1,1 0 0,0 1 0,-1-1 0,1 0 1,0 0-1,-1 1 0,1-1 0,-1 0 0,1 1 0,-1 0 1,1-1-1,-1 1 0,1 0 0,-1 0 0,0 0 1,-1 0-1,-55-4-145,53 4 146,0 0-1,-1 1-1,0 0 1,0 0-1,1 0 1,-1 1-1,1-1 1,-1 1-1,1 0 1,0 1-1,0 0 1,0 0-1,0 0 1,0 0-1,0 0 1,1 1-1,0 0 1,0 0-1,0 0 1,0 1-1,1 0 1,-4 5-1,1-1 37,1 0 0,0 0-1,1 1 1,0 0-1,1 0 1,0 0 0,0 0-1,1 0 1,0 1 0,1-1-1,0 11 1,1-17 27,-1 0 1,1 0-1,0 0 1,0 0-1,1 0 1,-1-1-1,1 1 1,0 0-1,0 0 1,0 0-1,0-1 1,1 1-1,-1-1 1,1 1 0,0-1-1,0 0 1,0 1-1,1-1 1,-1 0-1,1 0 1,0-1-1,-1 1 1,1-1-1,0 1 1,1-1-1,-1 0 1,0 0-1,1 0 1,-1 0-1,1-1 1,0 0-1,-1 1 1,7 0-1,1 1 48,1-1 1,0 0-1,0-1 0,0 0 0,23-1 0,-14-1-50,-15 1-50,0-1 0,0 0 0,0 0 0,0-1 0,-1 0-1,1 0 1,0 0 0,-1-1 0,7-4 0,50-34-46,-44 28 38,13-10-80,29-28 1,-26 16-5371,-43 34-6252,4 2 10368,-10-1-2192</inkml:trace>
  <inkml:trace contextRef="#ctx0" brushRef="#br0" timeOffset="1084.7">304 1051 10141,'-66'75'3918,"66"-76"-3872,0 1 0,0 0 1,0 0-1,0 0 0,1 0 1,-1 0-1,0 0 0,0 0 1,0 0-1,0 0 0,0 0 1,0 0-1,0 0 0,0 0 1,0 0-1,0 0 0,1 0 1,-1 0-1,0 0 0,0 0 1,0 0-1,0 0 0,0 0 1,0 0-1,0 0 0,0 0 1,0 0-1,1 0 1,-1 0-1,0 0 0,0 0 1,0 0-1,0 0 0,0 0 1,0 1-1,0-1 0,0 0 1,0 0-1,0 0 0,0 0 1,0 0-1,0 0 0,0 0 1,0 0-1,1 0 0,-1 0 1,0 0-1,0 1 0,0-1 1,0 0-1,0 0 0,0 0 1,0 0-1,0 0 0,0 0 1,0 0-1,0 0 0,0 0 1,0 1-1,0-1 0,0 0 1,-1 0-1,1 0 0,0 0 1,0 0-1,0 0 0,0 0 1,0 0-1,15-2 776,20-9-567,695-300 3148,-716 306-3407,3-1 22,0 0 0,35-6 0,-51 12 0,-5 3-26,-156 123-36,-74 61 73,187-144-44,1 1-1,-65 84 0,108-125 22,0 0-1,1 0 1,0 0-1,-1 1 1,1-1 0,1 1-1,-1 0 1,0 0-1,1-1 1,0 1 0,0 0-1,0 0 1,0 0-1,0 5 1,24-8-18,-19-2 12,-1 1-1,1-1 1,0 0-1,-1 1 1,1-2-1,-1 1 1,1 0-1,-1-1 1,1 0-1,-1 1 1,5-5-1,36-31-11,-20 15 6,123-102-736,-55 46-2318,1 1-3956,-59 49 3001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6:59.49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60 112 1036,'0'2'13,"1"0"1,0-1-1,-1 1 0,1-1 0,0 0 0,0 1 1,0-1-1,-1 1 0,2-1 0,-1 0 1,0 0-1,0 0 0,0 0 0,0 0 1,1 0-1,-1 0 0,1 0 0,-1 0 0,0 0 1,1-1-1,-1 1 0,1-1 0,0 1 1,-1-1-1,1 0 0,-1 1 0,1-1 1,0 0-1,-1 0 0,1 0 0,2-1 0,-3 1 30,-1 0-1,1 0 1,0-1-1,-1 1 0,1 0 1,-1-1-1,1 1 1,0-1-1,-1 1 0,1 0 1,-1-1-1,1 1 0,-1-1 1,0 0-1,1 1 1,-1-1-1,1 1 0,-1-1 1,0 0-1,0 1 0,1-1 1,-1 0-1,0 1 1,0-1-1,0 0 0,0 1 1,0-1-1,0-1 1,2-24 1838,2 20-1535,-1 1 0,1-1 1,0 1-1,1 0 0,-1 0 1,1 1-1,0-1 0,7-5 1,-10 9 77,0-1 1,0 1 0,0-1 0,-1 0 0,1 0-1,-1 0 1,1 0 0,-1 0 0,0 0-1,0-1 1,2-3 0,0-1-6,5-3 1113,-11 8 1174,0 2-2793,1 0 211,-8 1-93,1 0 1,0-1 0,-15-1 0,20 0 51,1 2-54,1-1 0,-1 1 0,1 0 0,-1 0 0,0 0 0,1 0 0,-1 0 0,1 1 0,0-1 0,0 1 0,-5 3 0,-18 10 72,-107 40 1136,129-54-1227,1 0 0,0 0 0,0 1 0,0-1-1,0 1 1,0-1 0,0 1 0,0 0-1,1 0 1,-1-1 0,1 1 0,-1 0 0,1 1-1,0-1 1,-1 0 0,1 0 0,0 1-1,-1 3 1,1 2 101,0 0 0,0 0 0,0 0-1,2 12 1,-1-4 72,1-11-97,0-1 0,0 1 1,0 0-1,0 0 0,1-1 0,0 1 0,3 5 0,9 26 373,-4 5-103,-5-23-159,0 1 0,2 26-1,-7-38-133,1 9 154,0-1 0,1 1 0,1 0 0,0-1 0,10 25 0,-13-39-201,1 0 0,0 0-1,0 0 1,0 0 0,0 0 0,0 0 0,0 0-1,0-1 1,0 1 0,0 0 0,0-1-1,0 1 1,0-1 0,0 1 0,0-1-1,1 0 1,-1 1 0,0-1 0,0 0-1,1 0 1,-1 0 0,0 0 0,0 0-1,1 0 1,-1 0 0,0 0 0,2-1-1,2 0 0,-1 0-1,0 0 1,0 0-1,1-1 0,-1 1 1,7-5-1,66-41 74,-34 22-35,-1-1 1,70-60-1,-111 85-188,0 0-1,1 0 1,-1 0 0,0-1-1,0 1 1,0 0-1,0-1 1,0 1 0,-1-1-1,1 1 1,0-1-1,0 0 1,0-2 0,0-4-4453,-1-3-4276,0 6 5306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9:01.627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793 211 464,'10'-5'320,"0"1"0,1 1 0,-1 0 0,1 0 0,0 1 0,0 0 0,0 1 0,0 1 0,15 0 6835,-63 0-6642,30-1-367,0 1 1,0-1-1,0-1 0,0 1 0,-11-5 0,11 3-148,0 1 0,0 0 0,-1 0 0,1 1 0,-14-1 0,-686 2 258,662 11-263,30-4 29,15-4-21,10-2-14,33-1 61,-4 1-16,70-7-1,-7-2 42,-30 5-12,581-35 94,-653 38 58,-2 0-266,0 0 51,0 0 1,0 0-1,0-1 1,0 1-1,0 0 1,0-1-1,0 1 0,0-1 1,1 0-1,-1 1 1,0-1-1,0 0 1,1 0-1,-1 0 1,0 0-1,1-1 1,-2 0-1,-9-7 8,-2 3-16,1 1-1,-1 1 0,-1 0 0,1 0 0,0 2 0,-18-2 0,-35-7-3,18-2-34,-1 2 1,-1 3-1,-92-3 1,101 11 85,41 0 48,25 0 3,301 0 55,-306 2-140,-1 1 1,1 0 0,0 2 0,-1 0 0,0 1 0,23 10 0,-40-15-6,0 0 1,0 0 0,0 0 0,1 0 0,-1 0 0,0 0 0,0 1 0,-1-1 0,1 0 0,0 0 0,0 1 0,0-1 0,-1 0 0,1 1 0,-1-1 0,1 1 0,-1-1 0,0 1 0,1-1 0,-1 1 0,0-1 0,0 1 0,0-1 0,0 1 0,0-1 0,0 1 0,-1-1-1,0 2 1,1 7 20,-1-7-20,-1 0 0,0-1 0,0 1 0,-1-1-1,1 1 1,0-1 0,-1 0 0,1 0 0,-1 0 0,0 0 0,0 0 0,0-1-1,-3 2 1,-10 7 40,-51 43-64,-71 73 0,123-112 17,1 1 0,0 0 0,0 1 0,2 1 0,0 0 0,-14 26 1,25-30-156,8-11 192,13-13 69,122-127 164,-118 112-256,-2-2 0,0-1 0,26-47 0,-5 13-64,-23 36 50,-20 27 7,1 0 0,-1-1 0,1 1 0,-1-1 0,1 1 0,-1-1 0,0 1 0,1-1 0,-1 1 0,1-1 0,-1 1 0,0-1 0,0 0 0,1 1 0,-1-1 0,0 0 0,0 1 0,0-1 0,0 1 0,0-1 0,0 0 0,0 1 0,0-1 0,0 0 0,0 1 0,0-2 0,-18 1 5,2 2 14,-1-1-26,1-1 0,-1-1 1,1 0-1,0-1 0,-18-5 0,-14-4-11,-1 3 0,-70-5 0,-49-8-55,205 19 61,0 2-1,53 6 0,32 11-22,-57-9 52,1-4-1,69-4 0,-32-1-49,-105 3 33,1 0 0,-1-1-1,0 1 1,1 0 0,-1 1 0,0-1-1,1 0 1,-1 0 0,1 1-1,-2 1 1,-7 7 39,-21 11-1642,14-9-4437,13-9 3909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9:06.76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420 474 4856,'0'0'218,"0"-1"0,1 0-1,-1 1 1,0-1-1,0 1 1,0-1 0,0 0-1,0 1 1,-1-1-1,1 1 1,0-1 0,0 0-1,0 1 1,0-1-1,-1 1 1,1-1 0,0 0-1,-1 1 1,1-1-1,0 1 1,-1-1 0,1 1-1,-1 0 1,1-1-1,-1 1 1,1-1-1,-1 1 1,1 0 0,-1-1-1,1 1 1,-1 0-1,1-1 1,-1 1 0,1 0-1,-1 0 1,0 0-1,1 0 1,-2-1 0,-11 5 3391,6 0-5059,5-2 1515,-33-2 1240,-11 0-959,43 4-381,2-4 36,1 1-1,0-1 1,0 0 0,0 1-1,0-1 1,-1 0-1,1 1 1,0-1-1,0 0 1,-1 1-1,1-1 1,0 0-1,-1 0 1,1 1-1,0-1 1,-1 0-1,1 0 1,0 1-1,-1-1 1,1 0 0,-1 0-1,1 0 1,0 0-1,-1 0 1,1 0-1,-1 0 1,1 0-1,-1 0-10,-10 13 42,9 29 246,2-35-248,3 29 129,-2-34-160,1 0-1,-1 0 0,0 0 1,0 0-1,1-1 1,-1 1-1,1 0 0,0-1 1,0 1-1,-1-1 1,1 1-1,0-1 1,3 2-1,6 3 9,1 0 0,0-1-1,0 0 1,0-1 0,0 0 0,1-1 0,0 0-1,17 0 1,16 0 31,48-3 0,-35-2-35,-45 1-11,0-1 0,-1-1 0,1 0 0,-1-1 0,21-8 0,-11 3 31,7-1 13,-1-1 0,42-22 0,-62 27-15,0 1 0,0-1 0,-1-1 1,0 1-1,0-2 0,-1 1 0,0-1 0,0 0 0,-1 0 0,0-1 1,6-10-1,-8 10-19,1-1 0,-2 1 1,1-1-1,-2 0 0,1 0 0,-1 0 1,-1 0-1,1 0 0,-2-1 1,0-11-1,-1 18-6,-1 0 1,1-1-1,-1 1 0,0 0 1,0 0-1,0 1 0,-1-1 1,1 0-1,-1 1 0,0-1 1,0 1-1,0 0 0,-1 0 1,-3-3-1,-17-19-38,16 17 39,1 0 0,-1 0 0,0 1 1,-1-1-1,0 2 0,0 0 0,0 0 0,-14-6 0,-13-4 3,-40-12 0,-20-9-44,69 25 37,0 0 1,-1 2 0,-1 1 0,0 1 0,0 2-1,0 1 1,-1 1 0,-51 0 0,-32 4-11,104 1 22,0 1 0,1 1 0,-1-1 0,1 1-1,0 1 1,0-1 0,-15 10 0,-10 5 1,26-15-9,0 0 0,1 0-1,0 1 1,-1 0 0,1 1-1,1-1 1,-1 1 0,1 0-1,0 1 1,0-1 0,0 1-1,1 0 1,-5 8 0,5-5 9,0 0 1,0 0 0,1 1-1,1-1 1,-1 1 0,2-1-1,-1 1 1,1 0 0,1 14-1,-1-8-10,0-12 0,1 0 0,0 0 0,-1 0 0,1 0-1,1 0 1,-1 0 0,1-1 0,-1 1 0,1 0 0,1 4-1,23 30 134,2-1 0,41 46 0,-53-67 8,2 1 1,0-2 0,0 0-1,1-1 1,1-1-1,40 21 1,-42-28-116,-1-2 1,1 1 0,0-2-1,0 0 1,33 0-1,32 6 9,-48-4 152,-1-1 1,57-2 0,-88-2-196,5-1 11,0 0 0,0-1-1,0 1 1,0-1 0,-1-1 0,1 1-1,7-5 1,-6 3 4,1 0 0,-1 1 0,1 0-1,9-2 1,-5 3 47,-1-1 1,0-1-1,1 0 1,-1 0-1,-1-1 0,1-1 1,-1 0-1,0-1 0,0 0 1,-1 0-1,0-1 0,0 0 1,14-17-1,-18 15-14,-1 0 1,-1 0-1,0 0 1,0-1-1,-1 0 0,0 1 1,-1-1-1,2-13 1,4-17 42,-7 31-91,1 0 0,-1 0 0,-1-20 0,-1 13-33,1 16 43,-1-1 0,1 0 0,-1 1-1,1-1 1,-1 1 0,0-1 0,0 1 0,0-1 0,0 1 0,0-1-1,0 1 1,0 0 0,-1 0 0,1 0 0,-2-2 0,-29-21-19,11 7-2,-8-6-18,-1 2 0,-43-25 0,36 23-33,11 8-152,-1 0 0,-1 2-1,0 2 1,-1 0 0,0 2-1,-34-7 1,12 7-2903,-1 3 0,-91-1 0,97 7-348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1:28.376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13 25 3264,'0'0'3919,"-2"12"-2034,-8 27 5998,11-24-5263,0-14-2532,4-2 52,-1 1 0,1 1 1,0-1-1,-1 0 0,1 1 0,-1 0 0,1 0 1,-1 1-1,1-1 0,-1 1 0,6 3 0,1 1-20,2-1-1,-1 0 1,0-1-1,1 0 1,0-1-1,0-1 1,17 2-1,100 0 773,-91-5-760,-28 0-83,1 0-1,-1-1 0,22-6 0,24-4 92,334-2-172,-350 14 25,4 1 6,74-9-1,33-7 40,45-6-26,234 6 1,-175 10-48,104-13 62,210-3-140,210 21 105,-746 11-23,-13-10 30,0 1 0,32 8 1,13 1-61,-44-8 35,39 10 0,-53-10 6,-1-1 33,0 0 1,0-1 0,0 1-1,14 0 1,-20-2 8,24 0-38,41 0-80,-65 0 82,-4 0-620,-195 14 548,84-7 36,-255 1-46,-471-8-246,799-2 368,-67-12 1,-5-1-25,-198 5-56,154 7 100,-231 2-68,198 2-4,106-10 1,44 7 19,-54-10 1,-22-1-10,-396 3-17,509 10 30,0 1-1,1 0 0,-1 0 1,0 0-1,0 0 1,1 1-1,-1-1 1,0 1-1,1-1 1,0 1-1,-1 0 1,-2 3-1,2-2 18,-1 0 0,0-1-1,1 1 1,-1-1 0,0 0-1,-5 2 1,-107 37-131,-36 6-176,100-40 160,38-5 134,0 0-1,0 0 1,-20 7-1,14-5-73,20-4 54,44 0-26,-34 0 47,1 0 0,-1 0 1,0-1-1,1-1 0,-1 0 0,0 0 1,15-6-1,28-8-90,-24 9 102,0 2 0,56-2 0,-2 0 13,47-5-56,132 7 1,-240 5 31,400 0 7,-334 9-18,174 0 5,712-9 114,-894-14-175,-11 11 72,69-12 0,41-3-13,-31 8-41,51-1-6,-114 5 177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9:55.068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22 125 1680,'0'0'-7,"24"2"2002,-24-2-1754,0 1 0,0 0 1,0-1-1,0 1 0,0 0 0,0-1 1,0 1-1,0-1 0,0 1 0,0 0 1,-1-1-1,1 1 0,0-1 1,0 1-1,-1 0 0,1-1 0,0 1 1,-1-1-1,1 1 0,0-1 1,-1 1-1,1-1 0,-1 1 0,1-1 1,-1 0-1,0 1 0,-18 0-174,6-1 961,12 0-935,-1 0 0,0 0 0,0 0 0,0 0 0,0 0 0,1-1 0,-1 1 0,0-1 0,0 1 0,1-1 0,-4-1 0,-3-11 597,-4-10-122,-5 20 82,-7-11-302,21 13-304,0 0 0,0-1-1,-1 0 1,1 1-1,0-1 1,1 0 0,-1-1-1,0 1 1,1 0 0,-4-4-1,3 4 44,0 0-1,0 0 1,0 0-1,-1 0 1,1 0-1,-1 1 1,0 0-1,1-1 0,-1 1 1,0 1-1,0-1 1,1 1-1,-1-1 1,-6 1-1,-17 0 968,43 0-762,-8 2-250,-1-1 1,1 2 0,0-1 0,12 7 0,-5-3-83,4 0 158,0-1 0,0-1 1,0 0-1,38 1 0,83-5 38,-61-2-153,-59 2 9,6 0 22,0 0 1,39-7-1,-48 5 23,-1 1-1,1 0 1,21 2 0,0 0 1052,-62-2-1220,-20-20 145,27 12-44,-1 1 0,0 0 0,0 2 0,0 0 0,-1 0 1,0 2-1,0 1 0,-25-2 0,-4 5-27,48 0 61,24 0 46,-18 1-67,1 0 0,0 0 0,-1 1 0,1 0 0,-1 0 0,0 1 0,0 0 0,0 0 0,0 0 0,10 9 0,-6-6 3,0 0 1,0 0-1,16 6 1,35 6 39,-43-14-18,0 1 0,-1 0 0,1 2 0,-1 0 0,27 15 0,-43-20 8,1-1 0,-1 0 0,0 1 0,0-1 1,0 1-1,1-1 0,-1 1 0,0-1 1,-1 1-1,1 0 0,0 0 0,0-1 1,-1 1-1,1 0 0,-1 0 0,0 0 1,1 0-1,-1-1 0,0 1 0,0 0 0,0 0 1,-1 3-1,1-1 3,-1-3-34,0 1 1,0-1-1,0 0 1,0 0 0,0 0-1,0 0 1,0 0-1,-1 0 1,1 0 0,0 0-1,-1 0 1,1-1-1,-1 1 1,1 0 0,-1-1-1,-1 1 1,-36 13-166,31-12 19,-19 3-2113,-1-4-4371,17-1 2019,5 0 1650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9:47.391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10 638 7905,'14'-27'681,"-1"-1"0,-1-1 0,-1 0 0,-2 0 1,7-39-1,14-153 2423,-30 220-3101,2-67 397,-2 67 170,-14 19 89,-4 11-454,2 1 1,0 0-1,-19 59 1,14-35 72,1-5-99,4-14-144,2 1-1,1 0 1,2 1-1,-8 46 1,18-78-3,0 0 1,0 0-1,1 0 1,0 1 0,0-1-1,0 0 1,1 0-1,0 0 1,0 0 0,0 0-1,3 8 1,-2-11-18,-1 0 1,1 0-1,0 0 1,0-1-1,0 1 1,0 0-1,0-1 1,0 1-1,0-1 1,1 0-1,-1 0 1,1 0-1,-1 0 1,0 0-1,1 0 1,0-1-1,-1 1 1,1-1 0,-1 0-1,1 1 1,0-1-1,-1-1 1,5 1-1,-1-1-11,0 0-1,0-1 1,0 0 0,0 0 0,-1 0-1,1 0 1,0-1 0,-1 0-1,0 0 1,0 0 0,9-8 0,53-49 33,-65 58-38,11-10 41,0-1 1,-1 0-1,-1-1 1,0 0-1,-1-1 1,-1 0-1,12-25 1,-21 40-38,0 1 0,0-1 1,0 0-1,-1 0 0,1 0 0,0 0 1,0 0-1,0 0 0,0 0 0,0 0 1,0 0-1,0 0 0,0 0 1,0 0-1,0 0 0,0 0 0,0 0 1,-1 0-1,1 0 0,0 0 0,0 0 1,0 0-1,0 0 0,0 0 0,0 0 1,0-1-1,0 1 0,0 0 1,0 0-1,-10 14 9,-10 23 14,17-23 80,0-1-1,1 1 1,1 0 0,0 25 0,1-37-100,1 0 0,-1-1 0,1 1 0,0 0 0,0-1 0,-1 1 0,1 0 0,0-1 0,1 1 0,-1-1 1,0 0-1,0 1 0,1-1 0,-1 0 0,0 0 0,1 0 0,-1 0 0,1 0 0,0 0 0,-1 0 0,1 0 1,0-1-1,0 1 0,-1-1 0,1 1 0,0-1 0,0 0 0,0 1 0,1-1 0,11 2 13,-1 0 0,22-1 0,-26-2-25,0 0 0,0-1 0,-1 0 0,1 0 0,-1-1 0,1 0 0,-1-1 0,0 0 1,0 0-1,-1 0 0,1-1 0,-1 0 0,0-1 0,0 0 0,8-9 0,-4 4 6,-1-1 0,1 0 0,-2-1-1,0 0 1,0-1 0,-2 0 0,13-28 0,-20 41-12,-1 7 6,-9 13-3,6-14 10,0 0 0,0 1-1,1-1 1,0 1 0,-3 7-1,-11 17 8,14-23-2,0-1-1,0 1 1,0 0 0,1 0-1,0 0 1,0 1-1,1-1 1,0 0-1,0 1 1,1-1 0,0 1-1,1 6 1,27-13-52,-24-1 43,-1 0 0,1-1 0,-1 1 0,0-1 0,0 0 0,1 0 0,-1 0 0,0 0 0,0 0 0,0-1 0,0 1 0,0-1 0,0 0 0,-1 0 0,1 0 0,0 0 0,-1 0 0,0-1 0,1 1 0,-1-1 0,0 0 0,2-4 0,5-3 24,61-84-92,-69 95 74,0 1 1,0 0 0,-1 0-1,1 0 1,-1-1 0,1 1-1,-1 0 1,0 0 0,0 0-1,0 2 1,0 6-2,0 0 0,1 0 0,0 0 0,4 16 0,-5-24 1,1 0-1,0 0 1,-1 0-1,1 0 1,0-1-1,0 1 1,0 0-1,0-1 1,0 1-1,0 0 1,0-1-1,1 0 1,-1 1-1,1-1 1,-1 0-1,1 1 1,-1-1-1,1 0 1,0 0-1,-1 0 1,1-1-1,0 1 1,0 0-1,0-1 1,-1 1-1,1-1 1,0 1-1,0-1 1,0 0-1,2 0 1,0-1-6,-1 1 1,0-1-1,1 0 1,-1-1 0,0 1-1,0 0 1,0-1 0,0 0-1,0 0 1,0 0 0,0 0-1,-1 0 1,1 0 0,-1-1-1,4-3 1,39-52 74,-30 38-97,17-27 1,-22 31 7,0 1 0,1 1-1,18-19 1,-27 32 17,-2 21 35,-1-11-39,1 0 1,-2 0-1,0 0 0,0-1 1,0 1-1,-7 14 1,5-12 7,0 1 0,0-1 1,-1 13-1,-1 16-7,-70 357 1355,23-235-1373,44-142 37,0 0 0,-1-1 0,0-1 0,-2 0-1,-26 32 1,37-48-10,-1-1 0,1 1 0,-1-1 0,1 1 0,-1-1 1,1 0-1,-1 0 0,0 0 0,1 1 0,-1-2 0,0 1 0,0 0 0,0 0 0,0-1 0,0 1 0,0-1 0,0 1 0,-4-1 0,6-18-91,-1 0-256,1 1 0,1 0 1,1 0-1,0 0 1,2 0-1,0 0 0,6-17 1,2 3-663,1 0 0,1 1 0,2 1 0,1 1 0,27-35 0,-28 43 287,1 1 0,1 1 0,1 1 1,1 1-1,0 1 0,0 0 0,37-19 0,45-16 19,-40 20 1876,-1-3 0,66-47 1,-70 40 668,41-31 2519,-98 70-3920,-3 1-347,-7 1-72,1 1 0,0 0-1,0 0 1,0 1 0,0 0-1,0 0 1,1 1 0,-1 1 0,1-1-1,0 1 1,-12 10 0,5-4-8,1 1 1,0 1-1,1 0 1,0 1 0,-13 19-1,25-31-12,1 0-1,-1 0 1,0 0-1,1 1 1,0-1 0,-1 0-1,1 0 1,0 1-1,0-1 1,0 0-1,1 4 1,-1 3 1172,28-9-377,81 0 290,-107 0-1082,1 1 0,0-1 0,-1 1 0,1 0 0,0 0 0,-1 0 0,1 0 0,-1 0 0,0 1 0,1-1 0,-1 1 0,3 2 0,31 29 69,-11-8 35,-20-21-133,1 0 0,-1 0 0,1 0 0,0-1 1,0 1-1,1-1 0,-1-1 0,0 1 0,9 1 1,19-1-3174,-31-4 2706,-1 0 1,1 0 0,0 0 0,-1-1 0,0 1 0,1-1 0,-1 0-1,0 0 1,0 1 0,0-1 0,0-1 0,0 1 0,0 0 0,-1 0 0,1-1-1,-1 1 1,1-1 0,-1 1 0,1-3 0,-1 3 29,8-16-2601</inkml:trace>
  <inkml:trace contextRef="#ctx0" brushRef="#br0" timeOffset="349.5">394 1 15273,'-40'14'348,"5"-2"316,7-3 209,9-9 171,10 0 228,9 6-828,0 1-432,17-2 8,-1 2-76,5-1-328,-3 2-480,1-2-764,1-1-913,-2 0-731,-3 0-704,-2 0 639</inkml:trace>
  <inkml:trace contextRef="#ctx0" brushRef="#br0" timeOffset="1398.35">2168 751 7737,'-1'0'113,"1"0"0,0 0 0,-1 1 0,1-1 1,0 0-1,-1 0 0,1 1 0,0-1 0,-1 0 1,1 0-1,0 0 0,-1 0 0,1 0 0,0 1 0,-1-1 1,1 0-1,-1 0 0,1 0 0,0 0 0,-1 0 1,1 0-1,0 0 0,-1 0 0,1 0 0,-1 0 0,1-1 1,0 1-1,-1 0 0,1 0 0,0 0 0,-1-1 1,1 1 6,0-1 1,0 0 0,-1 0 0,1 1 0,0-1 0,1 0-1,-1 0 1,0 0 0,0 1 0,0-1 0,0 0-1,1 0 1,-1 1 0,0-1 0,1 0 0,-1 1 0,0-1-1,1 0 1,-1 1 0,2-2 0,56-65 3030,-37 35-2621,-1 0-1,-2-1 1,-1-1-1,18-49 1,33-147 53,-124 307 98,17-13-485,4 1 0,2 2 0,3 2 1,3 0-1,-25 102 0,46-139-120,1-1-1,2 2 1,1 53-1,3-85-76,-1-1 0,0 1 0,1 0-1,-1 0 1,1 0 0,-1 0 0,1 0 0,0-1 0,-1 1-1,1 0 1,0-1 0,-1 1 0,1 0 0,0-1 0,0 1-1,0-1 1,-1 1 0,1-1 0,0 1 0,0-1-1,0 0 1,0 0 0,0 1 0,0-1 0,0 0 0,0 0-1,0 0 1,2 0 0,-1 0-3,1 1 0,-1-1 1,1 0-1,-1 0 0,1 0 0,-1-1 0,1 1 0,-1 0 1,0-1-1,1 0 0,4-1 0,1-5 10,0 0 0,0 0 1,-1-1-1,8-9 0,11-12 11,20-18 46,-20 19-105,1 1 0,2 2-1,35-26 1,-63 51 40,-1-1 0,0 1 0,1 0 0,-1-1 0,1 1 0,-1 0 0,1 0 0,-1-1 0,1 1 0,-1 0 0,1 0 0,-1 0 0,1 0 0,0-1 0,-1 1 0,1 0 0,-1 0 0,1 0 0,-1 0 0,1 0 0,-1 1 0,1-1 0,0 0 0,-1 0 0,1 0 0,-1 0 0,1 1 0,0-1 0,6 17 4,-7 37 78,-1-37-54,1-3 11,-1-9-29,1 0 0,-1 0 0,1 0 0,1 0-1,-1 0 1,1-1 0,0 1 0,0 0 0,0 0 0,1-1 0,-1 1-1,1-1 1,0 1 0,1-1 0,2 5 0,0-2 37,1 1 0,1-1-1,-1 0 1,1 0 0,0-1 0,1 0 0,0 0 0,0-1 0,0 0 0,0 0 0,1-1 0,-1 0 0,1-1 0,0 0 0,1 0 0,-1-1-1,0 0 1,1 0 0,-1-1 0,19 0 0,-21-2-45,-1 1-1,1-1 1,-1 0 0,0 0-1,1-1 1,-1 0 0,0 0-1,0 0 1,0-1 0,0 0-1,-1 0 1,1 0 0,-1-1-1,0 0 1,1 0-1,6-8 1,-3 5-7,0-1-1,-1 0 1,0 0-1,0-1 0,-1 0 1,0 0-1,0-1 1,-1 0-1,-1 0 1,1-1-1,-2 0 1,1 0-1,-2 0 1,1 0-1,-2 0 0,1-1 1,-2 1-1,2-24 1,-3 34 1,0 0 1,0-1-1,0 1 1,0 0-1,0-1 1,0 1-1,0 0 1,-1 0-1,1-1 1,0 1-1,-1 0 1,1-1 0,-1 1-1,0 0 1,1 0-1,-1 0 1,0 0-1,1 0 1,-1 0-1,0 0 1,0 0-1,0 0 1,0 0-1,0 0 1,0 0-1,0 1 1,-1-1-1,-1-1 1,-1 1 3,-1 0-1,0 1 1,1-1 0,-1 1 0,0 0 0,-8 1 0,-7 0 9,14-1-1,0 2 0,0-1-1,0 1 1,0-1 0,1 2 0,-1-1 0,1 1-1,-1-1 1,1 1 0,0 1 0,0-1-1,-5 6 1,-11 8 47,-24 27-1,39-39-52,0 0-1,1 1 1,0 0-1,0 0 1,1 0-1,-1 0 1,1 1 0,1-1-1,-1 1 1,1 0-1,0 0 1,1 1-1,0-1 1,0 0-1,0 1 1,1 0 0,0 9-1,1-17 3,1 1-1,0-1 1,0 1 0,0-1-1,-1 1 1,1-1 0,0 1-1,0-1 1,0 0 0,0 0-1,0 1 1,0-1-1,0 0 1,0 0 0,0 0-1,0 0 1,0 0 0,1 0-1,29-1 3,-23 1 15,-3-1-16,0-1-1,0 0 1,0 0 0,0 0-1,-1-1 1,1 1 0,-1-1-1,1 0 1,-1-1 0,0 1-1,7-8 1,8-6-35,3 1 22,15-13-55,2 1 1,1 2-1,50-24 1,-88 49 60,0 0 0,0 1 0,-1-1 0,1 0 0,0 1 0,0 0 0,0-1 0,0 1 0,0 0 0,0 0 0,0 0 0,0 0 0,2 0 0,-3 1 4,-1-1-1,1 0 1,0 1-1,-1-1 1,1 0-1,0 1 1,-1-1-1,1 1 1,0-1-1,-1 1 0,1-1 1,-1 1-1,1 0 1,-1-1-1,1 1 1,-1 0-1,0-1 1,1 1-1,-1 0 1,0-1-1,0 1 0,1 0 1,-1 0-1,0-1 1,0 1-1,0 0 1,0 0-1,0 0 1,0 0-1,1 163 755,-1-87-636,0-75-117,0 0 0,1-1-1,0 1 1,-1-1 0,1 1-1,0 0 1,0-1 0,0 0 0,0 1-1,0-1 1,0 0 0,1 1-1,-1-1 1,0 0 0,0 0-1,1 0 1,-1 0 0,1 0 0,-1 0-1,1-1 1,0 1 0,-1 0-1,1-1 1,-1 1 0,1-1 0,0 0-1,0 1 1,-1-1 0,1 0-1,3 0 1,-2 0-3,0 1-1,0-1 0,0 0 1,0 0-1,0 0 1,0 0-1,0-1 1,0 1-1,0-1 1,0 0-1,0 0 0,-1 0 1,1 0-1,0 0 1,0-1-1,-1 1 1,4-3-1,5-10 21,0-1 1,-1 1-1,0-2 0,-2 0 0,0 0 1,0 0-1,5-23 0,-3-2-26,-9 31-9,1 0 1,1 0-1,0 0 0,0 1 1,7-14-1,-10 22 29,0 27-16,0-14-7,0-9 11,-1 0-1,1 1 1,0-1 0,0 0 0,0 1-1,1-1 1,-1 0 0,1 0 0,-1 0-1,1 1 1,0-1 0,1 0 0,-1 0-1,0 0 1,1 0 0,0-1-1,3 6 1,9 7 70,1-1-1,1-1 1,22 16-1,-31-24-397,1-1 0,0 0 0,16 5 0,-16-7-699,0 0 0,0 0 1,0-1-1,15 0 0,-20-1 457,0-1-1,0 1 1,0-1-1,0 0 1,-1 0-1,1 0 1,0-1-1,-1 1 1,1-1-1,-1 1 0,1-1 1,-1 0-1,0 0 1,0 0-1,0 0 1,0 0-1,0-1 1,0 1-1,0-1 1,1-3-1,6-7-2240</inkml:trace>
  <inkml:trace contextRef="#ctx0" brushRef="#br0" timeOffset="1797.4">3378 403 10317,'-14'-4'683,"0"1"0,0 0 0,-15-1 0,24 4-417,1-1 1,-1 1-1,1 0 1,-1 1-1,1-1 1,0 1-1,-1 0 1,1 0-1,-1 0 1,1 0-1,0 1 1,0 0-1,-6 3 1,9-4-207,-2 0-17,0 1 0,0-1 0,1 1 1,-1 0-1,1 0 0,-1 0 0,1 0 0,0 1 0,0-1 1,0 1-1,0-1 0,0 1 0,0 0 0,1 0 0,-1 0 1,1 0-1,0 0 0,0 0 0,0 0 0,0 0 0,1 0 1,-1 0-1,1 1 0,0-1 0,0 5 0,0-7-137,1 1-1,0 0 0,-1 0 0,1 0 0,0-1 1,0 1-1,0 0 0,1-1 0,-1 1 0,0-1 1,1 0-1,-1 1 0,1-1 0,-1 0 1,1 0-1,-1 0 0,1 0 0,0 0 0,3 2 1,43 17-4204,-39-17 2939,15 7-1892,3-1 88</inkml:trace>
  <inkml:trace contextRef="#ctx0" brushRef="#br0" timeOffset="1798.4">3682 706 9861,'1'21'985,"0"-17"-440,-1 1 1,0 0 0,1 0-1,-1-1 1,-1 1-1,1 0 1,-1 0 0,0-1-1,0 1 1,0-1 0,-1 1-1,0-1 1,-3 7-1,2-6-225,-1 0-1,1 0 0,0 1 0,1-1 0,-1 1 0,1-1 1,0 1-1,1 0 0,-1 0 0,1-1 0,0 1 1,1 0-1,-1 0 0,1 8 0,0-13-488,11-1-4580,-7 0 3797,0 1 0,0-1 0,0 0-1,0-1 1,0 1 0,0-1 0,-1 1-1,1-1 1,0 0 0,0-1 0,-1 1-1,7-4 1,5-5-1635</inkml:trace>
  <inkml:trace contextRef="#ctx0" brushRef="#br0" timeOffset="2166.62">3849 812 10781,'7'4'9310,"-4"6"-6274,-3 16-4514,0-18 2359,0-7-923,0-1-1,0 1 1,0-1-1,1 1 1,-1-1 0,0 0-1,1 1 1,-1-1-1,0 0 1,1 1 0,-1-1-1,1 0 1,-1 0-1,1 1 1,-1-1-1,0 0 1,1 0 0,-1 0-1,1 1 1,-1-1-1,1 0 1,-1 0 0,1 0-1,-1 0 1,1 0-1,-1 0 1,1 0-1,0 0 1,17 0-2630,-16 0 1988,43 0-10555,-32 0 8378</inkml:trace>
  <inkml:trace contextRef="#ctx0" brushRef="#br0" timeOffset="2167.62">4108 827 10461,'-11'3'7342,"5"6"-4192,3 5-6104,2 5-8018,1-15 7721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9:45.11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85 530 4400,'18'-8'186,"-14"6"134,1 0-1,-1 0 1,1 0-1,-1-1 1,0 1-1,0-1 1,0 0 0,0 0-1,0-1 1,-1 1-1,4-5 1,-9 10-14,0 0 1,0 0 0,0 0-1,-1 0 1,1-1 0,0 1-1,-1-1 1,0 1-1,1-1 1,-4 1 0,-18 12 19,-12 13 307,-5 4-103,38-29-518,1 0 0,0 0 1,0 1-1,0-1 0,0 0 1,0 1-1,0 0 1,1-1-1,-1 1 0,1 0 1,0 0-1,-1 4 0,2-6 48,0 1-1,0-1 0,0 1 1,0-1-1,0 1 0,0-1 0,1 1 1,-1-1-1,1 1 0,-1-1 1,1 0-1,-1 1 0,1-1 1,0 0-1,0 1 0,0-1 1,0 0-1,-1 0 0,2 0 1,-1 0-1,0 0 0,0 0 1,0 0-1,0 0 0,1 0 1,-1-1-1,2 2 0,49 20 72,-23-11-103,-19-6-34,-1-1 0,0 2 0,0-1 0,0 1 0,11 11 0,-17-14 62,0 0 0,-1 0 0,1 0 0,-1 0 1,0 1-1,0-1 0,0 1 0,0 0 0,-1-1 0,1 1 0,-1 0 0,0 0 0,0 0 1,0 0-1,-1 0 0,1 7 0,-2-6-31,1 0 1,-1-1 0,-1 1-1,1 0 1,-1-1 0,0 1-1,1-1 1,-2 0-1,1 0 1,-1 1 0,1-2-1,-1 1 1,0 0-1,-5 4 1,-9 9-48,-30 24 0,34-31 49,6-4-1,4-3-5,0 0 1,0 0-1,0-1 1,0 0-1,0 1 1,-1-1-1,1 0 1,-1-1-1,0 1 1,1 0-1,-1-1 1,-6 1 0,10-2 2,2-10-57,5 3 37,0 0 0,0 1 0,1-1 0,0 1 0,15-8 0,4-3-61,42-33 92,4-2-121,78-72 0,-131 105 152,0-2-1,-1 0 1,-1-1 0,0-1 0,-2-1 0,-1 0 0,22-50 0,-24 43 203,-5 15-119,-2 0 0,8-26 0,-14 42-150,0 0 0,0 0 1,0 0-1,0 0 0,0 0 0,0 0 0,-1 0 0,1 0 1,0 0-1,0 0 0,0 0 0,0 0 0,0 0 0,0 0 1,0 0-1,-1 0 0,1 0 0,0 0 0,0 0 1,0 0-1,0 0 0,0 0 0,0 0 0,0 0 0,-1 0 1,1-1-1,0 1 0,0 0 0,0 0 0,0 0 0,0 0 1,0 0-1,0 0 0,0 0 0,0 0 0,0 0 1,0-1-1,-1 1 0,1 0 0,0 0 0,0 0 0,0 0 1,0 0-1,0 0 0,0 0 0,0-1 0,0 1 1,0 0-1,0 0 0,0 0 0,0 0 0,0 0 0,0 0 1,0 0-1,0-1 0,0 1 0,0 0 0,1 0 0,-1 0 1,0 0-1,0 0 0,0 0 0,0 0 0,0 0 1,0-1-1,0 1 0,0 0 0,0 0 0,0 0 0,-11 10-6,-11 19 22,7 1-6,0 2 0,2-1 1,2 2-1,1 0 0,1 0 0,2 1 0,1 0 1,2 0-1,0 62 0,5-89-12,0 0-1,0 0 1,1 0-1,0 0 1,0 0-1,1 0 1,0-1 0,0 1-1,0-1 1,1 0-1,0 0 1,5 6-1,-4-5 7,1 0-1,0-1 0,0 1 1,0-1-1,1 0 0,0-1 0,0 0 1,1 0-1,11 5 0,-13-7-2,1 0 0,-1-1-1,1 0 1,0-1 0,0 1 0,0-1-1,0-1 1,0 1 0,0-1-1,0-1 1,0 1 0,0-1-1,0 0 1,0-1 0,0 1 0,-1-1-1,12-5 1,-4-2-5,-1 0 0,0-1 1,-1 0-1,0-1 0,12-13 0,-20 19 2,1-1 1,-2 0-1,1 0 0,-1 0 0,1 0 0,-2 0 0,1-1 0,-1 1 0,0-1 1,0 0-1,-1 0 0,0 0 0,0 1 0,0-11 0,-1 6 5,0 9 1,0-1 1,0 1-1,0 0 0,0-1 1,0 1-1,0 0 0,-1-1 1,1 1-1,-2-3 1,1 4-5,1 0 1,-1 0 0,0 1 0,0-1 0,0 0 0,0 0 0,0 1 0,1-1 0,-1 1 0,0-1 0,0 1 0,0-1 0,-1 1 0,1 0 0,0-1 0,0 1-1,0 0 1,0 0 0,0 0 0,0 0 0,0 0 0,0 0 0,-2 0 0,-5 0-2,0 1 0,0 0 0,1 0 1,-1 1-1,1 0 0,-1 0 0,1 0 0,0 1 0,0 0 1,0 1-1,0 0 0,0 0 0,1 0 0,-10 9 0,7-6-15,-5 2 4,1 1 0,0 1 1,-15 16-1,25-23 15,-1 0-1,1 1 1,1-1-1,-1 1 1,0-1-1,1 1 1,0 0-1,0 0 1,1 0-1,-1 0 1,1 0-1,0 0 1,1 0-1,-1 10 1,1-14-2,1 0-1,0 0 1,0 0-1,0-1 1,-1 1-1,1 0 1,0 0-1,0-1 1,0 1-1,0 0 1,0-1-1,0 1 1,0-1-1,1 1 1,-1-1-1,0 0 1,0 1-1,0-1 1,0 0-1,1 0 1,-1 0-1,0 0 1,2 0-1,33 2-11,-36-2 11,8 0-9,-4 0 11,-1 0 0,0 0-1,1 0 1,-1 0 0,0 0 0,1-1 0,-1 1 0,0-1 0,0 0 0,1 0 0,-1 0 0,0-1 0,0 1 0,3-3 0,4-3-6,1-2 0,-1 0 0,-1 0 1,15-18-1,-15 16 12,0 0-1,-1-1 1,12-23 0,-22 60-12,-3-16 4,0 1 0,1-1 0,0 0 0,1 1 0,0 0 0,0 0 0,1 0 0,1 0 0,-2 18 0,4-27 9,-1 1 0,0-1 0,1 0 0,-1-1 0,1 1 0,0 0 0,-1 0 0,1 0 0,0 0 0,-1 0 0,1 0 0,0-1 0,0 1 0,0 0 0,0-1 0,0 1 1,-1-1-1,1 1 0,0-1 0,0 1 0,1-1 0,-1 1 0,0-1 0,0 0 0,0 0 0,0 0 0,0 0 0,0 0 0,2 0 0,40 2 470,-37-2-437,-1 0-43,0-1 0,-1 0 0,1 0 0,-1-1 0,1 1 0,-1-1 0,1 0 0,-1 0 0,0 0 0,0-1 0,0 0 0,0 1 0,-1-1 0,1-1 0,4-4 0,9-10-12,25-36 0,-26 31 41,5-6-14,-12 17-19,-1 0 1,1 1 0,1 0 0,13-12-1,-23 23 5,0 0 0,0 0-1,0-1 1,1 1-1,-1 0 1,0 0-1,0 0 1,1 0 0,-1-1-1,0 1 1,0 0-1,1 0 1,-1 0-1,0 0 1,1 0-1,-1 0 1,0 0 0,0 0-1,1 0 1,-1 0-1,0 0 1,1 0-1,-1 0 1,0 0 0,0 0-1,1 0 1,-1 0-1,0 0 1,0 0-1,1 1 1,-1-1 0,0 0-1,0 0 1,1 0-1,-1 0 1,0 1-1,0-1 1,0 0 0,1 0-1,-1 0 1,0 1-1,0-1 1,0 0-1,0 0 1,1 1 0,-1-1-1,0 0 1,0 0-1,0 1 1,0-1-1,0 0 1,0 1 0,0-1-1,0 0 1,0 0-1,0 1 1,0-1-1,0 0 1,0 0-1,0 1 1,0-1 0,0 0-1,0 1 1,0-1-1,-1 0 1,-3 24-18,0-14 22,-1 0 0,2 1 0,-1-1 0,1 1 0,1 0 0,0-1-1,0 1 1,1 21 0,0-28 2,1-1 0,0 1-1,0-1 1,0 0 0,0 1 0,1-1 0,0 1-1,-1-1 1,1 1 0,0-1 0,1 0 0,-1 0 0,1 1-1,-1-1 1,1 0 0,0 0 0,0-1 0,0 1-1,0 0 1,1-1 0,-1 1 0,1-1 0,0 0-1,-1 0 1,1 0 0,0 0 0,0 0 0,0 0-1,1-1 1,-1 0 0,0 0 0,0 0 0,4 1-1,2 1 5,1-1-1,-1-1 1,0 0-1,1 0 1,-1 0-1,14-2 0,-6 1 23,-12-1-15,0 0 1,1 0-1,-1-1 1,0 1-1,0-1 1,-1 0-1,1-1 1,0 1-1,-1-1 1,1 0 0,-1 0-1,0 0 1,5-5-1,-1 0 17,1 0-1,-1-1 1,-1 0-1,0 0 1,7-11-1,-7 6-36,0 0-1,-1-1 1,-1 1-1,0-1 1,-1-1-1,-1 1 1,2-18-1,1-110-56,-6 129 56,-2 13 12,0 1-1,1 0 1,-1-1 0,0 1 0,0 0-1,0 0 1,1 1 0,-1-1-1,0 0 1,0 0 0,0 1 0,-2 0-1,-1 7 90,-1-1 0,1 1 0,0 0 0,1 0 0,-1 1-1,2-1 1,-1 1 0,-3 16 0,5-19-22,-1 5 59,1 0 0,0 0 0,1 1-1,0-1 1,2 23 0,0-9 18,-1-19-140,1 0 0,1 0 0,-1 0 0,1-1 0,0 1 0,0 0 0,1-1 0,-1 0 0,1 1 1,0-1-1,1 0 0,-1-1 0,1 1 0,0-1 0,0 1 0,6 3 0,-1 0-8,0 0 1,0-1-1,1-1 0,0 0 1,0 0-1,0-1 1,18 7-1,-2-3 54,-16-6-60,-1 1 1,1-1 0,0-1 0,0 0-1,19 2 1,-24-34-149,-5 22 91,9-44-663,-4 25 58,-1 0 1,1-34-1,-60 46 611,52 11 57,1 0 0,-1 0 0,1 1 0,0-1 0,0 0 0,0-1 0,1 1-1,0 0 1,0 0 0,-1-5 0,-3-10 10,2 14-2302,4 12-2443,0 6 345,-1-2 1573</inkml:trace>
  <inkml:trace contextRef="#ctx0" brushRef="#br0" timeOffset="344.68">1289 696 7605,'-10'0'-743,"-7"0"5314,12 0 77,17 0-3479,37-12-606,-31 11-518,0-1 1,29-7-1,7-1-64,-23 7-85,71-11-3737,-81 10 757,-1-1 1,37-14-1,-42 13 1174</inkml:trace>
  <inkml:trace contextRef="#ctx0" brushRef="#br0" timeOffset="695.02">111 385 10105,'-4'8'178,"1"-3"525,0 0 1,0 0-1,0 0 1,1 1-1,0-1 0,0 1 1,1-1-1,-2 7 1,5-11-647,-1 1 1,1-1 0,-1-1 0,1 1 0,-1 0 0,1 0-1,0-1 1,-1 1 0,1-1 0,0 1 0,0-1 0,-1 0-1,1 1 1,0-1 0,0 0 0,1-1 0,1 2 37,30 3-356,-1-1 1,1-2 0,-1-2 0,1 0 0,-1-3 0,43-9 0,154-39-8328,-171 40 5757</inkml:trace>
  <inkml:trace contextRef="#ctx0" brushRef="#br0" timeOffset="2278.97">2535 638 7905,'14'-27'681,"-1"-1"0,-1-1 0,-1 0 0,-2 0 1,7-39-1,14-153 2423,-30 220-3101,2-67 397,-2 67 170,-14 19 89,-4 11-454,2 1 1,0 0-1,-19 59 1,14-35 72,1-5-99,4-14-144,2 1-1,1 0 1,2 1-1,-8 46 1,18-78-3,0 0 1,0 0-1,1 0 1,0 1 0,0-1-1,0 0 1,1 0-1,0 0 1,0 0 0,0 0-1,3 8 1,-2-11-18,-1 0 1,1 0-1,0 0 1,0-1-1,0 1 1,0 0-1,0-1 1,0 1-1,0-1 1,1 0-1,-1 0 1,1 0-1,-1 0 1,0 0-1,1 0 1,0-1-1,-1 1 1,1-1 0,-1 0-1,1 1 1,0-1-1,-1-1 1,5 1-1,-1-1-11,0 0-1,0-1 1,0 0 0,0 0 0,-1 0-1,1 0 1,0-1 0,-1 0-1,0 0 1,0 0 0,9-8 0,53-49 33,-65 58-38,11-10 41,0-1 1,-1 0-1,-1-1 1,0 0-1,-1-1 1,-1 0-1,12-25 1,-21 40-38,0 1 0,0-1 1,0 0-1,-1 0 0,1 0 0,0 0 1,0 0-1,0 0 0,0 0 0,0 0 1,0 0-1,0 0 0,0 0 1,0 0-1,0 0 0,0 0 0,0 0 1,-1 0-1,1 0 0,0 0 0,0 0 1,0 0-1,0 0 0,0 0 0,0 0 1,0-1-1,0 1 0,0 0 1,0 0-1,-10 14 9,-10 23 14,17-23 80,0-1-1,1 1 1,1 0 0,0 25 0,1-37-100,1 0 0,-1-1 0,1 1 0,0 0 0,0-1 0,-1 1 0,1 0 0,0-1 0,1 1 0,-1-1 1,0 0-1,0 1 0,1-1 0,-1 0 0,0 0 0,1 0 0,-1 0 0,1 0 0,0 0 0,-1 0 0,1 0 1,0-1-1,0 1 0,-1-1 0,1 1 0,0-1 0,0 0 0,0 1 0,1-1 0,11 2 13,-1 0 0,22-1 0,-26-2-25,0 0 0,0-1 0,-1 0 0,1 0 0,-1-1 0,1 0 0,-1-1 0,0 0 1,0 0-1,-1 0 0,1-1 0,-1 0 0,0-1 0,0 0 0,8-9 0,-4 4 6,-1-1 0,1 0 0,-2-1-1,0 0 1,0-1 0,-2 0 0,13-28 0,-20 41-12,-1 7 6,-9 13-3,6-14 10,0 0 0,0 1-1,1-1 1,0 1 0,-3 7-1,-11 17 8,14-23-2,0-1-1,0 1 1,0 0 0,1 0-1,0 0 1,0 1-1,1-1 1,0 0-1,0 1 1,1-1 0,0 1-1,1 6 1,27-13-52,-24-1 43,-1 0 0,1-1 0,-1 1 0,0-1 0,0 0 0,1 0 0,-1 0 0,0 0 0,0 0 0,0-1 0,0 1 0,0-1 0,0 0 0,-1 0 0,1 0 0,0 0 0,-1 0 0,0-1 0,1 1 0,-1-1 0,0 0 0,2-4 0,5-3 24,61-84-92,-69 95 74,0 1 1,0 0 0,-1 0-1,1 0 1,-1-1 0,1 1-1,-1 0 1,0 0 0,0 0-1,0 2 1,0 6-2,0 0 0,1 0 0,0 0 0,4 16 0,-5-24 1,1 0-1,0 0 1,-1 0-1,1 0 1,0-1-1,0 1 1,0 0-1,0-1 1,0 1-1,0 0 1,0-1-1,1 0 1,-1 1-1,1-1 1,-1 0-1,1 1 1,-1-1-1,1 0 1,0 0-1,-1 0 1,1-1-1,0 1 1,0 0-1,0-1 1,-1 1-1,1-1 1,0 1-1,0-1 1,0 0-1,2 0 1,0-1-6,-1 1 1,0-1-1,1 0 1,-1-1 0,0 1-1,0 0 1,0-1 0,0 0-1,0 0 1,0 0 0,0 0-1,-1 0 1,1 0 0,-1-1-1,4-3 1,39-52 74,-30 38-97,17-27 1,-22 31 7,0 1 0,1 1-1,18-19 1,-27 32 17,-2 21 35,-1-11-39,1 0 1,-2 0-1,0 0 0,0-1 1,0 1-1,-7 14 1,5-12 7,0 1 0,0-1 1,-1 13-1,-1 16-7,-70 357 1355,23-235-1373,44-142 37,0 0 0,-1-1 0,0-1 0,-2 0-1,-26 32 1,37-48-10,-1-1 0,1 1 0,-1-1 0,1 1 0,-1-1 1,1 0-1,-1 0 0,0 0 0,1 1 0,-1-2 0,0 1 0,0 0 0,0 0 0,0-1 0,0 1 0,0-1 0,0 1 0,-4-1 0,6-18-91,-1 0-256,1 1 0,1 0 1,1 0-1,0 0 1,2 0-1,0 0 0,6-17 1,2 3-663,1 0 0,1 1 0,2 1 0,1 1 0,27-35 0,-28 43 287,1 1 0,1 1 0,1 1 1,1 1-1,0 1 0,0 0 0,37-19 0,45-16 19,-40 20 1876,-1-3 0,66-47 1,-70 40 668,41-31 2519,-98 70-3920,-3 1-347,-7 1-72,1 1 0,0 0-1,0 0 1,0 1 0,0 0-1,0 0 1,1 1 0,-1 1 0,1-1-1,0 1 1,-12 10 0,5-4-8,1 1 1,0 1-1,1 0 1,0 1 0,-13 19-1,25-31-12,1 0-1,-1 0 1,0 0-1,1 1 1,0-1 0,-1 0-1,1 0 1,0 1-1,0-1 1,0 0-1,1 4 1,-1 3 1172,28-9-377,81 0 290,-107 0-1082,1 1 0,0-1 0,-1 1 0,1 0 0,0 0 0,-1 0 0,1 0 0,-1 0 0,0 1 0,1-1 0,-1 1 0,3 2 0,31 29 69,-11-8 35,-20-21-133,1 0 0,-1 0 0,1 0 0,0-1 1,0 1-1,1-1 0,-1-1 0,0 1 0,9 1 1,19-1-3174,-31-4 2706,-1 0 1,1 0 0,0 0 0,-1-1 0,0 1 0,1-1 0,-1 0-1,0 0 1,0 1 0,0-1 0,0-1 0,0 1 0,0 0 0,-1 0 0,1-1-1,-1 1 1,1-1 0,-1 1 0,1-3 0,-1 3 29,8-16-2601</inkml:trace>
  <inkml:trace contextRef="#ctx0" brushRef="#br0" timeOffset="2628.47">2819 1 15273,'-40'14'348,"5"-2"316,7-3 209,9-9 171,10 0 228,9 6-828,0 1-432,17-2 8,-1 2-76,5-1-328,-3 2-480,1-2-764,1-1-913,-2 0-731,-3 0-704,-2 0 639</inkml:trace>
  <inkml:trace contextRef="#ctx0" brushRef="#br0" timeOffset="3677.32">4593 751 7737,'-1'0'113,"1"0"0,0 0 0,-1 1 0,1-1 1,0 0-1,-1 0 0,1 1 0,0-1 0,-1 0 1,1 0-1,0 0 0,-1 0 0,1 0 0,0 1 0,-1-1 1,1 0-1,-1 0 0,1 0 0,0 0 0,-1 0 1,1 0-1,0 0 0,-1 0 0,1 0 0,-1 0 0,1-1 1,0 1-1,-1 0 0,1 0 0,0 0 0,-1-1 1,1 1 6,0-1 1,0 0 0,-1 0 0,1 1 0,0-1 0,1 0-1,-1 0 1,0 0 0,0 1 0,0-1 0,0 0-1,1 0 1,-1 1 0,0-1 0,1 0 0,-1 1 0,0-1-1,1 0 1,-1 1 0,2-2 0,56-65 3030,-37 35-2621,-1 0-1,-2-1 1,-1-1-1,18-49 1,33-147 53,-124 307 98,17-13-485,4 1 0,2 2 0,3 2 1,3 0-1,-25 102 0,46-139-120,1-1-1,2 2 1,1 53-1,3-85-76,-1-1 0,0 1 0,1 0-1,-1 0 1,1 0 0,-1 0 0,1 0 0,0-1 0,-1 1-1,1 0 1,0-1 0,-1 1 0,1 0 0,0-1 0,0 1-1,0-1 1,-1 1 0,1-1 0,0 1 0,0-1-1,0 0 1,0 0 0,0 1 0,0-1 0,0 0 0,0 0-1,0 0 1,2 0 0,-1 0-3,1 1 0,-1-1 1,1 0-1,-1 0 0,1 0 0,-1-1 0,1 1 0,-1 0 1,0-1-1,1 0 0,4-1 0,1-5 10,0 0 0,0 0 1,-1-1-1,8-9 0,11-12 11,20-18 46,-20 19-105,1 1 0,2 2-1,35-26 1,-63 51 40,-1-1 0,0 1 0,1 0 0,-1-1 0,1 1 0,-1 0 0,1 0 0,-1-1 0,1 1 0,-1 0 0,1 0 0,-1 0 0,1 0 0,0-1 0,-1 1 0,1 0 0,-1 0 0,1 0 0,-1 0 0,1 0 0,-1 1 0,1-1 0,0 0 0,-1 0 0,1 0 0,-1 0 0,1 1 0,0-1 0,6 17 4,-7 37 78,-1-37-54,1-3 11,-1-9-29,1 0 0,-1 0 0,1 0 0,1 0-1,-1 0 1,1-1 0,0 1 0,0 0 0,0 0 0,1-1 0,-1 1-1,1-1 1,0 1 0,1-1 0,2 5 0,0-2 37,1 1 0,1-1-1,-1 0 1,1 0 0,0-1 0,1 0 0,0 0 0,0-1 0,0 0 0,0 0 0,1-1 0,-1 0 0,1-1 0,0 0 0,1 0 0,-1-1-1,0 0 1,1 0 0,-1-1 0,19 0 0,-21-2-45,-1 1-1,1-1 1,-1 0 0,0 0-1,1-1 1,-1 0 0,0 0-1,0 0 1,0-1 0,0 0-1,-1 0 1,1 0 0,-1-1-1,0 0 1,1 0-1,6-8 1,-3 5-7,0-1-1,-1 0 1,0 0-1,0-1 0,-1 0 1,0 0-1,0-1 1,-1 0-1,-1 0 1,1-1-1,-2 0 1,1 0-1,-2 0 1,1 0-1,-2 0 0,1-1 1,-2 1-1,2-24 1,-3 34 1,0 0 1,0-1-1,0 1 1,0 0-1,0-1 1,0 1-1,0 0 1,-1 0-1,1-1 1,0 1-1,-1 0 1,1-1 0,-1 1-1,0 0 1,1 0-1,-1 0 1,0 0-1,1 0 1,-1 0-1,0 0 1,0 0-1,0 0 1,0 0-1,0 0 1,0 0-1,0 1 1,-1-1-1,-1-1 1,-1 1 3,-1 0-1,0 1 1,1-1 0,-1 1 0,0 0 0,-8 1 0,-7 0 9,14-1-1,0 2 0,0-1-1,0 1 1,0-1 0,1 2 0,-1-1 0,1 1-1,-1-1 1,1 1 0,0 1 0,0-1-1,-5 6 1,-11 8 47,-24 27-1,39-39-52,0 0-1,1 1 1,0 0-1,0 0 1,1 0-1,-1 0 1,1 1 0,1-1-1,-1 1 1,1 0-1,0 0 1,1 1-1,0-1 1,0 0-1,0 1 1,1 0 0,0 9-1,1-17 3,1 1-1,0-1 1,0 1 0,0-1-1,-1 1 1,1-1 0,0 1-1,0-1 1,0 0 0,0 0-1,0 1 1,0-1-1,0 0 1,0 0 0,0 0-1,0 0 1,0 0 0,1 0-1,29-1 3,-23 1 15,-3-1-16,0-1-1,0 0 1,0 0 0,0 0-1,-1-1 1,1 1 0,-1-1-1,1 0 1,-1-1 0,0 1-1,7-8 1,8-6-35,3 1 22,15-13-55,2 1 1,1 2-1,50-24 1,-88 49 60,0 0 0,0 1 0,-1-1 0,1 0 0,0 1 0,0 0 0,0-1 0,0 1 0,0 0 0,0 0 0,0 0 0,0 0 0,2 0 0,-3 1 4,-1-1-1,1 0 1,0 1-1,-1-1 1,1 0-1,0 1 1,-1-1-1,1 1 1,0-1-1,-1 1 0,1-1 1,-1 1-1,1 0 1,-1-1-1,1 1 1,-1 0-1,0-1 1,1 1-1,-1 0 1,0-1-1,0 1 0,1 0 1,-1 0-1,0-1 1,0 1-1,0 0 1,0 0-1,0 0 1,0 0-1,1 163 755,-1-87-636,0-75-117,0 0 0,1-1-1,0 1 1,-1-1 0,1 1-1,0 0 1,0-1 0,0 0 0,0 1-1,0-1 1,0 0 0,1 1-1,-1-1 1,0 0 0,0 0-1,1 0 1,-1 0 0,1 0 0,-1 0-1,1-1 1,0 1 0,-1 0-1,1-1 1,-1 1 0,1-1 0,0 0-1,0 1 1,-1-1 0,1 0-1,3 0 1,-2 0-3,0 1-1,0-1 0,0 0 1,0 0-1,0 0 1,0 0-1,0-1 1,0 1-1,0-1 1,0 0-1,0 0 0,-1 0 1,1 0-1,0 0 1,0-1-1,-1 1 1,4-3-1,5-10 21,0-1 1,-1 1-1,0-2 0,-2 0 0,0 0 1,0 0-1,5-23 0,-3-2-26,-9 31-9,1 0 1,1 0-1,0 0 0,0 1 1,7-14-1,-10 22 29,0 27-16,0-14-7,0-9 11,-1 0-1,1 1 1,0-1 0,0 0 0,0 1-1,1-1 1,-1 0 0,1 0 0,-1 0-1,1 1 1,0-1 0,1 0 0,-1 0-1,0 0 1,1 0 0,0-1-1,3 6 1,9 7 70,1-1-1,1-1 1,22 16-1,-31-24-397,1-1 0,0 0 0,16 5 0,-16-7-699,0 0 0,0 0 1,0-1-1,15 0 0,-20-1 457,0-1-1,0 1 1,0-1-1,0 0 1,-1 0-1,1 0 1,0-1-1,-1 1 1,1-1-1,-1 1 0,1-1 1,-1 0-1,0 0 1,0 0-1,0 0 1,0 0-1,0-1 1,0 1-1,0-1 1,1-3-1,6-7-2240</inkml:trace>
  <inkml:trace contextRef="#ctx0" brushRef="#br0" timeOffset="4076.37">5804 403 10317,'-14'-4'683,"0"1"0,0 0 0,-15-1 0,24 4-417,1-1 1,-1 1-1,1 0 1,-1 1-1,1-1 1,0 1-1,-1 0 1,1 0-1,-1 0 1,1 0-1,0 1 1,0 0-1,-6 3 1,9-4-207,-2 0-17,0 1 0,0-1 0,1 1 1,-1 0-1,1 0 0,-1 0 0,1 0 0,0 1 0,0-1 1,0 1-1,0-1 0,0 1 0,0 0 0,1 0 0,-1 0 1,1 0-1,0 0 0,0 0 0,0 0 0,0 0 0,1 0 1,-1 0-1,1 1 0,0-1 0,0 5 0,0-7-137,1 1-1,0 0 0,-1 0 0,1 0 0,0-1 1,0 1-1,0 0 0,1-1 0,-1 1 0,0-1 1,1 0-1,-1 1 0,1-1 0,-1 0 1,1 0-1,-1 0 0,1 0 0,0 0 0,3 2 1,43 17-4204,-39-17 2939,15 7-1892,3-1 88</inkml:trace>
  <inkml:trace contextRef="#ctx0" brushRef="#br0" timeOffset="4077.37">6108 706 9861,'1'21'985,"0"-17"-440,-1 1 1,0 0 0,1 0-1,-1-1 1,-1 1-1,1 0 1,-1 0 0,0-1-1,0 1 1,0-1 0,-1 1-1,0-1 1,-3 7-1,2-6-225,-1 0-1,1 0 0,0 1 0,1-1 0,-1 1 0,1-1 1,0 1-1,1 0 0,-1 0 0,1-1 0,0 1 1,1 0-1,-1 0 0,1 8 0,0-13-488,11-1-4580,-7 0 3797,0 1 0,0-1 0,0 0-1,0-1 1,0 1 0,0-1 0,-1 1-1,1-1 1,0 0 0,0-1 0,-1 1-1,7-4 1,5-5-1635</inkml:trace>
  <inkml:trace contextRef="#ctx0" brushRef="#br0" timeOffset="4445.59">6274 812 10781,'7'4'9310,"-4"6"-6274,-3 16-4514,0-18 2359,0-7-923,0-1-1,0 1 1,0-1-1,1 1 1,-1-1 0,0 0-1,1 1 1,-1-1-1,0 0 1,1 1 0,-1-1-1,1 0 1,-1 0-1,1 1 1,-1-1-1,0 0 1,1 0 0,-1 0-1,1 1 1,-1-1-1,1 0 1,-1 0 0,1 0-1,-1 0 1,1 0-1,-1 0 1,1 0-1,0 0 1,17 0-2630,-16 0 1988,43 0-10555,-32 0 8378</inkml:trace>
  <inkml:trace contextRef="#ctx0" brushRef="#br0" timeOffset="4446.59">6533 827 10461,'-11'3'7342,"5"6"-4192,3 5-6104,2 5-8018,1-15 7721</inkml:trace>
</inkml:ink>
</file>

<file path=word/ink/ink2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9:31.80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4 497 7013,'3'7'387,"-3"-6"-305,0-1-1,1 0 0,-1 1 0,0-1 1,1 1-1,-1-1 0,0 1 1,1-1-1,-1 1 0,0-1 0,0 1 1,0-1-1,0 1 0,1-1 1,-1 1-1,0 0 0,0-1 0,0 1 1,0-1-1,0 1 0,0-1 1,0 1-1,-1-1 0,1 1 0,0-1 1,0 1-1,0 0 0,0-1 0,-1 1 1,1-1-1,0 0 0,0 1 1,-1-1-1,1 1 0,-1-1 0,1 1 1,0-1-1,-1 0 0,1 1 1,-1-1-1,1 0 0,-1 1 0,1-1 1,-1 0-1,1 0 0,-1 1 1,1-1-1,-2 0 0,5 0 100,-1-1 0,1 1 0,-1 0 0,1 0 0,-1 0 1,1 0-1,-1 0 0,1 1 0,-1-1 0,1 1 0,-1-1 0,1 1 0,2 2 0,37 18-87,-7-3 431,-5-7-287,2-1 0,0-2 0,0-1-1,52 5 1,135-4 158,-169-7-344,571 0 132,-326-2-103,1-11-59,-130 4-15,286-15-87,592-25 168,-969 45-121,-31 2 43,0-1 1,-1-3-1,46-10 1,-76 7 1,-13 0 6,-1 7-19,-1-1 0,1 1 0,0 0 0,-1 0 1,1-1-1,-1 1 0,1 0 0,-1 1 0,1-1 0,-1 0 1,-3-1-1,-87-23-13,-1 3 0,0 5 0,-2 4 0,0 4 0,-107 3 0,202 6-23,3 0 30,322 0 74,-316 1-66,1 0 0,-1 1 0,0 0 0,0 0 0,0 1 0,0 0 1,0 0-1,-1 1 0,9 5 0,-11-5 16,0-1 0,0 1 0,0 0 0,0 1 0,-1-1 0,0 1 0,0 0 0,0 0 0,0 1 0,-1-1 0,0 1 0,5 10 0,-7-12-9,-1 0 0,0 0 0,1 0 0,-2 1 0,1-1 0,0 0 0,-1 1 0,0-1 0,0 1 0,0-1 0,0 0 0,-1 1 0,-2 7 0,1-5-6,-1 0-1,0 0 0,-1 0 0,0 0 0,0-1 0,-9 12 0,-9 10-205,-19 34 0,15-12-2299,10 0-3512,16-35 3612,0-3 84</inkml:trace>
  <inkml:trace contextRef="#ctx0" brushRef="#br0" timeOffset="1536.24">4300 704 5104,'0'-1'189,"0"0"-1,0 1 0,0-1 1,0 0-1,0 0 0,0 1 0,0-1 1,1 0-1,-1 1 0,0-1 0,0 0 1,0 1-1,1-1 0,-1 0 1,0 1-1,1-1 0,-1 0 0,1 1 1,-1-1-1,0 1 0,1-1 0,-1 1 1,1-1-1,0 1 0,-1-1 1,2 1-1,-2-1-158,0 1 1,1 0 0,-1-1-1,1 1 1,-1 0 0,1 0-1,-1-1 1,0 1 0,1-1-1,-1 1 1,0 0-1,0-1 1,1 1 0,-1-1-1,0 1 1,0-1 0,1 1-1,-1-1 1,0 1 0,0-1-1,0 1 1,0-1-1,0 1 1,0-1 0,0 1-1,0-1 1,1-4 149,1 0 0,-1 1 0,1-1 0,0 1 0,0-1 0,0 1 0,1 0 0,0 0 0,0 0 0,4-5-1,9-14 293,10-19-62,-11 20-383,-2-1 1,-1 0-1,0 0 1,8-27-1,-10 14-52,-2 1 0,-1-1 0,-1 0 0,-2-1 0,-2-39 0,-3 73 27,0 1 0,0-1 0,0 0 0,0 1 0,0 0 0,-1-1 0,0 1 0,1 0 0,-1 0 0,0 0 0,0 0 0,0 0 0,0 0 0,0 0 0,-1 1 0,-2-3 0,-41-23-8,42 25-6,-12-3-53,16 5 70,-1 0-1,1 0 1,-1 1 0,0-1 0,1 0-1,-1 1 1,1-1 0,-1 0-1,1 1 1,-1-1 0,1 1 0,-1-1-1,1 1 1,0-1 0,-1 1-1,1-1 1,0 1 0,-1-1 0,1 1-1,0 0 1,0-1 0,-1 1-1,1-1 1,0 1 0,0 1 0,-13 45 194,3 1 1,1 1 0,3-1-1,2 1 1,2 57 0,2-95-194,1 1 0,0-1 0,1 0 0,0 0 0,1 0 0,0-1 0,1 1 0,0-1 0,0 1 0,8 11 0,-3-8 7,0-1 0,1 0-1,1-1 1,0 0 0,0 0 0,21 15-1,-12-12 0,1-1 0,1-1 0,0 0-1,1-2 1,0-1 0,0-1-1,1-1 1,1-1 0,27 5-1,-32-10 19,40-1-1,-40-1-34,-16 0 2,1-1 1,0 0 0,0-1-1,-1 1 1,1-1-1,0 0 1,-1 0 0,0 0-1,1-1 1,-1 0-1,0 1 1,0-1 0,-1-1-1,7-5 1,7-9 8,24-31 0,-36 42-1,3-3-16,-1-1 0,0 0 0,-1-1 0,0 1 0,-1-1 0,0 0 1,-1 0-1,-1-1 0,0 1 0,0-1 0,-1 1 0,-1-1 0,0 0 0,-1-14 0,0 26 10,0 0-1,0 0 1,0-1 0,-1 1-1,1 0 1,0 0 0,-1 0-1,1 0 1,-1 0-1,1 0 1,-1 0 0,1 0-1,-1 0 1,0 0 0,1 0-1,-1 0 1,0 0 0,0 0-1,0 1 1,0-1-1,-1-1 1,-29-9-1,16 8 9,0 2 0,-22-1 0,32 3-6,1 0-1,-1 1 1,0-1 0,0 1 0,0 0 0,1 0 0,-1 0 0,1 1 0,0-1-1,0 1 1,0 0 0,0 0 0,-4 5 0,-1 0-3,1 0-1,1 0 1,-1 1 0,2 0 0,-7 10-1,9-11 8,1-1 0,0 1 0,0 0 0,1 0 0,0 0 0,0 0 0,1 1 0,0-1 0,1 16 0,0-23-7,1 0 0,-1 0 1,1 0-1,-1 0 1,1 0-1,-1 0 0,1 0 1,-1 0-1,1 0 0,0-1 1,0 1-1,-1 0 1,1 0-1,0-1 0,0 1 1,0-1-1,0 1 0,0-1 1,0 1-1,0-1 1,0 1-1,0-1 0,0 0 1,0 0-1,0 1 0,0-1 1,0 0-1,0 0 1,2 0-1,41 1 46,-36-1-51,-3 0-6,1-1 0,-1 0-1,0 0 1,1 0-1,-1-1 1,0 0-1,1 0 1,-1 0 0,0 0-1,-1-1 1,1 0-1,0 0 1,6-6 0,6-6 5,-1-1 1,15-19 0,-17 19 4,-14 16 32,0 38-54,0 22 113,1-59-81,-1 0 0,1 0 0,-1 0 0,1 0 0,-1-1 0,1 1 0,-1 0 0,1 0 0,0-1 0,-1 1 0,1 0 0,0-1 0,0 1 0,-1-1 0,1 1 0,0-1 0,0 1 0,0-1 0,0 0 0,0 1 0,-1-1 0,1 0 0,0 0 0,0 1 0,0-1 0,0 0 0,0 0 0,2 0 0,34 1 112,-33-1-115,4-1-6,0 0-1,-1-1 1,1 0 0,-1 0 0,1-1 0,-1 0 0,0 0 0,0-1 0,0 0-1,-1 0 1,1 0 0,8-9 0,-3 3 1,0-1 1,0-1-1,-1 1 1,-1-2-1,12-17 0,-12 11-14,0-1 0,12-36 0,-15 35-28,2-1 0,14-25 0,-23 47 43,0 0 0,1-1 0,-1 1 0,0 0 0,0 0-1,1 0 1,-1 0 0,0 0 0,0-1 0,1 1-1,-1 0 1,0 0 0,1 0 0,-1 0 0,0 0 0,0 0-1,1 0 1,-1 0 0,0 0 0,1 0 0,-1 0-1,0 0 1,0 0 0,1 1 0,-1-1 0,0 0 0,1 0-1,-1 0 1,0 0 0,0 0 0,1 0 0,-1 1 0,0-1-1,0 0 1,0 0 0,1 0 0,-1 1 0,11 9 11,-9-8-26,9 9 17,-4-4 12,0 0 0,0 0 0,1-1 0,0 0 0,13 7 0,67 26-6,-60-28-9,-1 1 1,0 1-1,49 33 0,-73-45 6,-1 1-1,1 1 1,-1-1-1,1 0 1,-1 1-1,0-1 1,1 1-1,-1 0 1,-1-1-1,1 1 1,0 0-1,-1 0 1,1 0-1,-1 1 1,0-1-1,0 0 1,0 0-1,-1 1 1,1-1-1,-1 0 1,0 1-1,0-1 1,0 4-1,-1-5-4,1 0 0,-1 0 0,0 0-1,-1 0 1,1 0 0,0 0 0,0 0 0,-1 0-1,1-1 1,-1 1 0,1-1 0,-1 1 0,0-1 0,0 1-1,0-1 1,0 0 0,0 0 0,-2 1 0,-42 20-32,45-21 30,-8 3-90,1 0 0,-1-1-1,0 0 1,0 0 0,0-1-1,0 0 1,-10 0 0,18-2-317,1-14-430,0 8 759,1 1 1,-1-1 0,1 1-1,0 0 1,0-1 0,0 1 0,1 0-1,0 0 1,0 0 0,0 0 0,1 0-1,0 0 1,-1 1 0,2-1-1,5-6 1,-2 2 57,41-62 6,56-107 0,15-36 246,-95 172 312,-21 36-432,1 0-1,-2 0 1,1 0 0,-1 0 0,1-1 0,-2 1-1,1-1 1,0-11 0,-2 18-84,0 26 191,-1-21-201,0 0-1,0-1 0,-1 1 0,0-1 0,0 1 1,0-1-1,-1 0 0,1 0 0,-1 0 0,0 0 1,-4 4-1,-13 20 188,5 1-24,2 1 0,0 0 0,2 1 0,1 0-1,2 0 1,1 1 0,2 0 0,0 0 0,1 47-1,5-75-169,-1 1 0,1 0-1,0-1 1,1 1-1,-1-1 1,1 0 0,0 1-1,0-1 1,0 0-1,1 0 1,-1 0 0,1-1-1,0 1 1,0 0-1,0-1 1,0 0-1,1 0 1,0 0 0,-1 0-1,1 0 1,0-1-1,0 0 1,8 3 0,-2 0-122,2 0 1,-1-1-1,1 0 1,-1-1-1,1 0 1,0-1-1,0 0 1,14-1-1,-21-1-53,10 1-923,1-2-1,30-4 1,-40 4 528,0-1 0,1 0 0,-1-1 0,0 1 0,0-1 0,-1 0 0,1-1 0,-1 1 0,1-1 0,4-5 1,7-7-1761</inkml:trace>
  <inkml:trace contextRef="#ctx0" brushRef="#br0" timeOffset="1888.29">5753 288 9965,'-7'10'-179,"6"-10"336,0 1 1,1-1-1,-1 1 1,0-1 0,1 1-1,-1 0 1,1-1-1,-1 1 1,1 0-1,-1 0 1,1-1 0,0 1-1,-1 0 1,1 0-1,0 0 1,-1-1-1,1 1 1,0 0 0,0 1-1,2-1 10,0 0-1,-1-1 1,1 1-1,0-1 1,0 1-1,0-1 1,0 0-1,0 0 1,0 0-1,0 0 1,3-1-1,106 13-6,84-12-2656,-184-1 1689,0-1-1,1 0 1,-1-1 0,0 0-1,0 0 1,-1-1-1,1-1 1,-1 0-1,0 0 1,15-11 0,-9 6-675</inkml:trace>
  <inkml:trace contextRef="#ctx0" brushRef="#br0" timeOffset="2463.67">6627 244 5541,'1'0'153,"-1"0"1,0 1-1,0-1 1,0 0 0,1 0-1,-1 1 1,0-1-1,1 0 1,-1 0 0,0 0-1,0 0 1,1 1-1,-1-1 1,0 0 0,1 0-1,-1 0 1,0 0-1,1 0 1,-1 0 0,0 0-1,1 0 1,-1 0-1,0 0 1,1 0 0,-1 0-1,0 0 1,1 0-1,-1 0 1,0 0 0,1 0-1,-1 0 1,0 0-1,1 0 1,-1-1 0,0 1-1,1 0 1,-1 0-1,0-1 1,4 0 1505,-12 5-972,-6 13-262,3-1-60,8-13-339,1 0-1,-1-1 1,1 1-1,0 0 0,0 0 1,0 1-1,0-1 1,1 0-1,-1 1 1,1-1-1,0 0 0,0 1 1,0 0-1,1-1 1,-1 1-1,1-1 1,0 1-1,0 0 0,0-1 1,1 6-1,-1 0-17,1-7-5,-1 0-1,1 0 1,0 0-1,0 0 1,0 0-1,0 0 1,0 0-1,1-1 1,-1 1-1,1 0 0,-1-1 1,1 1-1,-1-1 1,4 3-1,30 21 48,-30-22-47,28 17 4,1-2-1,42 17 0,-65-30 6,-10-5 12,-1 0-1,1 0 1,0 1-1,0-1 1,-1 0-1,1 0 1,0 1-1,-1-1 1,1 1-1,-1-1 1,1 0-1,0 1 1,-1-1-1,1 1 1,-1-1-1,1 1 1,-1 0-1,0-1 1,1 1-1,-1-1 1,1 1-1,-1 0 1,0-1-1,0 1 1,1 0-1,-1-1 1,0 1-1,0 0 1,0 0-1,0-1 1,0 1-1,0 0 1,0-1-1,0 1 1,0 0-1,0 0 1,0-1-1,0 2 1,-1-1-4,0 0 1,0 1-1,0-1 0,0 0 1,0 0-1,0 0 1,0 0-1,0 0 0,0 0 1,0 0-1,-1 0 0,1 0 1,0-1-1,-1 1 0,-2 1 1,-34 12-12,1 2 1,1 2-1,-37 24 0,124-76 37,-2-3-1,-2-1 1,-2-3-1,49-55 1,-4-16 1038,-89 112-1044,-16 2-69,5 4 97,0 0 1,0 2-1,1-1 1,0 1 0,0 0-1,1 1 1,-13 17-1,17-19 12,0 0 1,0 1-1,1-1 1,-1 1-1,2 0 0,-1 0 1,1 0-1,1 0 0,0 1 1,0-1-1,0 0 1,1 0-1,1 16 0,-1-8-71,1-13-7,0 1-1,0-1 1,0 0-1,0 1 1,0-1-1,1 0 1,0 0 0,-1 0-1,1 0 1,0 0-1,0 0 1,1-1-1,-1 1 1,1-1-1,-1 1 1,1-1-1,0 0 1,0 0 0,0 0-1,0 0 1,0-1-1,5 3 1,4 1-11,-1 0 0,1-1 0,0 0 0,1 0 1,14 1-1,31 0-1608,70-2 0,-94-3 822,-17-1-70,0 0 0,0-1 0,0 0 0,0-2 0,0 0 0,-1-1 0,0 0 0,0-1 0,0-1 0,27-16 1,-23 6-2192,-12 8 1697</inkml:trace>
</inkml:ink>
</file>

<file path=word/ink/ink2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6:39.16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306.51172"/>
      <inkml:brushProperty name="anchorY" value="-61871.15625"/>
      <inkml:brushProperty name="scaleFactor" value="0.5"/>
    </inkml:brush>
  </inkml:definitions>
  <inkml:trace contextRef="#ctx0" brushRef="#br0">315 50 652,'0'0'39,"0"-2"7,0 1 112,0 0 50,0 0-26,0 0 17,0 1-87,0-1-13,0 0-67,0-1-6,0 0 30,0-1 15,0 1 95,0 0-5,0-1-43,0 1-6,-2 0-61,1 1-19,-2 0 10,-1 0-8,1 0-12,0 1-24,-1-1 20,0 1-36,-1 0 6,1 0 38,0-1-77,-1 1 62,1 0-44,-1-1 36,1 0 50,-1 1-18,0-1-19,0 0-20,0 1 9,-1-1-24,-1 1 33,0 0 14,0 0-92,-1 0 66,-1 0-5,1 0-28,-1 0 16,1 0-141,-1-1-45,0-1 1,0 1 12,0-1 76,-2 0 3,0 0-31,-2 1-94,-1 1 62,-2-1-34,1 1 86,0 0 33,0 0-33,2 0-49,2 0-228</inkml:trace>
</inkml:ink>
</file>

<file path=word/ink/ink2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6:56.10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5436.15234"/>
      <inkml:brushProperty name="anchorY" value="-66513.13281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3595.76953"/>
      <inkml:brushProperty name="anchorY" value="-65004.8125"/>
      <inkml:brushProperty name="scaleFactor" value="0.5"/>
    </inkml:brush>
  </inkml:definitions>
  <inkml:trace contextRef="#ctx0" brushRef="#br0">1135 516 900,'0'0'0,"9"-3"0,10-6-9,8-4 35,6-4-39,1-3 8,-1-2-25,-4-2 14,-6 0-14,-8-2 36,-6 1-34,-9-1 34,-8-1-9,-11 0-20,-8 0 62,-10 0-84,-8-1 35,-8 1-76,-7 1 10,-6 1-58,-5 2 60,-4 2-7,-3 3 12,-1 4 42,-1 4-44,1 4 77,2 5-46,3 6 24,3 4-5,15 1-63</inkml:trace>
  <inkml:trace contextRef="#ctx0" brushRef="#br1" timeOffset="248.6">54 156 220,'0'0'0,"-5"5"40,-5 11 9,-3 5 49,1 8-18,3 4-38,4 5 27,8 2-39,8 1 1,8 2-11,10 0-32,8-1 14,8-1 7,7-2-8,6-2 32,4-5-28,2-3 29,1-5-18,0-5 24,0-5-63,-3-4 66,-2-5-73,-3-2 7,-1-5 39,-2-3-33,-2-4 45,-2-2-36,-1-3 34,-3-2-79,-2-1 84,-2-1-42,-4 0 32,-4 0-27,-3 0-14,-6 2 3,-3 0-68,-5 1 27,-4 2-156,-4 3-231</inkml:trace>
</inkml:ink>
</file>

<file path=word/ink/ink2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6:43.49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6976.38672"/>
      <inkml:brushProperty name="anchorY" value="-60806.78125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012.77734"/>
      <inkml:brushProperty name="anchorY" value="-62047.77734"/>
      <inkml:brushProperty name="scaleFactor" value="0.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183.00781"/>
      <inkml:brushProperty name="anchorY" value="-62979.80859"/>
      <inkml:brushProperty name="scaleFactor" value="0.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052.01953"/>
      <inkml:brushProperty name="anchorY" value="-62645.35547"/>
      <inkml:brushProperty name="scaleFactor" value="0.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453.23828"/>
      <inkml:brushProperty name="anchorY" value="-63481.58984"/>
      <inkml:brushProperty name="scaleFactor" value="0.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0715.34375"/>
      <inkml:brushProperty name="anchorY" value="-64434.5625"/>
      <inkml:brushProperty name="scaleFactor" value="0.5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3651.13672"/>
      <inkml:brushProperty name="anchorY" value="-65324.76953"/>
      <inkml:brushProperty name="scaleFactor" value="0.5"/>
    </inkml:brush>
  </inkml:definitions>
  <inkml:trace contextRef="#ctx0" brushRef="#br0">154 701 6145,'0'0'0,"1"-2"216,1-5 270,1-1 190,0-3 228,0 1-234,-1 0-144,0 1-245,-1 3-195,0 1 108,-1 2 139,0 1 6,0 4 65,-1 2-114,1 3-61,0 2-24,0 2-125,0 4 52,0 1-163,0 2 6,0 2 69,0 1-102,0 1-196,0 0-346,0 1-395,0-2-449,0 0-215,0-1-79,0-2-214,2-2 446,-1-4-526</inkml:trace>
  <inkml:trace contextRef="#ctx0" brushRef="#br1" timeOffset="227.93">24 483 8205,'0'0'0,"-2"-1"144,0-1 252,-2-1-39,1-1 26,-1-1-126,1 0-233,0-1 40,2 0-56,0-1-16,2 1 12,4 0-14,3 0 12,2 1 34,3 0-256,2 0-336,1 2-323,2 0-396,0 1-54,1 0 73,0 1-9,0 1 31,-3-1-715</inkml:trace>
  <inkml:trace contextRef="#ctx0" brushRef="#br2" timeOffset="509.15">613 338 6949,'0'0'0,"1"-2"244,0-1 312,0-1 224,0-1 367,0 0-74,-1-2 12,-2 0-126,-2 0-256,-2 0-17,-1 0-196,-1 0 179,1 1-130,-1 1-172,0 0 28,0 2-187,0 1 48,0 1 13,0 0 4,0 1-135,-1 2-10,2 2-51,-1 1-8,1 2-3,0 2 72,1 3-58,1 1 40,1 4-43,2 2-35,0 5 51,1 3-103,2 3 62,1 5-53,2 2 18,1 2 9,1 2-46,1 1 65,-1 0-20,-1-1 7,-1-2-52,-1-2-334,-1-1-216,-1-3-345,-1-2-364,0-3-254,0-2-258,-2-3-305,0-2-116,-2-3-102,-1-2-28,0-5-1251</inkml:trace>
  <inkml:trace contextRef="#ctx0" brushRef="#br3" timeOffset="710.72">276 834 9405,'0'0'0,"-1"-1"32,-2-1 177,-2-1 309,1-1 7,0-1-6,1-1-127,3-1-304,4 0 7,3-1-62,5-1 98,4-1-66,5 0 1,4-1 24,5-1-149,4 0-447,4 0-319,4 0-523,2-1-541,2 0-170,2 0-122,-10 3-1304</inkml:trace>
  <inkml:trace contextRef="#ctx0" brushRef="#br4" timeOffset="913.95">1050 763 7045,'0'0'0,"-2"1"148,0 1 242,0-1 114,1 1 126,2 0-121,2-1-179,5 0-112,3-1-136,3-2-23,3-1-14,4-2-27,2-2-242,3-1-367,1-1-401,0-1-496,1 0-364,-2 0-25,-5 1-1248</inkml:trace>
  <inkml:trace contextRef="#ctx0" brushRef="#br5" timeOffset="2229.27">1409 871 7541,'0'0'260,"1"0"331,0 0 186,2-1 382,1-2-129,2-1-58,1-2-90,2-1-237,1-1-80,1 0-180,2-1-18,1-1-16,1 0 12,0-1 4,1 1-154,-1-1-100,-1 0-97,-1 0-15,-2-1 56,0 0-13,-3 0 7,-1-1 75,-1 1 110,-2 0-31,0 0 1,-2 0-75,-1 1-119,-1 0 4,0 0-59,0 1 28,-2 0-30,0 2 40,-1 1 17,-2 1-56,0 3 66,-1 1-39,-2 4 21,1 4 18,-2 4-15,1 3-7,-1 3 48,1 2-33,1 3-16,1 2 42,2 1-66,2 0 72,3 1-8,3-1-11,3 0-8,3-2 2,4-1 2,2-2-5,3-3 39,1-2-35,1-4 41,1-2-26,0-2 92,0-3 44,0-2 24,-1-3 6,1-3-113,-1-2 34,-1-3-92,0-2 22,-1-1-25,0-3-48,0-2 28,-1-1-12,-1-3 16,-1-3-4,0-3-50,0-4-12,-1-3 37,0-2-47,0-3 38,0-1 12,-1-1-13,0 1 16,-2 2-42,-1 3-1,-2 5-49,-3 5 35,-1 5 33,-3 7 47,-4 5 27,-3 6 12,-4 5-41,-3 5-19,-2 5 13,-1 4 2,-2 5-25,1 2 37,0 4 25,1 2-58,2 2 100,2 2-49,3 2-67,2 0 44,2 0-60,2-1 19,3 0 68,4-2-58,2-1 73,2-2-34,2-3 1,2-3 11,2-3-28,0-2-19,1-4 18,1-3-32,1-3-4,-1-3 60,1-3-42,-1-1 53,1-3-14,-1-3-19,0-2-6,-1-3-14,0-2-22,0-3 66,-1-1-53,0-3 36,-1-1-5,0-3-22,-2-2 40,-1-1-59,0-1-10,-2-1-27,0-1 22,-2 2 24,-1 2 22,-2 1-4,0 3-34,-2 3-12,-1 4-17,0 3-8,-1 4 38,0 2 16,0 3-55,0 1-97,-1 4 54,3 2-39,1 2-11,1 3 88,2 1-102,1 2 48,0 1 120,0 1-13,0 1 64,-1 1-39,0 0 5,0 1 0,-2 0 12,0 1 19,-1-1-4,-1-1-35,-1 0 12,-1-1-20,0-1 8,-2-1 44,-1-2-64,-2-1 22,-1-1 29,-1-2-34,-1-2 50,0 0 23,-2-2-66,1-1 23,0-1-47,0 0 21,0-1 57,1-1-69,2 0 62,0 0-18,3-1-61,0 1 76,2 0-82,0 0 38,3-1 30,1 0-62,2-2 68,3-1-81,0-1 47,3 0 36,0-2-35,2 0 1,1 0-14,1-2 30,2 0-48,1-1 86,1-2-110,1 0 10,1-1 56,1-1-86,-1 0 121,1-1-27,-1-1-41,-1-1 7,-2 0-9,-1-1-19,-2 0 37,-1-1 31,-3 1-36,-1 0 14,-2 2-42,-2 1 35,0 2-45,-3 3 8,-1 3 71,-1 3-82,-3 1 79,-2 4-28,-2 3 13,-2 3 8,-2 3 2,0 3 33,0 2-32,-1 3-2,1 1 4,0 2-7,1 0-12,3 0 21,1-1-48,3 0 18,0 0-160,2-2-73,2-2-133,3 0-228,2-2-134,2-1 82,1-1 99,1-3 108,0-1 257,0-2-69,1-2 19,0-1-23,0-2 24,1-1 41,-1-2-25,1-1 137,0-2-1,0-1 55,0-2 47,0 0-14,1-1-9,1-1-14,0-2-20,1-2 31,1-1 26,1-3-20,2-2 32,0-1-27,1-2 4,1 0-10,-1 0 10,1 0-12,-2 2-39,0 1 109,-3 1 115,-2 2 65,-3 2 149,-3 1-49,-1 1-48,-3 2 0,-2 2-122,-2 0-54,0 2-99,-2 2-14,1 1-53,0 1 22,-1 2 46,1 3-28,0 3 3,0 2 70,-1 4-58,1 3-22,0 2 59,0 3-64,1 2 34,0 1 23,2 1-45,1 0 43,2 1-41,2 0-132,1-1-216,3-1-209,1-2-209,2-1-191,0-2-92,1-2-124,1-2-163,-2-4-83,0-2-119,-2-3-120,-1-1 181,-3-2-658</inkml:trace>
  <inkml:trace contextRef="#ctx0" brushRef="#br6" timeOffset="2927.65">3211 222 4520,'0'0'0,"-3"-2"168,-3-2 285,-3-1 147,-2-1 148,-2 2-82,0 0-120,0 1-130,-1 2-121,2 0-94,1 0-129,2 1-4,1 1-54,3 1 17,1 1 6,3 2-13,2 1-139,3 1-54,4 0-143,3 0-40,3-1-2,3-1-66,1-2 72,3-1-1,1-1 188,0 0 53,2-1 110,0 0-28,0-2 20,0 1-12,1-2 4,-1-2-2,1-1 56,1-2 226,0-1 108,1-2 149,0-2 90,-1-1-65,0-2 22,-1 0-41,-4-1 69,-2 1-60,-3-1-79,-5 2 51,-2 1-162,-3 1-12,-3 2 71,-1 1-118,-2 2 40,-3 0-102,-2 3-63,-3 0-2,-2 3-101,-2 0 29,0 3-57,-1 3 13,0 3-6,-1 2-4,1 4 19,1 2-24,0 3 3,2 3 17,1 2-38,2 3 21,2 2-3,1 3-14,3 1 29,2 2-33,3 2 52,1 2-43,3 0 10,0 2 10,0 1-50,0 1 52,-1 0-55,0 0 16,-1-1-19,0-2-52,-2-1-270,1-2-170,-2-3-135,0-2-347,0-4 93,-1-2-218,0-3-74,-1-3 92,0-3 44,-1-3 89,0-4 81,-2-2 183,-1-2 66,-3-2 225,-1-2 44,-2-2-13,-2-3 56,-1-1 42,-1-1 116,-1-3 364,-1-1 219,0-1 78,-2-2 186,1-1-188,-1-2-117,1-1 166,0-3-168,1-2 231,2-2 101,1-3-97,2-1 8,3-2-242,2 1-165,2 0-137,5 2-37,4 1 6,4 3-8,5 3-22,5 3-16,4 1 4,3 2-28,4 2 45,4 1-19,4 1-3,2 1 21,4 0-67,3 1-279,1 1-381,3 0-341,0 1-367,2 0-34,0 1-48,-10 1-909</inkml:trace>
</inkml:ink>
</file>

<file path=word/ink/ink2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39:57.212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549 1 4128,'56'0'3180,"-2"0"5867,-80 0-8801,0 0 0,0 2 0,0 0 0,-41 11 0,38-7-142,0-1 0,0-1 1,-32 0-1,0 0 143,-483 64 2,377-36-284,-200 64 0,361-94 47,-25 8-20,0 1 1,-50 25 0,77-34 76,1 1 1,0-1 0,-1 1-1,1-1 1,0 1 0,1 0 0,-1 0-1,0 0 1,1 0 0,0 1-1,-1-1 1,1 1 0,1-1-1,-1 1 1,0 0 0,1-1-1,0 1 1,-1 4 0,0 7 179,0 0 1,1 0-1,1 25 1,1-12-31,0-18-125,1-1 1,1 1 0,-1-1 0,1 0 0,1 0 0,0 0 0,8 15 0,4 8 121,47 104 350,-30-70-312,-4 1 0,-2 2 0,29 115 0,-39-95-253,21 91-10,-33-160 3,-3-13 0,-1-1 1,1 0 0,1 1 0,-1-1-1,6 9 1,-7-12 9,1 0-1,0 1 1,0-1-1,0 0 1,0 0-1,0 0 1,1 0 0,-1-1-1,1 1 1,0-1-1,0 1 1,0-1-1,0 0 1,0 0-1,1 0 1,-1-1 0,0 1-1,1-1 1,-1 0-1,1 0 1,0 0-1,-1 0 1,1 0 0,0-1-1,0 0 1,7 0-1,-7 0 2,11 1-13,0 0 0,-1-2 0,1 1 0,0-2 0,-1 0 0,0-1 0,16-4 0,191-59 12,0 1 5,-215 63-9,33-17 6,-37 18 5,-1 0 0,0 0 0,1 0 0,-1 0 0,0 0 0,1-1 0,-1 1 0,0 0 0,0-1 0,0 1 0,0-1 0,0 1 0,0-1 0,-1 0 0,1 1 0,-1-1 0,1 0 0,-1 1 0,1-1 0,-1 0 0,0-1 0,-2 1-17,-1 0 0,0 1-1,1-1 1,-1 1 0,0 0-1,0 0 1,0 0 0,0 1 0,0-1-1,0 1 1,0-1 0,-5 1 0,4-1-9,-48-3-2,-1 1-1,-53 5 1,17 0 49,26-2-145,62 0 72,33 0-55,206 0 88,-236 0 8,0 1-1,0-1 1,1 1-1,-1 0 0,0-1 1,0 1-1,0 0 1,0 0-1,0 0 1,0 1-1,0-1 1,-1 0-1,1 1 0,0-1 1,-1 1-1,1 0 1,-1-1-1,1 1 1,-1 0-1,0 0 1,0 0-1,0 0 1,0 0-1,0 0 0,0 0 1,-1 0-1,1 1 1,-1-1-1,1 0 1,-1 3-1,3 10-6,-1 0 1,-1 0-1,0 18 0,-1-30 15,0 11-422,0-1-1,0 1 1,-1 0-1,-1-1 1,0 0-1,-1 1 0,0-1 1,-1 0-1,-1 0 1,-8 16-1,-12 40-7525,13-48 4453,2 0 184</inkml:trace>
</inkml:ink>
</file>

<file path=word/ink/ink2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40:04.057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786 1 2420,'54'0'6013,"-56"18"-3703,-14-18 3780,10-1-6048,-1 0 1,0 1 0,0 0-1,0 0 1,1 1-1,-14 3 1,2 3-48,-1-1 0,-22 5 0,-27 9-5,24-6-19,-1-3 0,0-2 1,0-1-1,-50 0 1,83-6 23,-467 19-250,272-16 229,123-2 28,-441 29 8,522-32-9,1 1-1,0-1 1,-1 0 0,1 1-1,0-1 1,-1 1 0,1 0-1,0 0 1,-3 2 0,4-3-1,0 1 0,0 0-1,1 0 1,-1 0 0,0 0 0,1 0 0,-1 0 0,1 0 0,-1 0 0,1 0 0,0 0-1,-1 1 1,1-1 0,0 0 0,0 0 0,0 0 0,0 0 0,0 0 0,0 2 0,0 169 312,1-158-222,1-1 1,0 0-1,1 0 0,5 16 1,7 31 127,-11-29-181,4 18 34,1 73 0,-9-42 2,-8-67-22,7-13-50,1 0 0,0 1 0,-1-1 0,1 0 1,0 1-1,0-1 0,-1 0 0,1 1 0,0-1 0,0 0 0,0 1 0,0-1 1,-1 1-1,1-1 0,0 0 0,0 1 0,0-1 0,0 1 0,0-1 0,0 0 1,0 1-1,0-1 0,0 1 0,0-1 0,0 1 0,0-1 0,0 0 0,0 1 1,1-1-1,-1 0 0,0 1 0,0-1 0,0 1 0,1-1 0,-1 0 0,0 1 1,1-1-1,85 13 15,399-13 16,-514-13-35,-4-2-46,-124-24 126,97 26-95,50 9 45,16 1-72,15 1-13,-5 2 78,41 2 11,-53-1-32,0 0 1,-1 0-1,1 0 0,0 0 0,-1 1 0,1-1 0,-1 1 0,1 0 0,-1 0 1,0 0-1,0 1 0,3 2 0,56 46 17,-50-42-16,0-1-1,-1 2 1,0-1 0,0 2-1,-1-1 1,0 1-1,-1 1 1,0 0-1,9 18 1,-16-27-217,-1 0 1,0 1-1,0-1 0,0 1 1,0-1-1,-1 1 0,1-1 1,-1 1-1,0-1 0,0 1 1,0 0-1,-1-1 0,1 1 1,-1-1-1,-1 5 0,-1 1-1137,-1-1 0,0-1 0,0 1 0,-10 13-1,-1 2-1660</inkml:trace>
</inkml:ink>
</file>

<file path=word/ink/ink2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40:06.287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438 11 3680,'0'0'3419,"-36"0"126,29 0-3139,5 0-238,1 0 0,-1 0 0,0 0 0,1 0 0,-1 0 0,0 0 1,1 0-1,-1 0 0,0-1 0,1 1 0,-1-1 0,1 1 0,-1-1 0,1 0 0,-1 1 0,-1-2 0,-1 1-127,1 0 0,-1 0 1,0 0-1,1 1 0,-1 0 0,0 0 0,1 0 0,-1 0 0,-5 2 0,-1-2 42,-39-1 362,25 0-410,0 1 0,0 1 0,1 0 0,-40 9 0,29-3-7,0-1 0,-38 1 0,9 0-14,-164 16-31,-79 11 54,139-12-32,-117 19-11,105-6-3,-212 30-10,389-65 33,0 1 1,0-1-1,0 1 0,0 0 0,0-1 1,0 1-1,0 0 0,0 0 1,1 1-1,-1-1 0,0 0 0,1 0 1,-1 1-1,0-1 0,1 1 0,0 0 1,-1-1-1,0 3 0,-21 40 767,10-18-544,8-14-216,0-1 0,0 1 0,1 1 0,1-1 0,0 0 0,1 1 0,0 0 0,1-1 0,1 1 0,0 0 0,2 15 0,-2 5 44,11 76 221,-11 529 622,0-638-818,26-2-206,50-30 152,7 7 5,84-31-35,-150 49-27,-1 1 33,0-1 0,0 0-1,-1-1 1,0-1 0,14-10-1,-29 18-28,-5-1 25,0 0 0,-1 0 0,0 1 0,1 0-1,-10-1 1,-20 0-27,-37 1-1,40 1 31,20 1-13,0 0 0,0 1 1,0 0-1,0 1 0,-17 7 1,11-6-32,41-6 46,1 0 7,1 0 0,33-8-1,-33 5-44,0 1-1,35-1 0,66 5 124,-124 0-99,0 0-1,0 1 1,1-1-1,-1 1 0,0-1 1,0 1-1,0 0 1,0 0-1,0 0 1,0 0-1,0 0 0,-1 0 1,1 1-1,0-1 1,-1 1-1,1-1 0,0 1 1,-1-1-1,0 1 1,1 0-1,-1 0 1,0 0-1,0 0 0,0 0 1,0 0-1,-1 0 1,1 0-1,0 0 1,-1 0-1,1 3 0,1 8-11,0 1-1,0-1 0,-1 23 0,-1-33 19,-2 6-75,0 1 0,0-1 0,-1 1 0,0-1 0,0 0 0,-1 0 0,0 0 0,-1-1 0,-6 10 0,-9 18-1436,-23 52-5723,30-59 3975</inkml:trace>
  <inkml:trace contextRef="#ctx0" brushRef="#br0" timeOffset="1948.03">2232 1911 1880,'35'-1'2093,"-26"1"2933,-9 6-4287,1-5-693,-1 0-1,0 0 1,0 0 0,0 0 0,0 0 0,0 0 0,0 1 0,0-1 0,0 0-1,0 0 1,-1 0 0,1 0 0,0 0 0,-1 0 0,0 2 0,-9-3 116,1 0-1,0 1 1,-1 0 0,1 1 0,-14 4 0,-4 0 85,24-6-214,-1 1 1,0-1-1,1 1 0,-1 0 0,0 0 0,1 0 1,-5 3-1,2-1-6,0 0 0,0-1 1,0 0-1,-11 2 1,-11 4-33,-58 19 399,-2-4 1,-141 19-1,176-34-394,-316 36 88,-10 2-130,239-22 45,1 5 0,-145 51 0,205-57-10,56-18-5,1 1-1,0 1 1,-41 20-1,56-23 15,1 1 1,0-1-1,1 1 0,-1 1 0,1-1 0,0 1 0,1 0 0,-1 0 1,-5 10-1,4-5 7,0 0 1,1 1-1,0-1 0,-5 23 1,7-25 35,2 0 1,-1 1 0,1-1-1,1 0 1,0 0-1,0 0 1,1 1-1,0-1 1,0 0-1,1 0 1,0 0 0,1 0-1,0 0 1,4 8-1,-3-11-26,-2 1 0,1-1 0,-1 1 0,0 0 0,2 9 0,6 19 1,-6-20-11,0 0 1,-1 0-1,-1 0 1,-1 0-1,0 0 1,-1 17-1,4 42 127,0-45-16,2 16-21,2 0 0,16 53-1,-23-97-79,-1 0-1,1 0 0,-1-1 1,1 1-1,-1 0 0,1 0 1,0 0-1,-1 0 0,1-1 1,0 1-1,0 0 0,0 0 1,-1-1-1,1 1 0,0-1 0,0 1 1,0-1-1,0 1 0,0-1 1,0 0-1,2 1 0,29 0 108,27-15-185,-3-10 82,-41 17-20,0 0 1,1 1-1,0 1 1,19-5-1,75-5-10,57-12 56,-160 25-56,-1 2 9,-1-1 0,0 0 0,0-1 1,1 1-1,-1-1 0,0 0 0,0-1 0,-1 1 0,1-1 0,5-4 0,-9 7-4,-1-1 1,1 0-1,-1 1 1,0-1-1,1 1 0,-1-1 1,0 0-1,1 1 1,-1-1-1,0 0 1,0 1-1,0-1 0,1 0 1,-1 1-1,0-1 1,0 0-1,0 0 1,0 1-1,0-1 1,-1 0-1,1 1 0,0-1 1,0 0-1,0 1 1,-1-1-1,1 0 1,0 1-1,0-1 1,-1 0-1,1 1 0,-1-1 1,1 1-1,-1-1 1,1 1-1,-1-1 1,1 1-1,-1-1 1,1 1-1,-1-1 0,1 1 1,-1 0-1,-1-1 1,-33-13 19,27 12-15,-68-28-8,50 18 1,-1 2 0,0 1 0,0 0-1,-35-4 1,171 13-25,-39-2 11,-63 2 23,0 1 0,0 0-1,0 1 1,0-1 0,0 1 0,-1 1 0,1-1-1,-1 1 1,1 0 0,-1 1 0,0 0 0,0 0-1,9 8 1,-11-9 11,1 1-1,-1 0 0,0 0 1,-1 1-1,1-1 0,-1 1 1,1 0-1,-1 0 0,-1 0 1,1 0-1,-1 1 0,0-1 1,0 1-1,-1-1 0,1 1 1,-1 0-1,0 7 0,-1-2 3,1-7-20,-1 0 0,0 0 0,0 0 0,0 0 0,0 0 0,-1 0 0,0 0-1,1 0 1,-2 0 0,1 0 0,0-1 0,-1 1 0,0 0 0,1-1 0,-5 6-1,-1 1-1148,0 1-1,-11 23 0,1-3-3059,-1-4 700</inkml:trace>
  <inkml:trace contextRef="#ctx0" brushRef="#br0" timeOffset="4502.49">3068 3753 5825,'20'5'895,"0"-2"1,-1 0 0,1-1 0,1 0 0,-1-2 0,27-3-1,10 1 144,-47 1-886,-1 0 1,1-1 0,0 0-1,-1 0 1,1-1-1,-1-1 1,0 0 0,12-7-1,-2 1 242,-1-1 0,32-26 0,-35 23-286,-1-1 0,0 0 0,-1-2 0,-1 1-1,-1-1 1,0-1 0,-1 0 0,-1 0 0,-1-1-1,0 0 1,-2-1 0,0 0 0,-1 0-1,-1 0 1,-1 0 0,0-1 0,-2-28 0,0 33-112,-1 12 2,1 0 0,-1 0 0,0-1 0,0 1 0,0 0 1,-1-1-1,0 1 0,0 0 0,0 0 0,0 0 0,0 0 0,-1 0 0,0 0 0,1 0 0,-2 0 1,-2-3-1,-3-2 0,0 0 1,-1 1-1,0 0 1,0 0 0,-1 1-1,0 0 1,-1 1-1,1 0 1,-1 1-1,0 0 1,-1 1 0,1 0-1,-1 1 1,1 0-1,-1 1 1,0 0-1,0 1 1,-24 0 0,19 1 2,1-1 9,-1 1 0,0 1 1,0 1-1,0 0 0,-25 7 1,19-1-41,-34 10 25,-63 31 0,105-42 1,0 1 0,0 1 0,0 0 0,1 1 0,1 0-1,0 2 1,0-1 0,-20 25 0,29-30 7,0 0-1,1 0 1,-1 1-1,1-1 1,1 0 0,-1 1-1,1 0 1,0 0 0,-1 8-1,1 6 0,0 37 0,2-47-5,0-7 3,1 1 0,0-1 0,0 0 1,0 0-1,0 0 0,1 0 0,-1-1 0,1 1 0,0 0 0,4 5 0,30 38-23,-18-25-3,-9-10 49,1-1-1,0-1 1,0 0-1,1 0 1,1-1-1,-1 0 1,2-1-1,-1 0 1,1-1-1,23 9 1,-15-9 112,0-1 0,0 0 0,1-2 0,-1-1 0,1 0 1,32-1-1,-37-3-98,-1-1 1,0 0-1,0-1 1,0-1-1,-1 0 1,1-2 0,-1 1-1,0-2 1,-1 0-1,18-11 1,-14 7-24,0 0 1,0-1-1,-1-1 1,21-21 0,-29 25 49,-1 0 0,0 0 0,0-1 0,-1 0 0,0 0 1,-1-1-1,0 0 0,-1 0 0,4-12 0,-8 21-55,0 0 1,-1-1-1,1 1 0,-1 0 1,1 0-1,-1-1 0,0 1 0,0 0 1,0 0-1,0-1 0,0 1 0,-1 0 1,0-3-1,1 4-42,-1 0 0,0 0 0,0 0 0,0 0-1,1 0 1,-1 0 0,0 0 0,0 0 0,0 1 0,0-1 0,0 0 0,0 1-1,-1-1 1,1 1 0,0-1 0,0 1 0,0-1 0,0 1 0,-1 0 0,1 0 0,0 0-1,0-1 1,-1 1 0,1 0 0,0 1 0,-2-1 0,-8-1-356,8 1 48,1 0-1,0-1 1,-1 1-1,1 0 1,0 0 0,-1 0-1,1 0 1,-1 0-1,1 1 1,0-1 0,-1 1-1,1 0 1,0 0-1,0-1 1,-1 1 0,1 1-1,0-1 1,0 0 0,0 0-1,-3 4 1,-14 18-4557,11-11 2148</inkml:trace>
  <inkml:trace contextRef="#ctx0" brushRef="#br0" timeOffset="5006.15">3322 3659 7573,'-3'20'847,"0"2"3461,6-21-4171,-1 0-1,1 0 1,0 0 0,-1 0-1,1-1 1,0 1 0,0-1-1,-1 0 1,1 0 0,5 0-1,-7 0-66,64 0 657,0-2 0,97-17 1,450-59 22,-278 40-409,-330 37-227,-5 1-52,-13-1-48,-25 3-58,-141 38 6,-490 62 1047,467-73-706,149-20-271,53-9-30,1 0-1,0 1 0,0-1 0,0 0 0,-1 0 0,1 0 0,0 0 1,0 0-1,0 0 0,0 0 0,-1 0 0,1 0 0,0 1 0,0-1 1,0 0-1,0 0 0,-1 0 0,1 0 0,0 0 0,0 1 1,0-1-1,0 0 0,0 0 0,0 0 0,0 1 0,0-1 0,-1 0 1,1 0-1,0 0 0,0 1 0,0-1 0,0 0 0,0 0 0,0 0 1,0 1-1,0-1 0,0 0 0,0 0 0,0 0 0,1 1 0,-1-1 1,0 0-1,0 0 0,0 0 0,0 1 0,0-1 0,0 0 1,0 0-1,0 0 0,1 0 0,-1 1 0,0-1 0,0 0 0,0 0 1,0 0-1,1 0 0,-1 0 0,0 0 0,0 1 0,0-1 0,0 0 1,1 0-1,-1 0 0,0 0 0,28 3 1,0 0 0,0-2 0,35-4 0,2 1 39,-40 2-37,29 1-20,100-13 1,28-8 13,-23-1-21,-43 7 9,-114 13 77,23-3-416,-20 2-454,-16 2-348,-79 0-8176,59 0 6158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1:23.679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619 28 2852,'-15'4'152,"1"-1"0,-1-1 0,0 0-1,0 0 1,0-2 0,0 0 0,-19-2-1,-12 0 206,-112 2 3559,138 22-3101,6-5-405,12-15-236,0-1 1,0 1-1,0 0 1,-1-1 0,1 0-1,0 0 1,-1 1 0,1-1-1,-1-1 1,0 1 0,1 0-1,-1-1 1,0 1 0,-13-12 3000,16 11-3108,-5 1 49,0-1 1,0 2-1,0-1 1,0 1-1,0-1 1,1 1-1,-8 4 1,7-3-94,1 0 0,-1-1 0,0 0 0,-1 0 0,1-1 0,0 1 0,-10 0 0,8-1-13,1 0 1,-1 0 0,1 0-1,0 1 1,-1 0-1,1 0 1,-11 6-1,-17 6 220,41-17 1037,-2 1-1142,1 0-1,-1 1 0,1 0 1,-1-1-1,13 1 0,630 1 2656,-614 1-2817,44 9-1,-16-2 7,-14-3 63,147 10-40,380-4 328,-186 10-74,-106-4-118,137 11 126,-50 12-222,-60-13 64,-176-19-128,222-1 1,-266-7 74,5-9-98,-80 7 52,84-11-3,-21 1-10,106-2 0,49 14 0,-157-8 2,83 8 0,-146-5 7,-12 4 5,0 1 0,-1-1 0,1 0-1,0 1 1,0-1 0,0 1 0,0 0 0,0-1 0,0 1 0,0 0 0,0-1 0,0 1 0,0 0 0,2 0 0,8 0-28,-6 0 33,0 1 1,0-1 0,1-1-1,-1 1 1,0-1 0,0 0-1,0 0 1,0 0 0,0-1-1,5-1 1,-5 1-8,0 1 0,1 0 0,-1 0 0,1 1 0,-1-1 0,1 1 0,-1 0 0,11 2 1,4 0-39,-5-2 70,0-1-1,0 0 1,-1 0 0,28-8 0,29-2-2,12 1-54,-64 10-31,-17 0 42,-1 0 0,1 0 0,-1 0 0,1 1 0,-1-1 0,1-1 0,-1 1 0,1 0 0,-1 0 0,0 0 0,1-1 0,-1 1 0,1-1 0,-1 1 0,0-1 0,1 0 0,1-1 0,-2 1-64,-13 1-26,0-1 88,-22-6 1,-21-2-18,-420-4-270,288-9 328,-14-1-39,-100-8 80,62 4-108,-508-41 56,405 65 12,183 5-6,-563-2-27,552-8 8,-66 8-62,193 2 91,-58 11 1,7-1-13,-332 37-62,347-37 48,-302 35 3,291-38-5,-96 22 0,142-23 1,34-7-1,0 0-1,0 1 0,0 1 1,-14 5-1,18-5 1,0-1-1,0 0 1,-1 0 0,1 0-1,0-1 1,-1 0 0,-11 1-1,18-2 28</inkml:trace>
</inkml:ink>
</file>

<file path=word/ink/ink2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40:29.568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104 1000 5136,'0'0'1055,"-2"0"-315,-78 0 3937,78-1-4560,1 0 1,-1-1-1,1 1 0,-1 0 1,1-1-1,-1 1 1,1-1-1,0 1 1,0-1-1,0 0 1,0 0-1,0 1 0,0-1 1,1 0-1,-1 0 1,0 0-1,1 0 1,0 0-1,-1 0 1,1-3-1,0 4 244,0-3 111,0 4-459,0 0-1,0 0 0,0-1 1,0 1-1,0 0 1,-1 0-1,1 0 1,0-1-1,0 1 0,0 0 1,0 0-1,0 0 1,0-1-1,0 1 1,0 0-1,0 0 0,0-1 1,1 1-1,-1 0 1,0 0-1,0 0 0,0-1 1,0 1-1,0 0 1,0 0-1,0 0 1,0 0-1,1-1 0,-1 1 1,0 0-1,0 0 1,0 0-1,0 0 0,1 0 1,-1-1-1,0 1 1,24-1 435,0-2 0,30-7 0,22-3-145,431-15 431,-235 17-776,-269 11 46,20-3 31,-22 3-33,0 0-1,-1 0 0,1 0 0,-1 0 0,1 0 0,-1 0 0,1 0 1,0-1-1,-1 1 0,1 0 0,-1 0 0,1-1 0,-1 1 0,1 0 0,-1-1 1,1 1-1,-1 0 0,0-1 0,1 1 0,-1-1 0,1 1 0,-1-1 1,0 1-1,0-1 0,1 1 0,-1-1 0,0 1 0,1-2 0,-5 1-1,0-1 1,1 1-1,-1 0 0,0 0 0,0 0 0,-8 0 1,8 0-6,-60-8-6,-67-1 0,78 7-43,41 0 9,18-4 48,20-4 24,-25 11-30,15-6-1,0 0 0,1 2 0,-1 0 0,1 0-1,0 2 1,32-2 0,-46 5 8,1-1-1,-1 1 0,0 0 0,0 0 0,0 0 1,1 1-1,-1-1 0,0 1 0,0 0 1,-1-1-1,1 1 0,0 1 0,-1-1 1,1 0-1,3 5 0,37 48 72,-31-38-68,-9-11-119,1 1-1,-2-1 0,1 0 1,-1 1-1,0 0 0,0-1 1,0 1-1,-1 0 0,0 0 0,-1 0 1,1 0-1,-2 0 0,0 10 1,1 1-2100,0-17 1792,0 1-1,-1 0 1,1 0 0,-1-1-1,1 1 1,-1 0-1,1-1 1,-1 1 0,0-1-1,0 1 1,-1 1-1,-3 5-2577,-2 1 148</inkml:trace>
  <inkml:trace contextRef="#ctx0" brushRef="#br0" timeOffset="1066.13">2100 931 6493,'1'0'43,"0"0"1,0 0 0,0-1 0,-1 1 0,1 0-1,0-1 1,0 1 0,0-1 0,0 1-1,-1-1 1,1 1 0,0-1 0,-1 0 0,1 1-1,0-1 1,-1 0 0,1 0 0,-1 1 0,1-1-1,-1 0 1,1 0 0,-1 0 0,0 0-1,1 1 1,-1-1 0,0 0 0,0 0 0,1 0-1,-1 0 1,0-1 0,2-34 2553,-2 35-2526,0-2 56,0 0 0,-1 0 0,0 0 1,1 0-1,-1 0 0,0 0 0,0 0 1,-1 1-1,1-1 0,-1 1 0,1-1 1,-3-3-1,-28-29 747,21 24-511,4 5-230,0 0 0,-1 0 0,0 0 0,0 1-1,-1 0 1,1 1 0,-1 0 0,0 0 0,0 1-1,0 0 1,-1 0 0,-14-1 0,-12-1 24,1 2-1,-38 3 1,53 0-22,16 0-113,0 0 0,1 1 0,-1 0 0,0-1-1,0 1 1,0 1 0,0-1 0,1 1 0,-1-1-1,0 1 1,1 0 0,0 0 0,-1 1 0,1-1 0,0 1-1,0 0 1,0-1 0,1 1 0,-1 1 0,1-1-1,0 0 1,-1 0 0,1 1 0,1-1 0,-4 8-1,1 0 1,0 1-1,1-1 0,0 1 0,0 0 0,1 0 1,1 1-1,0 14 0,1-25-16,0 1 0,1-1 0,-1 1 0,1-1 0,0 0 0,0 1-1,0-1 1,0 0 0,0 0 0,0 0 0,0 0 0,1 0 0,-1 0 0,1 0 0,-1 0 0,1 0 0,0-1-1,0 1 1,0-1 0,0 1 0,0-1 0,0 0 0,0 1 0,0-1 0,1 0 0,-1-1 0,4 2-1,4 1 30,-1-1 0,1 0-1,0 0 1,0-1-1,15 0 1,-20-1-31,0-1 1,0 0-1,0 0 0,0 0 1,0-1-1,0 0 1,-1 0-1,1 0 1,6-5-1,43-30 61,-32 21-37,-10 7 130,0 0 0,0 0-1,-1-1 1,0 0 0,-1-1 0,-1 0 0,1-1-1,12-21 1,-13 18 343,-9 28-482,-2 11 21,2-19-8,0 0 1,1-1 0,-1 1-1,1 0 1,0-1 0,0 1-1,0-1 1,0 0 0,1 1-1,0-1 1,3 6 0,-1-4-7,0-1 1,1 0 0,0 0-1,0 0 1,0-1-1,1 1 1,7 4-1,-3-3 9,0-1 0,1 0 0,-1 0-1,1-1 1,0-1 0,0 0-1,0 0 1,1-1 0,-1 0-1,1-1 1,-1-1 0,20 0-1,-26-1-27,0 0 0,0 0-1,-1 0 1,1 0 0,0 0-1,-1-1 1,1 0 0,-1 0-1,1 0 1,4-4 0,44-33 60,-31 22-73,-13 11 8,-1-1-1,1 0 0,-1 0 1,0-1-1,-1 0 0,0-1 0,0 1 1,-1-1-1,0 0 0,0-1 0,-1 0 1,0 0-1,-1 0 0,0 0 1,-1 0-1,0-1 0,0 0 0,-1 0 1,1-19-1,-3 25-3,0-1 0,0 0 0,0 1 0,0-1 0,-1 0 1,0 1-1,0-1 0,-1 1 0,0-1 0,0 1 0,0 0 0,0 0 0,-1 0 1,0 0-1,-6-8 0,6 8 2,-1-1 0,1 1-1,0-1 1,0 0 0,0 0 0,1 0 0,0 0 0,-2-6 0,2 5 7,0-1-1,0 1 1,-1 0 0,-6-10 0,9 16-9,-1 1 0,1-1 0,0 1 0,0 0 0,0-1 0,0 1 0,0-1 0,-1 1-1,1 0 1,0-1 0,0 1 0,-1 0 0,1-1 0,0 1 0,-1 0 0,1-1 0,0 1 0,-1 0 0,1 0 0,0-1-1,-1 1 1,1 0 0,0 0 0,-1 0 0,1 0 0,-1 0 0,1-1 0,0 1 0,-1 0 0,1 0 0,-1 0 0,1 0-1,-1 0 1,1 0 0,0 0 0,-1 0 0,1 0 0,-1 1 0,1-1 0,-1 0 0,1 0 0,0 0 0,-1 0 0,1 1-1,0-1 1,-1 0 0,1 0 0,0 1 0,-1-1 0,1 0 0,0 0 0,-1 1 0,1-1 0,0 0 0,0 1 0,-1-1-1,1 1 1,0-1 0,0 0 0,0 1 0,0-1 0,-1 1 0,1-1 0,0 0 0,0 2 0,-10 37 43,8-24-45,-3 6 116,2 1 0,0 0 0,2 0 0,1 28 0,0-28-6,1-14-78,0 1 1,1-1-1,0 0 1,0 1 0,0-1-1,1 0 1,1-1-1,-1 1 1,1-1 0,0 1-1,1-1 1,10 13-1,-6-10-18,0 0-1,0 0 0,1-1 1,0-1-1,1 1 0,0-2 1,18 11-1,-20-15-62,0 1-1,0-2 1,1 1 0,-1-1-1,1-1 1,-1 1 0,1-2-1,0 1 1,12-2 0,-8 1-311,-8-1-43,1 0 0,-1-1 0,0 1 0,0-1 1,-1-1-1,1 1 0,0-1 0,-1 0 0,10-6 0,-8 4-849,0 0-1,0 0 0,0-1 1,-1 0-1,0 0 0,8-11 0,-6 4-1493</inkml:trace>
  <inkml:trace contextRef="#ctx0" brushRef="#br0" timeOffset="1436.86">3032 273 10001,'-17'0'1692,"-38"0"2895,53 30-4490,2-19-957,0 0 1,1 0 0,0-1-1,1 1 1,5 19-1,-5-12-1852,-2 1-440</inkml:trace>
  <inkml:trace contextRef="#ctx0" brushRef="#br0" timeOffset="1782.12">1485 320 8749,'-2'-2'160,"1"1"0,-1 0 1,0 0-1,0-1 0,0 1 1,0 0-1,0 1 0,-1-1 0,1 0 1,0 1-1,0-1 0,0 1 1,-1-1-1,1 1 0,0 0 0,-4 0 1,37 26-136,-9-10-44,77 54-1140,-37-18-2790,-39-31 1605</inkml:trace>
  <inkml:trace contextRef="#ctx0" brushRef="#br0" timeOffset="2232.69">3926 426 7341,'-1'-6'292,"1"1"0,-1-1 0,-1 1 0,1-1-1,-1 1 1,0 0 0,0-1 0,0 1 0,-1 0 0,1 1 0,-1-1 0,0 0 0,-1 1 0,1-1 0,-1 1 0,0 0 0,0 0 0,0 1 0,-1-1 0,-6-3 0,11 7-263,0 0 1,-1 0-1,1 0 0,0 0 1,0 0-1,0 0 0,-1 0 1,1 0-1,0 0 0,0 0 1,0 0-1,-1 0 0,1 0 1,0 0-1,0 0 0,0 0 1,-1 0-1,1 0 1,0 0-1,0 0 0,0 0 1,0 0-1,-1 0 0,1 0 1,0 1-1,0-1 0,0 0 1,0 0-1,0 0 0,-1 0 1,1 0-1,0 1 0,0-1 1,0 0-1,0 0 0,0 0 1,0 0-1,0 1 0,0-1 1,0 0-1,0 0 1,-1 0-1,1 1 0,0-1 1,0 0-1,0 0 0,0 0 1,0 1-1,0-1 0,1 0 1,-1 0-1,0 0 0,0 1 1,0-1-1,0 0 0,0 0 1,0 0-1,0 1 0,2 25 456,11 31-252,-7-37-154,0 0 0,-2 0 0,4 29-1,1 4 20,-4-10-104,-1-1 0,-2 1 1,-4 47-1,1-11-478,1 98-4227,0-173 4446,0 1-1,1 0 1,0-1 0,0 1 0,0-1 0,0 1 0,1-1 0,-1 0 0,5 7 0,6 17-1414,-12-27 1549,0 0-1,1 1 1,-1-1-1,1 0 1,-1 1 0,1-1-1,0 0 1,-1 0 0,1 1-1,0-1 1,0 0-1,0 0 1,0 0 0,0 0-1,0 0 1,0 0 0,1 0-1,-1-1 1,0 1-1,0 0 1,1-1 0,-1 1-1,0-1 1,1 1 0,-1-1-1,0 1 1,1-1-1,-1 0 1,1 0 0,-1 0-1,1 0 1,-1 0 0,0 0-1,1 0 1,-1 0-1,3-1 1,3 1-431,3 0-148</inkml:trace>
  <inkml:trace contextRef="#ctx0" brushRef="#br0" timeOffset="3546.83">4019 1044 2736,'0'-226'2908,"1"203"-2434,1 1 0,1 0 1,1-1-1,1 1 0,1 0 1,1 1-1,1 0 0,1 0 0,0 0 1,2 1-1,0 1 0,2 0 1,22-28-1,-31 42-375,0 0-1,1 0 1,0 0 0,0 0 0,0 1 0,1 0-1,0 0 1,-1 1 0,1-1 0,0 1-1,1 0 1,-1 1 0,0-1 0,1 1 0,0 1-1,-1-1 1,14 0 0,-19 2-67,1 1-1,-1-1 1,0 0-1,0 1 1,1 0-1,-1-1 1,0 1-1,0 0 1,0-1-1,1 1 1,-1 0 0,0 0-1,0 0 1,0 0-1,0 0 1,-1 0-1,1 0 1,0 0-1,0 1 1,-1-1 0,1 2-1,16 34 259,-11-22-231,16 50 187,-18-49-144,1-1 0,0 1 0,1-1 0,13 23-1,-17-35-89,1 1 0,-1-1 0,1 0 0,0 0 0,-1 0-1,2 0 1,-1 0 0,0-1 0,0 1 0,1-1 0,0 0-1,-1 0 1,1 0 0,0 0 0,0-1 0,0 0 0,0 1 0,0-1-1,0-1 1,0 1 0,0-1 0,6 0 0,-1 1 20,-4-1-30,0 0 1,0 1-1,0-2 1,-1 1-1,1 0 1,0-1-1,0 0 1,-1 0-1,1-1 1,0 1-1,-1-1 0,1 0 1,-1 0-1,0 0 1,0-1-1,5-3 1,1-3 96,0 0 0,-1-1 0,0 0 0,-1 0-1,0-1 1,-1 0 0,0-1 0,0 0 0,-1 0 0,-1 0 0,0 0 0,-1-1 0,0 0 0,-1 0 0,0 0 0,-1 0 0,0-27 0,-2 40-48,0 3-45,0 138-21,1-136 10,0-1 1,0 1 0,0-1-1,1 0 1,-1 0 0,1 0 0,0 0-1,0 0 1,1 0 0,-1 0-1,1-1 1,0 1 0,0-1-1,0 0 1,0 0 0,1 0-1,-1 0 1,6 2 0,-4 0 6,1-1 0,0-1 0,0 1 0,1-1 0,-1 0 0,1 0 1,-1-1-1,1 0 0,0 0 0,0-1 0,9 1 0,-11-2 1,1 0 0,-1 0 1,0 0-1,1-1 0,-1 0 0,0 0 1,0-1-1,1 0 0,-1 1 0,6-5 1,-4 1-12,1 0 0,-1-1 0,0 0 0,-1 0 0,9-11 0,-7 5 12,0-1-1,0 1 1,-2-2-1,0 1 1,0-1-1,-1 0 1,-1 0-1,0 0 1,2-19-1,-6 44-6,-1-2 8,1-1-1,0 0 1,1 1 0,-1-1 0,2 0 0,-1 1 0,1-1 0,0 0 0,1 0 0,0 0 0,6 12 0,-4-11-9,0-1 0,0 0 0,1 0 0,0 0 0,1-1 1,13 13-1,-15-17 9,-1 0 0,1 0 1,0 0-1,0-1 1,0 0-1,0 0 0,1 0 1,-1-1-1,0 1 0,1-1 1,-1-1-1,1 1 0,8-1 1,-12 0-6,0-1 0,-1 0 0,1 1 0,-1-1 1,1 0-1,-1 0 0,0 0 0,1 0 0,-1 0 1,0 0-1,0-1 0,0 1 0,0 0 0,0-1 0,0 1 1,0 0-1,0-1 0,0 1 0,-1-1 0,1 0 1,0-1-1,16-46-46,-12 34 23,0-2 23,2 1 1,-1 0-1,2 0 1,0 1-1,1 0 1,1 0-1,0 1 1,19-20-1,-29 34 0,0-1-1,1 1 1,-1-1 0,1 1 0,-1-1-1,0 1 1,1-1 0,-1 1 0,1 0-1,-1-1 1,1 1 0,0-1 0,-1 1-1,1 0 1,-1 0 0,1-1 0,0 1-1,-1 0 1,1 0 0,-1 0-1,1 0 1,0 0 0,-1 0 0,1 0-1,0 0 1,-1 0 0,1 0 0,0 0-1,-1 0 1,1 0 0,-1 0 0,1 1-1,0-1 1,-1 0 0,1 0 0,-1 1-1,1-1 1,-1 0 0,1 1 0,-1-1-1,1 1 1,-1-1 0,1 1-1,-1-1 1,1 1 0,-1-1 0,0 1-1,1-1 1,-1 1 0,0-1 0,0 1-1,1 0 1,-1-1 0,0 1 0,0 1-1,8 42 5,-8-36-27,8 102 15,-7-109 12,-1 1 0,1 0 1,-1-1-1,1 1 0,-1-1 0,1 1 1,0-1-1,0 1 0,0-1 0,0 0 0,0 1 1,0-1-1,0 0 0,0 0 0,0 0 1,2 1-1,-3-1-4,1-1 0,-1 0 1,1 0-1,-1 1 1,1-1-1,-1 0 0,1 0 1,-1 0-1,1 0 0,-1 0 1,1 0-1,-1 0 0,1 0 1,0 0-1,-1 0 0,1 0 1,-1 0-1,1 0 0,-1 0 1,1 0-1,-1-1 0,1 1 1,-1 0-1,1 0 0,-1-1 1,1 1-1,-1 0 0,0 0 1,1-1-1,-1 1 0,1-1 1,-1 1-1,0 0 0,1-1 1,-1 1-1,0-1 0,0 1 1,1-1-1,-1 1 1,0-1-1,0 1 0,0-1 1,1 1-1,-1-1 0,0 1 1,0-1-1,0 1 0,0-1 1,7-21-3,0 1 0,2 0 0,1 1 0,0 0 0,1 1 0,14-19 0,-23 35 18,1 0 1,-1 0 0,0 1 0,1-1-1,0 1 1,-1-1 0,1 1-1,0 0 1,0 0 0,1 0 0,-1 0-1,0 1 1,1-1 0,-1 1 0,0 0-1,1 0 1,0 0 0,-1 0-1,1 1 1,-1 0 0,7 0 0,-9 0-6,0 1 1,0-1-1,0 1 0,0-1 1,0 1-1,0 0 1,0-1-1,0 1 0,0 0 1,-1 0-1,1 0 1,0 0-1,0 0 0,-1 0 1,1 0-1,-1 0 1,1 0-1,-1 0 0,1 2 1,12 31 180,-9-22-34,0-1-48,0-1-20,-1-1-1,2 1 1,-1-1-1,10 14 1,-12-20-62,0-1 0,0 0 0,0 1 1,1-1-1,-1 0 0,0-1 0,1 1 1,-1 0-1,1-1 0,0 1 1,0-1-1,-1 0 0,1 0 0,0 0 1,0 0-1,0-1 0,0 1 0,0-1 1,0 1-1,4-1 0,-4-1-15,-1 0 0,1-1 0,0 1 0,-1 0-1,1-1 1,0 1 0,-1-1 0,0 0 0,1 0 0,-1 0-1,0 0 1,0 0 0,0-1 0,0 1 0,-1-1 0,1 1-1,-1-1 1,2-3 0,4-6 37,0-1-1,8-23 1,-4-2-48,-2-1 1,-2 1 0,5-63-1,-8-119 5,-5 146-7,0 74-1,0-1 0,0 1 1,-1 0-1,1 0 0,0 0 0,0 0 0,0 0 0,-1 0 0,1 0 0,0 0 1,0 1-1,0-1 0,-1 0 0,1 1 0,-1 0 0,-3 4 13,1 1-1,0 0 1,0 0-1,1 1 1,-1-1-1,2 1 1,-1 0-1,-2 8 1,-12 61 363,13-48-212,2 1 1,3 41-1,-1-27-168,1-31 3,0-1 0,1 1-1,0-1 1,1 0 0,0 0-1,6 14 1,2 1 21,21 35 0,-28-54-4,1 0 0,0 0-1,0-1 1,1 0 0,0 0 0,0 0-1,0 0 1,0-1 0,14 8 0,-18-11-15,1-1 0,0 1 0,0-1 0,0 0 0,0 0 0,0 0 0,0 0 0,1 0 0,-1-1 0,0 1 0,0-1 0,1 0 0,-1 0 0,0 0 0,0 0 0,1-1 0,-1 1 0,0-1 1,0 0-1,0 0 0,0 0 0,0 0 0,0-1 0,0 1 0,0-1 0,0 1 0,3-4 0,5-4 4,-1-1-1,1 0 1,-2 0 0,0-1-1,14-22 1,-18 25-10,-1 1 1,-1-2-1,1 1 1,-1 0-1,-1-1 1,0 1-1,0-1 0,0 0 1,-1 1-1,-1-14 1,1 11-8,-1 9 11,0-1 0,1 1 0,-1-1 0,0 0 0,0 1 0,0-1-1,-1 1 1,1-1 0,-1 1 0,1-1 0,-1 1 0,0 0 0,0-1 0,0 1 0,0 0-1,0 0 1,-1-1 0,1 1 0,-1 0 0,-3-3 0,-23-21-31,23 24 51,7 5-13,16 13-16,30 19 26,-32-24 5,72 52 455,-81-57-448,0 0-1,0 1 1,0 0 0,-1 0-1,0 0 1,-1 1-1,1 0 1,7 16-1,-13-23-78,1 0 0,-1 0-1,1 0 1,-1 1 0,1-1 0,-1 0 0,1 0-1,-1 0 1,0 1 0,0-1 0,0 0 0,0 1-1,0-1 1,0 0 0,0 0 0,0 1-1,0-1 1,-1 0 0,1 0 0,0 0 0,-1 1-1,1-1 1,-1 0 0,1 0 0,-1 0 0,0 0-1,0 0 1,1 0 0,-1 0 0,0 0 0,0 0-1,0 0 1,0 0 0,0-1 0,0 1 0,0 0-1,0-1 1,0 1 0,0-1 0,-1 1-1,0 0 1,-7 1-844,1 0 0,-1-1 0,0 1-1,0-2 1,-9 1 0,0 0-836,-50 0-3833,30-1 2548</inkml:trace>
  <inkml:trace contextRef="#ctx0" brushRef="#br0" timeOffset="3881.41">5392 306 11365,'27'-19'1661,"61"-41"3305,-75 53-4833,1 1-1,26-10 1,88-20 76,-8 2-2763,-41 8-4636,-56 18 3779</inkml:trace>
  <inkml:trace contextRef="#ctx0" brushRef="#br0" timeOffset="4236.3">4922 234 13269,'-45'13'368,"5"-4"308,7-1 120,3-1 4,8-4-384,9-3-303,30 0-4506,3 0 1521,2-13-552</inkml:trace>
  <inkml:trace contextRef="#ctx0" brushRef="#br0" timeOffset="4842.72">6527 427 3648,'13'-1'85,"-1"0"-1,1 0 0,0-1 0,-1-1 1,1 0-1,18-8 0,67-37 576,-5 2 966,-90 45-1452,1 0 1,-1 0-1,1 0 1,-1 0-1,0 1 1,1-1-1,5 1 0,-8 0 1384,-4 3-897,-28 20 786,-21 19 803,48-39-2079,1 0 0,0 1 1,-1 0-1,2 0 0,-1 0 0,0 0 1,1 0-1,0 1 0,0-1 1,0 1-1,-1 5 0,1 0 92,-1 2 295,0 0 0,1 0 0,0 18 0,3-29-505,-1 1-1,1-1 1,-1 0-1,1 0 1,0 0-1,0 0 1,-1 0-1,1 0 1,0 0-1,0 0 1,0 0 0,0 0-1,0-1 1,1 1-1,-1 0 1,0-1-1,0 1 1,0-1-1,1 1 1,-1-1-1,0 1 1,0-1 0,1 0-1,-1 0 1,0 0-1,1 0 1,-1 0-1,2 0 1,1 1-14,-1-1 1,1 0 0,0 0 0,0 0-1,0 0 1,0-1 0,0 1-1,0-1 1,5-2 0,7-8 136,-1-1 1,-1-1-1,0 0 1,22-27-1,-28 31-62,-1 0-1,0-1 1,0 1-1,-1-1 1,-1-1 0,0 1-1,7-20 1,-11 27-94,0-1 0,0 0 0,0 0 0,-1 0 0,1 1 0,-1-1 0,0 0 0,0 0 0,0 0 0,-1 0 0,1 0 0,-1 1 0,0-1 0,0 0 0,0 0 1,-1 1-1,1-1 0,-1 1 0,0-1 0,0 1 0,0 0 0,0 0 0,-1 0 0,1 0 0,-1 0 0,-3-3 0,-1 1-23,1 1-1,-1-1 1,0 1 0,0 0-1,-1 1 1,1 0 0,-1 0-1,1 0 1,-16-2-1,1 2-22,0 1 0,-29 1-1,49 1 25,0 0-1,0 0 1,0 1 0,0-1-1,0 1 1,0-1-1,1 1 1,-1 0-1,0 0 1,0-1-1,0 1 1,0 1-1,1-1 1,-1 0-1,1 0 1,-1 1 0,1-1-1,-1 0 1,1 1-1,0 0 1,0-1-1,-1 1 1,1 0-1,0-1 1,1 1-1,-1 0 1,0 0-1,0 0 1,1 0 0,-1 4-1,-1 6-68,0-1 0,1 1 0,0 0 0,1 13-1,1-13-133,-1-11 204,0 1 0,0-1 0,1 0-1,-1 0 1,1 1 0,-1-1 0,1 0 0,-1 0 0,1 0-1,0 0 1,-1 0 0,1 0 0,0 0 0,0 0 0,0 0 0,0 0-1,0-1 1,0 1 0,0 0 0,0 0 0,0-1 0,0 1-1,0-1 1,0 1 0,0-1 0,1 0 0,-1 1 0,0-1 0,0 0-1,1 0 1,-1 0 0,0 0 0,0 0 0,1 0 0,-1 0 0,0 0-1,0 0 1,2-1 0,2 1-5,0-1 1,0 0-1,0 0 0,0 0 0,0 0 1,-1-1-1,1 0 0,8-4 0,29-21 30,2 2 0,2 2-1,51-19 1,-86 38-37,-1 0-1,1 1 1,19-4 0,-28 7 14,1-1 1,0 1 0,-1 0-1,1 0 1,0 0 0,-1 0-1,1 0 1,0 0 0,-1 1 0,1-1-1,-1 1 1,1 0 0,-1 0-1,1 0 1,-1 0 0,1 0-1,-1 0 1,0 1 0,0-1-1,4 4 1,-2 0 25,1 1-1,-1 0 1,0 1-1,0-1 1,-1 1-1,0 0 1,0-1-1,-1 1 1,1 1 0,0 8-1,0 5 71,-1 0 1,-1 29-1,-1-37-107,-1-5 2,-1 0 0,0 1 1,0-1-1,0-1 0,-1 1 0,0 0 0,0-1 0,-1 1 1,0-1-1,-1 0 0,-5 7 0,7-7 29,4-18-34,0 2 8,0-1 0,0 0 0,1 1 0,1-1 0,0 1 0,0-1 0,0 1 0,10-16 1,0 1-6,2 1 0,17-21 0,-28 40 121,-1 0 0,1 0 0,0 0 0,0 0 0,1 1 0,8-7 0,-12 10-89,0-1 0,0 1 0,0-1-1,0 1 1,0-1 0,0 1-1,0-1 1,0 1 0,0 0 0,1 0-1,-1-1 1,0 1 0,0 0 0,0 0-1,0 0 1,0 0 0,1 1 0,-1-1-1,0 0 1,0 0 0,0 1 0,0-1-1,0 1 1,0-1 0,0 1 0,0-1-1,0 1 1,0-1 0,0 1 0,0 0-1,0 0 1,0-1 0,0 1 0,-1 0-1,1 0 1,0 0 0,0 2 0,5 7 149,1 0 1,0-1-1,0 0 1,1 0-1,0-1 1,0 0-1,14 11 1,-16-15-132,0 0 0,1 0 0,-1-1 0,1 0 0,0 0 0,0 0 0,0-1 0,0 0 0,1 0 0,-1-1 0,0 0 0,12 0 0,-15-1-35,1 0-1,0 0 0,0 0 0,0-1 0,0 1 0,0-1 1,-1-1-1,1 1 0,0-1 0,-1 0 0,1 0 1,-1 0-1,1 0 0,-1-1 0,0 0 0,0 0 0,0 0 1,-1 0-1,1 0 0,-1-1 0,4-5 0,4-2-120,-2 0 0,1-1 0,-1 0 0,-1 0 0,0-1-1,10-23 1,-15 26-909,0 1 1,0-1-1,-1 0 0,0 1 0,-1-1 0,1-18 1,-2 28 993,1-2-340,-1 0 0,0 0 0,0 0 0,0 0 0,0 0 0,0 0 0,0-1 0,0 1 0,-1 0 0,1 0 0,-1 0 0,1 0 0,-1 1 0,0-1 0,0 0 0,0 0 0,0 0 0,0 0 0,0 1 0,0-1 0,-1 1-1,1-1 1,-1 1 0,1-1 0,-1 1 0,-1-1 0,-18-12-3244</inkml:trace>
  <inkml:trace contextRef="#ctx0" brushRef="#br0" timeOffset="7011.12">4890 1344 9825,'0'-1'88,"0"0"-1,0 0 1,0 0-1,0 0 1,0 0 0,0 0-1,0 1 1,0-1 0,-1 0-1,1 0 1,0 0 0,-1 0-1,1 1 1,0-1 0,-1 0-1,1 0 1,-1 1-1,1-1 1,-1 0 0,-1-1-1,1 2 9,0 0-1,0-1 1,0 1-1,0 0 1,0 0-1,0-1 1,0 1-1,0 0 1,-1 0-1,1 0 1,0 1-1,0-1 1,0 0-1,0 0 1,0 0-1,0 1 1,0-1-1,0 1 1,-2 0-1,-10 6 223,1 1-1,0 1 1,1 0-1,-1 0 1,2 1-1,-1 1 1,-8 11-1,15-17-176,0 0 0,1 0 0,0 1 0,0-1-1,0 1 1,1-1 0,-1 1 0,1 0 0,1 0 0,-1 0-1,1 0 1,0 0 0,1 0 0,-1 1 0,2 11-1,-1-16-103,1 0 0,0-1-1,-1 1 1,1 0 0,0 0-1,0 0 1,0-1 0,0 1 0,1-1-1,-1 1 1,0-1 0,1 1-1,-1-1 1,1 0 0,-1 1-1,1-1 1,0 0 0,-1 0-1,1 0 1,0 0 0,0-1 0,2 2-1,47 15 256,-19-11-91,0-2 0,0 0 1,53-3-1,-78-1-185,1-2 0,-1 1-1,0-1 1,0 0 0,1-1-1,-1 1 1,-1-2 0,1 1 0,0-1-1,-1 0 1,0 0 0,0 0-1,8-8 1,-1 0 100,0 0 0,-1-1-1,0-1 1,16-23 0,-21 26-83,-1 0 0,0 1 0,0-2 0,-1 1 0,0-1 0,-1 0 0,0 0 0,-1 0 0,-1 0 0,0-1 0,1-20 0,-3 32-32,0 1 0,-1-1 1,1 0-1,-1 1 0,1-1 0,0 1 0,-1-1 1,1 1-1,-1-1 0,0 1 0,1-1 0,-1 1 1,1-1-1,-1 1 0,0 0 0,1-1 0,-1 1 1,0 0-1,1 0 0,-1-1 0,0 1 0,1 0 1,-1 0-1,0 0 0,0 0 0,1 0 0,-1 0 1,0 0-1,1 0 0,-1 0 0,0 0 0,0 0 1,1 1-1,-1-1 0,0 0 0,1 0 0,-2 1 1,0 0-1,-1-1 0,1 1 1,-1-1-1,1 1 0,0 0 1,-1 0-1,1 0 1,0 1-1,0-1 0,0 0 1,-3 3-1,2 1-5,0 0 0,1 1 1,-1-1-1,1 0 0,0 1 0,1 0 1,-1 0-1,1-1 0,0 1 0,0 7 1,1 66 22,1-40 47,-1-37-67,1 0 1,-1 0 0,0 0-1,1 0 1,-1 0-1,1 0 1,-1 0-1,1-1 1,0 1-1,0 0 1,0-1-1,0 1 1,0 0-1,0-1 1,0 1-1,0-1 1,1 0-1,-1 1 1,1-1-1,-1 0 1,1 0-1,-1 0 1,1 0-1,0 0 1,0 0-1,-1 0 1,1-1-1,0 1 1,0-1-1,2 1 1,6 1 14,0 0 0,0-1-1,1 0 1,11-1 0,-22 0-14,3 0 8,0-1 0,0 0 0,0 0 0,0 0 0,-1 0 0,1 0 0,0-1 0,-1 1 0,1-1 0,-1 0 0,0 1 0,1-1 0,-1-1 0,0 1 0,0 0 0,0 0 0,-1-1 0,4-3 0,-2 1 37,-1 1 0,1 0 1,-1-1-1,0 0 0,0 1 0,0-1 0,0 0 0,-1 0 0,0 0 0,1-7 0,-1-4-13,0 11-31,-1 1 1,0 0-1,0-1 1,0 1 0,0-1-1,0 1 1,-1-1 0,0 1-1,-1-5 1,-39-72-34,40 80 32,1 0 0,-1 0 0,0 0 1,1 0-1,-1 0 0,1 0 0,-1 0 0,1 0 0,-1 0 0,1 0 0,0 0 0,0 0 1,-1 0-1,1 0 0,0-1 0,0 1 0,0 0 0,0 0 0,0 0 0,0 0 0,1 0 1,-1-1-1,0 1 0,0 0 0,1 0 0,-1 0 0,1 0 0,-1 0 0,1 0 1,-1 0-1,1 0 0,1-1 0,1 0 0,1 1 1,-1-1 0,1 1-1,0-1 1,-1 1 0,1 0-1,0 1 1,5-1 0,13-4 1,5 1-21,0 0 0,0 1 0,37 2 0,-61 2 22,-1-1 0,0 1 0,1 0 0,-1 0 0,0-1 0,0 2 0,0-1 0,0 0 0,1 0 0,-1 1 0,-1-1 0,1 1-1,0-1 1,0 1 0,-1 0 0,1 0 0,-1 0 0,1 0 0,-1 0 0,0 0 0,0 0 0,0 0 0,1 4 0,1 1 3,0 0 0,-1 0 0,0 0 1,0 0-1,-1 0 0,2 14 0,-3-2 56,0-12-68,1-1 1,-1 1-1,0-1 0,-1 1 0,1-1 0,-1 0 0,-1 1 1,1-1-1,-1 0 0,-5 12 0,-4-3 17,9-13-8,0 1-1,-1 0 0,1 0 0,0 0 1,1 0-1,-1 0 0,0 1 0,1-1 1,0 0-1,-2 7 0,2 1 80,1-12 8,9-9-78,67-94-65,-3 4-64,-70 97 117,-1 1 0,0-1-1,1 1 1,-1 0 0,1 0 0,0 0-1,-1 0 1,1 1 0,0-1 0,0 1 0,4-2-1,-5 3 3,-1 0 0,0-1 0,1 1-1,-1 0 1,0 0 0,1 0 0,-1 0 0,0 0-1,1 0 1,-1 0 0,1 0 0,-1 1 0,0-1-1,0 0 1,1 1 0,-1-1 0,0 1 0,1 0-1,-1-1 1,0 1 0,0 0 0,0 0-1,0 0 1,0 0 0,0 0 0,0 0 0,1 1-1,5 7 147,-1 0-1,1-1 0,1 0 0,0 0 1,0-1-1,0 0 0,14 9 0,-15-13-132,1 1-1,-1-1 1,1 0-1,0 0 1,0-1-1,0 0 0,0-1 1,0 0-1,0 0 1,12-1-1,-13 0-14,0-1 1,0 0-1,0 0 0,0-1 0,0 0 1,0 0-1,0-1 0,-1 0 0,1 0 1,-1-1-1,0 1 0,0-1 1,0-1-1,-1 1 0,1-1 0,-1 0 1,0 0-1,0 0 0,7-12 0,-6 8 4,0-1 0,0 0 1,-1 0-1,0 0 0,-1-1 0,0 0 0,0 0 0,-1 0 0,-1 0 0,0 0 0,1-22 0,-3 30-9,0-1-1,0 0 1,-1 1-1,1-1 0,-1 1 1,1-1-1,-1 1 1,0-1-1,-1 1 1,-1-5-1,2 6-1,-1 0 0,1 0-1,-1 1 1,0-1 0,1 1 0,-1-1-1,0 1 1,0 0 0,0 0 0,0 0-1,0 0 1,0 0 0,0 0 0,0 0-1,0 1 1,-1-1 0,1 1-1,0 0 1,0-1 0,0 1 0,-1 0-1,-3 1 1,9 34 45,3-29-32,1 0 0,0-1 0,0 0 0,1 0 0,0 0 0,0-1 0,0 0 0,11 3 0,14 8 8,-27-12 0,-1 0 0,1-1-1,-1 2 1,0-1 0,0 1 0,0-1-1,0 1 1,-1 1 0,0-1 0,0 1 0,0-1-1,0 1 1,-1 0 0,1 1 0,-1-1-1,-1 1 1,1-1 0,-1 1 0,0 0-1,0-1 1,-1 1 0,0 0 0,0 1-1,1 9 1,-2-13 14,0 1 0,0-1 0,0 1 0,-1-1 0,1 0 0,-1 1-1,0-1 1,0 0 0,0 1 0,-1-1 0,1 0 0,-1 0 0,-1 3 0,-1-2-66,0 0 0,0 0 0,0 0 0,0-1 0,-1 1 0,1-1 0,-10 4 1,2 1-593,-11 6-783,8-10-6745,15-22 4662,1 15 3255,0 0-1,-1 0 1,1 0-1,0 0 1,0 1 0,0-1-1,1 0 1,-1 1 0,1-1-1,-1 1 1,1 0-1,4-5 1,32-31-1241,-18 18 922,102-124 3680,-98 116-835,-17 18-1031,-6 7-758,1 1 1,-1-1-1,1 1 1,-1 0-1,1 0 1,0 0-1,0 0 1,0 0-1,0 1 0,5-4 1,-7 23 480,1-8-738,-1-1-1,-1 1 1,1-1-1,-2 1 1,1-1-1,-1 0 1,-4 10 0,5-17-187,0 1 1,0 0 0,0-1 0,1 1-1,-1 0 1,0 0 0,1-1 0,0 1-1,0 0 1,0 0 0,0 0 0,0 0 0,0 0-1,1-1 1,-1 1 0,1 0 0,0 0-1,0-1 1,0 1 0,0 0 0,1-1-1,-1 1 1,1-1 0,-1 0 0,1 1 0,0-1-1,0 0 1,0 0 0,0 0 0,0 0-1,0 0 1,1-1 0,2 3 0,2-2-22,0 0 1,0-1 0,0 0 0,0 0-1,0 0 1,0-1 0,1 0 0,-1-1-1,0 1 1,0-2 0,0 1 0,0 0-1,0-1 1,0-1 0,-1 1 0,1-1-1,0 0 1,-1-1 0,0 1 0,8-7-1,-6 4 11,1 0 0,-1-1 0,0 0 0,0-1 0,-1 0 0,0 0 0,0 0 0,-1-1 0,0 0 0,-1 0-1,0-1 1,0 1 0,3-12 0,-6 13-32,-1 0 1,0-1-1,0 1 0,-1 0 1,-1-11-1,1 1 2,-1 16-15,1 0 1,-1 0-1,1 0 0,-1 0 1,0 0-1,1 0 0,-1 0 0,0 1 1,0-1-1,-1 0 0,1 1 1,0-1-1,0 1 0,-1-1 1,1 1-1,-1 0 0,1-1 0,-1 1 1,0 0-1,1 0 0,-1 0 1,0 0-1,0 1 0,0-1 0,0 0 1,0 1-1,0-1 0,-2 1 1,-7-3-10,1 1 0,-1 1 0,0 0 0,-10 0 0,15 2 11,0-1-1,1 2 0,-1-1 1,1 1-1,-1 0 1,1 0-1,0 0 1,0 1-1,0 0 0,0 0 1,0 0-1,1 1 1,-1-1-1,-3 6 0,-5 3 0,2 0-1,0 1 1,-15 22-1,21-28 17,0 1 0,1 0-1,0 0 1,1 0 0,0 1-1,0-1 1,1 1 0,0-1-1,0 1 1,1 0 0,0 0-1,0 12 1,2-20-8,-1 1 1,1 0-1,0-1 0,-1 0 0,1 1 1,0-1-1,0 1 0,0-1 0,0 0 1,0 0-1,0 1 0,1-1 1,-1 0-1,0 0 0,0 0 0,1-1 1,-1 1-1,1 0 0,-1 0 0,1-1 1,-1 1-1,1-1 0,-1 1 0,1-1 1,0 1-1,-1-1 0,3 0 0,49 6 121,-42-7-113,1 0-1,-1-1 0,0 0 1,0 0-1,1-1 0,-1-1 1,-1 0-1,1 0 0,-1-1 1,0 0-1,0-1 0,0 0 1,-1-1-1,1 0 0,-2 0 1,15-16-1,-12 10 9,0 0-1,-1 0 1,0-1 0,-1-1-1,-1 0 1,0 0 0,-1 0 0,-1-1-1,0 0 1,6-30 0,-6 0-46,-1-1 1,-3-65 0,-2 99 30,0 11-6,0 0-1,0 1 1,0-1 0,0 0-1,0 0 1,-1 1 0,1-1-1,0 0 1,-1 1 0,1-1 0,-1 1-1,0-1 1,0 0 0,0 1-1,1-1 1,-1 1 0,0 0-1,-1-1 1,1 1 0,0 0 0,0 0-1,-1-1 1,1 1 0,0 0-1,-1 0 1,1 1 0,-1-1 0,1 0-1,-1 0 1,0 1 0,1-1-1,-1 1 1,0-1 0,1 1-1,-1 0 1,0 0 0,-2 0 0,2 1 2,0 0 1,0 0 0,0 1-1,1-1 1,-1 1 0,0-1-1,1 1 1,-1 0 0,1-1 0,0 1-1,-1 0 1,1 0 0,0 0-1,-1 4 1,1-4 3,-4 8 53,0 0 0,1 1 0,0 0 0,1-1 0,0 1 0,-2 21-1,2 0 177,3 34 0,0-35-191,1-20-20,-1-1 0,2 1 0,0 0 1,0 0-1,1-1 0,0 1 0,10 18 0,-10-21-12,1-2-1,0 1 1,0 0 0,0-1-1,1 0 1,0 0 0,0 0 0,1 0-1,0-1 1,0 0 0,0 0 0,8 4-1,-9-7-12,-1 0-1,1-1 0,-1 1 1,1-1-1,-1-1 0,1 1 1,-1 0-1,1-1 0,0 0 1,-1 0-1,1-1 0,0 1 1,-1-1-1,1 0 0,-1 0 1,1-1-1,-1 1 0,1-1 1,-1 0-1,0 0 0,0 0 1,0-1-1,0 1 0,0-1 1,-1 0-1,5-4 0,-2 1 24,0 0 0,-1-1 1,1 1-1,-1-1 0,-1 0 0,1 0 0,-1-1 0,-1 0 0,1 1 0,-1-1 0,0 0 0,-1-1 0,0 1 0,0 0 0,-1-1 0,0-15 0,-1 22-10,0 1-1,-1-1 0,1 1 0,-1-1 0,0 1 0,1-1 0,-1 1 0,0-1 1,0 1-1,0 0 0,0 0 0,0-1 0,0 1 0,0 0 0,0 0 1,-1 0-1,1 0 0,0 0 0,-1 0 0,1 1 0,-1-1 0,1 0 1,-1 1-1,1-1 0,-1 1 0,1 0 0,-1-1 0,1 1 0,-1 0 1,0 0-1,-1 0 0,-12-2 41,1 1 1,-22 1-1,23 1-68,11-1 16,0 0 0,1 0 0,-1 0 1,0 1-1,0-1 0,0 1 0,1 0 0,-1-1 1,0 1-1,1 0 0,-1 0 0,0 0 1,1 0-1,0 0 0,-1 1 0,1-1 0,-1 0 1,1 1-1,0-1 0,0 1 0,0-1 0,0 1 1,0-1-1,0 1 0,1 0 0,-1 0 1,0-1-1,1 1 0,-1 0 0,1 0 0,-1 3 1,-1 7 18,1 1 0,0 0 0,1 20 1,1-17-41,0-12 0,-1-1 0,2 1 0,-1-1 0,0 1 0,1-1 0,-1 0 0,1 0 0,0 0 0,0 0 0,0 0 0,0 0 0,1-1 0,-1 1 0,1-1 0,0 1 0,-1-1 0,7 3 0,-4-1-412,1 0 1,0 0 0,0-1-1,0 0 1,1 0 0,-1 0-1,1-1 1,12 3-1,-9-5-397,1 1-1,-1-2 1,1 1-1,-1-2 0,0 1 1,0-1-1,19-7 1,67-32-1804,-58 23 2302,41-23 1162,19-7 5145,-79 43-4624,-18 5-1259,0 0 0,0 0 0,0 0 0,0 0 0,0 0 0,0 0 0,0 0 0,0-1 0,0 1 0,0 0 0,0 0 0,-1-1 0,1 1 0,0-1 0,0 1 0,0-1 0,0 1 0,0-1 0,-1 0 1,1 1-1,0-1 0,-1 0 0,1 1 0,0-1 0,-1 0 0,1 0 0,-1 0 0,1 0 0,-1 1 0,0-1 0,1 0 0,-1 0 0,0 0 0,1-1 0,-1 1-240,0 1 1,0 0-1,0-1 0,0 1 1,0-1-1,0 1 0,0 0 0,-1-1 1,1 1-1,0-1 0,0 1 0,0 0 1,0-1-1,0 1 0,-1 0 1,1-1-1,0 1 0,0 0 0,-1-1 1,1 1-1,0 0 0,-1 0 0,1-1 1,0 1-1,-1 0 0,1 0 0,0-1 1,-1 1-1,0 0 0,-4-4-3529,4-2-1773</inkml:trace>
</inkml:ink>
</file>

<file path=word/ink/ink2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40:23.076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71 35 680,'0'0'909,"-26"0"-871,8 1 47,16 4 1044,2-2-1068,0-1 352,0 11-104,0-12-195,0-1-110,-1 0 0,1 1 1,0-1-1,0 0 0,0 0 0,0 0 1,0 1-1,0-1 0,0 0 1,0 0-1,-1 1 0,1-1 1,0 0-1,0 0 0,0 0 1,0 1-1,0-1 0,0 0 0,0 0 1,0 1-1,1-1 0,-1 0 1,0 0-1,0 1 0,0-1 1,0 0-1,0 0 0,0 0 0,0 1 1,0-1-1,1 0 0,-1 0 1,0 0-1,0 0 0,0 1 1,0-1-1,1 0 0,-1 0 0,0 0 1,0 0-1,0 0 0,1 1 1,-1-1-1,0 0 0,0 0 1,0 0-1,1 0 0,-1 0 0,0 0 1,0 0-1,1 0 0,-1 0 4,1 0-1,-1 0 1,0 0 0,1 0-1,-1 0 1,0 0-1,1 0 1,-1 0-1,1 0 1,-1 0 0,0 0-1,1 0 1,-1 0-1,0 0 1,1 0-1,-1 0 1,0 0-1,1-1 1,-1 1 0,0 0-1,1 0 1,-1 0-1,0-1 1,0 1-1,1 0 1,-1 0 0,0-1-1,0 1 1,1 0-1,-1 0 1,0-1-1,0 1 1,0 0 0,0-1-1,1 1 1,-1 0-1,0-1 1,0 1-1,0 0 1,0-1-1,0 1 1,0-1 0,0 1-1,0 0 1,0-1-1,0 1 1,0 0-1,0-1 1,0 1 0,-1-1-1,1-1 218,1 2-180,-1 0 1,0-1-1,0 1 0,1 0 1,-1 0-1,0 0 1,0-1-1,0 1 0,0 0 1,1 0-1,-1-1 1,0 1-1,0 0 0,0 0 1,0-1-1,0 1 1,0 0-1,0-1 0,0 1 1,1 0-1,-1 0 1,0-1-1,0 1 0,0 0 1,-1-1-1,1 1 1,0 0-1,0 0 0,0-1 1,0 1-1,0 0 1,0 0-1,0-1 0,0 1 1,0 0-1,-1 0 1,1-1-1,0 1 0,0 0 1,0 0-1,-1-1 1,1 1-1,0 0 0,-10-8 2650,8 8-2570,-5 0-142,5-2 2955,2-4-4004,0-15-7679,0 16 9426,0 3-1925</inkml:trace>
  <inkml:trace contextRef="#ctx0" brushRef="#br0" timeOffset="2998.13">0 383 1596,'19'0'-28,"-4"0"0,-4 0 32,-2 0 12,0 11 20,0-11 4,-3 11-48,-2-4-4,-1 0-8,-1-1-36,2-6 4,-2 5 12,0-1-16</inkml:trace>
  <inkml:trace contextRef="#ctx0" brushRef="#br0" timeOffset="3828.54">688 327 2504,'0'0'7032,"-9"0"-6828</inkml:trace>
</inkml:ink>
</file>

<file path=word/ink/ink2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40:28.218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27 37 2364,'-1'0'28,"1"0"-1,-1 0 1,1 0-1,-1 0 1,0 0 0,1 1-1,-1-1 1,1 0-1,-1 0 1,1 0-1,-1 1 1,1-1 0,-1 0-1,1 1 1,-1-1-1,1 0 1,-1 1-1,1-1 1,-1 0 0,1 1-1,0-1 1,-1 1-1,1-1 1,0 1-1,-1-1 1,1 1 0,0-1-1,0 1 1,-1 0-1,1 0 51,0-1 1,0 1-1,0-1 0,-1 1 0,1-1 0,0 1 0,0-1 0,-1 1 1,1-1-1,0 1 0,-1-1 0,1 0 0,0 1 0,-1-1 1,1 0-1,-1 1 0,1-1 0,0 0 0,-1 1 0,1-1 0,-1 0 1,1 0-1,-1 0 0,1 1 0,-1-1 0,1 0 0,-1 0 1,-1 0 3212,2 1-3113,0 0 1,0-1-1,-1 1 1,1 0-1,0 0 1,0 0-1,0-1 1,0 1-1,1 0 1,-1 0-1,0 0 1,0 0-1,0-1 1,1 1-1,-1 0 0,0 0 1,1-1-1,-1 1 1,1 0-1,-1-1 1,1 1-1,-1 0 1,1-1-1,-1 1 1,1-1-1,0 1 1,1 0-1,21-4 1385,-16 1-1851,5 0 321,0 0 0,0 1-1,0 1 1,0 0-1,16 2 1,9-1 14,373-1 956,-393-1-964,0-1 0,-1 0 0,1-1 0,-1-1-1,0-1 1,27-12 0,-42 17-27,-1 0 0,1 0-1,-1 0 1,0 0 0,1 0 0,-1 0 0,1-1 0,-1 1 0,0 0 0,1 0 0,-1-1-1,1 1 1,-1 0 0,0 0 0,1-1 0,-1 1 0,0 0 0,0-1 0,1 1-1,-1 0 1,0-1 0,0 1 0,0-1 0,1 1 0,-1 0 0,0-1 0,0 0 0,-10-4 53,-26 1-170,31 3 139,-224-10-104,229 11 132,26 0-102,165-7 428,-186 8-355,0 0-1,0 1 1,0 0 0,0 0 0,-1 0 0,1 0 0,-1 1 0,0 0 0,0-1 0,0 2 0,0-1 0,0 0 0,0 1 0,-1 0 0,0 0 0,0 0-1,0 0 1,0 0 0,-1 1 0,1-1 0,-1 1 0,0-1 0,0 1 0,1 7 0,-2-6-33,0 0 0,-1 0 1,1-1-1,-1 1 0,0 0 0,-1 0 0,0 0 1,1-1-1,-2 1 0,1 0 0,-1-1 0,0 1 1,0-1-1,0 0 0,-4 6 0,4-8 7,0 0 1,0 0-1,0 1 0,0-1 0,1 0 0,0 1 0,-2 4 0,-6 15 4,6-17-203,0-1 0,1 1-1,0 0 1,0 0-1,0 0 1,1 0 0,-1 9-1,0 25-7140,4-33 4524,9-2 84</inkml:trace>
</inkml:ink>
</file>

<file path=word/ink/ink2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7:30.68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7677.92969"/>
      <inkml:brushProperty name="anchorY" value="-67584.13281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6611.99219"/>
      <inkml:brushProperty name="anchorY" value="-66611.07813"/>
      <inkml:brushProperty name="scaleFactor" value="0.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7636.57031"/>
      <inkml:brushProperty name="anchorY" value="-67682.64844"/>
      <inkml:brushProperty name="scaleFactor" value="0.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8674.74219"/>
      <inkml:brushProperty name="anchorY" value="-68736.51563"/>
      <inkml:brushProperty name="scaleFactor" value="0.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9702.875"/>
      <inkml:brushProperty name="anchorY" value="-69717.77344"/>
      <inkml:brushProperty name="scaleFactor" value="0.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8633.08594"/>
      <inkml:brushProperty name="anchorY" value="-68708.10156"/>
      <inkml:brushProperty name="scaleFactor" value="0.5"/>
    </inkml:brush>
  </inkml:definitions>
  <inkml:trace contextRef="#ctx0" brushRef="#br0">291 162 1652,'0'0'0,"-2"-1"40,-1-2 5,-2 0 194,0-1 29,-1 0 46,0 0 38,1 1-127,-1 0-6,2 0-65,0 1-36,1 1-61,0 0-34,1 1-25,0-1 21,1 1-14,1 0 3,-1-1 52,1 0-53,0 1 32,0-1 5,1 1-44,-1-1 33,0 0-7,0 0 95,0 1 351,-2 0-438,1 0-40,-2 0 51,1 0-48,0 0 29,0 0 16,0 0 8,0 0-32,0 0 80,1 0-84,0 0-2,0 0 28,0 0-86,0 0 80,0 0-44,1-1 22,0-1-6,0 1 12,0-1-13,0 1-14,0-1 36,0 1-16,0 1-23,0-1 46,0 0-81,0 0 43,0 0 570,0 0-516,0 0-66,0-2 23,0 1-26,0 0 23,0 0 3,0 1-10,0-1 51,0 0-61,0 0 57,0 1-45,0 0-25,0 0 36,0 0-42,0 1-7,0-1 2,0 1-13,0 0-21,0 0 4,0 0 61,0 2 26,0 1 17,0 1 0,0 2 21,2 1-18,-1 2-111,3 1-127,-1 1-345,1 2-177,1 1-226,0 0-214,-1 0 357,-1-2-247</inkml:trace>
  <inkml:trace contextRef="#ctx0" brushRef="#br1" timeOffset="1075.28">189 209 680,'0'0'759,"0"-1"-549,0 0-146,0-1 2,0 0-3,0 1 33,0-1 23,0 1 24,0 1-21,0-2-34,0 1 20,0 0-56,0 1 0,0-2 12,0 1-43,0 0-2,0 0-10,0-1 24,0 1-18,0-1 44,-2 1-83,1-1 82,-1 1-40,0 1 59,1-1 50,-1 1-41,1 0 28,-1 0-64,1 0-19,-1 0-30,1 0-11,0 0 14,0 0 8,0 0-20,1 0 16,-1 0-10,1 0 21,0 0-24,0-1 17,0 0-6,1 0-26,-1 0 36,0 1-30,0-1-1,0 1 14,0 0-19,0 0 20,0 0 11,0 0 0,0 0-13,0 0 46,0 2-40,0 1-31,0 1 55,1 2-56,2 0 55,-1 1-45,1 0 52,1 0-198,-1-1 40,0 1-115,0-1-148,-1-1 124,0 0-232,0 0 74,-2 0-5,1 0-5,-1-1-75</inkml:trace>
  <inkml:trace contextRef="#ctx0" brushRef="#br2" timeOffset="1559.08">165 178 548,'0'0'0,"0"0"32,-1-1-56,0 0 100,0-1-51,-1 0 60,1-1 144,0 1-26,0-1 24,0 1-65,1-1-74,-1 1-67,1-1 48,0 1-78,0-1 82,0 1-73,0-1 79,0 0 33,0 0-31,1 1 94,1-1-92,-1 0 54,1 1-26,0 0-22,1-1 40,0 2-79,-1 0-42,0-1 42,-1 1-121,1 0 85,-1 0 8,0 0-41,0 0 58,-1 0-59,1 0 28,-1 0-24,0 1 11,0-1-13,1 1 3,-1-1 27,0 1-31,0 0 38,0 0-39,0 0 17,0 2 4,0 1-12,0 1 37,0 1-6,0 2-15,0 1 10,0 1-8,0 1-41,2 1-207,-1 0-172,0 2-154,1 0-132,-2-2-267</inkml:trace>
  <inkml:trace contextRef="#ctx0" brushRef="#br3" timeOffset="2077.23">174 209 712,'0'0'0,"0"-1"-8,0-2 103,0-2-7,0-1 112,0-1 52,0-2-91,0 1 16,0-1-104,0 0-40,0 0 126,0 0 2,0 1 18,0 1 115,0 0-221,0 1 24,0 1 65,-2 0-62,0 1 30,0 0 34,-1 1-126,1 0-13,0 1 31,0 1-35,1-1 23,-1 1-62,1 0 46,0 1-2,1 0-14,-1-1-12,1 2 235,0 0-290,0 0 59,0 1-12,0 1 12,0 1-20,0 0 20,1 0 27,0 1-50,1 0 59,1 0-32,0 1 1,0 0-79,1 2-184,-1 0-205,1 1-101,-1 0-169,1 2 39,-1-3-367</inkml:trace>
  <inkml:trace contextRef="#ctx0" brushRef="#br4" timeOffset="2476.91">229 182 680,'0'0'0,"0"-1"52,0-2 47,-1-2 112,-1 0 22,-1-2-89,0 0 33,-1 1-214,1-1 91,0 1-86,0 1 84,-1 0-30,1 2-17,0 0 124,-1 0-131,2 2 99,-1-1-75,1 2-45,0-1 17,1 0 3,0 1-49,0-1 66,0 1-31,0 0-9,0 0 42,1 0-46,0 0 57,0 2-22,-1 1 46,1 1-41,-1 2-4,1 0 47,0 2-48,0 0-3,0 2-191,0 0-186,0 2-108,0-3-476</inkml:trace>
  <inkml:trace contextRef="#ctx0" brushRef="#br5" timeOffset="6107.84">186 294 1708,'0'0'0,"0"-1"104,-1-3 52,-1 0 54,1-1 72,-1-1-107,0-1 66,0 1 21,0 0-82,0-1 40,1 1-32,-1 0-8,1-1 72,1 0-54,-1 0-42,1-1-58,0-1-104,0 0 55,2-1 7,1 0 19,1 0 7,0 0 84,1 1-22,1-1 3,0 1 7,0 1-96,0 0 9,0 0-32,-1 1 65,1 1 73,-1-1-42,0 2 16,0-1-68,-1 1-84,1 0 29,0 0-36,-1 0 7,0 0 25,0 0 57,0 1 149,0 0-42,-1 0 29,1 0-99,-1 0-112,0 1 16,1 0-35,0 0 88,0 1 33,0 1 24,2 0 0,0 0-80,1 1-28,0 0-24,1 0 9,1 0 3,-1 1 17,2 3 39,-1-1 162,0 1-33,1 1-2,-1 0-29,0 1-184,0-1 82,-1 1-50,1-1 31,-1 0-50,-1 0 15,1 0-6,-1 0-10,0 0 22,-1-1-16,0 1 34,-2 0-57,1 1 55,-1-1-36,0 0 11,-1 1 29,-1-1-22,1 1-2,-1 0-26,0 0 34,0 1-31,-1 0 38,1 0-2,-1 1-8,0 0 9,0-1-16,-1 1 4,0-1-12,0 1 13,0 0-14,0-1 5,0 0-12,0 0 22,0 1-6,0-1 6,0 0 23,0 0-44,0 0 47,-2 0-47,0 0 23,-1-1-17,-2 1-5,1-1 20,-2 1-25,1-1 17,-1 1 23,1-1-26,-1 1 42,0 0-53,0-1 16,0 0-6,-1 1 0,1-1 28,-2 0-27,1-1 19,-1 0-33,0 0 27,-1-1-18,0-1 29,1 1 29,-1-1 184,0 1-68,1-1 75,-1 0 97,0-1-157,0 1 77,0-1-86,0-1-114,0 0-32,0-1-6,0 1 2,0-1 2,0-1 125,0 1-2,0-1-6,1 0-5,-1-2-119,0 0-1,-1 0 16,0-1-25,-1 0 44,0 0 114,0 0-17,-1 0 33,1 0-55,1-1-156,0 1 52,1 0-8,1-1-24,1-1 42,1 0-69,1 0 35,1-1-3,2 0 9,0-1 13,1 0-36,0-1 54,1 0-50,0-1 35,0-1-16,2 1-65,0-1 52,1 1-29,2-1 40,0 1-2,1 0-16,-1 1 7,1 0-36,-1 0 19,1 0 12,-1 0-33,-1 0 44,1 1-5,-1 0 3,0 1 10,0-1-21,0 2 16,0-1-28,1 1 7,0 0 2,1 1-7,0 0 17,1-1-19,0 1 20,1 1 13,-1 0-37,0 0 36,0 0-30,0 1-28,0 0 77,0 1-39,-1-1 47,1 1-35,1 1 2,0-1 22,0 1-44,2 0 8,-1 0-8,0 0-8,1 0 24,-1 1 2,0-1-8,0 1 22,1 0-7,-1 2 3,1 0-9,0 1 16,1 2-19,-1 0 39,1 1-12,0 0-42,0 1 19,0 0-42,-1-1 39,-1 1 1,0-1 0,-1 1 49,-1-1-51,0 0 17,-2 0 9,0 1-27,-1-1-15,-2 0 50,0 0-73,0-1 65,-1 0 17,-1 0-51,1 0 38,-1-1-64,0 1 50,0-1-8,1 1 26,-1 0 18,0-1-68,1 2 40,-1-1-1,0 0-15,1 1 62,-1 0-60,0 0 15,0 1-32,0-1 49,0 0-58,0 0 13,0 0 43,0 0-90,0-1 113,-2 0-44,-1 0-37,-1 0 32,0-1-13,-2 1 3,0 0 65,0 0-97,-1 0 36,-1 0-4,1 1-34,-1-1 53,-1 2-26,-1-1 22,-1 0 0,0 1 5,-2-1-6,0 1 8,-1-2-36,0 0 11,-1 0-19,1-1-5,0-1 42,0-1-8,2 0 32,0-1-26,1 0-27,2-1 44,1 0 8,0 0 148,1 0 64,0 0-46,0-1-3,0 0-165,-1-2-35,0-2 12,0 0-47,-2-2 80,1 0-61,-1 0 179,0-1-32,0 1-25,0 0 39,0 1-172,0-1 58,0 0-21,1 0 10,-1 0-26,1-1-6,0 0 39,1 0-37,0-1 3,1 0-29,1 1 26,0-1 28,1 1-37,1-1 0,0 1-9,1-1-23,0 0 61,0 1-9,1-1-38,0 0 14,1 0-10,0 0 28,0 0 11,1 1-30,0 0 39,0 0-12,0 0-38,2 1 68,1 1-92,2-1 33,1 1 63,1 0-44,2 0 55,0 0-75,0 1 27,2-1-42,-1 1 14,2 0 32,0 0-20,0 0 27,1 0-25,0 1 26,1 0-50,0 0 25,0 0 14,0 0-29,1 1 48,-1 0 27,-1 1-38,-1-1-23,0 1 2,-2 0-42,-1 1 52,0 0 11,-2 0 3,0 0-16,-1 1 19,-1 0-10,0 0-40,0 0 22,-1 0-33,0 0 36,1 2-15,-1 1 46,1 0-30,0 2 34,0 0-19,0 0 2,0 0 4,-1 0 8,1-1-40,-1 1 26,0 0 1,0 0-11,1 0 65,0 1-70,-1-1 14,1 1 5,0 0 0,0 1 10,1-1 7,-1 1-25,0 0 22,-1-1-30,1 1 32,-1 0-48,0-1 19,0 1-21,0-1 29,0 0 14,0 0 20,0 0-50,-1 0 26,0-1-5,0 1-51,-1-1 76,0 1-25,-1-1-5,1 1 9,-1-1-8,-1 1-8,0 0 2,1-1 65,-1 1-85,0-1 42,0 1-41,-1 0-8,0 0 47,0 0 3,-2 0 1,-1-1-15,-1 1 0,-1 0-20,0-1 46,-1 0-46,0 0 70,-1 0-52,1 0-7,-1-1 49,0 0-133,-1 0 63,0 0-19,-1 0 30,0-1 77,-1 0-71,-1 0 54,-1-1-71,0 1 48,0-1-11,-1-1 2,1 1-45,0-1 36,0 0-70,1 0 34,1 0 30,0 0-66,1 0 134,0-1-96,0 0 42,0 0 35,1 0-91,-1-1 53,0-2-19,0-2 4,0 0 117,0-1 41,0-1 9,0 1-25,0-1-78,0 0-40,1 1 14,1-2-44,0 1 10,1 0-13,0 0-49,2-1 51,0-1-5,1 1-26,0-1 48,1 0-16,1 0-17,0 0 20,1-1-21,0 0-17,0 1 28,1-1 27,0 0-36,2 1 66,2-1-57,2 0-28,2 1 63,0 0-78,1 1 62,1 0-34,1 1 1,0 0 33,0 0-1,1 1 29,0 0-10,0 1-42,0 0-6,1 0 17,0 1-3,0-1 25,0 1 3,-1 1 10,0-1-48,-1 1 42,-1 0-18,-1 0-24,-1 1 27,0-1-33,-1 2 33,0-1-25,-2 2 13,0-1-8,0 1-31,0 0 46,-1 0 3,-1 0-9,1 0 52,0 1-38,1 1-19,-1 1 1,1 1-32,1 0 50,-1 2-6,1-1-7,0 1 28,-1-1-65,1 1 53,0-1 1,-1 1-5,1 0 36,1-1-70,-1 1 59,1 0-43,0 0 3,-1 1 41,1-1-69,0 1 22,0 1 16,0 0-17,-1-1 48,0 1 1,0 0-44,0 0 24,-1-1-19,-1 0 14,0-1 33,-1 0-33,0 0-11,-1-1 17,0 1-44,-1-1 12,1 0 42,-1 0-28,0 1-21,0-1 44,-1 0-53,0-1 16,0 1 89,0 0-88,0-1 58,0 1-44,-2 0-30,0 0 64,-1 1-36,-2-1 17,0-1 29,-1 1-55,0-1 3,-1 1-11,1-1 14,-1 0-19,0 0 30,0 0 23,-1 0-48,-1-1 59,0 1-27,-1-1-15,-1 0 5,-1 0-12,0 0 12,-1-1 5,-1 1 12,1-1-25,0 1-15,0-1 3,0 1 11,1-2 15,1 0 24,0 0-9,0 0-28,1-1 22,1 0-82,1 0 60,-1 0 2,2-2-25,-1 1 48,1-2-43,0 0 42,0-1-16,0 0-5,1-1 16,-1 0-19,1 0-8,1 0 16,-1-1-6,1 1-21,1-1 30,-1 0-20,1 0-22,1 0 21,-2 0-40,1-1 52,0 0-11,1 0-33,-1-1 81,1 0-57,0 0 4,0 0 33,1-1-30,1 1 5,0 0 12,0 0 20,1 1-62,0 0 53,0 1-18,0-1-18,0 1 20,2 0 12,1 0-36,2-1 11,1 1-4,0-1 0,2 0 61,0 0-32,0 0 37,2-1-56,0 0 16,1 0-29,-1-1 16,1 1 7,0 0-11,-1 0 37,0 1-71,-1 1 26,-1 0 23,0 1-55,-2 2 101,0 0-58,-2 1-12,1 1 18,-1 0-12,0 1 7,0 0-16,1 0 15,0 0-10,0 0 63,1 0-22,0 0-5,1 1 14,-1 1-38,1 0-13,-1 0 58,1 1-93,-1 1 33,0 0 40,1-1-19,-1 1 22,1-1-27,0 1 22,0 0-35,1 0 24,0 0 2,1 1 3,0 0-14,0-1 29,0 1-47,0 0 19,0-1 35,0 1-43,-1-1 24,0 0-26,-1-1-8,0 1 26,-2-1 4,1 0-14,-1 0-8,-1-1 30,0 1-24,-1 1-6,-1-1 7,1 1 15,-1 0 9,0 0-1,1 1 16,-1 0-55,-1 0 21,1 0 1,0 0-3,-1 0-12,0 1 42,1-1-51,-2 1 21,1-1 12,-1 0-23,0 0 54,0 0-67,0 0 26,0 0 1,0 0-26,0 0 55,0 0-7,0 0-29,0-1 57,-1 1-64,-1-1 5,-1 0 26,0 0-47,-2 0 47,1 0-1,-1 0-22,-1 0 32,0 1-25,-1 0 13,0 0-8,-1 1-8,-1-1 2,-1 0-10,-1 0-2,-1-1 4,-1 0 17,0-1 0,1 0 20,-1-1 0,0 0-50,1 0 20,1-1-23,-1 0 15,0-1 8,1 0 22,0 1-29,-1-2-13,1 1 50,0 0-63,0 0 10,0-1 38,1 0-45,-1-1 19,0 0 46,0 0-71,0 0 48,-1 0-6,1 0-18,-1 0 48,0 1-32,1-1 20,0 1-29,1-1-6,-1 1-31,2-1 30,-1 0 12,1 1-13,0-1 39,1 0-48,1-1 20,0 1-21,0-2 10,2 0 1,0-1 23,0 0 7,1-1-23,-1-1-1,2-1-38,-1-1 56,1 0-9,0 0 17,0-2-2,1 1-63,0-1 60,0 0-35,1 1 1,1 0 14,-1 0-19,1 0 6,2 1 12,0 1-8,1 0 7,2 1 8,1 0 7,0 0-2,1 0-16,0 1-10,0 0 26,1 0-19,-1 0-8,1 1 27,0 0-19,0 0 34,1 0-4,0 1-30,1-1 19,0 1-40,1-1-4,0 1 33,0 0-30,1 0 19,0 0 18,0 0 4,0 1-32,0 0 24,0 1 25,1 1-54,-2 0 64,1 0-43,-1 1-1,0 0 29,-1 0-38,0 2 40,-1 1-26,0 0 18,0 1 22,0 1-57,-1 0 0,0 0 30,0 0-49,1-1 76,-1 1-23,-1-2-61,1 1 90,-1-1-76,1 1 27,-1-1 30,0 1-53,-1 0 112,0 0-24,0 0-46,0 1 9,0 0-57,-1-1 9,0 1 35,0 1-12,0-1-8,0 1 9,-2-1 38,0 1 13,0 0-44,-1 0 35,-1 0-54,1 0 11,-1-1-1,0 1-6,0 0-8,0 0-7,1 0 34,0 0-90,-1-1 27,1 1-57,-1-1 50,0 0 38,-1 0-14,0 1 83,0-1-73,0 0 63,0 0-42,0 0-44,0 1-57,0-1-6,0-1 4,-1 1 4,-1 0 50,-2-1-74,0 0-83,-1 0-29,0 0-122,0 0 74,0 1-31,-2 0-100,0 0 53,-1 0-124,-1 1-79,-1-1 17,-1 1-138,-1-1-179,-1-1-45,-1-1-75,-1 1-157,0-2-42,-1 0-85,2-1-947</inkml:trace>
</inkml:ink>
</file>

<file path=word/ink/ink2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7:28.17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65893.89844"/>
      <inkml:brushProperty name="anchorY" value="-66408.83594"/>
      <inkml:brushProperty name="scaleFactor" value="0.5"/>
    </inkml:brush>
  </inkml:definitions>
  <inkml:trace contextRef="#ctx0" brushRef="#br0">1 176 1764,'0'0'8478,"1"0"-8453,1 0 12,1 0-18,1 0-20,1 0 23,1 0 5,1 0-52,1 0 63,1 0-35,2 0 25,1 0 8,1 0-21,2 0 13,1 0 0,2 0-15,1 0 10,2 0-18,1 0-14,0 0 46,1 0-20,0 0 13,1 0 11,0 0-22,1 0 3,1-1-6,1-2 15,0 0-28,1-2 17,1 0 9,1 0 6,-1 0 0,-1 0 24,-2 1 55,-2-1-1,-2 1 33,-3 1-34,-3-1-53,-2 0-42,-2 0 21,-2 0-54,-1 1 33,-2-1-7,0 1-36,-2 0 249,0 1-68,0 0 69,-1 1 38,-1 0-182,0 1 71,-1-1 46,0 0-38,-2 1-8,1-1-5,-1 0-127,0 0-7,-1 0-29,1 0 24,-1-1-34,-1 0 24,-2-1-21,-1 0 6,0-1 3,-3 0-30,1 0 79,-2-1-47,-1 0 26,0 1 31,-1-1-89,0 1 47,-1 1-3,0-1-33,0 1 57,-1-1-32,2 0-26,-1 1 46,1-1-17,1 1-36,0 0 78,1 0-72,0 0 13,1 1 15,1 1-49,0 1 53,1-1-22,0 1 30,1 0-40,0 0 45,1 1-4,0-1-17,1 0 39,1 0-68,1 0 40,0 0 0,1 0 13,-1 0 26,2 0-71,-1 0 4,0 0 37,0 0-37,0 0 59,0 1-31,0 0-21,0 0 62,1 0-52,0 0 63,2 0-78,0 0 37,1 0 12,1 0-52,1-1 54,0 1-32,2 0 20,-1-1 8,2 1-16,1-1 20,2 0-62,0 0 51,1 0-18,1 0 5,2 0 10,-1 1-22,1 1 39,0 1-58,0 1 73,-1 1-31,0 2-13,0 1 15,-2 2-16,0 0 18,-1 2 0,-2 1 5,-1 1-1,-1 1-13,-2 1 18,-2 1-29,-2 1 8,0 1-395,-2 1-359,-2 1-351,-3 1-449,-2 0-188,-1 1-125,-1 0-347,2-5-1590</inkml:trace>
</inkml:ink>
</file>

<file path=word/ink/ink2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40:48.083"/>
    </inkml:context>
    <inkml:brush xml:id="br0">
      <inkml:brushProperty name="width" value="0.025" units="cm"/>
      <inkml:brushProperty name="height" value="0.025" units="cm"/>
      <inkml:brushProperty name="color" value="#CC0066"/>
    </inkml:brush>
  </inkml:definitions>
  <inkml:trace contextRef="#ctx0" brushRef="#br0">63 0 4640,'0'0'4667,"-13"0"-3381,-5 0-243,16 0 928,28 0-961,29 0 1928,-55 0-2847,34 0 358,34 0 471,-67 1-896,0-1 0,0 1 0,0-1 0,1 1 0,-1-1 0,0 1 0,0 0 0,0-1 0,0 1 0,0 0 0,0 0 0,-1 0 0,1 0 0,0 0 0,0 0 0,-1 0 0,1 0 0,0 0 0,-1 0 0,1 0 0,-1 1 0,1-1 0,-1 0 0,0 0 0,1 3 1,8 41 459,-7-31-479,0 7 188,0 0 0,-1 0 0,-2 22-1,0-1-166,-12 14 84,11-35 25,0-1 0,-10 38-1,1 0-17,6-27 190,-3 17 72,-2 79-1,9-96-314,0-20-19,0 0 0,1 0 0,1-1 0,0 1 0,3 15 0,55 168 312,-23-1-385,4 46 185,-19-90-22,-15-103-66,-1 92 0,-6-135-62,0-1 0,0 0 0,0 0 0,0 1 0,0-1 0,0 0 0,-1 0 0,1 0 0,-1-1 0,1 1 0,-1 0 0,-3 2 0,-28 25 57,27-25-62,-3 3-31,-1 0 0,0-1 1,0-1-1,-1 1 0,0-2 1,0 1-1,0-2 0,0 1 1,0-2-1,-19 3 0,-33-1-3519,58-4 2926,0-1-1,0 0 0,1 0 1,-1-1-1,0 1 0,0-1 1,1 0-1,-1-1 1,1 1-1,0-1 0,-6-4 1,-7-4-2334,-3 1-683</inkml:trace>
  <inkml:trace contextRef="#ctx0" brushRef="#br0" timeOffset="623.71">562 1216 8613,'-3'3'130,"-1"-1"1,-1 1-1,1-1 1,0-1-1,0 1 1,-1 0-1,1-1 1,-1 0-1,-5 0 1,-21 7 2317,31-8-2392,-1 0 0,0 0 0,1 0 0,-1 1-1,0-1 1,1 0 0,-1 0 0,0 0 0,1 1-1,-1-1 1,1 0 0,-1 0 0,0 1 0,1-1-1,-1 1 1,1-1 0,-1 0 0,1 1 0,-1-1-1,1 1 1,0-1 0,-1 1 0,1 0-1,-1-1 1,1 1 0,0-1 0,0 1 0,-1 0-1,1-1 1,0 1 0,0 0 0,0-1 0,0 1-1,0 0 1,-1-1 0,1 1 0,0 0 0,1-1-1,-1 1 1,0 0 0,0-1 0,0 1 0,0-1-1,0 1 1,1 0 0,-1-1 0,0 1-1,1 0 1,-1-1 0,0 1 0,1 0 0,2 2 93,-1-1 0,1 1 0,0-1 0,0 0 0,0 0 0,0 0 0,6 3 0,8 0 71,-1-1 0,1 0 0,0-1 0,1-1 0,-1-1 0,0 0 0,1-1 0,-1-1 0,25-4 0,90-25 257,-17 2-384,379-57 328,-482 79-356,-26 3 2,-26 1 8,20 2-74,-18-1 16,-1 3-1,-39 6 0,-42 2 13,87-5-95,32-5 83,48-2-7,-30-3 250,1 0 0,0 2-1,0 0 1,34-1 0,-49 4-224,0 1 1,0 0 0,-1 0 0,1 0-1,-1 0 1,1 0 0,-1 1 0,1-1 0,-1 1-1,1-1 1,2 4 0,30 27 542,-22-20-304,-8-7-236,1 1 0,-1-1 0,0 1-1,-1 0 1,0 1 0,1-1 0,-2 1 0,1 0 0,-1-1-1,0 2 1,-1-1 0,3 9 0,-1 4-1224,-2 0 0,0 1 0,-2 26 1,0-45 866,0-1 1,0 1-1,0-1 1,0 0-1,-1 1 1,1-1-1,0 1 1,-1-1 0,1 0-1,-1 1 1,0-1-1,1 0 1,-1 1-1,0-1 1,0 0-1,0 0 1,0 0-1,0 0 1,-2 2-1,-10 11-3937</inkml:trace>
  <inkml:trace contextRef="#ctx0" brushRef="#br0" timeOffset="1054.64">2004 1152 9265,'-57'-57'4393,"41"52"2257,21 12-6665,0-1 1,0 1-1,-1 0 1,0 1-1,0-1 0,-1 1 1,0-1-1,-1 1 1,1 0-1,-1 0 1,-1 0-1,2 13 1,-3-20-29,0 38-3022,0-12-4428,0-17 3888</inkml:trace>
  <inkml:trace contextRef="#ctx0" brushRef="#br0" timeOffset="1400.89">2011 973 11769,'-6'-3'366,"0"0"0,0 1 0,0-1-1,-1 1 1,1 0 0,0 1 0,-1-1 0,0 1-1,1 1 1,-1-1 0,-11 2 0,17-1-364,0 0 0,0 1 0,0 0 0,0-1 0,0 1 0,1-1-1,-1 1 1,0 0 0,0-1 0,1 1 0,-1 0 0,0 0 0,1 0 0,-1 0 0,1-1 0,0 1 0,-1 0 0,1 0 0,-1 0 0,1 0 0,0 0 0,0 0 0,0 0 0,0 0 0,-1 2-1,-1 26-443,33-27-3401,25-2-3069,-33 0 4744</inkml:trace>
  <inkml:trace contextRef="#ctx0" brushRef="#br0" timeOffset="1750.63">2354 842 9577,'3'-2'327,"0"0"-1,0-1 1,0 0-1,0 1 1,-1-1 0,1 0-1,-1 0 1,3-5 0,-4 4 375,1 1 0,-1 0 0,0-1 0,0 1 0,0-1 0,-1 1 0,1-1 0,-1 1 0,0-5 0,-29 10 859,25 1-1504,1-1 0,0 1-1,-1 0 1,1-1 0,1 1 0,-1 1 0,0-1 0,1 0 0,-1 1-1,1-1 1,-3 8 0,-18 47 538,22-55-556,-13 41 180,3 0 1,1 1-1,3 0 1,-3 54-1,7 189-135,4-164 1,0-104-74,2 1 0,0-1 0,0 0 0,2 0 0,1-1-1,0 1 1,1-1 0,2 0 0,-1-1 0,2 0 0,1-1 0,17 23 0,-24-34-27,1-1 0,0 0 0,0 0 1,1-1-1,-1 1 0,11 5 1,-15-9-27,0-1 1,1 1 0,-1 0 0,1 0 0,-1-1-1,0 1 1,1-1 0,-1 1 0,1-1 0,0 0-1,-1 1 1,1-1 0,-1 0 0,1 0 0,-1 0-1,1 0 1,-1-1 0,1 1 0,0 0 0,-1-1-1,1 1 1,-1-1 0,0 1 0,1-1 0,-1 0-1,1 1 1,-1-1 0,0 0 0,0 0 0,1 0-1,-1 0 1,0 0 0,2-3 0,2-3-77,0-1 1,-1 0 0,0 0 0,0 0-1,0-1 1,-1 1 0,-1-1-1,1 0 1,0-9 0,0-9 107,-1-47 0,-2 69 14,-1-1-1,0 1 1,0-1 0,-1 1-1,0 0 1,1-1 0,-2 1 0,1 0-1,-1 1 1,0-1 0,-3-4-1,-44-54-27,35 45 12,-15-15 109,-1 1 0,-2 1 0,0 2 0,-2 1 0,-45-26 0,80 53-97,-1 1-1,0-1 1,0 1-1,1-1 1,-1 1-1,0-1 1,1 1-1,-1-1 1,0 0-1,1 1 1,-1-1-1,1 0 1,-1 0-1,1 1 1,-1-1-1,1 0 1,-1-1-1,7-7-342,30-6-1333,-19 8 235,90-40-9874,-77 37 8067</inkml:trace>
  <inkml:trace contextRef="#ctx0" brushRef="#br0" timeOffset="3011.46">3226 1206 9197,'-8'3'28,"-49"18"2459,48-18-1290,1-1 0,-1 0 0,0 0-1,-15 0 1,23-5-1089,0 0-1,0 0 1,0 0-1,1 0 1,0 0-1,-1 0 1,1 0 0,1 0-1,-1 0 1,0 0-1,1 0 1,-1 0-1,2-3 1,62-64 488,-57 63-586,-1 0 1,1 0-1,0 1 1,1 0-1,0 0 1,0 0-1,0 1 0,0 1 1,1-1-1,0 1 1,0 1-1,0 0 1,0 0-1,0 1 1,1 0-1,-1 0 1,1 1-1,13 0 0,-21 2 8,0-1-1,-1 1 0,1 0 1,-1 0-1,1-1 0,-1 1 0,1 0 1,-1 1-1,1-1 0,-1 0 0,0 0 1,0 1-1,0-1 0,1 0 0,-1 1 1,-1-1-1,1 1 0,0 0 0,0-1 1,0 1-1,-1 0 0,1-1 1,-1 1-1,0 0 0,1 0 0,-1 2 1,8 52 231,-8 87-136,-13-70 124,13-73 42,0-30-260,0 22-19,1-2 12,0 1 0,1 0 0,0 0 0,0 0 0,1 0 0,0 0 0,0 1 0,7-13 0,-1 5 14,0 1-1,1 0 1,19-21-1,-28 35-25,0-1 0,0 0 0,0 1 0,1-1 0,-1 1 0,1-1 0,-1 1 0,1 0 0,0 0 1,0 0-1,-1 0 0,1 0 0,0 0 0,0 0 0,0 0 0,0 1 0,0-1 0,0 1 0,0 0 0,0-1 0,0 1 0,0 0 0,0 0 0,0 0 0,4 1 0,-3 0 0,-1 1-1,1 0 1,0-1-1,-1 1 0,1 0 1,-1 0-1,1 0 1,-1 1-1,0-1 1,0 1-1,0-1 0,0 1 1,-1-1-1,1 1 1,1 4-1,10 20 51,-9-16-37,1-1 1,0 0 0,0-1-1,1 1 1,0-1 0,1 0-1,0-1 1,0 1-1,10 7 1,-15-14-13,0-1 1,0 0-1,1 0 0,-1 0 1,0 0-1,1 0 0,0 0 1,-1-1-1,1 1 0,-1-1 1,1 0-1,-1 0 0,1 0 1,0 0-1,-1 0 0,1 0 1,-1-1-1,1 1 1,-1-1-1,1 0 0,-1 0 1,1 0-1,-1 0 0,1 0 1,-1 0-1,0-1 0,0 1 1,3-3-1,7-5-68,-1-1 0,-1 0 0,18-21 0,-24 26 24,5-5 16,-1 0 0,0-1 0,-1 1 0,0-2 1,0 1-1,-2-1 0,1 0 0,6-25 0,-22 80 86,8-34-56,1 0 0,-1 0 0,2 0 0,-1 1 0,1-1 0,2 15 0,0 6 47,-2-26-30,0 0 0,0 0 0,0 0 1,1 0-1,0-1 0,-1 1 0,2 0 0,-1 0 1,0 0-1,1-1 0,-1 1 0,1-1 0,0 1 0,0-1 1,1 0-1,-1 0 0,1 0 0,-1 0 0,1 0 0,0 0 1,0-1-1,0 1 0,1-1 0,-1 0 0,0 0 1,6 2-1,-5-1 3,1 0 0,0 0 0,0-1 1,0 0-1,1 0 0,-1 0 1,1 0-1,-1-1 0,1 0 0,-1 0 1,1-1-1,0 1 0,-1-1 0,1-1 1,0 1-1,-1-1 0,1 1 0,-1-2 1,1 1-1,-1-1 0,1 0 0,-1 0 1,0 0-1,0-1 0,0 1 0,0-1 1,-1 0-1,1-1 0,-1 1 1,1-1-1,-1 0 0,0 0 0,-1-1 1,1 1-1,3-7 0,-2 5-25,-1 0-1,0 0 0,0-1 1,-1 0-1,0 1 1,0-1-1,-1 0 1,1-1-1,-2 1 1,1 0-1,-1-1 1,0 1-1,0 0 1,-1-13-1,-1 15 2,0 1 0,-1 0 0,1 0 0,-1-1 0,0 1 0,0 0-1,0 0 1,0 1 0,-1-1 0,1 0 0,-5-3 0,-36-40 9,42 45-9,-2-1 1,1 0 1,-1 0-1,0 1 1,0-1-1,0 1 0,0-1 1,0 1-1,0 0 1,-1 0-1,1 0 0,-1 1 1,1-1-1,-1 1 0,0 0 1,1 0-1,-1 0 1,0 1-1,0-1 0,0 1 1,-4 0-1,6 1-1,0-1-1,0 1 1,0 0 0,0 0 0,0 0-1,0 1 1,0-1 0,0 0-1,0 1 1,1-1 0,-1 1-1,1-1 1,-1 1 0,1 0-1,0 0 1,-1 0 0,1 0 0,0 0-1,-1 2 1,-19 45-29,19-40 35,0 0 0,0 1-1,1-1 1,0 1 0,1 12 0,0-21-6,1 1 1,-1-1-1,1 0 0,-1 1 1,1-1-1,-1 0 1,1 0-1,0 1 0,-1-1 1,1 0-1,0 0 1,0 0-1,0 0 1,0 0-1,0 0 0,0 0 1,0 0-1,1-1 1,-1 1-1,0 0 0,0 0 1,0-1-1,1 1 1,-1-1-1,0 0 1,1 1-1,-1-1 0,1 0 1,-1 0-1,0 0 1,3 0-1,55 2 40,-45-3-14,-8 2-23,0-1-1,0 0 1,0 0 0,0 0 0,0-1-1,0 0 1,0 0 0,-1-1-1,1 0 1,0 0 0,-1 0-1,1 0 1,-1-1 0,0 0-1,0 0 1,5-5 0,1 0-3,0-1 0,-1 0 1,0-1-1,-1 0 0,0-1 0,-1 0 1,0 0-1,-1-1 0,9-16 0,-9 10 0,-1 1-1,0-1 1,-1 0-1,-1-1 0,0 1 1,1-26-1,-1-2-13,3-76-44,-8 122 60,0 0-1,0 0 1,1 0 0,-1 0-1,0-1 1,1 1-1,-1 0 1,0 0 0,0 0-1,1 0 1,-1 1 0,0-1-1,0 0 1,1 0 0,-1 0-1,0 1 1,1-1-1,-2 1 1,0 1 3,0 0 1,0 0-1,1 0 0,-1 0 0,1 1 1,-1-1-1,1 1 0,0-1 1,-1 1-1,1-1 0,1 1 0,-2 3 1,-7 16 84,3-9-58,0 1 0,0 0 0,1 0 0,1 0 0,0 0 0,-2 26 1,1 88 69,5-106-81,0-13-13,1-1-1,1 1 1,-1-1-1,1 0 1,1 1-1,-1-1 1,1-1-1,1 1 1,0 0-1,0-1 1,0 1-1,1-1 1,0 0 0,0-1-1,8 8 1,-8-9-194,1 1 1,0-1 0,0 0-1,1 0 1,-1 0-1,1-1 1,0 0 0,0 0-1,1-1 1,-1 0 0,1 0-1,-1-1 1,1 0 0,0-1-1,0 1 1,9-1 0,-9 0-332,0-2 1,1 1 0,-1-1-1,0 0 1,0-1 0,0 0-1,0 0 1,0-1 0,-1 0-1,1 0 1,-1-1 0,0 0 0,1 0-1,-2-1 1,1 0 0,7-7-1,34-32-4435,-26 20 2384</inkml:trace>
  <inkml:trace contextRef="#ctx0" brushRef="#br0" timeOffset="3366.59">4313 819 10173,'-58'22'865,"35"-15"79,0 1 1,0 2 0,1 0-1,1 1 1,0 1 0,-34 27-1,53-38-893,1 0 0,-1 1 0,1-1 0,-1 1 0,1-1 0,0 1-1,0 0 1,0-1 0,0 1 0,0 0 0,0 0 0,1 0 0,-1 0-1,0 0 1,1 0 0,0 0 0,-1 0 0,1 0 0,0 2 0,2-3-79,0 0 1,-1 0 0,1-1 0,0 1-1,0 0 1,0-1 0,0 0 0,0 1 0,0-1-1,0 0 1,0 0 0,0 0 0,0 0-1,0 0 1,3-1 0,0 1-199,13-2-1158,-1 1 0,1-2 0,-1-1 0,0 0 0,0-1 0,27-11 0,-27 9 227,32-11-1824</inkml:trace>
  <inkml:trace contextRef="#ctx0" brushRef="#br0" timeOffset="3734.61">5062 1176 7837,'16'0'1823,"-12"0"-1519,0 0 1,0 1-1,0-2 0,0 1 1,-1 0-1,1-1 1,0 0-1,0 0 1,0 0-1,0 0 1,-1 0-1,1-1 1,0 0-1,-1 0 1,0 0-1,1 0 1,-1 0-1,0-1 1,0 1-1,0-1 1,3-4-1,-3 4-38,0 1-130,-1 0 0,0 0 0,0 0 0,0-1-1,0 1 1,0-1 0,-1 1 0,1-1-1,-1 0 1,1 1 0,-1-1 0,0 0-1,0 0 1,0 0 0,-1 0 0,1 0-1,-1 0 1,1 0 0,-1-3 0,0-7 107,0 10-186,0 0 0,0-1-1,0 1 1,0 0 0,0 0 0,-1-1-1,0 1 1,-1-4 0,2 6-47,-1 0 0,0-1 0,0 1 0,0 0 0,0 0 0,0 0 1,0 1-1,0-1 0,0 0 0,-1 0 0,1 0 0,0 1 0,0-1 0,-1 1 0,1-1 0,0 1 0,-1-1 0,1 1 1,0 0-1,-1 0 0,1 0 0,-3 0 0,-3-1 7,0 0 0,-1 1 1,1 0-1,0 1 0,0 0 1,0 0-1,0 0 0,0 1 0,0 0 1,0 0-1,0 1 0,1 0 1,-1 0-1,1 0 0,0 1 0,0 0 1,0 0-1,1 1 0,-1-1 1,1 1-1,0 1 0,0-1 0,1 1 1,0-1-1,0 1 0,0 0 1,0 1-1,-2 6 0,4-6-15,1 1 0,-1-1-1,1 0 1,1 1 0,-1-1-1,2 13 1,-1-2 13,1-16-16,-1 0 0,1 0 0,-1 0 0,1 0 0,0-1 1,-1 1-1,1 0 0,0 0 0,0 0 0,1-1 0,-1 1 0,0 0 0,0-1 0,1 1 1,-1-1-1,1 0 0,-1 1 0,1-1 0,0 0 0,-1 0 0,1 0 0,0 0 0,0 0 0,0 0 1,0-1-1,0 1 0,0-1 0,2 1 0,6 2 12,0-1 0,0-1 0,0 0 0,15 1 0,-22-3-10,1 0 1,0 0-1,-1-1 0,1 1 0,-1-1 1,0 0-1,1 0 0,-1 0 0,0 0 0,0 0 1,0-1-1,-1 1 0,1-1 0,-1 0 1,4-4-1,35-50-17,1-21 1572,-40 131-295,-1-50-1229,0 0-1,0-1 1,0 1-1,0 0 1,0-1-1,1 1 0,-1-1 1,1 0-1,0 1 1,-1-1-1,1 0 1,0 0-1,0 0 1,1 0-1,-1 0 1,0-1-1,1 1 1,-1-1-1,1 1 1,-1-1-1,1 0 1,4 1-1,9 5-352,0-1 0,29 6 0,-36-11-742,0 1 1,-1-2-1,19 1 1,-21-1-273,-1-1-1,1 0 1,-1 0 0,1 0 0,-1-1 0,10-3 0,-2 3-2481</inkml:trace>
  <inkml:trace contextRef="#ctx0" brushRef="#br0" timeOffset="4086.26">5943 888 14281,'-54'0'3611,"53"1"-3492,0 1 0,0-1 0,0 0 0,0 1 0,1-1 0,-1 1 0,0-1 0,1 1 0,-1-1 0,1 1 0,0-1 0,-1 1 0,1-1 0,0 1 0,0 0 0,0-1 0,0 3 0,0 4 178,0-3-144,-1 1 1,1-1 0,1 0-1,-1 0 1,1 0 0,0 0-1,0 0 1,0 1 0,1-2-1,0 1 1,3 7 0,9 28 374,-5-10-297,4 6 6,-11-28-148,0-1 0,0 1 0,1-1 0,0 0-1,1 0 1,-1 0 0,1 0 0,1-1 0,-1 1-1,9 8 1,-11-14-52,-1 1-1,0-1 0,1 0 1,-1 0-1,1-1 0,-1 1 1,1 0-1,-1 0 1,1-1-1,-1 1 0,1-1 1,0 1-1,0-1 0,-1 0 1,1 0-1,0 1 1,-1-1-1,1-1 0,0 1 1,0 0-1,-1 0 1,1 0-1,0-1 0,-1 1 1,1-1-1,0 0 0,1 0 1,0-1-27,0 0 1,0 0-1,0-1 1,0 1-1,-1-1 1,1 1-1,-1-1 0,1 0 1,-1 0-1,0 0 1,2-4-1,4-12 7,0 0-1,-1 0 0,-2-1 1,1 0-1,-2 0 1,2-29-1,-1 16-2016,10-41 0,-12 65 641,1-1-1,0 1 1,0 0 0,9-14 0,-12 21 976,0 1 0,0-1-1,0 1 1,1-1 0,-1 1 0,0 0 0,1-1 0,-1 1-1,1 0 1,-1 0 0,1 0 0,0 0 0,3-1-1,-4 2 166,0 0 0,0 0 0,0 0-1,0 0 1,0 0 0,0 0 0,0 1-1,0-1 1,0 0 0,0 0 0,0 1 0,0-1-1,0 1 1,0-1 0,0 1 0,0 0-1,0-1 1,0 1 0,-1 0 0,1-1-1,0 1 1,0 0 0,-1 0 0,1 0-1,-1-1 1,1 1 0,0 1 0,8 13-1214</inkml:trace>
  <inkml:trace contextRef="#ctx0" brushRef="#br0" timeOffset="4902.54">6384 975 3588,'26'1'311,"-11"0"253,1-1 0,0 0 0,16-3 1,-29 2-252,-1 1 0,1 0 1,-1-1-1,1 0 0,0 1 0,-1-1 1,1 0-1,-1 0 0,0-1 1,1 1-1,-1-1 0,0 1 1,0-1-1,0 1 0,0-1 1,0 0-1,0 0 0,0 0 1,-1 0-1,1 0 0,-1-1 1,1 1-1,1-5 0,-3 6-81,1-1-1,-1 0 1,0 1-1,0-1 1,1 1-1,-1-1 1,0 1-1,0-1 1,-1 1-1,1-1 1,0 1-1,-1-1 1,1 1-1,-1-1 1,1 1-1,-1-1 1,1 1-1,-1-1 1,0 1-1,0 0 1,0 0-1,0-1 1,0 1-1,0 0 0,-1-1 1,-36-23 931,31 21-703,4 2-437,1 1 1,-1 0-1,1 0 0,-1 0 0,0 0 0,1 0 0,-1 0 0,0 1 1,0-1-1,1 1 0,-1 0 0,0 0 0,0 0 0,0 0 0,0 0 1,1 1-1,-1-1 0,-5 3 0,4-1-2,0 0 0,0 0 0,0 0-1,1 1 1,-1 0 0,0 0 0,1 0 0,0 0 0,0 0-1,-5 7 1,1 0-10,0 1 0,1 0-1,0 0 1,1 1 0,0-1 0,1 1-1,-5 21 1,7-16-1,1-1 0,0 25-1,1-25-18,1-14 7,-1 0 1,0 0-1,1 1 1,0-1-1,-1 0 0,1 0 1,0 0-1,0 0 1,0-1-1,0 1 1,0 0-1,0 0 0,1-1 1,-1 1-1,1 0 1,-1-1-1,1 0 0,0 1 1,-1-1-1,1 0 1,0 0-1,0 0 0,0 0 1,0 0-1,0 0 1,0 0-1,0-1 1,0 1-1,0-1 0,0 1 1,3-1-1,-1 1 0,-1-1-1,1 1 1,0-1 0,-1 0-1,1 0 1,0 0 0,-1-1-1,1 1 1,-1-1 0,1 0-1,-1 0 1,1 0-1,-1 0 1,1-1 0,-1 0-1,0 1 1,6-5 0,7-11-5,0-1 0,-1 0 0,24-38 0,-33 46 141,-1 0 0,0-1 0,0 1 1,-1-1-1,-1 0 0,0 0 1,0-1-1,-1 1 0,1-23 0,-3 33-99,-10 3-35,-2 39 64,10-32-65,1 0 0,-1 1-1,2-1 1,-1 1 0,2 0-1,1 13 1,-1 10 16,0-30-14,0 0 0,0 1 1,0-1-1,0 0 0,1 0 0,-1 0 0,1 0 0,0 0 1,-1 0-1,2-1 0,-1 1 0,0 0 0,0-1 0,1 0 0,-1 0 1,1 1-1,0-1 0,0-1 0,0 1 0,0 0 0,3 1 0,3 2 4,0-1-1,1 0 0,0 0 0,0-1 0,20 4 0,-22-6-7,0 0-1,0 0 1,0-1-1,0 0 1,0-1-1,0 0 1,12-2-1,-15 1 1,0 0 0,0 0 0,-1 0-1,0-1 1,1 0 0,-1 1 0,0-1-1,0-1 1,0 1 0,-1-1 0,1 1-1,5-9 1,1-2 7,-1-1 0,-1 0 1,0 0-1,-1-1 0,-1 0 0,0 0 0,-1-1 0,-1 1 0,3-20 1,-1-14 0,0-91 0,-6 139-5,-1 0 1,1 0-1,0 0 0,-1 0 1,1 0-1,-1 0 0,0 0 0,0 0 1,0 0-1,0 0 0,0 0 1,0 0-1,0 0 0,-1 1 0,1-1 1,0 0-1,-1 1 0,0 0 0,1-1 1,-1 1-1,0 0 0,0 0 1,1 0-1,-1 0 0,0 0 0,0 0 1,0 0-1,0 1 0,0-1 1,-1 1-1,1-1 0,0 1 0,0 0 1,0 0-1,0 0 0,0 0 0,-1 0 1,1 1-1,0-1 0,0 0 1,0 1-1,0 0 0,0-1 0,0 1 1,0 0-1,0 0 0,0 0 1,1 1-1,-4 1 0,-2 4-1,-1 1 0,2 0 0,-1 0 0,1 0 1,0 1-1,1 0 0,0 0 0,0 1 0,1-1 0,-4 15 0,4-6-4,0 1 0,1 0 1,0 0-1,1 33 0,3-48 7,0 1 0,0-1 0,0 0-1,1 0 1,0 1 0,-1-1 0,1 0 0,1-1 0,-1 1-1,0 0 1,1-1 0,0 1 0,0-1 0,0 0 0,0 0-1,1 0 1,-1 0 0,1 0 0,6 3 0,-2-1 0,0 0 1,0-1-1,1 0 0,-1 0 1,1-1-1,0 0 0,0 0 1,15 2-1,-15-4-3,-1-1 0,1 1 0,0-1 0,-1-1 0,10-1 0,-14 1 5,0 0 0,-1 0 0,0-1 0,1 0 0,-1 1 0,0-1 0,0 0 0,1 0 0,-2-1 0,1 1 0,0-1 0,0 1 0,3-6-1,1-1 65,0-1 0,-1 0 0,0 0 0,0 0 0,-1-1 0,-1 0 0,0 0 0,0 0 0,-1 0 0,0-1 0,-1 1 0,-1-1-1,0 1 1,0-1 0,-2-17 0,1 29-63,1-2 0,-14 0 35,11 3-36,0 0-1,1 0 1,-1 0-1,1 0 0,0 0 1,-1 1-1,1-1 1,0 1-1,0-1 1,0 1-1,0-1 0,0 1 1,0-1-1,0 1 1,1 0-1,-1 0 1,1-1-1,-1 1 0,1 0 1,-1 3-1,-7 44 14,8-31-10,-1-11-6,0-1 0,1 0-1,0 1 1,0-1 0,1 1 0,0-1 0,0 0-1,0 0 1,1 1 0,0-1 0,0 0 0,1-1-1,-1 1 1,1 0 0,0-1 0,8 10 0,-7-10-204,0-1 0,0 1 0,1-1 0,0 0 0,0-1 0,0 1 0,0-1 0,0 0 0,1 0 0,0 0 0,-1-1 1,1 0-1,10 2 0,-11-3-109,-1-1 0,0 0 0,0 1 0,1-2 0,-1 1 0,0 0-1,0-1 1,1 0 0,-1 0 0,0 0 0,0-1 0,0 1 0,0-1 0,0 0 0,-1 0 0,1 0 0,-1-1 0,1 1 0,-1-1 0,5-4 0,1-3-557,0 0 1,0 0-1,-1-1 0,0 0 0,-1 0 0,-1-1 1,0 0-1,0 0 0,-1-1 0,6-20 1,-7 13-120,0-1 0,1-20 0,-2-46 1615,-3 85-522,0 0 1,-1-1-1,1 1 1,0 0-1,-1 0 1,0-1-1,1 1 0,-1 0 1,0 0-1,0 0 1,0 0-1,0 0 1,-1 0-1,1 0 0,0 1 1,-1-1-1,-2-2 1,0 1 252,0 0 0,0 0 0,0 0 0,0 1 0,-1-1 1,0 1-1,-7-2 0,-1 0 527,0 1 0,-1 0 0,1 1-1,-1 0 1,-14 1 0,21 1-710,4 0-98,0 0 1,0 0 0,0 0 0,0 0 0,0 0-1,0 1 1,0-1 0,0 1 0,-4 1 0,6-1-98,0 0 1,0 0 0,0 0 0,0 1-1,0-1 1,1 0 0,-1 0 0,0 0-1,1 1 1,-1-1 0,0 0-1,1 1 1,0-1 0,-1 1 0,1-1-1,0 0 1,0 1 0,-1-1 0,1 1-1,0-1 1,1 1 0,-1 1 0,1-1-270,0 0 0,0 0-1,0 0 1,0 0 0,0 0 0,0 0 0,1 0 0,-1 0 0,1-1 0,0 1 0,-1-1 0,1 1 0,0-1 0,0 1 0,0-1 0,0 0 0,0 0 0,0 0 0,0 0 0,2 0 0,47 18-4334,-30-12 3129</inkml:trace>
  <inkml:trace contextRef="#ctx0" brushRef="#br0" timeOffset="5299.5">7430 773 6205,'16'0'251,"39"0"2001,-54 0-2046,0 0 0,1 1 0,-1-1 0,0-1 0,0 1 0,0 0 0,0 0 0,1 0 1,-1-1-1,0 1 0,0 0 0,0-1 0,0 1 0,0-1 0,0 1 0,0-1 1,0 0-1,0 0 0,0 1 0,0-1 0,0 0 0,0 0 0,-1 0 0,1 0 1,0 0-1,-1 0 0,1 0 0,0 0 0,-1 0 0,1 0 0,-1-1 0,0 0 2054,-18-1-1122,0 0 0,-1 1 0,-33 2 0,36 0-665,10 1-408,0 0 1,0 0-1,0 1 1,0-1-1,1 2 0,-1-1 1,0 0-1,1 1 0,0 0 1,0 1-1,0-1 0,0 1 1,0 0-1,1 0 1,-6 7-1,0-1 19,1 1 1,0 0-1,1 1 0,0-1 1,-10 23-1,15-25-34,0-1 0,1 1 1,0 0-1,0 1 0,1-1 0,0 0 0,1 0 0,1 11 0,-1-17-41,0-1-5,0 0 0,0-1 0,0 1 1,1 0-1,-1 0 0,0-1 0,1 1 0,0-1 1,-1 1-1,1 0 0,0-1 0,0 1 1,0-1-1,0 0 0,0 1 0,0-1 1,0 0-1,1 1 0,1 0 0,0 1 0,1-1-1,-1 0 0,1 0 0,0-1 1,-1 1-1,1-1 0,0 0 1,6 1-1,-5-1-1,0 0 1,0 0-1,1-1 0,-1 0 1,0 0-1,0 0 0,0-1 1,0 1-1,0-1 0,0-1 1,0 1-1,0-1 0,-1 0 1,7-3-1,-2-1-6,0-1 1,0 0-1,-1-1 1,0 0 0,-1-1-1,0 1 1,0-1-1,-1-1 1,0 1-1,-1-1 1,0 0-1,0 0 1,-1-1-1,0 1 1,-1-1-1,0 0 1,-1 0-1,0 0 1,-1 0-1,0 0 1,-1-16-1,0 17-1,1-3-6,-1 0 1,-1 0-1,0 1 1,-1-1-1,0 0 0,-8-23 1,-24-66-24,20 58-23,-32-69-1,46 112 63,-1 0 0,1 0 0,-1-1 0,1 1 0,-1 0 0,0 0 0,1-1 0,-1 1 0,0 0 0,0 0 0,0 0 0,0 0 0,0 0 0,0 0 1,0 1-1,0-1 0,0 0 0,0 0 0,-1 1 0,1-1 0,0 1 0,0-1 0,-1 1 0,1-1 0,-2 1 0,2 0 15,-1 1-1,1 0 1,0 0 0,0 0 0,0-1 0,0 1-1,0 0 1,0 0 0,0 0 0,0 1 0,0-1-1,0 0 1,0 0 0,1 0 0,-1 1 0,0-1-1,1 0 1,-1 1 0,1-1 0,0 1 0,-1-1-1,1 3 1,-4 11 27,2 0 0,-1 1 0,2-1 0,0 1 0,1-1 0,1 1 0,0-1 0,1 1 0,0-1 0,2 0 0,5 18 0,16 26-142,107 236-1405,-130-291 942,0-1 1,0 1 0,0-1-1,0 0 1,0 1-1,1-1 1,4 4-1,-5-5-97,0-1-1,0 0 1,0 0-1,0 0 1,0 0-1,1 0 1,-1 0-1,0-1 1,0 1-1,0-1 1,1 0-1,-1 1 1,0-1-1,3 0 1,10 0-3359</inkml:trace>
  <inkml:trace contextRef="#ctx0" brushRef="#br0" timeOffset="7846.74">8261 797 4828,'1'-8'805,"0"1"0,1-1 0,0 1-1,4-10 1,1-2 1198,-2 4-521,-2 4-247,0 1 0,0 0 1,-1 0-1,1-21 0,-32 31-600,14 0-576,7 0 11,0 0 1,1 0-1,-1 0 1,-12 4-1,18-4-57,-1 1 0,1 0 0,-1 1 0,1-1 0,-1 0 0,1 1-1,0-1 1,0 1 0,-1 0 0,1-1 0,1 1 0,-1 0-1,0 0 1,0 1 0,1-1 0,-3 3 0,2-1-14,1 0 1,-1 0-1,0-1 0,1 1 1,0 0-1,0 0 0,0 0 1,0 1-1,1 3 0,-1-6 1,1 0 0,0 0-1,0 0 1,1-1 0,-1 1-1,0 0 1,1 0-1,-1 0 1,1-1 0,-1 1-1,1 0 1,0 0 0,0-1-1,-1 1 1,1-1-1,1 1 1,-1-1 0,0 1-1,0-1 1,0 0 0,3 2-1,22 15 204,2-2 1,0 0-1,38 13 0,-63-28-144,0 0 1,0 1-1,0-1 1,0 1-1,-1-1 0,1 1 1,0 0-1,-1 0 1,1 0-1,-1 0 0,0 1 1,0-1-1,0 1 1,3 2-1,-4 0 60,1-1-1,-1 0 1,1 0-1,-1 1 1,-1-1-1,1 1 1,0-1-1,-1 1 1,0 6-1,-1-9-111,0 0 1,0 0-1,0 0 1,0 0-1,0-1 0,0 1 1,0 0-1,-1-1 0,1 1 1,0-1-1,-1 1 0,1-1 1,-1 0-1,0 0 0,-3 2 1,-33 20-58,32-20 72,7-7-5719,-2-4 3276,2-20-111,6 17 1550,0 0 1,1 0-1,1 1 1,15-15-1,-18 17 615,96-86-1390,12-14 5822,-94 82-2116,13-12 1639,-32 37-2518,-1 19 205,-2-11-1122,0 0 0,0 1 0,0-1 0,-1 0 0,0 0 0,0-1 1,-1 1-1,0-1 0,-6 8 0,-9 18 338,13-21-406,1 1 0,0 0 1,0 0-1,1 0 0,1 1 0,0-1 1,1 1-1,0 0 0,0 19 0,2-30-84,1 0 0,-1 0 0,1 0 0,-1-1 0,1 1 0,0 0 0,0 0 0,0 0 0,0-1 0,0 1 0,0 0 0,0-1 0,0 1 0,1-1 0,-1 1 0,0-1 0,1 0 0,0 1 0,-1-1 0,1 0 0,0 0 0,-1 0 0,1 0 0,0-1 0,0 1 0,0 0 0,0-1 0,0 1 0,0-1 0,0 0 0,2 1 0,11 1-187,0-1 1,0 0-1,17-1 1,-19 0-280,-2-1 101,0 0-1,-1-1 1,1 0-1,-1-1 0,0 0 1,1-1-1,-1 0 1,14-8-1,-5 2-223,0-2-1,-1 0 1,20-18-1,-23 17 380,-2-1-1,1 0 1,16-25-1,-24 31 328,-1-1 0,1 0 0,-1-1 0,-1 1 0,0-1 0,0 0 0,-1 0 0,3-11 0,-6 19-48,1 1 0,-1 0 1,0-1-1,1 1 0,-1-1 0,0 1 1,0 0-1,0-1 0,0 1 1,0 0-1,0-1 0,-1 1 1,1-1-1,0 1 0,-1 0 1,1-1-1,-1 1 0,1 0 1,-1 0-1,0-1 0,-1-1 1,0 3 41,0-1 1,0 0-1,0 0 0,0 1 1,-1-1-1,1 1 1,0 0-1,-1 0 1,1 0-1,0 0 1,-3 0-1,-4 0 56,5 1-82,1 0-1,-1 0 1,0 0 0,0 1-1,1-1 1,-1 1 0,0 0-1,1 0 1,0 0 0,-1 1-1,1-1 1,0 1 0,-4 4-1,-37 42 712,43-48-766,-2 2 24,1 1 1,-1-1-1,1 1 1,0 0-1,0 0 1,1 0-1,-1 0 1,1 0-1,0 0 1,0 0-1,0 0 1,1 1-1,-1-1 1,1 0-1,0 1 1,1 6-1,0-9-41,-1-1 1,1 1-1,0 0 0,0 0 0,0-1 0,0 1 1,0 0-1,0-1 0,0 1 0,1-1 1,-1 0-1,0 1 0,1-1 0,-1 0 1,1 0-1,0 0 0,-1 0 0,1 0 0,0 0 1,0 0-1,-1-1 0,4 2 0,45 12 118,-29-11-119,0-1-1,34-1 1,-36-1-5,-15-1-6,-1 1-1,1-1 1,-1 0 0,0 0-1,1 0 1,-1-1 0,0 1-1,0-1 1,0 0 0,0 0-1,0 0 1,0 0 0,0 0-1,-1-1 1,1 1 0,-1-1 0,1 0-1,-1 1 1,0-1 0,3-6-1,-2 3-7,1 0 1,-1-1-1,0 1 0,-1-1 0,1 1 0,-1-1 1,-1 0-1,1 0 0,0-13 0,-2 16 9,0 0-1,0-1 1,-1 1-1,1 0 1,-1 0-1,0 0 1,0-1 0,-1 1-1,1 0 1,-1 1-1,0-1 1,0 0-1,0 0 1,-1 1-1,1-1 1,-1 1-1,0 0 1,0 0 0,0 0-1,0 0 1,-6-4-1,2 3-1,0 0 0,0 1 1,-1 0-1,1 0 0,-1 1 0,0 0 0,1 0 0,-1 1 1,0 0-1,0 0 0,-10 1 0,15 0-1,1 1 0,-1-1 0,1 1 0,0-1 0,-1 1 0,1 0 0,0 0 0,0 0 0,-1 0 0,1 0 0,0 0 0,0 0 0,0 1 0,0-1 0,0 1 0,1 0-1,-1 0 1,0-1 0,1 1 0,-1 0 0,1 0 0,0 0 0,0 1 0,0-1 0,0 0 0,0 0 0,-1 3 0,-1 4 1,1-1 1,0 1-1,0 0 1,1 0-1,0 0 0,0 9 1,2-16 0,-1 0 0,1 0-1,0 0 1,-1 0 0,1 0 0,0 0 0,0 0 0,0-1 0,0 1-1,1 0 1,-1-1 0,0 1 0,1-1 0,-1 1 0,1-1 0,-1 0-1,1 0 1,0 1 0,-1-1 0,1 0 0,0 0 0,0-1 0,0 1-1,0 0 1,0-1 0,0 1 0,3 0 0,6 1 14,-1 0 0,1 0 0,0-1 0,11 0 0,-15 0-10,0-1 1,-1 0 0,1 0-1,0-1 1,0 0-1,-1 0 1,1 0-1,0-1 1,-1 0 0,1 0-1,-1-1 1,0 0-1,10-6 1,-6 3 100,0 0-1,-1-1 1,0-1-1,0 0 1,-1 0 0,0 0-1,8-12 1,-12 13-10,1 0-1,-2-1 1,1 1 0,-1-1-1,0 0 1,-1 0 0,0 0-1,0 0 1,-1 0-1,1-15 1,-1 14-21,0 1 0,-1-1-1,0 1 1,-1-1 0,0 1 0,0-1-1,-3-7 1,3 13-76,0 1 0,0 0-1,0 0 1,-1 0 0,1 0-1,0 0 1,-1 0 0,1 0-1,-1 0 1,0 1 0,0-1-1,0 1 1,0-1 0,0 1-1,0 0 1,0 0 0,0-1-1,0 1 1,0 1 0,-1-1-1,1 0 1,0 1 0,-1-1-1,1 1 1,0 0 0,-1-1-1,1 1 1,-5 1 0,6-1 1,-1 1 0,1-1 0,0 1 0,-1-1 0,1 1 0,0 0 1,-1 0-1,1 0 0,0 0 0,0 0 0,0 0 0,0 0 0,0 0 0,0 0 0,0 0 1,0 0-1,0 1 0,1-1 0,-1 0 0,0 1 0,1-1 0,-1 3 0,-12 37 29,12-37-32,-1 10 12,0 1 1,0 0-1,2-1 0,1 19 0,0-2-9,-1-25-2,1-1 1,0 0-1,0 1 1,1-1-1,0 0 0,0 0 1,0 1-1,0-2 0,1 1 1,-1 0-1,2 0 1,-1-1-1,0 0 0,1 1 1,-1-1-1,1-1 0,1 1 1,-1 0-1,0-1 1,1 0-1,-1 0 0,1-1 1,0 1-1,0-1 0,0 0 1,0 0-1,1 0 1,-1-1-1,0 0 0,1 0 1,9 0-1,-8-2 2,0 0 0,-1 0 0,1-1 0,-1 0 0,1 0 1,-1-1-1,0 0 0,0 0 0,0 0 0,0-1 0,0 1 0,-1-2 0,0 1 0,0 0 0,0-1 0,0 0 0,6-10 1,1 0 45,-1 0 1,-1-1 0,0 0 0,-1-1 0,8-23 0,-14 30 21,0 0 0,-1-1 0,0 1-1,-1-1 1,0 1 0,-2-18 0,1 24-65,0 4-4,0-1 0,0 1-1,0-1 1,0 1 0,0-1 0,0 1 0,-1 0 0,1-1 0,0 1 0,0-1-1,0 1 1,-1-1 0,1 1 0,0 0 0,-1-1 0,1 1 0,0 0-1,-1-1 1,1 1 0,0 0 0,-1 0 0,1-1 0,-1 1 0,1 0 0,-1 0-1,1 0 1,-1-1 0,1 1 0,-1 0 0,-21-1-4,18 1 4,1 1 0,0-1-1,-1 1 1,1 0 0,-1 0-1,1 0 1,0 0 0,0 0-1,-6 4 1,2 3-2,1 0 0,-1 0 0,2 1 1,-1-1-1,1 1 0,1 0 0,-1 1 0,2-1 0,-1 1 0,1 0 0,1 0 0,0 0 1,0 0-1,1 0 0,0 0 0,1 1 0,0 10 0,1-17 4,-1 0-1,1 0 0,0-1 1,0 1-1,0 0 1,1-1-1,-1 1 0,1-1 1,0 0-1,0 1 1,0-1-1,0 0 0,1 0 1,-1 0-1,1-1 1,-1 1-1,1 0 0,0-1 1,0 0-1,1 0 1,-1 0-1,0 0 0,1 0 1,4 1-1,2 2-3,0-2 0,0 1 0,1-1 0,-1-1 0,1 1 0,0-2 0,17 1 0,-20-2-439,1-1 0,0 0 1,-1-1-1,1 0 0,-1 0 1,1-1-1,-1 0 0,0-1 0,0 1 1,0-1-1,-1-1 0,1 0 1,12-11-1,21-16-3654,-20 15-521,30-19 0,-35 28 2930</inkml:trace>
  <inkml:trace contextRef="#ctx0" brushRef="#br0" timeOffset="8206.4">9834 534 9789,'7'-3'853,"13"-4"621,-8 6 7622,-12 1-9049,0 0-1,1 0 1,-1 0-1,0 0 1,0 0 0,0 1-1,0-1 1,0 0-1,0 0 1,0 0 0,1 0-1,-1 1 1,0-1-1,0 0 1,0 0 0,0 0-1,0 0 1,0 1-1,0-1 1,0 0 0,0 0-1,0 0 1,0 1-1,0-1 1,0 0 0,0 0-1,0 0 1,0 0-1,0 1 1,0-1 0,0 0-1,-1 0 1,1 0-1,0 0 1,0 1 0,0-1-1,0 0 1,0 0-1,0 0 1,0 0 0,-1 0-1,1 0 1,0 1 0,0-1-1,0 0 1,0 0-1,0 0 1,-1 0 0,1 0-1,0 0 1,0 0-1,0 0 1,-1 0 0,1 0-1,0 0 1,0 0-1,0 0 1,0 0 0,-1 0-1,1 0 1,0 0-1,-11 6 685,-20 13 647,27-16-1354,1-1 0,-1 1 1,0-1-1,0 0 0,0 0 0,-5 1 0,-2 5-979,24-6-18588</inkml:trace>
</inkml:ink>
</file>

<file path=word/ink/ink2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41:01.239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656 67 680,'-21'-1'248,"0"-1"0,-23-5 0,23 3 99,-1 1 1,-24-1 0,-109 4 2543,151 0-2843,1-1 0,0 0 0,-1 0 0,1 0 0,0 0 0,0 0 0,-1-1 0,1 0 0,0 1 0,-3-4 0,3 3-1,0 0 1,-1 0-1,1 0 1,0 0-1,-1 0 1,0 1-1,1 0 1,-1 0 0,0 0-1,-6-1 1,-194 2 6376,167-7-3552,86 13-2273,30 4-167,82 1 0,352-11 720,-412-10-1078,-51 10-85,-9-1 30,-1 2 0,56 7 0,-68-5 12,1-1 1,56-3 0,-20-1-19,815 2 415,-858-20-492,-19 18 66,-1 1 1,1-1-1,0 1 1,0 0-1,0 0 1,0 0-1,0 0 1,5-1 0,-9 2 62,-21 1-54,-1033-1-202,859 12 241,-291-8-222,476-2 166,0 0 0,0 0 1,0 1-1,-16 7 1,10-4 2,-103 25 0,110-29-17,0-1 0,-1 0 0,1-1 0,-19-1 0,5 0 125,24 1-115,-35 0 3,79 0-277,38-7-668,-16-4-1898,0 4 0,0 2 1,68 5-1,-86 0 1373,-1 3 145,1 9 32</inkml:trace>
</inkml:ink>
</file>

<file path=word/ink/ink2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41:07.504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92 34 1764,'-2'11'5688,"-188"-11"-877,190 0-4775,0 30 1708,1-30-1692,-1 1 1,1 0 0,0 0 0,0-1 0,0 1 0,-1-1-1,1 1 1,0-1 0,0 1 0,0-1 0,0 1 0,0-1-1,0 0 1,0 1 0,0-1 0,0 0 0,0 0-1,0 0 1,0 0 0,0 0 0,0 0 0,0 0 0,1 0-1,38-1 193,-29 1-111,475 0 1195,-346-7-1200,-104 7-36,-18 1 24,0-1 0,0 0 0,0-1 0,0-2 0,26-5 0,54-13-73,-61 11-40,0 1 0,1 2 1,50-4-1,118 6 27,-149 13 42,93-1-103,112-7 33,-186 11 56,46-4-102,32 0 63,147-7 30,-170 8-73,37-1 38,136-7-7,-295 1-15,0 0 0,0 0 0,16 5 0,-16-4 13,0 0-1,1 0 1,16 1 0,150-3 13,-214 11-87,29-10 79,0 0-1,-1 0 1,-16 6-1,-16 3 0,-585 26-1098,363-29-3504,1 8-1514,164-10 3644</inkml:trace>
</inkml:ink>
</file>

<file path=word/ink/ink2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4:54.05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142.21484"/>
      <inkml:brushProperty name="anchorY" value="-60911.625"/>
      <inkml:brushProperty name="scaleFactor" value="0.5"/>
    </inkml:brush>
  </inkml:definitions>
  <inkml:trace contextRef="#ctx0" brushRef="#br0">674 26 2160,'0'0'0,"-1"0"76,-2 0 80,0 0 98,-2 0 28,-1-2 26,0 0 33,-1 0-80,-1-1 25,1-1-28,-1 1-150,0 0 70,0 0-137,0 2 2,0-1 124,1 2 94,0 0 31,-1 0-51,0 0-61,0 0-199,-2 0 50,-1 1 57,-2 1 64,-1 1-31,-2 1 102,-2 0-69,-2 1-18,0 0 24,-2 0-71,-1 0-60,1 0 33,0 0 72,2 0-22,0 0 30,2 0-70,2 0-67,1-1 16,3 0-13,2-1 9,1 0-30,2-1 37,2 0-40,2-1 12,0 0 42,1 0-50,1 0-1,0 0 60,0 0 1013,3-1-753,0 0-59,2 0-95,2 0 18,2 0-65,3 0-15,4 0 1,2 0 15,5 0-11,4 0-42,4 0 78,5 0 40,5 0 70,5 0-18,5 0 13,5 0-141,5 1-77,4 1 28,4 0-63,3 2 42,2 0 14,1 1 164,0 0-44,0 0 38,-3-1-51,-3 1-166,-4 0 54,-5-1-61,-6 0 25,-6 0 56,-6-1-63,-8-1 37,-6 1-34,-6-1-6,-8-1 6,-5 0-27,-4-1 72,-4 1-110,-5-1 91,-4 0-29,-3 0 31,-4 0 3,-4-2-64,-4 1 52,-4-2-75,-4 1 110,-5-1-53,-5 0 56,-4 0-32,-6-1-54,-5 1 48,-5 1-38,-4 0 6,-3 0 32,-3 2 26,-2-1-84,-2 1 36,1 0 1,-1 2-17,2 2-101,2 2 159,3 0-184,3 2 62,4 0 105,4 0-133,6-1 121,4 1-13,7-1-37,5-1 24,6-1 15,5 0-10,6-1 42,5 0-11,5-1-18,4-1-8,5 0 24,4 0-36,4 0 30,4-1-19,5 0 24,4-1-26,5 0 18,5 0-5,4-1-18,6-3 43,5-2-41,7-1 46,4-1-51,4-1 20,4 1 21,3 0-26,1 0 173,1 2-203,-1 0 165,-2 0-157,-2 1 11,-3 1 158,-4-1-149,-5 1 149,-6 0-121,-5 0-1,-7 1-6,-8-1-45,-7 1 67,-8 0-69,-5 1 13,-8 0 79,-6-1-86,-7 2 53,-7 0-10,-6 0-167,-6 1 26,-6 0-18,-6 0-87,-6 1-111,-5 2-114,-4 1-334,-3 1-226,-2 0-341,-2 2-310,0 0-278,2 0 242,13-1-533</inkml:trace>
</inkml:ink>
</file>

<file path=word/ink/ink2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5:30.47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617.26953"/>
      <inkml:brushProperty name="anchorY" value="-61218.80078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313.71875"/>
      <inkml:brushProperty name="anchorY" value="-60035.58984"/>
      <inkml:brushProperty name="scaleFactor" value="0.5"/>
    </inkml:brush>
  </inkml:definitions>
  <inkml:trace contextRef="#ctx0" brushRef="#br0">471 755 384,'0'0'20,"-1"0"-19,-1 0 25,-1 0-23,-1-1-2,-3-2-9,0-1-22,-1-1 56,-2-2-59,0 0 42,-1-1 11,0-1-17,0 0-21,-1-1 34,1 0-45,0 0 19,-1 0 2,1 0 27,-2 1 12,1 0 17,-1 1-8,1 1-56,-1 1 73,2 0-114,0 1 71,1 1-37,1 1 0,2 1 28,0 0 28,1 1-25,1 0-50,0 0 38,2 1-24,0 0 56,0 0-34,2 0 27,0 0-82,0 0-69</inkml:trace>
  <inkml:trace contextRef="#ctx0" brushRef="#br1" timeOffset="1323.88">304 1 516,'0'0'0,"-1"0"-16,-2 0 14,-1 0 1,0 0 33,-1 0-32,0-1 6,-1 1 18,1 0-77,0 2 112,0-1-78,0 2 16,1 0 52,-1 1-73,1 1 29,0 0 18,0 0 236,1 0 13,0 0 32,2 1-32,0 0-216,1 0-14,0 1-1,0 1-47,1 0 1,3 1-35,-1 1 294,1 0-12,0 0 33,1 1 7,1 1-250,-2 0-7,1 1-9,0 1-17,-1-1 1,1 1 0,0 0 0,-1 0 10,0-1 6,0 0-11,0 0-14,1-1 31,-1-1-47,0 0 66,0 0-63,-2-1 39,0 0-30,-1 0 35,0-1-38,-1 0 40,0-1 2,-1 0-51,1-1 72,0-1-88,0 0 278,0-2 125,0 0-19,0 0 38,0-1-227,0 0-116,0-1-17,0 0-6,0-1-27,-2 1 20,-2-1-20,-3-1 16,-1 1-15,-1-1 9,-2 0 21,0 0-7,-1 0-24,-2 0-10,1 0 52,-1-1-83,-1 0 110,1-1-75,0 2 10,0-1 22,1 1-28,1-1 36,1 1-38,2 0 59,1 0-74,2 0 56,1 0-50,2 0 4,0 0 26,1 0-32,0 0 52,1 0-5,0 0 7,1 0-4,0 0-33,0 0 3,0 0 8,0 0 41,0-1-16,0-2-31,0 0 38,0 0-50,0-2-18,0 0 36,0 0-32,0-1 47,0 0 10,0 0-34,0 0 31,0-1-19,0-1-32,0 1 37,0-1-13,0-1 4,1 1 0,2-1 0,-1 0-9,0 1 2,1 0 4,-1 0-6,0 1 1,-1 1-32,0 0 64,0 1-24,0 2-1,0 0 2,-1 1-19,0 1 0,1 1 12,-1 0-4,0 0 2,0 0 10,0 0-13,0 2 14,0 2-5,0 1 12,-2 2-4,-2 1 2,-1 1-28,-1 2 46,-1 1-34,-1 2 24,0 0-10,0 2-12,0 0-28,0 0 53,0 0-27,1-1 9,1 0 18,0 0-34,2 0 21,0-1-26,2 0 44,1 1-9,0-1 9,3 0 18,2-1-37,2-1 7,3-1 6,2-1-22,1-2 48,3-1-28,1-2-18,1-2 34,3-1-77,0-1 60,1-1-30,1-1 18,0-3 23,0-1 13,-2-1 3,0 1-55,-3 0 64,-2 0-106,-3 1 92,-3 1-16,-1 0-37,-3 0 61,-1 2-85,-1-1 72,-2 1-69,0 1 75,0 0-50,-2 0 16,1 0-5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56.513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5732 137 3028,'-640'0'13381,"588"9"-11937,-52 5 91,86-11 632,26-2-1744,62 0 217,147-8 510,-155 3-1062,76 5 1,-44 1-54,5-3 16,-34-2-29,0 4-1,98 13 1,542 62 57,-276-62-95,4 0 131,263 11-187,-318-25 142,-365-1-75,1-1 0,0 0 0,-1-1 1,23-7-1,-21 5 1,1 1 1,0 0 0,21-1-1,-15 3 5,128-11 10,-107 5-169,-30 4 169,0 2 1,1 0 0,17-1-1,-31 3-12,0 0-1,0-1 1,0 1-1,0 0 1,0 0-1,0 0 1,0-1-1,0 1 0,0 0 1,0 0-1,0 0 1,0-1-1,0 1 1,0 0-1,0 0 1,0 0-1,0-1 1,0 1-1,0 0 1,0 0-1,0 0 1,0-1-1,0 1 1,-1 0-1,1 0 1,0 0-1,0-1 0,0 1 1,0 0-1,0 0 1,-1 0-1,1 0 1,0 0-1,0 0 1,0-1-1,-1 1 1,1 0-1,-59-8-57,-70-1 0,-32-3 71,-407-49-90,139 26 102,-118-9-46,-1187-6 2,1675 50 51,-204 7-32,98 1 37,61-5-20,-321 0-87,222-5 50,-378 2 67,450 11-84,-47 2 69,83-3-44,-946 46-39,523-20 82,240-13-48,-126-18 82,226-7-72,-139 2 26,308-1-29,0 0 1,0-1-1,0 0 0,1 0 1,-15-6-1,-13-4-34,-22 1 9,0 2 0,0 2-1,-95 2 1,164 5 25,-1 0 0,0-1 0,0-1 0,1 0 0,-1 0 0,-1-1 0,1 0 0,11-5 0,23-7 76,-7 5-77,1 3 0,-1 1 0,46-1 1,117 7 64,-89 2-93,577-10 34,-643 8 64,64-9 0,-66 5-67,-1 2 0,51 4 1,-13 0 4,1187-2 2,-1026-7 72,3114 7 12,-1918 0-6270,-1431 1 5986,0-1 0,0 1 0,0 1 0,0-1 0,11 5-1,-11-4 49,-1 0 0,1 0 0,0-1 0,0 1 0,12 0 0,69 10-472,-63-11 1051,38 7 1,-38-4 96,39 1 0,258-5 3081,-304 1-3539,-1 1 0,23 5 0,14 2 117,249-1 946,-276-8-614,-111 0-3397,-1 0-7680,49 0 6556</inkml:trace>
</inkml:ink>
</file>

<file path=word/ink/ink2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41:15.598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2099 0 3088,'70'0'10643,"-84"0"-10557,-926 0 1422,899 2-1517,1 2-1,-48 11 1,48-8-3,0 0-1,-51 0 1,-5-7 35,56 10-21,10-9-1,-37 8 0,36-5 0,-219 11-33,135-11 21,22-4 14,92 1-7,-1 0 0,0 0 0,0 0 1,1 0-1,-1 0 0,1 0 0,-1 0 0,1 0 0,-1 1 0,1-1 0,0 0 0,0 1 1,0 0-1,-1-1 0,0 3 0,-16 29 71,5 0 133,1 1-1,2 0 0,2 0 1,1 1-1,-5 60 0,9 184-22,5-154-10,-17-36-64,15-81-100,-1 0 0,0-1 1,-1 1-1,-4 14 0,4-15 9,-1 0-1,2 0 0,-1 1 1,0 12-1,-11 56-50,13 2 229,1-77-159,0 0 0,0 0 1,0 0-1,0 1 1,0-1-1,0 0 1,1-1-1,-1 1 1,0 0-1,1 0 0,-1 0 1,0-1-1,1 1 1,-1-1-1,1 1 1,-1-1-1,1 0 1,1 1-1,32 6 138,6-3-165,0-1 0,1-3 0,-1-1 0,0-3 1,0-1-1,76-19 0,242-45-3,-358 69-2,-1 0 1,1 1 0,0-1 0,0 0 0,0 0-1,0-1 1,-1 1 0,1 0 0,0 0 0,0 0-1,0 0 1,-1-1 0,1 1 0,0 0 0,0-1-1,0 1 1,-1-1 0,1 1 0,0-1 0,-1 1-1,1-1 1,0 1 0,-1-1 0,1 1 0,-1-1-1,1 0 1,-1 0 0,1 1 0,-1-1 0,0 0-1,1 0 1,-1 1 0,0-1 0,0 0 0,1 0-1,-1 0 1,0 1 0,0-1 0,0 0 0,0 0-1,0 0 1,0 0 0,0 1 0,0-1 0,0 0-1,-1 0 1,1 0 0,-1-1 0,1-12-2,-1 13 3,0-1-1,0 1 1,1-1-1,-2 1 1,1-1-1,0 1 1,0 0-1,0 0 1,0-1-1,-1 1 1,1 0-1,-1 0 1,1 0-1,-1 0 1,1 1 0,-1-1-1,1 0 1,-1 1-1,0-1 1,1 1-1,-1-1 1,-3 1-1,-55-13 18,41 9-16,-50-16-24,52 14 11,-1 1 1,1 0 0,-1 1 0,0 1 0,-20-1 0,40 14 30,13-3-27,0-1 0,30 9 0,-21-9-7,49 6-1,-52-10 40,-1 1 0,0 1-1,1 0 1,22 10 0,-37-12-25,0 0 0,-1 1 0,0 0 0,1 1 0,-1-1 0,-1 1 0,1 0 0,0 0 0,-1 0 0,0 1 0,0 0 0,0-1 0,0 1 0,-1 1-1,0-1 1,0 0 0,-1 1 0,4 9 0,-4-9-20,0 1 0,-1 0 0,0-1-1,0 1 1,0 0 0,-1-1 0,0 1 0,-1 0-1,1 0 1,-4 12 0,0-4-647,-1-1 1,0 0-1,-13 23 0,-14 26-4570,16-30 1706</inkml:trace>
</inkml:ink>
</file>

<file path=word/ink/ink2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6:06.58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6875.80078"/>
      <inkml:brushProperty name="anchorY" value="-60374.16797"/>
      <inkml:brushProperty name="scaleFactor" value="0.5"/>
    </inkml:brush>
  </inkml:definitions>
  <inkml:trace contextRef="#ctx0" brushRef="#br0">56 185 1148,'0'0'96,"-2"0"9,0 0 26,1 0 58,-2 1-23,0 0 2,1-1 174,0 1-23,1 0-43,1 1 16,0-1-157,0 1 182,0-1-23,0 1 13,0-1 23,0 0-37,-1 0-3,-1 0 10,1-1 4,-1 1-118,0-1-45,1 0 35,-1 0-39,-2 0 2348,4 1-2436,0 0-38,0 0-11,0 0-12,0-1 6,0 1 26,0-1 15,0 0 13,0 0-42,0 0-14,0 0 12,0 0-24,0 0 35,-2 0-11,0 0 18,0 0-9,0 0-15,1 0 14,0 0-14,1 0 17,0 0-19,0 0 6,0 0-16,0 0 41,0 0-35,0 0 20,0 0 4,0 0-5,0 2-28,0-1 0,0 1 54,0-1-58,0 0 10,0 0 421,-2-1-428,0 0 12,0 0 20,1 0-18,0 0 5,0 0-1,1 0 9,0 0-21,-1 0 26,2 0-18,-1 0-4,0 0 10,0 0 122,-1 0-127,-4 0 3270,5-1-3274,0-2 23,0 0-10,0-1 16,0-1-18,2 0-22,-1 0 11,2 0-15,0 1 8,0-1 25,-1 1-39,1 0 45,0 0 0,-1 0-8,0-1 56,-1 0-40,-1-1 42,1 0-39,-1-1-16,0-1 0,0 1-22,0-1 23,1 0-17,1 1-4,-1-1 43,1 1-45,0 0 14,0 1 29,0-1-52,0 0 59,-1 1-41,1 0 3,-1 0 9,0 1-23,0 0 16,0 1-20,0 0 2,-1 1 3,1 1 12,-1 0-3,0 0 16,0 0-18,0 1 6,0 0-11,0 1-12,0-1 36,0 1-4,0 0-9,0 0-2,0 0-12,0 1 7,0-1-4,0 0 35,0 1-64,0 0 29,0 1-12,0 0 27,0 1-33,0 1 24,0-1 3,0 1-2,0 0-21,0-1 30,0 1-29,0-1 4,0 0 64,2 0-62,-1 1 13,0 0 15,1 0-35,-2 0 7,1 1-4,-1 0 14,2 1-8,-1 0 40,0 0-21,1 0-20,-1 0-21,1 1-33,1-1 53,-1 1-42,0 0 46,1 0-13,-1 0 29,0 0-17,-1 0 72,1 1-35,-1-1 10,1 1 3,-1 1-11,0 0 27,1 0-51,0 1 21,0 1-26,1-1-27,0 1 72,-1 0-24,1-1-8,-1-1 56,0 0-116,0 0 55,-1-1 41,1 0-71,0 0 44,0-1-14,-1 0-25,1 0 27,-1 0 32,1 0-4,-1 0-10,0 0 5,1 0-11,-1 0 2,0-1-15,1 1 32,-1-1-24,0 1-15,1-1-19,-1 0 3,0 0 21,0 0-31,0-1 48,1 0-10,0 0-14,-1-1 43,1 0-28,-1-1-4,1 0-21,-1 0 18,1-1 7,-1 0-30,0-1 38,0 0-16,0 0 9,0 0 50,0-1 79,0 0 13,-1 0 330,0 0-362,-1 0-171,-1 0 39,0 0 1,-1 0 28,0 0-50,-2 0 16,1 0 41,-1 0-60,0 0 80,1 0-38,-1 0-33,0 0 57,1 0-66,-1 0 43,2 0-14,-1 0-10,1 0 79,1 0-84,0 0 60,0 0 784,2 0-743,0 0-70,0 0 22,0 0 28,2 0-67,2 0 20,1 0-18,2-1 4,1 0-10,0-1 21,1-1-2,1-1-36,-1 0 44,2 0-10,-1 0 13,1 0-26,0 0 41,0 1-55,0 0 27,-1 1 0,-1 0-34,0 0 57,-1 1-27,-2 0 65,-1 0-31,-1 0 3,-2 0-9,-1 1-3,0 0 18,-1 0-34,0 0 49,-2 0-76,-2 0 46,-2 0-30,-1 1-1,-1 1 24,-1 1-9,-1-1 18,0 2-27,-1-1 55,0 1-105,0-1 73,0 1-52,0-1 42,1 1-16,0-1 18,0 0 20,1 0-38,1 0 45,1-1-84,1 1 49,1-1-27,0-1 48,2 1 76,1-1-20,0-1 60,1 1-9,1-1-106,0 0-20,0 0-10,2 0-42,2 0 61,2 0-11,1-2-28,2 0 20,0-1-21,1 0 33,0-1-1,0 1-36,-1-1 41,1 1 9,-1 0-30,0 0 29,0 0-64,-1 0-24,1 1 36,-2 0 9,0 0 49,-2 0-11,-1 1-7,-1 0 4,-1 0-35,0 1 19,-2-1-21,-1 1 5,-3 0 63,-3 0-56,-1 0 16,-2 1 0,-1 0-15,-2 0-10,-1 2 16,-1 0-6,-1 0-36,-1 1 77,1 0-66,1 0 49,-1 1 4,2-1-42,1 0 46,2 0-38,2 0 2,1-1 32,2 1-34,1-1-12,1-1 27,2 0 13,0 0-17,1-1 11,1 0-30,0 0-2,0-1-14,2 0 62,1 0-42,2 0-8,2-2 41,0 0-80,2-1 113,1-1-72,1 0 47,1-1-22,0 0-54,1 1 62,1 0-35,-1 0 47,1 2-36,-1-1 3,-1 1 9,-1 0 5,-1 1 3,-2 0 57,-1 0-72,-2 0-37,-1 1 56,-2-1-35,-1 1 10,0 0 26,-1 0-36,-1 0 16,-1 0 28,-2 0-8,-1 0-20,-2 1-16,-1 0 41,-1 2-66,-1-1 44,0 1 14,0 1-57,-1-1 104,2 0-65,-1 0-6,1 1 45,1-1-44,0 0 14,1 0-4,1 0-14,1-1 8,0 0 30,2 0 6,1 0-14,1-1-8,1 0 16,0-1-39,0 1 30,2-1-28,2 0-30,2 0 79,2 0-87,0-2 88,0 1-25,2-2-2,-1-1-24,1 1-18,-1-1 18,2 0-46,-1 0 126,2 1-80,-1 0 46,1 0-38,0 0-18,0 1 32,-1 0-12,-1 0 18,0 1-18,-1 1 6,-2-1-26,-1 1 31,-1 0-24,-2 0 21,-1 0 31,-1 0-60,0 1 35,-1-1-36,0 0 24,0 0 1,-1 0 32,1 0-26,-1 0-4,-3 0 1,0 1-40,-1 0 63,-1 1-11,-1 0-5,0 0 14,0 0-42,0 1 13,1-1 8,-1 0-14,1 0 29,0 1-60,0 0 65,0-1-16,0 0-8,1 0 13,1 0-37,0-1 25,0 0 0,1 0 9,1-1-11,0 1 5,1-1-2,0 0 23,1 0-30,0 0 1,0 0 32,0 0-48,0 0 44,0 0-14,0 0-10,0 0 13,0 0 10,0 0-13,0 0-8,0 0-4,2 0 17,-1 0-26,1 0 19,0 0-16,1 0-1,-1 0 0,0 0 13,0-1-28,1 0 19,-1 1-2,0-1 10,0 0 35,0 1-84,0-1 64,0 0-21,0 1 5,-1-2-14,1 1-6,-1-1 34,0 1-20,0 0 59,0 0-21,0 1-47,-1 0 24,0-1-24,1 1-5,-1 1 2,0-1 7,0 0-26,0 0 78,0 0-6,0 0-21,0 0-10,1 0-110,0 0 144,1 0-28,-1 0 10,1 0 37,-1 0-71,0 0 37,0 0-88,0 0 75,0 0-16,1 0-47,-1 0 91,0 0-61,0 0 29,0 0-7,0 0 10,0 0 2,0 0-27,1 0 36,-1 0-26,0 0 8,0 0-16,0 0 41,0 0-59,1 0 42,-1 0 47,0 0-83,0 0 23,1 0-4,-1 0-29,0 0 22,1 0 38,-1 0-24,0 0 24,1 0-30,-1 0 33,0 0-20,0-2 7,0 1-30,0 0-2,0 0 0,-1 0-2,1-1 23,-1 1-6,1 0 12,0 0-21,-1 0 39,1 1-35,0 0 2,0 0 32,-1 0-34,1 0 21,0 0-16,0 0-5,-1 0 11,1 0-18,-1 0 42,0 0-36,0 0 27,0 0-43,0 0 26,-1 0-49,-1 0 77,-1 0-36,0 0-22,-2 0 71,0 0-42,0 0 1,0 1 24,-1 0-55,1 0-21,-1 2 75,1-1-12,0 1-18,0 0 24,0 0-32,0 0 19,1 0-6,1 0 1,0 0 9,0-1-21,1 0 16,0 0 18,0 0-43,1-1 29,0 0-10,0 0 2,1-1-10,0 0-1,0 0 28,0 0-14,0 0 24,0 0-1,0 0-17,0 0-8,0 0 1,2 0-88,-1 0 107,2 0-30,0 0 34,1 0-22,-1 0-12,0 0 13,0 0-29,-1 0 18,1 0-16,-1 0 37,0 0-20,-1 0 22,1 0 17,-1 0-70,0 0 51,0 0-4,-1 0-52,1 0 69,-1 0-36,0 0-13,0 0 43,0 0-18,0 0 17,0 0-48,0 0 53,0 0-40,-1 0 25,0 0-12,-1 0-24,-1 0 34,1 0-36,-1 0 35,-1 0 27,1 0-7,0 0-9,0 0-34,0 0 0,0 0 12,1 0-11,0 1 41,0-1-21,0 1-19,0 0 20,1-1-8,0 2-8,1-1 13,0 0 33,-1 0-47,0-1 17,1 0-34,0 1 50,0-1-30,-1 0 33,1 0-18,0 0-7,0-1 2,0 1-2,2 0 32,0 0-64,1 0 43,-1-1-14,2 0 3,0-1-24,0 1 54,1-1-40,-1-1 0,0 0 51,-1 1-40,1 0-23,-1 0 31,0 0-12,-1 1-11,0 0 4,1 0 12,-1 0-37,-1 0 44,1 0 19,-1 1-37,0-1 74,0 0-115,0 1 31,-1-1 34,0 1-32,1 0 44,-1 0-11,-1 0-29,1 0-18,0 0 63,0 0-30,0 0 6,-1 0-46,-1 0 17,-1 2 36,0-1-32,-2 2-16,1-1 19,0 1 1,-1 0 14,1 0-50,0-1-190,0 0-102,0 0-106,1 0-95,0-1 111,1 1-136,0-2-34,1 1 31</inkml:trace>
</inkml:ink>
</file>

<file path=word/ink/ink2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6:01.258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5196.38672"/>
      <inkml:brushProperty name="anchorY" value="-59177.03906"/>
      <inkml:brushProperty name="scaleFactor" value="0.5"/>
    </inkml:brush>
  </inkml:definitions>
  <inkml:trace contextRef="#ctx0" brushRef="#br0">0 162 140,'0'0'821,"2"0"-834,0 0 35,-1 0-49,1 0 3,0 0 72,0 0-112,0 0 116,0 0-44,0 0 36,-1-1 138,0 0-67,0 0 71,-1 1-109,1 0 9,0 0 30,0-1 6,0 1 13,-1 0-103,1 1 58,0-1-129,-1 0 67,1 0-20,-1 0-43,1 0 46,-1 0 3,1 0-19,-1 0-21,0 0 67,0 0-48,0 0-25,0 0 12,0 0 67,1 0-52,-1 0 8,0 0-39,1 0 75,0 0-95,-1 0 58,1 0 833,-1-2-876,0 1 33,0-3 2997,2 4-2930,0 0-104,0 0 71,8 0 7934,-12-1-7924,0 0-2,0-2 40,0 1-21,0-1-15,0 1 5,0-1-3,0 1 10,2 0-13,-1-3 3654,1 3-3679,0 1 1,0-1-41,0 1 52,0 0-46,1 1-24,0 0 73,-1-1-15,2 1-3,-1 0 5,0 1 7,0-1-72,0 0 53,-1 0 19,1 0-46,-1 0 9,-1 0 75,1 0-94,0 0 96,2 0-124,0 0 18,-1 0 105,2 0-117,-1 0 65,0 0-2,-1 0-19,0 0 40,-1 0-35,2 0 12,-1 0 10,1 0-46,0 0 42,0 0-14,0 0-20,1 0 54,-1 0-26,0 0-18,0 0 20,0 0 6,-1 0-16,1 0 20,0 0 26,0 0-53,0 0-6,0 0 10,0 0-30,0 0 37,0 0-3,0 0 48,0 0-67,0 0 68,0 0-48,0 0-56,0 0 76,0 0-64,1 0 80,0 0-18,0 0 3,0 0-22,1 0-31,-1 0 31,1 0 16,-1 0 18,1 0-16,0 0 11,0 0-30,1 0-6,0 0 14,0 0-16,0 0 15,1 0-32,-1 0 37,1 0 2,-1 0-52,0 0 55,-1 0 5,1 0-11,-1 0-7,1 0 16,-1 0-48,0 0 56,1 0-46,0 0 4,-1 0 32,1 0-20,0 0 36,0 0-15,1 0-41,-1 0-1,1 0 57,-1 0-56,1 0 62,0 0-32,-1 0 5,1 0 18,0 0-10,-1 0-34,1 0-36,0 0 40,0 0-25,1 0 59,0 0-7,0 0-5,1 0-9,-1 0-22,0 0 29,0 0-38,1 0 25,-1 0-4,-1 0 11,1 0 35,-1 0-33,0 0 36,0 0-48,-1 0-37,0 0 98,0 0-56,-1 0-8,0 0 18,-1 0-18,2 0 1,-1-2 37,1 0-35,0 1-25,1-1 8,1 1 8,-1 1 66,2-1-37,-1 1 11,0 0 13,0-1-52,1-1 25,-1 0-23,0 1-47,0-1 70,0 1-6,0-1-6,0 1 57,1 1-91,-1-1 1,0 1 62,0 0-50,0 0 45,0 0 11,-1-1-54,0 0 47,-2-2-58,0 1 44,0 0 0,0 0 0,-1 0 2,0-1-5,-1 0 6,1 1-1,-1 0 9,0 0-26,0-1 23,1 1-22,-1 0 6,1 0-54,-1-1 39,1 1-10,0-1 54,-1 1 18,0 0-11,-1 0-44,0-1 14,0 0-8,-1 1 0,0 0 23,1 0-20,-2 0-12,1 0-24,0 0 28,0 0-43,-1 0 31,-1-1-5,0 1 25,-2-1 17,0 1 11,0-1-11,0 1-13,-1-1-43,0 1 48,0 0-17,0 0-33,0 1 49,0 0-68,0 0 63,-1 0-39,1 1 68,0 0-61,1 0 48,-1 0 23,0 0-48,0 0 45,0 0-24,1 0-11,0 0-29,-1 0 30,1 0-39,1 0 1,-1 0 79,1 0-94,1 0 21,0 0 31,0 0-64,1 0 72,0 0 15,1 0-41,-1 0 54,1 0-40,0 0-1,1 0 28,-1 0-66,0 0 62,0 0 36,1 0-46,1 0-57,2 0 83,0 0-83,1 0 53,-1 0-2,1 0 0,0 1-3,1 1 6,-1-1-1,2 1-28,0 0 45,0 0-47,1-1-4,0-1 43,0 1-53,1-1 13,0 0 98,0 0-90,0 0 18,0 0 9,0 2-48,0-1 18,0 1 31,-1 1-38,-1 0 3,1 0 60,-2 0-46,1 0 6,-2-1-38,0-1 47,-1 0-16,-1 0 19,1-1 5,-2 0-24,0 0 9,0 0-14,-1 0 50,1 2-80,-1 1 82,0 1-31,-1 1-28,1 0 39,-1 1-42,0 1 26,0-1-32,0 1 19,0 1-2,0 0-4,0 0 62,0 1-87,-1 0 51,-1 1-2,-2 0-39,0 0 112,-2 1-86,0 0 30,-1-1-18,1 2-34,-1-1 19,0 0 6,0 1-3,0 0 2,0 0 37,0 0-34,0 0 50,0 0-56,0 0-16,0 0 13,1-1 7,-1-1 11,0 0-7,1-1-6,0 0-21,1-2 52,0 0-26,0-1-4,1 0-12,1-2 6,1 0-30,0-1 68,1 0-30,0-1-2,1 0 39,0-1-78,0-1 81,0 1-68,0-1 71,0 0-30,0-1 232,0 1-216,0 0-27,0-1-30,0 0 32,0-1-8,2 0 27,-1 0-41,0-1 45,1 1-37,0-1 12,0 1 10,1 0-46,0 0 42,-1 0-14,0 1 18,0-1 10,0 1-21,-1 0-48,0 0 45,1 1-2,-1-1 14,-1 0 30,1 0-62,-1 0 38,1 1-45,0-1-2,-1 0 22,1 0 20,0 1-10,0-1 24,0 0-19,0 1-36,-1-1 14,1 0 17,0 0-34,1 1 15,-2-1 28,1 0-4,0 1-62,0-1 10,0 1-62,-1-1-168,1 1-115,2-8-6526,-2 5 5647,0 1-135,1 0 27,0 0-104,0 0-14,1 1-5</inkml:trace>
</inkml:ink>
</file>

<file path=word/ink/ink2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5:11.17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6967.98828"/>
      <inkml:brushProperty name="anchorY" value="-60014.66797"/>
      <inkml:brushProperty name="scaleFactor" value="0.5"/>
    </inkml:brush>
  </inkml:definitions>
  <inkml:trace contextRef="#ctx0" brushRef="#br0">36 111 2680,'0'0'0,"0"0"40,0 1 178,0 0 224,-3 1 138,1 0 208,-2 1-134,0-1-243,-1 1-35,0-1-129,0 0 88,1 0 79,0 0 2713,4-1-2809,0 1-10,0 0-68,0 2-80,0 0-56,2 0 119,2 0-80,1 0 40,2 1 98,0-1-140,0 0 42,0-1-56,0 0-3,1 0 26,0 0 14,1-1 15,1-1-95,1 0-13,2-1-29,2 0-12,2 0-9,1 0-23,1 0 47,1 0 13,0-2 17,1 1 3,0-1-50,0-1 29,-1 1-85,-1-1 27,0 1 2,-1-1-26,-1 1 78,-1 0-51,0 0 23,-2 1-29,0-1 21,0 1-30,-1-1 27,0 0-41,1 0 25,0 0 11,1-1-13,0 0 15,0-1-14,1 0 28,0-1-32,0 0-13,-2 0 8,0 0-9,-2 1 11,-2 0 34,-1 1 37,-3 1-40,-2 0 20,-2 2 46,-1-1-75,0 1 24,-1 0-26,-1 0-24,1 0-12,-2 1 33,-2-3-12,-1 1-18,-1-2 30,-2 0-11,0-2 28,-2-1-8,0 0-10,-1 0-24,-1 0 48,-1 0-62,0 0 51,0 0 8,-1 0-91,0 0 98,1 0-22,-1 1-31,1 0 26,0 0 1,1 2-53,2 0 44,1 0 37,1 2-63,1 0 27,2 0-13,1 1 6,1 0-2,1 0 20,1 0-62,0 0 33,1 0-2,0 0 31,0 0 30,1 1-63,-1-1 32,1 0-49,2 0 17,1 0 49,1 1-61,1 0 44,0 2 10,2-1-50,0 2 49,1 0-25,1 0 31,0 1 24,2 0-38,1-1 27,0 1-45,1-1-11,0 0 39,0 1 4,0-1-46,-1 1 43,-1 1 5,0 1-67,-2 0 77,0 2-48,-2 0 24,0 2 17,-2 1-38,-1 1 26,0 1-36,-2 0 1,0 0 12,-1 1-336,-1 0-380,0 0-401,-1-1-507,0 0-180,0-1-269,0 0-161,0-1 393,0-2-644</inkml:trace>
</inkml:ink>
</file>

<file path=word/ink/ink2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6:18.64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9422.13672"/>
      <inkml:brushProperty name="anchorY" value="-62904.51172"/>
      <inkml:brushProperty name="scaleFactor" value="0.5"/>
    </inkml:brush>
  </inkml:definitions>
  <inkml:trace contextRef="#ctx0" brushRef="#br0">100 201 1820,'4'-3'4286,"-4"2"-4183,0 0 99,0 0 2,0 0 6,0 0-36,0 0 149,0 0-158,0-1-11,0 0-32,0-1-104,0 1 189,0-1 1675,-2 3-1776,0 0-24,0 0-24,0 0-12,1 0 85,0 0 914,-1-1-899,1-1-105,-1 1 69,1-1-122,0 0 67,0 0 65,1 0-2,0 0 68,0 0-108,0 1 30,0-1-81,0 1 108,0 0 905,-1 1-1041,-1 0 103,0 0-4,1 0 62,0 0-2,-1 0-38,0 0-56,0 1 14,0 0 60,0 2 74,1 0-18,0 1-9,0 1-36,1 0-121,0-1 40,0 1 16,0-1-42,1 1 70,-1-1-52,0 1 63,0 0 141,0 0-90,0 1 51,0-1-71,0 1-135,0 0 44,0 1 13,0-1-79,0 0 34,0 0-12,0 0-69,0-2 66,0 1 1,0-1-14,0-1 35,0 0-48,0 0 6,0-1-7,0 0 37,0 0 26,0 1-29,0 0-1,0 0 14,0 0-44,0 0 51,1 0-16,0 0 14,1 0 2,0 0 33,1 0-32,0 0 2,-1 0 70,1 0-32,-1 0 88,1 0 15,0-1-38,0 0-21,0 0-46,0 0-37,0-1-69,0 0 38,1 0 20,-1-1 7,0 0 85,1 0-32,-1 0-36,1 0 42,-1 0-16,1 0-34,0 0 58,0 0-28,0 0-42,-1 0 37,1 0-10,0 0 12,-1-1-26,1 0 32,0-1-6,-1 0-30,1 0-9,-1 0-4,1 0-11,-1 0-39,0-1 61,0 1-67,0-1 39,0 0-7,1 1-12,-1-1 18,1 0-48,-1 0 84,1 1-45,-1-1-31,1 0 48,-1 0-59,0 0 31,1 1 41,-1-1-50,1 0 19,0 1 8,0-1-42,1 0 60,-1 0-65,2 0 29,-1 0 28,0-1-70,1 1 111,-1 0-71,0 0 10,-1 0 12,0 0-34,-1 1 52,0-1-21,0 0 50,0 0-27,-1-1-42,1 1 28,-1-1-40,-1 1 38,1 0 2,-1 0-5,0 0 32,-1-1-47,1 1 16,-1 0 31,0 0-62,0-1-31,0 1 45,0-1-42,0 0 22,0 0 36,0 0-11,0 0-8,0 1-24,0 0 71,0-1-18,0 0-10,0 1 24,-2 0-87,1 0 35,-1 0 28,0 0-39,-1 1 56,1 0-21,0 0-81,-1 0 90,1 0-31,-1 1-19,1-2 64,-1 1-62,1 0 48,0 0-42,0 0 54,-1-1 7,1 1-52,-1-1 47,1 1-58,-1-1 2,1 0 2,-1 1-7,1 0 16,-1 0-1,0 0 11,0 0-2,0 1-27,0-1-2,1 1 60,-1-1-70,1 1 66,-1-1-6,0 1-92,1-1 86,-1 1-12,0-1 22,1 1-30,-1 0 10,1 0-18,-1 1-34,0-1 47,0 0 26,0 0-12,0 0-2,0 0-11,1-1-12,-1 1-12,0 0 44,0 0 0,1 0-26,-1 0-32,0 1 36,1-1 14,0 1-42,0 0 25,0 0-32,0 0 18,0 0 36,0 0 26,0 0-28,0 0-15,1 0 41,-1 0-75,1 0 18,0 0 35,-1 0-83,0 0 44,1 0 74,-1 0-97,0 0 43,1 0 80,-1 0-95,1 0 51,0 2 9,-1-1-93,1 1 29,-1-1 24,1 1-24,0 0 9,0-1 63,-1 0-112,0 0 93,1-1-44,-1 0 2,1 0 48,0 0-80,0 2 30,0-1-24,0 1 41,0-1-26,0 1 74,0 0-48,0-1-7,0 1 69,0 0-111,0 0 16,1 1 49,-1-1-71,0 0 75,-1 0 15,1 0-69,0 0 53,0 0-9,0 0-31,0 0 6,0-1-3,0 1-11,0-1-1,0 0 79,1 0-75,-1 0 41,0 0-17,0 0-71,0 0 77,0 0-18,0 0-36,1 1 55,-1-1-18,1 1 20,-1 0 38,1 0-43,-1-1-22,1 1 35,-1 0-28,1 0-6,-1 0 6,0 0-7,0 1-12,1-1 45,-2 1-14,2-1-8,-1 0 13,0 1-23,1-2 39,-1 1-58,1 0 41,0 1 10,0-1-13,0 1-7,0 0 44,0 1-47,0-1 34,0 2-28,-1-1 12,1 1-3,-1 0-56,1-1 72,0 1-62,-1-1 29,1-1 20,0 1-21,0-1 22,0-1-20,0 1 6,0-1-2,0 0 14,0-1 5,0 1-47,0 0 61,0-1-29,0 1-42,0 0 130,0 1-120,0 0 40,0 0 25,0 0-90,0 1 61,0-1-39,0 1 0,0 0 61,0 0-28,0 0 26,0-1-25,0 1-2,0-1 1,0 0-54,0-1 81,0 0-40,0-1 41,0 1 27,0-1-72,0 1-3,0-1 63,0 1-69,0-1 32,0 1 0,0 0-85,0 0 109,0 0 20,0 1-28,0-1 11,0 0-40,0 1-27,0-1 57,0 0-11,0 1 10,0-1-6,0 0-44,0 0 36,0 0 10,0 0 2,0 0-4,1 0 8,0-1-68,1 1 80,0 0-22,1-1-49,0 1 115,0-1-134,0 1 84,0-1-17,0 1-47,0-1 57,-1 0-47,1 0 5,-1-1 21,1 1 7,-1 0 36,0 0-31,1-1-31,-1 1 9,0 0-34,1-1 64,0 1-20,-1 0-20,2-1 36,-1 1-26,0 0 36,0 0-24,0-1-20,1 1 34,0-1-40,0 1 40,0-1 2,0 0-14,0 0 29,-1 0-17,1 0-37,-1 0 39,-1 0-98,1 0 89,-1 0-49,1 0 43,-1 0 31,0 0-50,0 0 41,1-1-73,-1 0 30,0 0 26,0-1-4,1 1 31,-1 0-35,0 0-16,1 0 4,-1 0 24,1 0-50,-1 0 16,1 0-1,0 0 21,-1-1 60,0 1-80,1-1 69,-1 0-119,0 0 67,0 0 27,0 1-37,0-1 15,0 0-32,0 1 8,0-1 24,-1 0 29,0 1 13,1 0-15,-1 0-26,0-1-25,0 1-28,0 0 75,0 0-81,0 0 96,1-1-28,0 1-32,-1-1 82,1 0-96,0 0 44,1-1-70,-1 1 23,0-1 55,0 0-59,0 1 72,0-1-1,-1 1-55,0-1 61,0 1-62,0 0 32,0 0-24,-1 0-31,0 0 73,1 0-14,-1 0 12,0 0-1,0 0-55,0 0 7,0 0 31,0 0 17,0 0-8,0 0-45,0-1 41,0 1-43,0 0 54,0 0-2,0 0-12,0 0 34,0 0-108,0 0 102,0 0-99,0 0 65,0 0 18,0 0-28,0 0 11,0 0 11,0 0 24,0 0-76,0 0 80,0 0-68,0-1 34,0 1-24,0-1 34,0 1-24,0 0-34,0 0 80,0 0-91,0 1 51,0-1-1,0 2-15,0-1 48,0 0-56,0 1 60,0-1-60,0 0 18,0 0 8,0 0-46,0 0 70,0 0-36,0 0 54,0 0-33,0-1 3,0 1-29,0-1 12,0 1-11,0-1-25,0-1 12,0 1 55,0 0-54,0 0 61,0 0-45,0 0-37,0 0 85,0 1-76,0 0 86,0 1-20,0-1-12,0 1-16,0 0-6,0 0 18,0 0-54,0 0 64,0-1-2,0 0-41,0 0 43,0 1-37,0-1-9,0 1 3,0-1 69,0 1-115,0 0 149,0-1-111,0 0-17,0-1 76,0 0-10,0 0-54,1 1 74,1-1-38,-1 2 12,1-1-44,-1 1 54,-1 0-74,1 0 92,-1 0-56,0 0-24,0 0 92,0 0-100,0 0 102,0 0-30,0 0-46,0 0 30,-2 0-112,1 0 136,0 0-44,-1 0-14,1 0 46,0 0-53,0 0 11,1 0 25,-1 0-23,1 0 73,0-1-47,0-1-2,0 0-21,0 1 77,0-2-122,0 1 52,0 0 1,-1 1-51,0-1 129,-1 0-95,1 1 60,-1 0-21,0 1-45,0-1 41,1 1-15,-1-2 46,1 1-40,0-1 42,0-1-82,0 1 52,0-1-32,0 0-6,0 1 2,0-1-2,0 1 19,0 0-25,-1 0 23,1 0 7,0 1-25,0-1 31,-1 1 14,2-1-26,-1 1 23,0 0 7,0 0-44,1 0 56,-1 0-32,1 0-32,0 0 38,0 0-42,0-1 17,0 1 55,0 0-54,0 0 19,0-1 9,0 1-46,0-1 79,-1 1-85,0-1 88,-1 1-116,2 0 35,-2-1 29,1 1-59,-1 0 127,1 0-46,0 1-16,0-1 0,-1 0-54,0 1 41,1-1-29,-1 0 45,1 1 11,-1-1-38,0 1 27,1 0 5,-1 0-39,0-1 21,1 1 21,-1-1-35,0 1 49,1-1-37,-1 0 2,0 0 60,0-1-70,1 1 60,-1 0-68,1-1 19,-1 1 35,0 0-54,1 0 60,-1 0-111,0 0 69,-1 0 33,2 0-67,-1 0 89,0 0-73,0 1 32,1-1 5,-1 0-31,0-1 10,0 1-27,1 0 95,-1 0-108,0 0 49,0 0 27,1 0-38,-1 0 37,1 0-19,0 1-60,0 0 54,-1-1-15,1 1 14,0-1 21,-1 1-52,1-1 40,0 1-41,0 0 11,-1 0 52,1 0-44,0 0 30,0 0 15,0 0-55,0 0 21,-1 0 26,1 0-33,0 0-12,0 0-2,-1 0 13,1 0 9,-1 0-2,1 0 30,-1 0-50,0 0 6,1 0 7,-1 0-4,1 0-13,-1 0 69,1 0-30,0 0-29,-1 0 52,1 0-84,-1 0 21,1 0 62,0 0-63,0 0 22,0 0-16,0 0 50,-1 0-10,1 0-8,-1 0 13,0 0-37,1 0 29,-1 0-5,0 0 16,1 0-46,-1 0 28,1 0-24,0 0 6,0 0-26,0 0 31,0 0 32,0 0-65,1 0 50,-1 0-44,1 0 40,-1 0-12,0 0 4,1 0-24,-1 0-11,0 0 72,0 0-14,0 0 26,0 0-115,0 0 118,0 0-68,-1 0-8,1 1 74,0 1-94,0-1 20,0 0 54,0 1-14,0 0 8,1-1-14,-1 0-38,0 1 10,1-1-30,-1 0 87,0 0-45,1-1 21,-1 0-17,0 0-10,0 0 2,0 0 40,0 0-40,0 1-10,0 1 50,1-1-40,-1 1 56,0-1-44,1 1 23,-1 0-30,0-1-19,0 1 46,1 0-54,-1-1 27,1 1-8,-1 0 15,1 0 10,-1 0-44,1 0 28,-1 0 46,1 0-98,-1 0 116,1 0-13,-1 0-88,1-1 59,-1 1-22,1-1-6,-1 1 13,0-1 33,0 1-47,0 0 17,0 0-20,1 0 4,-1 1-12,1-1 27,-1 1 15,1-1-27,0 0-13,-1 0 41,1 0-5,0-1-7,-1-1 56,1 0-109,0 0 23,0 0 42,-1 0-86,1 0 125,0 0-94,0 0 97,0 0-87,0 0 24,0 0 6,0 1-28,0 1 70,0-1-34,0 0-6,0 0 8,0 0-42,0-1-8,0 0 34,0 2-46,0-1 71,0 1-49,0 1 44,0 0 2,0-1-42,0 1 14,0 0-6,0-1 56,0 0-35,0-1-23,0 0 35,0 1-41,0-1-26,0 1 45,0-1-30,0 0 65,0 1-32,0-1 26,0 1-34,0-1-32,0 0 36,0 0 14,0 0-4,0 0 4,0 0 37,0-1-62,0 1 58,0-1-79,0 0 9,0 0 7,0 1 14,0 1 18,0 0 19,0 1-42,0-1 43,0 0-33,0 0 15,0 0-33,0 0 23,0-1-8,0 1-36,0-1 35,0 1 2,0 0 13,0 0 49,0 0-63,0 1-21,0 0 19,0 0-34,0-1 47,0 1 14,0 0-45,0-1 53,0 1-63,0-1 66,0 0-2,0 0-83,0 0 97,0-1-97,0 1 65,0-1-19,0 1 28,0-1 22,0 1-56,0-1 46,0 1-85,0 0 57,0 0-1,0 0-10,0 0 5,0 0-10,0 0-3,0 0 15,0 1 32,0-2-59,0 1 61,0 0-19,0 0-50,0 0 44,0 0-44,0 0 40,0 0-21,0 0 39,0 0-6,0 0-53,2 0 87,-1 0-61,0 0-27,0 0 60,0 0-35,1 0 11,-1 1 7,0-1-11,0 0 17,0 1-5,-1-1 2,1 1 14,0-1-32,0 1 10,1 0-4,-1 0-14,1-1 18,0 1 8,0-1-30,0 0-4,0-1 28,-1 0-24,0 0 36,1 0 18,-1-1-32,0 1 21,0-1-29,0 0-16,0 1 50,0-1-40,1 1 55,-1-1-57,0 1 18,0-1-6,1 1-28,0-1 36,-1 1-21,1-1-13,0 0 70,1 0-58,0 0-9,-1 0 45,1 0-39,0 0 31,-1 0 10,0 0-17,1 0-35,-1 0 66,0 0-50,0 0 7,1 0 31,-1 0-48,0 0 15,1 0-5,-1 0-37,0 0 99,0 0-54,0 0 47,-1 1-25,1 1-62,-1-1 32,1 0 28,0 0 27,0-1-69,-1 0 93,1 1-127,0-1 57,0 0-11,0 0-36,0-1 114,0 1-128,0 0 111,0 0-47,0 0-28,1 0 66,-1 0-36,-1 0-2,1 0-35,-1 0 55,0 0-42,0 0 27,1 0 49,-1 0-112,1 0 64,-1 0 20,1 0-64,0 0 50,0 0 40,1 0-59,-1 0 3,1 0 36,0 0-69,-1 0 49,1 0-2,-1 0 0,0 0-40,-1 0 26,1-1-38,0 0 66,0 0 31,0-1-71,-1 0 11,1 0-42,0 0 31,0 1-20,1-1 94,-1 0-64,0 0-33,0 0 67,1 0-24,-1 1-20,0-1 50,0 1-2,0-1-40,0 1 65,1-1-57,-1 1-11,0 0-48,1-1 33,-1 0 29,0 1-60,0-1 85,0 0-25,0 0-33,0 0 91,0 0-89,-1-1 38,1 1 12,-1 0-38,1-1 32,0 0-34,0 0 23,-1 0-44,1 0 49,0 0 8,0 0-34,-1 1 46,0-1-24,1 0-7,0-1 17,-1 1-6,1-1-26,1 1 8,-1-1-27,1 0 29,-1 0 5,1 0 8,-1 0 19,0 0-5,0 0-25,0 0-20,0 0 4,0 1 1,0-1-21,-1 0 49,0 0-1,1 1 2,-1-1 30,0 1-78,-1-1 1,1 1 33,-1 0 15,0 0-17,0-1 59,0 1-81,0-1 25,0 0 19,0 0-50,0 0 44,0 1 0,0 0 0,0 0-12,0 0 18,0 1-20,0-1 6,0 1 26,0 0-22,0 0-34,0-1 10,0 1 50,0-1-58,0 0 20,0 1 36,0-1-68,0 1 36,0-1 30,0 0-52,0-1 18,0 1 8,0-1-32,0 1 24,0 0-3,-1 0-19,0 1 35,0-1-25,-1 1 64,1 1-74,-1-1 15,0 0 55,-1 1-70,1 0 65,0-1 4,0 1-37,0-1-52,0 1 50,0-1-42,0-1 20,0 1 9,0-1 11,0 1 21,-1-1 1,0 0 38,1 0-60,-1 0-9,0 0-22,1 1-3,-1-1 27,0 0-18,1 0 29,-1 1-7,0-1 3,0 1 23,0 0-1,0 0-13,0 0-9,0 0-26,-1 0 20,0 1-31,0-1 8,1 0 20,-1 1-15,-1-1 51,1 0-8,-1 0-1,1 0-34,-1 0-15,0 0 40,0 1-37,-1-1 20,1 1 23,0 0-35,-1 1 40,1-1-17,-1 1-4,0-1-20,0 1 51,0 0-64,0 0 54,-1 0 39,1 0-76,-1 0 77,-1 0-46,1 1-15,-1 1 19,-1 1-64,0 1 51,0 2-60,0 0-105,-1 1-171,1 1-212,0 0-293,0 1-202,0 1-113,2 0-202,0 2-111,0 0-57,2 1-141,0 0-68,1 2-53,1 0-81,0 0 16,1-2-1052</inkml:trace>
</inkml:ink>
</file>

<file path=word/ink/ink2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6:11.08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006.10156"/>
      <inkml:brushProperty name="anchorY" value="-61713.5"/>
      <inkml:brushProperty name="scaleFactor" value="0.5"/>
    </inkml:brush>
  </inkml:definitions>
  <inkml:trace contextRef="#ctx0" brushRef="#br0">70 86 792,'0'0'0,"0"1"4,0 0 70,0 1 106,-1 0 16,1 1 48,-2-1-29,0 0-86,1 1 151,-2-1-64,1 0 8,-1 1 77,0 0-154,0 0 57,-1 1-59,1-1 138,-1 1-17,0 0 24,0 0 154,0 0-168,0-1 21,1-1 128,0 0-133,-2-1 3592,5 0-3670,-2 0-86,1 2 84,-1 0 28,1 1 28,0-2 64,-1 0-102,1-1-68,-1 0 1234,4-1-1279,-1 0 1,2 0 50,-1 0-1,1 0-2,0 0 22,1 0-62,1 0-37,-1 0 8,2 0 2,-1 0-22,1 0 123,0 0 6,0 0-74,1 0 33,0 0-64,0 0-50,0 0 21,0 0 1,1 0-53,-1 0 68,1 0-13,0 0-52,1 0 51,0 0-41,1-2 49,2 1-15,0-1-54,1-1 26,1 1-44,1-1 85,0 1 100,0-1-20,0 1-16,-1 0 14,0-1-145,0 1 54,-1 0 55,-1 1-67,0-1 174,-1 0-96,1 0 7,-1 0 15,-1-1-106,1 1 53,-1-1-30,0 1-45,0 0 23,-1 0-43,0 0 20,1 0-31,-1 0 37,0 1-3,1-1 2,-1 1 38,0 0-34,1-1-11,-1 1 50,1 0-68,-1 0-2,0 0 46,0-1-100,-1 1 58,0 0-2,-1-1-33,-2 1 44,1 0 15,-2 0-51,0 0 41,-1 1 10,-1-1-27,0 1 57,0 0-26,-1 0-4,-1 0 39,0 0 26,0 0 254,0-2-348,0 1-3,0-1-10,0 1 64,0-1-60,0 0-13,0 1 27,0-1-49,0 0 38,-1 1 16,-1-1-10,1 1 24,-1-1-24,-2 0 40,1 0-95,-1 0 46,0 0-16,1-1 2,0 1 46,-1 0-36,1 0 37,0-1-34,0 1-36,1-1 28,-1 0-44,1-1 44,-1 1 38,0 0-20,0 0-3,0 0 11,-1 0 0,0 1-23,0 0 40,0 1-36,0-1-2,0 1 42,0-1-70,0 1 50,0-1-2,1 1-14,-1 1 34,0-1-76,0 1 47,1 0-44,-1 0 81,0 0-29,1 0-58,0 0 75,1 0-82,-1 0 70,1 0 3,1 0-38,0 0 29,0 0 27,0 0-4,1 0 302,1 0-357,1 0 32,0 0 42,1 0-41,-1 0 19,2 0 5,-1 0-68,1 0 49,-1 0 47,1 0-38,0 0 26,-1 0-30,1 0-19,1 1 55,-1 0-70,1 0 74,0 1-74,0 0 32,0 0 22,0 0-49,0 1 53,0-1-40,0 1 13,0 0 5,0 0 2,-1-1-55,1 1 44,-1-1-2,0 1-14,1 0 43,-1 0-36,-1 0-1,1 1 0,0-1 63,0 1-4,-1 0 14,0 0 4,0 1-41,0-1 54,-1 2-74,-1-1 64,1 1-34,-2-1-27,1 1 45,-1 0-10,0 1-16,0 0 35,0 0-39,-2 0-16,-1 1 23,-1-1-38,-1 1 76,-1-1-73,0 0 32,-2 0-18,0-1-25,0 0 58,0 0-69,0-1 91,0 1-111,0-1 48,0 1-2,1 0-58,-1 0 74,2 0-15,-1 0-3,1 0 17,0 0 23,0 0-76,0-1 38,1 1 0,0-1-2,1-1 25,1-1-29,0 0 23,0 0-77,2-1 36,0-1 70,0 0-64,0 0 75,1-1-29,-1 1 417,1-2-567,0-1 94,0 0 22,0 1 22,0 0-27,0 1-27,0-1 63,0 1-35,0 0-6,0 0-27,0 0-3,0 0 118,0-1-195,0-1 149,0 1-36,0-1-2,0 1 44,0 1-42,0-1 23,0 1 22,0 0-133,0 0 73,0 1 76,0-3-90,0 0 56,0 1-35,0 0 10,0 0-32,0 0 50,0 1-2,0-1-54,0 0 23,0 0-15,0 0 3,0 1 13,0-1 52,0 1-23,0 0-17,0 0-1,0 0 15,0 0 42</inkml:trace>
</inkml:ink>
</file>

<file path=word/ink/ink2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35:41.90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8359.38672"/>
      <inkml:brushProperty name="anchorY" value="-61607.64453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7291.08984"/>
      <inkml:brushProperty name="anchorY" value="-60642.58203"/>
      <inkml:brushProperty name="scaleFactor" value="0.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6264.35156"/>
      <inkml:brushProperty name="anchorY" value="-59688.59375"/>
      <inkml:brushProperty name="scaleFactor" value="0.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5231.32422"/>
      <inkml:brushProperty name="anchorY" value="-58740.46484"/>
      <inkml:brushProperty name="scaleFactor" value="0.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4106.47656"/>
      <inkml:brushProperty name="anchorY" value="-57891.30078"/>
      <inkml:brushProperty name="scaleFactor" value="0.5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3054.72656"/>
      <inkml:brushProperty name="anchorY" value="-56951.66797"/>
      <inkml:brushProperty name="scaleFactor" value="0.5"/>
    </inkml:brush>
    <inkml:brush xml:id="br6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2033.10938"/>
      <inkml:brushProperty name="anchorY" value="-55979.07031"/>
      <inkml:brushProperty name="scaleFactor" value="0.5"/>
    </inkml:brush>
    <inkml:brush xml:id="br7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3138.64453"/>
      <inkml:brushProperty name="anchorY" value="-57060.71484"/>
      <inkml:brushProperty name="scaleFactor" value="0.5"/>
    </inkml:brush>
    <inkml:brush xml:id="br8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4166.23828"/>
      <inkml:brushProperty name="anchorY" value="-58136.96875"/>
      <inkml:brushProperty name="scaleFactor" value="0.5"/>
    </inkml:brush>
  </inkml:definitions>
  <inkml:trace contextRef="#ctx0" brushRef="#br0">144 61 764,'0'0'0,"1"0"32,1-1 65,0 0 89,1 0 44,0-1-50,0 0-19,0 1-130,0-1 37,-1 1 26,0 0-36,-1 1 41,0-1-53,-1 1-58,1-1 42,-1 1-13,0-1-35,-1 1 448,1-1-401,0-1-7,0 1-31,0-1 29,0 1-39,0-1 7,0 0 34,0 0-40,0 1 66,0-1 22,0 1-13,0 0 27,0 0-39,0 1-40,0 0 10,0 0-7,0 0 0,0 0 37,0 0 20,0 0-66,0-1 24,0 0-21,0-1 0,0 0-2,0 0 0,2 0 19,-1 1-6,1 0 120,-1 1-48,0 0 26,-1 0-41,0 0-54,1 0-29,-1 0 31,0 0 5,-1 0-39,1 0 4,0 0 7,0 0-9,0 0-2,0 0 26,0 0-10,0 1-32,-1 0 33,-1 2 41,-1 1-62,0 0 19,-2 1 12,0 1 27,0 1 3,0-1 29,-1 1-48,0 0 44,0 1-284,-1-1-116,0 1-154,-1 0-288,-1 1 115,2-3-603</inkml:trace>
  <inkml:trace contextRef="#ctx0" brushRef="#br1" timeOffset="338.72">90 66 652,'0'0'0,"2"-1"56,2-1 126,1-2 90,3-1-13,0 0 21,1 0-80,1 0-51,0 0 61,-1 0-58,0 0-12,-1 1-42,0 0 8,-2 0-43,0 1 15,-1 0 21,-2 1-119,1 1 102,-2 0-82,0 0-15,0 1 56,-1-1-147,-1 1 124,1 0-70,-1 1 25,0-1 69,0 0-58,0 1 21,0 1 28,-1 1-42,0 2-15,-3 0 84,-1 1-42,-1 1 30,-2 1 60,-1 0-41,-1 1 12,-1 1 2,0 1-240,-2-1-248,0 1-233,-1 0-173,-1 0 154,4-2-72</inkml:trace>
  <inkml:trace contextRef="#ctx0" brushRef="#br2" timeOffset="617.18">76 125 876,'0'0'0,"2"-1"96,2-3 103,3 0 40,1-3 46,1 0 15,1-1-83,1 0 51,0 0-62,-1 0-82,1 0 78,-1 1 22,0 0-3,0 1 67,-2 1-110,-1 1-49,-1 1-49,-2 1-84,-1 0-16,-1 1-46,-1 1 32,0 0-23,-1 0 67,-1 2 19,0 1 30,-3 2 6,-1 1 11,-2 2-76,-2 1 55,-1 2-6,-3 1-31,-1 3 34,-2 0-334,0 1-160,-2 1-207,1 1-292,-1-1 157,5-3-549</inkml:trace>
  <inkml:trace contextRef="#ctx0" brushRef="#br3" timeOffset="871.86">182 50 1652,'0'0'0,"1"-1"32,2-2-9,1-1 7,0 0-3,0 0-60,0 1 13,-1 1 26,-1 1-34,0 0 34,-2 0-9,1 3 36,-1 2-24,-3 2 14,-2 3-4,-2 2-55,-3 3 72,-2 2-19,-2 3 67,-2 1-45,-1 3-151,-1 0-334,-1 1-19,3-4-494</inkml:trace>
  <inkml:trace contextRef="#ctx0" brushRef="#br4" timeOffset="1115.1">105 220 928,'0'0'0,"3"-3"144,4-4 75,2-3 95,3-1 145,2-1-199,-1 0 12,0 1-110,-1 3-143,-2 1 42,-2 3-92,-2 2 25,-3 1 8,-1 3-19,-1 3 63,-4 2-27,-2 3 20,-4 2-19,-2 3 34,-4 1-38,-2 2-202,-3 1-163,-3 2-290,-2 1-74,4-4-441</inkml:trace>
  <inkml:trace contextRef="#ctx0" brushRef="#br5" timeOffset="1324.77">6 314 1012,'0'0'0,"3"-5"60,6-6 93,3-5 30,2-3-12,2 0-51,0 0 209,-2 2-74,-2 5 16,-2 4 31,-4 3-313,-3 6 48,-3 5 2,-4 5-39,-4 4 95,-5 4-92,-2 3-26,-3 2-147,-3 2-328,-2 2-245,4-5-988</inkml:trace>
  <inkml:trace contextRef="#ctx0" brushRef="#br6" timeOffset="1569.49">106 363 820,'0'0'0,"6"-4"156,9-7 79,6-2-27,5-3 326,2 0-91,1 2-11,-2 3-2,-4 4-312,-5 2-100,-5 5 27,-4 3-41,-5 5 33,-6 3-13,-4 2 9,-5 3 12,-3 1-73,-3 2-113,-2 0-303,-2 1-167,0 0-264,3-3-716</inkml:trace>
  <inkml:trace contextRef="#ctx0" brushRef="#br7" timeOffset="1716.33">200 456 736,'0'0'0,"3"-3"248,6-4 112,1 0 80,3 0-39,-1 1-202,-2 1-60,-3 4-82,-2 4 12,-4 3-46,-4 4-56,-4 3-196,-2 2-19,-3 1-346,-3 2 11,3-3-464</inkml:trace>
  <inkml:trace contextRef="#ctx0" brushRef="#br8" timeOffset="1859.8">343 451 956,'0'0'0,"3"-1"48,3-3 33,1 1-5,-1 0 31,-1 1-21,-1 3-48,-4 3-215,-3 5-124,-4 3-65,0-1-211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52.284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0 1 736,'50'5'-144,"2"-1"-4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3:00.09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2106.29883"/>
      <inkml:brushProperty name="anchorY" value="-30346.58008"/>
      <inkml:brushProperty name="scaleFactor" value="0.49952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1088.84375"/>
      <inkml:brushProperty name="anchorY" value="-29638.69531"/>
      <inkml:brushProperty name="scaleFactor" value="0.49952"/>
    </inkml:brush>
  </inkml:definitions>
  <inkml:trace contextRef="#ctx0" brushRef="#br0">28 291 5985,'0'0'0,"1"-1"296,1-2 303,1-2 394,0 0 378,0-2-89,-1 1 101,0-1-202,-1 0-189,-1 1 20,1 2-173,-2-2 2334,1 7-2578,0 2-53,0 1-22,0 3-189,0 1-63,-2 3-131,0 2-62,-2 2-4,-1 3 13,-1 1-86,1 3 81,-1 0-46,2 2-51,0-1 85,2 1-43,0-2 14,0 0-86,2-3-256,0-1-450,0-2-242,1-3-506,1-1-206,2-3-189,-1-2-178,2-2-133,-2-2-131,0 0 11</inkml:trace>
  <inkml:trace contextRef="#ctx0" brushRef="#br1" timeOffset="367.57">30 309 5044,'0'0'0,"0"-3"232,-2-3 355,-1-4 95,1-2 274,0-2-52,-2 0-147,1-2 91,0 0-168,0 0-223,2 0 76,0 0-100,0 0-84,1-1 111,3 1-190,2 0-99,3-1 187,2 1-107,2 1 53,1 2-39,1 1-180,2 1-29,-1 3-14,1 2-13,0 3-5,0 1 38,-1 1 124,0 3-1,-2 2 20,0 2 20,-1 1-181,-1 2 231,0 1-63,-1 2-71,-2-1 85,-1 2-208,-1-1 46,-1 0 80,-2 1-35,-1 0-17,-1-1 55,-2 1-55,-4-1-29,-2 1 31,-2-1-125,-2-1 25,-1 0-26,-1 0-232,-1-1-308,1-1-403,1 0-509,0-2-483,2 0-259,1-1-270,2-1-224,1 0 681,1-2-557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59.73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3211.6875"/>
      <inkml:brushProperty name="anchorY" value="-30418.18945"/>
      <inkml:brushProperty name="scaleFactor" value="0.49952"/>
    </inkml:brush>
  </inkml:definitions>
  <inkml:trace contextRef="#ctx0" brushRef="#br0">91 54 3856,'0'0'0,"-2"0"80,-2-1 210,-1 1 239,-1-1 56,-1 1 110,0-1-102,1 1-180,1 0 139,2 0-19,-1 0 2433,7 0-2586,2 0-134,3 0 102,3-1-98,2-2 120,2 1-44,1-2-101,1 0 111,0-1-63,0 0 37,-2 0-18,0 1 15,-2 0-9,0 1 77,-3 0 2,-1 2-15,-1-1-10,-1 1-58,-3 0 10,0 0-59,-2 0-23,1 0 928,-4 3-830,1 3-172,-1 1 80,0 3-46,-1 2-30,0 2 24,-1 2-10,0 1 7,0 3 129,0 2-9,0 2-40,0 3-5,1 1-80,0 3 28,1 2 62,0 3 72,1 1 50,0 4-66,0 0-20,0 3-84,2 0-88,2 1-29,1-1-17,0 0-25,2-2 28,-1-3 106,-1-2-16,-1-4 46,-1-3 48,-2-3-95,0-3-10,-1-2-32,-3-3-68,-3-1 2,-2-2 36,-4-2-88,-2 0-2,-3-2 12,-1 0-50,-1-1 56,-2-1-46,1-1-191,0 0-235,1-2-325,2-1-302,2-2-345,1-1-303,2-1-387,1-2-461,2-2-548,0-1-450,1-3 162,1 2-186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58.63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4647.41016"/>
      <inkml:brushProperty name="anchorY" value="-31110.83008"/>
      <inkml:brushProperty name="scaleFactor" value="0.49952"/>
    </inkml:brush>
  </inkml:definitions>
  <inkml:trace contextRef="#ctx0" brushRef="#br0">421 66 8645,'0'0'0,"0"-2"248,0-2 177,0-1 351,-3-2 392,-4-1-132,-4 0-5,-3 0-309,-3 1-209,-3 1-127,-2 1 108,-2 2-6,0 2-157,-1 0-60,-1 2-150,1 3-87,0 1-31,0 2 41,2 0 28,1 1 31,3 0 33,2 1 55,4-1-30,3 1-14,4 1-33,3 0-30,4 0-18,4 1 6,3-1 0,4 0-33,2 0 33,1-1-11,2 0 3,0-1 65,0-1 33,0 0 18,-1 0 80,0 0-47,-2 1-28,0 0-4,-1 1 81,-1 1-12,-1 0 111,-1 1-9,0 0-28,-2 1-52,0 0-132,-1-1 61,-2 1-99,0-1 80,-2-1 128,-1 0-106,-1-1 159,0-1-16,-1-2-89,-2 0 37,-3 0-188,-2-1 12,-3-1-116,-2 0-5,-2 0 36,-2 0-72,-2-1 36,-1 1 2,0-1 12,0-1-30,-1-1-401,0 0-143,1 0-508,1-1-349,0 0-121,1-2-542,1 0-383,1-1-351,2-1-284,1-1-249,2 1-2066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58.30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3556.12109"/>
      <inkml:brushProperty name="anchorY" value="-29359.0957"/>
      <inkml:brushProperty name="scaleFactor" value="0.49952"/>
    </inkml:brush>
  </inkml:definitions>
  <inkml:trace contextRef="#ctx0" brushRef="#br0">13 70 6397,'0'0'0,"-1"0"176,-1-2 238,-1 1 202,0-1 303,1 0-111,1-2 44,2 0-197,3 1-213,2 0-22,3-1-27,3 1-64,2-1 53,2-1-29,2 1-141,1 0 83,1-1-51,0 1 10,0 0 87,0 1-40,-1 1-15,-1 0-12,-1 0 47,-2 1 26,0 1-51,-2-1-28,-1 1-171,-2 0-44,-2 0 51,-2 0 169,-1 0 53,-1 0 37,-2 0 60,-1 1-137,0 3 39,0 1-7,-1 2-115,-1 1 51,1 3-11,0 1-33,0 2 48,0 2-80,0 2 37,0 3 43,-2 1-23,0 1 19,-2 3-120,1 1-21,-1 1-24,1 1-49,-1 0 86,1 0-90,1 0 76,0 0 14,2-2-40,-1 0 43,1-2-97,0-1-28,0-1-10,1-2-4,-1-1 40,1-1 2,1-2-3,1-1 23,0 0 7,0-2-1,0-1 2,0-1-56,-1-1 128,-1-1 2,1 0 93,-2-2-39,0-1-65,-1 0-16,-2 0-104,-2-1 37,-3 1-46,0-1-4,-2 0 0,-1 1 68,-1 0-76,0 0-16,-1 0-122,1-1-334,0 0-35,0-1-419,1 0-309,0-2-67,-1 0-531,1-2-92,-1 0-173,0 0-302,1-1 29,-1 0-229,1 0 264,3 0-116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57.35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4639.9375"/>
      <inkml:brushProperty name="anchorY" value="-30532.8418"/>
      <inkml:brushProperty name="scaleFactor" value="0.49952"/>
    </inkml:brush>
  </inkml:definitions>
  <inkml:trace contextRef="#ctx0" brushRef="#br0">254 161 6205,'0'0'0,"0"-2"240,0-3 186,0-2 116,0-1 398,0-2-213,0-1 239,-2 0-143,-3 1-342,-2 1 159,-3 0-297,-1 3 199,-1 1 58,-2 2-36,-1 1 41,-1 4-82,-1 3 70,0 4-196,0 4-24,-1 3 41,0 4-132,1 2 103,2 2-81,1 2-113,3 0 112,2 0-19,3-1 112,3-1-13,3-1-59,4-3-67,3-2-26,3-3 69,2-1 30,3-3 50,3-3-45,0-2 51,2-3-155,0-1 68,2-3 100,0-3-89,1-3 53,0-2-112,1-3-113,-1-2-53,-1-1-30,-1-2-45,-1-1 13,-3-1-26,-3-1 47,-3-1-70,-4-1 36,-3 0-44,-4-2-41,-3 0 80,-4-1-283,-4 0-249,-2 0-311,-3 1-370,-2 3-393,-1 3-153,-1 3-581,-2 4-488,1 5-343,-2 5-579,5 2-244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9:49.833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06 420 2336,'-19'11'493,"0"1"1,0 0-1,-30 54 7109,51-56-6587,125-9 4266,-64-2-3441,-51 0-1701,-1-1 0,0 0 0,0-1 1,16-5-1,14-3-113,367-54 1256,-302 53-1257,361-36 64,312-24-30,-372 32-40,504-51 15,-734 75-30,1249-108-26,-306 89 30,608 35-56,-1707 1 52,-1 1 1,29 7-1,22 2 43,-53-10-46,-5-1-5,0 1-1,0 0 1,0 1-1,0 0 0,0 1 1,-1 0-1,1 1 1,14 7-1,-26-9 3,0 0 1,1 0-1,-1 0 0,0 0 0,0 0 1,-1 0-1,1 0 0,0 0 0,-1 0 1,1 1-1,-1-1 0,0 0 0,1 1 1,-1-1-1,0 0 0,-1 0 0,1 1 1,0-1-1,-1 0 0,1 0 0,-1 1 1,-1 2-1,-5 3 3,0-2-6,1 1-1,0 0 1,1 0-1,-1 0 1,-7 15 0,11-19 8,0 0 1,0 0 0,0-1-1,0 1 1,0-1-1,-1 1 1,1-1 0,-1 0-1,1 0 1,-1 0 0,0 0-1,-4 1 1,-44 19-13,24-10 38,-11 5-23,0-1 0,-1-2 0,-1-1 0,0-2 0,0-2 0,-1-2 0,-50 2 0,-5-4 17,-672 21-134,-267-17 151,281-9-54,539-10 4,-550 10 72,607 11-50,96-5-24,-644 50 20,152-24-76,233-6 89,-280 24-128,266-29-4229,95-8-4951,177-7 6348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56.84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5716.48047"/>
      <inkml:brushProperty name="anchorY" value="-30798.30078"/>
      <inkml:brushProperty name="scaleFactor" value="0.49952"/>
    </inkml:brush>
  </inkml:definitions>
  <inkml:trace contextRef="#ctx0" brushRef="#br0">62 106 3588,'0'0'0,"0"-1"248,-1 0 126,-1-2 249,0 1 53,0-1 36,0 1 82,0 0-110,0 0 108,-1 0-212,1 0-13,0 1 10,1-2-108,0 1-56,1 0-101,-1 0-167,1 0 19,3 0-2,2 1 61,2 0 67,4 1-33,3-2-24,2 1-23,4-3-72,2 0 49,1-1 18,3-1-21,0 0 38,1 0-10,0 0 18,-1-1 6,0 1 22,-3 1-80,-2 1-83,-3 1-50,-2 0 5,-4 2-19,-2 1 82,-3 0 36,-3 1 55,-1 2 75,-1 2-61,-2 1-22,0 0-77,0 0-2,0 1-11,-3 2 97,-1 1-6,-2 2 73,-1 2 13,0 4 43,-1 2 57,0 4-87,0 2 82,-1 3-44,0 2-62,1 2 5,-1 0-16,1 1-79,0 0 26,1-1 52,0 0-17,2-1-28,-1-2-55,2-1-57,1-2-68,0-1 82,1-2-78,1-1-27,0-1 7,0-1-49,0-2 138,0 0-75,-1-2 112,-1 0-24,0-1-4,-2-1 47,-2-1-61,-1-1-17,-1 0-123,-1-1-11,-2-2-20,0 0 12,-2-2 27,1 0 15,-1-1 22,0-2-40,0-1 13,1-1-224,-1-1-377,1-1-222,0 0-323,-1-1-435,1 0-219,-2-2-485,1-2-404,-1 0-297,1-2-200,2 2-207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55.81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4665.42969"/>
      <inkml:brushProperty name="anchorY" value="-29587.28516"/>
      <inkml:brushProperty name="scaleFactor" value="0.49952"/>
    </inkml:brush>
  </inkml:definitions>
  <inkml:trace contextRef="#ctx0" brushRef="#br0">426 18 6301,'0'0'0,"0"-1"72,1 0 228,-1-1 178,1-1 365,-3 1 111,-3 0 124,-3 0-175,-3 0-89,-1 1-129,-3 0-124,-2 1 57,-2 1-32,0 2-40,-2 2 3,0 1 57,-1 3-224,-1 1 96,-1 1-52,0 3-104,-1 1 62,0 1 64,0 1-142,2 1 66,1 0 15,3 0-13,3 0 21,4-1 42,3 0-12,3-1-119,3 0 13,5-1-54,4 0 0,4-2-18,3-1-67,4-1 65,2-2-19,2-2-56,2-3 61,0-1-142,2-1-35,-1-4 19,2-2-15,-1-2-54,0-3 2,0 0-18,0-2-40,0 0 10,-2 0-123,-2 1-321,-2 0-176,-2 1-378,-3 2-483,-3 0-401,-2 1-688,-3 2-65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55.31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3601.43359"/>
      <inkml:brushProperty name="anchorY" value="-27512.00781"/>
      <inkml:brushProperty name="scaleFactor" value="0.49952"/>
    </inkml:brush>
  </inkml:definitions>
  <inkml:trace contextRef="#ctx0" brushRef="#br0">72 11 2448,'0'0'0,"-2"0"4,-1 1 159,-1 2 174,-2-1 253,-1 1 28,0 0-42,-1 0 75,1 0-222,-1 0 185,2-1 44,1 1-27,1-2 247,1 0-192,1 0 733,5-1-948,1 0 38,4 0-3,1 0-177,3 0 65,2 0-32,1 0-119,2 0 34,-1 0-96,1-2-29,0-1-67,0 1 37,-1-2-18,0-1 88,0 1 32,0 0-88,-2 0 28,1 1-63,-2 1-51,0-1-3,-2 2-14,-1-1-37,-1 2 56,-1-1-5,-2 1-34,0 0-11,-1 0-13,-2 2 39,1 0 94,-2 2 44,1 2 34,1 0-25,-1 2-11,0 1-52,0 1 35,0 1-28,0 1 156,0 2 54,-1 1-63,0 2 76,-1 1-202,0 2-3,0 1-22,-1 1 9,0 1 31,0 1 43,0 0 79,-1 0-50,1 2 8,0-1-39,-1 1-28,-1-1 20,1 1-75,-1 0 34,0 1-64,0-1 2,0 0 62,1 1-62,0 0-2,0 0 14,1-1 7,0 1-30,0 0 10,0-1-4,0 0-23,2 0-36,-1-1 60,2 0-71,1-1 35,0-1-11,0-1-12,-1-2 27,-1-1-17,0-2 98,-1 0-106,-1-3 72,0-1-86,-2 0 23,-3-2 33,-2-1-68,-2 0 64,-2 0-76,-1-1 8,-2 0-18,0 0 16,-1-2 22,-1 1-34,0-2 54,0-1-207,1 0-239,1-2-146,1-1-433,1-1-163,1-1-124,2-1-451,1-2-110,0-1-287,1-1-425,1 0-22,-2-1-95,3 1-151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54.22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2233.49805"/>
      <inkml:brushProperty name="anchorY" value="-26167"/>
      <inkml:brushProperty name="scaleFactor" value="0.49952"/>
    </inkml:brush>
  </inkml:definitions>
  <inkml:trace contextRef="#ctx0" brushRef="#br0">231 0 1652,'0'0'0,"-1"1"68,0 0 196,-1 0 140,0 0 206,-2 0 105,1 1-68,-1 0 117,0 0-204,1-1-33,-1 0 26,0 1-156,1-1 187,-1 0-70,1-1 84,0 1-32,-1-1-123,1 0 218,0 0-150,-1 0-17,1 0 166,0 0-284,-1 0 38,1 0-28,0 0-135,1 0 40,-1 0-85,1 0 61,1 0-72,-1 0-3,1 0-1,0 0-45,0 0 982,1 1-866,0 1-29,0 0-143,0-1-11,1 0-46,2 0-23,1-1 16,1 0-41,2 0 44,1 0-23,2 0-20,2 0 43,0 0-61,1 0 42,1 0 38,0 0-63,0 0 46,0 0-28,-1 0-35,0 1 42,-1 1-14,0-1-10,0 1 32,-1 0-38,-1 1 26,-1-1-46,-1 1 37,-1 1 90,-1 0 45,-2 0 96,-2 2-9,0 0 2,-2 1-93,-3 1-12,-3 1-44,-5 0-50,-3 2 28,-4 1-17,-4 0-29,-2 2 13,-2 1-33,-3 1 12,0 1-23,0 1 48,0 0-43,1 1 28,2-1-8,3-1-22,2 0 40,4-3 16,3-2 136,3-1 66,4-3 6,3-1 52,2-1-90,1-2-82,3-2 43,3 0-74,2-1 61,4-1 31,2 0-50,2 0 10,3 0-55,2-2-29,1 0 19,0-1-33,2 1 17,-1-2-19,0 0 24,0 0-41,0 1-10,1-1-13,0 1 15,-1 0 8,1 0-30,0 1 61,1 0-97,-1 1 57,0 0-19,-1 1-33,0 0 47,-2 0 8,-1 0-24,-2 0 9,-1 0-17,-4 0-89,-2 0-93,-2 0-254,-3 0-229,-2 0-357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49.44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1213.23633"/>
      <inkml:brushProperty name="anchorY" value="-24147.64453"/>
      <inkml:brushProperty name="scaleFactor" value="0.49952"/>
    </inkml:brush>
  </inkml:definitions>
  <inkml:trace contextRef="#ctx0" brushRef="#br0">18 17 1624,'0'2'1591,"-2"-2"-1346,-6 0 6075,6 0-6046,1 0-77,-4 0 3309,6 0-3573,1 0 21,2 0 149,0 0-49,2 0 69,1 0-56,1 0 38,1 0-100,0 0 13,1 0-3,-1 0-27,0 0 59,0 0-84,-1-1 73,-1-1-37,-1 0 2,0 1 14,0-1-65,0 0 56,-1 0-43,0 1 45,0 0 20,0 0-61,0 1 101,0-1-64,0 1-3,-2-1 26,1 1-43,-2-1 45,0 1-28,0 0 23,-2 0-66,1 0 23,-1 0 14,0 0-9,0 0 3,0 0 23,0 0-2,0 0 6,1 0-5,-1 0-36,0 0-22,1 0 32,0 0 16,-1 0 21,1 0-6,0 0 28,1 0-12,-2 1 0,2 0-4,-2 1-18,1 0-10,0 1 21,-1 1-12,1 0 22,0 0 8,0 0-15,-1 1 34,1-1-24,0 2-6,-1-1 16,1 0-6,0 1 12,0 0 1,0 0-14,-1 1 38,1 0 2,0 1 95,-1 0-63,1 0-41,0 1 37,0-1-115,0 1 46,0 0-41,0 0 32,0 0-34,-1 0 34,1-1 27,0 1-101,0-1 98,0 1-5,0 0-2,1-1 18,-1 2 34,0-1-10,0 1 6,0-1 70,-1 1-24,1 1 15,-1-1-6,0 1-64,0 0-19,0 0-8,0 1-35,0-1 17,0 0-21,0 1-33,0-1 61,0 1-34,0 0-50,0-1 53,0 0-19,0 0-28,0 0 66,0 0-21,0-1 22,0 0-18,0 1 6,0 0-2,0 1-10,0 0 64,0 0-70,0 1-23,1 0 52,-1 0-5,2-1 48,-1 0-34,1-1 4,-1 0-75,1-1 66,0 0-33,-1-1 28,1 0 50,-1-1-80,0 1 65,0-1-81,-1-1 9,0 1 23,0-1 13,0 1-12,0-1 39,0 1-48,0-1-17,0 0 50,0 1-83,0-1 91,0 1-28,0-1-29,0 0 77,0 0-113,0-1 67,0 0-17,0-1-24,0 0 45,0-1-24,0 0-29,0 0 42,0 0 4,0 0-28,0 0 84,0-1-127,0 1 68,0-1 14,0 1-44,0-1 31,0 1-38,0-1 14,0 1 28,0-1 20,0 1-32,0-1 26,0 1-97,0-1 42,0 0 11,0 0-11,0 0 57,0-1-1,0 1-25,0-1 0,0 1-28,0-1 6,0 1 24,0-1 1,0 0-8,0 1-23,0-1 20,0-1-32,0 1 33,0 0-10,0 0-11,0 0 8,0-1-7,0 1 16,0-1-19,0 0 48,0 0-5,0 0-10,0 0 5,0 0-40,0 1-12,0-1 67,0 1-64,0 1 25,0 0 26,0 0-46,0 1 58,0 0-37,0 0 40,0 0-58,0 1 13,0-2 23,0 1-65,0-1 104,0 0-28,0 0-58,0-1 57,0 1-62,0-1 7,0 0 72,0 0-32,0 0-38,-1 0 46,0 0-26,0-1 22,0 1 17,0 0-28,-1-1-3,1 1 23,0-2 6,1 1-1,0-1-12,-1 1 8,1-1-30,-1 0 45,0 0-5,0 0-44,0 1 66,0-1-87,-1 1 55,0 0-4,0 0-42,0 0 42,-1 0-56,0 1 44,-1-1-14,-1 1 41,1 0-20,-1-1-47,0 1 28,-1-1-22,1 1 66,-1-1-56,1 0 34,0 0-52,0 1 42,0-1 0,1 0-14,0 0 6,-1 0-63,0-1 78,-1 0-39,-1 1-385,-2-1-210,-1 0-330,-1 0-356,-1-2-321,-1 1-509,1-2-595,-1-1-515,4 0-2317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34.25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9839.67383"/>
      <inkml:brushProperty name="anchorY" value="-23067.96875"/>
      <inkml:brushProperty name="scaleFactor" value="0.49952"/>
    </inkml:brush>
  </inkml:definitions>
  <inkml:trace contextRef="#ctx0" brushRef="#br0">1 123 2708,'0'0'1214,"0"1"-1126,0 1-26,0 0-22,0-1 55,0 1 974,2-2-951,0 0-43,2 0-34,1-1 6,1 0-63,2-1 44,1 1-35,1-1 10,3 0 15,2 1 5,2 0-10,3-1-23,3 0 34,1 0-59,4 0 55,1-1-27,2 0-1,1-1 20,2 0 3,2-1-10,0 0 47,2-1 9,0 0-10,0 0 49,1 0-10,0-1-32,-1 1 21,0 0-36,0 0-38,-2 0-9,-1 1 17,-1 0-26,-1 1-2,-2 0 29,-2 1-10,-2 0-34,-1 1 40,-3 0 4,-2 0-19,-2 1-2,-2 0-9,-2 1 11,-2-1-4,-2 1 47,-2 0-40,-2 0 32,-1 1-55,-2-1 34,-2 0 17,0 0-81,-2 0 110,1 0-73,-1 0 14,-1 0 26,1 0 8,0 0 440,0 0-472,-2 0-30,0 0 28,-2 0 6,0 1-2,-1 0 0,0 0-19,-1 0 6,0 1 25,0 0-8,0 1 13,0-1-12,0 1-5,-1-1-17,-1 1 41,-2-1-23,0 1 9,-2 0-12,-2 0-6,-1 1 11,-2 0 5,-1 0-20,-2 0 16,-1 0-5,-1 1-9,-1 0 32,-2-1-20,0 1-2,-1 0 30,-1-1-29,-1 1-18,0 0 33,0 0-40,0 0 30,0 0-18,0-1 6,1 0 7,-1 0-2,1 0 47,1 0-50,0 0 27,1 0-27,1 0 16,1 0-24,1 1-3,1 0 29,2-1-38,2 0 58,2-1-72,2 1 50,2-1-35,2-1-18,3-1-56,2 0-84,1-1-28,1 0 28,2 0 45,0 0 11,0 0 76,0 0-3,0 0 57,1 0-12,0 0-49,1 0-3,0 0-54,1 0-72,0 1 36,1 1-60,0-1-3,0 2 134,1-1-65,0 0 50,1-1-6,1 0-124,1 0 47,2-1-54,1 0-36,1 0-29,1 0-178,2 0-102,-1-1-161,-2 1-623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32.95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8807.39063"/>
      <inkml:brushProperty name="anchorY" value="-21961.30859"/>
      <inkml:brushProperty name="scaleFactor" value="0.49952"/>
    </inkml:brush>
  </inkml:definitions>
  <inkml:trace contextRef="#ctx0" brushRef="#br0">73 140 628,'0'0'240,"0"-1"-119,0-1-84,0 0-40,0 0 83,0-1-82,0-1 6,0 1 60,-2 0-96,1 0 87,-1 0 1,1 0 61,0 1 28,1 0 34,0 0 1,-1 1-81,1 0 2,0 1-113,0-1 27,1 1-5,-1 0 29,0 0-8,0 0 5,0 0-51,0 0-9,0 0 9,0 0-2,-2 0 32,0 0 15,0 0 14,1-1-20,-2 0 16,1-1 4,0 1-20,1 0 34,0 1-89,0-1 96,1 1-3,1 0 270,-1 0-330,0-1 128,0-1-61,0 0 4,0 1 81,0 0-119,0 0 71,0 1-9,0 0-17,0-2-14,0 1-70,0-1 44,0 1-6,0 0 5,0 0-23,0 1 137,0 0 37,-2 0-111,0 0-63,-1 0 77,0 0-25,-1 0-43,1 0 47,-1 0-45,1 0-19,1 0 14,1 0-17,0 0-5,0 0 20,1 0 7,0 0-5,1 0 26,-1 0-40,0 0 45,0 0 131,-2 0-117,1 0 47,-1 0 16,1 0-20,0 0-6,0 0-58,1 0-46,0 0 18,0 0 7,0 0-51,0 0 210,0 0-182,-2 0-4,1 0 10,-1 0-5,1 0-22,0 0 53,0 0-44,1 0 23,-1 0 12,-1 0-50,1 0 81,-1 0 1165,3 0-1204,0 0 31,1 0-39,0 0-8,1 0 2,-1 0-22,1 0 43,-1 0-41,0 0 41,0 0-22,0 0-30,1 0 47,0 0-7,0 0-16,0 0 63,1-1-47,0 0 48,0-1-36,0 0-16,-1 0 13,2 1-34,-1-1 27,0 1-8,0-1 11,0 0-30,0 1 37,0 0-31,0 1-18,0-1 42,0 1-24,0 0 18,-1 0 14,-1 0 6,1 0-19,-2 0 7,1 0-8,-2 0 16,1 0 4,-1 0 42,0 0-88,0 0 33,-1 0-11,1 0-18,0 0 46,2 0-67,-1 0 60,1 0-8,0 0-1,1 0-3,0 0-32,1 0 23,0 0-9,0 0-17,1 0 48,0 0-29,2 0 0,-1 0 30,2 0-38,0 0 12,1 0-4,2 0-19,-1 0 34,2 0-11,1 0 4,1 0 0,0 0-19,1 0 6,2 0 6,0 0-21,1 0 44,1-1-69,1 0 67,0-1-30,1 1-4,0-1 30,1 1-24,0-1 8,0 1-21,1-1 43,0 0-65,1 0 44,0 0-14,0 0-16,0 0 43,0 0-51,0 0 54,0 0-7,1 0-16,-1 0 49,0 0-90,0 0 42,-1 0-15,0 0-22,-1 0 68,0 0-58,-1 0 62,-1 0-14,-1 0-32,0 0 49,-2 1-44,-1-1-25,-2 0 26,-1 1-15,-1 1-1,-1-1 80,-2 1-107,-2 0 58,-1 0 10,-1 0-33,-1 0 49,-2 0-42,0 0-6,-2 0 11,1 0-5,-1 0-9,-1 0 22,1 0-16,0 0 52,0 0-61,0 0 62,0 0-43,0 0 20,0 0 0,1 0-46,3 0 78,-1 0-120,1 0 94,1 0-32,-1 0-25,0 0 33,0 0-11,-1 0-16,0 0 6,0 0 43,-1 0-40,0 0 51,-1 0-33,-1 0 11,1 0-3,0 0-38,-1 0 58,0 0-18,1 0-22,-1 0 26,0 0 0,0 0-12,0 2-23,0-1-7,0 0 28,0 0 19,0 0-54,0 0 74,0-1-23,0 0-9,0 0-22,0 1-3,0 1 23,0-1 24,0 0-19,-2 0-20,1-1 34,0 0-64,0 1 85,-1-1-73,1 0 9,-1-1 43,-1 1-14,1 0 20,0 0-9,-1 0-34,1 0-8,0 0-14,0 0 33,0 2-10,0 0 22,1-1-4,0 2-45,-1-1 60,1 0-57,0-1 46,0 0-5,0 0-8,-1 0 23,0 0 17,1 0-18,-2 1-21,1 0-22,-1 0-1,0 0 30,1-1 0,-1 0 44,1 0-81,0-1 35,1 0-22,-1 0 23,0 0-6,1 0 30,0 0-36,0 0 12,0 0 14,1 0-32,0 0 0,-1 0 28,1 0-20,0 0 8,0 0-18,0 0 33,-1 1-39,-1 1 5,0-1 45,-2 2-28,1-1-23,-1 0 82,0 0-105,0 0 43,0-1 4,1 1-3,-1 0 11,1 0-26,0 0 55,-1-1-49,1 0 25,0 0-7,-1-1-27,0 0-6,0 0 14,0 0 12,-1 0 12,0 0-7,0 0 4,-1 2 8,0-1-35,0 1-3,0 1 45,-1-1-70,0 2 68,-1-2-30,0 1-18,0-1 71,-1 0-50,0 1 17,-1-1-23,1 1 15,-1 0-15,0 0 23,0 0-2,0-1-12,-1 0 22,1-1-6,-1 1-31,1-1 5,-1 0 15,1 1-33,0-1 66,0 1-39,0 0-5,1 0 26,-1-1-23,1 1-3,0 0 2,0 0 16,0-1-23,0 1-44,0 0 92,1-1-49,-1 1 35,1-1 25,-1 0-48,1 1 25,0-1-18,0-1-5,0 1-17,0 0-6,0-1-4,0 1 23,0 0-26,0 0 46,0 1-13,0-1-5,-1 1 22,1-1-16,-1 1-4,0-1 34,-1 0-43,1 0 4,-1 1-11,-1-1-3,1 0 23,-1 1-17,-1-1 7,1 1 16,-2 0-32,0 0 19,0 0 12,-1 0 6,-1 0-10,1 1 5,-1-1-12,1 0-24,-1 1 43,1-1-33,1 0 20,0 0 37,0 0-67,0 0 17,0 0 3,1 0-31,0 0 37,0 0 25,2 0-16,-1 0-29,1-1 66,1 1-106,0-1 60,1 0-2,0 0-38,1 0 70,1 0-60,0-1-22,1 1-18,1 0-3,1 0-77,0 0 35,1-1-71,1 1-62,0-1-8,1 1 38,0-1-21,0 1-142,0 0 24,1 1-161,-1-1-106,0-1 39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29.55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7423.91992"/>
      <inkml:brushProperty name="anchorY" value="-20952.3125"/>
      <inkml:brushProperty name="scaleFactor" value="0.49952"/>
    </inkml:brush>
  </inkml:definitions>
  <inkml:trace contextRef="#ctx0" brushRef="#br0">0 7 2592,'0'0'0,"0"1"-16,2 1-17,1 1 65,0 0 61,2-1 95,-1 0 74,2-1 30,1 0-12,-1-1-83,2 0-18,1 0-15,1 0-20,1 0-58,2 0-14,2 0-79,2 0 9,2 0-37,3 0 54,2 0-106,3-2-67,3 1-231,1-2-126,3-1-239,0-2-225,-5 1-792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29.049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5995.22461"/>
      <inkml:brushProperty name="anchorY" value="-19943.94141"/>
      <inkml:brushProperty name="scaleFactor" value="0.49952"/>
    </inkml:brush>
  </inkml:definitions>
  <inkml:trace contextRef="#ctx0" brushRef="#br0">29 7 1908,'0'0'0,"0"0"48,0 0 61,-1 0 20,0 0 63,0 0 10,0 0 72,-1 2 73,1-1 8,-1 1 15,0 1-70,0-1-76,-1 0-5,1-1 2,-1 0-49,1-1 0,0 1 106,0-1-117,1 0 20,0-1 548,1 3-519,2 1 56,-1 0-87,2 1-38,2 0-38,1 0-85,0 0 28,2-1-29,0-1-9,1 0 2,1-1-2,1-1-10,1 0 22,1 0-34,1 0 0,1 0 18,1-2-25,1 1 36,1-1-2,0-1-40,1-1 27,1 0-29,1 0-100,-1 1-149,0-1-62,0 1-176,0-1-32,-2 1 31,0 0-133,-2 0 6,-1 0 30,-1 1-114,-1 0-3,-3 1 24,-3-1-502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27.98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4492.64648"/>
      <inkml:brushProperty name="anchorY" value="-18946.22461"/>
      <inkml:brushProperty name="scaleFactor" value="0.49952"/>
    </inkml:brush>
  </inkml:definitions>
  <inkml:trace contextRef="#ctx0" brushRef="#br0">73 18 2852,'0'0'0,"-1"1"48,-2 1 108,-2 2 178,0 0 87,0 1 16,-1-1 86,-1 1-69,1-1-82,0-1 0,0 0-36,1 0-90,0-1 19,1 0-68,1 0-111,1 0 32,0 0 56,1-1 68,1 1 46,0 0-9,0 0-65,0 0-91,0-1-49,2 0-38,1 0 53,2-1 82,1 0-21,1 0-28,1 0-25,1 0-99,1 0 16,0 0 15,3 0-37,1 0 21,1 0-25,3-1-2,1-1 18,2-1 2,2 0-8,1-2 36,1 0-53,1 0-44,1 1-119,-1-1-121,0 0-129,0 0-34,-2 0-109,1 0 54,-3 1-14,0-1-82,-3 1 122,-1 1-193,-3 0 12,-1 1-70,-2 0 76,-2 1-61,-1 1 67,-3 0-33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11:39:45.131"/>
    </inkml:context>
    <inkml:brush xml:id="br0">
      <inkml:brushProperty name="width" value="0.025" units="cm"/>
      <inkml:brushProperty name="height" value="0.025" units="cm"/>
      <inkml:brushProperty name="color" value="#AB008B"/>
      <inkml:brushProperty name="ignorePressure" value="1"/>
    </inkml:brush>
  </inkml:definitions>
  <inkml:trace contextRef="#ctx0" brushRef="#br0">0 6,'0'0,"2"-1,0-1,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2:26.98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23044.78711"/>
      <inkml:brushProperty name="anchorY" value="-17934.61719"/>
      <inkml:brushProperty name="scaleFactor" value="0.49952"/>
    </inkml:brush>
  </inkml:definitions>
  <inkml:trace contextRef="#ctx0" brushRef="#br0">1 1 2708,'0'0'5095,"0"2"-4975,0-1-9,0 1-28,0-1-56,0 0 28,0 1 15,0-1 22,0 1-14,0-2 31,0 2-83,0 0 20,0 0-33,2 0 7,-1-1-4,1 1-28,1 0 8,-1-1 24,2 1-18,-1-1 31,2 0-22,0 0-3,0 0-17,1 0 13,0-1-15,1 0-14,1 0 41,2 0-37,0 0 27,2 0 24,1 0-30,1 0 26,2 0-22,1 0-13,1 0-10,2 0 24,0 0 1,0 0 24,0 0 13,0 0-43,-1 0 32,-1 0-48,-2 0 4,0-1-77,-2-1-64,0-1-132,-2 1 6,-1-2 38,0 1 33,-1-1 16,-3 1-172,0 1 29,-2-1-106,-2 1-95,-2 0 170,0 1-106,-1 0-12,0 0 123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46.908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342 136 1540,'-2'0'73,"0"-1"1,0 1-1,1 0 0,-1 0 0,0 0 1,0 0-1,0 1 0,0-1 0,0 0 1,0 1-1,0-1 0,1 1 0,-1 0 1,0 0-1,0-1 0,1 1 0,-1 0 1,1 1-1,-1-1 0,-2 2 0,-20 9 733,19-11-651,0 0-1,0 0 0,0 0 0,0-1 0,0 1 1,0-1-1,0 0 0,0-1 0,-5 0 1,-10 0 1100,-75 1 3934,69-24-3905,23 22-1092,-1 1 1,0 0-1,0 1 0,1-1 1,-1 1-1,0-1 0,0 1 0,0 1 1,1-1-1,-6 1 0,-5 0 552,-7 7 2662,41-7-3072,-1-1 1,1-1 0,0 0-1,18-5 1,-23 3-311,-1 0 0,29-2 1,17-2-75,-23 1 77,1 2 0,-1 2-1,67 4 1,-24 0 15,-73-2-16,-1 0-25,0 0 0,-1 0-1,1 0 1,0 1 0,-1 0-1,1 0 1,7 3 0,-8-3-6,1 0 1,0 0-1,0 0 1,-1-1 0,1 0-1,0 0 1,11-2-1,7 1 19,849 1 187,-803-11-203,206 11-27,-226-12 44,950 12 47,-944-12-110,-45 12 43,1 0 0,-1-1-1,0 0 1,19-5 0,27-3-14,-16 4 7,116-12 5,-46 6 3,218-10 46,-273 19-33,1051-8-16,-706 12-7,-309 9 36,195-11-29,-180 8 74,91 0-153,-64-8 104,-62 10-24,139 2 11,-60 1 24,-65-4 46,23 7 238,-74-9-282,1-2 1,40 1-1,-61-5 969,-44 1-650,29-2-230,-12 0 6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43.113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0 96 1540,'4'-1'-1,"0"1"0,0-1 1,0 0-1,0 0 0,-1-1 0,1 1 0,0-1 0,3-2 1,19-7-4,16 2-5,62-6 0,2 1 19,-22 0 32,2 4 1,99 0-1,-184 10-48,-21 0-1107,18 0 912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37.903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 175 2276,'0'0'170,"0"14"1052,0-14-1156,0 1 1,0-1 0,0 0 0,0 1-1,0-1 1,0 1 0,0-1 0,0 0-1,0 1 1,0-1 0,0 1 0,0-1 0,0 0-1,0 1 1,0-1 0,0 1 0,0-1-1,3 3 669,-3-2-669,1-1 1,-1 0 0,0 0 0,1 0-1,-1 1 1,0-1 0,1 0 0,-1 0-1,1 0 1,-1 0 0,0 0 0,1 0-1,-1 0 1,1 0 0,2 0 717,-3 50 5640,12-76-2770,-11 26-3619,366 0 4821,-319-11-4732,-4 2 202,-36 9-280,0 0 0,0-1 0,-1 1 0,1-1 0,0-1 0,9-2 0,23-7-14,-29 7-25,0 1 0,0 0 0,22-2 0,-11 2 22,90-12-22,242-14 63,5 29-17,-153 2-122,599-2 123,-740 9-130,24-1 154,1197-8-106,-1200 9 56,176-9-28,-186 11-6,-66-11 13,0 2 0,0-1 1,15 5-1,-15-4 2,0 1-1,0-2 1,17 2 0,599-3-85,-600-9 40,-10 7 52,0-1 0,22-7 0,-38 10-16,35-7 2,1 2 0,0 1-1,0 2 1,68 4 0,-23 0-73,391-2 7,-439 8 32,4-2 0,-7 10 146,47-7-226,-50-8 142,-25-1 19,1 0-97,-13 0 70,-2 5-2,11-4-21,0 0 0,0-1 1,0 1-1,0 0 0,0-1 0,0 1 0,0-1 0,-1 1 0,1-1 0,0 1 1,0-1-1,-1 0 0,1 0 0,-2 1 0,-5 1 4,5-1-1,0 0 1,0 0-1,0 0 0,1-1 1,-1 1-1,0-1 0,0 0 1,-4 0-1,-567 0 546,558-1-520,1 0 1,-21-6-1,3 1-67,-348-36 9,116 16 40,86 0 20,-78-8-48,-44-5-24,241 30 28,-26 0 42,-169 6 1,133 5-59,-28-2 35,122 10 18,-53-3-70,-92-7 111,119 10-92,32-8 17,-1 0-1,-40 11 1,3-1-3,-190 15 80,164-16-93,-65 12 58,58-7-63,-189 6 0,-184 16 64,170-1-10,217-28-32,-1-5 1,-86-5-1,47-1-55,-95 2 149,193-12-66,6 3-3,2 4-72,12 4 41,1 0 16,-1 1 1,1-1-1,0 1 0,0-1 1,-1 1-1,1 0 1,-1-1-1,1 1 1,0 0-1,-1-1 0,1 1 1,-1 0-1,1-1 1,-1 1-1,1 0 1,-1 0-1,1 0 1,-1-1-1,1 1 0,-1 0 1,1 0-1,-1 0 1,-1 0-1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31.505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402 94 1792,'-14'-2'28,"0"-1"124,0-1 0,-1 2 0,0 0 0,1 0 0,-1 2 0,0 0 0,-22 2 0,-10 0 366,-155-23 12050,202 32-11298,34-10-758,270-1 1225,-258 11-1424,0-1 38,68 5-15,-70-14-314,-21 0 96,0-1 0,0-1 0,36-6 0,13 2-27,0-5-39,1 3 0,130 5 0,-111 3-20,112-1-88,-112-8 56,-75 7 15,0-1-1,24-5 1,29-4 25,127 0-72,-157 2-42,-24 9 86,0-2 0,0 0 0,18-6 0,-15 3-15,0 1 0,1 1-1,-1 1 1,32-1 0,74 2 520,-64 0-1376,1 1-4467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28.955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0 70 2564,'37'-4'16455,"0"3"-16516,43 1 507,-52 10-411,26-2-25,-22-2 25,6-1 266,52 1 1,62-6-181,-143-1-131,-1-1 0,0 0 0,0 0 0,0 0 0,14-7 0,7-1 26,1 2-11,-1 1 0,1 2 0,42-2 0,93 6-52,-91 1 80,40-7-49,150 7 45,-248-6-12,-15 5-15,1 0-1,-1 0 1,1 1-1,-1-1 1,1 0-1,-1 1 1,1-1-1,0 1 1,-1 0-1,1 0 1,0-1-1,1 1 1,105-8 26,-106 8-33,1 0 0,-1-1 0,0 1 0,1-1 0,-1 0-1,0 1 1,1-1 0,3-3 0,18-3-48,-23 7 153,45 0-210,-29-1 97,-23 1 36,5 0-20,-1 0-1,0 0 1,0 1-1,0-1 1,0 0-1,0 1 1,0 0-1,0-1 1,1 1-1,-1 0 1,0 0-1,0 0 1,-1 1 0,-8 5-73,10-7 57,0 0 0,0 0 0,1 1 0,-1-1 0,0 0 0,0 1 0,1-1 0,-1 0 0,0 1 0,1-1 0,-1 1 0,1-1 0,-1 1 0,0 0 0,1-1 0,0 1 0,-2 0 0,2 1-176,-1-1 0,0 0 0,0 0 0,1 0 0,-1 0 0,0 0 0,0 0 0,0 0-1,0 0 1,0-1 0,0 1 0,-1 0 0,1-1 0,0 1 0,0-1 0,-2 2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26.695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7 45 2940,'0'0'663,"0"31"4028,0-28-4676,0-2 112,1 1 1,-1-1-1,0 0 0,0 1 1,0-1-1,-1 1 0,1-1 0,0 1 1,0-1-1,-7 17 3688,7-18-3775,13 2 922,14-1 32,-26 0-878,-1 0-1,1 1 1,0-1 0,0 0 0,0 0-1,-1 0 1,1 1 0,0-1 0,1 0-1,-1 0 1,0 0 0,0 0 0,2 0 0,14 0 670,-11-1-738,0 1 0,0-1 0,0-1 0,0 1 0,0-1 0,0 0 0,-1 0 0,9-3 0,-11 3 45,0 0 0,0 0 1,0 1-1,0-1 0,0 1 1,1 0-1,-1 0 0,3 0 1,19-2 297,-3-3-83,1 0-1,37-2 0,1 0-78,36-12 53,46-7 270,258 1-220,-204 14-323,88-2 14,290 13-75,-529 10 120,342-10-58,-368 24 18,-17-22-37,0 0 0,0-1 0,0 1-1,0-1 1,0 0 0,1 0 0,-1 0 0,0 0 0,7 0 0,-10 0 10,0-1 1,-1 1-1,1 0 1,0-1-1,-1 1 1,1-1-1,0 1 1,-1-1-1,1 1 1,-1-1-1,1 1 1,-1-1-1,1 0 1,-1 1-1,1-1 1,-1 1-1,1-1 1,-1 0-1,1 0 1,-1 1-1,0-1 1,1 0-1,-1 0 1,0 0-1,-67 8-1,-90-2 0,14-1-24,-314 7-10,404-21 50,34 8-37,-37-7 0,36 4 5,-39-1 0,-111-7 74,-2 0-80,-215 12 30,342-10-26,-204 10 330,196 0-5653,-1 0-5790,42 0 8673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24.298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0 1 1988,'68'11'5112,"-68"-8"-5001,0 0 0,0 0 0,-1 0 0,1 0 0,-1-1 0,0 1 0,0 0 1,0-1-1,0 1 0,0 0 0,-1-1 0,1 1 0,-1-1 0,1 0 0,-1 1 0,0-1 0,0 0 0,0 0 0,0 0 0,-1 0 0,1-1 0,0 1 1,-3 1-1,0 0 20,1 1 101,-7 0 213,11-4-408,0 0 1,-1 0 0,1 0 0,0 0 0,-1 0 0,1 0-1,0 1 1,-1-1 0,1 0 0,-1 0 0,1 0-1,0 1 1,0-1 0,-1 0 0,1 0 0,0 1-1,0-1 1,-1 0 0,1 1 0,0-1 0,0 0-1,-1 1 1,1-1 0,0 31 6649,36-31-5412,-27 0-1006,-6 0-226,0 0-1,1 0 1,-1 0 0,0 0-1,0 0 1,0-1 0,0 1-1,1-1 1,-1 0 0,0 0-1,0 0 1,4-3 0,37-11 111,-3 5-103,-1 3 0,1 1 0,64-2 0,26-2 34,0-1 221,192 7-1,-168 6-177,596-2 213,-751 0-341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21.778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27 136 3764,'-27'0'13243,"34"0"-12966,-3 1-236,-1-1 0,0 0 0,0 0 0,0 0-1,0 0 1,0 0 0,1-1 0,-1 0 0,0 1-1,0-1 1,0 0 0,0 0 0,-1-1 0,1 1-1,0-1 1,0 1 0,-1-1 0,4-3 0,-2 2 27,0-1 1,0 0 0,0 1 0,1 0 0,0 0 0,0 0-1,-1 1 1,1 0 0,1 0 0,-1 0 0,0 0 0,9-1-1,10-1 151,41-1 0,10-1 449,-4-6-621,126-5 0,74 17 35,-114 2-61,-13-9-53,-120 6 38,0-2 0,29-6 0,26-3 60,310 3 18,-321 9-89,-50 32 49,-17-32-41,-1 1 0,1-1 0,-1 1 0,1-1 0,-1 1 1,1-1-1,-1 1 0,0-1 0,1 1 0,-1 0 0,0-1 0,1 1 0,-1-1 0,0 1 0,0 0 1,0-1-1,0 1 0,0 0 0,0 0 0,0-1 0,0 1 0,0 0 0,0-1 0,0 1 1,0 0-1,0 1 0,-1-1-4,0 0 0,0 0 0,0 0 0,0-1 1,0 1-1,0 0 0,0 0 0,0 0 0,0-1 0,0 1 1,0-1-1,0 1 0,0-1 0,-2 1 0,-56 11-76,39-9 117,-83 10-50,0-4 1,-150-5-1,163-5 7,-30-6 40,-420 7-111,530-6 110,9 6-35,0-1 1,1 0-1,-1 1 0,0-1 1,1 1-1,-1-1 0,0 1 1,1-1-1,-1 1 0,0 0 1,0-1-1,0 1 0,1 0 1,-1 0-1,0-1 0,0 1 1,0 0-1,0 0 1,-1 0-1,-137-8-35,93 2 47,-14-8-29,-32 14 13,72 28-27,20-28 83,0 1-227,0 0 175,0 0 0,0-1 0,0 1 0,-1 0 0,2 0-1,-1 0 1,0 0 0,0-1 0,0 1 0,0 0 0,0 0 0,1 0 0,-1-1 0,0 1 0,1 1 0,5-2 228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18.403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224 1 2188,'0'0'3,"-2"1"57,1-1-1,-1 1 1,1 0-1,-1 0 1,1 0-1,-1 0 1,1 1-1,-1-1 1,1 0-1,0 1 1,0-1-1,0 0 1,0 1 0,0-1-1,-1 3 1,0 14 342,2-16-380,0-1-1,0 1 1,0-1 0,0 1-1,-1 0 1,1-1 0,0 1-1,-1-1 1,1 1 0,-1 0-1,1-1 1,-1 1 0,0-1 0,0 0-1,1 1 1,-1-1 0,0 0-1,0 1 1,0-1 0,-1 0-1,1 0 1,0 0 0,0 0-1,-1 0 1,-1 1 0,-7 4 37,-14 5 189,12-8-126,-16 2 233,25-5-343,1 1 0,-1-1-1,1 1 1,0 0 0,-1-1 0,1 1 0,0 0 0,-1 1 0,1-1-1,0 0 1,0 1 0,-13 6 3125,10-7-3216,2 5 234,3-6-145,0 0 0,0 1 0,-1-1-1,1 0 1,0 1 0,0-1 0,0 0 0,0 1 0,-1-1 0,1 0 0,0 0 0,0 1 0,-1-1-1,1 0 1,0 0 0,0 0 0,-1 1 0,1-1 0,0 0 0,0 0 0,-1 0 0,1 0-1,0 0 1,-1 0 0,1 0 0,0 1 0,-1-1 0,1 0 0,0 0 0,-1 0 0,1 0 0,-1-1-1,-7 7 576,7-6-558,1 1 1,-1-1-1,1 1 1,-1-1 0,1 1-1,-1-1 1,0 1-1,1-1 1,-1 1 0,0-1-1,1 0 1,-1 1-1,0-1 1,1 0 0,-1 0-1,0 1 1,0-1-1,0 0 1,0 0 0,-4 0-54,4 0 98,1-1 1,-1 1-1,1 0 0,-1 0 1,1 0-1,-1 0 0,0-1 1,1 1-1,-1 0 0,1 0 1,-1 0-1,1 0 0,-1 0 1,1 0-1,-1 1 0,1-1 1,-1 0-1,1 0 0,-1 0 1,1 0-1,-1 1 0,1-1 1,-1 0-1,1 0 0,-1 1 1,1-1-1,-1 0 0,1 1 1,0-1-1,-1 1 0,1-1 1,0 1-1,-1-1 0,1 0 1,0 1-1,-1-1 0,1 1 1,0-1-1,0 1 0,0-1 1,-1 5 938,10-5-652,-3 0 27,0 0 0,0 0 1,-1 0-1,1 1 0,0-1 1,-1 1-1,1 1 1,9 3-1,31 3 91,34 10 151,-53-9-457,0-2-1,1-1 1,-1-1-1,1-1 0,1-1 1,37-2-1,236-1 1025,-294-1-1193,0 0 0,0 0 1,0-1-1,15-5 0,26-6-2,221 0 0,-194 21 80,34-2-166,56-6 69,-109-4 51,-34 1-12,-19 2-15,-9 0-4,-22 1-3,0 2 0,1 0 0,-48 11 0,35-5-18,0-2 0,-61 1 0,-85-8-24,72-1 70,-76 2-195,124 9 150,50-6 3,-1-1 0,-20 1 0,-66 3 2,-206-6-49,308 0 37,0 0 34,-24 0-16,16 0 0,14 0 3,-4 0 2,1-9 36,-2 8-35,-1 0-1,1 0 1,0 0-1,-1 0 1,1 0-1,-1-1 1,0 1 0,1 0-1,-1 0 1,0 0-1,0 0 1,0 0-1,0-1 1,0 1-1,0 0 1,0-2 0,0 2-31,-36 0-2,33-6-97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1:16.53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4.5859"/>
      <inkml:brushProperty name="anchorY" value="-147.06168"/>
      <inkml:brushProperty name="scaleFactor" value="0.49912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713.04407"/>
      <inkml:brushProperty name="anchorY" value="-1217.13489"/>
      <inkml:brushProperty name="scaleFactor" value="0.49912"/>
    </inkml:brush>
  </inkml:definitions>
  <inkml:trace contextRef="#ctx0" brushRef="#br0">404 1 1792,'0'0'0,"-2"0"56,-2 0 33,-3 0 107,-2 0 32,-2 1-75,0 0 6,-1 1-102,-1 0 63,0 1 142,-1 1-42,1 0 108,-1-1-24,-1 0-142,1 0 58,-1-1-114,0 0-67,0-1-4,1 0-18,0 0-4,1-1 32,1 1-5,0-1 8,2 0-5,0 0-22,2-1-3,0 1-19,1 1-43,1 0 48,2 2-18,0-1-3,1 0 58,1 1-35,1-1 64,1 0 6,0 0 61,3-1 0,2 0-18,4-1-24,4 0-60,3 0-42,3 0 7,4 1 20,3 0-45,3 0 33,2 0-6,4 0-17,1-1 19,3 0-6,2 1-35,2-1 94,3 0-57,2 0 11,2-1-160,1 1-41,2 0-63,0 0-148,1 0 17,-1 0-111,-2 0-92,-2 0 10,-3 0-70,-4 0 34,-5-1 103,-10 0-128</inkml:trace>
  <inkml:trace contextRef="#ctx0" brushRef="#br1" timeOffset="508.29">0 76 1932,'0'0'112,"2"0"117,-1 0-57,2 0 70,0 0-77,1 0-51,-1 0 124,-1 0-28,1 0-2,-1 0 39,0 0-72,0 0 21,0 0-115,-1 0 26,0 0-71,0 0-44,-1 0 64,0 0-80,0 0 62,0 0-29,0 0 22,0 0-9,0 0-16,0 0 48,0 2-53,0-1-4,0 0 33,0 0-10,0 0-24,0 0 18,2-1-54,0 0 42,2 0-23,2 0 34,2 0-46,3 0-247,2 0-61,4 0-136,5 0-218,6 0-2,6 0-118,-4 0-594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12.405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11 52 2852,'-110'0'13224,"112"20"-10230,84-20-1405,-43 20-894,44-4-368,2-4 0,121 0 0,98 13-258,-67-2-8,-117-13-46,374 0-81,-308-12 84,-171 2-24,-11 1 0,0-1 1,1 0-1,-1-1 0,0 0 0,1 0 1,10-3-1,0-1 12,-16 5-4,0-1-1,0 1 1,0-1 0,0 0 0,0 0 0,0 0 0,0 0 0,0-1-1,-1 1 1,6-4 0,14-6 102,-15 8-119,0 0-1,1 1 1,-1-1-1,1 2 1,-1-1-1,9 0 1,-8 1 26,-1 0-1,1-1 1,-1 0-1,1 0 1,-1 0-1,7-4 1,-30-18-111,11 21 97,0 1-1,0 0 1,-1 0 0,1 1-1,0 0 1,-1 0 0,1 0 0,-1 0-1,0 1 1,1 0 0,-11 1-1,-12-1 12,-348-35-62,147 16 68,64 6-72,-126-3 56,78 6 18,-311 10-93,492 8 62,-4-1 69,34-7-56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09.760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 0 3352,'0'0'2294,"0"3"-1742,0 0 0,0 0 1,0-1-1,0 1 0,0 0 1,0 0-1,2 4 0,2-5-312,0 0 1,0-1-1,0 0 0,0 1 0,0-1 1,0-1-1,0 1 0,0-1 0,0 1 0,0-1 1,0 0-1,1-1 0,4 0 0,6-2 270,-1-1 0,23-8 0,-32 11-372,-1 0 0,1 0 0,0 1 0,0-1 0,0 1 0,8 1 0,3 0 679,-10 6-156,-6-7-597,0 1 0,0 0 0,0-1 1,1 1-1,-1-1 0,0 1 0,1 0 1,-1-1-1,0 1 0,1-1 0,-1 1 1,1-1-1,-1 1 0,1-1 0,-1 1 0,1-1 1,-1 0-1,1 1 0,-1-1 0,1 0 1,0 1-1,-1-1 0,1 0 0,0 0 1,-1 1-1,1-1 0,0 0 0,-1 0 1,2 0-1,8-1 565,7 1-533,-17 0-64,1 1 0,-1-1-1,0 0 1,1 0 0,-1 0 0,1 0 0,-1 0-1,0 0 1,1 0 0,-1 1 0,0-1 0,1 0 0,-1 0-1,0 1 1,0-1 0,1 0 0,-1 0 0,0 1-1,0-1 1,1 0 0,-1 1 0,0-1 0,0 0-1,0 1 1,1-1 0,-1 0 0,0 1 0,0-1 0,0 0-1,0 1 1,0-1 0,0 0 0,0 1 0,0 1 120,-1-2-153,1 0-1,-1 0 1,1 0 0,-1 0 0,0 0 0,1 0 0,-1 0 0,0 0 0,1 0 0,-1 1 0,0-1-1,1 0 1,-1 0 0,1 1 0,-1-1 0,1 0 0,-1 1 0,1-1 0,-2 1 0,-10 4-28,-1-5 54,9 0-30,0-1 1,-1 1-1,1 0 1,0 1-1,0-1 1,-1 1-1,1 0 0,-5 2 1,2 1 59,11-5-17,12-1-20,14 2 28,1-1 0,-1-1 0,43-9 0,-33 5 84,0 0 0,44 1 0,4 0 12,596-12 1103,-454 19-1262,-197-2-1591,67 0 4956,-60 0-4787,-9 0-4602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05.291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31 0 1848,'0'0'350,"-2"3"-175,-8 6-24,-6-6 3414,14-2-3338,2 0-131,0-1 0,0 1 0,-1 0-1,1-1 1,0 1 0,0 0 0,0 0 0,0-1 0,0 1 0,1 0 0,-1 0-1,0-1 1,0 1 0,0 0 0,1-1 0,-1 1 0,0 0 0,1-1 0,-1 1-1,0 0 1,1-1 0,-1 1 0,1-1 0,-1 1 0,1-1 0,-1 1 0,1-1 0,0 1-1,-1-1 1,1 1 0,0-1 0,-1 0 0,1 1 0,0-1 0,1 0 0,4 4 611,-6-3-628,1-1-1,0 1 1,-1-1-1,1 1 0,0-1 1,-1 1-1,1-1 1,0 1-1,0-1 1,-1 0-1,1 1 0,0-1 1,0 0-1,0 0 1,-1 0-1,3 1 0,232-1 6544,119 0-5052,-281 7-1514,26 1 46,11-8 274,-60 10-359,6-3 43,-47-6-11,0 0 0,0 0-1,0 1 1,11 4 0,-11-4 30,1 1-1,-1-1 1,1-1-1,12 2 1,111-3 129,-102-9-206,15 2 20,120 2 301,-164 5-303,0 0-92,2 0 6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2:03.442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88 1 3764,'-3'0'84,"-180"0"12879,183 0-12949,0 0-1,0 0 1,0 0 0,0 0 0,-1 0 0,1 0-1,0 0 1,0 0 0,0 0 0,0 0-1,0 0 1,0 0 0,0 0 0,0 0-1,0 1 1,0-1 0,-1 0 0,1 0 0,0 0-1,0 0 1,0 0 0,0 0 0,0 0-1,0 1 1,0-1 0,0 0 0,0 0-1,0 0 1,0 0 0,0 0 0,0 0 0,0 1-1,0-1 1,0 0 0,0 0 0,0 0-1,0 0 1,0 0 0,0 0 0,0 0-1,0 1 1,0-1 0,1 0 0,-1 0 0,0 0-1,0 0 1,0 0 0,0 0 0,0 0-1,0 0 1,0 0 0,0 0 0,0 1 0,0-1-1,1 0 1,-1 0 0,0 0 0,0 0-1,0 0 1,0 0 0,0 0 0,9 8 290,-8-6-266,6 2 120,0 0 0,1-1-1,-1 0 1,1-1 0,-1 1 0,1-1 0,14 2 0,61 1 744,-62-5-651,255 2 1142,-140-3-1329,-40 12-28,-74-10 5,34 6 1,-34-3-62,36 1 1,73 5 54,0 1-82,95-6 89,-226-5-18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1:52.574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96 272 2048,'169'22'867,"118"13"1198,-100-27 2963,-200-6-4529,-305-2 3618,331 2-3998,0-1 1,0 0-1,-1-1 1,20-2-1,7 0-69,10 1 156,62-10 0,64 5 1010,-187 6-1217,-6-1 13,-1 2 0,1 0 0,-1 1 0,-32 7 0,35-5 0,-1-1 1,-24 2 0,-11 3-23,-285 38-88,364-45 790,3 1-607,0-1 0,32-3 0,110-19-24,237 0 0,-351 14-72,-58 6 7,0 1-1,0 0 1,0 0 0,0 0 0,1 0 0,-1 0 0,0 0 0,0-1 0,0 1 0,0 0 0,0 0 0,0 0-1,0 0 1,0 0 0,0-1 0,0 1 0,0 0 0,0 0 0,0 0 0,0 0 0,0-1 0,0 1 0,0 0-1,0 0 1,0 0 0,0 0 0,0 0 0,0-1 0,0 1 0,-1 0 0,1 0 0,0 0 0,0 0 0,0 0-1,0-1 1,0 1 0,0 0 0,0 0 0,-1 0 0,1 0 0,0 0 0,0 0 0,0 0 0,0 0 0,0 0-1,-1 0 1,1 0 0,0 0 0,0 0 0,0-1 0,0 1 0,0 0 0,-1 0 0,1 0 0,0 0 0,0 1-1,-11-8-533,-293-124-7580,-13 26 4122,-13 22 970,242 63 218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1:51.522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805 0 1988,'0'0'196,"-3"0"-40,-34 5 317,35-4-454,0-1 1,0 1 0,0-1 0,1 1 0,-1 0 0,0-1 0,0 1 0,1 0-1,-1 0 1,1 1 0,-1-1 0,1 0 0,-1 0 0,1 1 0,0-1 0,-1 1-1,0 1 1,-1 2 18,0-1 0,0 0 0,0 0-1,-1 0 1,1 0 0,-1-1 0,0 1-1,0-1 1,0 0 0,-1 0 0,1-1-1,-1 1 1,1-1 0,-10 3 0,-17 6-19,-40 9 1,26-8-36,13-4 384,-1-2 0,0-2 0,0-1 1,-63-2-1,67-1 652,29-3-786,0 3-210,0 0 0,0 0 0,1-1-1,-1 1 1,0 0 0,0 0-1,0-1 1,0 1 0,0 0 0,0-1-1,0 1 1,0 0 0,0-1 0,0 1-1,0 0 1,0 0 0,-1-1 0,1 1-1,0 0 1,0 0 0,0-1 0,0 1-1,0 0 1,-1 0 0,1-1 0,0 1-1,0 0 1,0 0 0,-1-1 0,1 1-1,-28 0 2582,-12 0 253,40 0-2839,0 0-1,0 0 1,1 1 0,-1-1-1,0 0 1,0 0 0,0 0 0,0 0-1,0 1 1,0-1 0,0 0-1,0 0 1,0 0 0,0 1 0,0-1-1,0 0 1,0 0 0,0 0-1,0 0 1,0 1 0,0-1 0,0 0-1,0 0 1,0 0 0,-1 0-1,1 1 1,0-1 0,0 0-1,0 0 1,0 0 0,0 0 0,0 0-1,0 1 1,-1-1 0,1 0-1,0 0 1,0 0 0,0 0 0,0 0-1,-1 0 1,1 0 0,0 0-1,0 1 1,0-1 0,0 0 0,-1 0-1,-15-1 21,0 0 0,0-1 0,-21-6 0,-50-13 381,67 12 319,36 9 232,33 8-452,-32-4-414,-1-1 0,1-1 0,27 0 0,346-2 778,-381 1-848,0 1 0,0-1-1,0 2 1,0-1 0,13 7 0,29 7 197,101 17-55,30 4-106,-156-34-34,50-2 0,-38-2-23,42-10 72,-32 11 13,-40 0-26,-32 0 32,0-1-73,-1 2 0,0 1 0,-41 8 0,11 1-55,-1-2 0,-80 3 0,-116-12 13,118-1 13,-1-7-14,10 1-19,124 7 24,-11 2-14,5 5 21,7-6 3,-1 0-1,1-1 0,0 1 1,-1 0-1,1-1 1,-1 1-1,0-1 0,1 1 1,-1-1-1,1 1 1,-1-1-1,0 1 0,1-1 1,-1 1-1,0-1 1,0 0-1,1 0 0,-1 1 1,-1-1-1,2 0-2,-1 0-1,1 1 1,0-1-1,0 0 0,0 0 1,0 0-1,0 0 1,-1 1-1,1-1 1,0 0-1,0 0 1,0 1-1,0-1 1,0 0-1,0 0 1,0 1-1,0-1 1,0 0-1,0 0 1,0 0-1,0 1 1,0-1-1,0 0 1,0 0-1,0 1 0,0-1 1,0 0-1,0 0 1,0 1-1,0-1 1,1 0-1,-1 0 1,0 0-1,0 1 1,0-1-1,0 0 1,0 0-1,1 0 1,-1 0-1,0 1 1,0-1-1,665 0 74,-531 9 14,-125-9-79,-8-1-5,0 1-1,0 0 1,0-1-1,0 1 1,-1 0-1,1 0 0,0 0 1,0 0-1,0 0 1,0 0-1,0 0 1,0 0-1,0 0 1,0 0-1,-1 0 0,1 1 1,0-1-1,0 0 1,0 1-1,0-1 1,-1 0-1,1 1 1,0-1-1,0 1 0,-1 0 1,1-1-1,0 1 1,-1-1-1,1 1 1,0 1-1,-1-1 17,-33-1-77,-29 1 10,31 1 50,0-2 1,0-1-1,0-1 1,-40-9-1,-47-16-119,-1 6-1,-1 4 1,-224 0-1,343 17 29,5 0 10,235 21 102,-18 0-52,107-18 210,-213-3 20,-114 0-190,-19 0 28,-138 0-122,-52 0 12,70 0-3756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25.011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2901 745 9717,'0'1'64,"0"-1"0,0 1 1,0-1-1,0 1 0,0-1 1,0 0-1,0 1 0,0-1 0,-1 1 1,1-1-1,0 1 0,0-1 0,0 0 1,-1 1-1,1-1 0,0 1 1,-1-1-1,1 0 0,0 1 0,-1-1 1,1 0-1,0 0 0,-1 1 0,1-1 1,-1 0-1,1 0 0,-1 0 1,1 1-1,0-1 0,-1 0 0,1 0 1,-1 0-1,1 0 0,-1 0 1,0 0-1,-24-1 4060,22 0-3825,0 1 0,1 0 0,-1-1-1,0 1 1,0 0 0,1 0 0,-1 0-1,0 1 1,0-1 0,1 1 0,-1 0-1,-2 0 1,-11 9-83,0-1-1,-1-1 0,0 0 1,0-2-1,0 0 1,-1-1-1,0 0 0,0-1 1,-20 1-1,-179 3-539,148-8 472,-376 1-185,439-1 38,1 0 0,-1-1 0,1 1 0,-1-1-1,1 0 1,-1-1 0,1 1 0,0-1 0,-8-3 0,11 3 5,0 1-1,0 0 1,0-1 0,0 1 0,1-1 0,-1 1-1,0-1 1,1 0 0,-1 0 0,1 0 0,0 0-1,-1 0 1,1 0 0,0 0 0,0 0 0,0 0-1,1-1 1,-1 1 0,1 0 0,-1-1 0,1 1-1,-1 0 1,1-5 0,0 4 0,0 1-1,0-1 1,0 1 0,1-1-1,-1 1 1,1-1 0,-1 1-1,1-1 1,0 1 0,0 0-1,0-1 1,0 1 0,3-4-1,27-19 57,-26 22-63,16-11 1,1 1 0,0 1 0,1 2 0,0 0 0,1 1 0,0 2 0,32-7 0,-52 16 184,-8 6-142,-8 6-23,1-4 46,1 0 0,0 1 1,0 1-1,1-1 0,0 1 1,1 1-1,0-1 0,1 1 1,1 1-1,-10 26 0,6-7 11,1 1 0,1-1-1,-4 55 1,11-82-63,0 0 0,1 0 0,0 0 0,0 0 0,0 0 0,1 0-1,2 12 1,-2-16-11,1 0 0,-1 1 0,1-1 0,-1 0 0,1 0 0,0 0 0,-1 0 0,1 0 0,0 0 0,1-1 0,-1 1 0,0-1 0,0 1 0,1-1-1,-1 0 1,0 0 0,1 0 0,-1 0 0,5 1 0,12 2-195,-1-1 1,1 0-1,0-2 0,0 0 0,29-2 0,-9 0-639,-22 0 155,-1 0 0,1-2 0,-1 0 0,0-1 1,0 0-1,27-13 0,-14 4-2553,28-17 1,-35 16 44,-7 1 96</inkml:trace>
  <inkml:trace contextRef="#ctx0" brushRef="#br0" timeOffset="501.39">206 655 8037,'1'-1'95,"-1"-1"1,0 1 0,0-1 0,0 0-1,0 1 1,0-1 0,0 1-1,0-1 1,-1 0 0,1 1-1,-1-1 1,1 1 0,-1-1 0,1 1-1,-1-1 1,0 1 0,0 0-1,0-1 1,-2-1 0,1 2 238,-1 0 0,0 0-1,-1 0 1,1 1 0,0-1 0,0 1 0,0 0 0,0 0 0,-6 0 0,9 0-321,-3 1 101,1-1 1,-1 1 0,1 0-1,0 0 1,-1 0 0,1 0-1,0 1 1,0-1 0,-1 1-1,1-1 1,0 1 0,1 0-1,-1-1 1,0 1 0,0 0-1,1 0 1,-1 0 0,-1 3-1,-28 50 1672,24-41-1344,3-6-273,-50 101 1931,49-96-1870,1 1 0,0 0 1,1 0-1,0 0 0,1 0 0,-1 22 0,3-27-177,0 2 13,0-1 0,1 1 0,0 0-1,3 12 1,-3-19-52,1 1 0,0-1 1,0 1-1,0-1 0,1 0 0,-1 0 0,1 0 1,0 0-1,0 0 0,1-1 0,5 6 0,-1-3-5,-1 0-1,1 0 1,0-1-1,1 0 1,-1-1-1,1 0 1,0 0-1,0-1 1,0 0-1,18 3 1,2-2-411,0-2-1,36-1 1,-44-1-83,-6 0-272,0-2 0,-1 0 0,1-1 0,28-8 0,58-28-4284,-64 23 2770,-35 16 2172,28-12-2828,31-18-1,-33 14 1344</inkml:trace>
  <inkml:trace contextRef="#ctx0" brushRef="#br0" timeOffset="848.43">862 777 7805,'27'-48'1753,"-24"41"-905,-1 0 0,1 0 0,-1-1 0,0 1 0,-1-1 0,0 1 0,0-1 0,-1-9 0,-2 16-719,0 1 0,0 0 1,0 0-1,0 0 1,0 0-1,-1 0 1,1 1-1,0-1 1,0 0-1,0 1 1,-3 1-1,-2 6-59,0 0 0,0 1 0,1 0 0,0 1 0,-8 17 0,1-3-71,-67 145-4863,45-90-1923,20-44 3592</inkml:trace>
  <inkml:trace contextRef="#ctx0" brushRef="#br0" timeOffset="849.43">490 915 11145,'-8'-58'2388,"6"-2"3766,21 77-5171,41 43-614,83 77-599,-113-112-1325,1-1 0,1-1 0,37 19 0,17 3-4567,-44-25 2755</inkml:trace>
  <inkml:trace contextRef="#ctx0" brushRef="#br0" timeOffset="2058.47">2789 1547 7805,'-39'-1'1219,"27"0"-555,0 0 1,-1 1-1,1 0 1,-1 1 0,-20 4-1,21-1-413,6-2-125,1 0 1,-1-1 0,0 1-1,1-1 1,-1-1-1,-6 1 1,-17 1 394,1 1-1,-41 9 1,11-1-115,-73 14 183,88-19-348,21-2-78,0-1 0,-22 0 1,-275 4 138,303-7-293,0 1 0,0 0 1,-24 6-1,2-3-48,35-5 38,0 1-1,0 0 1,0 0-1,0 0 1,0 1-1,0-1 1,0 1-1,0-1 0,0 1 1,0 0-1,0 0 1,0 1-1,1-1 1,-1 0-1,0 1 1,1 0-1,-1-1 1,-3 5-1,-7-5 766,13-1-732,-1 0-1,1 0 1,-1-1 0,0 1 0,1 0 0,-1 0 0,1 0 0,-1 0 0,1 0 0,-1 0 0,0 0 0,1 0 0,-1 0 0,1 0 0,-1 1 0,1-1 0,-1 0 0,0 0 0,1 0 0,-1 1 0,1-1 0,-1 0 0,1 1 0,-1 0 0,-6 25 458,2 0 1,0 1-1,-1 38 1,6 88 929,1-70-827,0-66-537,1 1 0,0-1-1,1 0 1,1 0 0,1 0-1,10 26 1,53 96-48,-50-105 39,50 71-51,-154-173-183,-79-95-422,146 151 604,19 12 5,0 0 0,-1 0 0,1 0 1,0 0-1,-1 0 0,1 0 1,0 0-1,-1 0 0,1 0 0,0 0 1,0 0-1,-1 0 0,1 0 0,0 0 1,-1 1-1,1-1 0,0 0 0,-1 0 1,1 0-1,0 0 0,0 1 0,-1-1 1,1 0-1,0 0 0,0 1 0,-1-1 1,1 0-1,0 0 0,0 1 0,0-1 1,-1 1-1,0 3 4,1 0 0,-1 0 0,1 0 0,0 0 0,0 0 0,1 8 0,-1 7 1,1-15-2,0 0 0,1 0 0,-1 0 0,0 0 0,1 0 0,0-1 0,0 1 0,0 0 0,1-1 0,-1 1 0,1-1 0,0 0 0,3 3 0,43 40 41,-37-36-32,-1-1 0,2 0-1,-1-1 1,1 0 0,0-1 0,1 0-1,-1-1 1,1-1 0,1 0-1,-1-1 1,1 0 0,-1-1 0,1-1-1,23 1 1,-31-4-5,-1 1-1,0-1 0,0 0 1,0 0-1,0-1 1,0 0-1,0 0 0,-1 0 1,1-1-1,-1 0 1,1 0-1,-1 0 1,0-1-1,0 0 0,-1 0 1,1 0-1,-1 0 1,7-9-1,-4 4-12,0 0 0,0 0-1,-1-1 1,0 0 0,-1 0 0,0-1-1,0 1 1,-2-1 0,1 0 0,-1 0 0,2-19-1,0-11 78,-1-76 0,-4 110-58,0 6-43,0 1 29,0 0-1,-1 0 1,1 0-1,0-1 1,-1 1-1,1 0 1,0 0-1,-1 0 1,1 0-1,0 0 1,-1 0-1,1 0 1,-1 0-1,1 0 1,0 0-1,-1 0 1,1 0-1,0 0 1,-1 0-1,1 0 1,-1 0-1,1 1 1,0-1-1,-1 0 1,1 0-1,0 0 1,-1 1-1,1-1 1,0 0-1,0 0 1,-1 0-1,1 1 1,0-1-1,0 0 1,-1 1-1,1 0 1,-8 11 34,-15 51-80,-3 15-1782,22-65 629,1 0 0,1 0 0,0 1 0,0 16 0,2 39-7495,0-48 5696</inkml:trace>
  <inkml:trace contextRef="#ctx0" brushRef="#br0" timeOffset="2628.53">1859 2987 9753,'0'-86'12451,"0"88"-10450,0 10-1612,0 211 1025,2-205-1390,1-1 0,1 0 0,0 0 0,1 0-1,1-1 1,0 1 0,1-1 0,1-1 0,0 1 0,1-1 0,16 19 0,-20-28-28,0-1 0,1 1-1,-1-1 1,1 0 0,0 0 0,1 0-1,-1-1 1,1 0 0,0-1 0,0 1 0,0-1-1,15 4 1,-11-5-72,0 0 1,0 0-1,0-2 0,1 1 0,-1-1 1,0-1-1,1 0 0,11-3 0,7-4-561,-1-1 1,0-1-1,0-1 0,-1-2 0,41-25 0,33-27-3310,-88 55 2265,0-1 1,-1 0-1,-1-1 1,22-26-1,-22 17-1341,-5 1 152</inkml:trace>
  <inkml:trace contextRef="#ctx0" brushRef="#br0" timeOffset="2995.04">2109 3108 14005,'-5'2'118,"0"1"1,-1-1-1,1 0 0,-1-1 0,-5 2 0,-12 3 1611,52-20 650,64-24-4673,-48 25 327,-22 6-403,0 0-1,0-1 1,42-22-1,-45 15 272</inkml:trace>
  <inkml:trace contextRef="#ctx0" brushRef="#br0" timeOffset="3327.9">2033 2876 12177,'-169'0'4939,"130"-7"-3205,34 5-1552,-1 0 0,1 1 0,-1 0 1,1 0-1,-8 0 0,34-9-321,-12 8-314,0 1 0,1 0 0,-1 0 0,1 1 1,-1 0-1,11 2 0,-9-1-742,0-1 0,0 0-1,22-2 1,5-8-1980,1 7-231</inkml:trace>
  <inkml:trace contextRef="#ctx0" brushRef="#br0" timeOffset="3328.9">2605 2633 12661,'1'1'39,"-1"-1"-1,0 1 0,0-1 1,0 1-1,0 0 0,0-1 1,0 1-1,0 0 1,0-1-1,0 1 0,0-1 1,0 1-1,0 0 0,-1-1 1,1 1-1,0-1 1,0 1-1,-1-1 0,1 1 1,0-1-1,-1 1 1,0 0-1,-4 6 538,-1-1-1,0 0 1,-1 0 0,0-1-1,-9 7 1,-25 21 2079,25-13-2144,1 0 0,1 0 0,0 2-1,2-1 1,1 2 0,1-1 0,0 1-1,-6 28 1,13-42-423,1 0 1,0 0-1,1 1 0,0-1 0,0 0 0,1 1 0,2 13 1,-2-18-71,1-1 0,1 1 1,-1 0-1,1-1 0,0 1 1,0-1-1,0 1 1,1-1-1,-1 0 0,1 0 1,0 0-1,0 0 0,1 0 1,-1-1-1,6 5 1,-1-2-8,-1-1 1,1 0-1,0-1 0,1 0 1,-1 0-1,1 0 1,0-1-1,-1-1 1,1 1-1,10 0 0,11 0-237,52 0 0,-67-3 78,3-1-353,0-1 0,1 0 0,-1-2 0,-1 0 0,33-12 0,-22 5-2236,0-1 1,46-29-1,-68 37 1537,0 0-1,0-1 0,0 0 1,8-8-1,0-5-1907</inkml:trace>
  <inkml:trace contextRef="#ctx0" brushRef="#br0" timeOffset="3709.77">3282 2581 12065,'0'0'2271,"-2"3"-850,-16 12 207,5-4-924,1 1 0,0 0 0,0 0 0,-17 26 0,-15 37-364,-40 97-1,17 2-6866,62-154 4551,5-17 1374,-1 1 0,1-1 0,-1 1 0,0-1 1,0 0-1,0 1 0,0-1 0,-1 0 0,1 0 0,-1 0 0,0 0 1,0 0-1,0-1 0,-4 5 0,1-6-1303</inkml:trace>
  <inkml:trace contextRef="#ctx0" brushRef="#br0" timeOffset="3710.77">2868 2928 7737,'0'-86'3736,"0"0"5488,17 103-7744,-5-2-1164,0 2 0,-1 0 0,10 22 0,-11-19-322,1-1 1,15 21-1,-7-19-1607,1 0-1,41 34 1,-4-6-6244,-40-30 4043,-5 1 429</inkml:trace>
  <inkml:trace contextRef="#ctx0" brushRef="#br0" timeOffset="4080.02">2267 3612 19726,'-59'26'77,"-28"10"1542,2 4 1,-141 90-1,223-128-1561,0 0 0,0 1 0,1-1 0,-1 1 1,0 0-1,1 0 0,0 0 0,0 0 0,-2 4 0,3-6-50,1-1 0,0 1 0,0-1 0,-1 1-1,1 0 1,0-1 0,0 1 0,0 0 0,0 0 0,0-1-1,0 1 1,0 0 0,0-1 0,0 1 0,0 0 0,0-1-1,0 1 1,1 0 0,-1-1 0,0 1 0,1 0 0,-1 0-7,1 0 1,0 0-1,0-1 1,0 1 0,0 0-1,0-1 1,0 1 0,0-1-1,0 1 1,0-1 0,0 1-1,0-1 1,0 0 0,0 0-1,0 1 1,0-1 0,2 0-1,17 1-12,-1-1 0,0 0 1,1-2-1,35-6 0,78-28-94,-92 24 82,471-155-199,-135 40-822,12 3-530,-381 122 1561,-7 2 13,1-1 0,-1 1-1,0 0 1,1 0 0,-1-1 0,1 1-1,-1-1 1,0 1 0,0-1 0,1 0-1,-1 1 1,0-1 0,0 0-1,0 0 1,0 0 0,0 0 0,0 0-1,1-1 1,-6 1 40,-17 3-1,1 2-1,0 0 1,0 1 0,0 0-1,-20 10 1,-18 4 166,-113 32 31,-625 210 1621,780-254-1857,-7 2-22,1 0-1,0 2 1,0 0-1,-32 24 1,53-34-1,-1 0-1,1 0 1,-1 0 0,1 0 0,-1 1 0,1-1 0,0 1 0,-1-1 0,1 1-1,0-1 1,0 1 0,0 0 0,1 0 0,-1-1 0,0 1 0,1 0 0,-1 0-1,1 0 1,-1 0 0,1 0 0,0-1 0,0 4 0,0-4-19,1 1 0,-1-1 1,1 0-1,0 1 0,-1-1 0,1 0 1,0 1-1,0-1 0,0 0 0,0 0 0,0 0 1,1 0-1,-1 0 0,0 0 0,0 0 1,1 0-1,-1-1 0,0 1 0,1 0 1,-1-1-1,1 1 0,-1-1 0,1 1 1,-1-1-1,3 0 0,21 4-838,0-1-1,0-2 1,-1 0-1,1-2 1,0 0-1,0-2 1,39-9-1,167-59-6716,-218 66 7201,77-27-2551,1-3 435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18.381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221 15 2768,'0'0'187,"-30"0"1332,30 0-1518,-3 0 114,1 0-1,-1 0 1,1 0 0,-1 0-1,0 0 1,1 0 0,-1-1-1,1 0 1,-1 1 0,1-1-1,-1 0 1,1 0 0,0 0 0,-5-3-1,4 3 56,0 0 0,-1 1 0,1-1 0,-1 0 0,1 1 0,-1 0 0,0 0 0,1 0 0,-1 0 0,-4 2 0,-5-2 519,9 1-565,1-1 0,-1 1 1,0 0-1,1 0 0,-1 0 0,1 0 0,0 0 0,-6 4 1,6-3 54,-1 0 1,0-1 0,1 1-1,-1-1 1,0 0 0,0 0 0,1 0-1,-23-9 3645,26 13-3487,0-4-305,0 0 1,0 0-1,-1 0 1,1 0-1,0-1 1,0 1 0,0 0-1,0 0 1,1 0-1,-1 0 1,0 0-1,0-1 1,0 1-1,1 0 1,-1 0-1,0 0 1,1 0-1,201-1 3428,105 0-2640,-154 0-389,227-12-90,-6 12 48,-353 1-398,-1 1-1,38 9 1,-37-6 68,-1-1 1,39 1-1,20-5 3,-79 0-5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17.467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75 0 4520,'10'8'1763,"-29"1"1062,10-6-3187,-35 29 7966,44-31-7257,0 1-90,-12 0 558,12-2-777,0 0-1,0 1 1,0-1 0,0 0-1,0 0 1,0 1 0,0-1-1,0 0 1,0 1 0,0-1-1,0 0 1,0 0 0,0 1 0,0-1-1,1 0 1,-1 0 0,0 1-1,0-1 1,0 0 0,0 0-1,1 0 1,-1 1 0,0-1-1,0 0 1,0 0 0,1 0-1,-1 1 1,0-1 0,0 0-1,0 0 1,1 0 0,-1 0 0,0 0-1,1 0 1,-1 0 0,0 1-1,0-1 1,1 0 0,-1 0-1,0 0 1,0 0 0,1 0-1,-1 0 1,0 0 0,1-1-1,-1 1 1,0 0 0,2 0 66,13 2 150,-12 1-161,-1-1 0,1 1 0,0 0 0,0-1 0,0 0 0,0 0-1,1 0 1,-1 0 0,0 0 0,1-1 0,0 1 0,-1-1-1,6 1 1,56 10 148,436 8 336,-333-30-533,690 10 49,-838-6-112,-17 5 20,-1 0 0,1 0 0,0 0 1,0 0-1,0 0 0,0 1 0,-1-1 0,5 1 0,5-2-1868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12.432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282 1 2620,'-192'0'6211,"191"0"-6164,0 0-1,0 1 1,0-1 0,0 1 0,0-1 0,0 1-1,0-1 1,1 1 0,-1-1 0,0 1-1,0 0 1,1-1 0,-1 1 0,0 0 0,1 0-1,-1 0 1,1 0 0,-1-1 0,0 3 0,1-2 24,-1 0 1,0 0-1,0 1 1,1-1-1,-1 0 1,0 0 0,0 0-1,0 0 1,0 0-1,0 0 1,-1 0-1,1 0 1,0 0 0,0-1-1,0 1 1,-1 0-1,1-1 1,0 1-1,-1-1 1,1 1-1,-3-1 1,-8 0 89,11-1 0,0 1 0,0 0 0,-1-1 0,1 1 0,0 0 0,0 0-1,0 0 1,-1 0 0,1 0 0,0 0 0,0 0 0,0 0-1,-1 1 1,1-1 0,0 0 0,0 1 0,0-1 0,0 1 0,0-1-1,0 1 1,0-1 0,0 1 0,0 0 0,0 0 0,0-1 0,0 1-1,0 0 1,0 0 0,1 0 0,-2 1 0,2-1-115,0-1 0,-1 0 0,1 0 0,0 1 1,0-1-1,0 0 0,0 1 0,0-1 0,0 0 0,-1 1 0,1-1 1,0 0-1,0 1 0,0-1 0,0 0 0,0 1 0,0-1 0,0 0 1,0 1-1,1-1 0,-1 0 0,0 1 0,0-1 0,0 0 1,0 1-1,0-1 0,0 0 0,1 0 0,-1 1 0,0-1 0,0 0 1,0 1-1,1-1 0,-1 0 0,0 0 0,1 1 0,17-5 682,-11 2-576,1-1 0,-1 1-1,1 1 1,0-1 0,0 1-1,14 0 1,156 1 1244,-107-9-1356,584 9 703,-577 9-618,466-9 27,-496-13-74,-43 7-106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1:13.10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1128.13257"/>
      <inkml:brushProperty name="anchorY" value="942.31335"/>
      <inkml:brushProperty name="scaleFactor" value="0.49912"/>
    </inkml:brush>
  </inkml:definitions>
  <inkml:trace contextRef="#ctx0" brushRef="#br0">372 42 1988,'0'0'0,"-10"-2"48,-13-2 47,-9-1-9,-8-1-18,-4 0-49,-1 0-43,3 1 36,4 2 26,6 0-31,6 2 36,7 0-43,7 2 17,5 2 13,6 1-37,6 1-3,4 1-79,5 0-12,4 0-40,2 0 11,2 0 45,3-1-15,0-1 87,3 1 15,0-1-18,3-1 72,2 1-30,3-1 2,3 1 34,4 0 22,4 0 47,4 1 50,4 0-10,3 0 0,2 0-21,2 0-18,0 1 13,-2-1-25,-1 0 34,-4 0-70,-3 0 30,-4 0 2,-5-1 22,-6 1 144,-6-2 30,-6 0-2,-6 0-106,-6-2-108,-5 0-74,-6 0-34,-5-1 31,-6-1-44,-5-1 4,-5-1 45,-5 1-43,-5-2 43,-5 0-21,-5 0-31,-5-1 19,-3 0 1,-5 0 36,-3 0 32,-4 1-10,-3-1 11,-2 1-34,-3-1 9,0 2 48,0-1-39,2 2 38,5 0 13,5 1-27,8 0 34,9 1-20,12 1-49,9 3 4,11 1-51,11 1 21,10 1 0,9 0-11,8 1 23,7-1-25,5 1 17,6-2-15,3 1 14,3-1 5,2 0 17,1-1-41,-1-1 51,-1 0-54,-2 0 21,-3-1 36,-4-1-31,-4-1 21,-6 0-24,-7-1-3,-6 1-46,-8-2-26,-6 0-168,-8 0-82,-9-2 48,-7 0-117,-8-1 2,-8-1-18,-6 0-149,-6 0 12,-5-1 29,-6 0 50,-4-1-28,-5 0 70,-4-1 15,-2 1 49,11 1 5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11.252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223 25 4764,'0'0'608,"-3"0"-114,-61 0 3968,32 0 757,9 9-4582,20-7-585,0-1 1,0 1 0,0-1-1,0 1 1,-1-1 0,1 0 0,-1 0-1,1-1 1,-7 2 0,6-2 66,0 1 0,0 0-1,0 0 1,0 1 0,0-1 0,1 1 0,-7 4 0,-15 8 2425,45-15-1996,-14 0-517,-1 1 1,1 0-1,-1 0 1,0 0-1,1 0 0,6 2 1,-4 2 18,0-2 0,0 1 0,-1-1-1,2 0 1,-1 0 0,0-1 0,9 0 0,65-1 37,-37-2-68,-24 1 55,0-1 1,35-9-1,12-1 16,433-2 378,-326 16-470,121-2 12,-259-10 8,-29 5-22,5-2 2,-11 6 6,1 1 0,-1 0-1,0-1 1,1 0 0,-1 0 0,0 1-1,0-1 1,0-1 0,0 1 0,3-2-1,-3 2 5,1-1 0,0 0 0,0 1 0,0 0 0,0-1-1,0 1 1,7-1 0,19-5 641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07.589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501 46 2768,'-28'0'747,"-82"0"4949,68 12-4042,17-12-898,16 1-367,-1-1 0,1 0-1,-1 0 1,0-1 0,1 0 0,-17-5 0,18 4-207,1 1 1,-1 0-1,0 0 0,0 1 1,-1 0-1,-14 2 1,-6 0 550,-14 6-480,36-7-96,-1 0 0,1 1 1,0 0-1,0 0 1,-8 4-1,-3 1 174,134-7 2543,-32 2-2422,310-2-142,-277 9-125,215-9 42,-249 11 114,147-11 275,-223 0-601,-1-1 0,1 0 0,-1-1-1,13-4 1,4-1 15,-6 2-21,-1 0-1,25-12 1,-27 10 3,1 1 0,0 0 0,30-6 0,-27 9 4,32-5-11,85-5 0,-286 11-89,145 2 86,1 1 0,0 0 0,-1 0-1,1 0 1,-8 4 0,8-4-1,0 1 0,0-1 0,0 1-1,0-1 1,-9 0 0,-19 1-36,-50 8 0,-10 2-1,-79-1-30,-56-10 559,92 0-2118,46-1-3593,82 0 3756,-1-1 0,1 0 0,0-1 0,0 0 0,-1 0 0,1-1 0,-12-5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4:02.13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6006.77344"/>
      <inkml:brushProperty name="anchorY" value="-36387.6875"/>
      <inkml:brushProperty name="scaleFactor" value="0.49952"/>
    </inkml:brush>
  </inkml:definitions>
  <inkml:trace contextRef="#ctx0" brushRef="#br0">449 48 2736,'0'0'0,"1"-1"168,1-1 201,0 0 92,1-1 237,0 1-78,0-1 96,0 1-24,-1 0-103,-1 0 26,0 1-80,0-2 1974,-3 3-2198,0 0-60,-1 0 99,-1 0-187,0 0 74,-1 0 28,0 0-22,0-1-51,-1 0 73,-1-1-6,1 0-91,-1 0 62,0 0-102,-1-1 88,0 1-66,0 0-13,-1 0-39,0 0-122,0 1 35,0 0-10,0 0 7,0 1 12,0 0 22,0-1-38,-1 2 31,1 0-19,-1 1 5,1 1 46,0 2 164,0 1 11,0 0 20,1 1-28,-1 1-153,0 0 0,0 0-76,1 0 87,-2 0 100,1 1 25,0-1 88,-1 1-69,1 0-98,0 1 14,0 0 135,0 1-105,0 1 25,0 0-38,-1 0-142,1 1 99,-1 0-76,0 0 94,0 1 118,1 0 7,0 1-4,0-1-43,1 1-187,1 0 12,1 0-31,1 1-44,2-1 89,0 1-28,1 1 76,1 0-28,1 0 59,-1 1 135,2 1-27,1 0 80,2 1-101,2 0-93,1 2 61,1 0 70,1 0-65,1 2 110,1-1 17,0 2-86,1-1 50,2 1-121,1-1 56,0-1-26,2-1-4,1 0-3,1-2 37,1-1-2,3-1 49,1-1-12,2-1-58,3-1-14,2-2-61,1-1 17,1-1-84,2-1-81,-1-1 74,1-2-58,-1-2-12,1-1 65,-2-2-54,0-1-25,0 0 36,-1-3 0,0-1-60,0-2 65,0-2-36,-1-1 25,0-1 13,-2-1-186,0 0-402,-3-1-236,-1-1-548,-2 0-493,-3 0-446,-2 0-657,-1-1-561,-3-1-302,0 0 374,-4 2-1554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4:00.66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4558.74609"/>
      <inkml:brushProperty name="anchorY" value="-34424.03906"/>
      <inkml:brushProperty name="scaleFactor" value="0.49952"/>
    </inkml:brush>
  </inkml:definitions>
  <inkml:trace contextRef="#ctx0" brushRef="#br0">473 42 2824,'0'0'0,"3"0"100,2-1 145,3-1 173,2 0 113,0 0 118,-1 0-20,0 0-55,-1 0 63,-2 0-126,-2 1 96,0 0-41,1 0 3014,-7 1-3344,1 0 53,-1 0 23,1 0-198,0 0 66,0 0-150,0 0-119,-1 0 102,-1 0-30,-1 0 40,0 0-31,-2 0 53,0-1-80,-1 0 15,-1-1 49,0-1-63,-1 1 53,1-1-11,-1 1-43,0-1 46,0 1-62,1 0 185,-1 1-49,0 0-113,1 1 217,-1 0-262,0 0 104,0 0 77,1 0-289,-1 0 263,0 0-133,0 0 75,-1 1 113,0 1-153,0 0 63,1 0-53,0 1-4,0 0 5,2 0 38,1 0-53,0 0 42,0-1-42,1 1-151,1-1 243,-1 1-104,1-1-77,-1 1 160,0 0-170,0 0 327,0 0 77,0 1-24,0 0 1,-1 0-236,1 0-10,0 1 19,0 0 4,-1 1-49,2 0 49,-1 0-16,0 0 229,0 2 39,0 0 26,0 1-2,-1 1-204,0 1-34,0 0-36,-1 1 14,0 1-14,-1 1-15,2 0 32,-2 0 23,1 0-24,0 1 28,0-1 118,1 1 136,-1-1 34,0 1-32,1-1-87,0 1-170,0 0-26,1 0 34,-1 1-60,1-1 64,1 1 164,-1 0-65,2 0 102,-1 1-117,1 0-135,-1 0 8,1 2-83,0-1 86,1 2-49,-1-1 44,1 1-25,0 0-39,0-1 44,2 0-39,-1-1 77,1 0-64,0 0 39,0 0 22,1 0-67,1 0 45,1-1-11,2 1-53,0 0 44,1-1-2,1 0-28,-1 0-4,0-1 23,-1-1-4,0 0-11,-1 0 55,1-2-54,-1 0 5,1 0-2,-1-2 26,1 0-22,-1-2 45,1 0 263,1-1 114,0 0 27,0-1 6,2 0-267,0-1-100,2 1-12,1-1-66,2 1 235,1-1-99,2 1 12,0 0 46,3 0-100,1 0-133,1-1 104,2-1-99,1 0-109,2-1 165,1-2-29,1 0 25,2-1-28,2-1 38,0-2-82,2-1 24,0-3-10,1 0 0,1-2-126,0 0-417,-1-1-289,-1-1-530,-2 0-255,-2 0-129,-2 0-377,-4 0-220,-3 1-340,-3-1-407,-3 1 669,-5 2-883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3:58.66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3464.03125"/>
      <inkml:brushProperty name="anchorY" value="-32549.32813"/>
      <inkml:brushProperty name="scaleFactor" value="0.49952"/>
    </inkml:brush>
  </inkml:definitions>
  <inkml:trace contextRef="#ctx0" brushRef="#br0">541 46 1288,'0'0'6117,"1"0"-5848,5 0 4323,-7 0-4605,-2 0 32,-1-2-15,-1 1 5,-1-2 78,-1 0 43,-1 0 147,0 0-30,0 0-40,-1 0-76,-1 0-140,1 0 41,-1 1-68,0 0 80,0 0-35,1 1-11,-1-1 85,1 1-120,0 0 52,0 0-26,0 0-33,0 0 93,0 0-66,1 0 8,0 0 37,0 0-93,1 1 108,1 0-35,0 0-34,0 0 26,1 0-56,0 0 56,0 0-4,0 0 35,1 1-17,0 0-16,-1 0 15,1 0-35,0 1 6,1 0-4,-1-1 38,1 1-26,-1-1 66,0 1-55,0 0-19,0-1 57,0 1-86,0 0 59,0 0-9,0 0-31,0-1 24,0 1 2,0 0-16,1-1 11,0 0 29,0 0-32,0 0 53,1 0-57,1-1 18,-1 1-6,1 0-32,-1 0 41,0-1 10,-1 1-59,1-1 44,0 1 26,0 0-54,0-1 102,0 1-90,0 0-4,0 0 56,0-1-15,0 1 34,-1 0 31,1 0-78,-1 1 3,1-1 1,-1 0-9,1 0 15,1-1-4,-1 1 2,1 0-23,1-1 6,0 0 16,0 1-1,0 0-8,0 0 22,0 0-16,0 0 15,0 1 9,0-1 306,0 1-25,0 1-6,-1-1 41,0 1-357,-1-1 4,1 1 26,-1-1-37,0 2 0,0-1-27,1 0-2,-1 1 59,1-1-9,-1 0 66,1 0 306,0 0-120,0 0 94,-1 0-30,1 0-346,0 0 62,-1 0-49,1 0-30,-1 0 66,0 0-30,1 0-2,0 1 11,1 0-14,-1 1 5,1-1 26,-1 1-27,1 0 360,-1 0-43,1 0 20,-1 0 26,0 0-375,0 0 56,0 0-47,0-1 5,0 1 19,0 0-29,0 0-3,0-1 28,0 1-62,1 0 57,0 0 299,0 0-71,0 0 64,0 0-14,0 0-297,0-1 53,0 0-6,0 1 1,0-1 14,0 0-16,0 1 230,0 0-52,0 0 28,-1 1 25,-1 1-253,-1-1 8,1 1 39,-2 1-67,2 0 6,-2 0 26,1 0-80,-1 0 52,0 1-4,1 0 42,0 0-1,0 1-19,-1-1 44,1 0-41,0-1 32,1 1-10,-1-1-67,0 0 34,0 0-28,1 0 71,-1 0-15,0 0 2,1 1 8,0 0-45,0 1 64,-1-1-20,1 1 26,1 0 3,-2 1-92,1-1 83,0 0-99,0 0 28,0 0 74,0 0-43,-1 0 51,1 1-46,-1 0-8,1 0-55,0 1 41,-1 1-16,1-1 74,0 1-118,1-1 80,0 1-40,0-1-4,1 0 53,0-1-53,0 0 59,0 0-101,0 0 72,0 0 18,0-1-62,0 1 64,0-1-48,0 0-9,0-1 49,0 0 2,0-1 29,0 0-47,0-1 25,0 0-97,0 0 92,0 0-45,0-1-15,0 0 113,0 0-155,0-1 105,0 1-61,0-1 7,0 1 73,0 0-60,0 0 63,1 0-45,0 1-42,1 0 82,0 0-42,0 0 0,1-1 44,0 0-98,0 0 58,0-1 17,0-1 41,0 0 369,1-1-120,0 1 65,1-2-98,1 1-328,1 0 103,1-1-97,1 0 70,1-1-22,2 1-34,0 0 40,2-1 14,0 0-46,1 1 58,1-1-46,0 0-42,0 0 68,-1-1-24,0 0 8,-1 0 42,-1 1-68,0-1-34,0-2 78,0 1-84,1-2 68,2-2 22,2 0-104,2-1 132,1-1-56,3 0-52,0 0 74,0 0-143,-1 0-275,-1 0-212,-1 1-388,-2-1-376,-3 1-1,-2-1-400,-2 1-165,-1-1-244,-2 0-455,-1-1-46,0 0-336,-2 2-1971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3:54.06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1135.55273"/>
      <inkml:brushProperty name="anchorY" value="-29636.06445"/>
      <inkml:brushProperty name="scaleFactor" value="0.49952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2354.16406"/>
      <inkml:brushProperty name="anchorY" value="-30645.27539"/>
      <inkml:brushProperty name="scaleFactor" value="0.49952"/>
    </inkml:brush>
  </inkml:definitions>
  <inkml:trace contextRef="#ctx0" brushRef="#br0">116 957 248,'0'0'0,"3"0"-28,6 0 9,5 0 26,4-1-49,4-1 67,10 1-71,22 0 12,-3 0-88</inkml:trace>
  <inkml:trace contextRef="#ctx0" brushRef="#br1" timeOffset="2210.99">418 37 984,'0'4'9419,"-1"-4"-9246,-1 0-81,-1 0-90,1 0-30,-2 0 18,0 0 34,1 0-58,-1-1 54,0-1-45,0 0 8,-1-1 35,0 0-39,0 0 18,-1 1-39,0 0 53,-1 0-17,0 1 29,-1 0-11,-1-1-23,0 1 16,-2 0 3,1 0 13,-1-1-17,0 1 6,0 0 3,1 0-16,1 0 47,1 0-47,0 0 35,1 0 3,1 1-1,0 0 11,0 0 119,1 0 177,0 0-71,0 0 33,1 0-156,-1 0-153,0 0 20,1 0 4,0 0-5,-1 0-35,1-1 48,-1 0-1,1 0-41,-1 0 56,0 1-74,0-1 13,0 1 50,0 0-31,1 0-7,0 0 13,-1 0-5,1 0-22,1 0 43,0 0-50,0 0 29,0 0-14,1 0 18,0 0 18,1 0-37,-1 0 153,1 0 118,-1 0-12,0 0 33,0 0-151,0 0-82,0 0-8,-1 0-26,1 0 1,-1 0 3,0 0-16,0 0 15,1 0-24,0 0 2,1 0 26,1 0-12,-1 0 28,1 0-31,0 0-18,0 0 24,0 0-24,1 2 21,-1-1 41,0 1-2,0 0 288,0 1-103,0 1 33,0 0-3,0 0-277,0 1 55,0 0-9,0 0-48,0 0 52,0 1-26,0 0 4,-2 0 51,0 0-20,1 1 363,-2 0-69,1 1 46,0 0-20,-1 1-333,1 0 79,-1 1-100,1 0 47,0 0 57,0 0-91,0 0 74,0 0 19,1 0 283,1 0-67,-1 0 53,1-1-101,-1 1-292,0 0 106,1 0-106,-1 0 43,1-1 28,-1 1-112,0 0 96,0 1-41,1-1-16,0 0 71,0 1-74,0 0 314,0-1-114,0 1 100,0 0-28,0 0-288,0 0 102,0-1-61,0 0 43,0 0-40,0 1 41,0-1-22,0 0 3,0 0 42,0 1-79,0 0 12,0 0-20,0 0 67,0 1-30,0 0-20,0 0 50,0 1-92,0 0 88,0 0-13,0 0-48,0 0 18,0-1-22,0 0 18,0 0 8,0 0 12,0-1-30,0 0 47,0 1-24,0-1 4,0 0 4,0 0-29,-1 0 45,-1-1-14,1 1 9,-1-1-28,0 0 3,0-1 30,0 0-23,1 0 3,-1-1-38,1-1 15,0 1-11,0-1 16,0-1 46,0 1-64,0-1 88,1 0-26,0-1-19,0 0 8,0 0-41,0 0 10,0-1-56,0 0 65,0 0-21,0 0-2,0-1 63,0 1-84,1-1 55,1 1-22,0-1 11,2 0 11,-1 0-17,0 0 6,1-1 35,0 1-47,-1 0 15,1-1 23,-1 0-64,2 0 71,0 0-59,1 0 8,1 0-22,2-1 19,2 1 35,1 0-80,1 0 82,3 0-54,0 0 30,1-1 85,1 1-103,1 0 44,0-1-36,1 0-7,1 0 6,1-1 15,1 0-14,0 0-4,0 0 20,1 0-54,-1 0 68,0-1-362,-2-2-264,-2 0-405,-2 0-766,-3-1-403,-2 0-829,-3 0-649,-2 0 43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5:25.054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 44 2768,'0'0'221,"0"2"31,-1 1 0,1-1 1,0 0-1,0 0 0,0 0 0,1 0 0,-1 0 1,0 1-1,1-1 0,0 2 0,1-4-236,2 1 121,0-1-1,0 0 0,0-1 0,0 1 1,0-1-1,0 1 0,0-1 0,0-1 1,0 1-1,4-2 0,-6 2-59,0 0 0,0 1 1,0-1-1,0 1 0,0-1 0,0 1 1,0 0-1,0 0 0,0 0 0,0 0 0,0 0 1,0 0-1,0 0 0,0 1 0,0-1 0,0 1 1,0 0-1,0-1 0,0 1 0,2 2 1,18 3 487,12 4 96,22-10 1333,-49-8-1502,-7 8-461,1-1 0,-1 0-1,0 0 1,1 0 0,-1 1 0,1-1-1,-1 0 1,1 0 0,-1 1 0,1-1-1,0 0 1,-1 1 0,1-1 0,0 1 0,-1-1-1,1 1 1,0-1 0,0 1 0,-1 0-1,1-1 1,0 1 0,0 0 0,0-1-1,1 1 1,0 34 3012,-2-14-930,0-27-1723,0 5-188,22-8 305,44 2 448,-29 8-461,-9-1-288,0 1 0,49 8 0,-53-6-122,0 0 1,0-1 0,34-3-1,0 0 128,256 2-167,-248-9-101,18 0 146,16-2-142,76 11 68,-162-1-21,1-1 0,-1-1 1,27-7-1,17-3-28,94-2 86,-30 5 154,4 1 309,141 8-1,-118 3-438,486-2 474,-630 10 1002,-6-10-1554,-4 0-6,0-1-1,0 1 1,0 1 0,0-1-1,0 1 1,0 0 0,0 0-1,0 1 1,-7 2 0,7-2-10,0 0 0,0 0 0,0-1 0,-1 1 0,1-1 0,0-1 0,-1 1 1,-8-1-1,-68 4-4122,-3 0-3537,80-4 7059,0-1 0,0 1 0,-1-1 0,1 0 0,0-1 0,1 1-1,-1-1 1,0 0 0,-8-5 0,-24-11-2591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5:22.991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51 96 2476,'-50'14'12903,"50"-9"-12386,0-3-354,0-1 0,-1 0 0,1 0 0,0 0 0,0 1 0,0-1 0,0 0 0,1 0 1,-1 0-1,0 1 0,0-1 0,1 0 0,-1 0 0,1 2 0,7-3 2,-2 0-48,0 0 1,0 0 0,-1 0 0,1 0 0,0-1 0,0 0-1,-1 0 1,1-1 0,0 0 0,-1 0 0,10-5-1,-8 4-15,0 0-1,0 1 0,0 0 1,0 0-1,1 0 0,-1 1 0,1 0 1,-1 1-1,14 0 0,13-2 309,230-22-47,-218 20-338,81-17 0,-2 0 3,-109 19-6,367-26 324,-208 28-328,-59 8 16,907-8-66,-1021 0 33,-1 0 0,1 0 0,-1 0 0,1 0 0,-1 1 0,0-1 0,1 1 0,-1-1 0,1 1-1,-1-1 1,0 1 0,2 1 0,16 4 23,221-6-136,-221 12 208,26 6 64,-28-16 1300,8-2-4750,-83-4-9055,53 4 11844,-1 0-1,0 0 1,0 1 0,1 0 0,-1 0 0,0 0 0,1 1 0,-1 0 0,1 0-1,-9 5 1,-6 8-739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5:20.243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271 37 1540,'0'0'1117,"-18"11"-693,17-10-393,0-1 1,-1 1 0,1 0-1,0-1 1,0 1-1,0 0 1,0 0-1,0 0 1,0-1-1,0 1 1,0 0-1,0 0 1,1 0 0,-2 2-1,1-2 8,0 1-1,0-1 0,0 0 1,0 1-1,0-1 1,0 0-1,-1 0 1,1 0-1,0 0 1,-1 0-1,1 0 0,-1 0 1,1 0-1,-1-1 1,1 1-1,-3 0 1,-8 1 256,11-1-249,1-1 0,-1 1 0,1-1 0,-1 0 0,0 1 0,1-1 1,-1 0-1,1 0 0,-1 0 0,0 1 0,0-1 0,1 0 1,-1 0-1,0 0 0,1 0 0,-1 0 0,0 0 0,1 0 1,-1 0-1,0-1 0,1 1 0,-1 0 0,0 0 0,1 0 1,-1-1-1,0 1 0,1 0 0,-1-1 0,1 1 0,-1-1 0,1 1 1,-1 0-1,1-1 0,-1 1 0,1-1 0,-1 0 0,0 0 1,-26 0 1198,23 0-1168,-1 1 0,1 0 1,-1 0-1,1 0 0,-1 1 0,1-1 0,-1 1 1,1 0-1,0 1 0,-1-1 0,1 1 0,0 0 1,-4 2-1,-38 24 1562,37-27-1117,-10-1 12,18 0-509,1 0 1,-1 0 0,1 0 0,0 0-1,-1 0 1,1 0 0,0 0 0,-1-1 0,1 1-1,-1 0 1,1 0 0,0 0 0,-1 0 0,1 0-1,0-1 1,0 1 0,-1 0 0,1 0-1,0-1 1,-1 1 0,1 0 0,0 0 0,0-1-1,-1 1 1,1 0 0,0-1 0,0 1 0,0 0-1,-1-1 1,1 1 0,0 0 0,0-1-1,0-1 177,1 2-142,-1-1 0,1 1 1,-1-1-1,1 1 0,0-1 1,-1 1-1,1-1 0,0 1 1,-1-1-1,1 1 0,0 0 0,0-1 1,0 1-1,-1 0 0,1 0 1,0 0-1,0 0 0,0 0 1,1 0-1,500 0 4198,-493-1-4225,-1 0 0,0-1 1,0 0-1,9-2 1,27-7-31,253 4 91,-198 8 794,-91-2-860,-1 0 0,1 0 0,-1-1 0,11-3 1,-10 3-16,0 0 1,0 0 0,0 1 0,11-2 0,200-2 141,-67 5-146,-94-9 191,120-6-41,4 1-165,207 1 40,195 12 228,-583 1-251,37 0-10,3 0-365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5:15.325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529 391 2648,'-40'-4'2514,"16"-27"-1888,-72-58 321,94 86-813,-1 0 1,0 0 0,0 1 0,0-1 0,0 1 0,-1 0-1,1 0 1,-1 0 0,1 0 0,-1 1 0,0 0 0,0-1-1,1 1 1,-1 1 0,0-1 0,0 0 0,0 1 0,0 0-1,0 0 1,0 0 0,-5 1 0,7-2-111,0-1-1,0 1 1,1-1 0,-1 1 0,1-1 0,-1 0-1,1 1 1,0-1 0,0 0 0,0 0 0,0 0-1,0 0 1,0 0 0,-1-3 0,-4-9 290,-45-75 747,49 86-657,1 0 0,0 0-1,0 0 1,0 0 0,0 0 0,0-1-1,1 1 1,-1 0 0,1 0 0,0 0-1,0-4 1,0 7-359,0 1-1,0-1 1,0 0-1,0 1 1,0-1 0,0 0-1,0 0 1,0 1-1,1-1 1,-1 0-1,0 1 1,0-1 0,0 0-1,0 0 1,1 1-1,-1-1 1,0 0-1,0 0 1,0 0-1,1 1 1,-1-1 0,0 0-1,0 0 1,1 0-1,-1 0 1,0 1-1,0-1 1,1 0 0,-1 0-1,0 0 1,1 0-1,-1 0 1,0 0-1,0 0 1,1 0 0,-1 0-1,0 0 1,1 0-1,-1 0 1,0 0-1,0 0 1,1 0 0,-1 0-1,0 0 1,1 0-1,-1-1 1,0 1-1,0 0 1,1 0 0,-1 0-1,0 0 1,0-1-1,1 1 1,-1 0-1,0 0 1,0 0-1,0-1 1,1 1 0,-1 0-1,0-1 1,1 1-42,0-1-1,0 0 1,0 0 0,0 0 0,0 1 0,0-1-1,-1 0 1,1 0 0,0 0 0,0 0 0,-1 0-1,1-1 1,-1 1 0,1 0 0,-1 0 0,1-2-1,1-7 34,-2 10-35,0 0 1,0-1-1,1 1 0,-1-1 0,0 1 1,0-1-1,0 1 0,0-1 0,0 1 1,0-1-1,1 1 0,-1 0 0,0-1 0,0 1 1,-1-1-1,1 1 0,0-1 0,0 1 1,0-1-1,0 1 0,0-1 0,0 1 1,-1-1-1,1 1 0,0 0 0,0-1 1,-1 1-1,1-1 0,0 1 0,0 0 1,-1-1-1,1 1 0,-1 0 0,1-1 0,0 1 1,-1 0-1,1 0 0,-1-1 0,1 1 1,0 0-1,-1 0 0,1 0 0,-1 0 1,1 0-1,-1-1 0,1 1 0,-1 0 1,1 0-1,-1 0 0,1 0 0,-1 0 1,0 1-1,-51-11 35,37 6-2,-1 1 1,-30-2-1,50 5 639,1 0-515,0 0 0,0 0 1,0 0-1,0 1 1,0 0-1,1 0 0,-2 1 1,7 1-1,13 6-38,0 0 1,1-2-1,0-1 0,32 4 0,108 4 888,142-11-154,-180-4-884,-117 2 33,0 0 0,0 1 0,0 0 0,15 6 0,15 2 52,8 2-14,-23-6-46,45 7-1,51-2 96,166 11 24,4-22-36,-276-1-81,0-1-1,-1 0 0,20-6 0,19-2-7,305-21 13,-316 29-8,10 1-12,70-13-1,-82 4 70,-23 6-94,1-1 0,19-1-1,40-2 78,-314 6-156,123-5 120,-8 2-48,-72 5-6,100 9 140,-494-9-298,558 1 213,-49 10-1,49-6-22,-51 1-1,-337 10-504,140-16 322,267 1 200,0 1 0,0 0 1,1 1-1,-1 0 0,-10 4 0,-22 7 4,4-8-17,-1-1 0,1-1-1,-55-4 1,72 0 19,-12-14-46,20 10-86,-1 0 0,1 1 0,-27-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1:06.35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0"/>
      <inkml:brushProperty name="anchorY" value="0"/>
      <inkml:brushProperty name="scaleFactor" value="0.49912"/>
    </inkml:brush>
  </inkml:definitions>
  <inkml:trace contextRef="#ctx0" brushRef="#br0">339 199 220,'0'0'0,"-8"0"4,-9 2 9,-1 2-16,-3 3 38,0 3-21,-1 2 16,1 3-3,1 3 90,0 2-40,0 3 190,1 3 9,-1 2-44,0 4 9,1 3-180,1 3 15,1 4-71,2 4 76,4 4-77,4 3 42,2 4 34,6 1-34,4 1 65,6 1-37,5-3-25,5-2 8,4-3-14,5-4 16,2-5-51,4-4 19,3-5 2,3-4-49,2-4 126,3-5-19,1-3 99,2-4 113,2-3 20,1-4 142,2-3-103,0-4-16,1-4-78,2-4-128,0-3-14,1-4-78,1-4-70,0-3 24,0-3-58,1-3 94,-1-3-67,-2-3 41,-3-4-1,-4-4-103,-6-3 72,-7-4-58,-8-5 47,-10-3 38,-10-4-29,-11-2 12,-10-3-25,-12 0-8,-9-1-17,-10 0 26,-9 2 42,-7 2-30,-8 2 40,-5 5-52,-5 3 12,-5 6 4,-1 6 34,-1 6 18,1 8-30,3 9 3,3 6-39,6 10 19,7 9 66,7 9 4,9 9-29,7 9-244,9 7-384,6 6-379,7 7-117,6-8-689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4:59.957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614 536 3528,'0'-14'8,"0"2"56,0-4-68,-16-3 32,4 2-20,-4-2-92,-2-5 92,-4-1-124,-2-2-68,-8-2 44,-2-2-72,-10-4 72,-2-2-40,-10-4-128,-6 0 16,-10-6-32,-6-1 16,-4-6-112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4:30.315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1 2241 8105,'0'-29'10173,"0"27"-8047,0 4-652,0 16-1448,0 100 1569,0-112-1573,1-1 1,1 0-1,-1 0 1,1 0-1,0 0 1,0-1-1,0 1 1,1 0-1,-1-1 1,1 0-1,1 1 1,4 5-1,4 3-8,1 1 0,17 13 1,-25-23 7,0-1 0,0 0 1,0 0-1,0 0 1,0-1-1,1 0 1,0 0-1,9 2 1,-12-3-6,-1-1 0,1 1 1,-1-1-1,1 1 1,0-1-1,-1 0 1,1-1-1,0 1 1,-1 0-1,1-1 1,0 1-1,-1-1 1,1 0-1,-1 0 0,1 0 1,-1 0-1,0 0 1,1 0-1,-1-1 1,4-2-1,7-11 55,-1 0 0,-1-1 0,0 0-1,-1-1 1,0 0 0,-2 0 0,8-20 0,-7 11-20,-1-1 0,-1 0 0,-1 0 0,3-38 0,-8 16-97,-1 48-4,0 16-7,0-9 64,-1 1 0,0 0 1,1 0-1,1 0 1,-1 0-1,1 0 0,0-1 1,1 1-1,-1 0 0,1 0 1,1-1-1,-1 1 1,1-1-1,7 11 0,-5-8-100,8 11 193,29 34-1,-38-49-314,1 0-1,-1-1 0,1 1 0,1-1 1,-1 0-1,0-1 0,1 1 1,0-1-1,0 0 0,0-1 0,12 4 1,-17-5 63,1-1 0,0 1 1,0-1-1,-1 0 0,1 0 1,0 0-1,0 0 0,0 0 1,0 0-1,-1 0 0,1-1 1,0 1-1,0-1 0,0 1 1,-1-1-1,1 0 0,0 1 1,-1-1-1,1 0 0,-1 0 1,1 0-1,-1 0 0,1-1 1,-1 1-1,0 0 0,0-1 1,1 1-1,-1 0 0,2-4 1,0-3-120,0 0 0,0 1-1,0-2 1,-1 1 0,2-11 0,-3 13 218,3-25 10,-1 0 1,-1 0-1,-3-36 1,0 11 606,0 49-366,0 0 1,0 1 0,0 0-1,-1-1 1,0 1 0,0 0-1,-1 0 1,1 0-1,-1 0 1,-1 0 0,1 0-1,-5-5 1,21 25 1104,-4-5-1179,0 1 0,-1-1 1,0 1-1,-1 0 0,11 20 0,-3 6 47,-6-13-26,1-1 0,14 24 0,-22-41-132,0-1 0,0 1 0,0 0 0,0 0 0,-1 0 1,0 0-1,0 0 0,0 10 0,-1-15-38,-2-29 56,1 27-33,-1-1-2,0 1 1,1-1-1,0 0 0,-1 0 0,1 1 0,0-1 0,1 0 0,-1 0 1,0 0-1,1 0 0,0 0 0,-1-6 0,-11-50 53,12-159-82,0 217 40,3 4-46,12 13 39,-2 1 1,15 22-1,-21-26 62,2-1 0,-1 0 0,1 0 0,1-1-1,0 0 1,1-1 0,0 0 0,19 13 0,-21-18-42,-1-1 0,1 0 1,0-1-1,0 0 0,0 0 0,1-1 0,-1 0 0,1 0 0,-1-1 1,18-1-1,-26-1-25,1-1 0,-1 0 1,0 0-1,0 0 1,0 0-1,0-1 0,0 1 1,-1 0-1,1 0 0,-1-1 1,1 1-1,-1 0 0,0 0 1,0-1-1,0-3 0,2-5-8,2-20 27,-1 0-1,-1 0 0,-4-52 1,0 16 19,2-46-60,0 107 25,-1 0 1,0 0-1,0 1 0,-1-1 0,0 0 0,0 1 1,0-1-1,-1 1 0,0 0 0,0 0 0,0 0 1,0 0-1,-1 0 0,-5-5 0,-1-1 13,10 9-28,-1 1 1,0-1 0,0 1 0,0 0-1,0-1 1,0 1 0,-1 0 0,1 0-1,0 0 1,-1 0 0,1 0 0,0 0-1,-1 0 1,1 1 0,-1-1-1,1 0 1,-1 1 0,0-1 0,1 1-1,-1 0 1,1-1 0,-1 1 0,0 0-1,-2 0 1,-4 39-11,8-36 26,-1 2 15,0 0-1,1-1 1,0 1 0,0-1-1,1 1 1,0 5 0,0-8-11,-1-1 1,1 1 0,0-1-1,0 1 1,0-1 0,0 1-1,0-1 1,0 0-1,0 1 1,0-1 0,0 0-1,1 0 1,-1 0 0,0 0-1,1 0 1,-1 0 0,1-1-1,-1 1 1,1 0-1,1 0 1,22 7 126,1-2 0,0 0-1,-1-2 1,2 0 0,-1-2 0,29-1 0,-23-1 74,0 1 1,-1 2 0,51 12 0,-80-15-181,-1 1-1,1-1 1,0 1 0,-1 0 0,1-1-1,0 1 1,-1 0 0,1 0 0,-1 0-1,1 0 1,-1 0 0,0 1 0,1-1-1,-1 0 1,0 1 0,0-1-1,0 1 1,0-1 0,0 1 0,0-1-1,1 4 1,-1 0-12,0 0 0,0 0 0,-1 1-1,1-1 1,-1 10 0,-1-6-26,0-5 9,0 0 0,0 0-1,-1-1 1,0 1 0,0 0 0,0-1 0,0 1-1,0-1 1,-1 0 0,1 0 0,-1 0 0,0 0-1,0 0 1,-5 3 0,-14 17-312,7-4-183,9-9-193,0-1 0,-1-1 0,0 1 0,0-1 0,-1-1 0,0 1 0,0-1 0,-14 9 0,21-16 564,1 0 1,0 0-1,0 0 0,-1 0 0,1 0 1,0 0-1,-1 0 0,1 0 1,-1 0-1,1 0 0,0 0 0,-1 0 1,1 0-1,0 0 0,-1 0 1,1 0-1,0 0 0,-1 0 0,1 0 1,0-1-1,0 1 0,-1 0 1,1 0-1,0 0 0,-1 0 0,1-1 1,0 1-1,0 0 0,-1 0 0,1-1 1,0 1-1,0 0 0,0-1 1,0 1-1,-1-1 0,-4-17-1495,2-24 699,3 40 703,0 0 176,0-43-192,1 1 1,12-72-1,-1 49 1302,-9 39-54,2 0 0,1 0 1,2 1-1,14-37 0,-17 48 305,-5 14-1164,0 0 0,0 1-1,1-1 1,-1 1 0,0-1 0,1 1-1,-1-1 1,1 1 0,-1-1 0,1 1-1,0-1 1,0 1 0,0 0 0,0-1-1,0 1 1,0 0 0,0 0-1,0 0 1,0-1 0,0 1 0,1 0-1,1-1 1,-1 4-64,0 0-1,0 0 1,0 0-1,-1 0 1,1 1-1,-1-1 1,0 1-1,1-1 1,-1 1-1,0-1 1,-1 1-1,1-1 1,0 4-1,2 3 120,14 31 300,39 69 1,-47-93-558,1-1 1,1 0-1,1 0 0,0-1 1,1-1-1,0 0 0,16 11 1,4-6-1535,-10-13-4385,-23-7 3047,0 0 2414,0 1 1,-1 0-1,1 0 1,0 0-1,-1 0 1,1-1-1,-1 1 1,0 0 0,1 0-1,-1 0 1,0 0-1,-1-1 1,-3-5-272,2-8-1277</inkml:trace>
  <inkml:trace contextRef="#ctx0" brushRef="#br0" timeOffset="1720.04">1263 1397 8681,'-8'-15'557,"-2"0"1,0 0 0,-1 1-1,0 1 1,-18-16-1,23 24-205,-1-1-1,0 1 0,0 0 0,-1 1 1,1 0-1,-1 0 0,0 1 0,0 0 1,-1 0-1,1 1 0,0 0 1,-15-2-1,-26 3-188,49 1-191,0 0 0,-1 0 0,1 0 0,-1 0 0,1 0 1,0 1-1,-1-1 0,1 0 0,-1 0 0,1 1 0,0-1 1,-1 0-1,1 0 0,0 1 0,-1-1 0,1 0 0,0 1 1,0-1-1,-1 0 0,1 1 0,0-1 0,0 1 0,-1-1 0,1 0 1,0 1-1,0-1 0,0 1 0,0-1 0,0 0 0,0 1 1,0-1-1,0 1 0,0-1 0,0 1 0,0-1 0,0 1 1,0-1-1,0 0 0,0 1 0,0-1 0,0 1 0,1-1 1,-1 0-1,0 1 0,0-1 0,0 1 0,1-1 0,-1 0 1,0 1-1,1-1 0,0 1 0,13 20-2361,18-1-1200,48 23-1,-52-29 2684,-11-6 651,0-1 0,1 0-1,34 9 1,-46-15 396,1 0 1,-1 0 0,1 0 0,0 0 0,-1-1 0,1 0 0,-1-1 0,1 1-1,0-1 1,-1-1 0,0 1 0,1-1 0,-1 0 0,7-4 0,13-8 1198,87-54 4408,-100 59-4986,-1-1 0,0 0 1,0 0-1,-1-1 0,-1 0 1,13-18-1,-20 24-505,0 1-1,-1-1 1,1 1-1,-1-1 1,0 0-1,0 0 1,-1 0-1,0 0 1,0 0-1,0 0 1,0-1-1,-1-7 1,-28 12 64,25 1-305,0 1 0,0 0 1,0 0-1,0 0 0,0 0 0,0 1 1,0-1-1,0 1 0,1 0 0,-1 0 1,1 0-1,-1 0 0,1 0 1,-4 4-1,-31 40 53,35-44-65,-7 11 3,1 1 0,0 0 0,0 0 1,2 0-1,0 1 0,0 0 0,1 0 0,1 0 0,1 1 0,0-1 1,1 1-1,1 0 0,0 25 0,2-38-10,0 1-1,0 0 1,0-1-1,0 1 1,0-1-1,1 1 1,-1-1 0,1 1-1,0-1 1,0 0-1,0 0 1,1 0-1,-1 0 1,1 0-1,-1-1 1,1 1 0,4 2-1,17 20-34,-22-24 37,0 0-1,0 0 1,0 0-1,0 0 1,0-1-1,0 1 1,1-1-1,-1 1 1,0-1-1,0 0 1,0 0-1,1 0 1,-1 0-1,0 0 1,0 0-1,1-1 1,-1 1-1,0-1 1,4-1-1,-3-4 9,0 1 0,-1-1 0,0 0 0,0 0 1,0 0-1,0 0 0,0-12 0,4-48-18,-6 65 7,0-54 231,2-27 560,-2 75-777,1 0 1,0 0-1,1 0 1,0 0-1,0 0 1,0 1-1,1-1 1,7-12-1,-9 19-11,0-1 1,-1 0-1,1 0 0,0 0 0,1 1 0,-1-1 1,0 0-1,0 1 0,0-1 0,0 1 1,0-1-1,1 1 0,-1 0 0,0-1 0,0 1 1,0 0-1,1 0 0,-1 0 0,0 0 0,1 0 1,-1 0-1,0 0 0,0 1 0,0-1 1,1 0-1,-1 1 0,2 0 0,1 0-4,0 1 0,0 0 1,0-1-1,-1 1 0,1 1 0,5 3 0,26 26 16,35 30 108,70 83 0,-28-2-139,-100-124 15,0-1 0,-2 1 0,0 1 0,-1 0 1,-1 0-1,7 28 0,-13-35 20,0 0 0,-1 0 0,-1 17-1,-1-14-111,1-15 52,-1 0 0,0 0 0,0 0 1,1 0-1,-1 0 0,0 0 0,0 0 1,0 0-1,0 0 0,0-1 0,0 1 0,-1 0 1,1-1-1,0 1 0,0-1 0,0 1 0,-1-1 1,1 0-1,0 0 0,0 1 0,-1-1 1,1 0-1,0 0 0,-2 0 0,0 0-87,0 1 0,0-1 1,-1 0-1,1 0 0,0 0 0,0 0 0,0-1 0,-1 1 0,-4-2 1,3-2-21,1 0 0,-1 1 0,1-2 0,0 1 0,0 0 0,1-1 0,-1 0 0,-3-6 1,-23-47-540,19 37 574,-13-28 108,1-1-1,3-1 0,2-1 0,2-1 1,3 0-1,2 0 0,2-2 1,3 1-1,0-56 0,6 95 33,0 7-24,-1 0 1,1-1 0,0 1 0,1 0-1,0 0 1,0 0 0,1 0 0,0 0 0,0 0-1,1 0 1,0 1 0,0-1 0,8-11-1,-9 16 13,-1 0 0,1 0 0,0 0-1,0 0 1,1 0 0,-1 1 0,1-1-1,-1 1 1,1 0 0,0-1-1,-1 1 1,1 1 0,0-1 0,1 0-1,-1 1 1,0-1 0,0 1 0,1 0-1,-1 0 1,0 0 0,1 1-1,-1-1 1,1 1 0,-1 0 0,1 0-1,4 0 1,-5 1 2,-1-1 1,1 1-1,-1 0 1,0 0-1,1 0 0,-1 0 1,0 0-1,0 1 1,0-1-1,0 1 0,0-1 1,0 1-1,0 0 1,2 2-1,28 35 64,-21-25-29,4 3 15,0 1 0,-2 1-1,0 0 1,-1 1 0,-2 0 0,0 1 0,0 0 0,-2 0 0,8 35 0,-14-66 12,-6-14-17,0 14-57,0-1 0,0 1 0,1-1 1,0 0-1,1 0 0,0 0 0,0-15 0,3-88 39,0 52-13,-1 60-24,0 1 0,0-1 0,0 0 0,0 0 0,0 1 0,0-1 0,0 0 0,1 1-1,-1-1 1,0 0 0,1 1 0,0-1 0,-1 0 0,1 1 0,0-1 0,0 1 0,1-3 0,1 3 4,-1 0 0,0 0 0,0 0 0,1 1 0,-1-1 0,1 1 0,-1-1 0,0 1 0,1 0 0,-1 0 0,1 0 0,2 1 0,-2 0 32,0 1-1,1 1 1,-1-1-1,0 0 1,-1 1 0,1-1-1,0 1 1,-1 0-1,1 0 1,-1 0-1,0 0 1,0 1 0,2 3-1,4 5 131,2 1-16,-4-3 12,1 0 0,0-1 0,1 0 0,0 0 0,0-1 1,1 0-1,0-1 0,18 12 0,-23-18-125,-1 0-1,1 0 1,-1 0-1,1 0 1,-1-1-1,1 0 1,-1 1 0,1-1-1,-1-1 1,1 1-1,-1 0 1,1-1-1,-1 0 1,1 0 0,-1 0-1,0 0 1,1 0-1,-1-1 1,0 0-1,0 1 1,0-1-1,0 0 1,4-4 0,4-3-64,-1-1 1,1 0 0,-1-1-1,12-17 1,-10 10 27,-1-1-1,0-1 1,-2 0-1,0-1 1,-1 0 0,-2 0-1,0 0 1,-1-1-1,-1 0 1,-1 0-1,0 0 1,-3-39 0,-19 60-41,16 2 38,0-1 0,0 1 1,0 0-1,0 0 0,0 1 0,0-1 0,0 1 0,1-1 0,-1 1 0,1 0 0,-1 0 1,1 0-1,-1 0 0,1 1 0,0-1 0,-2 4 0,-34 47 37,32-45-38,0 2-4,0 0 0,0 1 0,1-1 0,0 1 0,0 0 0,1 0 0,1 1 0,0-1 0,1 1-1,0-1 1,1 1 0,-1 14 0,3-24 2,-1 1 0,0-1-1,1 1 1,0-1 0,-1 1 0,1-1-1,0 1 1,0-1 0,0 1-1,1-1 1,-1 0 0,1 0 0,-1 0-1,1 0 1,-1 0 0,1 0-1,0 0 1,0 0 0,0-1 0,0 1-1,1-1 1,-1 0 0,0 1-1,0-1 1,1 0 0,-1 0 0,1 0-1,-1-1 1,1 1 0,3 0 0,10 2 0,-1-1 1,1 0-1,27-1 0,-38-1 0,11-1-3,0 0 1,0-1-1,0-1 1,-1 0-1,1-1 1,-1-1-1,0 0 1,0-1-1,0-1 1,17-11-1,-2 2 9,-1-1-1,-1-2 1,0 0-1,-2-2 0,0-1 1,43-50-1,-57 58-2,-1-1-1,0-1 1,-1 0-1,-1 0 1,0-1-1,-1 0 1,-1-1-1,-1 1 1,-1-2-1,0 1 1,-1 0-1,-1-1 1,-1 1-1,0-20 1,-2 26-13,1 6 2,-1 1 0,0-1 1,-1 1-1,1-1 0,-1 1 1,-2-9-1,1 11 7,1 1 0,-1-1 0,1 1 0,-1-1 0,0 1 0,0 0 0,0 0 0,0 0 0,0 0 0,0 0 0,-1 0 0,1 1 0,-1-1 0,-4-2 0,2 2 2,1 0-1,-1-1 1,0 2-1,0-1 1,0 0 0,0 1-1,0 0 1,0 0-1,0 1 1,0-1-1,0 1 1,0 0-1,-1 0 1,1 1 0,0 0-1,-9 2 1,9-1-1,-1 0 0,1 1 0,-1 0 1,1 0-1,0 0 0,0 1 0,1 0 1,-1-1-1,1 2 0,-1-1 0,1 1 1,1-1-1,-7 10 0,5-6 3,1 1 0,-1-1 0,1 1 0,1 0 0,-1 0 0,2 1 0,-1-1 0,1 1 0,1-1 0,0 1 0,0 0 0,1-1 0,0 1 0,0 0 0,1-1 0,1 1 0,0 0 0,0-1 0,1 1 0,0-1 0,0 0 0,1 0 0,0 0 0,6 8 0,-6-12-3,-1 1 0,1-1 0,1 0 0,-1-1 0,1 1 0,0-1 0,0 1 0,0-2 0,0 1 0,1 0 0,0-1 0,-1 0 0,1-1 0,0 1 0,1-1-1,-1 0 1,0-1 0,0 1 0,1-1 0,-1 0 0,1-1 0,12 0 0,-16-1 3,-1 1 0,0-1 0,0 0 0,0 0 0,0 0 0,0 0 0,0 0 0,0-1 0,0 1 0,0 0 1,-1-1-1,1 0 0,0 1 0,-1-1 0,0 0 0,1 0 0,-1 0 0,0 0 0,0 0 0,0 0 0,0 0 0,1-3 0,19-53 29,-21 56-26,5-21-11,-1 0-1,-2 0 1,0-1 0,-2-37 0,-1 28 8,0 17-6,-1 1 0,-1-1 0,0 1 0,-1-1 0,-1 1 0,-9-21 0,-4-11 37,13 32-19,-43-119 538,38 112-396,0 0 0,-2 0 1,-24-34-1,35 55-158,1 0 1,-1-1 0,0 1 0,1 0-1,-1 0 1,0 0 0,0 0 0,1 0 0,-1 0-1,0 1 1,0-1 0,0 0 0,0 0-1,0 1 1,0-1 0,-1 1 0,1-1-1,0 1 1,0-1 0,0 1 0,0-1-1,-1 1 1,1 0 0,0 0 0,0 0 0,-1 0-1,1 0 1,0 0 0,0 0 0,-1 0-1,1 0 1,0 1 0,0-1 0,-1 0-1,1 1 1,-1 0 0,0 1 5,0 0-1,0 0 1,0 0 0,0 0 0,0 1 0,1-1-1,-1 0 1,1 1 0,0 0 0,0-1-1,0 1 1,0 0 0,0-1 0,1 1 0,-1 3-1,-2 19 18,1 1-1,2 36 1,0-26-17,1-24-23,1-1 0,0 0 0,1 1 0,0-1 0,0 0 0,1 0 0,1-1-1,0 1 1,0-1 0,1 0 0,9 12 0,0-1-941,2-1 0,0 0 1,39 34-1,-46-46-34,0 0 0,0-1 0,1 0 0,0-1 0,1 0 0,-1 0 0,1-2 0,0 1 0,0-1 0,0-1 0,1-1 0,-1 1 0,1-2 1,14 1-1,4-2-1519</inkml:trace>
  <inkml:trace contextRef="#ctx0" brushRef="#br0" timeOffset="3910.48">3477 344 11693,'2'-6'452,"2"2"404,-4 0 4877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4:21.272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740 2 4488,'-40'0'36,"16"-1"457,-1 1 1,0 1-1,-49 9 0,8 0 455,-4 0-268,-12-7 118,5 9 659,-80 0 0,58-10 4244,128-2-5483,15 0 369,55-6 0,-28 4-262,-54 2-246,0 0-1,32-4 0,20-8 97,115-3 0,73 16 129,-106 1-9,287-2-57,-292 14-212,1218-14 719,-1346 1-712,1 1 0,30 7 0,-31-5-40,0-1 1,32 2-1,186 2 37,310-7 13,-446 10-41,-40-7 79,69 12 0,-20-2 24,51 5-172,182 9 85,365-17-29,-594-21 28,125 2 27,146 9-66,-295 8 45,-26-1-50,54 1-16,332 15 46,121 2-9,164 2-4629,-266-27-1951,-401-2 4127,-2-11-475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4:19.414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452 160 4584,'-18'0'437,"-1"0"1,1-2-1,-1 0 0,1-1 0,-20-5 0,21 2-44,1 2 0,-1 0 0,0 1 1,-1 1-1,-17 0 0,-77 2 5523,112 0-5895,1 1-1,-1-1 1,0 0 0,0 1 0,0-1-1,0 1 1,0-1 0,0 0-1,0 1 1,0-1 0,0 0-1,0 1 1,0-1 0,0 0-1,0 1 1,0-1 0,0 0 0,-1 1-1,1-1 1,0 0 0,0 1-1,0-1 1,0 0 0,-1 1-1,1-1 1,0 0 0,0 0-1,-1 1 1,1-1 0,-1 0-1,-50 21 989,15 2 4456,101-20-4506,-48-1-899,0-1 0,0 0 0,1-2 0,-1 0 1,0-1-1,33-7 0,41-10 400,-57 12-261,0 2 1,49-2-1,-28 3-93,262 0 120,-177 5-77,831-1 218,-763 9-298,-119-9-94,237 8 150,-79-3 66,-28-3-72,781 14-75,-674-17 49,-60 15-57,62-7-19,494 32-2,-198-28-35,-398-13 27,-181 5-12,61 10 0,-3 0 43,201 13-47,418 36 90,-88-20-139,-260-25 36,-357-16 24,558 25 74,25 4-160,-435-19 96,148 14-2,-39 9-25,239 19-34,12-3 1,-249-29 59,-127-14-16,87-5-148,-127-3 57,-21-8-197,-69 7 258,-1 0 0,0-2 1,1 0-1,-1 0 0,-1-2 1,21-9-1,50-14 42,-86 29-13,0 0-1,0-1 0,-1 1 0,1-1 0,0 1 1,0-1-1,-1 0 0,1 1 0,0-1 0,-1 0 1,1 0-1,-1 0 0,1-1 0,-1 1 0,2-2 1,-2 1-2,0 0 0,-1 0 0,1-1 1,0 1-1,-1 0 0,1-1 0,-1 1 1,0-1-1,0 1 0,0-5 0,-10-21 24,10 15-7,0 12-7,1-1 1,-1 0 0,0 1 0,0-1 0,0 0 0,0 1 0,0-1-1,0 0 1,0 1 0,-1-1 0,1 0 0,0 1 0,-1-1 0,0 1-1,1-1 1,-1 1 0,0-1 0,0 1 0,0-1 0,0 1 0,0 0-1,-1-2 1,0 1-8,1 1 1,0-1-1,0 1 0,0-1 0,0 1 0,0-1 0,0 0 0,0 1 0,1-1 0,-1 0 0,0 0 0,1 1 0,0-1 1,-1 0-1,1 0 0,0 0 0,0 0 0,0 0 0,0 0 0,1-2 0,-1 0 16,-2 2-10,1 1-1,-1 0 1,0-1-1,1 1 1,-1 0-1,0 0 1,0 0-1,0 0 1,0 0-1,0 0 1,0 1-1,0-1 1,0 1-1,0-1 1,-3 1-1,-8-4 13,-40-16-20,0 2 1,-2 3-1,0 2 1,-74-8-1,-148-15 11,-146-25 43,246 32-76,-92 2 144,145 18-148,-538-20 33,-2373 26 19,2829-12-28,58 1-41,-570-18 34,-51 11 71,492 17-86,-273-28 37,-40 21-14,369 13-3,-1464-2-69,1627 6 78,28-4-22,-44 8-1,-2 0-5,-477 21-1,381-23 16,-572 0-1204,467-9 903,271 1 324,0 1-1,1 0 1,-1 1 0,0-1-1,0 1 1,1 0 0,-9 5-1,-32 9-3,-92 22-32,127-35-21,-2 1 64,1-1 0,-1 0 0,-1 0 0,-20 0 0,33-3-18,0-1 0,0 1 0,0 0 1,0 0-1,0 0 0,0 0 0,0 1 0,0-1 0,0 0 0,0 0 0,0 0 0,0 1 0,0-1 0,1 0 0,-1 1 0,0-1 1,0 1-1,0-1 0,1 1 0,-1 0 0,0-1 0,0 1 0,1 0 0,-1-1 0,1 1 0,-1 0 0,0 0 0,1 0 1,0-1-1,-1 1 0,1 0 0,-1 0 0,1 0 0,0 0 0,0 0 0,-1 1 0,-38 16 99,32-17-93,-20 8 5,26-8-11,0 0-1,0 0 1,0 0 0,0 0 0,0 0-1,1 0 1,-1 0 0,0 0 0,1 1-1,-1-1 1,1 0 0,-1 0-1,1 1 1,0-1 0,0 0 0,-1 0-1,1 1 1,0-1 0,0 0-1,0 3 1,8 10-30,-7-12 34,0-1 1,0 0-1,0 0 0,0 1 0,0-1 0,0 1 0,0-1 0,-1 1 0,1-1 0,-1 1 0,1 2 0,-1 74-21,6-73 31,1-1-1,-1 0 0,0 0 1,11 4-1,-12-6-4,0 0 0,1-1 0,-1 1 0,0-1-1,0 0 1,1-1 0,-1 1 0,1-1 0,-1 0 0,0-1-1,7 0 1,58-17 14,-51 12-8,112-23-25,-74 18-22,23-6 108,274-45-142,-61 43 107,-115 19-16,-53-15-36,-2 5 45,-52 2-20,108-3 3,37-4 2,128 8 0,-205 9-64,273-2 102,-333-12-98,64 4 72,-2 0-48,299-5 122,-14 8-128,-68-10 29,0 1 8,1047 12 29,-1706 2-135,191 8-8,-142 2 104,63-1 28,-2-3-66,-203 3 36,-96-37 30,196 6-82,-825-7 75,408 29-80,490-13 5,220 13 99,1 0-47,0-1 1,0 1-1,0 0 1,-1 0-1,1 0 1,0 0-1,0-1 0,-1 1 1,1 0-1,0 0 1,0 0-1,-1 0 1,1 0-1,0 0 1,0 0-1,-1-1 0,1 1 1,0 0-1,0 0 1,-1 0-1,1 0 1,0 0-1,-1 0 1,1 0-1,0 0 1,0 1-1,-1-1 0,1 0 1,0 0-1,0 0 1,-1 0-1,1 0 1,0 0-1,0 0 1,-1 1-1,1-1 0,0 0 1,0 0-1,-1 1 1,-12 6-28,12-7 27,-82 48 37,82-47-40,1-1 1,-1 1-1,1 0 1,-1 0-1,1-1 1,-1 1-1,1 0 1,0 0 0,0 0-1,-1 0 1,1 0-1,0 0 1,0-1-1,0 1 1,0 0 0,0 0-1,0 0 1,0 0-1,1 1 1,-1-1 1,0 0 0,0-1 0,0 1 0,1 0 1,-1-1-1,0 1 0,0 0 0,0-1 0,0 1 0,-1 0 0,1-1 1,0 1-1,0 0 0,0 0 0,0-1 0,-1 1 0,1-1 0,0 1 1,-1 0-1,1-1 0,-1 1 0,1 0 0,-77 23-36,63-21 37,-2 2-16,5-1-20,10-4 36,0 0-1,0 0 1,1 1 0,-1-1-1,0 1 1,0-1-1,0 1 1,0-1 0,0 1-1,1-1 1,-1 1-1,0-1 1,0 1-1,1 0 1,-1 0 0,0-1-1,1 1 1,-1 0-1,1 0 1,-1 0 0,1 1-1,-1-2 2,1 0 1,0 0-1,0 0 0,0 0 1,0 1-1,0-1 0,0 0 0,0 0 1,0 0-1,0 0 0,0 0 0,0 0 1,0 1-1,0-1 0,0 0 1,0 0-1,0 0 0,0 0 0,0 0 1,0 1-1,0-1 0,0 0 1,0 0-1,0 0 0,0 0 0,0 0 1,0 0-1,0 1 0,0-1 0,0 0 1,0 0-1,1 0 0,-1 0 1,0 0-1,0 0 0,0 0 0,0 1 1,0-1-1,0 0 0,0 0 1,1 0-1,-1 0 0,0 0 0,0 0 1,0 0-1,0 0 0,0 0 0,1 0 1,-1 0-1,0 0 0,14 3 29,18-3 23,-27 0-49,180-14 18,-30 0 4,705 8 26,-491 8-40,1560-2 11,-1928 0-31,-5 1 46,-11 4-34,0-1 0,-1-1 0,1-1 0,-31 2 0,-18 2-48,-208 14-637,214-18 430,-900 5-1172,574-9 1422,-446 2-17,884-2-413,0-3 1,64-14 0,-38 5-24,89-5-617,36-6-4818,-204 25 5817,4-1-586,-1 1 0,1-1 0,-1-1 0,1 1-1,-1-1 1,0 1 0,1-1 0,6-5 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7:33.91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1941.24609"/>
      <inkml:brushProperty name="anchorY" value="-53066.37109"/>
      <inkml:brushProperty name="scaleFactor" value="0.5"/>
    </inkml:brush>
  </inkml:definitions>
  <inkml:trace contextRef="#ctx0" brushRef="#br0">98 105 300,'0'0'0,"-3"-2"-48,-5-3 42,-3-3-45,-1-2 21,-2-3 12,-1-2-5,2-2-2,1-2-21,2 4-8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5:39.88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6463.18359"/>
      <inkml:brushProperty name="anchorY" value="-46013.54297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7774.18359"/>
      <inkml:brushProperty name="anchorY" value="-47027.71484"/>
      <inkml:brushProperty name="scaleFactor" value="0.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6255.34375"/>
      <inkml:brushProperty name="anchorY" value="-46604.62891"/>
      <inkml:brushProperty name="scaleFactor" value="0.5"/>
    </inkml:brush>
  </inkml:definitions>
  <inkml:trace contextRef="#ctx0" brushRef="#br0">895 26 1652,'0'0'0,"0"0"76,0-1-23,0 0 81,0 0 83,0 0-30,-2 0 130,-1 0-51,-2 0 25,-1 1 1,-1 0 18,-1-1 28,-1 1-100,-1 1-1,-1-1-103,-1 0 20,0 0 159,-1 0-31,0 0 48,1 0 36,-1 0-64,1 0 115,1 0 96,0 0-5,2 0-52,2 0-72,1 0-94,2 0-113,2 0-15,1 0-88,2 0-34,3 0-6,3 0 23,4 0-23,4 0 13,3 0 29,6 0-93,4 0 71,6 0-38,4 0-37,5 0 49,4 0-26,5 0 21,3 0-28,2 0 8,3 0-3,2 0 0,1 0 51,0 0-65,-1 0 21,-2 0-30,-2 0 11,-5 1 14,-5 1-33,-5 0 58,-7 1 24,-7-1 37,-7 0 45,-7-1-59,-5 0-2,-5-1-6,-6 0-66,-4 0 73,-5 0-100,-6 0 39,-4 0-13,-7 0 1,-5 0 51,-7 0-65,-6 0 54,-5 0-40,-5-2-22,-4-1 44,-2 0-85,-2-1 20,-1 0 43,1 1-29,2-1 58,2 2-39,5-1-1,5 1-27,7 1 146,6 0 96,7 0 8,8 1 59,7 0-131,6 0-48,8 0-47,7 0 8,8 1-47,7-1-3,7 0 41,5 0-56,6 0 60,6 0-60,3 0 37,5 0-7,2 0-13,1 1 28,2 0-83,-2 2 44,0-1-3,-4 2-15,-3-1 43,-5 2-40,-5-1 8,-7 0 49,-6 0-15,-7-1 7,-6 0 0,-6-1-33,-4-1 19,-5 0-7,-4 0-18,-5-1 15,-5 0-47,-4 0-1,-4 0-165,-6-2-231,-3 1-174,-4-2-234,-3 1-81,-1-1-1,-2 0-126,0 1-20,0 1 51,2 0-116,0 0 48,2 1 188,9 0-391</inkml:trace>
  <inkml:trace contextRef="#ctx0" brushRef="#br1" timeOffset="1357.24">960 110 1680,'0'0'0,"0"-1"20,0 0 42,0-1 72,0-1 113,0 0 72,0-1 61,0 0-38,0 0-10,0 1 0,0 0-36,0 0 4,0 1-120,0 0 46,0 1-1,0-1 99,0 1 20,0-1-87,0 1-85,0-1-82,0 0 59,0 0 38,0 0 48,0 0-7,0 0-2,0 1-66,0 0 22,0 0 393,-2 1-383,1 0-107,-1 0 49,0 0-7,0 0 0,-2 0 2225,4 2-2490,0 2 175,0 2 103,0 3 38,0 1-50,0 2 37,-2 2-137,1 2 1,-3 2 6,0 1-32,1 1 22,-2 0-21,2 1 20,-1 1 3,2-1-23,0-1 12,0 0 0,2-1 13,-1-1-3,1-1-21,2-1 11,1-1-19,2-1 5,1-1 49,0 0-65,1-1 21,0 0 26,-1-1-29,1-1 16,-1 0 0,0-1-24,-2-1 16,0-1 51,-1-1 18,-2-1 133,0 0-5,-1-1-7,0-1-24,0 0-106,-3-1-9,-3-1-48,-2 1 12,-3 0-31,-3-1 17,-3 0 7,-4 0-25,-4-1 8,-4 1-68,-3-1 46,-5 1 21,-3-1 16,-3 0-11,-2 1 2,-3-1-19,-1 0-10,0 0 49,0 0-53,1 0 45,2 0-3,2 0 0,3 0-12,4 0-5,5 0-9,3 0 11,6-1-5,4 0-7,4-1-12,5 0 13,2 1-6,4 0 7,1 0-16,2 1 29,1-1-10,1 1 28,-1 0-8,2 0-33,2 1 62,1-1-44,2 0-14,2 0 29,2 0-30,1 0 4,2 0 45,1 0-23,1 0-33,1 0 16,0-2-17,0 1-15,-1-2 55,-2 1-18,-1 1 13,0-2 64,-4 1-84,-2 0 38,-2 0-27,-2 1-40,-5-1 24,-2 1-19,-4 0-19,-3 1 85,-3-1-59,-2 1 30,-2 0 2,-2 0-58,-1 0 88,0 0-74,-1 0 83,0 0-42,2 0-15,0 0 16,2 0 2,1 0-20,2 0 16,2 0-6,1 0-21,2 0 20,1 0 26,3 0 11,1 0-52,2 0 27,2 0-43,0 0 43,3-1 10,3-1-7,2-1-14,2-1-28,2 0 39,1-2-14,1 1 29,0-1-45,0 0-4,0 0 23,-1 0 9,-1 0 22,-2 1-14,-1 0-26,-1 1-30,-2 0 44,-2 1-21,0 2 11,-2-1 8,0 2-35,-1 0 20,0 0-8,0 0 49,0 0-4,-2 2 3,-2 2 26,-2 0-87,-1 3 64,-1 0-60,-1 1 7,-1-1 30,-1 2-34,0-1 25,0 0 3,0 0 31,0 0-31,1-1 2,2 0 32,0 0-62,1 0 38,2-1-13,0 0 3,1 1-23,0-2 6,2 1 30,0-1-19,1 0 54,0-1-61,3 0 29,2 0-19,2 0 18,2 0 14,4-1-4,1 1-39,3 0-2,3 0 45,2 0-62,3-1 75,2 1-64,3 0 6,0-1 36,2 1-28,0 0 52,-1 0-56,0 0-5,-2 0-18,-2 1-13,-3 0-152,-4 0-112,-3-1-20,-3 1-327,-4-1 5,-3-1-247,-3 1-269,-2-2 41,0 0-148,-2 0 10,-1-1-71,-3 0 28,-1 0 147,1-1-384</inkml:trace>
  <inkml:trace contextRef="#ctx0" brushRef="#br2" timeOffset="2188.55">207 432 1568,'0'0'0,"0"-1"60,2-2 23,2-2 31,2-1 119,1-1-35,2-1 65,2-1-9,-1 0-27,2 0 65,-1 0-34,0 1 162,-1 1-97,-1 1-57,-1 1-23,-2 1-145,-1 1-26,-2 1 15,-1 0 10,-1 1 620,-1 1-564,0 1-11,-2 0-160,-2 3 59,-1 0-18,-2 1-10,-2 1 5,0 1-40,-2 0 40,-1 0-5,0 1-8,-1 0 23,0-1-62,0 1 8,0-1 61,0 1-67,1-2 51,1 1-6,2-1-54,0-1 91,2 0-75,1-1 173,1-1 123,2 0-27,1-2 70,1 0-143,0 0-96,1-1-59,0 0 13,1 0-24,-1-2 5,0-1 30,0-1-74,2-1-37,0-1-160,1 0-115,-1 0-36,2-1-249,-1 0 117,-1 1-190,0-1-73,-1 1 80,-1 0-167,1 1 149,-1 0 17,-1 2-24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5:23.750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5141.3125"/>
      <inkml:brushProperty name="anchorY" value="-45061.54297"/>
      <inkml:brushProperty name="scaleFactor" value="0.5"/>
    </inkml:brush>
  </inkml:definitions>
  <inkml:trace contextRef="#ctx0" brushRef="#br0">1 243 408,'0'0'0,"0"0"4,0-1 103,0 1 3,0 0-72,0 0-98,0 0 136,0-1-94,0 1 57,0 0 18,0-1-57,0 1 47,0-1 41,0 1 2,0 0-38,0-1 42,0 0-65,0 0-10,0-1 43,0 1-67,0-1-3,0 0 18,0-1-18,0 1 24,0 0-44,0 0 60,0 0 9,0 0-71,0 0 94,0 0-81,0-1-9,0 1 26,0-1 31,0 0-65,0 0 125,0 0 13,0 0 1,0 0-7,0-1-33,0 0-85,0 0-26,0 0 113,0 0-90,0 0 95,0 0-43,0 0-15,0 1 39,0 1 84,0-1 1,0 2-17,0-1 38,0 1-123,0 0 41,0 0 753,0 0-843,0-2 2,0-1-5,2-1 29,2-1-37,1 0 17,2 0 32,0-1-43,0 0 42,0-1-30,0 1-6,0-1 16,-1 0-34,0 1 48,0 0-58,-1 0 23,1 0 58,-1 1-56,0 0 184,0 0-62,-1 1-25,0 1 41,-1 0-155,-1 1 72,0 1-46,0 1 13,-1 0-8,0 0-13,-1 1 23,1 0-26,-1 0 31,0 1-19,0-1 58,0 0-31,0 0 17,0 0-18,0 1-32,0 1 18,0 0-46,-2 2 68,0 1-39,-1 0 31,0 2 16,1 0-61,0 0 67,0 0-45,0 1 242,1 0-31,0 0-35,0 0 78,1-1-280,0 1 90,1-2-49,1 1-33,1-2 28,1 1 185,0-1 92,2-1 29,-1 0-34,1-1-122,0 0-83,0-1-5,1-1 35,0 0-127,1-1 75,0 0-82,1 0 58,0 0-18,2 0-14,-1-1 24,1 0-54,1-2 62,-1 1-57,-1-1 46,0 0-14,-1 0 13,-1 1-21,-1 0-3,-2 1 10,-1 1-42,-1 0 69,-1 0-60,0 0 48,-2 0-5,0 0-36,0 0 69,0 0-78,0 0 70,0 0-39,0 0 12,0 0 6,0 1-49,0 1 71,0 0-61,0 1 38,0 0-20,0 1-4,0 0-148,0 1-248,0 0-172,0 0-227,0 0-63,0 0 2,0 0-92,2 0 171,0-1-289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4:19.043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7656.25391"/>
      <inkml:brushProperty name="anchorY" value="-38154.49219"/>
      <inkml:brushProperty name="scaleFactor" value="0.49952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8693.10156"/>
      <inkml:brushProperty name="anchorY" value="-39238.48047"/>
      <inkml:brushProperty name="scaleFactor" value="0.49952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39767.59375"/>
      <inkml:brushProperty name="anchorY" value="-40476.60156"/>
      <inkml:brushProperty name="scaleFactor" value="0.49952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0909.33594"/>
      <inkml:brushProperty name="anchorY" value="-41029.61328"/>
      <inkml:brushProperty name="scaleFactor" value="0.49952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2045.11719"/>
      <inkml:brushProperty name="anchorY" value="-41903.96875"/>
      <inkml:brushProperty name="scaleFactor" value="0.49952"/>
    </inkml:brush>
    <inkml:brush xml:id="br5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3060.14453"/>
      <inkml:brushProperty name="anchorY" value="-42918.99609"/>
      <inkml:brushProperty name="scaleFactor" value="0.49952"/>
    </inkml:brush>
  </inkml:definitions>
  <inkml:trace contextRef="#ctx0" brushRef="#br0">110 111 652,'0'0'0,"2"-1"4,-1-2 51,1 0-42,-1-1 52,0-1-9,-1 1-44,1-1 76,-1 1-104,0-1 101,0 2 86,0-1-1,-1 1 30,1 0-87,0 0-66,0 0-65,0 1 65,0 0-46,0 0 19,0 0 32,0 0-9,0 1 24,0-1-90,0 1 97,0 0-125,0 1 50,0-1-3,0 1-48,0 0 56,2 0-41,0 2 73,0 4-25,0 3 61,-1 6 40,1 4-162,0 7-265,-1 6-217,0-3-751</inkml:trace>
  <inkml:trace contextRef="#ctx0" brushRef="#br1" timeOffset="520.18">65 172 300,'0'0'0,"0"-3"-8,0-5 19,0-3-57,0-3 218,0-1-88,0 0 35,0 0 53,0 0-231,0 2 140,0 0-98,0 2 47,0 2-4,0 0-22,0 2 12,0 2-42,0 1 25,0 1-56,0 2 105,1 0-94,1 3 50,1 2 27,0 2-51,1 3 97,1 3-65,1 3 44,-1 3-11,1 4 54,-1 3 5,0 5 1,0 4 64,-1 5-107,-2 4-194,0 3-241,-1 3-38,-1-8-253</inkml:trace>
  <inkml:trace contextRef="#ctx0" brushRef="#br2" timeOffset="1003.91">5 719 516,'0'0'0,"0"-4"48,3-8-9,1-3-21,0-5 56,2-4-101,0-2 110,1-1 3,0-1-60,0 0 46,-1 0 36,1 0 17,0 0 4,-1-1 2,0 1-74,0 0 106,-1 1-49,0 0 12,0 1-6,0 2-186,-1 1 122,0 2-92,0 2-20,0 3 90,-1 1-109,-1 2 128,-1 2-62,1 1-22,-1 2 89,0 1-104,0 1 74,-1 2 6,0-1-104,1 2 74,-1 0-30,0 1 6,0 0 56,0 1-58,0 1 30,1 1 0,-1 2-2,0 3 49,0 2-9,0 3 1,0 4 29,0 3-26,0 3-230,0 5-205,-2 4-171,-1-5-555</inkml:trace>
  <inkml:trace contextRef="#ctx0" brushRef="#br3" timeOffset="1423.71">38 497 820,'0'0'0,"1"-5"192,0-5 28,1-5 62,0-2-35,0-2-147,1-1-27,0 2 179,0 0-29,0 0 21,0 2 31,0 1-58,1 0-14,-1 0-41,1 1 13,1 0-236,-1 1 98,1 0-70,0 1-1,-1 1 61,1 1-24,1 0 5,-1 2-9,-1 1-30,0 1-25,0 1 37,-2 0-18,1 1 61,-1 2-6,-1 0 18,1 2-16,0 1-12,0 3 2,-1 2-30,1 4 78,0 4-84,0 3-170,1 5-264,-1 4-182,1 5-102,-1 4 49,0-5-208</inkml:trace>
  <inkml:trace contextRef="#ctx0" brushRef="#br4" timeOffset="1678.69">0 249 4,'0'0'0</inkml:trace>
  <inkml:trace contextRef="#ctx0" brushRef="#br5" timeOffset="1762.61">96 368 464,'0'0'0,"0"9"12,0 16-149,0-2-242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4:21.092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4075.17188"/>
      <inkml:brushProperty name="anchorY" value="-43990.82813"/>
      <inkml:brushProperty name="scaleFactor" value="0.49952"/>
    </inkml:brush>
  </inkml:definitions>
  <inkml:trace contextRef="#ctx0" brushRef="#br0">0 0 356,'0'0'0,"3"6"-92,2 1-20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2:24.377"/>
    </inkml:context>
    <inkml:brush xml:id="br0">
      <inkml:brushProperty name="width" value="0.2" units="cm"/>
      <inkml:brushProperty name="height" value="0.4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539 1 2476,'-335'154'522,"303"-136"165,28-15-305,0 0-1,0-1 1,0 1 0,0-1-1,0 0 1,0-1-1,-1 1 1,1-1 0,-1 0-1,1 0 1,-1 0-1,1 0 1,-9-1-1,-10 24 1266,-58 30 3879,102-51-4523,-13-2-902,-1-1 0,1 0-1,-1-1 1,13-2 0,34-14 306,14-6 256,84-15 0,15 13-276,210-3-1,172 26-120,-270 4-168,8-2 22,-260 2-63,40 6 0,-40-4-44,41 1 1,295 9 215,323-11 129,-462-3-363,-183-10 83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0:30.423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15 255 6493,'0'-55'5873,"0"18"5918,3 37-11463,-3 0-290,1 0 0,-1 0 1,0 0-1,1-1 0,-1 1 1,0 0-1,1 0 0,-1 0 0,1 0 1,-1 0-1,0 0 0,1 0 1,-1 0-1,1 0 0,-1 1 0,0-1 1,1 0-1,-1 0 0,0 0 0,1 0 1,-1 0-1,0 1 0,1-1 1,-1 0-1,0 0 0,1 1 0,-1-1 1,1 1-1,-2 13 21,1 0-1,-1 0 1,-6 23-1,-3 45 91,6-58-60,1-1-1,1 1 1,2 30-1,0 146 64,0-199-147,0 1 0,0-1 0,0 0-1,1 1 1,-1-1 0,1 0 0,-1 1-1,1-1 1,0 0 0,-1 1 0,1-1-1,0 0 1,0 0 0,0 0-1,0 0 1,0 0 0,0 0 0,0 0-1,0 0 1,0 0 0,1-1 0,-1 1-1,0 0 1,1-1 0,-1 1 0,0-1-1,1 1 1,-1-1 0,0 0-1,1 1 1,1-1 0,7 1 21,1 1 0,-1-2 0,13 0 1,-13 0-18,-7-1-3,-1 0 1,0 0-1,0 0 1,1 0-1,-1 0 1,0 0-1,0-1 1,0 1-1,0-1 1,-1 1 0,1-1-1,0 0 1,-1 0-1,1 0 1,-1 0-1,2-3 1,22-37 206,-20 27 10,0-1 1,-1 0-1,-1 0 1,-1 0-1,0 0 0,-1 0 1,-2-28-1,1 44-195,0 27-17,0-16-10,0-4 0,0 0 0,0-1 0,0 1 0,1 0 0,0 0 0,0-1 0,1 1 0,-1 0 0,2-1 1,2 7-1,18 44-65,-20-48-305,0 1-1,1-1 0,0 0 1,0 0-1,1 0 0,11 15 1,14 6-4786,2-4-3441,-22-16 5029,-4 3-73</inkml:trace>
  <inkml:trace contextRef="#ctx0" brushRef="#br0" timeOffset="354.36">618 575 14165,'1'1'235,"-1"0"0,-1 0 0,1 0 0,0 0-1,0 0 1,0 0 0,0 0 0,-1 0 0,1 0-1,-1 0 1,1-1 0,0 1 0,-1 0 0,1 0 0,-1 0-1,0 0 1,1-1 0,-1 1 0,0 0 0,0 0-1,1-1 1,-1 1 0,0-1 0,0 1 0,0 0-1,0-1 1,0 0 0,0 1 0,1-1 0,-1 0 0,0 1-1,0-1 1,0 0 0,0 0 0,0 0 0,-2 0-1,3 1-131,-1 0 1,0-1-1,0 1 0,0 0 0,1-1 0,-1 1 0,0 0 0,1 0 0,-1 0 0,0 0 0,1 0 0,0 0 0,-1 0 0,1 0 0,-1 0 0,1 0 0,0 0 0,0 0 0,-1 0 0,1 0 0,0 0 0,0 0 1,0 0-1,1 2 0,-3 35 2408,2-34-2333,1-3-153,-1-1 1,0 1 0,0 0 0,1-1-1,-1 1 1,0 0 0,0-1 0,1 1 0,-1 0-1,1-1 1,-1 1 0,1-1 0,-1 1-1,1-1 1,-1 1 0,1-1 0,-1 1 0,1-1-1,0 0 1,-1 1 0,1-1 0,-1 0-1,1 0 1,1 1 0,26 6 530,-22-6-484,-1-1-1,1 0 0,0 0 1,0 0-1,-1 0 0,1-1 1,10-2-1,27-23-48,-32 19-33,0 1 1,1-1 0,14-5-1,-4 4-609,-1 0-1,32-19 0,-44 21-1404,0 0 1,0-1-1,0 0 0,9-9 1,-8-3-5252,-10 12 3197</inkml:trace>
  <inkml:trace contextRef="#ctx0" brushRef="#br0" timeOffset="771">951 276 10353,'2'-3'552,"-1"-1"0,1 0 0,0 0 1,0 0-1,0 1 0,0-1 0,1 1 0,-1 0 0,1-1 0,0 1 1,0 0-1,5-3 0,-5 6 3618,-4 8-4056,0 7 98,1-12-111,0 0 1,-1 1-1,1-1 1,-1 1 0,0-1-1,0 0 1,-1 0-1,1 0 1,-1 0 0,-1 4-1,1-4-32,0 0-1,0 0 1,1 0-1,0 1 1,-1-1-1,1 0 1,1 1 0,-1-1-1,0 0 1,0 5-1,1 3 114,0-8-121,0-1 1,-1 1-1,1-1 0,0 1 1,0-1-1,0 0 0,1 1 1,-1-1-1,1 1 0,-1-1 1,1 1-1,0-1 0,0 0 1,0 0-1,0 1 0,0-1 0,0 0 1,1 0-1,-1 0 0,1 0 1,-1 0-1,1-1 0,0 1 1,0 0-1,3 1 0,16 11 177,1-1 0,0-1 0,1-1 0,38 13-1,41 20 254,-77-32-457,-12-6-11,0 1 0,0 0 0,0 1 0,-1 1 1,21 18-1,-31-24-56,0 0 0,0 0 0,0 0 0,0 0 0,-1 1 0,0-1 0,1 1 0,-1-1 0,-1 1 0,1-1 0,0 1 0,-1 0-1,0-1 1,0 1 0,0 0 0,0 4 0,-1 3-85,1-9-46,-1 1 0,0-1 1,-1 0-1,1 1 0,0-1 0,-1 0 0,1 0 0,-1 0 0,0 0 1,1 0-1,-1 0 0,0 0 0,-4 2 0,-29 19-4114,28-21 2930,0 0 0,0 0 0,0-1-1,0 0 1,0 0 0,0 0 0,-11-2 0,8 1-659,-6 0-860</inkml:trace>
  <inkml:trace contextRef="#ctx0" brushRef="#br0" timeOffset="1116.18">927 251 9649,'-7'-20'1922,"2"-11"6048,9 29-7600,-1-1 0,0 1 0,1 0 0,-1 0 0,1 0 0,-1 1 0,1 0 0,0-1 0,6 0 0,3-3 781,106-31 2509,-17 6-3164,-86 24-1205,0-1 0,0 0 0,-1-1 0,18-13 1,-7 0-7867,-20 16 2491</inkml:trace>
  <inkml:trace contextRef="#ctx0" brushRef="#br0" timeOffset="1507.66">1693 470 10605,'-3'0'304,"-1"1"1,0-1-1,1 1 0,-1 0 0,1 0 1,-1 0-1,1 1 0,-1-1 1,1 1-1,0 0 0,-5 3 0,-3 2 1579,67-6 6425,-31-1-6833,-21-1-1549,-1 0 0,1 0 0,-1 0 0,1 0 0,-1 0 0,0-1 0,0 1 0,0-1 0,0 0-1,0 0 1,0 0 0,0-1 0,2-2 0,19-13-3811,-22 17 3036,0 0 1,0 0 0,0 0-1,0 0 1,0 1 0,0-1-1,0 0 1,1 1-1,-1 0 1,3-1 0,-1 1-308,7 0-4367</inkml:trace>
  <inkml:trace contextRef="#ctx0" brushRef="#br0" timeOffset="1842.86">1841 464 7473,'0'4'271,"-1"-1"1,0 0 0,0 0 0,0 0 0,0 0-1,0 0 1,-1 0 0,1 0 0,-1-1 0,0 1-1,0 0 1,0-1 0,-3 4 0,-13 18 3836,4-1-1472,1-4 278,10-1 1850,29-18-4991,-23-1 32,0 1 1,0-1-1,-1 0 0,1 0 0,0 0 1,-1 0-1,1 0 0,-1 0 0,1-1 1,2-1-1,17-8-2923,18-12-6820,-30 22 5860</inkml:trace>
  <inkml:trace contextRef="#ctx0" brushRef="#br0" timeOffset="2199.31">2265 371 9789,'-1'2'209,"0"-1"1,-1 1 0,1-1-1,0 1 1,-1-1-1,0 0 1,1 1-1,-1-1 1,0 0-1,0 0 1,1 0 0,-4 1-1,-14 1 10731,71-4-8567,-25-13-2225,36-19-3944,-21 9-7816,-34 20 7611</inkml:trace>
  <inkml:trace contextRef="#ctx0" brushRef="#br0" timeOffset="2831.49">2551 224 11365,'0'0'6447,"2"-29"-3616,2 21-2338,-2 5-327,-1 1 1,0-1-1,0 1 1,0-1 0,0 1-1,0-1 1,0 1-1,-1-1 1,1 0 0,-1-3-1,11-67 1228,-7 18-543,-2 33-386,-1 18-53,-1 6 184,0 430 313,1-428-923,0 0 0,-1 0 1,1 0-1,1 0 0,-1 0 0,1 0 0,-1 0 0,1-1 0,0 1 1,0-1-1,1 1 0,-1-1 0,1 0 0,0 1 0,0-2 0,0 1 0,0 0 1,0 0-1,7 3 0,-10-6-137,0-1-902,0 1 1037,-1-1-1,1 0 1,-1 1-1,1-1 1,-1 0-1,0 1 0,1-1 1,-1 0-1,0 1 1,1-1-1,-1 1 1,0-1-1,0 1 0,1 0 1,-1-1-1,0 1 1,0 0-1,0-1 1,0 1-1,1 0 0,-1 0 1,0 0-1,0 0 1,0 0-1,0 0 1,0 0-1,-1 0 0,-39 1 9,26-1-13,-54 0 102,68 0 129,33 0 80,-19-2-179,-1 0 1,0 0-1,0-2 0,0 1 0,15-8 0,-3 1 50,41-9 98,-45 14-223,0-1 0,0 0 1,31-16-1,-59 21-635,0 0-1,1 0 1,-1 1 0,0 0-1,-12 1 1,1 7-3043,0 0 1,0 1-1,0 1 0,-22 17 0,21-14 977</inkml:trace>
  <inkml:trace contextRef="#ctx0" brushRef="#br0" timeOffset="3883.97">2266 786 10245,'-7'1'326,"0"1"0,0 0-1,0 0 1,1 0 0,-1 1 0,1 0-1,-1 0 1,1 1 0,-8 6 0,-13 5 1496,-74 42 1787,99-56-3367,3-1-235,7 0 27,-1 0 0,1 0-1,-1 0 1,0-1-1,1 0 1,-1 0 0,0-1-1,0 0 1,0 0 0,11-6-1,35-19 563,1 2 1,1 2-1,99-25 0,92-7-208,-241 55-128,-12 2-198,-25 9-82,-14 4 111,10-3 10,-95 30 96,97-33-227,0 1-1,1 2 1,-40 19 0,49-19 47,14-7-17,1-1-1,-1 2 0,1-1 0,0 1 1,1 0-1,-11 10 0,54-13-75,-25-4-44,0-1-1,-1 0 1,1-1 0,-1 0-1,0 0 1,0-1 0,0-1-1,11-6 1,16-7-1189,12-1-4221,68-17 0,-120 36 5748,1 1 0,-1-1 0,1 1 1,0-1-1,-1 1 0,1 0 0,0 1 1,-1-1-1,1 0 0,0 1 0,0 0 1,0 0-1,-5 4 0,5-5 163,-1 0 1,1 0-1,-1-1 0,1 1 0,-1-1 0,1 0 1,-1 0-1,0 0 0,1-1 0,-4 0 0,-2 1 972,-72 0 5818,81 51-7000,1-40-147,1 0 0,0-1 0,0 1 0,8 20 1,1 10 43,15 71 332,-10-31-261,-10-55-149,-1 1 1,0 0-1,-1 32 0,-4-59 43,-28 0-87,26-1 56,0 1 1,-1-1-1,1 0 0,-1 0 1,1 0-1,0 0 0,0 0 1,0 0-1,0-1 0,0 1 1,0-1-1,0 1 0,0-1 1,-2-3-1,-22-14 30,-25-18-78,59 42 77,0-1 0,0 0 0,0-1 0,0 1 0,1-2-1,-1 1 1,1-1 0,0-1 0,-1 1 0,1-2 0,15 1-1,-17-1-11,0-1 0,-1 1 0,1-1 0,0-1 0,-1 1-1,1-1 1,0 0 0,-1-1 0,0 1 0,0-1 0,0-1 0,0 1-1,0-1 1,-1 0 0,1 0 0,-1-1 0,0 1 0,5-7-1,-6 7-3,-1 0 0,0 0-1,0 0 1,0 0-1,0 0 1,-1-1 0,0 1-1,0-1 1,0 0-1,0 1 1,1-7 0,-1-1-393,-1-1 1,0 0-1,-1-14 1,-29 29-6471,25 0 6059,0 0 1,1 0-1,0 0 1,-1 0-1,1 1 1,0-1-1,0 1 1,0 0-1,1 0 1,-1 0-1,1 1 0,-1-1 1,1 0-1,-2 5 1,-5 8-2210</inkml:trace>
  <inkml:trace contextRef="#ctx0" brushRef="#br0" timeOffset="4329.78">1795 1666 10857,'0'-1'208,"0"1"0,0-1-1,0 1 1,0-1 0,0 1 0,0-1 0,0 1 0,0-1-1,0 1 1,0 0 0,-1-1 0,1 1 0,0-1 0,0 1-1,-1-1 1,1 1 0,0 0 0,-1-1 0,1 1-1,0 0 1,-1-1 0,1 1 0,0 0 0,-1-1 0,1 1-1,-2 0 1,-14-1 1485,14 1-1616,-1 1 0,1-1 0,-1 1 0,0 0 0,1 0 0,-1 0 0,1 1 0,0-1 0,-1 0 0,-2 3 0,-13 12 548,16-15-577,0 1 0,-1-1 0,1 1 0,0 0 0,0-1-1,1 1 1,-1 0 0,0 0 0,1 0 0,-1 0 0,1 1 0,0-1 0,-1 0 0,1 1 0,0-1 0,0 1 0,1-1 0,-1 1 0,0-1 0,1 1 0,-1 3 0,1 4 84,0-7-82,0 1 0,0-1 1,0 0-1,0 1 0,1-1 0,-1 1 1,1-1-1,2 5 0,-2-6-46,0 0 0,1 0 0,-1 0 0,1-1 0,-1 1 0,1-1 0,0 1 0,0-1 0,0 0 0,0 0 0,0 0 0,0 0 1,0 0-1,0 0 0,4 1 0,11 3-8,1-1 1,19 2 0,36 10 226,-67-14-119,-1 0 0,1 0 0,-1 0 0,0 1 0,0 0 1,0 0-1,0 0 0,-1 1 0,1-1 0,4 6 0,-8-8-105,0 0-1,0 0 0,-1 1 1,1-1-1,0 0 0,-1 0 0,1 0 1,-1 1-1,1-1 0,-1 0 0,0 1 1,1-1-1,-1 0 0,0 1 1,0-1-1,0 0 0,0 1 0,0-1 1,0 0-1,0 1 0,-1-1 0,1 0 1,0 1-1,-1-1 0,1 0 1,-1 0-1,-1 3 0,1-2-135,-1 1 0,1-1 0,-1 0 1,0 0-1,0 0 0,0 0 0,0 0 0,0 0 0,0 0 0,-1-1 0,-2 2 1,-30 18-3004,29-16 1440,-1-1 1,0 0 0,0 0 0,0-1 0,-13 5-1,8-7-1345</inkml:trace>
  <inkml:trace contextRef="#ctx0" brushRef="#br0" timeOffset="4668.89">2014 1657 10461,'2'-3'469,"-1"-1"0,1 1 1,0 0-1,0 0 0,0 0 1,0 0-1,1 0 0,-1 1 0,1-1 1,-1 1-1,1 0 0,0-1 0,0 1 1,0 1-1,0-1 0,1 0 1,-1 1-1,0-1 0,1 1 0,-1 0 1,1 0-1,-1 0 0,1 1 0,5-1 1,-8 2-392,0 0 1,1-1 0,-1 1-1,0 0 1,1 0 0,-1 0-1,0 0 1,0 0-1,0 0 1,0 1 0,0-1-1,0 0 1,0 0 0,-1 1-1,1-1 1,0 1 0,0 2-1,15 35 563,-12-29-388,12 33 6,-7-20-1528,15 32 0,-12-41-3289,5-12-8511</inkml:trace>
  <inkml:trace contextRef="#ctx0" brushRef="#br0" timeOffset="4998.97">2207 1650 11729,'-63'-6'7687,"60"6"-5923,3-7-1486,0 6-267,0-1-1,-1 0 1,1 1-1,0-1 1,0 0-1,0 1 1,0-1-1,0 0 1,1 0-1,-1 1 1,0-1-1,1 1 1,-1-1-1,1 0 1,0 1-1,-1-1 1,1 1-1,0-1 0,0 1 1,0 0-1,0-1 1,0 1-1,0 0 1,1 0-1,-1-1 1,0 1-1,0 0 1,1 0-1,-1 1 1,1-1-1,-1 0 1,1 0-1,1 0 1,49-23-2360,-19 8-1465,-1-1-4237</inkml:trace>
  <inkml:trace contextRef="#ctx0" brushRef="#br0" timeOffset="4999.97">2215 1643 9333,'-77'88'9539,"76"-88"-9478,1 0 1,-1 0 0,1 1 0,0-1-1,-1 0 1,1 1 0,0-1-1,-1 0 1,1 1 0,0-1-1,-1 1 1,1-1 0,0 1-1,0-1 1,0 1 0,-1-1 0,1 1-1,0-1 1,0 1 0,0-1-1,0 1 1,0-1 0,0 1-1,0-1 1,0 1 0,0-1 0,0 1-1,0-1 1,0 1 0,0-1-1,1 1 1,-1-1 0,0 0-1,0 1 1,0-1 0,1 1-1,-1-1 1,0 1 0,1-1 0,-1 0-1,0 1 1,1-1 0,-1 0-1,0 1 1,1-1 0,-1 0-1,1 1 1,-1-1 0,0 0-1,1 0 1,-1 1 0,1-1 0,-1 0-1,1 0 1,-1 0 0,1 0-1,-1 0 1,1 0 0,0 0-1,39 0-732,-26-1-72,-10 1 436,-1-1 1,0 0 0,1 1 0,-1-1 0,0-1 0,1 1 0,-1 0-1,0-1 1,0 0 0,0 0 0,5-3 0,36-34-4943,-13 12-1084,-21 18 3550</inkml:trace>
  <inkml:trace contextRef="#ctx0" brushRef="#br0" timeOffset="5347.1">2433 1640 11917,'-21'20'2538,"-3"0"2679,23-19-3806,39-4-7214,-32 0 4504,3-3-851,-1 5-3553,-3 1 2687</inkml:trace>
  <inkml:trace contextRef="#ctx0" brushRef="#br0" timeOffset="5348.1">2463 1771 13313,'-3'2'719,"-1"0"0,1 0-1,-1 1 1,1 0-1,0 0 1,0 0 0,-4 4 1271,7-7-1999,0 0 1,0 0-1,0 0 0,0 0 1,-1-1-1,1 1 0,0 0 1,0 0-1,0 0 0,0-1 1,0 1-1,0 0 0,0 0 1,0 0-1,0-1 0,-1 1 1,1 0-1,0 0 0,0 0 1,0-1-1,0 1 0,0 0 1,0 0-1,0-1 0,1 1 1,-1 0-1,0 0 0,0 0 1,0-1-1,0 1 0,0 0 1,0 0-1,0 0 0,0-1 1,0 1-1,1 0 1,-1 0-1,0 0 0,0 0 1,0-1-1,0 1 0,1 0 1,-1 0-1,0 0 0,0 0 1,0 0-1,1 0 0,-1-1 1,0 1-1,0 0 0,13-4-467,-10 3 279,6-3-1125,0 0 0,0-1 0,17-11 0,11-8-4829,-25 18 3219</inkml:trace>
  <inkml:trace contextRef="#ctx0" brushRef="#br0" timeOffset="5897.07">2790 1434 15597,'-1'0'205,"0"0"0,0 1 0,-1-1 0,1 0-1,0 0 1,0-1 0,-1 1 0,1 0 0,0 0-1,0 0 1,0-1 0,-1 1 0,1-1-1,0 1 1,0-1 0,0 1 0,0-1 0,0 0-1,0 0 1,-1-1 0,1 1 228,0-1 0,1 0 0,-1-1 0,1 1 0,0 0 0,-1 0 0,1 0 0,0 0 0,0 0 0,1-3 0,-1-12 193,0-27 2554,0 44-3125,0 25-91,1-17 34,0 0 1,0 0 0,0 0-1,1 0 1,4 12-1,5 22 49,-5-17-60,1 0 0,1-1 0,12 25 1,-17-43-176,0-1 0,0 1 0,1-1 0,-1 0 0,6 5 0,12 10-3523,-15-18-1401,-30-4-9352,20 2 15009,0-1-1,0 1 1,0 0-1,0 0 1,-1 0-1,1 0 0,0 1 1,0-1-1,0 1 1,1 0-1,-1 1 1,0-1-1,0 1 1,0-1-1,-3 4 1,-10 4 2653,16-9-2870,0 1-1,0-1 0,-1 1 0,1-1 0,0 1 1,0-1-1,0 1 0,0 0 0,0-1 0,0 1 1,0 0-1,0 0 0,0 0 0,0 0 0,0 0 1,0 0-1,1 0 0,-1 0 0,0 0 0,1 0 1,-2 3 2303,15-3-2571,-9-1-277,-1 0 1,1 0-1,0 0 0,0 0 1,-1 0-1,1-1 0,0 1 1,-1-1-1,1 0 0,0 0 0,-1-1 1,7-3-1,43-16-5941,-7-7-194,-26 15 2513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2:23.327"/>
    </inkml:context>
    <inkml:brush xml:id="br0">
      <inkml:brushProperty name="width" value="0.2" units="cm"/>
      <inkml:brushProperty name="height" value="0.4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418 31 1736,'-6'0'122,"0"1"0,-1-1 0,1 1 0,0 1 0,0-1 0,0 1 0,0 0 0,0 0 0,1 1 0,-1 0 0,1 0 0,0 0 0,-1 0 0,1 1 0,-7 6 0,10-7 18,-1-1-1,0 0 0,1 0 0,-1 0 0,0-1 0,0 1 1,0-1-1,-1 1 0,1-1 0,0 0 0,0 0 0,-1 0 1,1-1-1,-7 1 0,-56-2 1998,34-1-910,-113 2 2061,144 0-3230,0 0-1,0 0 1,0-1 0,0 1 0,0 0-1,0-1 1,0 1 0,0-1 0,0 0 0,0 1-1,1-1 1,-1 0 0,-9-9 2245,9 24-1336,34-13 97,16-2-39,71-9 1,54-21-619,-96 14-327,0 5 0,118-5 1,730 17-156,-925 0 42,0 0 0,-1 1 0,1-1 0,0 0 0,-1 1 0,1-1 0,0 1 0,-1-1 0,1 1 0,-1-1 0,1 1 0,0-1 0,-1 1 0,0 0 0,1-1 0,-1 1 0,1-1 0,-1 1 0,0 0 0,1 0 0,-1-1 0,0 1 0,0 0 0,0 0 0,1-1 1,-1 1-1,0 0 0,0 0 0,0-1 0,-1 2 0,2 31-310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2:22.460"/>
    </inkml:context>
    <inkml:brush xml:id="br0">
      <inkml:brushProperty name="width" value="0.2" units="cm"/>
      <inkml:brushProperty name="height" value="0.4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323 49 1512,'0'0'426,"0"-1"-383,0 1 1,0 0 0,1-1 0,-1 1 0,0-1 0,0 1 0,0 0 0,0-1 0,0 1 0,0 0-1,0-1 1,0 1 0,-1 0 0,1-1 0,0 1 0,0 0 0,0-1 0,0 1 0,0 0 0,0-1-1,-1 1 1,1 0 0,0 0 0,0-1 0,-1 1 0,-175 0 8270,58 0-4163,118 2-4036,1 0 0,-1 0 1,0 0-1,0 0 0,0 0 0,-1 0 0,1 0 0,0 0 0,-2 4 1,-5-1-120,7-4 42,-1 0 0,0-1 0,0 1 0,0 0 1,0-1-1,0 1 0,-11 3 2449,13-4-2475,-1 1-1,1 0 1,-1 0-1,1-1 0,0 1 1,-1 0-1,1-1 0,0 1 1,-1 0-1,1-1 0,0 1 1,0-1-1,0 0 1,0 1-1,-1-1 0,1 1 1,0-1-1,0 0 0,1 0 1,7 4 115,-2 0-62,0-1 0,0 0 1,0 0-1,0-1 0,0 0 0,1 0 0,-1-1 0,14 2 0,70-4 60,-40 0-38,-25 1-72,-14 1-18,-1-1 1,0 0-1,0 0 1,1-1-1,-1-1 1,0 0-1,14-5 1,51-9 28,-48 9-20,1 2 0,0 2 0,37-1 0,-5 0 69,336-32 258,-74 19-291,69 8-3923,-365 41-3010,-26-30 6430,0 1 0,0-1 0,-1 1 0,1 0 0,-1-1 0,0 1 0,0 0 0,0 0 0,0-1 0,0 1 0,-1 0 0,1 0 0,-1-1 0,1 1 0,-1-1 1,-1 4-1,-19 7-665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2:20.743"/>
    </inkml:context>
    <inkml:brush xml:id="br0">
      <inkml:brushProperty name="width" value="0.2" units="cm"/>
      <inkml:brushProperty name="height" value="0.4" units="cm"/>
      <inkml:brushProperty name="color" value="#0069AF"/>
      <inkml:brushProperty name="tip" value="rectangle"/>
      <inkml:brushProperty name="rasterOp" value="maskPen"/>
    </inkml:brush>
  </inkml:definitions>
  <inkml:trace contextRef="#ctx0" brushRef="#br0">2556 335 492,'-117'-23'10,"0"5"0,-181-5 1,43 23-9,214 2-21,-55 9 1,56-5 8,-57 1-1,-549-7 2392,531 10-1697,65-9-372,0-2 1,-1-3 0,-62-12-1,73 13-212,34 3-78,0 0 1,0 0 0,0-1 0,0 0 0,1 0-1,-10-3 1,10 3-9,0 0 0,0 1 0,0-1 0,0 1-1,-1 0 1,1 0 0,-6 1 0,-4 0-22,9 1 26,0 1 1,0-1-1,0 1 1,-8 6-1,13-8-15,-4 2 32,0-1-1,-1 1 0,1-1 1,-1 0-1,0-1 1,1 1-1,-1-1 0,0 0 1,-8 0-1,-59-2 700,31-1-765,-57 2 3373,99-2-3318,0 1-3,0 0 0,0 1 0,0-1 1,0 0-1,0 0 0,0 0 0,0 0 0,0 0 0,1 0 0,-1 0 0,0 0 0,1 0 0,-1 0 0,0 1 0,1-1 0,0-1 1,8 0 158,-8 2-175,-1 0 0,0 0 0,1 1 0,-1-1 0,1 0 0,-1 0 0,1 0 0,-1 0 0,0-1 0,1 1 0,-1 0 0,1 0 0,-1 0 0,0 0 0,1 0 0,-1 0 0,1-1 0,-1 1 0,0 0 0,1 0 0,-1-1 0,0 1 0,1 0 0,-1 0 0,0-1 0,0 1 0,1 0 0,-1-1 0,0 1 0,0 0 0,1-1 0,-1 1 0,0-1 0,0 1 0,0 0 0,0-1 0,0 1 0,0-1 0,0 1 0,0 0 0,1-1 0,-1 1 0,-1-1 0,1 1 0,0-1 0,0 1 0,0 0 0,0-1 0,0 1 0,0-1 0,0 0 1,0 0 1,0 0-1,0 0 0,1 0 0,-1 0 0,0 0 0,1 0 0,-1 0 0,1 0 1,-1 0-1,1 0 0,-1 0 0,1 0 0,0 1 0,-1-1 0,1 0 0,0 0 0,0 1 1,0-1-1,-1 1 0,3-2 0,30-15 731,-23 13-604,0-1-1,-1 0 0,0 0 0,0-1 0,11-8 0,-9 5 88,0 1-1,22-11 1,1 5-65,0 1 1,1 2 0,0 1-1,1 2 1,57-5 0,185 4 421,-229 9-233,-10 8 218,-33-6-539,0 0 1,0-1 0,0 0-1,0 0 1,6 0 0,113 6 313,838-7 760,-865 12-1064,98 3-64,4 1 67,730-16 79,-784 10-113,-7-2 53,232-4 326,-399-4-292,5-1-89,-1 2 1,1 0-1,-46 9 1,23-2-5,0-2 0,-1-2 0,1-2 0,-57-5 1,14 2-18,-202 1-56,255-2 82,-65-12 0,27 2-21,-126 0-37,68 6 10,-285-22-3,125 2-20,-28 14 27,68 5 38,-130 2-44,264 5-42,26-10 99,-286 10-28,330-10 32,-71 10-108,114 1 95,-1 0 0,1 0 0,0 1-1,0-1 1,-1 1 0,1 0 0,1 1 0,-10 5 0,-16 7-2,27-14-4,0 0 1,0 0-1,-1 1 1,1-1-1,1 1 0,-1 0 1,0 0-1,0 0 1,1 0-1,-1 0 1,1 1-1,-1-1 1,1 1-1,0-1 0,0 1 1,-3 5-1,3-2 3,0 1 1,1-1-1,0 0 0,0 0 0,0 1 0,0-1 1,2 11-1,5-12 1,1 0 0,0 0 0,0-1 0,0 0 0,9 3 0,7 0 33,0-1 1,0-1-1,0-1 1,25 1 0,97-4-38,-74-2 17,-4 11-3,137-4-1,112-6 54,-232-7-85,50 0 16,18 1 33,1449 6 88,-1544-10-32,-51 10-81,-1 0 0,1 0 0,-1 0 1,1-1-1,-1 0 0,1 0 0,-1 0 1,6-3-1,-5 2-11,-1 1 1,0 0-1,1 1 1,-1-1-1,1 1 1,-1 0-1,0 0 1,9 2-1,6-1-15,-3 0 70,-13 0-47,1-1 0,-1 1 0,1-1 0,-1 0 0,1 0 0,-1-1 0,0 1 0,1-1 1,8-3-1,-8 0 1,-4 3 1,1 0 0,-1 1 0,0-1-1,0 0 1,1 0 0,-1 1-1,0-1 1,1 1 0,-1-1-1,1 1 1,-1-1 0,1 1-1,-1 0 1,1 0 0,-1 0 0,3 0-1,1-1 1,-1 0 1,0 0-1,0 0 0,1 0 0,-1-1 1,0 0-1,-1 0 0,1 0 0,0 0 0,0-1 1,4-3-1,29-16-32,65-9-2,-63 21 21,-26 5 13,-1 0 1,0 0-1,16-10 1,-16 8-2,0 1 0,0 0 0,19-6 0,8 2 129,-39-26-165,-1 35 34,1 0 0,0 0-1,-1 0 1,1 0 0,-1 0 0,1 0-1,-1 0 1,1 0 0,-1 0 0,0 1 0,1-1-1,-1 0 1,0 0 0,0 1 0,1-1 0,-1 1-1,0-1 1,0 0 0,0 1 0,0 0 0,0-1-1,0 1 1,0-1 0,0 1 0,0 0 0,0 0-1,0 0 1,0 0 0,0-1 0,0 1 0,-2 1-1,-44-2-2,31 2 13,-121-1-41,130 1 29,0 0 0,1 0 1,-1 1-1,0 0 0,1 0 0,-11 6 1,-20 6-43,-49 6-64,-1-3 1,0-4-1,-143 2 0,-249-15 88,436 11 12,38-10 20,0-1 0,-1 1 0,1 0 0,0 1 0,-8 2 0,-15 5-13,-14-1-35,-8 2 14,-86 6 1,87-12-20,-70 14 1,32-3-2383,-3-7-4239,55-8 3739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2:04.624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0 1 2768,'83'8'-16,"-2"2"8,0-3-28,-1-1-16,-3 2 24,-1 0-8,-2-2 12,0 0 32,-2 2-32,2-1-52,-5 2-168,3 3-68,0-2-168,-5 4-92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4:06.492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698 1 3028,'-60'12'1703,"-94"7"0,70-10 424,28 3-353,43-8-873,0-1 1,0-1 0,0 0 0,-13 0-1,24-2-873,0 1 0,0 0 0,0 0 0,0 0 0,0 0 0,0 1 0,0-1 0,0 0-1,1 1 1,-1-1 0,1 1 0,-1 0 0,-1 2 0,-14 12 484,-2-2-62,18-13-371,0 0-1,0 1 1,-1-1 0,1 0-1,-1 0 1,1 0-1,-1 0 1,1 0 0,-1 0-1,0 0 1,1-1 0,-1 1-1,0-1 1,0 1 0,0-1-1,1 1 1,-4-1 819,-7-2-886,0 1 1,0 0-1,1 1 0,-20 2 0,-5 0-48,-19-2 707,53-1-430,7-3 481,4 1-424,-9 2-294,1 0 0,0 0 0,-1 0 0,1 0 0,0 0 0,-1 0 0,1 0 0,0 0 0,0 1 0,0-1 0,0 0 0,0 0 0,0 1 0,0-1 0,0 1 0,0-1 0,0 1 0,0 0 0,0-1 0,0 1 0,1 0 0,1-1 0,53-17 269,13 11-63,2 3 0,82 6 0,-42 0-48,-89-1-164,0 1 1,0 2-1,42 11 1,-42-8 4,0-2 0,1-1 0,44 4 0,86 2 235,-48-1-178,299 6 117,-264-5 46,43 2 172,-176-12-393,13-1-10,-1 2 1,0 0-1,0 1 1,30 6-1,-37-5 63,1-1 0,-1 0 0,1-1 0,0 0 0,0-1-1,13-2 1,12 1-7,37-6 48,-74-3 150,-61 9-337,18-1 62,-6-6 119,43 8-93,0 0 0,1-1 0,-1 1 0,1-1 0,-1 0 0,1 0 0,-1 0 0,1 0 0,-5-3 0,-5-2-5,0 1 0,0 0 0,0 1 0,-1 0 0,-28-2 0,-147-12 8,-80-4-102,180 14-55,-110 6-1,110 3 125,26-9-15,4 1 84,-426 3-1219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4:03.660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80 114 2736,'-4'1'88,"1"0"215,0 0 0,0 0 0,1 0 0,-1 1 0,0-1 0,1 1 0,-1-1-1,1 1 1,0 0 0,0 0 0,-1 0 0,-2 4 0,-3 2 601,5-5-626,0-1-1,0 1 0,0 0 0,1 1 0,-1-1 1,1 0-1,0 1 0,0-1 0,0 1 1,0 0-1,0 0 0,-1 6 1211,14-10-975,1 0 0,-1 0-1,0 1 1,0 1 0,0 0-1,0 1 1,0 0 0,14 6 0,-19-8-375,0 0 0,0 0 1,0 0-1,0-1 1,0 0-1,0 0 0,10-1 1,7-1 246,-20 2-355,8 1 111,1-1 0,-1-1 1,1 0-1,20-5 0,-12 1 107,0 2 1,1 0-1,-1 2 1,1 0-1,39 4 1,-2-1 152,-41-2-357,-1-1 1,1 0-1,-1-1 0,0 0 0,0-1 1,20-7-1,-6 1-14,1 2 0,57-5 0,-61 8-78,495-53 84,-90 15 24,-218 29-88,-104 8 94,-11-5-78,37 0 2,-96 10 8,-15 1 14,0-1 1,1-1-1,35-7 1,-48 6-27,-1 1 1,1 0-1,24 3 1,-4-1 61,7-7-16,402 6-70,-408 7 52,-19-6-4,-1 2-1,1 0 1,18 6-1,-20-5-5,-13-4-6,1 1 1,-1-1-1,1 0 1,-1 1-1,0-1 1,1 1-1,-1-1 0,0 0 1,0 1-1,1-1 1,-1 1-1,0-1 1,0 1-1,0-1 1,1 1-1,-1-1 0,0 1 1,0-1-1,0 1 1,0 0-1,0-1 1,0 1-1,0-1 0,0 1 1,0-1-1,-1 1 1,1-1-1,0 1 1,0-1-1,0 1 0,0-1 1,-1 1-1,1-1 1,0 1-1,-1-1 1,1 1-1,-12 16 16,-2-11-13,0-1 0,-1 0 0,0-1 0,0-1 0,0 0 0,-22 1 0,-25 5-2,-14 3-15,0-4 0,0-4 1,-91-5-1,55 0 7,30-6-23,-450 7-12,408-10 36,-8 10-16,96-10 44,-62-4 34,-65 12 247,80 1-3574,1 1-9588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4:01.091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599 11 2736,'-188'0'3406,"122"-11"-2624,-24 11 752,89 1-1465,-1-1 0,0 1 0,0 0 0,0 0 0,1 0 1,-1 0-1,1 0 0,-1 0 0,1 1 0,-1-1 0,1 1 0,-1-1 0,1 1 0,0-1 0,-2 4 0,2-3 29,0 0 1,0-1-1,0 1 0,-1-1 0,1 1 0,0-1 0,-1 1 0,1-1 1,-1 0-1,0 1 0,1-1 0,-1 0 0,0 0 0,0 0 0,0 0 1,-2 0-1,2-1-8,1 0 18,-1 1-1,1-1 0,-1 0 1,1 0-1,0 0 0,-1 0 1,1-1-1,-1 1 0,1 0 1,0 0-1,-1-1 1,1 1-1,0-1 0,-1 1 1,1-1-1,0 0 0,0 0 1,0 1-1,-2-2 0,3 1-62,-1 1-1,1-1 0,-1 1 1,1-1-1,-1 1 0,1 0 1,-1-1-1,1 1 0,-1 0 1,0 0-1,1-1 0,-1 1 1,1 0-1,-1 0 0,0 0 1,1 0-1,-1-1 0,1 1 1,-1 0-1,0 0 0,1 1 1,-1-1-1,0 0 0,1 0 1,-1 0-1,1 0 1,-1 0-1,0 1 0,1-1 1,-1 0-1,1 0 0,-1 1 1,1-1-1,-2 1 0,-11 13 882,9-10-825,1 0 0,-1 0 0,0 0 0,0-1 0,0 1 0,0-1 0,0 0 1,-1 0-1,0-1 0,1 1 0,-9 2 0,4-2 247,0 0 0,0 0 0,-1-1 0,1-1 0,0 1 0,-14-1 0,423-1 2566,538 0-2120,-864-9-812,720 9 134,-730-11-106,6 1-22,45 0 40,-71 5-20,297-6-42,-329 11 24,82-10-36,506 10 214,-336 0-8296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59.094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82 60 3320,'0'0'4693,"-2"1"-4266,-2 1-363,1 0 204,0 0-1,-1 0 0,1 0 1,0-1-1,-1 0 1,0 0-1,1 0 0,-1 0 1,0 0-1,-6 0 1,-20-1 6290,45 0-5474,263 0 1024,-269-1-2077,1 0 1,-1-1-1,0 0 1,1-1-1,15-6 1,15-5 33,29 1-88,90-5-1,-126 15 21,186 1 35,-113 4-35,247-2 224,-277 0-4974,-1 0-5123,-56-6 7379,-10 2 1613,9 2-664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57.265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367 0 1848,'-48'14'1504,"41"-11"-1086,-1 0 1,1-1-1,0 0 1,-1 0 0,1 0-1,-13 0 1,14-2-171,-3-1 79,0 1 0,0 0 0,0 1-1,0 0 1,0 0 0,0 1-1,0 0 1,0 1 0,-8 3 0,10-2 8,0-1 1,0 0 0,0-1 0,0 1 0,-1-1 0,1-1 0,0 1 0,-1-1 0,1-1 0,-9 1 0,-46-1 7636,62 0-7920,0 1-1,-1 0 1,1-1 0,0 1 0,0-1 0,0 1 0,0 0 0,0-1 0,0 1 0,0 0 0,0-1 0,1 1-1,-1-1 1,0 1 0,0 0 0,0-1 0,1 1 0,-1-1 0,0 1 0,1 0 0,107-1 995,-75-7-975,6-2-60,1127 9 143,-1060 7-194,-47-1 71,348-2-60,-407-4 7,15 0-240,-9 0-422,-13 0 87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55.648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 6 572,'20'0'24,"0"0"-16,-4 0-8,-2 0 0,-4 0-32,-2-6-8,-2 6-36,-2 0-68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0:29.147"/>
    </inkml:context>
    <inkml:brush xml:id="br0">
      <inkml:brushProperty name="width" value="0.025" units="cm"/>
      <inkml:brushProperty name="height" value="0.025" units="cm"/>
      <inkml:brushProperty name="color" value="#AB008B"/>
    </inkml:brush>
  </inkml:definitions>
  <inkml:trace contextRef="#ctx0" brushRef="#br0">492 106 2972,'120'0'3083,"-68"-11"-3031,88 11-1129,-140 27 244,0 14-2026,0 7 5119,0 0 8188,1-47-10329,-1-1-1,1 0 1,-1 0 0,1 0 0,-1 1-1,1-1 1,-1 0 0,1 0 0,-1 0-1,1 0 1,-1 0 0,1 0 0,-1 0-1,1 0 1,-1 0 0,1 0-1,-1 0 1,1 0 0,-1 0 0,1 0-1,-1-1 1,0 1 0,1 0 0,-1 0-1,1-1 1,-1 1 0,1 0 0,-1 0-1,0-1 1,1 1 0,-1-1-1,1 1 1,-1 0 0,0-1 0,0 1-1,1-1 1,-1 1 0,0 0 0,0-1-1,1 1 1,-1-1 0,0 1 0,0-1-1,0 1 1,0-1 0,0 0-1,0-1 1603,-38 2-722,-212 0 620,230 1-1461,0 2 0,1 0 0,-24 6 0,-30 6 64,-185 29 64,227-38-247,-11 2 65,42-44-180,0 28 78,0 5-4,0 1 0,-1-1 0,1 1 0,0 0 0,1-1 1,-1 1-1,0-1 0,1 1 0,-1 0 0,1-1 0,0 1 0,0 0 1,0 0-1,0 0 0,0-1 0,0 1 0,3-3 0,26-41-20,-14 20 29,18-36 0,-24 41-22,1 1 0,1 0 0,25-32 0,-144 184 757,95-115-707,1 0-1,0 1 0,2 1 1,0 0-1,0 0 1,-6 27-1,12-32 41,1-1-1,1 1 1,0 22 0,2-35-74,0 1 1,-1-1-1,1 1 0,0-1 1,0 1-1,0-1 1,0 0-1,0 0 1,0 1-1,0-1 0,1 0 1,-1 0-1,0 0 1,1 0-1,-1 0 1,1-1-1,-1 1 0,1 0 1,-1-1-1,1 1 1,-1-1-1,4 1 1,38 10 66,-9-7-48,-1-2-1,39-2 1,-33 0-14,61-11-94,-75 11-39,80 0-3126,-105 1 3027,1-1 1,-1 0-1,1 1 0,-1-1 0,1 0 1,-1 1-1,1-1 0,-1 0 0,1 1 1,-1-1-1,0 1 0,1-1 1,-1 1-1,0-1 0,1 1 0,-1-1 1,0 1-1,0-1 0,0 1 0,1 0 1,-1-1-1,0 1 0,0-1 0,0 1 1,0 0-1,0-1 0,0 1 1,0-1-1,0 1 0,0 0 0,0-1 1,0 1-1,-1-1 0,1 1 0,0 0 1,-1 6-2123,1 7-2145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55.265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91 95 2216,'-1'0'28,"-1"1"0,1-1 1,-85 49 18745,94-47-19642,78-2 1478,-43-17-360,-21 11-156,1 1 0,0 1 0,29-2 0,11-2-71,113-14 57,368 8 225,-354 16-252,284-2-86,-398-10 10,435 10 43,-485-2-26,-1-1 0,34-8 1,-38 7 6,51-6 5,0 3 0,1 4 0,73 5 0,-27 0 42,-114-2-78,-1 0 63,0 1 0,-1-1 1,1-1-1,0 1 1,0 0-1,0-1 0,0 0 1,0 0-1,-1 0 0,1 0 1,3-2-1,35-5 5,-31 6-36,1 1-1,0 0 1,0 0 0,0 1-1,14 3 1,9-2 308,61-1-133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52.068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117 75 1484,'52'32'19404,"-59"-32"-19248,1 0-100,0 0 0,0 0 0,0 0 0,0 1 0,0 0 0,1 0 1,-11 4-1,10-4-29,-1 1-1,1-1 1,-1-1 0,1 1 0,-1-1 0,1 0 0,-12-2 0,-7 0 82,8 2 1013,38 0-763,39 0-225,1349 0 264,-1391-1-384,0-1 1,24-5-1,-24 4-25,1 0 0,25-1 0,137-11 54,-68 3 64,737-35-151,-786 45 48,19-3 31,70-2-56,445-1-13,-594 8 34,0 0 1,-1 1-1,1-1 0,0 0 0,0 1 0,-1 0 0,1 0 1,-1 0-1,1 0 0,3 3 0,28 1-25,-17-3 12,0 1 11,0-2 1,0 0-1,31-3 0,-3 0 7,-41 3 1,-1 0-1,1 0 1,0 0-1,-1 0 1,1 1 0,-1 0-1,0-1 1,8 6-1,-8-6-9,1 0 1,-1 0-1,0 0 0,0-1 0,1 0 1,-1 0-1,0 0 0,1 0 0,4-2 0,5 1-14,-11 1 16,-2 0 1,0 0-1,0 0 1,0 0 0,0-1-1,0 1 1,0 0-1,0 0 1,0 0 0,0 0-1,0 1 1,0-1-1,0 0 1,0 0 0,0 1-1,-1-1 1,1 0-1,0 1 1,0-1 0,0 1-1,0-1 1,0 1-1,-1 0 1,1-1 0,0 1-1,-1 0 1,1-1-1,0 1 1,-1 0 0,2 1-1,-1 0 17,0 1 0,0 0 0,0 0 1,-1-1-1,1 1 0,-1 0 0,1 0 0,-1 0 0,0 0 0,0 3 0,-22 6 97,-612 5-195,424-19 46,-919 2 122,888 0-3714,-1 0-3890,164-13 533,50 13 4539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43:44.687"/>
    </inkml:context>
    <inkml:brush xml:id="br0">
      <inkml:brushProperty name="width" value="0.2" units="cm"/>
      <inkml:brushProperty name="height" value="0.4" units="cm"/>
      <inkml:brushProperty name="color" value="#EF0C4D"/>
      <inkml:brushProperty name="tip" value="rectangle"/>
      <inkml:brushProperty name="rasterOp" value="maskPen"/>
    </inkml:brush>
  </inkml:definitions>
  <inkml:trace contextRef="#ctx0" brushRef="#br0">0 0 2504,'1'9'130,"-1"0"-1,1-1 0,1 1 1,4 13-1,-3-13 640,-1 0 0,0 0 0,-1-1-1,1 17 1,2-25-445,-4 0-303,0 0 0,1 0 0,-1 0 0,1 0 0,-1 0 0,0 0 0,1 0 0,-1 0 0,1 0 0,-1 0 0,1 0 0,-1 0 0,0 0 0,1 0 0,-1 0 0,1 0 0,-1 1 0,0-1 0,1 0 0,-1 0 0,1 0 0,-1 1 0,0-1 0,1 0 0,-1 1 0,-26 77 12087,28-78-11896,11 0 128,-10 0-266,0-1-1,1 1 1,-1 0-1,0 0 1,1 1 0,-1-1-1,0 0 1,1 1 0,-1 0-1,0 0 1,0 0 0,0 0-1,6 4 1,5-3 170,-2 0-141,-4 0-64,0 1 1,0-1-1,0 0 1,1-1-1,-1 0 1,1 0-1,-1-1 1,0 0-1,17-2 1,6 1 58,61-6 278,19-4-378,460 11 200,-556-6-198,-14 5 0,0 0 1,0 0 0,0 1 0,0-1-1,0 0 1,0 1 0,0-1 0,1 1-1,-1 0 1,0-1 0,0 1 0,0 0-1,1 0 1,1-1 0,3-2-82,6-3 65,-1 6 49,-6 1-36,-1-1 1,1 0 0,0 0 0,0-1-1,-1 1 1,1-1 0,0 0 0,-1 0-1,9-4 1,-9 3 2,1 0 0,-1 1 1,0-1-1,0 1 0,0 0 0,1 0 0,-1 1 1,1-1-1,-1 1 0,5 0 0,229 0-44,-238 0 38,0 0 6,2 0-6,-2 0 28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7:32.07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0916.00391"/>
      <inkml:brushProperty name="anchorY" value="-51768.62891"/>
      <inkml:brushProperty name="scaleFactor" value="0.5"/>
    </inkml:brush>
  </inkml:definitions>
  <inkml:trace contextRef="#ctx0" brushRef="#br0">98 80 844,'0'0'0,"0"-1"48,0-1 163,0-2 52,0-1-38,0-1-51,0 0-118,2 0-47,1-1 90,0 1 25,1 1-37,1 0 55,1 0-104,-2 2 82,1-1-28,-1 1 13,-1 1 26,0-1-105,-1 2 51,0-1-80,-1 1 33,-1 0-44,0 1 29,0-1 577,0 2-592,0 0-47,0-1 70,0 1-12,0 0-53,0-1 84,0 0-65,0 0 48,0 0-31,0 0-1,0 0 10,0 0 1,0 2-24,0-1 54,0 2 0,1 0-60,2 1 23,0 1-33,0 0 12,1 0 37,-1 0-15,1 0-8,-1 0 32,0-1-19,0 0 25,-2 0-25,1 0 12,-2-1-50,1 1 37,-1-1 28,-1 1-50,1 0 93,0 1-102,0 0 59,0 0-4,0 1-14,0 0 6,0 1 3,0 0-6,0 0-3,0 0 5,0 1-39,0-1 81,0 1-76,0 1 76,0 0-27,0 0-48,0 0 49,-1 0-4,-1-1-8,1 0 18,-2 0-37,1-1-18,0 0 60,-1 0-43,0 0 38,0-1-6,0 1-2,1 0-167,-1 0-36,1 0-79,0-1-162,1 0 163,1 0-8,-1-1 7,1 0 100,0 0-27,0 0 84,2-2 31,-1 1 19,1-1 48,-1 0-20,1 0 18,0-1-22,-1 0 54,0 0-78,0-1 62,0 0-24,-1 0-16,0 0 47,0 0-43,0 0 79,0 0-92,-1 0 57,1-1 268,-1 0-212,0-1 61,-1 0-64,0-1-32,0 0 60,0 0-41,0 0 40,-1-1-56,1 0 12,-1 0-48,1 0 50,0 0-36,0 0-22,0 0 39,1 1 24,0-1 7,0 1 2,0 0 21,0-1-66,0 1 33,0-2-26,0 1 67,0-1-71,0 0 61,0 0-65,0-1-24,0 1 25,0 0-35,0 0 154,0 0-45,0 0 12,0 1-21,0 0-79,0 0-44,0 1 58,0 0-25,0-1 13,0 2 3,0-1 13,-1 1 44,1 0-91,0 0 90,-1 0-103,1-1-22,0 1 88,0 0-49,1 0 12,-1 0 3,0 0-2,1 0-8,-1 0 21,0-1 21,0 1-79,0-1 52,0 0-27,0 1-12,0-1 41,0 1-51,0 0 63,1 0-37,-1 0 39,1 1-19,0 0-22,0 0 59,0 0-62,0 0 2,0 0 26,0 0-52,0 0 70,0 0-27,0 0-6,1 0-71,0 0 105,1 0-52,-1 0 15,1 1 24,0 0-64,-1 1 48,1 0-20,1 0 51,-1 1-46,0-1 34,-1 1-28,1 0-35,-1-1 104,1 0-127,-1 0 54,1-1 63,0 0-115,0 0 113,0 0-58,1-1-20,0 0 63,-1 0-39,1 0 31,-1 0-64,0 0 38,-1 0-23,1 0 24,-1 1-21,0 1-16,0-1 70,-1 2-60,1-1 90,-1 1-67,0 0-6,0 0 30,0-1-58,0 0 54,0-1-36,0 0-27,0 0 92,0-1-46,0 0 5,0-1-37,1 1 77,0 0-72,1 0 41,0 0-49,0 0 23,0 0-9,0 0 21,-1 0 60,0 0-110,0 0 74,-1 0 3,0 0 16,2 0-79,-1 0 64,1 0-28,1 0 6,-1 0-10,1-2-44,1 0 39,0-1 5,1 0-11,0-1 10,-1 1-7,1-1-50,0 1 75,-1 0 8,1-1-33,0 0 13,-1-1 24,1 1-64,-1 0 95,1-1-76,-1 0-23,0 1 72,-1-1-96,1 1 105,1-1-8,-2 1-53,1-1 76,0 0-70,0 0 34,-1 1-33,1-1-1,-1 0-5,0 1 4,0 1 26,-1-1-44,1 1 80,-1 1-62,0 0 30,-1 0 29,0 1-103,0-1 79,0 1-17,-1 0-34,0 0 78,0 0-81,0 0 50,0 1 8,0-1-32,0 1 12,0 0-36,0 0 22,0 0 7,0 0-30,0 0 46,0 1 2,0 1-81,0-1 104,0 0-50,-2 1 24,0-1 18,0 2-76,-1 0 90,1 1-67,0-1 39,0 1-1,-2 0-57,1 1 84,-1-1-84,0 2 82,0-1-24,-1 1-38,1 0 82,-1 0-128,0 0 118,-1-1-66,1 1-8,0-1 74,1 0-89,0-1 42,0 0-3,1 0 3,0-1-4,1-1 20,-1 0 4,1 0-33,1-1 15,-1 1 8,0-1-26,1-1 18,0 1 3,0-1-11,0 0-5,0 0 57,-1 0-21,1 0-34,-1 1 12,0 1-57,0 1 10,-1-1 35,1 2 44,-1-1-33,0-1 24,1 0-35,-1 0-8,1-1 56,-1 0-64,1-1 53,-1 1-2,1-1-64,0 0 58,0 0-21,0-1-31,1 1 20,-1-1 5,1 0 26,0 0-20,-1-1 8,2 1 8,-1-2-60,0 1 65,0-1-31,0 0 28,0 1-53,-1-2-8,0 1 80,-1 1-64,0-1 41,0 1 22,-1 1-77,0-1 39,1 0 42,-1 1-79,1-1 40,1 0 34,-1 0-114,1-1 101,0 1-24,0-1-3,1 1 46,-1-1-64,-1 0 6,1 0-73,-1 0 79,0 1 38,0-1-53,-1 1 69,0 0-29,0 0-47,-1 0 43,0-1 3,0 1-67,0-1 68,0 0 15,0 0-61,0 1 50,0 0-58,1 0 21,0 0-8,0 1 39,1 0 30,1 0-38,0 0-4,0-1 0,1 1-72,0 0 72,0 0 12,1 0-13,0-1 27,0 1-53,0 1 62,0-1-66,0 1 47,0 0-18,0 0-24,0 0 32,0 0 7,1 0-2,0 1-34,1 2 20,1 0-27,-1 1 34,1 0-19,1 0 58,-1 1-49,0-1-12,1 1 42,-1-1-67,0 0 76,0 0-9,0 1-33,0 0 40,0-1-41,1 1 3,0 0 45,0 0-43,1 0 29,0 0-3,0-1-28,1 1-9,-1 0-14,0 0 26,0 0-10,-1 0 51,1-1-51,-1 1-1,-1 0 37,1-1-88,0 0 120,-1 0-52,0-1 14,-1-1 36,1 0-114,-1-1 81,-1-1-9,0 1-27,0-1 63,0 0-62,-1-1 6,1 1 22,0 0-19,0 0 30,0 1-41,0 1 12,0-1 15,0 0-6,0 0 22,0-1-6,0 1 3,0-1-56,-1 0 54,0 0-38,0 0 10,0-1 36,0-2-49,2 0 54,1 0-82,0 0 71,2 0-32,0 0-19,1 0 82,1 0-128,-1-1 16,0 1-17,0-1-15,0 0 73,0-1 30,-1 1-34,1-1 2,-1 1 56,1 0-78,-1 0 62,1 0-10,-1 1-68,1 0 106,-1-1-38,1 1 12,-1-1-56,-1 1 26,0-1-2,0 1-11,0-1 51,0 1-61,-2-1 29,1 2-33,-2-1 50,1 1-10,-1 0 0,-1 1-17,1 0-10,-1 1-26,0 0 2,0 0 62,0 0-62,-2 0 55,1-1-6,0-1-36,-2 1 59,0 0-84,0 0 72,-1 0-41,0 1 21,0 1 32,0 2-28,-1 1 43,1 1-44,0 0 83,-1 1-66,1 0-6,-2 0 26,1 0-264,-2 1 67,0 1-29,-1 0-68,0 1 117,-1 1-93,-1 0 35,1 0 46,-1-1-24,1 1 20,0-2-93,1 0-6,2-2 85,0-1 68,1-1 18,1 0-5,1-1-110,0-1-51,1 0 49,1-1-122,-1 0 95,1 0-213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7:28.912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9877.14453"/>
      <inkml:brushProperty name="anchorY" value="-50667.56641"/>
      <inkml:brushProperty name="scaleFactor" value="0.5"/>
    </inkml:brush>
  </inkml:definitions>
  <inkml:trace contextRef="#ctx0" brushRef="#br0">0 32 548,'0'0'0,"0"-1"0,0 0 47,0-1-23,0 0 70,0 0-47,0-1-39,0 0 63,1 0-64,0 0 66,1 1-48,0 0 43,0 0-17,0 0-17,-1 1 24,0 0-102,0 0 34,0 1-52,0 0 44,-1 0-43,1 0 41,-1 0 25,0 0 8,0 0 6,0 1-9,0 2-11,0 0-11,2 2 49,-1 0-81,0 0 90,1 1-36,-2 1 34,1 0-12,-1 0-37,0 0 48,0 1-44,0 0 102,0 0-175,0 1-76,0 1-132,0-1-52,0-1-73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7:13.075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0910.24609"/>
      <inkml:brushProperty name="anchorY" value="-51614.53516"/>
      <inkml:brushProperty name="scaleFactor" value="0.5"/>
    </inkml:brush>
  </inkml:definitions>
  <inkml:trace contextRef="#ctx0" brushRef="#br0">570 94 168,'0'0'462,"0"-1"-468,0 0 95,0-2 2197,1 3-2303,2 0-13,-1 0 42,1 0-16,0 0 32,0 0-54,0 0 12,0 0 32,0 0-40,0-1 38,0 0-21,1-1-3,1 1-8,-1 0 53,1 1-59,0 0 48,0 0-42,-1 0 22,0-1-8,-1 0-12,0 0 18,-1-1-24,-1 1 44,0-1-23,0 1 8,1 0-38,-1 0 80,2 0-85,0 0 54,1 1-25,0-1-26,1 1 59,0 0-29,-1 0 1,0 0-36,0 0 56,-2 0-51,1 0 81,0 0-84,-1 0 26,0 0 39,0 0-84,0 0 102,1 0-74,-1 0-9,0 0 54,-1 0-38,0 0 40,-1 0-56,0 0 63,0 0-54,0 0 67,0 0-92,0 0 108,0 0-28,0 0-32,1 0-18,1 0 37,0 0-51,1 0 62,-1 0-65,1 0 47,-2 0-28,2 0 36,-1 0-24,1 0-6,0 0 40,0 0-70,0 0 74,1 0-42,-1 0-25,0 0 78,-1 0-62,0 0 48,0 0-36,-1 0 1,0 0 9,0 0-5,-1 0 2,1 0 0,-1 0 10,-1 0-32,1 0 48,0 0-76,0 0 83,0 0 22,0 0-104,1 0 86,0 0-57,0 0-2,0 0 89,0 0-112,1 0 61,-1 0-38,1 0 18,-1 0 22,-1 0-66,1 0 95,-1 0-38,0 0-54,0 0 88,0 0-47,0 0 14,0 0-6,1 0-40,1 0 74,-1 0-77,1 0 52,-1 0-7,1 0-18,0-2 34,0 1-80,-1-1 57,0 1-20,0 0 24,1 0 22,0 1-51,1 0 16,1 0 22,2 0-8,0 0 46,-1 0-35,0-2-34,-1 1 37,-1 0-42,1-2 22,-2 1 20,0 0-57,0-1 32,1 1 8,-1-1-27,0 1 75,0 1-74,0-1 6,0 1 35,-2-1-42,1 1 52,-1-1-34,0 1-8,0 1 40,0-1-32,0 0 38,0 1 14,0 0 47,0 0-71,0 0-50,0 0 56,0 0-39,1 0-69,1 0 86,0 0-38,0 0 68,-1 0-54,0 0 26,-1 0-8,2 0-30,-1 0 69,1 0-78,-1 0 53,0 0 36,1 0-91,0 0 86,0 0-22,0 0-92,1 0 85,-1 0-48,1 0 26,-1 0 60,-1 0-69,1 0 43,-2 0-41,1 0-7,-1 0 47,0 0-34,0 0-7,1 0 72,1 0-12,2 0 118,-1 0 3,-1 0-26,0 0-29,0 0-90,0 0-1,-1 0-50,0 0 65,1 0-36,-1-1 3,1 0 33,-1 0-43,1 0 9,0-1 43,0 1-74,1-1 33,-1 0 7,0 0-36,-1-1 77,2 2 0,-2-1 142,1 1 2,-1 0-15,-1 0-20,1 0-181,-1 1 39,0-1-42,0 1 31,0-1 18,-1 0-41,1 1 42,0-1-87,0 1 48,0 0-36,0-1 13,0 1 62,0 0-28,0 1-12,0 0-60,0 0 54,0 1 28,0 0 37,0 0-67,0 0 61,0 0-48,0 0-46,0 0 87,0 0-16,0-1-30,0 1 73,0 0-88,0 0 4,1-1 72,1 1-99,-1 0 59,1 0 10,0 0-74,-1-1 99,0 0-27,0 0-47,-1 1 83,1-1-116,-1 0 58,0 0 36,0 0-49,0 0 70,0 0-53,0 0-21,0 0 44,0 0-26,0 0 18,0-1 5,0 1-48,0-1 24,0 0 78,0 0-94,0 0 7,0 0 16,0 0 1,-2 0-33,1 0 22,-3 0 28,0 0-3,0 0 48,-1 0-97,-1 0 41,2 0 22,-2 0-42,1 0 10,0 0-18,0 0 37,-1 0-21,1 1 40,-1 0-15,1 0-60,0 0 46,0-1-7,0 1-14,1-1 81,1 0-66,0 0 5,0 0 8,1 0-15,0 0-14,0 0 31,0 0 4,0 0-56,0 0 51,-1 0-8,-1 0-17,-1 0 48,-1 0-56,0 0 28,0 0 9,0 0-22,1 0 35,0 0-28,1 0-20,1 0 25,0 0 18,0 0-51,1 0 68,0 0-59,0 0-14,0 0 69,0 0-33,0 0 64,0 0 2,-1 0-54,1 0-23,-1 0 23,1 0-30,-1 0 26,1 0 30,-1 0-65,0 0 4,0 0 52,-1 0-64,0 0 39,-1 0-2,1 0-38,-1 0 40,1 0-22,0 0 44,-1 0-92,2 0 52,-1 0 19,1 0-54,-2 0 112,0 0-66,-1 0-24,0 0 74,-1 0-77,0 0 34,0 0 27,-1 0-38,1 0-4,-1 0 19,0 0-17,0 0-32,0 0 56,1 0-9,-1 0-39,0 0 38,0 0 10,1 0-46,0 0 82,1 0-63,-1 0-8,0 0 41,0 0-30,-1 0 43,-1 0 7,0 0 167,0 0-21,-1 0 49,-1 0-61,1 0-158,-1 0 34,1 0-69,0 0 58,0 0-57,1 0-20,0 0 52,0 0-28,0 0 28,1 0 31,0 0-92,0 0 66,0 0-22,0 0-23,0 0 54,0 0-72,1 0 22,-1 0 10,0 1 33,0 1-8,1-1-5,-1 0 22,-1 0-62,1 0 55,0-1-18,1 0-42,-1 0 79,1 0-72,0 0 41,0 0-11,0 0-73,1 0 106,0 0-73,0 0 70,1 0-9,1 0-43,-1 0 43,1 0-43,1 0 40,0 0-50,-1 0 62,1 0-28,0 0-9,0 2 4,0 0-31,1 0 17,-1-1-6,0 1 75,0-2-86,0 1 76,0-1-41,-1 0-35,1 0 67,-1 0-98,0 0 76,0 0-23,0 0-4,0 0 69,0-1-67,0 1 41,1 0-30,1 0-30,0 0 46,1 1-54,0-1 252,2 0-38,-1 0-96,0 0-58,0 0-2,0 0-42,0 0 27,1 0-40,0 0 50,0 0-14,1 0-15,0 0 52,1 0-81,2 0 54,0 0-28,2 0 17,1 0-32,3 0 55,0 0-16,2 0-32,2 0 86,1 0-138,1 0 88,0 0 0,1 0-49,0 0 102,-1 0-97,1 0 22,-1 0 50,-1 0-74,1 0 61,-1 0-46,-1 0-6,0 0 30,0 0-21,0 0 17,-1 0-4,0 0 1,0 0-19,0 0 34,-1 0-2,1 0-26,0 0 18,0 0 22,0 0-54,0 0 55,0 0-8,0-2-44,-1 1 52,1 0-83,-1-1 53,0 0-9,-1 0 2,0 0 38,-1 0-57,-1 1 75,1 0-51,-1-1 25,-1 1 3,-1-1-57,-1 1 45,0 0-16,-1 1-6,0-1-15,-2 1 41,1-1-60,0 1 75,-1 0-14,1 0-69,1 0 97,-1 0-87,1 0 63,1 0-28,-1 0 9,1 0 26,-1 0-64,0 0 85,0 0-82,0 0 15,-1 0 52,0 0-65,0 0 50,-1-1-34,0 0 10,0 0 15,0 0 5,-1 0 0,1 0-46,0 0 51,-1 0-45,1 1 31,0-1-18,-1-1 6,1 1 26,0 0-27,0 0 28,0 0-54,0 0 44,0 1-25,0 0 26,0-1-6,0 1-26,0 0 54,-1 0-63,1 0 66,-1 0-66,-1 0 29,1 0 28,-1 0-65,-1 0 86,0 0-92,0 0 19,0 0 50,1 0-65,-1 0 50,0 0-6,0 0-36,1 0 22,0 0 29,1 0 0,0 0-25,0 0 37,0 0-50,1 0-12,0 0 67,-1 0-69,1 0 60,0-1-27,-1 0-47,0-1 70,1 1-52,-1 1 72,-1-1-48,1 0-3,0 0 2,0 0-22,-1 0 71,1 0-77,-1 1 62,0 0-18,0 0-70,0 0 106,-1 0-45,1 0-59,-1 0 104,0 0-54,0 0-20,0 0 83,-1 0-82,0 0 7,0 0 44,0 0-26,0 0 2,0 0-38,0 0 58,0 0-21,-1 0-14,0 0-44,-2 0 46,-1 0 14,0 0-25,-2 0 75,1 0-68,-1 0 32,-1 0 0,0 0-48,0 0 71,0 0-70,0 0 50,-1 0-15,-1 0-52,0 0 72,-1 0-34,-1 0 12,-1 0 44,-1 0-50,-2 0-10,-1 0 11,0 0 3,-2 0 17,0 1-3,-2 0-8,-1 1-15,-1 0 13,-3 0 23,-2 1-7,-2 0-6,-4 1 13,-2 0-32,-3 0 18,-3 0-16,-2 1 5,-1 1 26,-2-1 10,1 1 140,0 0 22,1-1 22,2 0-43,3 0-78,3 0-21,3-2-16,5 1 100,4-1-16,4-1-60,5 0 40,2-1-80,4 0-20,4-1 109,1 1-83,3-1 57,0 0 8,1 0-82,1-1 45,-1 1-86,1 0-6,1 0 35,2 0-42,2 0 59,3 0-26,3 0-28,4 0 19,4 0-18,4-1-5,5-1 11,5-1-4,4 0-32,5-1 42,3 0-13,3 0 4,3 0 42,1 1-59,2 1 15,-1 0 13,0 0-66,-1 2 71,-3-1-51,-3 1 10,-4 0 68,-3 0-59,-4 0 54,-4 0-56,-5 0-17,-3 1 36,-5-1 15,-3 0-4,-4 0 13,-3 0-72,-3 0 16,-2 0 38,-2 0-55,-1 0 92,-1 0-64,-1 0 17,-1 0 33,-3 0-30,-3 0 43,-3 0-63,-3 0 38,-4 0 34,-4 0-38,-4 0 46,-5 1-54,-4 2 16,-4 1-25,-5 1 34,-3 1 21,-3-1-79,-3 1 72,-1 0-9,-2 0-36,2 0 56,2-1-70,3 0 22,5-1 20,7-1-8,5 0 55,8-1-94,6-1 31,6-1 6,6 1-23,3-1 45,4-1-32,5 1-59,4 0 68,4 0-34,4-1 29,4-1 12,4-1-40,3 0 51,4-1-63,2 0 65,2 0-47,2 0-10,0 1 27,1-1-20,-1 1 7,-1 0-16,0 1 27,-3 0-46,-1 0 52,-2 0 2,-2 0-37,-4 1 51,-2-1-35,-4 1 6,-3 0 27,-4 0-47,-3 0 20,-3 1-6,-2-1 28,-3 1-8,-1-1-6,-1 0-24,-3 1 34,-3-1-31,-3 0 47,-4 1-23,-3 0-19,-3 0 52,-2-1-16,-3 3 10,-2 1-5,-2-1-8,0 3-25,0-1 52,-1 1-54,3-1 18,1 0 26,4 0-60,2-1 76,4 0-52,4-1-22,3 0 45,3-1-49,3 0 61,1 0-22,1 0-11,2-1 5,3 0-13,3 0 13,4 0-32,2 0 55,3 0-44,2 0 14,3-1 5,2-1-44,1 0 36,0-1 16,-1 0-33,-1 0 12,-1 0 24,-3 0-27,-2 1 47,-3-1-41,-2 2 3,-2 0-19,-4 1 22,-1-1-12,-2 1-29,-2 0 65,0 0-40,-1 1 42,-2-1 12,-3 0-54,-1 0 47,-2 0-35,-2 0 10,-3 1 15,-1 1-32,-3 1 56,-2 1-26,-2 1 14,-2 0-7,-2-1-36,0 1 39,1 0-52,1 0 16,1-1-174,4 0-116,3-1-205,4-2-136,4 1-93,3-2-125,2 0-2,4 0-180,3 0 17,4 0 49,-1 0-464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7:05.941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9698.97266"/>
      <inkml:brushProperty name="anchorY" value="-50462.38672"/>
      <inkml:brushProperty name="scaleFactor" value="0.5"/>
    </inkml:brush>
  </inkml:definitions>
  <inkml:trace contextRef="#ctx0" brushRef="#br0">339 1 652,'0'0'0,"-2"1"20,-3 0-23,-3 0 62,-3 1-28,-2-1 61,-3 1-24,-2-1 9,-1 1-10,0 0-77,0 1 63,1-1-74,2 0 183,2 0 12,2 0 47,4 0-3,3 0-157,2-1 32,4 0-103,3 1 64,3-1-10,4-1-54,3 1 60,4-1-118,2 1 81,4-1-42,2 0-7,4 0 68,1 0-87,1 0 80,0 0-25,-1 0 232,-2 0 25,-3 0-3,-3 0 179,-4 0-226,-4 0-14,-4 0 55,-3 0-56,-3 0-30,-3 0 92,-1 0 376,-4 0-167,-2 0-44,-3 0-95,-3 0 135,-4 0-106,-4 0-6,-5 0 231,-6 0-266,-4 0-1,-5 0 21,-4 0-271,-2 0 61,-1 0-83,1 1 68,3 2 5,3-1 28,7 1 75,5 0-83,7 0 1,7 0-15,5-1-65,4 1-3,5-1-54,6 1 11,4-1 7,4 1-18,5-1 48,4 0-79,3 0 38,4 1-13,1-1 11,3 0-16,-1-1 0,1 1 28,-2-1-37,-2 0 73,-3 0-78,-3 0 20,-4-1-11,-3 1-4,-5-1 71,-3 0-77,-3 0 40,-3 0-12,-2 0-17,-1 0 43,-1 0-32,-2 0 25,-3 0-12,-1 0-15,-3 0 14,0 0-47,-2 0 32,-1 0 2,-1 0 8,-1 0 33,-1 0-74,2 0 88,-1 0-41,2 1-6,2 1 55,1 0-96,3 0 43,2 1 22,2-1-41,1 1 52,3-1-62,2 1 38,2 0 6,2 0-22,3-1 32,0 1-65,3-1 42,0 0-28,0 0-49,1-1-201,0 0-151,0 0-137,0 0-93,-1 0-72,0 0-53,-2 0-32,0 0-147,-1-1 28,0 1-243,-1 0 35,-3-1-658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6:57.256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6533.73047"/>
      <inkml:brushProperty name="anchorY" value="-46976.02734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7585.41797"/>
      <inkml:brushProperty name="anchorY" value="-48013.35156"/>
      <inkml:brushProperty name="scaleFactor" value="0.5"/>
    </inkml:brush>
    <inkml:brush xml:id="br2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8618.96484"/>
      <inkml:brushProperty name="anchorY" value="-49044.88672"/>
      <inkml:brushProperty name="scaleFactor" value="0.5"/>
    </inkml:brush>
    <inkml:brush xml:id="br3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9704.38672"/>
      <inkml:brushProperty name="anchorY" value="-50171.05469"/>
      <inkml:brushProperty name="scaleFactor" value="0.5"/>
    </inkml:brush>
    <inkml:brush xml:id="br4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50720.38672"/>
      <inkml:brushProperty name="anchorY" value="-51187.05469"/>
      <inkml:brushProperty name="scaleFactor" value="0.5"/>
    </inkml:brush>
  </inkml:definitions>
  <inkml:trace contextRef="#ctx0" brushRef="#br0">25 112 1624,'0'0'0,"0"-1"56,0-3 173,0 0 95,0-1 105,0-1-71,0 1-87,0-1-165,0 2-65,0-1 11,0 1-50,0 1 220,0 0-45,0 1 66,0 1 52,0 0-184,0 0 15,0 0-86,0 1-42,0 0 11,0-1 23,0 1-23,0 0-42,0 0 36,0 0-11,2 0-12,0 2 55,2 2-46,-1 1 62,1 1 15,1 1-171,-2 1-208,2 1-192,-2 0-337,0 1-261,-2 0 289,0-2-377</inkml:trace>
  <inkml:trace contextRef="#ctx0" brushRef="#br1" timeOffset="200.06">21 419 1400,'0'0'0,"0"0"76,2 1 19,-1 0 167,0 0 98,0 0-49,0 0 118,0 0-165,-1 0-84,0 0-55,0 0-83,0 1-28,0-1-9,0 0 34,0 0-36,0 0 45,0-1-45,0 0-1,1 0-219,1 1-290,1-1-211,-1 0-185,1-1-481</inkml:trace>
  <inkml:trace contextRef="#ctx0" brushRef="#br2" timeOffset="800.12">10 145 764,'0'0'0,"0"-1"184,-1-2 79,1-1 151,-1-1 97,0-1-159,-1 0 51,1 0-102,0 0-126,0 0 147,1 0-13,-1 1-32,1-1 114,-1 0-163,1-1 172,0 0-49,0-1-25,0 0 30,0 0-230,0 1 19,0 0-14,0 1-96,0 1 26,0 0-51,0 2 2,0 0-12,0 1-17,0 1 41,0 0-23,0 0-29,0 1 28,0 0-10,0 0-8,0 2 50,0-1 205,0 3-5,0 1-11,0 3 19,2 1-219,-1 2-18,1 0 39,0 2-34,2 0 10,0 1 12,1 0-51,0 0 48,0 0-34,0 0 19,0 0 9,0-1-27,0-1-140,0 0-306,0-1-324,0 0-317,-1-1-229,0-1-20,0 0 173,-2-2-502</inkml:trace>
  <inkml:trace contextRef="#ctx0" brushRef="#br3" timeOffset="1199.95">68 386 1848,'0'0'1092</inkml:trace>
  <inkml:trace contextRef="#ctx0" brushRef="#br4" timeOffset="1775.41">395 62 2160,'0'0'0,"0"-1"84,0-1 103,-2 0 120,0-1 97,-2 0 0,-1 0 14,-1 1-128,0 0-113,1 1-46,-1 0-15,2 0 4,1 1 265,0-2 1902,3 4-2160,0 0-72,2 1-24,0 0 17,2 2-29,1 0-20,1 0-5,1 0 18,1 1-6,0-1 11,1 0-21,0 0-12,0 1 40,0 0-13,0-1 9,-1 1 14,1 0-42,-1 0 163,0-1 106,-1 0-51,-1 0 53,0 0-183,0-1-55,0-1 21,-1 1-16,-1-1 34,1 1 165,-2-2 5,1 1-17,-2 0 34,1 0-201,-2-1 15,1 1 22,-2 0-53,1 0 29,-1 1-4,0 1-28,0 0 18,0 1-15,-2 0-39,0 1 44,-1 0-49,-2 1 6,-2 0 6,0 0-12,-1 1 12,-1 0 16,0 0 9,0 1-262,-1-1-302,0 0-391,-1 0-464,-1 1-153,0 0-130,-2 1-4,3-2-889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26:53.77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4149.49609"/>
      <inkml:brushProperty name="anchorY" value="-44514.70703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45320.87109"/>
      <inkml:brushProperty name="anchorY" value="-45840.36719"/>
      <inkml:brushProperty name="scaleFactor" value="0.5"/>
    </inkml:brush>
  </inkml:definitions>
  <inkml:trace contextRef="#ctx0" brushRef="#br0">270 0 1596,'0'0'40,"1"0"19,0 0 22,-1 0 117,1 0 1,0 0 97,0 0-2,0 0-2,-1 0-27,1 2 82,0-1 58,0 1-13,0-1-16,0 0-132,0-1-85,0 1 136,0-1-34,0 0 106,0 0-6,0 0-239,0 0 106,5 0 4501,-7 1-4527,-1 2-38,-1 0 112,1 1-53,-2 1 47,0 0-52,-2 1-96,0 0 31,0 1 1,-1 0 65,-1 0 30,0 1-27,-1 1-29,-1 1-33,-1 1 25,0 0 16,-1 2-42,-1 0-4,-1 1-61,0 0-32,0 1 18,-1 0-47,1 0 26,-1-1-23,2 1 76,0-2 132,2-2-90,0 0 122,2-3-148,1-1-53,2-2 39,1 0-111,2-2 16,0-1-19,2 0 16,0-1 31,1 0 10,0-1 66,0 1-16,2-1 32,2 1 115,1 0-111,1 0 36,2 0-20,2 0-95,0 0 12,2 0-10,1-1-49,1 1 9,1-1-43,1 0 15,1 0-11,-1 0-22,1 0 67,0 0-30,-1 0-16,0 0 20,-2 0 43,1 0-87,-2 0 61,-1 0-15,0 0-71,-1 0 120,-1 0-53,0 0-15,0 0 3,-1 0-3,1 0-1,-1 0-173,0 0-170,-1 0-405,1 0-329,-1 0-185,-1 0-417,1 0-108,-2 0-136,0-1-191,-1 0 43,1-2 138,-2 1-998</inkml:trace>
  <inkml:trace contextRef="#ctx0" brushRef="#br1" timeOffset="564.76">571 163 3764,'0'0'0,"-1"1"112,-2 0 196,-1 2 248,-1-1 29,0 0 126,0 1-51,1-2-251,0 0 47,2 0-135,0 0 2,0-1 235,1 1-35,0 0-65,1 0 36,0 1-104,0 0 41,0 0 39,0-1-28,0 1 17,0-1-74,0-1-95,1 0-80,2 0-165,2 0 8,2 0-12,1-1-48,1-1 27,2 0-5,1-1-4,1-1-22,1-1 2,0 0-21,1-1-56,0 1-308,0 0-84,0 1-353,-1 0-99,-1 2 130,-1 0-138,-1 1 227,-2 0-21,-2 1 154,-1 0 3,-3 0 52,0 0 95,-2 2 75,-1 0 174,-2 3 77,-2 0 110,-1 2-17,-3 1-39,0 1 82,-2 1-93,0 0 14,-1 1 47,0 0-36,-1 1 185,1-1 233,0-1-47,0 0 70,1-1 53,1-1-120,2-2 138,0 0 68,1-2-28,1-1 71,2-1-81,1 0-26,1 0-84,0 0-140,1-1 14,2 0-134,3 1-95,1-1 0,2 0-59,2-1 25,2 1 54,2-1-333,1-2-316,1-1-482,3-2-620,0-1-368,2-2-64,-3 1-1338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2:16:39.321"/>
    </inkml:context>
    <inkml:brush xml:id="br0">
      <inkml:brushProperty name="width" value="0.2" units="cm"/>
      <inkml:brushProperty name="height" value="0.4" units="cm"/>
      <inkml:brushProperty name="color" value="#D9AEFF"/>
      <inkml:brushProperty name="tip" value="rectangle"/>
      <inkml:brushProperty name="rasterOp" value="maskPen"/>
    </inkml:brush>
  </inkml:definitions>
  <inkml:trace contextRef="#ctx0" brushRef="#br0">0 465 1736,'2'-4'108,"0"-2"1,0 1-1,-1 0 0,0 0 1,0 0-1,0-1 0,-1 1 1,0 0-1,0-9 0,-1 3-53,5 9 171,-1 1-1,0 0 1,1 1-1,-1-1 1,0 1-1,1-1 1,6 1-1,9-2-167,-14 1-39,0-1 1,0 1 0,-1-2-1,1 1 1,-1 0 0,1-1-1,-1 0 1,5-4-1,6-2 131,-14 9-136,0-1 0,0 1 1,0-1-1,0 1 0,0-1 0,0 1 0,0-1 0,0 1 0,0-1 0,0 0 0,-1 0 0,1 1 0,0-1 0,-1 0 0,1 0 0,0-1 0,0 1 12,0 0 0,0 0-1,0 1 1,0-1 0,0 0 0,0 0-1,1 1 1,-1-1 0,0 1-1,0-1 1,0 1 0,1-1 0,-1 1-1,0 0 1,1 0 0,-1 0 0,0-1-1,0 1 1,3 1 0,37-1 1347,-26 1 168,-14-1-1489,-1 1-1,1-1 1,4 42 9140,12-42-9143,0-1 0,0 0 0,0-1 0,18-5 0,306-68 1371,-274 65-1405,33-6 33,153-3 1,146 19 208,-382-1-253,-1-1 0,28-6 0,-27 4 28,0 1 1,29-1 0,118-8 18,-88 4 104,330-35 257,-301 34-259,207-11 48,139-4 200,-1 0-365,-71 14 117,-177 2-114,387-5 38,442-17 140,-168 15-91,-699 16-164,621-1 94,-570 10-74,1088-4 78,-1214-7-70,233 10-32,-170 1 122,483 25-87,-417-28 32,-143-4-8,284 16 22,-356-19-21,-2 0-19,-1 0 0,1 0 0,-1-1 1,1 1-1,-1 0 0,1 0 1,-1 0-1,1 0 0,-1 1 0,1-1 1,-1 0-1,1 0 0,0 0 1,-1 0-1,1 1 0,-1-1 0,1 0 1,-1 0-1,0 1 0,1-1 1,-1 0-1,1 1 0,-1-1 1,1 0-1,-1 1 0,0-1 0,1 1 1,-1-1-1,0 1 0,0-1 1,1 1-1,-1-1 0,0 1 0,0-1 1,0 1-1,1 0 71,-531 2-152,317-3 122,167-3-53,0-2 1,-70-16-1,-14-2 23,-776-42-90,833 65 25,-3-1 65,-87 10-1,19 0 27,16-2-2,59-4-28,-446 18-77,246-12 72,-104-7-34,209-2 26,119 2 10,-63 11-1,30-2 5,25-5-14,-889 75 36,500-56-135,33-1 126,288-19-39,-799 40-74,385-19 57,181-11 50,-298-6-108,468-9 112,26 11-24,-291-11-74,443 1 81,1-1-1,-1 1 1,1 0 0,0 0-1,-10 3 1,10-2-1,0 0 1,-1-1-1,1 0 0,-1 0 1,-9 1-1,-74 10 26,-247-4-76,35-8 25,290-1 23,0 0 0,0-1 0,-15-4 0,14 3 4,1 0-1,-1 1 1,-17 0 0,-150 2-118,105 11 104,-14-11-6,88 0 24,19-9-34,15-3 26,-1 1 1,2 1-1,-1 2 1,1 1-1,54-3 0,181 7-15,-146 5 11,2369-2 57,-2120 7 35,441-7-33,-644-10-42,68-5-38,-92 3 42,349-6 6,-104 5-50,-317 9 69,886-26-22,-403 29 26,-492-2-69,107-20 1,-98 11 13,354-19 24,-196 20-33,615-34 37,-174 13 75,-264 29 174,-210 5 256,29-2-424,-166-7-46,166 7 650,-244 1-709,-1 1 0,1 1 0,-30 8-1,-18 4 7,-79 0-14,-222-4 0,321-11-47,-142-16-36,62 3-244,-129-11-2771,-49 3-8191,212 15 737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1</Pages>
  <Words>764</Words>
  <Characters>435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el</dc:creator>
  <cp:lastModifiedBy>Mahum Samar</cp:lastModifiedBy>
  <cp:revision>8</cp:revision>
  <cp:lastPrinted>2012-10-21T15:06:00Z</cp:lastPrinted>
  <dcterms:created xsi:type="dcterms:W3CDTF">2020-12-03T11:50:00Z</dcterms:created>
  <dcterms:modified xsi:type="dcterms:W3CDTF">2021-01-27T18:38:00Z</dcterms:modified>
</cp:coreProperties>
</file>